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46092" w:rsidRDefault="00E46092" w:rsidP="0040681C">
      <w:pPr>
        <w:spacing w:after="0" w:line="240" w:lineRule="auto"/>
        <w:jc w:val="center"/>
        <w:rPr>
          <w:rFonts w:ascii="Times New Roman" w:hAnsi="Times New Roman"/>
          <w:b/>
          <w:sz w:val="24"/>
          <w:szCs w:val="24"/>
          <w:lang w:val="id-ID"/>
        </w:rPr>
      </w:pPr>
    </w:p>
    <w:p w:rsidR="00E46092" w:rsidRDefault="00E46092" w:rsidP="0040681C">
      <w:pPr>
        <w:spacing w:after="0" w:line="240" w:lineRule="auto"/>
        <w:jc w:val="center"/>
        <w:rPr>
          <w:rFonts w:ascii="Times New Roman" w:hAnsi="Times New Roman"/>
          <w:b/>
          <w:sz w:val="24"/>
          <w:szCs w:val="24"/>
          <w:lang w:val="id-ID"/>
        </w:rPr>
      </w:pPr>
    </w:p>
    <w:p w:rsidR="00E46092" w:rsidRDefault="00E46092" w:rsidP="0040681C">
      <w:pPr>
        <w:spacing w:after="0" w:line="240" w:lineRule="auto"/>
        <w:jc w:val="center"/>
        <w:rPr>
          <w:rFonts w:ascii="Times New Roman" w:hAnsi="Times New Roman"/>
          <w:b/>
          <w:sz w:val="24"/>
          <w:szCs w:val="24"/>
          <w:lang w:val="id-ID"/>
        </w:rPr>
      </w:pPr>
    </w:p>
    <w:p w:rsidR="00E46092" w:rsidRDefault="00E46092" w:rsidP="0040681C">
      <w:pPr>
        <w:spacing w:after="0" w:line="240" w:lineRule="auto"/>
        <w:jc w:val="center"/>
        <w:rPr>
          <w:rFonts w:ascii="Times New Roman" w:hAnsi="Times New Roman"/>
          <w:b/>
          <w:sz w:val="24"/>
          <w:szCs w:val="24"/>
          <w:lang w:val="id-ID"/>
        </w:rPr>
      </w:pPr>
    </w:p>
    <w:p w:rsidR="00E46092" w:rsidRDefault="00E46092" w:rsidP="0040681C">
      <w:pPr>
        <w:spacing w:after="0" w:line="240" w:lineRule="auto"/>
        <w:jc w:val="center"/>
        <w:rPr>
          <w:rFonts w:ascii="Times New Roman" w:hAnsi="Times New Roman"/>
          <w:b/>
          <w:sz w:val="24"/>
          <w:szCs w:val="24"/>
          <w:lang w:val="id-ID"/>
        </w:rPr>
      </w:pPr>
    </w:p>
    <w:p w:rsidR="00E46092" w:rsidRDefault="00E46092" w:rsidP="0040681C">
      <w:pPr>
        <w:spacing w:after="0" w:line="240" w:lineRule="auto"/>
        <w:jc w:val="center"/>
        <w:rPr>
          <w:rFonts w:ascii="Times New Roman" w:hAnsi="Times New Roman"/>
          <w:b/>
          <w:sz w:val="24"/>
          <w:szCs w:val="24"/>
          <w:lang w:val="id-ID"/>
        </w:rPr>
      </w:pPr>
      <w:bookmarkStart w:id="0" w:name="_GoBack"/>
      <w:bookmarkEnd w:id="0"/>
    </w:p>
    <w:p w:rsidR="00E46092" w:rsidRDefault="00E46092" w:rsidP="0040681C">
      <w:pPr>
        <w:spacing w:after="0" w:line="240" w:lineRule="auto"/>
        <w:jc w:val="center"/>
        <w:rPr>
          <w:rFonts w:ascii="Times New Roman" w:hAnsi="Times New Roman"/>
          <w:b/>
          <w:sz w:val="24"/>
          <w:szCs w:val="24"/>
          <w:lang w:val="id-ID"/>
        </w:rPr>
      </w:pPr>
    </w:p>
    <w:p w:rsidR="0040681C" w:rsidRDefault="0040681C" w:rsidP="0040681C">
      <w:pPr>
        <w:spacing w:after="0" w:line="240" w:lineRule="auto"/>
        <w:jc w:val="center"/>
        <w:rPr>
          <w:rFonts w:ascii="Times New Roman" w:hAnsi="Times New Roman"/>
          <w:b/>
          <w:sz w:val="24"/>
          <w:szCs w:val="24"/>
          <w:lang w:val="id-ID"/>
        </w:rPr>
      </w:pPr>
      <w:r w:rsidRPr="0040681C">
        <w:rPr>
          <w:rFonts w:ascii="Times New Roman" w:hAnsi="Times New Roman"/>
          <w:b/>
          <w:sz w:val="24"/>
          <w:szCs w:val="24"/>
        </w:rPr>
        <w:t>JURNAL</w:t>
      </w:r>
    </w:p>
    <w:p w:rsidR="0040681C" w:rsidRPr="0040681C" w:rsidRDefault="0040681C" w:rsidP="0040681C">
      <w:pPr>
        <w:spacing w:after="0" w:line="240" w:lineRule="auto"/>
        <w:jc w:val="center"/>
        <w:rPr>
          <w:rFonts w:ascii="Times New Roman" w:hAnsi="Times New Roman"/>
          <w:b/>
          <w:sz w:val="24"/>
          <w:szCs w:val="24"/>
          <w:lang w:val="id-ID"/>
        </w:rPr>
      </w:pPr>
    </w:p>
    <w:p w:rsidR="00EB36CE" w:rsidRPr="0040681C" w:rsidRDefault="00EB36CE" w:rsidP="00EB36CE">
      <w:pPr>
        <w:pStyle w:val="NoSpacing"/>
        <w:jc w:val="center"/>
        <w:rPr>
          <w:b/>
          <w:bCs/>
          <w:lang w:val="id-ID"/>
        </w:rPr>
      </w:pPr>
      <w:r w:rsidRPr="0040681C">
        <w:rPr>
          <w:b/>
          <w:bCs/>
          <w:i/>
          <w:iCs/>
        </w:rPr>
        <w:t>COLLABORATIVE GOVERNANCE</w:t>
      </w:r>
      <w:r w:rsidRPr="0040681C">
        <w:rPr>
          <w:b/>
          <w:bCs/>
        </w:rPr>
        <w:t xml:space="preserve"> </w:t>
      </w:r>
    </w:p>
    <w:p w:rsidR="00EB36CE" w:rsidRDefault="00EB36CE" w:rsidP="00EB36CE">
      <w:pPr>
        <w:pStyle w:val="NoSpacing"/>
        <w:jc w:val="center"/>
        <w:rPr>
          <w:b/>
          <w:bCs/>
          <w:lang w:val="id-ID"/>
        </w:rPr>
      </w:pPr>
      <w:r w:rsidRPr="0040681C">
        <w:rPr>
          <w:b/>
          <w:bCs/>
        </w:rPr>
        <w:t>PENANGGULANGAN BENCANA BANJIR DI KOTA BANDUNG</w:t>
      </w:r>
    </w:p>
    <w:p w:rsidR="00F54D9B" w:rsidRPr="00F54D9B" w:rsidRDefault="00F54D9B" w:rsidP="00EB36CE">
      <w:pPr>
        <w:pStyle w:val="NoSpacing"/>
        <w:jc w:val="center"/>
        <w:rPr>
          <w:b/>
          <w:bCs/>
          <w:lang w:val="id-ID"/>
        </w:rPr>
      </w:pPr>
      <w:r w:rsidRPr="00F54D9B">
        <w:rPr>
          <w:b/>
          <w:bCs/>
          <w:lang w:val="id-ID"/>
        </w:rPr>
        <w:t>-----------------------------------------------------------------------------------</w:t>
      </w:r>
    </w:p>
    <w:p w:rsidR="00EB36CE" w:rsidRDefault="00EB36CE" w:rsidP="00EB36CE">
      <w:pPr>
        <w:spacing w:after="0" w:line="240" w:lineRule="auto"/>
        <w:jc w:val="center"/>
        <w:rPr>
          <w:rFonts w:ascii="Times New Roman" w:hAnsi="Times New Roman"/>
          <w:sz w:val="24"/>
          <w:szCs w:val="24"/>
          <w:lang w:val="id-ID"/>
        </w:rPr>
      </w:pPr>
      <w:r>
        <w:rPr>
          <w:rFonts w:ascii="Times New Roman" w:hAnsi="Times New Roman"/>
          <w:sz w:val="24"/>
          <w:szCs w:val="24"/>
        </w:rPr>
        <w:t xml:space="preserve"> </w:t>
      </w:r>
    </w:p>
    <w:p w:rsidR="00E46092" w:rsidRPr="00E46092" w:rsidRDefault="00E46092" w:rsidP="00EB36CE">
      <w:pPr>
        <w:spacing w:after="0" w:line="240" w:lineRule="auto"/>
        <w:jc w:val="center"/>
        <w:rPr>
          <w:rFonts w:ascii="Times New Roman" w:hAnsi="Times New Roman"/>
          <w:sz w:val="24"/>
          <w:szCs w:val="24"/>
          <w:lang w:val="id-ID"/>
        </w:rPr>
      </w:pPr>
    </w:p>
    <w:p w:rsidR="00EB36CE" w:rsidRDefault="00EB36CE" w:rsidP="00EB36CE">
      <w:pPr>
        <w:spacing w:after="0" w:line="240" w:lineRule="auto"/>
        <w:jc w:val="center"/>
        <w:rPr>
          <w:rFonts w:ascii="Times New Roman" w:hAnsi="Times New Roman"/>
          <w:sz w:val="24"/>
          <w:szCs w:val="24"/>
        </w:rPr>
      </w:pPr>
    </w:p>
    <w:p w:rsidR="00EB36CE" w:rsidRDefault="00EB36CE" w:rsidP="00EB36CE">
      <w:pPr>
        <w:spacing w:after="0" w:line="240" w:lineRule="auto"/>
        <w:jc w:val="center"/>
        <w:rPr>
          <w:rFonts w:ascii="Times New Roman" w:hAnsi="Times New Roman"/>
          <w:sz w:val="24"/>
          <w:szCs w:val="24"/>
        </w:rPr>
      </w:pPr>
      <w:r>
        <w:rPr>
          <w:rFonts w:ascii="Times New Roman" w:hAnsi="Times New Roman"/>
          <w:sz w:val="24"/>
          <w:szCs w:val="24"/>
        </w:rPr>
        <w:t xml:space="preserve">Disusun </w:t>
      </w:r>
      <w:proofErr w:type="gramStart"/>
      <w:r>
        <w:rPr>
          <w:rFonts w:ascii="Times New Roman" w:hAnsi="Times New Roman"/>
          <w:sz w:val="24"/>
          <w:szCs w:val="24"/>
        </w:rPr>
        <w:t>Oleh :</w:t>
      </w:r>
      <w:proofErr w:type="gramEnd"/>
    </w:p>
    <w:p w:rsidR="00EB36CE" w:rsidRDefault="00EB36CE" w:rsidP="00EB36CE">
      <w:pPr>
        <w:spacing w:after="0" w:line="240" w:lineRule="auto"/>
        <w:jc w:val="center"/>
        <w:rPr>
          <w:rFonts w:ascii="Times New Roman" w:hAnsi="Times New Roman"/>
          <w:sz w:val="24"/>
          <w:szCs w:val="24"/>
        </w:rPr>
      </w:pPr>
    </w:p>
    <w:p w:rsidR="00EB36CE" w:rsidRDefault="00EB36CE" w:rsidP="00EB36CE">
      <w:pPr>
        <w:tabs>
          <w:tab w:val="left" w:pos="4050"/>
        </w:tabs>
        <w:spacing w:after="0" w:line="240" w:lineRule="auto"/>
        <w:ind w:left="2520"/>
        <w:jc w:val="both"/>
        <w:rPr>
          <w:rFonts w:ascii="Times New Roman" w:hAnsi="Times New Roman"/>
          <w:sz w:val="24"/>
          <w:szCs w:val="24"/>
        </w:rPr>
      </w:pPr>
      <w:r>
        <w:rPr>
          <w:rFonts w:ascii="Times New Roman" w:hAnsi="Times New Roman"/>
          <w:sz w:val="24"/>
          <w:szCs w:val="24"/>
        </w:rPr>
        <w:t xml:space="preserve">Nama </w:t>
      </w:r>
      <w:r>
        <w:rPr>
          <w:rFonts w:ascii="Times New Roman" w:hAnsi="Times New Roman"/>
          <w:sz w:val="24"/>
          <w:szCs w:val="24"/>
        </w:rPr>
        <w:tab/>
        <w:t xml:space="preserve">: </w:t>
      </w:r>
      <w:r w:rsidRPr="00EB36CE">
        <w:rPr>
          <w:rFonts w:ascii="Times New Roman" w:hAnsi="Times New Roman"/>
          <w:sz w:val="24"/>
          <w:szCs w:val="24"/>
        </w:rPr>
        <w:t>Heru Rochmansjah</w:t>
      </w:r>
    </w:p>
    <w:p w:rsidR="00EB36CE" w:rsidRDefault="00EB36CE" w:rsidP="00EB36CE">
      <w:pPr>
        <w:tabs>
          <w:tab w:val="left" w:pos="4050"/>
        </w:tabs>
        <w:spacing w:after="0" w:line="240" w:lineRule="auto"/>
        <w:ind w:left="2520"/>
        <w:jc w:val="both"/>
        <w:rPr>
          <w:rFonts w:ascii="Times New Roman" w:hAnsi="Times New Roman"/>
          <w:sz w:val="24"/>
          <w:szCs w:val="24"/>
        </w:rPr>
      </w:pPr>
      <w:r>
        <w:rPr>
          <w:rFonts w:ascii="Times New Roman" w:hAnsi="Times New Roman"/>
          <w:sz w:val="24"/>
          <w:szCs w:val="24"/>
        </w:rPr>
        <w:t xml:space="preserve">NPM </w:t>
      </w:r>
      <w:r>
        <w:rPr>
          <w:rFonts w:ascii="Times New Roman" w:hAnsi="Times New Roman"/>
          <w:sz w:val="24"/>
          <w:szCs w:val="24"/>
        </w:rPr>
        <w:tab/>
        <w:t xml:space="preserve">: </w:t>
      </w:r>
      <w:r w:rsidRPr="00EB36CE">
        <w:rPr>
          <w:rFonts w:ascii="Times New Roman" w:hAnsi="Times New Roman"/>
          <w:sz w:val="24"/>
          <w:szCs w:val="24"/>
        </w:rPr>
        <w:t>189020030</w:t>
      </w:r>
    </w:p>
    <w:p w:rsidR="00EB36CE" w:rsidRDefault="00EB36CE" w:rsidP="00EB36CE">
      <w:pPr>
        <w:spacing w:after="0" w:line="240" w:lineRule="auto"/>
        <w:jc w:val="center"/>
        <w:rPr>
          <w:rFonts w:ascii="Times New Roman" w:hAnsi="Times New Roman"/>
          <w:sz w:val="24"/>
          <w:szCs w:val="24"/>
        </w:rPr>
      </w:pPr>
    </w:p>
    <w:p w:rsidR="00EB36CE" w:rsidRDefault="00EB36CE" w:rsidP="00EB36CE">
      <w:pPr>
        <w:spacing w:after="0" w:line="240" w:lineRule="auto"/>
        <w:jc w:val="center"/>
        <w:rPr>
          <w:rFonts w:ascii="Times New Roman" w:hAnsi="Times New Roman"/>
          <w:sz w:val="24"/>
          <w:szCs w:val="24"/>
          <w:lang w:val="id-ID"/>
        </w:rPr>
      </w:pPr>
    </w:p>
    <w:p w:rsidR="00E46092" w:rsidRPr="00E46092" w:rsidRDefault="00E46092" w:rsidP="00EB36CE">
      <w:pPr>
        <w:spacing w:after="0" w:line="240" w:lineRule="auto"/>
        <w:jc w:val="center"/>
        <w:rPr>
          <w:rFonts w:ascii="Times New Roman" w:hAnsi="Times New Roman"/>
          <w:sz w:val="24"/>
          <w:szCs w:val="24"/>
          <w:lang w:val="id-ID"/>
        </w:rPr>
      </w:pPr>
    </w:p>
    <w:p w:rsidR="00EB36CE" w:rsidRDefault="00EB36CE" w:rsidP="00EB36CE">
      <w:pPr>
        <w:spacing w:after="0" w:line="240" w:lineRule="auto"/>
        <w:rPr>
          <w:rFonts w:ascii="Times New Roman" w:hAnsi="Times New Roman"/>
          <w:sz w:val="24"/>
          <w:szCs w:val="24"/>
        </w:rPr>
      </w:pPr>
    </w:p>
    <w:p w:rsidR="00EB36CE" w:rsidRDefault="00102CDD" w:rsidP="00EB36CE">
      <w:pPr>
        <w:spacing w:after="0" w:line="240" w:lineRule="auto"/>
        <w:jc w:val="center"/>
        <w:rPr>
          <w:rFonts w:ascii="Times New Roman" w:hAnsi="Times New Roman"/>
          <w:sz w:val="24"/>
          <w:szCs w:val="24"/>
        </w:rPr>
      </w:pPr>
      <w:r>
        <w:rPr>
          <w:noProof/>
          <w:lang w:val="id-ID" w:eastAsia="id-ID"/>
        </w:rPr>
        <w:drawing>
          <wp:anchor distT="0" distB="0" distL="114300" distR="114300" simplePos="0" relativeHeight="251659264" behindDoc="0" locked="0" layoutInCell="1" allowOverlap="1" wp14:anchorId="64E98B6E" wp14:editId="6E96D8EB">
            <wp:simplePos x="0" y="0"/>
            <wp:positionH relativeFrom="margin">
              <wp:align>center</wp:align>
            </wp:positionH>
            <wp:positionV relativeFrom="paragraph">
              <wp:posOffset>9525</wp:posOffset>
            </wp:positionV>
            <wp:extent cx="1210945" cy="1156335"/>
            <wp:effectExtent l="0" t="0" r="8255" b="5715"/>
            <wp:wrapNone/>
            <wp:docPr id="21" name="Picture 21" descr="34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3474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9481" cy="1164481"/>
                    </a:xfrm>
                    <a:prstGeom prst="rect">
                      <a:avLst/>
                    </a:prstGeom>
                    <a:noFill/>
                  </pic:spPr>
                </pic:pic>
              </a:graphicData>
            </a:graphic>
            <wp14:sizeRelH relativeFrom="page">
              <wp14:pctWidth>0</wp14:pctWidth>
            </wp14:sizeRelH>
            <wp14:sizeRelV relativeFrom="page">
              <wp14:pctHeight>0</wp14:pctHeight>
            </wp14:sizeRelV>
          </wp:anchor>
        </w:drawing>
      </w:r>
    </w:p>
    <w:p w:rsidR="00EB36CE" w:rsidRDefault="00EB36CE" w:rsidP="00EB36CE">
      <w:pPr>
        <w:spacing w:after="0" w:line="240" w:lineRule="auto"/>
        <w:jc w:val="center"/>
        <w:rPr>
          <w:rFonts w:ascii="Times New Roman" w:hAnsi="Times New Roman"/>
          <w:sz w:val="24"/>
          <w:szCs w:val="24"/>
        </w:rPr>
      </w:pPr>
    </w:p>
    <w:p w:rsidR="00EB36CE" w:rsidRDefault="00EB36CE" w:rsidP="00EB36CE">
      <w:pPr>
        <w:spacing w:after="0" w:line="240" w:lineRule="auto"/>
        <w:jc w:val="center"/>
        <w:rPr>
          <w:rFonts w:ascii="Times New Roman" w:hAnsi="Times New Roman"/>
          <w:sz w:val="24"/>
          <w:szCs w:val="24"/>
        </w:rPr>
      </w:pPr>
    </w:p>
    <w:p w:rsidR="00EB36CE" w:rsidRDefault="00EB36CE" w:rsidP="00EB36CE">
      <w:pPr>
        <w:spacing w:after="0" w:line="240" w:lineRule="auto"/>
        <w:jc w:val="center"/>
        <w:rPr>
          <w:rFonts w:ascii="Times New Roman" w:hAnsi="Times New Roman"/>
          <w:sz w:val="24"/>
          <w:szCs w:val="24"/>
        </w:rPr>
      </w:pPr>
    </w:p>
    <w:p w:rsidR="00EB36CE" w:rsidRDefault="00EB36CE" w:rsidP="00EB36CE">
      <w:pPr>
        <w:spacing w:after="0" w:line="240" w:lineRule="auto"/>
        <w:rPr>
          <w:rFonts w:ascii="Times New Roman" w:hAnsi="Times New Roman"/>
          <w:sz w:val="24"/>
          <w:szCs w:val="24"/>
        </w:rPr>
      </w:pPr>
    </w:p>
    <w:p w:rsidR="00EB36CE" w:rsidRDefault="00EB36CE" w:rsidP="00EB36CE">
      <w:pPr>
        <w:spacing w:after="0" w:line="240" w:lineRule="auto"/>
        <w:jc w:val="center"/>
        <w:rPr>
          <w:rFonts w:ascii="Times New Roman" w:hAnsi="Times New Roman"/>
          <w:sz w:val="24"/>
          <w:szCs w:val="24"/>
        </w:rPr>
      </w:pPr>
    </w:p>
    <w:p w:rsidR="00EB36CE" w:rsidRDefault="00EB36CE" w:rsidP="00EB36CE">
      <w:pPr>
        <w:spacing w:after="0" w:line="240" w:lineRule="auto"/>
        <w:jc w:val="center"/>
        <w:rPr>
          <w:rFonts w:ascii="Times New Roman" w:hAnsi="Times New Roman"/>
          <w:sz w:val="24"/>
          <w:szCs w:val="24"/>
        </w:rPr>
      </w:pPr>
    </w:p>
    <w:p w:rsidR="00EB36CE" w:rsidRDefault="00EB36CE" w:rsidP="00EB36CE">
      <w:pPr>
        <w:spacing w:after="0" w:line="240" w:lineRule="auto"/>
        <w:jc w:val="center"/>
        <w:rPr>
          <w:rFonts w:ascii="Times New Roman" w:hAnsi="Times New Roman"/>
          <w:sz w:val="24"/>
          <w:szCs w:val="24"/>
        </w:rPr>
      </w:pPr>
    </w:p>
    <w:p w:rsidR="00EB36CE" w:rsidRDefault="00EB36CE" w:rsidP="00EB36CE">
      <w:pPr>
        <w:spacing w:after="0" w:line="240" w:lineRule="auto"/>
        <w:jc w:val="center"/>
        <w:rPr>
          <w:rFonts w:ascii="Times New Roman" w:hAnsi="Times New Roman"/>
          <w:sz w:val="24"/>
          <w:szCs w:val="24"/>
          <w:lang w:val="id-ID"/>
        </w:rPr>
      </w:pPr>
    </w:p>
    <w:p w:rsidR="00E46092" w:rsidRDefault="00E46092" w:rsidP="00EB36CE">
      <w:pPr>
        <w:spacing w:after="0" w:line="240" w:lineRule="auto"/>
        <w:jc w:val="center"/>
        <w:rPr>
          <w:rFonts w:ascii="Times New Roman" w:hAnsi="Times New Roman"/>
          <w:sz w:val="24"/>
          <w:szCs w:val="24"/>
          <w:lang w:val="id-ID"/>
        </w:rPr>
      </w:pPr>
    </w:p>
    <w:p w:rsidR="00E46092" w:rsidRDefault="00E46092" w:rsidP="00EB36CE">
      <w:pPr>
        <w:spacing w:after="0" w:line="240" w:lineRule="auto"/>
        <w:jc w:val="center"/>
        <w:rPr>
          <w:rFonts w:ascii="Times New Roman" w:hAnsi="Times New Roman"/>
          <w:sz w:val="24"/>
          <w:szCs w:val="24"/>
          <w:lang w:val="id-ID"/>
        </w:rPr>
      </w:pPr>
    </w:p>
    <w:p w:rsidR="00102CDD" w:rsidRPr="00102CDD" w:rsidRDefault="00102CDD" w:rsidP="00EB36CE">
      <w:pPr>
        <w:spacing w:after="0" w:line="240" w:lineRule="auto"/>
        <w:jc w:val="center"/>
        <w:rPr>
          <w:rFonts w:ascii="Times New Roman" w:hAnsi="Times New Roman"/>
          <w:sz w:val="24"/>
          <w:szCs w:val="24"/>
          <w:lang w:val="id-ID"/>
        </w:rPr>
      </w:pPr>
    </w:p>
    <w:p w:rsidR="00EB36CE" w:rsidRPr="008342F7" w:rsidRDefault="00EB36CE" w:rsidP="00EB36CE">
      <w:pPr>
        <w:spacing w:after="0" w:line="240" w:lineRule="auto"/>
        <w:jc w:val="center"/>
        <w:rPr>
          <w:rFonts w:ascii="Times New Roman" w:hAnsi="Times New Roman"/>
          <w:b/>
          <w:sz w:val="24"/>
          <w:szCs w:val="24"/>
          <w:lang w:val="id-ID"/>
        </w:rPr>
      </w:pPr>
      <w:r>
        <w:rPr>
          <w:rFonts w:ascii="Times New Roman" w:hAnsi="Times New Roman"/>
          <w:b/>
          <w:sz w:val="24"/>
          <w:szCs w:val="24"/>
        </w:rPr>
        <w:t xml:space="preserve">PROGRAM STUDI </w:t>
      </w:r>
      <w:r w:rsidR="008342F7">
        <w:rPr>
          <w:rFonts w:ascii="Times New Roman" w:hAnsi="Times New Roman"/>
          <w:b/>
          <w:sz w:val="24"/>
          <w:szCs w:val="24"/>
          <w:lang w:val="id-ID"/>
        </w:rPr>
        <w:t>DOKTOR</w:t>
      </w:r>
      <w:r>
        <w:rPr>
          <w:rFonts w:ascii="Times New Roman" w:hAnsi="Times New Roman"/>
          <w:b/>
          <w:sz w:val="24"/>
          <w:szCs w:val="24"/>
        </w:rPr>
        <w:t xml:space="preserve"> ILMU </w:t>
      </w:r>
      <w:r w:rsidR="008342F7">
        <w:rPr>
          <w:rFonts w:ascii="Times New Roman" w:hAnsi="Times New Roman"/>
          <w:b/>
          <w:sz w:val="24"/>
          <w:szCs w:val="24"/>
          <w:lang w:val="id-ID"/>
        </w:rPr>
        <w:t>SOSIAL</w:t>
      </w:r>
    </w:p>
    <w:p w:rsidR="00EB36CE" w:rsidRDefault="008342F7" w:rsidP="00EB36CE">
      <w:pPr>
        <w:spacing w:after="0" w:line="240" w:lineRule="auto"/>
        <w:jc w:val="center"/>
        <w:rPr>
          <w:rFonts w:ascii="Times New Roman" w:hAnsi="Times New Roman"/>
          <w:b/>
          <w:sz w:val="24"/>
          <w:szCs w:val="24"/>
        </w:rPr>
      </w:pPr>
      <w:r>
        <w:rPr>
          <w:rFonts w:ascii="Times New Roman" w:hAnsi="Times New Roman"/>
          <w:b/>
          <w:sz w:val="24"/>
          <w:szCs w:val="24"/>
          <w:lang w:val="id-ID"/>
        </w:rPr>
        <w:t xml:space="preserve">PROGRAM </w:t>
      </w:r>
      <w:r w:rsidR="00EB36CE">
        <w:rPr>
          <w:rFonts w:ascii="Times New Roman" w:hAnsi="Times New Roman"/>
          <w:b/>
          <w:sz w:val="24"/>
          <w:szCs w:val="24"/>
        </w:rPr>
        <w:t xml:space="preserve">PASCASARJANA </w:t>
      </w:r>
    </w:p>
    <w:p w:rsidR="00EB36CE" w:rsidRDefault="00EB36CE" w:rsidP="00EB36CE">
      <w:pPr>
        <w:spacing w:after="0" w:line="240" w:lineRule="auto"/>
        <w:jc w:val="center"/>
        <w:rPr>
          <w:rFonts w:ascii="Times New Roman" w:hAnsi="Times New Roman"/>
          <w:b/>
          <w:sz w:val="24"/>
          <w:szCs w:val="24"/>
        </w:rPr>
      </w:pPr>
      <w:r>
        <w:rPr>
          <w:rFonts w:ascii="Times New Roman" w:hAnsi="Times New Roman"/>
          <w:b/>
          <w:sz w:val="24"/>
          <w:szCs w:val="24"/>
        </w:rPr>
        <w:t xml:space="preserve">UNIVERSITAS PASUNDAN </w:t>
      </w:r>
    </w:p>
    <w:p w:rsidR="00EB36CE" w:rsidRDefault="00EB36CE" w:rsidP="00EB36CE">
      <w:pPr>
        <w:spacing w:after="0" w:line="240" w:lineRule="auto"/>
        <w:jc w:val="center"/>
        <w:rPr>
          <w:rFonts w:ascii="Times New Roman" w:hAnsi="Times New Roman"/>
          <w:b/>
          <w:sz w:val="24"/>
          <w:szCs w:val="24"/>
        </w:rPr>
      </w:pPr>
      <w:r>
        <w:rPr>
          <w:rFonts w:ascii="Times New Roman" w:hAnsi="Times New Roman"/>
          <w:b/>
          <w:sz w:val="24"/>
          <w:szCs w:val="24"/>
        </w:rPr>
        <w:t xml:space="preserve">BANDUNG </w:t>
      </w:r>
    </w:p>
    <w:p w:rsidR="00EB36CE" w:rsidRDefault="00EB36CE" w:rsidP="00EB36CE">
      <w:pPr>
        <w:spacing w:after="0" w:line="240" w:lineRule="auto"/>
        <w:jc w:val="center"/>
        <w:rPr>
          <w:rFonts w:ascii="Times New Roman" w:hAnsi="Times New Roman"/>
          <w:b/>
          <w:sz w:val="24"/>
          <w:szCs w:val="24"/>
        </w:rPr>
      </w:pPr>
      <w:r>
        <w:rPr>
          <w:rFonts w:ascii="Times New Roman" w:hAnsi="Times New Roman"/>
          <w:b/>
          <w:sz w:val="24"/>
          <w:szCs w:val="24"/>
        </w:rPr>
        <w:t>2022</w:t>
      </w:r>
    </w:p>
    <w:p w:rsidR="000F4DF8" w:rsidRDefault="000F4DF8" w:rsidP="000F4DF8">
      <w:pPr>
        <w:pStyle w:val="NoSpacing"/>
        <w:spacing w:line="360" w:lineRule="auto"/>
        <w:jc w:val="both"/>
        <w:rPr>
          <w:lang w:val="id-ID"/>
        </w:rPr>
      </w:pPr>
    </w:p>
    <w:p w:rsidR="00E46092" w:rsidRDefault="00E46092" w:rsidP="000F4DF8">
      <w:pPr>
        <w:pStyle w:val="NoSpacing"/>
        <w:spacing w:line="360" w:lineRule="auto"/>
        <w:jc w:val="both"/>
        <w:rPr>
          <w:lang w:val="id-ID"/>
        </w:rPr>
      </w:pPr>
    </w:p>
    <w:p w:rsidR="00E46092" w:rsidRDefault="00E46092" w:rsidP="000F4DF8">
      <w:pPr>
        <w:pStyle w:val="NoSpacing"/>
        <w:spacing w:line="360" w:lineRule="auto"/>
        <w:jc w:val="both"/>
        <w:rPr>
          <w:lang w:val="id-ID"/>
        </w:rPr>
      </w:pPr>
    </w:p>
    <w:p w:rsidR="00E46092" w:rsidRDefault="00E46092" w:rsidP="000F4DF8">
      <w:pPr>
        <w:pStyle w:val="NoSpacing"/>
        <w:spacing w:line="360" w:lineRule="auto"/>
        <w:jc w:val="both"/>
        <w:rPr>
          <w:lang w:val="id-ID"/>
        </w:rPr>
      </w:pPr>
    </w:p>
    <w:p w:rsidR="00E46092" w:rsidRDefault="00E46092" w:rsidP="000F4DF8">
      <w:pPr>
        <w:pStyle w:val="NoSpacing"/>
        <w:spacing w:line="360" w:lineRule="auto"/>
        <w:jc w:val="both"/>
        <w:rPr>
          <w:lang w:val="id-ID"/>
        </w:rPr>
      </w:pPr>
    </w:p>
    <w:p w:rsidR="00E46092" w:rsidRDefault="00E46092" w:rsidP="000F4DF8">
      <w:pPr>
        <w:pStyle w:val="NoSpacing"/>
        <w:spacing w:line="360" w:lineRule="auto"/>
        <w:jc w:val="both"/>
        <w:rPr>
          <w:lang w:val="id-ID"/>
        </w:rPr>
      </w:pPr>
    </w:p>
    <w:p w:rsidR="00E46092" w:rsidRDefault="00E46092" w:rsidP="000F4DF8">
      <w:pPr>
        <w:pStyle w:val="NoSpacing"/>
        <w:spacing w:line="360" w:lineRule="auto"/>
        <w:jc w:val="both"/>
        <w:rPr>
          <w:lang w:val="id-ID"/>
        </w:rPr>
      </w:pPr>
    </w:p>
    <w:p w:rsidR="00E46092" w:rsidRDefault="00E46092" w:rsidP="000F4DF8">
      <w:pPr>
        <w:pStyle w:val="NoSpacing"/>
        <w:spacing w:line="360" w:lineRule="auto"/>
        <w:jc w:val="both"/>
        <w:rPr>
          <w:lang w:val="id-ID"/>
        </w:rPr>
      </w:pPr>
    </w:p>
    <w:p w:rsidR="000F4DF8" w:rsidRDefault="000F4DF8" w:rsidP="000F4DF8">
      <w:pPr>
        <w:pStyle w:val="NoSpacing"/>
        <w:spacing w:line="360" w:lineRule="auto"/>
        <w:jc w:val="both"/>
        <w:rPr>
          <w:b/>
          <w:bCs/>
          <w:lang w:val="id-ID"/>
        </w:rPr>
      </w:pPr>
      <w:r w:rsidRPr="00C437E3">
        <w:rPr>
          <w:b/>
          <w:bCs/>
          <w:lang w:val="id-ID"/>
        </w:rPr>
        <w:t>A</w:t>
      </w:r>
      <w:r w:rsidR="0073493F" w:rsidRPr="00C437E3">
        <w:rPr>
          <w:b/>
          <w:bCs/>
          <w:lang w:val="id-ID"/>
        </w:rPr>
        <w:t>bstrak</w:t>
      </w:r>
    </w:p>
    <w:p w:rsidR="000F4DF8" w:rsidRDefault="000F4DF8" w:rsidP="00541E8D">
      <w:pPr>
        <w:pStyle w:val="NoSpacing"/>
        <w:spacing w:after="80"/>
        <w:jc w:val="both"/>
        <w:rPr>
          <w:lang w:val="id-ID"/>
        </w:rPr>
      </w:pPr>
      <w:r>
        <w:rPr>
          <w:lang w:val="id-ID"/>
        </w:rPr>
        <w:tab/>
      </w:r>
      <w:r w:rsidRPr="00420AEE">
        <w:rPr>
          <w:i/>
          <w:iCs/>
          <w:lang w:val="id-ID"/>
        </w:rPr>
        <w:t>Collaborative governance</w:t>
      </w:r>
      <w:r w:rsidRPr="00420AEE">
        <w:rPr>
          <w:lang w:val="id-ID"/>
        </w:rPr>
        <w:t xml:space="preserve"> diperlukan agar penanggulangan banjir dapat memberikan hasil yang optimal. </w:t>
      </w:r>
      <w:r w:rsidR="000A33A0">
        <w:rPr>
          <w:lang w:val="id-ID"/>
        </w:rPr>
        <w:t xml:space="preserve">Atas dasar itu, perlu ada suatu kajian dan analisis tentang </w:t>
      </w:r>
      <w:r w:rsidRPr="00420AEE">
        <w:rPr>
          <w:lang w:val="id-ID"/>
        </w:rPr>
        <w:t xml:space="preserve">keefektifan </w:t>
      </w:r>
      <w:r w:rsidRPr="00420AEE">
        <w:rPr>
          <w:i/>
          <w:iCs/>
          <w:lang w:val="id-ID"/>
        </w:rPr>
        <w:t>collaborative governance</w:t>
      </w:r>
      <w:r w:rsidRPr="00420AEE">
        <w:rPr>
          <w:lang w:val="id-ID"/>
        </w:rPr>
        <w:t xml:space="preserve"> serta model kolaborasi yang tepat untuk diterapkan dalam penanggulangan banjir.</w:t>
      </w:r>
      <w:r w:rsidR="000A33A0">
        <w:rPr>
          <w:lang w:val="id-ID"/>
        </w:rPr>
        <w:t xml:space="preserve"> Melalui p</w:t>
      </w:r>
      <w:r w:rsidRPr="00420AEE">
        <w:rPr>
          <w:lang w:val="id-ID"/>
        </w:rPr>
        <w:t>eneliti</w:t>
      </w:r>
      <w:r w:rsidR="000A33A0">
        <w:rPr>
          <w:lang w:val="id-ID"/>
        </w:rPr>
        <w:t>an</w:t>
      </w:r>
      <w:r w:rsidRPr="00420AEE">
        <w:rPr>
          <w:lang w:val="id-ID"/>
        </w:rPr>
        <w:t xml:space="preserve"> kualitatif dengan pendekatan studi kasus</w:t>
      </w:r>
      <w:r w:rsidR="000A33A0">
        <w:rPr>
          <w:lang w:val="id-ID"/>
        </w:rPr>
        <w:t xml:space="preserve">, diketahui </w:t>
      </w:r>
      <w:r w:rsidRPr="00420AEE">
        <w:rPr>
          <w:lang w:val="id-ID"/>
        </w:rPr>
        <w:t xml:space="preserve">bahwa </w:t>
      </w:r>
      <w:r w:rsidRPr="00420AEE">
        <w:rPr>
          <w:i/>
          <w:iCs/>
          <w:lang w:val="id-ID"/>
        </w:rPr>
        <w:t>collaborative governance</w:t>
      </w:r>
      <w:r w:rsidRPr="00420AEE">
        <w:rPr>
          <w:lang w:val="id-ID"/>
        </w:rPr>
        <w:t xml:space="preserve"> penanggulangan banjir di Kota Bandung belum berjalan secara efektif, terutama pada dimensi </w:t>
      </w:r>
      <w:r w:rsidRPr="00420AEE">
        <w:rPr>
          <w:i/>
          <w:iCs/>
          <w:lang w:val="id-ID"/>
        </w:rPr>
        <w:t>collaboration dynamic</w:t>
      </w:r>
      <w:r w:rsidRPr="00420AEE">
        <w:rPr>
          <w:lang w:val="id-ID"/>
        </w:rPr>
        <w:t xml:space="preserve">. Hal ini diindikasikan oleh dominannya unsur pemerintah dalam perencanaan, perumusan dan penetapan program dan kegiatan. Adanya peraturan tentang satuan pelaksana penanggulangan bencana juga belum terimplementasikan secara optimal sehingga para </w:t>
      </w:r>
      <w:r w:rsidRPr="00420AEE">
        <w:rPr>
          <w:i/>
          <w:iCs/>
          <w:lang w:val="id-ID"/>
        </w:rPr>
        <w:t>stakeholder</w:t>
      </w:r>
      <w:r w:rsidRPr="00420AEE">
        <w:rPr>
          <w:lang w:val="id-ID"/>
        </w:rPr>
        <w:t xml:space="preserve"> cenderung melaksanakan kegiatannya secara individual. Akibatnya masih banyak</w:t>
      </w:r>
      <w:r w:rsidR="000A33A0">
        <w:rPr>
          <w:lang w:val="id-ID"/>
        </w:rPr>
        <w:t xml:space="preserve"> </w:t>
      </w:r>
      <w:r w:rsidRPr="00420AEE">
        <w:rPr>
          <w:lang w:val="id-ID"/>
        </w:rPr>
        <w:t xml:space="preserve">titik rawan banjir di Kota Bandung. Diketahui pula bahwa model </w:t>
      </w:r>
      <w:r w:rsidRPr="00420AEE">
        <w:rPr>
          <w:bCs/>
          <w:i/>
          <w:lang w:val="id-ID"/>
        </w:rPr>
        <w:t>collaborative governance</w:t>
      </w:r>
      <w:r w:rsidRPr="00420AEE">
        <w:rPr>
          <w:bCs/>
          <w:lang w:val="id-ID"/>
        </w:rPr>
        <w:t xml:space="preserve"> penanggulangan banjir yang berlangsung di Kota Bandung menempatkan pemerintah sebagai </w:t>
      </w:r>
      <w:r w:rsidRPr="00420AEE">
        <w:rPr>
          <w:bCs/>
          <w:i/>
          <w:iCs/>
          <w:lang w:val="id-ID"/>
        </w:rPr>
        <w:t>stakeholder</w:t>
      </w:r>
      <w:r w:rsidRPr="00420AEE">
        <w:rPr>
          <w:bCs/>
          <w:lang w:val="id-ID"/>
        </w:rPr>
        <w:t xml:space="preserve"> utama sekaligus </w:t>
      </w:r>
      <w:r w:rsidRPr="00420AEE">
        <w:rPr>
          <w:bCs/>
          <w:i/>
          <w:iCs/>
          <w:lang w:val="id-ID"/>
        </w:rPr>
        <w:t>driver</w:t>
      </w:r>
      <w:r w:rsidRPr="00420AEE">
        <w:rPr>
          <w:bCs/>
          <w:lang w:val="id-ID"/>
        </w:rPr>
        <w:t xml:space="preserve">. Terbentuknya </w:t>
      </w:r>
      <w:r w:rsidRPr="00420AEE">
        <w:rPr>
          <w:lang w:val="id-ID"/>
        </w:rPr>
        <w:t xml:space="preserve">Forum Pengurangan Risiko Bencana (FPBR) membuka peluang bagi terakomodasinya aspirasi dan kepentingan </w:t>
      </w:r>
      <w:r w:rsidRPr="00420AEE">
        <w:rPr>
          <w:i/>
          <w:iCs/>
          <w:lang w:val="id-ID"/>
        </w:rPr>
        <w:t>stakeholder</w:t>
      </w:r>
      <w:r w:rsidRPr="00420AEE">
        <w:rPr>
          <w:lang w:val="id-ID"/>
        </w:rPr>
        <w:t xml:space="preserve"> lain dalam </w:t>
      </w:r>
      <w:r w:rsidRPr="00420AEE">
        <w:rPr>
          <w:i/>
          <w:iCs/>
          <w:lang w:val="id-ID"/>
        </w:rPr>
        <w:t>collaboration dynamic</w:t>
      </w:r>
      <w:r w:rsidRPr="00420AEE">
        <w:rPr>
          <w:lang w:val="id-ID"/>
        </w:rPr>
        <w:t xml:space="preserve">s sehingga akan ada koneksitas yang tetap di antara para </w:t>
      </w:r>
      <w:r w:rsidRPr="00420AEE">
        <w:rPr>
          <w:i/>
          <w:iCs/>
          <w:lang w:val="id-ID"/>
        </w:rPr>
        <w:t>stakeholder</w:t>
      </w:r>
      <w:r w:rsidRPr="00420AEE">
        <w:rPr>
          <w:lang w:val="id-ID"/>
        </w:rPr>
        <w:t xml:space="preserve"> serta sinergitas sumber daya dalam kolaborasi penanggulangan banjir. </w:t>
      </w:r>
      <w:r w:rsidR="000E3C6C">
        <w:rPr>
          <w:lang w:val="id-ID"/>
        </w:rPr>
        <w:t xml:space="preserve">Selain itu </w:t>
      </w:r>
      <w:r w:rsidRPr="00420AEE">
        <w:rPr>
          <w:lang w:val="id-ID"/>
        </w:rPr>
        <w:t>perlu</w:t>
      </w:r>
      <w:r w:rsidR="000E3C6C">
        <w:rPr>
          <w:lang w:val="id-ID"/>
        </w:rPr>
        <w:t xml:space="preserve"> dite</w:t>
      </w:r>
      <w:r w:rsidRPr="00420AEE">
        <w:rPr>
          <w:lang w:val="id-ID"/>
        </w:rPr>
        <w:t>rap</w:t>
      </w:r>
      <w:r w:rsidR="000E3C6C">
        <w:rPr>
          <w:lang w:val="id-ID"/>
        </w:rPr>
        <w:t>k</w:t>
      </w:r>
      <w:r w:rsidRPr="00420AEE">
        <w:rPr>
          <w:lang w:val="id-ID"/>
        </w:rPr>
        <w:t xml:space="preserve">an pola </w:t>
      </w:r>
      <w:r w:rsidRPr="00420AEE">
        <w:rPr>
          <w:i/>
          <w:iCs/>
          <w:lang w:val="id-ID"/>
        </w:rPr>
        <w:t>pentahelix</w:t>
      </w:r>
      <w:r w:rsidRPr="00420AEE">
        <w:rPr>
          <w:lang w:val="id-ID"/>
        </w:rPr>
        <w:t xml:space="preserve"> sebagai model </w:t>
      </w:r>
      <w:r w:rsidRPr="00420AEE">
        <w:rPr>
          <w:i/>
          <w:iCs/>
          <w:lang w:val="id-ID"/>
        </w:rPr>
        <w:t>collaborative governance</w:t>
      </w:r>
      <w:r w:rsidRPr="00420AEE">
        <w:rPr>
          <w:lang w:val="id-ID"/>
        </w:rPr>
        <w:t xml:space="preserve"> penanggulangan banjir di Kota Bandung. Pola </w:t>
      </w:r>
      <w:r w:rsidRPr="00420AEE">
        <w:rPr>
          <w:i/>
          <w:iCs/>
          <w:lang w:val="id-ID"/>
        </w:rPr>
        <w:t>pentahelix</w:t>
      </w:r>
      <w:r w:rsidRPr="00420AEE">
        <w:rPr>
          <w:lang w:val="id-ID"/>
        </w:rPr>
        <w:t xml:space="preserve"> memberikan tempat bagi media massa, termasuk media sosial, </w:t>
      </w:r>
      <w:r w:rsidR="00E1699E" w:rsidRPr="00420AEE">
        <w:rPr>
          <w:lang w:val="id-ID"/>
        </w:rPr>
        <w:t xml:space="preserve">untuk terlibat langsung dalam kolaborasi penanggulangan bencana </w:t>
      </w:r>
      <w:r w:rsidRPr="00420AEE">
        <w:rPr>
          <w:lang w:val="id-ID"/>
        </w:rPr>
        <w:t>karena pihak ini dapat menjadi sarana yang efektif untuk edukasi, sosialisasi sekaligus sarana pelaporan/informasi kebencanaan.</w:t>
      </w:r>
    </w:p>
    <w:p w:rsidR="003B48AF" w:rsidRDefault="003B48AF" w:rsidP="00541E8D">
      <w:pPr>
        <w:pStyle w:val="NoSpacing"/>
        <w:spacing w:after="80"/>
        <w:jc w:val="both"/>
        <w:rPr>
          <w:lang w:val="id-ID"/>
        </w:rPr>
      </w:pPr>
    </w:p>
    <w:p w:rsidR="003B48AF" w:rsidRPr="0025055D" w:rsidRDefault="003B48AF" w:rsidP="003B48AF">
      <w:pPr>
        <w:pStyle w:val="NoSpacing"/>
        <w:jc w:val="both"/>
        <w:rPr>
          <w:b/>
          <w:bCs/>
          <w:i/>
          <w:iCs/>
          <w:lang w:val="id-ID"/>
        </w:rPr>
      </w:pPr>
      <w:r w:rsidRPr="0025055D">
        <w:rPr>
          <w:b/>
          <w:bCs/>
          <w:i/>
          <w:iCs/>
        </w:rPr>
        <w:t>Abstract</w:t>
      </w:r>
    </w:p>
    <w:p w:rsidR="003B48AF" w:rsidRPr="0025055D" w:rsidRDefault="003B48AF" w:rsidP="003B48AF">
      <w:pPr>
        <w:pStyle w:val="NoSpacing"/>
        <w:jc w:val="both"/>
        <w:rPr>
          <w:lang w:val="id-ID"/>
        </w:rPr>
      </w:pPr>
    </w:p>
    <w:p w:rsidR="003B48AF" w:rsidRPr="0025055D" w:rsidRDefault="003B48AF" w:rsidP="003B48AF">
      <w:pPr>
        <w:pStyle w:val="NoSpacing"/>
        <w:jc w:val="both"/>
        <w:rPr>
          <w:i/>
          <w:iCs/>
        </w:rPr>
      </w:pPr>
      <w:r w:rsidRPr="0025055D">
        <w:rPr>
          <w:i/>
          <w:iCs/>
        </w:rPr>
        <w:t xml:space="preserve">Collaborative governance is necessary so that flood control can provide optimal results. On that basis, there needs to be a study and analysis on collaborative governance effectiveness and the appropriate collaboration model to </w:t>
      </w:r>
      <w:proofErr w:type="gramStart"/>
      <w:r w:rsidRPr="0025055D">
        <w:rPr>
          <w:i/>
          <w:iCs/>
        </w:rPr>
        <w:t>be applied</w:t>
      </w:r>
      <w:proofErr w:type="gramEnd"/>
      <w:r w:rsidRPr="0025055D">
        <w:rPr>
          <w:i/>
          <w:iCs/>
        </w:rPr>
        <w:t xml:space="preserve"> in flood prevention. Through qualitative research with a case study approach, it </w:t>
      </w:r>
      <w:proofErr w:type="gramStart"/>
      <w:r w:rsidRPr="0025055D">
        <w:rPr>
          <w:i/>
          <w:iCs/>
        </w:rPr>
        <w:t>is discovered</w:t>
      </w:r>
      <w:proofErr w:type="gramEnd"/>
      <w:r w:rsidRPr="0025055D">
        <w:rPr>
          <w:i/>
          <w:iCs/>
        </w:rPr>
        <w:t xml:space="preserve"> that collaborative governance for flood management in Bandung has not been running effectively, especially on the dynamic collaboration aspect. This </w:t>
      </w:r>
      <w:proofErr w:type="gramStart"/>
      <w:r w:rsidRPr="0025055D">
        <w:rPr>
          <w:i/>
          <w:iCs/>
        </w:rPr>
        <w:t>is indicated</w:t>
      </w:r>
      <w:proofErr w:type="gramEnd"/>
      <w:r w:rsidRPr="0025055D">
        <w:rPr>
          <w:i/>
          <w:iCs/>
        </w:rPr>
        <w:t xml:space="preserve"> by government elements dominance in planning, formulating and determining programs and activities. The regulations available regarding disaster </w:t>
      </w:r>
      <w:proofErr w:type="gramStart"/>
      <w:r w:rsidRPr="0025055D">
        <w:rPr>
          <w:i/>
          <w:iCs/>
        </w:rPr>
        <w:t>management implementing</w:t>
      </w:r>
      <w:proofErr w:type="gramEnd"/>
      <w:r w:rsidRPr="0025055D">
        <w:rPr>
          <w:i/>
          <w:iCs/>
        </w:rPr>
        <w:t xml:space="preserve"> units has also not been implemented optimally so that stakeholders tend to carry out their activities individually. As a result, there are still many flood-prone points in the city of Bandung. It </w:t>
      </w:r>
      <w:proofErr w:type="gramStart"/>
      <w:r w:rsidRPr="0025055D">
        <w:rPr>
          <w:i/>
          <w:iCs/>
        </w:rPr>
        <w:t>is also known</w:t>
      </w:r>
      <w:proofErr w:type="gramEnd"/>
      <w:r w:rsidRPr="0025055D">
        <w:rPr>
          <w:i/>
          <w:iCs/>
        </w:rPr>
        <w:t xml:space="preserve"> that the </w:t>
      </w:r>
      <w:r w:rsidRPr="0025055D">
        <w:rPr>
          <w:i/>
          <w:iCs/>
        </w:rPr>
        <w:lastRenderedPageBreak/>
        <w:t xml:space="preserve">collaborative governance model for flood prevention taking place in the city of Bandung places the government as main stakeholder and driver at the same time. </w:t>
      </w:r>
      <w:proofErr w:type="gramStart"/>
      <w:r w:rsidRPr="0025055D">
        <w:rPr>
          <w:i/>
          <w:iCs/>
        </w:rPr>
        <w:t>Establishing  Disaster</w:t>
      </w:r>
      <w:proofErr w:type="gramEnd"/>
      <w:r w:rsidRPr="0025055D">
        <w:rPr>
          <w:i/>
          <w:iCs/>
        </w:rPr>
        <w:t xml:space="preserve"> Risk Reduction Forum (FPBR) opens up opportunities for accommodating the aspirations and interests of other stakeholders in collaboration dynamics to constantly connect stakeholders and synergy of resources in flood management collaboration. In addition, applying the pentahelix pattern as a collaborative governance model for flood prevention in the city of Bandung is necessary. The pentahelix pattern provides a place for mass media, including social media, to be directly involved in disaster management collaboration since this party can be an effective means for education, socialization as well as a means of disasters reporting/an information channel. </w:t>
      </w:r>
    </w:p>
    <w:p w:rsidR="003B48AF" w:rsidRPr="00420AEE" w:rsidRDefault="003B48AF" w:rsidP="00541E8D">
      <w:pPr>
        <w:pStyle w:val="NoSpacing"/>
        <w:spacing w:after="80"/>
        <w:jc w:val="both"/>
        <w:rPr>
          <w:lang w:val="id-ID"/>
        </w:rPr>
      </w:pPr>
    </w:p>
    <w:p w:rsidR="000F4DF8" w:rsidRDefault="000F4DF8" w:rsidP="00906B1E">
      <w:pPr>
        <w:pStyle w:val="NoSpacing"/>
        <w:ind w:firstLine="720"/>
        <w:jc w:val="both"/>
        <w:rPr>
          <w:lang w:val="id-ID"/>
        </w:rPr>
      </w:pPr>
    </w:p>
    <w:p w:rsidR="000F4DF8" w:rsidRDefault="000F4DF8" w:rsidP="00906B1E">
      <w:pPr>
        <w:pStyle w:val="NoSpacing"/>
        <w:jc w:val="both"/>
        <w:rPr>
          <w:lang w:val="id-ID"/>
        </w:rPr>
      </w:pPr>
      <w:r w:rsidRPr="001F7567">
        <w:rPr>
          <w:b/>
          <w:bCs/>
          <w:lang w:val="id-ID"/>
        </w:rPr>
        <w:t>Kata kunci</w:t>
      </w:r>
      <w:r>
        <w:rPr>
          <w:lang w:val="id-ID"/>
        </w:rPr>
        <w:t xml:space="preserve">: </w:t>
      </w:r>
      <w:r w:rsidRPr="001C0A2D">
        <w:rPr>
          <w:i/>
          <w:iCs/>
          <w:lang w:val="id-ID"/>
        </w:rPr>
        <w:t>Collaborative governance</w:t>
      </w:r>
      <w:r>
        <w:rPr>
          <w:lang w:val="id-ID"/>
        </w:rPr>
        <w:t xml:space="preserve"> penanggulangan bencana</w:t>
      </w:r>
    </w:p>
    <w:p w:rsidR="000F4DF8" w:rsidRDefault="000F4DF8" w:rsidP="00906B1E">
      <w:pPr>
        <w:pStyle w:val="NoSpacing"/>
        <w:jc w:val="both"/>
        <w:rPr>
          <w:lang w:val="id-ID"/>
        </w:rPr>
      </w:pPr>
    </w:p>
    <w:p w:rsidR="00015121" w:rsidRPr="00E1699E" w:rsidRDefault="0073493F" w:rsidP="00906B1E">
      <w:pPr>
        <w:pStyle w:val="NoSpacing"/>
        <w:jc w:val="both"/>
        <w:rPr>
          <w:lang w:val="id-ID"/>
        </w:rPr>
      </w:pPr>
      <w:r>
        <w:rPr>
          <w:b/>
          <w:bCs/>
          <w:lang w:val="id-ID"/>
        </w:rPr>
        <w:t xml:space="preserve">A. </w:t>
      </w:r>
      <w:r w:rsidRPr="00E1699E">
        <w:rPr>
          <w:b/>
          <w:bCs/>
          <w:lang w:val="id-ID"/>
        </w:rPr>
        <w:t>Pendahuluan</w:t>
      </w:r>
    </w:p>
    <w:p w:rsidR="005C6445" w:rsidRDefault="00811042" w:rsidP="00906B1E">
      <w:pPr>
        <w:pStyle w:val="NoSpacing"/>
        <w:jc w:val="both"/>
        <w:rPr>
          <w:lang w:val="id-ID"/>
        </w:rPr>
      </w:pPr>
      <w:r>
        <w:rPr>
          <w:lang w:val="id-ID"/>
        </w:rPr>
        <w:tab/>
      </w:r>
      <w:r w:rsidR="00CE3EF5" w:rsidRPr="00E1699E">
        <w:rPr>
          <w:lang w:val="id-ID"/>
        </w:rPr>
        <w:t xml:space="preserve">Bencana merupakan </w:t>
      </w:r>
      <w:r w:rsidR="007E1B97" w:rsidRPr="00E1699E">
        <w:rPr>
          <w:lang w:val="id-ID"/>
        </w:rPr>
        <w:t xml:space="preserve">rangkaian peristiwa alam atau karena perbuatan manusia yang mengancam dan mengganggu kehidupan dan penghidupan masyarakat serta mengakibatkan timbulnya korban jiwa manusia, kerusakan lingkungan, kerugian harta benda, dan dampak psikologis. </w:t>
      </w:r>
      <w:r w:rsidR="007D5EE1">
        <w:rPr>
          <w:lang w:val="id-ID"/>
        </w:rPr>
        <w:t xml:space="preserve">Salah satu jenis bencana yang kerap melanda berbagai wilayah di Indonesia adalah banjir. </w:t>
      </w:r>
      <w:r w:rsidR="007E1B97" w:rsidRPr="007D5EE1">
        <w:rPr>
          <w:lang w:val="id-ID"/>
        </w:rPr>
        <w:t>Bencana banjir sangat dipengaruhi oleh faktor alam berupa curah hujan yang tinggi</w:t>
      </w:r>
      <w:r w:rsidR="0062446C">
        <w:rPr>
          <w:lang w:val="id-ID"/>
        </w:rPr>
        <w:t xml:space="preserve"> serta </w:t>
      </w:r>
      <w:r w:rsidR="007E1B97" w:rsidRPr="007D5EE1">
        <w:rPr>
          <w:lang w:val="id-ID"/>
        </w:rPr>
        <w:t xml:space="preserve">permukaan tanah </w:t>
      </w:r>
      <w:r w:rsidR="0062446C">
        <w:rPr>
          <w:lang w:val="id-ID"/>
        </w:rPr>
        <w:t xml:space="preserve">yang </w:t>
      </w:r>
      <w:r w:rsidR="007E1B97" w:rsidRPr="007D5EE1">
        <w:rPr>
          <w:lang w:val="id-ID"/>
        </w:rPr>
        <w:t xml:space="preserve">lebih rendah dibandingkan muka air laut. </w:t>
      </w:r>
      <w:proofErr w:type="gramStart"/>
      <w:r w:rsidR="007E1B97" w:rsidRPr="000F4DF8">
        <w:t xml:space="preserve">Di samping itu, faktor ulah manusia juga </w:t>
      </w:r>
      <w:r w:rsidR="0062446C">
        <w:rPr>
          <w:lang w:val="id-ID"/>
        </w:rPr>
        <w:t>dapat menjadi penyebab banjir</w:t>
      </w:r>
      <w:r w:rsidR="007E1B97" w:rsidRPr="000F4DF8">
        <w:t>, seperti penggunaan lahan yang tidak tepat, penggundulan hutan, pembuangan sampah ke sungai, pembangunan permukiman di daerah banjir dan sebagainya (Sukandarrumidi, 2010).</w:t>
      </w:r>
      <w:proofErr w:type="gramEnd"/>
      <w:r w:rsidR="0062446C">
        <w:rPr>
          <w:lang w:val="id-ID"/>
        </w:rPr>
        <w:t xml:space="preserve"> </w:t>
      </w:r>
      <w:r w:rsidR="009110B1" w:rsidRPr="0062446C">
        <w:rPr>
          <w:lang w:val="id-ID"/>
        </w:rPr>
        <w:t>W</w:t>
      </w:r>
      <w:r w:rsidR="00160A63" w:rsidRPr="0062446C">
        <w:rPr>
          <w:lang w:val="id-ID"/>
        </w:rPr>
        <w:t>ilayah Indonesia bagian barat</w:t>
      </w:r>
      <w:r w:rsidR="009110B1" w:rsidRPr="0062446C">
        <w:rPr>
          <w:lang w:val="id-ID"/>
        </w:rPr>
        <w:t>,</w:t>
      </w:r>
      <w:r w:rsidR="00160A63" w:rsidRPr="0062446C">
        <w:rPr>
          <w:lang w:val="id-ID"/>
        </w:rPr>
        <w:t xml:space="preserve"> yang menerima curah hujan lebih tinggi </w:t>
      </w:r>
      <w:r w:rsidR="009110B1" w:rsidRPr="0062446C">
        <w:rPr>
          <w:lang w:val="id-ID"/>
        </w:rPr>
        <w:t xml:space="preserve">daripada </w:t>
      </w:r>
      <w:r w:rsidR="00160A63" w:rsidRPr="0062446C">
        <w:rPr>
          <w:lang w:val="id-ID"/>
        </w:rPr>
        <w:t>bagian timur</w:t>
      </w:r>
      <w:r w:rsidR="009110B1" w:rsidRPr="0062446C">
        <w:rPr>
          <w:lang w:val="id-ID"/>
        </w:rPr>
        <w:t>, menanggung risiko lebih besar terkena banjir</w:t>
      </w:r>
      <w:r w:rsidR="00160A63" w:rsidRPr="0062446C">
        <w:rPr>
          <w:lang w:val="id-ID"/>
        </w:rPr>
        <w:t xml:space="preserve">. </w:t>
      </w:r>
    </w:p>
    <w:p w:rsidR="00737F4B" w:rsidRPr="000F4DF8" w:rsidRDefault="0062446C" w:rsidP="00541E8D">
      <w:pPr>
        <w:pStyle w:val="NoSpacing"/>
        <w:jc w:val="both"/>
      </w:pPr>
      <w:r>
        <w:rPr>
          <w:lang w:val="id-ID"/>
        </w:rPr>
        <w:tab/>
        <w:t>Kota Bandung dan sekitarnya</w:t>
      </w:r>
      <w:r w:rsidR="00D268BD">
        <w:rPr>
          <w:lang w:val="id-ID"/>
        </w:rPr>
        <w:t xml:space="preserve"> yang mempunyai </w:t>
      </w:r>
      <w:r w:rsidR="00D268BD" w:rsidRPr="0062446C">
        <w:rPr>
          <w:lang w:val="id-ID"/>
        </w:rPr>
        <w:t xml:space="preserve">karakteristik fisiografi </w:t>
      </w:r>
      <w:r w:rsidR="00D268BD">
        <w:rPr>
          <w:lang w:val="id-ID"/>
        </w:rPr>
        <w:t xml:space="preserve">wilayah </w:t>
      </w:r>
      <w:r w:rsidR="00D268BD" w:rsidRPr="0062446C">
        <w:rPr>
          <w:lang w:val="id-ID"/>
        </w:rPr>
        <w:t>berupa cekungan</w:t>
      </w:r>
      <w:r w:rsidR="00D268BD">
        <w:rPr>
          <w:lang w:val="id-ID"/>
        </w:rPr>
        <w:t>,</w:t>
      </w:r>
      <w:r w:rsidR="00D268BD" w:rsidRPr="0062446C">
        <w:rPr>
          <w:lang w:val="id-ID"/>
        </w:rPr>
        <w:t xml:space="preserve"> </w:t>
      </w:r>
      <w:r w:rsidR="007E1B97" w:rsidRPr="0062446C">
        <w:rPr>
          <w:lang w:val="id-ID"/>
        </w:rPr>
        <w:t xml:space="preserve">sering </w:t>
      </w:r>
      <w:r w:rsidR="00F2059D" w:rsidRPr="0062446C">
        <w:rPr>
          <w:lang w:val="id-ID"/>
        </w:rPr>
        <w:t xml:space="preserve">mengalami </w:t>
      </w:r>
      <w:r w:rsidR="00023998" w:rsidRPr="0062446C">
        <w:rPr>
          <w:lang w:val="id-ID"/>
        </w:rPr>
        <w:t>banjir</w:t>
      </w:r>
      <w:r w:rsidR="00897211" w:rsidRPr="0062446C">
        <w:rPr>
          <w:lang w:val="id-ID"/>
        </w:rPr>
        <w:t>.</w:t>
      </w:r>
      <w:r w:rsidR="00023998" w:rsidRPr="0062446C">
        <w:rPr>
          <w:lang w:val="id-ID"/>
        </w:rPr>
        <w:t xml:space="preserve"> </w:t>
      </w:r>
      <w:r>
        <w:rPr>
          <w:lang w:val="id-ID"/>
        </w:rPr>
        <w:t>H</w:t>
      </w:r>
      <w:r w:rsidR="000D4D15" w:rsidRPr="0062446C">
        <w:rPr>
          <w:lang w:val="id-ID"/>
        </w:rPr>
        <w:t xml:space="preserve">ampir seluruh kecamatan di Kota Bandung </w:t>
      </w:r>
      <w:r w:rsidR="00694736" w:rsidRPr="0062446C">
        <w:rPr>
          <w:lang w:val="id-ID"/>
        </w:rPr>
        <w:t xml:space="preserve">menjadi </w:t>
      </w:r>
      <w:r w:rsidR="000D4D15" w:rsidRPr="0062446C">
        <w:rPr>
          <w:lang w:val="id-ID"/>
        </w:rPr>
        <w:t xml:space="preserve">titik rawan banjir. </w:t>
      </w:r>
      <w:proofErr w:type="gramStart"/>
      <w:r w:rsidR="00694736" w:rsidRPr="000F4DF8">
        <w:t>Pada saat musim hujan, timbul banjir dan genangan yang bervariasi ketinggiannya.</w:t>
      </w:r>
      <w:proofErr w:type="gramEnd"/>
      <w:r w:rsidR="00694736" w:rsidRPr="000F4DF8">
        <w:t xml:space="preserve"> Selain</w:t>
      </w:r>
      <w:r w:rsidR="002860F4">
        <w:rPr>
          <w:lang w:val="id-ID"/>
        </w:rPr>
        <w:t xml:space="preserve"> </w:t>
      </w:r>
      <w:r w:rsidR="00737F4B" w:rsidRPr="000F4DF8">
        <w:t>faktor alam berupa curah hujan yang tinggi, terjadinya banjir di Kota Bandung</w:t>
      </w:r>
      <w:r w:rsidR="002860F4">
        <w:rPr>
          <w:lang w:val="id-ID"/>
        </w:rPr>
        <w:t xml:space="preserve"> disebabkan oleh</w:t>
      </w:r>
      <w:r w:rsidR="00737F4B" w:rsidRPr="000F4DF8">
        <w:t>:</w:t>
      </w:r>
    </w:p>
    <w:p w:rsidR="002860F4" w:rsidRPr="002860F4" w:rsidRDefault="00F2213D" w:rsidP="00906B1E">
      <w:pPr>
        <w:pStyle w:val="NoSpacing"/>
        <w:numPr>
          <w:ilvl w:val="0"/>
          <w:numId w:val="2"/>
        </w:numPr>
        <w:ind w:left="284" w:hanging="284"/>
        <w:jc w:val="both"/>
      </w:pPr>
      <w:r w:rsidRPr="002860F4">
        <w:rPr>
          <w:lang w:val="id-ID"/>
        </w:rPr>
        <w:t xml:space="preserve">Penggunaan lahan </w:t>
      </w:r>
      <w:r w:rsidR="00C713E3" w:rsidRPr="002860F4">
        <w:rPr>
          <w:lang w:val="id-ID"/>
        </w:rPr>
        <w:t>di Kawasan Bandung Utara (KBU)</w:t>
      </w:r>
      <w:r w:rsidRPr="002860F4">
        <w:rPr>
          <w:lang w:val="id-ID"/>
        </w:rPr>
        <w:t xml:space="preserve"> yang demikian bebas sehingga berakibat pada kerusakan landskap dan berimbas pada berkurangnya daerah resapan air. </w:t>
      </w:r>
    </w:p>
    <w:p w:rsidR="002860F4" w:rsidRPr="002860F4" w:rsidRDefault="00C713E3" w:rsidP="00906B1E">
      <w:pPr>
        <w:pStyle w:val="NoSpacing"/>
        <w:numPr>
          <w:ilvl w:val="0"/>
          <w:numId w:val="2"/>
        </w:numPr>
        <w:ind w:left="284" w:hanging="284"/>
        <w:jc w:val="both"/>
      </w:pPr>
      <w:proofErr w:type="gramStart"/>
      <w:r w:rsidRPr="000F4DF8">
        <w:t>Banyaknya permukiman di bantaran sungai</w:t>
      </w:r>
      <w:r w:rsidR="007D2D8A" w:rsidRPr="000F4DF8">
        <w:t>, bahkan adanya bangunan di atas saluran air</w:t>
      </w:r>
      <w:r w:rsidR="002860F4" w:rsidRPr="002860F4">
        <w:rPr>
          <w:lang w:val="id-ID"/>
        </w:rPr>
        <w:t xml:space="preserve"> yang mengakibatkan </w:t>
      </w:r>
      <w:r w:rsidR="007D2D8A" w:rsidRPr="000F4DF8">
        <w:t>fungsi saluran air tidak maksimal.</w:t>
      </w:r>
      <w:proofErr w:type="gramEnd"/>
      <w:r w:rsidR="00737F4B" w:rsidRPr="000F4DF8">
        <w:t xml:space="preserve"> </w:t>
      </w:r>
    </w:p>
    <w:p w:rsidR="002860F4" w:rsidRPr="002860F4" w:rsidRDefault="00737F4B" w:rsidP="00906B1E">
      <w:pPr>
        <w:pStyle w:val="NoSpacing"/>
        <w:numPr>
          <w:ilvl w:val="0"/>
          <w:numId w:val="2"/>
        </w:numPr>
        <w:ind w:left="284" w:hanging="284"/>
        <w:jc w:val="both"/>
      </w:pPr>
      <w:r w:rsidRPr="002860F4">
        <w:rPr>
          <w:lang w:val="id-ID"/>
        </w:rPr>
        <w:t>Buruknya sistem drainase</w:t>
      </w:r>
      <w:r w:rsidR="007D2D8A" w:rsidRPr="002860F4">
        <w:rPr>
          <w:lang w:val="id-ID"/>
        </w:rPr>
        <w:t xml:space="preserve"> dan sedikitnya jumlah drainase, dimana diketahui bahwa baru sekitar 30 persen jalan di Kota Bandung yang dilengkapi drainase.</w:t>
      </w:r>
    </w:p>
    <w:p w:rsidR="007D2D8A" w:rsidRPr="000F4DF8" w:rsidRDefault="007D2D8A" w:rsidP="00906B1E">
      <w:pPr>
        <w:pStyle w:val="NoSpacing"/>
        <w:numPr>
          <w:ilvl w:val="0"/>
          <w:numId w:val="2"/>
        </w:numPr>
        <w:ind w:left="284" w:hanging="284"/>
        <w:jc w:val="both"/>
      </w:pPr>
      <w:r w:rsidRPr="002860F4">
        <w:rPr>
          <w:lang w:val="id-ID"/>
        </w:rPr>
        <w:t>Rendahnya kesadaran masyarakat untuk menjaga kebersihan lingkungan</w:t>
      </w:r>
      <w:r w:rsidR="001A705F" w:rsidRPr="002860F4">
        <w:rPr>
          <w:lang w:val="id-ID"/>
        </w:rPr>
        <w:t xml:space="preserve">, dimana masih ada warga masyarakat yang membuang sampah di </w:t>
      </w:r>
      <w:r w:rsidR="002860F4">
        <w:rPr>
          <w:lang w:val="id-ID"/>
        </w:rPr>
        <w:t xml:space="preserve">sungai dan </w:t>
      </w:r>
      <w:r w:rsidR="001A705F" w:rsidRPr="002860F4">
        <w:rPr>
          <w:lang w:val="id-ID"/>
        </w:rPr>
        <w:t xml:space="preserve">saluran air. </w:t>
      </w:r>
    </w:p>
    <w:p w:rsidR="00F84F96" w:rsidRPr="000F4DF8" w:rsidRDefault="002860F4" w:rsidP="004E069E">
      <w:pPr>
        <w:pStyle w:val="NoSpacing"/>
        <w:jc w:val="both"/>
      </w:pPr>
      <w:r>
        <w:rPr>
          <w:lang w:val="id-ID"/>
        </w:rPr>
        <w:tab/>
      </w:r>
      <w:r w:rsidR="00F84F96" w:rsidRPr="002860F4">
        <w:rPr>
          <w:lang w:val="id-ID"/>
        </w:rPr>
        <w:t xml:space="preserve">Fenomena di atas sejalan dengan pendapat Maulana dan Pradana (2016) yang menyebutkan bahwa pada umumnya banjir disebabkan oleh curah hujan </w:t>
      </w:r>
      <w:r w:rsidR="00F84F96" w:rsidRPr="002860F4">
        <w:rPr>
          <w:lang w:val="id-ID"/>
        </w:rPr>
        <w:lastRenderedPageBreak/>
        <w:t xml:space="preserve">yang tinggi sehingga sungai dan saluran air tidak mampu menampung serta mengalirkan air secara optimal. </w:t>
      </w:r>
      <w:r w:rsidR="00F84F96" w:rsidRPr="000F4DF8">
        <w:t>Hal ini antara lain disebabkan oleh sedimentasi dan penyempitan sungai akibat fenomena alam dan ulah manusia, tersumbat sampah serta hambatan lain. Penggundulan hutan di daerah tangkapan air hujan (</w:t>
      </w:r>
      <w:r w:rsidR="00F84F96" w:rsidRPr="002860F4">
        <w:rPr>
          <w:i/>
          <w:iCs/>
        </w:rPr>
        <w:t>catchment area</w:t>
      </w:r>
      <w:r w:rsidR="00F84F96" w:rsidRPr="000F4DF8">
        <w:t xml:space="preserve">) juga menyebabkan peningkatan debit air yang masuk ke sistem saluran sehingga melampaui kapasitas. </w:t>
      </w:r>
      <w:proofErr w:type="gramStart"/>
      <w:r w:rsidR="00F84F96" w:rsidRPr="000F4DF8">
        <w:t>Di samping itu, berkurangnya daerah resapan air juga berkontribusi atas meningkatnya debit air.</w:t>
      </w:r>
      <w:proofErr w:type="gramEnd"/>
      <w:r w:rsidR="00F84F96" w:rsidRPr="000F4DF8">
        <w:t xml:space="preserve"> Jika hujan berintensitas tinggi, maka sebagian besar air </w:t>
      </w:r>
      <w:proofErr w:type="gramStart"/>
      <w:r w:rsidR="00F84F96" w:rsidRPr="000F4DF8">
        <w:t>akan</w:t>
      </w:r>
      <w:proofErr w:type="gramEnd"/>
      <w:r w:rsidR="00F84F96" w:rsidRPr="000F4DF8">
        <w:t xml:space="preserve"> menjadi air aliran permukaaan yang langsung masuk ke sistem saluran air sehingga kapasitasnya terlampaui dan mengakibatkan banjir.</w:t>
      </w:r>
    </w:p>
    <w:p w:rsidR="00667272" w:rsidRDefault="002860F4" w:rsidP="00541E8D">
      <w:pPr>
        <w:pStyle w:val="NoSpacing"/>
        <w:jc w:val="both"/>
        <w:rPr>
          <w:lang w:val="id-ID"/>
        </w:rPr>
      </w:pPr>
      <w:r>
        <w:rPr>
          <w:lang w:val="id-ID"/>
        </w:rPr>
        <w:tab/>
      </w:r>
      <w:r w:rsidR="00055DAA" w:rsidRPr="002860F4">
        <w:rPr>
          <w:lang w:val="id-ID"/>
        </w:rPr>
        <w:t>P</w:t>
      </w:r>
      <w:r w:rsidR="00677573" w:rsidRPr="002860F4">
        <w:rPr>
          <w:lang w:val="id-ID"/>
        </w:rPr>
        <w:t>enanggulangan</w:t>
      </w:r>
      <w:r w:rsidR="0089360E" w:rsidRPr="002860F4">
        <w:rPr>
          <w:lang w:val="id-ID"/>
        </w:rPr>
        <w:t xml:space="preserve"> banjir </w:t>
      </w:r>
      <w:r w:rsidR="0072295D" w:rsidRPr="002860F4">
        <w:rPr>
          <w:lang w:val="id-ID"/>
        </w:rPr>
        <w:t>oleh Pemerintah Kota Bandung, ataupun pemerintah daerah lainnya</w:t>
      </w:r>
      <w:r w:rsidR="00CC2F9A" w:rsidRPr="002860F4">
        <w:rPr>
          <w:lang w:val="id-ID"/>
        </w:rPr>
        <w:t xml:space="preserve">, kiranya </w:t>
      </w:r>
      <w:r w:rsidR="00677573" w:rsidRPr="002860F4">
        <w:rPr>
          <w:lang w:val="id-ID"/>
        </w:rPr>
        <w:t xml:space="preserve">perlu </w:t>
      </w:r>
      <w:r w:rsidR="0072295D" w:rsidRPr="002860F4">
        <w:rPr>
          <w:lang w:val="id-ID"/>
        </w:rPr>
        <w:t>me</w:t>
      </w:r>
      <w:r w:rsidR="00CC2F9A" w:rsidRPr="002860F4">
        <w:rPr>
          <w:lang w:val="id-ID"/>
        </w:rPr>
        <w:t xml:space="preserve">rumuskan kembali konsep </w:t>
      </w:r>
      <w:r w:rsidR="002933E9" w:rsidRPr="002860F4">
        <w:rPr>
          <w:lang w:val="id-ID"/>
        </w:rPr>
        <w:t>kerja</w:t>
      </w:r>
      <w:r w:rsidR="00DD2765" w:rsidRPr="002860F4">
        <w:rPr>
          <w:lang w:val="id-ID"/>
        </w:rPr>
        <w:t xml:space="preserve"> </w:t>
      </w:r>
      <w:r w:rsidR="00CC2F9A" w:rsidRPr="002860F4">
        <w:rPr>
          <w:lang w:val="id-ID"/>
        </w:rPr>
        <w:t>sama antar</w:t>
      </w:r>
      <w:r w:rsidR="0072295D" w:rsidRPr="002860F4">
        <w:rPr>
          <w:lang w:val="id-ID"/>
        </w:rPr>
        <w:t>p</w:t>
      </w:r>
      <w:r w:rsidR="00CC2F9A" w:rsidRPr="002860F4">
        <w:rPr>
          <w:lang w:val="id-ID"/>
        </w:rPr>
        <w:t xml:space="preserve">emangku </w:t>
      </w:r>
      <w:r w:rsidR="0072295D" w:rsidRPr="002860F4">
        <w:rPr>
          <w:lang w:val="id-ID"/>
        </w:rPr>
        <w:t>k</w:t>
      </w:r>
      <w:r w:rsidR="0094532D" w:rsidRPr="002860F4">
        <w:rPr>
          <w:lang w:val="id-ID"/>
        </w:rPr>
        <w:t xml:space="preserve">epentingan </w:t>
      </w:r>
      <w:r w:rsidR="002933E9" w:rsidRPr="002860F4">
        <w:rPr>
          <w:lang w:val="id-ID"/>
        </w:rPr>
        <w:t>(</w:t>
      </w:r>
      <w:r w:rsidR="002933E9" w:rsidRPr="002860F4">
        <w:rPr>
          <w:i/>
          <w:iCs/>
          <w:lang w:val="id-ID"/>
        </w:rPr>
        <w:t>stakeholder</w:t>
      </w:r>
      <w:r w:rsidR="002933E9" w:rsidRPr="002860F4">
        <w:rPr>
          <w:lang w:val="id-ID"/>
        </w:rPr>
        <w:t>)</w:t>
      </w:r>
      <w:r w:rsidR="005C302E">
        <w:rPr>
          <w:lang w:val="id-ID"/>
        </w:rPr>
        <w:t>, baik pemerintah, masyarakat, maupun pelaku usaha</w:t>
      </w:r>
      <w:r w:rsidR="00CC2F9A" w:rsidRPr="002860F4">
        <w:rPr>
          <w:lang w:val="id-ID"/>
        </w:rPr>
        <w:t xml:space="preserve">. </w:t>
      </w:r>
      <w:r w:rsidR="00477A1E">
        <w:rPr>
          <w:lang w:val="id-ID"/>
        </w:rPr>
        <w:t>Oleh karena itu, perlu adanya tata kelola k</w:t>
      </w:r>
      <w:r w:rsidR="002933E9" w:rsidRPr="00541E8D">
        <w:rPr>
          <w:lang w:val="id-ID"/>
        </w:rPr>
        <w:t>erja</w:t>
      </w:r>
      <w:r w:rsidR="00DD2765" w:rsidRPr="00541E8D">
        <w:rPr>
          <w:lang w:val="id-ID"/>
        </w:rPr>
        <w:t xml:space="preserve"> </w:t>
      </w:r>
      <w:r w:rsidR="0094532D" w:rsidRPr="00541E8D">
        <w:rPr>
          <w:lang w:val="id-ID"/>
        </w:rPr>
        <w:t xml:space="preserve">sama </w:t>
      </w:r>
      <w:r w:rsidR="00263AE5" w:rsidRPr="00541E8D">
        <w:rPr>
          <w:lang w:val="id-ID"/>
        </w:rPr>
        <w:t xml:space="preserve">atau </w:t>
      </w:r>
      <w:r w:rsidR="0094532D" w:rsidRPr="00541E8D">
        <w:rPr>
          <w:i/>
          <w:iCs/>
          <w:lang w:val="id-ID"/>
        </w:rPr>
        <w:t>collaborative governance</w:t>
      </w:r>
      <w:r w:rsidR="00263AE5" w:rsidRPr="00541E8D">
        <w:rPr>
          <w:lang w:val="id-ID"/>
        </w:rPr>
        <w:t xml:space="preserve"> penanggulangan ba</w:t>
      </w:r>
      <w:r w:rsidR="00E5590D" w:rsidRPr="00541E8D">
        <w:rPr>
          <w:lang w:val="id-ID"/>
        </w:rPr>
        <w:t>n</w:t>
      </w:r>
      <w:r w:rsidR="00263AE5" w:rsidRPr="00541E8D">
        <w:rPr>
          <w:lang w:val="id-ID"/>
        </w:rPr>
        <w:t xml:space="preserve">jir </w:t>
      </w:r>
      <w:r w:rsidR="00477A1E">
        <w:rPr>
          <w:lang w:val="id-ID"/>
        </w:rPr>
        <w:t xml:space="preserve">yang memungkinkan masing-masing </w:t>
      </w:r>
      <w:r w:rsidR="00477A1E" w:rsidRPr="00D533D4">
        <w:rPr>
          <w:i/>
          <w:iCs/>
          <w:lang w:val="id-ID"/>
        </w:rPr>
        <w:t>stakeholder</w:t>
      </w:r>
      <w:r w:rsidR="00477A1E">
        <w:rPr>
          <w:lang w:val="id-ID"/>
        </w:rPr>
        <w:t xml:space="preserve"> berperan aktif sesuai porsinya.</w:t>
      </w:r>
      <w:r w:rsidR="00D533D4">
        <w:rPr>
          <w:lang w:val="id-ID"/>
        </w:rPr>
        <w:t xml:space="preserve"> </w:t>
      </w:r>
    </w:p>
    <w:p w:rsidR="00C32310" w:rsidRDefault="00385698" w:rsidP="004E069E">
      <w:pPr>
        <w:pStyle w:val="NoSpacing"/>
        <w:jc w:val="both"/>
        <w:rPr>
          <w:lang w:val="id-ID"/>
        </w:rPr>
      </w:pPr>
      <w:r w:rsidRPr="00541E8D">
        <w:rPr>
          <w:lang w:val="id-ID"/>
        </w:rPr>
        <w:tab/>
      </w:r>
      <w:r w:rsidR="00422212">
        <w:rPr>
          <w:lang w:val="id-ID"/>
        </w:rPr>
        <w:t>S</w:t>
      </w:r>
      <w:r w:rsidRPr="00541E8D">
        <w:rPr>
          <w:lang w:val="id-ID"/>
        </w:rPr>
        <w:t xml:space="preserve">udah sepantasnya Pemerintah Kota Bandung senantiasa bersiaga sekaligus memberdayakan sumber daya yang ada </w:t>
      </w:r>
      <w:r w:rsidR="00422212">
        <w:rPr>
          <w:lang w:val="id-ID"/>
        </w:rPr>
        <w:t>untuk m</w:t>
      </w:r>
      <w:r w:rsidRPr="00541E8D">
        <w:rPr>
          <w:lang w:val="id-ID"/>
        </w:rPr>
        <w:t>enanggulang</w:t>
      </w:r>
      <w:r w:rsidR="00422212">
        <w:rPr>
          <w:lang w:val="id-ID"/>
        </w:rPr>
        <w:t>i</w:t>
      </w:r>
      <w:r w:rsidRPr="00541E8D">
        <w:rPr>
          <w:lang w:val="id-ID"/>
        </w:rPr>
        <w:t xml:space="preserve"> banjir, termasuk dengan melibatkan kalangan masyarakat dan dunia usaha (korporat)</w:t>
      </w:r>
      <w:r w:rsidR="00422212">
        <w:rPr>
          <w:lang w:val="id-ID"/>
        </w:rPr>
        <w:t xml:space="preserve"> dalam kerangka </w:t>
      </w:r>
      <w:r w:rsidRPr="00541E8D">
        <w:rPr>
          <w:i/>
          <w:iCs/>
          <w:lang w:val="id-ID"/>
        </w:rPr>
        <w:t>collaborative governance</w:t>
      </w:r>
      <w:r w:rsidRPr="00541E8D">
        <w:rPr>
          <w:lang w:val="id-ID"/>
        </w:rPr>
        <w:t xml:space="preserve">. </w:t>
      </w:r>
      <w:r w:rsidR="00C32310" w:rsidRPr="000F4DF8">
        <w:t xml:space="preserve">Pemahaman tentang </w:t>
      </w:r>
      <w:r w:rsidR="00C32310" w:rsidRPr="00036E7E">
        <w:rPr>
          <w:i/>
          <w:iCs/>
        </w:rPr>
        <w:t>collaborative governance</w:t>
      </w:r>
      <w:r w:rsidR="00C32310" w:rsidRPr="000F4DF8">
        <w:t xml:space="preserve"> juga sangat penting bagi seluruh lapisan masyarakat karena para </w:t>
      </w:r>
      <w:proofErr w:type="gramStart"/>
      <w:r w:rsidR="00C32310" w:rsidRPr="00036E7E">
        <w:rPr>
          <w:i/>
          <w:iCs/>
        </w:rPr>
        <w:t>stakeholders</w:t>
      </w:r>
      <w:proofErr w:type="gramEnd"/>
      <w:r w:rsidR="00C32310" w:rsidRPr="000F4DF8">
        <w:t xml:space="preserve"> seringkali bekerja sendirian dalam menangani bencana akibat kurangnya dukungan dari pihak masyarakat. Diperparah dengan kondisi masyarakat yang seringkali bertindak sebagai </w:t>
      </w:r>
      <w:r w:rsidR="00C32310" w:rsidRPr="005B24DE">
        <w:rPr>
          <w:i/>
          <w:iCs/>
        </w:rPr>
        <w:t>customer</w:t>
      </w:r>
      <w:r w:rsidR="00C32310" w:rsidRPr="000F4DF8">
        <w:t xml:space="preserve"> yang hanya menuntut pelayanan maksimal dari pemerintah tanpa sadar </w:t>
      </w:r>
      <w:proofErr w:type="gramStart"/>
      <w:r w:rsidR="00C32310" w:rsidRPr="000F4DF8">
        <w:t>akan</w:t>
      </w:r>
      <w:proofErr w:type="gramEnd"/>
      <w:r w:rsidR="00C32310" w:rsidRPr="000F4DF8">
        <w:t xml:space="preserve"> pentingnya peran dan partisipasi mereka</w:t>
      </w:r>
      <w:r w:rsidR="00E36197" w:rsidRPr="000F4DF8">
        <w:t xml:space="preserve"> (Danar, 2020)</w:t>
      </w:r>
      <w:r w:rsidR="00C32310" w:rsidRPr="000F4DF8">
        <w:t>.</w:t>
      </w:r>
    </w:p>
    <w:p w:rsidR="005B24DE" w:rsidRDefault="005B24DE" w:rsidP="008F1C07">
      <w:pPr>
        <w:pStyle w:val="NoSpacing"/>
        <w:jc w:val="both"/>
        <w:rPr>
          <w:lang w:val="id-ID"/>
        </w:rPr>
      </w:pPr>
      <w:r>
        <w:rPr>
          <w:i/>
          <w:iCs/>
          <w:lang w:val="id-ID"/>
        </w:rPr>
        <w:tab/>
      </w:r>
      <w:r w:rsidRPr="00D533D4">
        <w:rPr>
          <w:i/>
          <w:iCs/>
          <w:lang w:val="id-ID"/>
        </w:rPr>
        <w:t>Collaborative governance</w:t>
      </w:r>
      <w:r w:rsidRPr="00D533D4">
        <w:rPr>
          <w:lang w:val="id-ID"/>
        </w:rPr>
        <w:t xml:space="preserve"> pada dasarnya merupakan sebuah konsep tentang proses yang di dalamnya melibatkan berbagai </w:t>
      </w:r>
      <w:r w:rsidRPr="00D533D4">
        <w:rPr>
          <w:i/>
          <w:iCs/>
          <w:lang w:val="id-ID"/>
        </w:rPr>
        <w:t>stakeholder</w:t>
      </w:r>
      <w:r w:rsidRPr="00D533D4">
        <w:rPr>
          <w:lang w:val="id-ID"/>
        </w:rPr>
        <w:t xml:space="preserve"> terkait untuk mengusung kepentingan masing-masing instansi dalam mencapai tujuan bersama (Ansell dan Gash, 2008; Robertson dan Choi, 2010; Emerson, </w:t>
      </w:r>
      <w:r w:rsidR="008F1C07">
        <w:rPr>
          <w:lang w:val="id-ID"/>
        </w:rPr>
        <w:t>et</w:t>
      </w:r>
      <w:r w:rsidR="008F1C07" w:rsidRPr="00401ED6">
        <w:rPr>
          <w:lang w:val="id-ID"/>
        </w:rPr>
        <w:t>.</w:t>
      </w:r>
      <w:r w:rsidR="008F1C07">
        <w:rPr>
          <w:lang w:val="id-ID"/>
        </w:rPr>
        <w:t>al.</w:t>
      </w:r>
      <w:r w:rsidRPr="00D533D4">
        <w:rPr>
          <w:lang w:val="id-ID"/>
        </w:rPr>
        <w:t xml:space="preserve">, 2011; Purwanti, 2016). </w:t>
      </w:r>
      <w:r>
        <w:rPr>
          <w:lang w:val="id-ID"/>
        </w:rPr>
        <w:t>M</w:t>
      </w:r>
      <w:r w:rsidRPr="005C302E">
        <w:rPr>
          <w:lang w:val="id-ID"/>
        </w:rPr>
        <w:t xml:space="preserve">odel </w:t>
      </w:r>
      <w:r w:rsidRPr="005C302E">
        <w:rPr>
          <w:i/>
          <w:iCs/>
          <w:lang w:val="id-ID"/>
        </w:rPr>
        <w:t>Collaborative Governance Regime</w:t>
      </w:r>
      <w:r w:rsidRPr="005C302E">
        <w:rPr>
          <w:lang w:val="id-ID"/>
        </w:rPr>
        <w:t xml:space="preserve"> (CGR) yang dikembangkan oleh Emerson, Nabatchi, dan Balogh</w:t>
      </w:r>
      <w:r>
        <w:rPr>
          <w:lang w:val="id-ID"/>
        </w:rPr>
        <w:t xml:space="preserve"> (</w:t>
      </w:r>
      <w:r w:rsidRPr="005C302E">
        <w:rPr>
          <w:lang w:val="id-ID"/>
        </w:rPr>
        <w:t>2011)</w:t>
      </w:r>
      <w:r>
        <w:rPr>
          <w:lang w:val="id-ID"/>
        </w:rPr>
        <w:t xml:space="preserve"> </w:t>
      </w:r>
      <w:r w:rsidRPr="005C302E">
        <w:rPr>
          <w:lang w:val="id-ID"/>
        </w:rPr>
        <w:t>cukup komprehensif untuk mengkaji permasalahan kerja sama dalam penanggulangan banjir</w:t>
      </w:r>
      <w:r>
        <w:rPr>
          <w:lang w:val="id-ID"/>
        </w:rPr>
        <w:t xml:space="preserve">. Model ini </w:t>
      </w:r>
      <w:r w:rsidRPr="005C302E">
        <w:rPr>
          <w:lang w:val="id-ID"/>
        </w:rPr>
        <w:t xml:space="preserve">melihat proses kolaborasi mulai dari </w:t>
      </w:r>
      <w:r w:rsidRPr="005C302E">
        <w:rPr>
          <w:i/>
          <w:iCs/>
          <w:lang w:val="id-ID"/>
        </w:rPr>
        <w:t>input</w:t>
      </w:r>
      <w:r w:rsidRPr="005C302E">
        <w:rPr>
          <w:lang w:val="id-ID"/>
        </w:rPr>
        <w:t xml:space="preserve">, </w:t>
      </w:r>
      <w:r w:rsidRPr="005C302E">
        <w:rPr>
          <w:i/>
          <w:iCs/>
          <w:lang w:val="id-ID"/>
        </w:rPr>
        <w:t>drivers</w:t>
      </w:r>
      <w:r w:rsidRPr="005C302E">
        <w:rPr>
          <w:lang w:val="id-ID"/>
        </w:rPr>
        <w:t xml:space="preserve"> sampai pada </w:t>
      </w:r>
      <w:r w:rsidRPr="005C302E">
        <w:rPr>
          <w:i/>
          <w:iCs/>
          <w:lang w:val="id-ID"/>
        </w:rPr>
        <w:t>impacts</w:t>
      </w:r>
      <w:r w:rsidRPr="005C302E">
        <w:rPr>
          <w:lang w:val="id-ID"/>
        </w:rPr>
        <w:t xml:space="preserve"> kolaborasi. </w:t>
      </w:r>
      <w:r>
        <w:rPr>
          <w:lang w:val="id-ID"/>
        </w:rPr>
        <w:t>K</w:t>
      </w:r>
      <w:r w:rsidRPr="005C302E">
        <w:rPr>
          <w:lang w:val="id-ID"/>
        </w:rPr>
        <w:t xml:space="preserve">erangka </w:t>
      </w:r>
      <w:r>
        <w:rPr>
          <w:lang w:val="id-ID"/>
        </w:rPr>
        <w:t xml:space="preserve">kerja model CGR mencakup </w:t>
      </w:r>
      <w:r w:rsidRPr="005C302E">
        <w:rPr>
          <w:lang w:val="id-ID"/>
        </w:rPr>
        <w:t xml:space="preserve">tiga dimensi, yaitu (1) </w:t>
      </w:r>
      <w:r w:rsidRPr="005C302E">
        <w:rPr>
          <w:i/>
          <w:iCs/>
          <w:lang w:val="id-ID"/>
        </w:rPr>
        <w:t>system context</w:t>
      </w:r>
      <w:r w:rsidRPr="005C302E">
        <w:rPr>
          <w:lang w:val="id-ID"/>
        </w:rPr>
        <w:t xml:space="preserve">; (2) </w:t>
      </w:r>
      <w:r w:rsidRPr="005C302E">
        <w:rPr>
          <w:i/>
          <w:iCs/>
          <w:lang w:val="id-ID"/>
        </w:rPr>
        <w:t>drivers</w:t>
      </w:r>
      <w:r w:rsidRPr="005C302E">
        <w:rPr>
          <w:lang w:val="id-ID"/>
        </w:rPr>
        <w:t xml:space="preserve">; dan (3) </w:t>
      </w:r>
      <w:r w:rsidRPr="005C302E">
        <w:rPr>
          <w:i/>
          <w:iCs/>
          <w:lang w:val="id-ID"/>
        </w:rPr>
        <w:t>collaboration dynamic</w:t>
      </w:r>
      <w:r w:rsidRPr="005C302E">
        <w:rPr>
          <w:lang w:val="id-ID"/>
        </w:rPr>
        <w:t xml:space="preserve">. </w:t>
      </w:r>
    </w:p>
    <w:p w:rsidR="005B24DE" w:rsidRDefault="0027679A" w:rsidP="00FC6149">
      <w:pPr>
        <w:pStyle w:val="NoSpacing"/>
        <w:jc w:val="both"/>
        <w:rPr>
          <w:lang w:val="id-ID"/>
        </w:rPr>
      </w:pPr>
      <w:r>
        <w:rPr>
          <w:lang w:val="id-ID"/>
        </w:rPr>
        <w:tab/>
      </w:r>
      <w:r w:rsidR="00226CBB">
        <w:rPr>
          <w:lang w:val="id-ID"/>
        </w:rPr>
        <w:t xml:space="preserve">Berdasarkan perspektif </w:t>
      </w:r>
      <w:r w:rsidR="005B24DE" w:rsidRPr="005B24DE">
        <w:rPr>
          <w:lang w:val="id-ID"/>
        </w:rPr>
        <w:t xml:space="preserve">administrasi pemerintahan lingkup Pemerintah Kota Bandung, pada dasarnya telah ada payung hukum bagi terwujudnya </w:t>
      </w:r>
      <w:r w:rsidR="005B24DE" w:rsidRPr="0027679A">
        <w:rPr>
          <w:i/>
          <w:iCs/>
          <w:lang w:val="id-ID"/>
        </w:rPr>
        <w:t>collaborative governance</w:t>
      </w:r>
      <w:r w:rsidR="005B24DE" w:rsidRPr="005B24DE">
        <w:rPr>
          <w:lang w:val="id-ID"/>
        </w:rPr>
        <w:t xml:space="preserve"> penanggulangan banjir, yaitu Peraturan Walikota Nomor 626 Tahun 2017 tentang Pembentukan Organisasi dan Tata Kerja Satuan Pelaksana Penanggulangan Bencana Kota Bandung. </w:t>
      </w:r>
      <w:r>
        <w:rPr>
          <w:lang w:val="id-ID"/>
        </w:rPr>
        <w:t xml:space="preserve">Regulasi </w:t>
      </w:r>
      <w:r w:rsidR="005B24DE" w:rsidRPr="005B24DE">
        <w:rPr>
          <w:lang w:val="id-ID"/>
        </w:rPr>
        <w:t xml:space="preserve">tersebut </w:t>
      </w:r>
      <w:r>
        <w:rPr>
          <w:lang w:val="id-ID"/>
        </w:rPr>
        <w:t>meny</w:t>
      </w:r>
      <w:r w:rsidR="005B24DE" w:rsidRPr="0027679A">
        <w:rPr>
          <w:lang w:val="id-ID"/>
        </w:rPr>
        <w:t xml:space="preserve">ebutkan secara rinci unsur-unsur yang terlibat serta susunan organisasi </w:t>
      </w:r>
      <w:r>
        <w:rPr>
          <w:lang w:val="id-ID"/>
        </w:rPr>
        <w:t>s</w:t>
      </w:r>
      <w:r w:rsidR="005B24DE" w:rsidRPr="0027679A">
        <w:rPr>
          <w:lang w:val="id-ID"/>
        </w:rPr>
        <w:t>at</w:t>
      </w:r>
      <w:r>
        <w:rPr>
          <w:lang w:val="id-ID"/>
        </w:rPr>
        <w:t>uan pe</w:t>
      </w:r>
      <w:r w:rsidR="005B24DE" w:rsidRPr="0027679A">
        <w:rPr>
          <w:lang w:val="id-ID"/>
        </w:rPr>
        <w:t>lak</w:t>
      </w:r>
      <w:r>
        <w:rPr>
          <w:lang w:val="id-ID"/>
        </w:rPr>
        <w:t>sana</w:t>
      </w:r>
      <w:r w:rsidR="005B24DE" w:rsidRPr="0027679A">
        <w:rPr>
          <w:lang w:val="id-ID"/>
        </w:rPr>
        <w:t xml:space="preserve"> </w:t>
      </w:r>
      <w:r>
        <w:rPr>
          <w:lang w:val="id-ID"/>
        </w:rPr>
        <w:t>penanggulangan bencana</w:t>
      </w:r>
      <w:r w:rsidR="005B24DE" w:rsidRPr="0027679A">
        <w:rPr>
          <w:lang w:val="id-ID"/>
        </w:rPr>
        <w:t xml:space="preserve">. </w:t>
      </w:r>
      <w:r w:rsidR="005B24DE" w:rsidRPr="008F0C78">
        <w:rPr>
          <w:lang w:val="id-ID"/>
        </w:rPr>
        <w:t>Artinya, telah ada keterkaitan antar</w:t>
      </w:r>
      <w:r w:rsidR="008F0C78">
        <w:rPr>
          <w:lang w:val="id-ID"/>
        </w:rPr>
        <w:t>-</w:t>
      </w:r>
      <w:r w:rsidR="008F0C78" w:rsidRPr="008F0C78">
        <w:rPr>
          <w:i/>
          <w:iCs/>
          <w:lang w:val="id-ID"/>
        </w:rPr>
        <w:t>stakeholder</w:t>
      </w:r>
      <w:r w:rsidR="008F0C78">
        <w:rPr>
          <w:lang w:val="id-ID"/>
        </w:rPr>
        <w:t xml:space="preserve"> </w:t>
      </w:r>
      <w:r w:rsidR="005B24DE" w:rsidRPr="008F0C78">
        <w:rPr>
          <w:lang w:val="id-ID"/>
        </w:rPr>
        <w:t xml:space="preserve">yang secara legalistik menjelaskan tugas masing-masing pihak serta standar ukuran keberhasilan dari pelaksanaan tugas dalam penanggulangan bencana, termasuk banjir. </w:t>
      </w:r>
      <w:r>
        <w:rPr>
          <w:lang w:val="id-ID"/>
        </w:rPr>
        <w:t>Namun implementasi</w:t>
      </w:r>
      <w:r w:rsidR="00226CBB">
        <w:rPr>
          <w:lang w:val="id-ID"/>
        </w:rPr>
        <w:t>nya</w:t>
      </w:r>
      <w:r>
        <w:rPr>
          <w:lang w:val="id-ID"/>
        </w:rPr>
        <w:t xml:space="preserve"> </w:t>
      </w:r>
      <w:r w:rsidR="005B24DE" w:rsidRPr="008F0C78">
        <w:rPr>
          <w:lang w:val="id-ID"/>
        </w:rPr>
        <w:t xml:space="preserve">belum </w:t>
      </w:r>
      <w:r>
        <w:rPr>
          <w:lang w:val="id-ID"/>
        </w:rPr>
        <w:t>optimal</w:t>
      </w:r>
      <w:r w:rsidR="00226CBB">
        <w:rPr>
          <w:lang w:val="id-ID"/>
        </w:rPr>
        <w:t xml:space="preserve">, terbukti </w:t>
      </w:r>
      <w:r w:rsidR="008F0C78">
        <w:rPr>
          <w:lang w:val="id-ID"/>
        </w:rPr>
        <w:t xml:space="preserve">dari </w:t>
      </w:r>
      <w:r w:rsidR="008F0C78">
        <w:rPr>
          <w:lang w:val="id-ID"/>
        </w:rPr>
        <w:lastRenderedPageBreak/>
        <w:t xml:space="preserve">banyaknya pihak yang tidak tahu-menahu tentang keberadaan </w:t>
      </w:r>
      <w:r w:rsidR="008F0C78" w:rsidRPr="005B24DE">
        <w:rPr>
          <w:lang w:val="id-ID"/>
        </w:rPr>
        <w:t>Peraturan Walikota Nomor 626 Tahun 2017</w:t>
      </w:r>
      <w:r w:rsidR="008F0C78">
        <w:rPr>
          <w:lang w:val="id-ID"/>
        </w:rPr>
        <w:t xml:space="preserve"> serta </w:t>
      </w:r>
      <w:r w:rsidR="00226CBB" w:rsidRPr="00226CBB">
        <w:rPr>
          <w:lang w:val="id-ID"/>
        </w:rPr>
        <w:t>ada kecenderungan tidak adanya kerja sama yang terintegrasi antarpihak</w:t>
      </w:r>
      <w:r w:rsidR="00226CBB">
        <w:rPr>
          <w:lang w:val="id-ID"/>
        </w:rPr>
        <w:t xml:space="preserve">. </w:t>
      </w:r>
      <w:r w:rsidR="008F0C78">
        <w:rPr>
          <w:lang w:val="id-ID"/>
        </w:rPr>
        <w:t xml:space="preserve">Kondisi ini sekaligus menunjukkan adanya masalah dalam </w:t>
      </w:r>
      <w:r w:rsidR="008F0C78" w:rsidRPr="00226CBB">
        <w:rPr>
          <w:i/>
          <w:iCs/>
          <w:lang w:val="id-ID"/>
        </w:rPr>
        <w:t>system context</w:t>
      </w:r>
      <w:r w:rsidR="008F0C78">
        <w:rPr>
          <w:lang w:val="id-ID"/>
        </w:rPr>
        <w:t xml:space="preserve"> penanggulangan </w:t>
      </w:r>
      <w:r w:rsidR="00226CBB">
        <w:rPr>
          <w:lang w:val="id-ID"/>
        </w:rPr>
        <w:t>banjir jika ditinjau dari konsep CGR.</w:t>
      </w:r>
    </w:p>
    <w:p w:rsidR="00923489" w:rsidRDefault="00A725B8" w:rsidP="00FC6149">
      <w:pPr>
        <w:pStyle w:val="NoSpacing"/>
        <w:jc w:val="both"/>
        <w:rPr>
          <w:lang w:val="id-ID"/>
        </w:rPr>
      </w:pPr>
      <w:r>
        <w:rPr>
          <w:lang w:val="id-ID"/>
        </w:rPr>
        <w:tab/>
      </w:r>
      <w:r w:rsidR="00385698" w:rsidRPr="00A725B8">
        <w:rPr>
          <w:lang w:val="id-ID"/>
        </w:rPr>
        <w:t xml:space="preserve">Dilihat dari dimensi </w:t>
      </w:r>
      <w:r w:rsidR="00385698" w:rsidRPr="00F807C8">
        <w:rPr>
          <w:i/>
          <w:iCs/>
          <w:lang w:val="id-ID"/>
        </w:rPr>
        <w:t>drivers</w:t>
      </w:r>
      <w:r w:rsidR="00385698" w:rsidRPr="00A725B8">
        <w:rPr>
          <w:lang w:val="id-ID"/>
        </w:rPr>
        <w:t xml:space="preserve">, Walikota </w:t>
      </w:r>
      <w:r w:rsidR="00F807C8">
        <w:rPr>
          <w:lang w:val="id-ID"/>
        </w:rPr>
        <w:t xml:space="preserve">Bandung </w:t>
      </w:r>
      <w:r w:rsidR="00385698" w:rsidRPr="00A725B8">
        <w:rPr>
          <w:lang w:val="id-ID"/>
        </w:rPr>
        <w:t xml:space="preserve">memegang peran kepemimpinan dalam rangka menyelenggarakan </w:t>
      </w:r>
      <w:r>
        <w:rPr>
          <w:lang w:val="id-ID"/>
        </w:rPr>
        <w:t xml:space="preserve">dan </w:t>
      </w:r>
      <w:r w:rsidR="00385698" w:rsidRPr="00A725B8">
        <w:rPr>
          <w:lang w:val="id-ID"/>
        </w:rPr>
        <w:t>memastikan ketersediaan segala sumber daya penanggulangan banjir</w:t>
      </w:r>
      <w:r>
        <w:rPr>
          <w:lang w:val="id-ID"/>
        </w:rPr>
        <w:t xml:space="preserve"> sekaligus </w:t>
      </w:r>
      <w:r w:rsidR="00385698" w:rsidRPr="00A725B8">
        <w:rPr>
          <w:lang w:val="id-ID"/>
        </w:rPr>
        <w:t>menentukan kerja sama masing-masing bagian yang secara struktur organisasi berada di bawahnya. Namun, peran kepemimpinan tersebut belum terlihat</w:t>
      </w:r>
      <w:r>
        <w:rPr>
          <w:lang w:val="id-ID"/>
        </w:rPr>
        <w:t>, t</w:t>
      </w:r>
      <w:r w:rsidR="00385698" w:rsidRPr="00A725B8">
        <w:rPr>
          <w:lang w:val="id-ID"/>
        </w:rPr>
        <w:t>erbukti dari macetnya komunikasi di antara lembaga-lembaga yang terlibat dalam penanggulangan banjir</w:t>
      </w:r>
      <w:r w:rsidR="005E1582">
        <w:rPr>
          <w:lang w:val="id-ID"/>
        </w:rPr>
        <w:t xml:space="preserve">. Akibatnya, </w:t>
      </w:r>
      <w:r w:rsidR="00385698" w:rsidRPr="00A725B8">
        <w:rPr>
          <w:lang w:val="id-ID"/>
        </w:rPr>
        <w:t>masing-masing pihak terkesan lebih mengedapankan ego sektoral</w:t>
      </w:r>
      <w:r w:rsidR="005E1582">
        <w:rPr>
          <w:lang w:val="id-ID"/>
        </w:rPr>
        <w:t xml:space="preserve">, </w:t>
      </w:r>
      <w:r w:rsidR="00385698" w:rsidRPr="00D3729F">
        <w:rPr>
          <w:lang w:val="id-ID"/>
        </w:rPr>
        <w:t xml:space="preserve">padahal penanggulangan banjir mustahil dapat terlaksana hanya dengan usaha dan kapasitas satu </w:t>
      </w:r>
      <w:r w:rsidR="00923489" w:rsidRPr="00D3729F">
        <w:rPr>
          <w:lang w:val="id-ID"/>
        </w:rPr>
        <w:t xml:space="preserve">pihak. </w:t>
      </w:r>
      <w:r w:rsidR="00F807C8">
        <w:rPr>
          <w:lang w:val="id-ID"/>
        </w:rPr>
        <w:t xml:space="preserve">Permasalahan lain terkait dengan dimensi </w:t>
      </w:r>
      <w:r w:rsidR="00F807C8" w:rsidRPr="00F807C8">
        <w:rPr>
          <w:i/>
          <w:iCs/>
          <w:lang w:val="id-ID"/>
        </w:rPr>
        <w:t>drivers</w:t>
      </w:r>
      <w:r w:rsidR="00F807C8">
        <w:rPr>
          <w:lang w:val="id-ID"/>
        </w:rPr>
        <w:t xml:space="preserve"> adalah </w:t>
      </w:r>
      <w:r w:rsidR="00385698" w:rsidRPr="00F807C8">
        <w:rPr>
          <w:lang w:val="id-ID"/>
        </w:rPr>
        <w:t xml:space="preserve">ketidakjelasan </w:t>
      </w:r>
      <w:r w:rsidR="00F807C8">
        <w:rPr>
          <w:lang w:val="id-ID"/>
        </w:rPr>
        <w:t xml:space="preserve">tentang </w:t>
      </w:r>
      <w:r w:rsidR="00385698" w:rsidRPr="00F807C8">
        <w:rPr>
          <w:lang w:val="id-ID"/>
        </w:rPr>
        <w:t xml:space="preserve">pihak mana yang menjadi </w:t>
      </w:r>
      <w:r w:rsidR="00385698" w:rsidRPr="00F807C8">
        <w:rPr>
          <w:i/>
          <w:iCs/>
          <w:lang w:val="id-ID"/>
        </w:rPr>
        <w:t>leading sector</w:t>
      </w:r>
      <w:r w:rsidR="00385698" w:rsidRPr="00F807C8">
        <w:rPr>
          <w:lang w:val="id-ID"/>
        </w:rPr>
        <w:t xml:space="preserve"> penanggulangan banjir. Sejauh ini, </w:t>
      </w:r>
      <w:r w:rsidR="00F807C8">
        <w:rPr>
          <w:lang w:val="id-ID"/>
        </w:rPr>
        <w:t xml:space="preserve">lembaga yang terkesan sebagai </w:t>
      </w:r>
      <w:r w:rsidR="00F807C8" w:rsidRPr="00F807C8">
        <w:rPr>
          <w:i/>
          <w:iCs/>
          <w:lang w:val="id-ID"/>
        </w:rPr>
        <w:t>leading sector</w:t>
      </w:r>
      <w:r w:rsidR="00F807C8">
        <w:rPr>
          <w:lang w:val="id-ID"/>
        </w:rPr>
        <w:t xml:space="preserve"> adalah Dinas Sumber Daya Air dan Bina Marga mengingat lembaga ini selalu “hadir” di semua tahapan penanggulangan bencana</w:t>
      </w:r>
      <w:r w:rsidR="00385698" w:rsidRPr="000F4DF8">
        <w:t>.</w:t>
      </w:r>
    </w:p>
    <w:p w:rsidR="00385698" w:rsidRPr="00FC6149" w:rsidRDefault="00F807C8" w:rsidP="00FC6149">
      <w:pPr>
        <w:pStyle w:val="NoSpacing"/>
        <w:jc w:val="both"/>
        <w:rPr>
          <w:lang w:val="id-ID"/>
        </w:rPr>
      </w:pPr>
      <w:r>
        <w:rPr>
          <w:lang w:val="id-ID"/>
        </w:rPr>
        <w:tab/>
      </w:r>
      <w:r w:rsidR="00923489" w:rsidRPr="00D02455">
        <w:rPr>
          <w:lang w:val="id-ID"/>
        </w:rPr>
        <w:t xml:space="preserve">Sehubungan dengan </w:t>
      </w:r>
      <w:r w:rsidR="00385698" w:rsidRPr="00D02455">
        <w:rPr>
          <w:lang w:val="id-ID"/>
        </w:rPr>
        <w:t xml:space="preserve">dimensi </w:t>
      </w:r>
      <w:r w:rsidR="004E31C3" w:rsidRPr="00D02455">
        <w:rPr>
          <w:i/>
          <w:iCs/>
          <w:lang w:val="id-ID"/>
        </w:rPr>
        <w:t xml:space="preserve">collaboration </w:t>
      </w:r>
      <w:r w:rsidR="00385698" w:rsidRPr="00D02455">
        <w:rPr>
          <w:i/>
          <w:iCs/>
          <w:lang w:val="id-ID"/>
        </w:rPr>
        <w:t>dynamic</w:t>
      </w:r>
      <w:r w:rsidR="00923489" w:rsidRPr="00D02455">
        <w:rPr>
          <w:lang w:val="id-ID"/>
        </w:rPr>
        <w:t>,</w:t>
      </w:r>
      <w:r w:rsidR="00385698" w:rsidRPr="00D02455">
        <w:rPr>
          <w:lang w:val="id-ID"/>
        </w:rPr>
        <w:t xml:space="preserve"> </w:t>
      </w:r>
      <w:r w:rsidR="00D02455">
        <w:rPr>
          <w:lang w:val="id-ID"/>
        </w:rPr>
        <w:t xml:space="preserve">tertangkap kesan bahwa </w:t>
      </w:r>
      <w:r w:rsidR="00385698" w:rsidRPr="00D02455">
        <w:rPr>
          <w:lang w:val="id-ID"/>
        </w:rPr>
        <w:t xml:space="preserve">penanggulangan banjir di Kota Bandung masih bersifat spasial. Masing-masing </w:t>
      </w:r>
      <w:r w:rsidR="00385698" w:rsidRPr="00D02455">
        <w:rPr>
          <w:i/>
          <w:iCs/>
          <w:lang w:val="id-ID"/>
        </w:rPr>
        <w:t>stakeholder</w:t>
      </w:r>
      <w:r w:rsidR="00385698" w:rsidRPr="00D02455">
        <w:rPr>
          <w:lang w:val="id-ID"/>
        </w:rPr>
        <w:t xml:space="preserve"> terkesan berjalan sendiri-sendiri</w:t>
      </w:r>
      <w:r w:rsidR="00D02455">
        <w:rPr>
          <w:lang w:val="id-ID"/>
        </w:rPr>
        <w:t xml:space="preserve">. Hal ini </w:t>
      </w:r>
      <w:r w:rsidR="00385698" w:rsidRPr="00D02455">
        <w:rPr>
          <w:lang w:val="id-ID"/>
        </w:rPr>
        <w:t xml:space="preserve">menandakan belum adanya sinkronisasi program yang dapat memadukan seluruh pihak terkait dalam setiap kegiatan penanggulangan banjir. </w:t>
      </w:r>
      <w:r w:rsidR="00385698" w:rsidRPr="00FC6149">
        <w:rPr>
          <w:lang w:val="id-ID"/>
        </w:rPr>
        <w:t>Di sisi lain, partisipasi masyarakat masih sangat rendah.</w:t>
      </w:r>
    </w:p>
    <w:p w:rsidR="00167FEC" w:rsidRDefault="00D02455" w:rsidP="00FC6149">
      <w:pPr>
        <w:pStyle w:val="NoSpacing"/>
        <w:jc w:val="both"/>
        <w:rPr>
          <w:lang w:val="id-ID"/>
        </w:rPr>
      </w:pPr>
      <w:r>
        <w:rPr>
          <w:lang w:val="id-ID"/>
        </w:rPr>
        <w:tab/>
      </w:r>
      <w:r w:rsidR="00B60AA4">
        <w:rPr>
          <w:lang w:val="id-ID"/>
        </w:rPr>
        <w:t xml:space="preserve">Jelaslah </w:t>
      </w:r>
      <w:r w:rsidR="00831857" w:rsidRPr="00D02455">
        <w:rPr>
          <w:lang w:val="id-ID"/>
        </w:rPr>
        <w:t xml:space="preserve">bahwa </w:t>
      </w:r>
      <w:r w:rsidR="00667272" w:rsidRPr="00D02455">
        <w:rPr>
          <w:i/>
          <w:iCs/>
          <w:lang w:val="id-ID"/>
        </w:rPr>
        <w:t>collaborative governance</w:t>
      </w:r>
      <w:r w:rsidR="00667272" w:rsidRPr="00D02455">
        <w:rPr>
          <w:lang w:val="id-ID"/>
        </w:rPr>
        <w:t xml:space="preserve"> </w:t>
      </w:r>
      <w:r w:rsidR="00831857" w:rsidRPr="00D02455">
        <w:rPr>
          <w:lang w:val="id-ID"/>
        </w:rPr>
        <w:t xml:space="preserve">dalam penanggulangan banjir di Kota Bandung </w:t>
      </w:r>
      <w:r w:rsidR="00F05295" w:rsidRPr="00D02455">
        <w:rPr>
          <w:lang w:val="id-ID"/>
        </w:rPr>
        <w:t xml:space="preserve">terkendala </w:t>
      </w:r>
      <w:r w:rsidR="00831857" w:rsidRPr="00D02455">
        <w:rPr>
          <w:lang w:val="id-ID"/>
        </w:rPr>
        <w:t xml:space="preserve">oleh </w:t>
      </w:r>
      <w:r>
        <w:rPr>
          <w:lang w:val="id-ID"/>
        </w:rPr>
        <w:t xml:space="preserve">tidak </w:t>
      </w:r>
      <w:r w:rsidR="00F05295" w:rsidRPr="00D02455">
        <w:rPr>
          <w:lang w:val="id-ID"/>
        </w:rPr>
        <w:t>adanya konekti</w:t>
      </w:r>
      <w:r w:rsidR="00667272" w:rsidRPr="00D02455">
        <w:rPr>
          <w:lang w:val="id-ID"/>
        </w:rPr>
        <w:t>v</w:t>
      </w:r>
      <w:r w:rsidR="00F05295" w:rsidRPr="00D02455">
        <w:rPr>
          <w:lang w:val="id-ID"/>
        </w:rPr>
        <w:t xml:space="preserve">itas </w:t>
      </w:r>
      <w:r w:rsidR="00667272" w:rsidRPr="00D02455">
        <w:rPr>
          <w:lang w:val="id-ID"/>
        </w:rPr>
        <w:t xml:space="preserve">di </w:t>
      </w:r>
      <w:r w:rsidR="00F05295" w:rsidRPr="00D02455">
        <w:rPr>
          <w:lang w:val="id-ID"/>
        </w:rPr>
        <w:t xml:space="preserve">antara </w:t>
      </w:r>
      <w:r w:rsidR="00667272" w:rsidRPr="00D02455">
        <w:rPr>
          <w:lang w:val="id-ID"/>
        </w:rPr>
        <w:t xml:space="preserve">para </w:t>
      </w:r>
      <w:r w:rsidR="00F05295" w:rsidRPr="00D02455">
        <w:rPr>
          <w:i/>
          <w:iCs/>
          <w:lang w:val="id-ID"/>
        </w:rPr>
        <w:t>stakeholder</w:t>
      </w:r>
      <w:r w:rsidR="00667272" w:rsidRPr="00D02455">
        <w:rPr>
          <w:lang w:val="id-ID"/>
        </w:rPr>
        <w:t xml:space="preserve">. </w:t>
      </w:r>
      <w:r>
        <w:rPr>
          <w:lang w:val="id-ID"/>
        </w:rPr>
        <w:t>B</w:t>
      </w:r>
      <w:r w:rsidR="00F05295" w:rsidRPr="00D02455">
        <w:rPr>
          <w:lang w:val="id-ID"/>
        </w:rPr>
        <w:t>elum terjalin</w:t>
      </w:r>
      <w:r>
        <w:rPr>
          <w:lang w:val="id-ID"/>
        </w:rPr>
        <w:t xml:space="preserve"> </w:t>
      </w:r>
      <w:r w:rsidR="00F05295" w:rsidRPr="00D02455">
        <w:rPr>
          <w:lang w:val="id-ID"/>
        </w:rPr>
        <w:t>suatu st</w:t>
      </w:r>
      <w:r w:rsidR="00486478" w:rsidRPr="00D02455">
        <w:rPr>
          <w:lang w:val="id-ID"/>
        </w:rPr>
        <w:t>r</w:t>
      </w:r>
      <w:r w:rsidR="00F05295" w:rsidRPr="00D02455">
        <w:rPr>
          <w:lang w:val="id-ID"/>
        </w:rPr>
        <w:t xml:space="preserve">uktur jaringan yang solid sehingga </w:t>
      </w:r>
      <w:r w:rsidR="002F7D9F" w:rsidRPr="00D02455">
        <w:rPr>
          <w:lang w:val="id-ID"/>
        </w:rPr>
        <w:t>masing-</w:t>
      </w:r>
      <w:r w:rsidR="00F05295" w:rsidRPr="00D02455">
        <w:rPr>
          <w:lang w:val="id-ID"/>
        </w:rPr>
        <w:t xml:space="preserve">masing </w:t>
      </w:r>
      <w:r w:rsidR="00667272" w:rsidRPr="00D02455">
        <w:rPr>
          <w:lang w:val="id-ID"/>
        </w:rPr>
        <w:t>p</w:t>
      </w:r>
      <w:r w:rsidR="00F05295" w:rsidRPr="00D02455">
        <w:rPr>
          <w:lang w:val="id-ID"/>
        </w:rPr>
        <w:t>ihak hanya menjalankan tugas</w:t>
      </w:r>
      <w:r>
        <w:rPr>
          <w:lang w:val="id-ID"/>
        </w:rPr>
        <w:t xml:space="preserve"> berdasarkan kewenangan </w:t>
      </w:r>
      <w:r w:rsidR="00667272" w:rsidRPr="00D02455">
        <w:rPr>
          <w:lang w:val="id-ID"/>
        </w:rPr>
        <w:t>dan inisiatifnya masing-</w:t>
      </w:r>
      <w:r w:rsidR="00F05295" w:rsidRPr="00D02455">
        <w:rPr>
          <w:lang w:val="id-ID"/>
        </w:rPr>
        <w:t xml:space="preserve">masing. </w:t>
      </w:r>
      <w:r>
        <w:rPr>
          <w:lang w:val="id-ID"/>
        </w:rPr>
        <w:t xml:space="preserve">Bahkan ada kesan tentang adanya sikap </w:t>
      </w:r>
      <w:r w:rsidR="00A752BE" w:rsidRPr="00D02455">
        <w:rPr>
          <w:lang w:val="id-ID"/>
        </w:rPr>
        <w:t xml:space="preserve">mengandalkan hasil kerja pihak lain. </w:t>
      </w:r>
      <w:proofErr w:type="gramStart"/>
      <w:r w:rsidR="00A752BE" w:rsidRPr="000F4DF8">
        <w:t>Ketika terjadi kegagalan, maka yang berlangsung adalah saling lempar tanggung jawab.</w:t>
      </w:r>
      <w:proofErr w:type="gramEnd"/>
      <w:r w:rsidR="00B60AA4">
        <w:rPr>
          <w:lang w:val="id-ID"/>
        </w:rPr>
        <w:t xml:space="preserve"> </w:t>
      </w:r>
      <w:r w:rsidR="00272040">
        <w:rPr>
          <w:lang w:val="id-ID"/>
        </w:rPr>
        <w:t xml:space="preserve">Permasalahan </w:t>
      </w:r>
      <w:r w:rsidR="00B60AA4">
        <w:rPr>
          <w:lang w:val="id-ID"/>
        </w:rPr>
        <w:t xml:space="preserve">tersebut </w:t>
      </w:r>
      <w:r w:rsidR="00272040">
        <w:rPr>
          <w:lang w:val="id-ID"/>
        </w:rPr>
        <w:t xml:space="preserve">mendasari munculnya pertanyaan tentang </w:t>
      </w:r>
      <w:r w:rsidR="003D3B03">
        <w:rPr>
          <w:lang w:val="id-ID"/>
        </w:rPr>
        <w:t xml:space="preserve">keefektifan </w:t>
      </w:r>
      <w:r w:rsidR="00610508" w:rsidRPr="00272040">
        <w:rPr>
          <w:i/>
          <w:iCs/>
          <w:lang w:val="id-ID"/>
        </w:rPr>
        <w:t>collaborative governance</w:t>
      </w:r>
      <w:r w:rsidR="00610508" w:rsidRPr="00272040">
        <w:rPr>
          <w:lang w:val="id-ID"/>
        </w:rPr>
        <w:t xml:space="preserve"> </w:t>
      </w:r>
      <w:r w:rsidR="00135510" w:rsidRPr="00272040">
        <w:rPr>
          <w:lang w:val="id-ID"/>
        </w:rPr>
        <w:t>p</w:t>
      </w:r>
      <w:r w:rsidR="00677573" w:rsidRPr="00272040">
        <w:rPr>
          <w:lang w:val="id-ID"/>
        </w:rPr>
        <w:t>enanggulangan banjir</w:t>
      </w:r>
      <w:r w:rsidR="003D3B03">
        <w:rPr>
          <w:lang w:val="id-ID"/>
        </w:rPr>
        <w:t>, khususnya di Kota Bandung,</w:t>
      </w:r>
      <w:r w:rsidR="00677573" w:rsidRPr="00272040">
        <w:rPr>
          <w:lang w:val="id-ID"/>
        </w:rPr>
        <w:t xml:space="preserve"> </w:t>
      </w:r>
      <w:r w:rsidR="00272040">
        <w:rPr>
          <w:lang w:val="id-ID"/>
        </w:rPr>
        <w:t xml:space="preserve">serta </w:t>
      </w:r>
      <w:r w:rsidR="00135510" w:rsidRPr="00272040">
        <w:rPr>
          <w:lang w:val="id-ID"/>
        </w:rPr>
        <w:t>m</w:t>
      </w:r>
      <w:r w:rsidR="00247EC6" w:rsidRPr="00272040">
        <w:rPr>
          <w:lang w:val="id-ID"/>
        </w:rPr>
        <w:t xml:space="preserve">odel </w:t>
      </w:r>
      <w:r w:rsidR="00936A68" w:rsidRPr="00272040">
        <w:rPr>
          <w:i/>
          <w:iCs/>
          <w:lang w:val="id-ID"/>
        </w:rPr>
        <w:t>collaborative governance</w:t>
      </w:r>
      <w:r w:rsidR="00936A68" w:rsidRPr="00272040">
        <w:rPr>
          <w:lang w:val="id-ID"/>
        </w:rPr>
        <w:t xml:space="preserve"> </w:t>
      </w:r>
      <w:r w:rsidR="00272040">
        <w:rPr>
          <w:lang w:val="id-ID"/>
        </w:rPr>
        <w:t xml:space="preserve">terbaik </w:t>
      </w:r>
      <w:r w:rsidR="00AC0D22" w:rsidRPr="00272040">
        <w:rPr>
          <w:lang w:val="id-ID"/>
        </w:rPr>
        <w:t>yang dapat diterapkan</w:t>
      </w:r>
      <w:r w:rsidR="00272040">
        <w:rPr>
          <w:lang w:val="id-ID"/>
        </w:rPr>
        <w:t>.</w:t>
      </w:r>
      <w:r w:rsidR="00AC0D22" w:rsidRPr="00272040">
        <w:rPr>
          <w:lang w:val="id-ID"/>
        </w:rPr>
        <w:t xml:space="preserve"> </w:t>
      </w:r>
    </w:p>
    <w:p w:rsidR="0073493F" w:rsidRDefault="0073493F" w:rsidP="00906B1E">
      <w:pPr>
        <w:pStyle w:val="NoSpacing"/>
        <w:jc w:val="both"/>
        <w:rPr>
          <w:lang w:val="id-ID"/>
        </w:rPr>
      </w:pPr>
    </w:p>
    <w:p w:rsidR="0073493F" w:rsidRPr="0073493F" w:rsidRDefault="0073493F" w:rsidP="00906B1E">
      <w:pPr>
        <w:pStyle w:val="NoSpacing"/>
        <w:jc w:val="both"/>
        <w:rPr>
          <w:b/>
          <w:bCs/>
          <w:lang w:val="id-ID"/>
        </w:rPr>
      </w:pPr>
      <w:r w:rsidRPr="0073493F">
        <w:rPr>
          <w:b/>
          <w:bCs/>
          <w:lang w:val="id-ID"/>
        </w:rPr>
        <w:t xml:space="preserve">B. Konsep tentang </w:t>
      </w:r>
      <w:r w:rsidRPr="0073493F">
        <w:rPr>
          <w:b/>
          <w:bCs/>
          <w:i/>
          <w:iCs/>
          <w:lang w:val="id-ID"/>
        </w:rPr>
        <w:t>Collaborative Governance</w:t>
      </w:r>
    </w:p>
    <w:p w:rsidR="00F04953" w:rsidRPr="00F04953" w:rsidRDefault="0075544A" w:rsidP="00906B1E">
      <w:pPr>
        <w:pStyle w:val="NoSpacing"/>
        <w:jc w:val="both"/>
        <w:rPr>
          <w:lang w:val="id-ID"/>
        </w:rPr>
      </w:pPr>
      <w:r>
        <w:rPr>
          <w:lang w:val="id-ID"/>
        </w:rPr>
        <w:tab/>
      </w:r>
      <w:r w:rsidR="00F67C04" w:rsidRPr="0075544A">
        <w:rPr>
          <w:lang w:val="id-ID"/>
        </w:rPr>
        <w:t>Dalam administrasi publik</w:t>
      </w:r>
      <w:r>
        <w:rPr>
          <w:lang w:val="id-ID"/>
        </w:rPr>
        <w:t>,</w:t>
      </w:r>
      <w:r w:rsidR="00F67C04" w:rsidRPr="0075544A">
        <w:rPr>
          <w:lang w:val="id-ID"/>
        </w:rPr>
        <w:t xml:space="preserve"> sering digunakan terminologi </w:t>
      </w:r>
      <w:r w:rsidR="00F67C04" w:rsidRPr="0075544A">
        <w:rPr>
          <w:i/>
          <w:iCs/>
          <w:lang w:val="id-ID"/>
        </w:rPr>
        <w:t>governance</w:t>
      </w:r>
      <w:r w:rsidR="00F67C04" w:rsidRPr="0075544A">
        <w:rPr>
          <w:lang w:val="id-ID"/>
        </w:rPr>
        <w:t xml:space="preserve"> untuk menjelaskan keterkaitan antarorganisasi. </w:t>
      </w:r>
      <w:proofErr w:type="gramStart"/>
      <w:r w:rsidR="00F67C04" w:rsidRPr="0075544A">
        <w:t xml:space="preserve">Pengertian </w:t>
      </w:r>
      <w:r w:rsidR="00F67C04" w:rsidRPr="0075544A">
        <w:rPr>
          <w:i/>
          <w:iCs/>
        </w:rPr>
        <w:t>governance</w:t>
      </w:r>
      <w:r w:rsidR="00F67C04" w:rsidRPr="0075544A">
        <w:t xml:space="preserve"> tidak sekadar pelibatan lembaga publik dalam perumusan, pembentukan dan implementasi kebijakan, tetapi terhubungnya berbagai organisasi untuk melaksanakan tujuan-tujuan publik.</w:t>
      </w:r>
      <w:proofErr w:type="gramEnd"/>
      <w:r w:rsidR="00F67C04" w:rsidRPr="0075544A">
        <w:t xml:space="preserve"> Di sisi lain, merujuk pada makna dasarnya, administrasi merupakan suatu kerja </w:t>
      </w:r>
      <w:proofErr w:type="gramStart"/>
      <w:r w:rsidR="00F67C04" w:rsidRPr="0075544A">
        <w:t>sama</w:t>
      </w:r>
      <w:proofErr w:type="gramEnd"/>
      <w:r w:rsidR="00F67C04" w:rsidRPr="0075544A">
        <w:t xml:space="preserve"> berbagai pihak untuk mencapai suatu tujuan. </w:t>
      </w:r>
      <w:proofErr w:type="gramStart"/>
      <w:r w:rsidR="00F67C04" w:rsidRPr="0075544A">
        <w:t>Makna ini menegaskan adanya kolaborasi dalam administrasi.</w:t>
      </w:r>
      <w:proofErr w:type="gramEnd"/>
      <w:r w:rsidR="00F67C04" w:rsidRPr="0075544A">
        <w:t xml:space="preserve"> Oleh karenanya dapat dikatakan bahwa kolaborasi dalam konteks administrasi publik merupakan kerja </w:t>
      </w:r>
      <w:proofErr w:type="gramStart"/>
      <w:r w:rsidR="00F67C04" w:rsidRPr="0075544A">
        <w:t>sama</w:t>
      </w:r>
      <w:proofErr w:type="gramEnd"/>
      <w:r w:rsidR="00F67C04" w:rsidRPr="0075544A">
        <w:t xml:space="preserve"> antar beberapa pihak yang terkait dalam suatu kegiatan untuk mencapai tujuan. </w:t>
      </w:r>
      <w:r w:rsidR="00F04953">
        <w:rPr>
          <w:lang w:val="id-ID"/>
        </w:rPr>
        <w:t xml:space="preserve">Argumentasi tersebut menunjukkan bahwa </w:t>
      </w:r>
      <w:r w:rsidR="00F04953">
        <w:rPr>
          <w:i/>
          <w:iCs/>
          <w:lang w:val="id-ID"/>
        </w:rPr>
        <w:t>c</w:t>
      </w:r>
      <w:r w:rsidR="00F04953" w:rsidRPr="0075544A">
        <w:rPr>
          <w:i/>
          <w:iCs/>
          <w:lang w:val="id-ID"/>
        </w:rPr>
        <w:t>ollaborative governance</w:t>
      </w:r>
      <w:r w:rsidR="00F04953" w:rsidRPr="0075544A">
        <w:rPr>
          <w:lang w:val="id-ID"/>
        </w:rPr>
        <w:t xml:space="preserve"> merupakan salah satu perwujudan dari administrasi publik</w:t>
      </w:r>
      <w:r w:rsidR="00F04953">
        <w:rPr>
          <w:lang w:val="id-ID"/>
        </w:rPr>
        <w:t>.</w:t>
      </w:r>
    </w:p>
    <w:p w:rsidR="00205F6F" w:rsidRDefault="0075544A" w:rsidP="00FC6149">
      <w:pPr>
        <w:pStyle w:val="NoSpacing"/>
        <w:jc w:val="both"/>
        <w:rPr>
          <w:lang w:val="id-ID"/>
        </w:rPr>
      </w:pPr>
      <w:r>
        <w:rPr>
          <w:lang w:val="id-ID"/>
        </w:rPr>
        <w:lastRenderedPageBreak/>
        <w:tab/>
      </w:r>
      <w:r w:rsidR="00205F6F" w:rsidRPr="00205F6F">
        <w:rPr>
          <w:lang w:val="id-ID"/>
        </w:rPr>
        <w:t xml:space="preserve">Kerangka kerja </w:t>
      </w:r>
      <w:r w:rsidR="00205F6F" w:rsidRPr="00205F6F">
        <w:rPr>
          <w:i/>
          <w:iCs/>
          <w:lang w:val="id-ID"/>
        </w:rPr>
        <w:t>collaborative governance</w:t>
      </w:r>
      <w:r w:rsidR="00205F6F" w:rsidRPr="00205F6F">
        <w:rPr>
          <w:lang w:val="id-ID"/>
        </w:rPr>
        <w:t xml:space="preserve"> pada prinsipnya ditujukan untuk terbentuk dan terimplementasikannya suatu kebijakan. </w:t>
      </w:r>
      <w:proofErr w:type="gramStart"/>
      <w:r w:rsidR="00205F6F" w:rsidRPr="0075544A">
        <w:t xml:space="preserve">Demikian pula halnya dengan </w:t>
      </w:r>
      <w:r w:rsidR="00205F6F" w:rsidRPr="00205F6F">
        <w:rPr>
          <w:i/>
          <w:iCs/>
        </w:rPr>
        <w:t>collaborative governance</w:t>
      </w:r>
      <w:r w:rsidR="00205F6F" w:rsidRPr="0075544A">
        <w:t xml:space="preserve"> penanggulangan banjir.</w:t>
      </w:r>
      <w:proofErr w:type="gramEnd"/>
      <w:r w:rsidR="00205F6F" w:rsidRPr="0075544A">
        <w:t xml:space="preserve"> </w:t>
      </w:r>
      <w:proofErr w:type="gramStart"/>
      <w:r w:rsidR="00205F6F" w:rsidRPr="0075544A">
        <w:t>Apabila dilihat dari perspektif kebijakan publik, maka penanggulangan banjir di Kota Bandung dapat dikategorikan sebagai sebuah permasalahan publik karena menyangkut kepentingan khalayak umum (publik).</w:t>
      </w:r>
      <w:proofErr w:type="gramEnd"/>
      <w:r w:rsidR="00205F6F" w:rsidRPr="0075544A">
        <w:t xml:space="preserve"> Dengan demikian proses </w:t>
      </w:r>
      <w:r w:rsidR="00205F6F" w:rsidRPr="00205F6F">
        <w:rPr>
          <w:i/>
          <w:iCs/>
        </w:rPr>
        <w:t>collaborative governance</w:t>
      </w:r>
      <w:r w:rsidR="00205F6F" w:rsidRPr="0075544A">
        <w:t xml:space="preserve"> yang berlangsung meliputi </w:t>
      </w:r>
      <w:proofErr w:type="gramStart"/>
      <w:r w:rsidR="00205F6F" w:rsidRPr="0075544A">
        <w:t>lima</w:t>
      </w:r>
      <w:proofErr w:type="gramEnd"/>
      <w:r w:rsidR="00205F6F" w:rsidRPr="0075544A">
        <w:t xml:space="preserve"> tahapan kegiatan, yaitu adanya formulasi masalah, formulasi kebijakan, penentuan kebijakan, implementasi, dan evaluasi (Anderson dalam Subarsono, 2016).</w:t>
      </w:r>
      <w:r w:rsidR="00205F6F">
        <w:rPr>
          <w:lang w:val="id-ID"/>
        </w:rPr>
        <w:t xml:space="preserve"> Atas dasar itu, </w:t>
      </w:r>
      <w:r w:rsidR="00205F6F" w:rsidRPr="00205F6F">
        <w:rPr>
          <w:i/>
          <w:iCs/>
          <w:lang w:val="id-ID"/>
        </w:rPr>
        <w:t>c</w:t>
      </w:r>
      <w:r w:rsidR="00205F6F" w:rsidRPr="0075544A">
        <w:rPr>
          <w:i/>
          <w:iCs/>
          <w:lang w:val="id-ID"/>
        </w:rPr>
        <w:t>ollaborative governance</w:t>
      </w:r>
      <w:r w:rsidR="00205F6F" w:rsidRPr="0075544A">
        <w:rPr>
          <w:lang w:val="id-ID"/>
        </w:rPr>
        <w:t xml:space="preserve"> </w:t>
      </w:r>
      <w:r w:rsidR="00205F6F">
        <w:rPr>
          <w:lang w:val="id-ID"/>
        </w:rPr>
        <w:t xml:space="preserve">dapat </w:t>
      </w:r>
      <w:r w:rsidR="00205F6F" w:rsidRPr="0075544A">
        <w:rPr>
          <w:lang w:val="id-ID"/>
        </w:rPr>
        <w:t>dikatakan sebagai bagian dari kebijakan publik</w:t>
      </w:r>
      <w:r w:rsidR="00205F6F">
        <w:rPr>
          <w:lang w:val="id-ID"/>
        </w:rPr>
        <w:t xml:space="preserve"> karena </w:t>
      </w:r>
      <w:r w:rsidR="00205F6F" w:rsidRPr="0075544A">
        <w:rPr>
          <w:lang w:val="id-ID"/>
        </w:rPr>
        <w:t>fokus</w:t>
      </w:r>
      <w:r w:rsidR="00205F6F">
        <w:rPr>
          <w:lang w:val="id-ID"/>
        </w:rPr>
        <w:t xml:space="preserve">nya adalah </w:t>
      </w:r>
      <w:r w:rsidR="00205F6F" w:rsidRPr="0075544A">
        <w:rPr>
          <w:lang w:val="id-ID"/>
        </w:rPr>
        <w:t xml:space="preserve">pada kebijakan dan masalah publik. </w:t>
      </w:r>
    </w:p>
    <w:p w:rsidR="00F67C04" w:rsidRDefault="00205F6F" w:rsidP="00906B1E">
      <w:pPr>
        <w:pStyle w:val="NoSpacing"/>
        <w:jc w:val="both"/>
        <w:rPr>
          <w:lang w:val="id-ID"/>
        </w:rPr>
      </w:pPr>
      <w:r>
        <w:rPr>
          <w:lang w:val="id-ID"/>
        </w:rPr>
        <w:tab/>
      </w:r>
      <w:r w:rsidR="00F67C04" w:rsidRPr="004836A3">
        <w:rPr>
          <w:lang w:val="id-ID"/>
        </w:rPr>
        <w:t xml:space="preserve">Lembaga publik, dalam hal ini pemerintah, mempunyai orientasi dalam pembuatan kebijakan. </w:t>
      </w:r>
      <w:r w:rsidR="00F67C04" w:rsidRPr="0075544A">
        <w:t xml:space="preserve">Sementara itu, tujuan dan proses kolaborasi adalah mencapai derajat konsensus di antara para pemangku kepentingan yang terkait dengan kebijakan. </w:t>
      </w:r>
      <w:proofErr w:type="gramStart"/>
      <w:r w:rsidR="00F67C04" w:rsidRPr="0075544A">
        <w:rPr>
          <w:i/>
          <w:iCs/>
        </w:rPr>
        <w:t>Collaborative governance</w:t>
      </w:r>
      <w:r w:rsidR="00F67C04" w:rsidRPr="0075544A">
        <w:t xml:space="preserve"> menghendaki terwujudnya keadilan sosial dalam memenuhi kepentingan publik.</w:t>
      </w:r>
      <w:proofErr w:type="gramEnd"/>
      <w:r w:rsidR="00F67C04" w:rsidRPr="0075544A">
        <w:t xml:space="preserve"> </w:t>
      </w:r>
      <w:r w:rsidR="00F67C04" w:rsidRPr="0075544A">
        <w:rPr>
          <w:i/>
          <w:iCs/>
        </w:rPr>
        <w:t>Collaborative governance</w:t>
      </w:r>
      <w:r w:rsidR="00F67C04" w:rsidRPr="0075544A">
        <w:t xml:space="preserve"> hadir sebagai tata kelola kerja </w:t>
      </w:r>
      <w:proofErr w:type="gramStart"/>
      <w:r w:rsidR="00F67C04" w:rsidRPr="0075544A">
        <w:t>sama</w:t>
      </w:r>
      <w:proofErr w:type="gramEnd"/>
      <w:r w:rsidR="00F67C04" w:rsidRPr="0075544A">
        <w:t xml:space="preserve"> yang melibatkan secara langsung pemangku kepentingan, baik di dalam pemerintahan maupun di luar pemerintahan, dalam rangka membuat atau melaksanakan kebijakan publik serta program-program publik. </w:t>
      </w:r>
    </w:p>
    <w:p w:rsidR="00434F5F" w:rsidRPr="00F01679" w:rsidRDefault="00434F5F" w:rsidP="00906B1E">
      <w:pPr>
        <w:pStyle w:val="NoSpacing"/>
        <w:jc w:val="both"/>
        <w:rPr>
          <w:lang w:val="id-ID"/>
        </w:rPr>
      </w:pPr>
      <w:r>
        <w:rPr>
          <w:lang w:val="id-ID"/>
        </w:rPr>
        <w:tab/>
        <w:t xml:space="preserve">Keterkaitan antara administrasi publik, kebijakan publik dan </w:t>
      </w:r>
      <w:r w:rsidRPr="00434F5F">
        <w:rPr>
          <w:i/>
          <w:iCs/>
          <w:lang w:val="id-ID"/>
        </w:rPr>
        <w:t>collaborrative goverance</w:t>
      </w:r>
      <w:r>
        <w:rPr>
          <w:lang w:val="id-ID"/>
        </w:rPr>
        <w:t xml:space="preserve"> sebagaimana tergambar di atas disandarkan pada pendapat </w:t>
      </w:r>
      <w:r w:rsidRPr="0075544A">
        <w:t xml:space="preserve">White </w:t>
      </w:r>
      <w:r>
        <w:rPr>
          <w:lang w:val="id-ID"/>
        </w:rPr>
        <w:t xml:space="preserve">(dalam </w:t>
      </w:r>
      <w:r w:rsidR="00F04953">
        <w:t>Banga, 2018</w:t>
      </w:r>
      <w:r w:rsidRPr="0075544A">
        <w:t>)</w:t>
      </w:r>
      <w:r>
        <w:rPr>
          <w:lang w:val="id-ID"/>
        </w:rPr>
        <w:t xml:space="preserve"> yang </w:t>
      </w:r>
      <w:r w:rsidRPr="0075544A">
        <w:t xml:space="preserve">menyatakan bahwa, </w:t>
      </w:r>
      <w:r>
        <w:rPr>
          <w:lang w:val="id-ID"/>
        </w:rPr>
        <w:t>“</w:t>
      </w:r>
      <w:r w:rsidRPr="00F01679">
        <w:rPr>
          <w:i/>
          <w:iCs/>
        </w:rPr>
        <w:t>public administration is consist of all those operations having for their purpose the fulfilment or enforcement of public policy</w:t>
      </w:r>
      <w:r w:rsidRPr="0075544A">
        <w:t>.</w:t>
      </w:r>
      <w:r>
        <w:rPr>
          <w:lang w:val="id-ID"/>
        </w:rPr>
        <w:t>”</w:t>
      </w:r>
      <w:r w:rsidRPr="0075544A">
        <w:t xml:space="preserve"> </w:t>
      </w:r>
      <w:r>
        <w:rPr>
          <w:lang w:val="id-ID"/>
        </w:rPr>
        <w:t xml:space="preserve">Demikian pula pendapat </w:t>
      </w:r>
      <w:r w:rsidRPr="0075544A">
        <w:t>Chandler dan Plano (</w:t>
      </w:r>
      <w:r>
        <w:rPr>
          <w:lang w:val="id-ID"/>
        </w:rPr>
        <w:t xml:space="preserve">dalam </w:t>
      </w:r>
      <w:r w:rsidRPr="0075544A">
        <w:t>Keban, 2014)</w:t>
      </w:r>
      <w:r>
        <w:rPr>
          <w:lang w:val="id-ID"/>
        </w:rPr>
        <w:t xml:space="preserve"> yang menyebutkan </w:t>
      </w:r>
      <w:r w:rsidRPr="0075544A">
        <w:t>bahwa administrasi publik dapat dijelaskan sebagai proses dimana sumber daya dan personil publik dio</w:t>
      </w:r>
      <w:r>
        <w:t>rganis</w:t>
      </w:r>
      <w:r>
        <w:rPr>
          <w:lang w:val="id-ID"/>
        </w:rPr>
        <w:t xml:space="preserve">asikan </w:t>
      </w:r>
      <w:r w:rsidRPr="0075544A">
        <w:t>dan dikoordinasikan untuk memformulasikan, mengimplentasikan dan mengelola keputusan-keputusan dalam kebijakan publik.</w:t>
      </w:r>
      <w:r>
        <w:rPr>
          <w:lang w:val="id-ID"/>
        </w:rPr>
        <w:t xml:space="preserve"> </w:t>
      </w:r>
      <w:r w:rsidRPr="00F01679">
        <w:rPr>
          <w:lang w:val="id-ID"/>
        </w:rPr>
        <w:t xml:space="preserve">Kedua pendapat tersebut menunjukkan bahwa administrasi publik merupakan organisasi dan manajemen dalam menggerakkan keseluruhan operasi yang mempunyai tujuan untuk menyelenggarakan maupun menegakkan urusan publik, termasuk dalam </w:t>
      </w:r>
      <w:r>
        <w:rPr>
          <w:lang w:val="id-ID"/>
        </w:rPr>
        <w:t xml:space="preserve">kebijakan </w:t>
      </w:r>
      <w:r w:rsidRPr="00F01679">
        <w:rPr>
          <w:lang w:val="id-ID"/>
        </w:rPr>
        <w:t>publi</w:t>
      </w:r>
      <w:r>
        <w:rPr>
          <w:lang w:val="id-ID"/>
        </w:rPr>
        <w:t>k.</w:t>
      </w:r>
    </w:p>
    <w:p w:rsidR="004D7F53" w:rsidRDefault="00434F5F" w:rsidP="004E069E">
      <w:pPr>
        <w:pStyle w:val="NoSpacing"/>
        <w:jc w:val="both"/>
        <w:rPr>
          <w:lang w:val="id-ID"/>
        </w:rPr>
      </w:pPr>
      <w:r>
        <w:rPr>
          <w:lang w:val="id-ID"/>
        </w:rPr>
        <w:tab/>
      </w:r>
      <w:r w:rsidR="004D7F53" w:rsidRPr="00434F5F">
        <w:rPr>
          <w:i/>
          <w:iCs/>
          <w:lang w:val="id-ID"/>
        </w:rPr>
        <w:t>Collaborative governance</w:t>
      </w:r>
      <w:r w:rsidR="004D7F53" w:rsidRPr="00434F5F">
        <w:rPr>
          <w:lang w:val="id-ID"/>
        </w:rPr>
        <w:t xml:space="preserve"> pada dasarnya merupakan langkah mempersatukan para pemangku kepentingan umum dan pihak swasta dalam forum kolektif dengan lembaga publik untuk terlibat dalam pengambilan keputusan yang berorientasi konsensus (Ansel dan Gash, 2008). </w:t>
      </w:r>
      <w:r w:rsidR="004D7F53" w:rsidRPr="00F04953">
        <w:rPr>
          <w:i/>
          <w:iCs/>
          <w:lang w:val="id-ID"/>
        </w:rPr>
        <w:t>Collaborative governance</w:t>
      </w:r>
      <w:r w:rsidR="004D7F53" w:rsidRPr="00F04953">
        <w:rPr>
          <w:lang w:val="id-ID"/>
        </w:rPr>
        <w:t xml:space="preserve"> muncul </w:t>
      </w:r>
      <w:r>
        <w:rPr>
          <w:lang w:val="id-ID"/>
        </w:rPr>
        <w:t xml:space="preserve">pada </w:t>
      </w:r>
      <w:r w:rsidR="004D7F53" w:rsidRPr="00F04953">
        <w:rPr>
          <w:lang w:val="id-ID"/>
        </w:rPr>
        <w:t xml:space="preserve">era paradigma </w:t>
      </w:r>
      <w:r w:rsidR="004D7F53" w:rsidRPr="00F04953">
        <w:rPr>
          <w:i/>
          <w:iCs/>
          <w:lang w:val="id-ID"/>
        </w:rPr>
        <w:t>governance</w:t>
      </w:r>
      <w:r w:rsidR="004D7F53" w:rsidRPr="00F04953">
        <w:rPr>
          <w:lang w:val="id-ID"/>
        </w:rPr>
        <w:t xml:space="preserve">, dimana masyarakat semakin berkembang sehingga </w:t>
      </w:r>
      <w:r w:rsidR="00F04953">
        <w:rPr>
          <w:lang w:val="id-ID"/>
        </w:rPr>
        <w:t xml:space="preserve">masalah yang dihadapi </w:t>
      </w:r>
      <w:r w:rsidR="004D7F53" w:rsidRPr="00F04953">
        <w:rPr>
          <w:lang w:val="id-ID"/>
        </w:rPr>
        <w:t xml:space="preserve">pemerintah </w:t>
      </w:r>
      <w:r w:rsidR="00F04953">
        <w:rPr>
          <w:lang w:val="id-ID"/>
        </w:rPr>
        <w:t xml:space="preserve">pun semakin </w:t>
      </w:r>
      <w:r w:rsidR="004D7F53" w:rsidRPr="00F04953">
        <w:rPr>
          <w:lang w:val="id-ID"/>
        </w:rPr>
        <w:t xml:space="preserve">kompleks. Di sisi lain, pemerintah juga memiliki keterbatasan untuk mengatasi masalah tersebut sehingga </w:t>
      </w:r>
      <w:r w:rsidR="00F04953">
        <w:rPr>
          <w:lang w:val="id-ID"/>
        </w:rPr>
        <w:t xml:space="preserve">memerlukan </w:t>
      </w:r>
      <w:r w:rsidR="004D7F53" w:rsidRPr="00F04953">
        <w:rPr>
          <w:lang w:val="id-ID"/>
        </w:rPr>
        <w:t>kolaborasi dengan aktor-aktor eksternal (Charalabidis et</w:t>
      </w:r>
      <w:r w:rsidR="004E069E">
        <w:rPr>
          <w:lang w:val="id-ID"/>
        </w:rPr>
        <w:t>.</w:t>
      </w:r>
      <w:r w:rsidR="004D7F53" w:rsidRPr="00F04953">
        <w:rPr>
          <w:lang w:val="id-ID"/>
        </w:rPr>
        <w:t>al., 2012</w:t>
      </w:r>
      <w:r w:rsidR="00F04953">
        <w:rPr>
          <w:lang w:val="id-ID"/>
        </w:rPr>
        <w:t xml:space="preserve"> </w:t>
      </w:r>
      <w:r w:rsidR="004D7F53" w:rsidRPr="00F04953">
        <w:rPr>
          <w:lang w:val="id-ID"/>
        </w:rPr>
        <w:t>dalam Arrozaaq, 2016). </w:t>
      </w:r>
    </w:p>
    <w:p w:rsidR="003701C2" w:rsidRDefault="003701C2" w:rsidP="00906B1E">
      <w:pPr>
        <w:pStyle w:val="NoSpacing"/>
        <w:jc w:val="both"/>
        <w:rPr>
          <w:lang w:val="id-ID"/>
        </w:rPr>
      </w:pPr>
      <w:r>
        <w:rPr>
          <w:lang w:val="id-ID"/>
        </w:rPr>
        <w:tab/>
      </w:r>
      <w:r w:rsidRPr="00BB0412">
        <w:rPr>
          <w:bCs/>
        </w:rPr>
        <w:t>Anderson</w:t>
      </w:r>
      <w:r w:rsidRPr="00BB0412">
        <w:rPr>
          <w:b/>
        </w:rPr>
        <w:t xml:space="preserve"> </w:t>
      </w:r>
      <w:r w:rsidRPr="003701C2">
        <w:rPr>
          <w:bCs/>
          <w:lang w:val="id-ID"/>
        </w:rPr>
        <w:t>menyebutkan</w:t>
      </w:r>
      <w:r>
        <w:rPr>
          <w:b/>
          <w:lang w:val="id-ID"/>
        </w:rPr>
        <w:t xml:space="preserve"> </w:t>
      </w:r>
      <w:r>
        <w:rPr>
          <w:lang w:val="id-ID"/>
        </w:rPr>
        <w:t xml:space="preserve">bahwa </w:t>
      </w:r>
      <w:r w:rsidRPr="00BB0412">
        <w:rPr>
          <w:lang w:val="id-ID"/>
        </w:rPr>
        <w:t>kebijakan publik adalah “</w:t>
      </w:r>
      <w:r w:rsidRPr="00BB0412">
        <w:rPr>
          <w:bCs/>
          <w:i/>
        </w:rPr>
        <w:t>a purposive course of action followed by an actor or set of actors in dealing with a problem or matter concern</w:t>
      </w:r>
      <w:r w:rsidRPr="003701C2">
        <w:rPr>
          <w:bCs/>
          <w:iCs/>
        </w:rPr>
        <w:t>”</w:t>
      </w:r>
      <w:r>
        <w:rPr>
          <w:bCs/>
          <w:iCs/>
          <w:lang w:val="id-ID"/>
        </w:rPr>
        <w:t xml:space="preserve"> (</w:t>
      </w:r>
      <w:r w:rsidRPr="00BB0412">
        <w:rPr>
          <w:bCs/>
        </w:rPr>
        <w:t>Nugroho</w:t>
      </w:r>
      <w:r>
        <w:rPr>
          <w:bCs/>
          <w:lang w:val="id-ID"/>
        </w:rPr>
        <w:t xml:space="preserve">, </w:t>
      </w:r>
      <w:r w:rsidRPr="00BB0412">
        <w:rPr>
          <w:bCs/>
        </w:rPr>
        <w:t>2014)</w:t>
      </w:r>
      <w:r>
        <w:rPr>
          <w:bCs/>
          <w:lang w:val="id-ID"/>
        </w:rPr>
        <w:t xml:space="preserve">. </w:t>
      </w:r>
      <w:r w:rsidR="004D7F53" w:rsidRPr="003701C2">
        <w:rPr>
          <w:lang w:val="id-ID"/>
        </w:rPr>
        <w:t xml:space="preserve">Berbagai aktor memiliki perspektif yang berbeda dalam melihat suatu permasalahan. </w:t>
      </w:r>
      <w:proofErr w:type="gramStart"/>
      <w:r w:rsidR="004D7F53" w:rsidRPr="0075544A">
        <w:t xml:space="preserve">Bukan hal yang mudah untuk </w:t>
      </w:r>
      <w:r w:rsidR="004D7F53" w:rsidRPr="0075544A">
        <w:lastRenderedPageBreak/>
        <w:t>menciptakan suatu kepahaman di antara peran aktor tersebut.</w:t>
      </w:r>
      <w:proofErr w:type="gramEnd"/>
      <w:r w:rsidR="004D7F53" w:rsidRPr="0075544A">
        <w:t xml:space="preserve"> </w:t>
      </w:r>
      <w:r w:rsidR="004D7F53" w:rsidRPr="003701C2">
        <w:rPr>
          <w:i/>
          <w:iCs/>
        </w:rPr>
        <w:t>Collaborative governance</w:t>
      </w:r>
      <w:r w:rsidR="004D7F53" w:rsidRPr="0075544A">
        <w:t xml:space="preserve"> berperan sebagai penengah agar para aktor dapat merumuskan kesepahaman yang </w:t>
      </w:r>
      <w:proofErr w:type="gramStart"/>
      <w:r w:rsidR="004D7F53" w:rsidRPr="0075544A">
        <w:t>sama</w:t>
      </w:r>
      <w:proofErr w:type="gramEnd"/>
      <w:r w:rsidR="004D7F53" w:rsidRPr="0075544A">
        <w:t xml:space="preserve"> terhadap suatu masalah (Ansell dan Gash, 20</w:t>
      </w:r>
      <w:r>
        <w:rPr>
          <w:lang w:val="id-ID"/>
        </w:rPr>
        <w:t>08</w:t>
      </w:r>
      <w:r w:rsidR="004D7F53" w:rsidRPr="0075544A">
        <w:t>).</w:t>
      </w:r>
      <w:r>
        <w:rPr>
          <w:lang w:val="id-ID"/>
        </w:rPr>
        <w:t xml:space="preserve"> Konsep </w:t>
      </w:r>
      <w:r w:rsidRPr="003701C2">
        <w:rPr>
          <w:i/>
          <w:iCs/>
          <w:lang w:val="id-ID"/>
        </w:rPr>
        <w:t>collaborative governance</w:t>
      </w:r>
      <w:r w:rsidRPr="003701C2">
        <w:rPr>
          <w:lang w:val="id-ID"/>
        </w:rPr>
        <w:t xml:space="preserve"> </w:t>
      </w:r>
      <w:r>
        <w:rPr>
          <w:lang w:val="id-ID"/>
        </w:rPr>
        <w:t xml:space="preserve">dapat menjadi </w:t>
      </w:r>
      <w:r w:rsidRPr="003701C2">
        <w:rPr>
          <w:lang w:val="id-ID"/>
        </w:rPr>
        <w:t xml:space="preserve">instrumen untuk mengatasi suatu masalah atau untuk berkonfrontasi dengan masalah </w:t>
      </w:r>
      <w:r>
        <w:rPr>
          <w:lang w:val="id-ID"/>
        </w:rPr>
        <w:t>karena konsep ini</w:t>
      </w:r>
      <w:r w:rsidRPr="003701C2">
        <w:rPr>
          <w:lang w:val="id-ID"/>
        </w:rPr>
        <w:t xml:space="preserve"> menciptakan “kepemilikan bersama” terhadap masalah.</w:t>
      </w:r>
    </w:p>
    <w:p w:rsidR="00C012FC" w:rsidRDefault="003701C2" w:rsidP="00906B1E">
      <w:pPr>
        <w:pStyle w:val="NoSpacing"/>
        <w:jc w:val="both"/>
        <w:rPr>
          <w:lang w:val="id-ID"/>
        </w:rPr>
      </w:pPr>
      <w:r>
        <w:rPr>
          <w:lang w:val="id-ID"/>
        </w:rPr>
        <w:tab/>
      </w:r>
      <w:r w:rsidR="00C012FC" w:rsidRPr="003701C2">
        <w:rPr>
          <w:lang w:val="id-ID"/>
        </w:rPr>
        <w:t xml:space="preserve">Emerson, Nabatchi, dan Balogh (2011) menjelaskan bahwa </w:t>
      </w:r>
      <w:r w:rsidR="00C012FC" w:rsidRPr="003701C2">
        <w:rPr>
          <w:i/>
          <w:iCs/>
          <w:lang w:val="id-ID"/>
        </w:rPr>
        <w:t>collaborative governance</w:t>
      </w:r>
      <w:r w:rsidR="00C012FC" w:rsidRPr="003701C2">
        <w:rPr>
          <w:lang w:val="id-ID"/>
        </w:rPr>
        <w:t xml:space="preserve"> merupakan sebuah proses dan struktur dalam manajemen dan perumusan keputusan kebijakan publik yang melibatkan aktor-aktor yang secara konstruktif berasal dari berbagai level, baik dalam tataran pemerintahan </w:t>
      </w:r>
      <w:r>
        <w:rPr>
          <w:lang w:val="id-ID"/>
        </w:rPr>
        <w:t>(</w:t>
      </w:r>
      <w:r w:rsidR="00142C5C">
        <w:rPr>
          <w:lang w:val="id-ID"/>
        </w:rPr>
        <w:t xml:space="preserve">lembaga </w:t>
      </w:r>
      <w:r w:rsidR="00C012FC" w:rsidRPr="003701C2">
        <w:rPr>
          <w:lang w:val="id-ID"/>
        </w:rPr>
        <w:t>publik</w:t>
      </w:r>
      <w:r w:rsidR="00142C5C">
        <w:rPr>
          <w:lang w:val="id-ID"/>
        </w:rPr>
        <w:t>)</w:t>
      </w:r>
      <w:r w:rsidR="00C012FC" w:rsidRPr="003701C2">
        <w:rPr>
          <w:lang w:val="id-ID"/>
        </w:rPr>
        <w:t xml:space="preserve">, institusi swasta </w:t>
      </w:r>
      <w:r w:rsidR="00142C5C">
        <w:rPr>
          <w:lang w:val="id-ID"/>
        </w:rPr>
        <w:t xml:space="preserve">maupun </w:t>
      </w:r>
      <w:r w:rsidR="00C012FC" w:rsidRPr="003701C2">
        <w:rPr>
          <w:lang w:val="id-ID"/>
        </w:rPr>
        <w:t>masyarakat sipil</w:t>
      </w:r>
      <w:r w:rsidR="00142C5C">
        <w:rPr>
          <w:lang w:val="id-ID"/>
        </w:rPr>
        <w:t>,</w:t>
      </w:r>
      <w:r w:rsidR="00C012FC" w:rsidRPr="003701C2">
        <w:rPr>
          <w:lang w:val="id-ID"/>
        </w:rPr>
        <w:t xml:space="preserve"> dalam rangka mencapai tujuan publik yang tidak dapat dicapai apabila dilaksanakan oleh satu pihak saja. </w:t>
      </w:r>
    </w:p>
    <w:p w:rsidR="00F651D4" w:rsidRDefault="00142C5C" w:rsidP="00906B1E">
      <w:pPr>
        <w:pStyle w:val="NoSpacing"/>
        <w:jc w:val="both"/>
        <w:rPr>
          <w:lang w:val="id-ID"/>
        </w:rPr>
      </w:pPr>
      <w:r>
        <w:rPr>
          <w:lang w:val="id-ID"/>
        </w:rPr>
        <w:tab/>
      </w:r>
      <w:r w:rsidR="00F651D4" w:rsidRPr="00142C5C">
        <w:rPr>
          <w:lang w:val="id-ID"/>
        </w:rPr>
        <w:t xml:space="preserve">Adanya interdependensi antaraktor maupun antarorganisasi membuat kolaborasi menjadi sangat dibutuhkan. Semakin besar interdependensi </w:t>
      </w:r>
      <w:r>
        <w:rPr>
          <w:lang w:val="id-ID"/>
        </w:rPr>
        <w:t xml:space="preserve">tersebut, </w:t>
      </w:r>
      <w:r w:rsidR="00F651D4" w:rsidRPr="00142C5C">
        <w:rPr>
          <w:lang w:val="id-ID"/>
        </w:rPr>
        <w:t>baik secara vertikal maupun horizontal</w:t>
      </w:r>
      <w:r>
        <w:rPr>
          <w:lang w:val="id-ID"/>
        </w:rPr>
        <w:t>,</w:t>
      </w:r>
      <w:r w:rsidR="00F651D4" w:rsidRPr="00142C5C">
        <w:rPr>
          <w:lang w:val="id-ID"/>
        </w:rPr>
        <w:t xml:space="preserve"> maka semakin besar pula kebutuhan untuk berkolaborasi.</w:t>
      </w:r>
      <w:r>
        <w:rPr>
          <w:lang w:val="id-ID"/>
        </w:rPr>
        <w:t xml:space="preserve"> </w:t>
      </w:r>
      <w:r w:rsidRPr="00142C5C">
        <w:rPr>
          <w:i/>
          <w:iCs/>
          <w:lang w:val="id-ID"/>
        </w:rPr>
        <w:t>C</w:t>
      </w:r>
      <w:r w:rsidR="00F651D4" w:rsidRPr="00142C5C">
        <w:rPr>
          <w:i/>
          <w:iCs/>
          <w:lang w:val="id-ID"/>
        </w:rPr>
        <w:t>ollaborative governance</w:t>
      </w:r>
      <w:r w:rsidR="00F651D4" w:rsidRPr="00142C5C">
        <w:rPr>
          <w:lang w:val="id-ID"/>
        </w:rPr>
        <w:t xml:space="preserve"> merupakan gaya yang berupaya memudahkan kompleksitas penyatuan antara pemerintah, swasta, dan masyarakat dalam pengambilan keputusan bersama yang berorientasi konsensus.</w:t>
      </w:r>
    </w:p>
    <w:p w:rsidR="00142C5C" w:rsidRDefault="00142C5C" w:rsidP="00906B1E">
      <w:pPr>
        <w:pStyle w:val="NoSpacing"/>
        <w:jc w:val="both"/>
        <w:rPr>
          <w:lang w:val="id-ID"/>
        </w:rPr>
      </w:pPr>
      <w:r>
        <w:rPr>
          <w:lang w:val="id-ID"/>
        </w:rPr>
        <w:tab/>
        <w:t xml:space="preserve">Ada sekian banyak </w:t>
      </w:r>
      <w:r w:rsidR="00F651D4" w:rsidRPr="0075544A">
        <w:t xml:space="preserve">model  </w:t>
      </w:r>
      <w:r w:rsidRPr="00142C5C">
        <w:rPr>
          <w:i/>
          <w:iCs/>
          <w:lang w:val="id-ID"/>
        </w:rPr>
        <w:t>c</w:t>
      </w:r>
      <w:r w:rsidRPr="00142C5C">
        <w:rPr>
          <w:i/>
          <w:iCs/>
        </w:rPr>
        <w:t>ollaborative  governance</w:t>
      </w:r>
      <w:r w:rsidRPr="0075544A">
        <w:t xml:space="preserve"> </w:t>
      </w:r>
      <w:r w:rsidR="00F651D4" w:rsidRPr="0075544A">
        <w:t>sebagai  kerangka  kerja untuk menganalisis terjadinya kolaborasi antar-</w:t>
      </w:r>
      <w:r w:rsidR="00F651D4" w:rsidRPr="00142C5C">
        <w:rPr>
          <w:i/>
          <w:iCs/>
        </w:rPr>
        <w:t>stakeholder</w:t>
      </w:r>
      <w:r w:rsidR="00F651D4" w:rsidRPr="0075544A">
        <w:t xml:space="preserve">. </w:t>
      </w:r>
      <w:r>
        <w:rPr>
          <w:lang w:val="id-ID"/>
        </w:rPr>
        <w:t>Salah satunya adalah m</w:t>
      </w:r>
      <w:r w:rsidR="00F57FDE" w:rsidRPr="0075544A">
        <w:t xml:space="preserve">odel </w:t>
      </w:r>
      <w:r w:rsidR="00F57FDE" w:rsidRPr="00142C5C">
        <w:rPr>
          <w:i/>
          <w:iCs/>
        </w:rPr>
        <w:t xml:space="preserve">Collaborative Governance Regime </w:t>
      </w:r>
      <w:r w:rsidR="00F57FDE" w:rsidRPr="0075544A">
        <w:t xml:space="preserve">(CGR) </w:t>
      </w:r>
      <w:r>
        <w:rPr>
          <w:lang w:val="id-ID"/>
        </w:rPr>
        <w:t xml:space="preserve">yang digagas oleh </w:t>
      </w:r>
      <w:r w:rsidR="00F57FDE" w:rsidRPr="0075544A">
        <w:t xml:space="preserve">Kirk Emerson, Tina Nabatchi, dan Stephan Balogh (2011). Model CGR dinilai secara sangat mendalam mengamati proses kolaborasi dari </w:t>
      </w:r>
      <w:r w:rsidR="00F57FDE" w:rsidRPr="00142C5C">
        <w:rPr>
          <w:i/>
          <w:iCs/>
        </w:rPr>
        <w:t>input</w:t>
      </w:r>
      <w:r w:rsidR="00F57FDE" w:rsidRPr="0075544A">
        <w:t xml:space="preserve">, </w:t>
      </w:r>
      <w:r w:rsidR="00F57FDE" w:rsidRPr="00142C5C">
        <w:rPr>
          <w:i/>
          <w:iCs/>
        </w:rPr>
        <w:t>driver</w:t>
      </w:r>
      <w:r w:rsidR="00F57FDE" w:rsidRPr="0075544A">
        <w:t xml:space="preserve"> hingga dampaknya. </w:t>
      </w:r>
    </w:p>
    <w:p w:rsidR="00F57FDE" w:rsidRPr="00055336" w:rsidRDefault="00142C5C" w:rsidP="00906B1E">
      <w:pPr>
        <w:pStyle w:val="NoSpacing"/>
        <w:jc w:val="both"/>
        <w:rPr>
          <w:lang w:val="id-ID"/>
        </w:rPr>
      </w:pPr>
      <w:r>
        <w:rPr>
          <w:lang w:val="id-ID"/>
        </w:rPr>
        <w:tab/>
      </w:r>
      <w:r w:rsidR="00F57FDE" w:rsidRPr="00142C5C">
        <w:rPr>
          <w:lang w:val="id-ID"/>
        </w:rPr>
        <w:t xml:space="preserve">Model CGR menekankan bahwa </w:t>
      </w:r>
      <w:r w:rsidR="00055336">
        <w:rPr>
          <w:lang w:val="id-ID"/>
        </w:rPr>
        <w:t xml:space="preserve">substansi dari </w:t>
      </w:r>
      <w:r w:rsidR="00F57FDE" w:rsidRPr="00142C5C">
        <w:rPr>
          <w:i/>
          <w:iCs/>
          <w:lang w:val="id-ID"/>
        </w:rPr>
        <w:t>collaborative governance</w:t>
      </w:r>
      <w:r w:rsidR="00F57FDE" w:rsidRPr="00142C5C">
        <w:rPr>
          <w:lang w:val="id-ID"/>
        </w:rPr>
        <w:t xml:space="preserve"> tidak hanya sebuah pengaturan yang melibatkan beberapa lembaga dalam sebuah kepentingan, tetapi lebih pada proses yang bersifat transformatif dan berlaku dalam jangka</w:t>
      </w:r>
      <w:r>
        <w:rPr>
          <w:lang w:val="id-ID"/>
        </w:rPr>
        <w:t xml:space="preserve"> </w:t>
      </w:r>
      <w:r w:rsidR="00F57FDE" w:rsidRPr="00142C5C">
        <w:rPr>
          <w:lang w:val="id-ID"/>
        </w:rPr>
        <w:t xml:space="preserve">panjang. </w:t>
      </w:r>
      <w:r w:rsidR="00055336">
        <w:rPr>
          <w:lang w:val="id-ID"/>
        </w:rPr>
        <w:t xml:space="preserve">Kerangka kerja </w:t>
      </w:r>
      <w:r w:rsidR="00F57FDE" w:rsidRPr="00055336">
        <w:rPr>
          <w:lang w:val="id-ID"/>
        </w:rPr>
        <w:t xml:space="preserve">CGR mengintegrasikan banyak komponen tata kelola kolaboratif, mulai dari </w:t>
      </w:r>
      <w:r w:rsidR="00F57FDE" w:rsidRPr="00055336">
        <w:rPr>
          <w:i/>
          <w:iCs/>
          <w:lang w:val="id-ID"/>
        </w:rPr>
        <w:t>system context</w:t>
      </w:r>
      <w:r w:rsidR="00F57FDE" w:rsidRPr="00055336">
        <w:rPr>
          <w:lang w:val="id-ID"/>
        </w:rPr>
        <w:t xml:space="preserve"> dan </w:t>
      </w:r>
      <w:r w:rsidR="00055336" w:rsidRPr="00055336">
        <w:rPr>
          <w:i/>
          <w:iCs/>
          <w:lang w:val="id-ID"/>
        </w:rPr>
        <w:t>drivers</w:t>
      </w:r>
      <w:r w:rsidR="00055336">
        <w:rPr>
          <w:lang w:val="id-ID"/>
        </w:rPr>
        <w:t xml:space="preserve"> </w:t>
      </w:r>
      <w:r w:rsidR="00F57FDE" w:rsidRPr="00055336">
        <w:rPr>
          <w:lang w:val="id-ID"/>
        </w:rPr>
        <w:t xml:space="preserve">melalui </w:t>
      </w:r>
      <w:r w:rsidR="00F57FDE" w:rsidRPr="00055336">
        <w:rPr>
          <w:i/>
          <w:iCs/>
          <w:lang w:val="id-ID"/>
        </w:rPr>
        <w:t>collaboration dynamic</w:t>
      </w:r>
      <w:r w:rsidR="00F57FDE" w:rsidRPr="00055336">
        <w:rPr>
          <w:lang w:val="id-ID"/>
        </w:rPr>
        <w:t xml:space="preserve"> sampai dengan tindakan, dampak, dan adaptasi. </w:t>
      </w:r>
      <w:r w:rsidR="00055336">
        <w:rPr>
          <w:lang w:val="id-ID"/>
        </w:rPr>
        <w:t xml:space="preserve">Model </w:t>
      </w:r>
      <w:r w:rsidR="00F57FDE" w:rsidRPr="00055336">
        <w:rPr>
          <w:lang w:val="id-ID"/>
        </w:rPr>
        <w:t xml:space="preserve">CGR memandang bahwa proses kolaborasi di antara para aktor yang terlibat </w:t>
      </w:r>
      <w:r w:rsidR="00055336">
        <w:rPr>
          <w:lang w:val="id-ID"/>
        </w:rPr>
        <w:t>(</w:t>
      </w:r>
      <w:r w:rsidR="00F57FDE" w:rsidRPr="00055336">
        <w:rPr>
          <w:i/>
          <w:iCs/>
          <w:lang w:val="id-ID"/>
        </w:rPr>
        <w:t>stakeholder</w:t>
      </w:r>
      <w:r w:rsidR="00055336">
        <w:rPr>
          <w:lang w:val="id-ID"/>
        </w:rPr>
        <w:t>)</w:t>
      </w:r>
      <w:r w:rsidR="00F57FDE" w:rsidRPr="00055336">
        <w:rPr>
          <w:lang w:val="id-ID"/>
        </w:rPr>
        <w:t xml:space="preserve">, baik aktor pemerintahan maupun non-pemerintahan, haruslah mengacu pada kerja sama yang berkelanjutan. </w:t>
      </w:r>
      <w:r w:rsidR="00055336">
        <w:rPr>
          <w:lang w:val="id-ID"/>
        </w:rPr>
        <w:t>M</w:t>
      </w:r>
      <w:r w:rsidR="00F57FDE" w:rsidRPr="00055336">
        <w:rPr>
          <w:lang w:val="id-ID"/>
        </w:rPr>
        <w:t xml:space="preserve">elalui model CGR dapat diketahui ketercapaian dari terwujudnya </w:t>
      </w:r>
      <w:r w:rsidR="00F57FDE" w:rsidRPr="00055336">
        <w:rPr>
          <w:i/>
          <w:iCs/>
          <w:lang w:val="id-ID"/>
        </w:rPr>
        <w:t>good governance</w:t>
      </w:r>
      <w:r w:rsidR="00F57FDE" w:rsidRPr="00055336">
        <w:rPr>
          <w:lang w:val="id-ID"/>
        </w:rPr>
        <w:t xml:space="preserve"> yang menurut Nag (2018) mempunyai delapan karakteristik, yaitu adanya partisipasi, adanya aturan hukum, adanya ekuitas (kesetaraan) dan inklusivitas, transparan, responsif, adanya konsensus dan legitimasi, efektif dan efisien, serta akuntabel (dapat dipertanggungjawabkan).</w:t>
      </w:r>
    </w:p>
    <w:p w:rsidR="00F651D4" w:rsidRDefault="000B22D5" w:rsidP="00906B1E">
      <w:pPr>
        <w:pStyle w:val="NoSpacing"/>
        <w:jc w:val="both"/>
        <w:rPr>
          <w:lang w:val="id-ID"/>
        </w:rPr>
      </w:pPr>
      <w:r>
        <w:rPr>
          <w:lang w:val="id-ID"/>
        </w:rPr>
        <w:tab/>
      </w:r>
      <w:proofErr w:type="gramStart"/>
      <w:r w:rsidR="00F651D4" w:rsidRPr="0075544A">
        <w:t xml:space="preserve">Dimensi-dimensi </w:t>
      </w:r>
      <w:r w:rsidR="008E71C5">
        <w:rPr>
          <w:lang w:val="id-ID"/>
        </w:rPr>
        <w:t xml:space="preserve">yang tercakup dalam </w:t>
      </w:r>
      <w:r w:rsidR="00F651D4" w:rsidRPr="0075544A">
        <w:t xml:space="preserve">model CGR </w:t>
      </w:r>
      <w:r w:rsidR="008E71C5">
        <w:rPr>
          <w:lang w:val="id-ID"/>
        </w:rPr>
        <w:t>dapat</w:t>
      </w:r>
      <w:r w:rsidR="00F651D4" w:rsidRPr="0075544A">
        <w:t xml:space="preserve"> digambarkan seperti berikut.</w:t>
      </w:r>
      <w:proofErr w:type="gramEnd"/>
    </w:p>
    <w:p w:rsidR="00F651D4" w:rsidRPr="0075544A" w:rsidRDefault="003276E0" w:rsidP="008E71C5">
      <w:pPr>
        <w:pStyle w:val="NoSpacing"/>
        <w:jc w:val="center"/>
      </w:pPr>
      <w:r w:rsidRPr="0075544A">
        <w:rPr>
          <w:noProof/>
          <w:lang w:val="id-ID" w:eastAsia="id-ID"/>
        </w:rPr>
        <w:lastRenderedPageBreak/>
        <mc:AlternateContent>
          <mc:Choice Requires="wpg">
            <w:drawing>
              <wp:inline distT="0" distB="0" distL="0" distR="0">
                <wp:extent cx="3594100" cy="2270760"/>
                <wp:effectExtent l="0" t="0" r="0" b="0"/>
                <wp:docPr id="1"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94100" cy="2270760"/>
                          <a:chOff x="1744" y="483"/>
                          <a:chExt cx="6971" cy="4900"/>
                        </a:xfrm>
                      </wpg:grpSpPr>
                      <wps:wsp>
                        <wps:cNvPr id="4" name="AutoShape 46"/>
                        <wps:cNvSpPr>
                          <a:spLocks/>
                        </wps:cNvSpPr>
                        <wps:spPr bwMode="auto">
                          <a:xfrm>
                            <a:off x="2288" y="840"/>
                            <a:ext cx="5664" cy="4250"/>
                          </a:xfrm>
                          <a:custGeom>
                            <a:avLst/>
                            <a:gdLst>
                              <a:gd name="T0" fmla="*/ 20 w 5664"/>
                              <a:gd name="T1" fmla="*/ 4782 h 4250"/>
                              <a:gd name="T2" fmla="*/ 20 w 5664"/>
                              <a:gd name="T3" fmla="*/ 4305 h 4250"/>
                              <a:gd name="T4" fmla="*/ 20 w 5664"/>
                              <a:gd name="T5" fmla="*/ 3829 h 4250"/>
                              <a:gd name="T6" fmla="*/ 20 w 5664"/>
                              <a:gd name="T7" fmla="*/ 3352 h 4250"/>
                              <a:gd name="T8" fmla="*/ 20 w 5664"/>
                              <a:gd name="T9" fmla="*/ 2876 h 4250"/>
                              <a:gd name="T10" fmla="*/ 20 w 5664"/>
                              <a:gd name="T11" fmla="*/ 2399 h 4250"/>
                              <a:gd name="T12" fmla="*/ 20 w 5664"/>
                              <a:gd name="T13" fmla="*/ 1922 h 4250"/>
                              <a:gd name="T14" fmla="*/ 10 w 5664"/>
                              <a:gd name="T15" fmla="*/ 1446 h 4250"/>
                              <a:gd name="T16" fmla="*/ 232 w 5664"/>
                              <a:gd name="T17" fmla="*/ 1430 h 4250"/>
                              <a:gd name="T18" fmla="*/ 56 w 5664"/>
                              <a:gd name="T19" fmla="*/ 1381 h 4250"/>
                              <a:gd name="T20" fmla="*/ 342 w 5664"/>
                              <a:gd name="T21" fmla="*/ 1100 h 4250"/>
                              <a:gd name="T22" fmla="*/ 617 w 5664"/>
                              <a:gd name="T23" fmla="*/ 857 h 4250"/>
                              <a:gd name="T24" fmla="*/ 989 w 5664"/>
                              <a:gd name="T25" fmla="*/ 840 h 4250"/>
                              <a:gd name="T26" fmla="*/ 1474 w 5664"/>
                              <a:gd name="T27" fmla="*/ 840 h 4250"/>
                              <a:gd name="T28" fmla="*/ 1959 w 5664"/>
                              <a:gd name="T29" fmla="*/ 840 h 4250"/>
                              <a:gd name="T30" fmla="*/ 2445 w 5664"/>
                              <a:gd name="T31" fmla="*/ 840 h 4250"/>
                              <a:gd name="T32" fmla="*/ 2930 w 5664"/>
                              <a:gd name="T33" fmla="*/ 840 h 4250"/>
                              <a:gd name="T34" fmla="*/ 3416 w 5664"/>
                              <a:gd name="T35" fmla="*/ 840 h 4250"/>
                              <a:gd name="T36" fmla="*/ 3901 w 5664"/>
                              <a:gd name="T37" fmla="*/ 840 h 4250"/>
                              <a:gd name="T38" fmla="*/ 4387 w 5664"/>
                              <a:gd name="T39" fmla="*/ 840 h 4250"/>
                              <a:gd name="T40" fmla="*/ 4872 w 5664"/>
                              <a:gd name="T41" fmla="*/ 840 h 4250"/>
                              <a:gd name="T42" fmla="*/ 5358 w 5664"/>
                              <a:gd name="T43" fmla="*/ 840 h 4250"/>
                              <a:gd name="T44" fmla="*/ 5043 w 5664"/>
                              <a:gd name="T45" fmla="*/ 1449 h 4250"/>
                              <a:gd name="T46" fmla="*/ 5127 w 5664"/>
                              <a:gd name="T47" fmla="*/ 1353 h 4250"/>
                              <a:gd name="T48" fmla="*/ 5356 w 5664"/>
                              <a:gd name="T49" fmla="*/ 1128 h 4250"/>
                              <a:gd name="T50" fmla="*/ 5528 w 5664"/>
                              <a:gd name="T51" fmla="*/ 959 h 4250"/>
                              <a:gd name="T52" fmla="*/ 5642 w 5664"/>
                              <a:gd name="T53" fmla="*/ 847 h 4250"/>
                              <a:gd name="T54" fmla="*/ 5663 w 5664"/>
                              <a:gd name="T55" fmla="*/ 1732 h 4250"/>
                              <a:gd name="T56" fmla="*/ 5663 w 5664"/>
                              <a:gd name="T57" fmla="*/ 2208 h 4250"/>
                              <a:gd name="T58" fmla="*/ 5663 w 5664"/>
                              <a:gd name="T59" fmla="*/ 2685 h 4250"/>
                              <a:gd name="T60" fmla="*/ 5663 w 5664"/>
                              <a:gd name="T61" fmla="*/ 3161 h 4250"/>
                              <a:gd name="T62" fmla="*/ 5663 w 5664"/>
                              <a:gd name="T63" fmla="*/ 3638 h 4250"/>
                              <a:gd name="T64" fmla="*/ 5663 w 5664"/>
                              <a:gd name="T65" fmla="*/ 4114 h 4250"/>
                              <a:gd name="T66" fmla="*/ 5063 w 5664"/>
                              <a:gd name="T67" fmla="*/ 5056 h 4250"/>
                              <a:gd name="T68" fmla="*/ 5043 w 5664"/>
                              <a:gd name="T69" fmla="*/ 4934 h 4250"/>
                              <a:gd name="T70" fmla="*/ 5345 w 5664"/>
                              <a:gd name="T71" fmla="*/ 4779 h 4250"/>
                              <a:gd name="T72" fmla="*/ 5043 w 5664"/>
                              <a:gd name="T73" fmla="*/ 4538 h 4250"/>
                              <a:gd name="T74" fmla="*/ 5663 w 5664"/>
                              <a:gd name="T75" fmla="*/ 4452 h 4250"/>
                              <a:gd name="T76" fmla="*/ 4647 w 5664"/>
                              <a:gd name="T77" fmla="*/ 5070 h 4250"/>
                              <a:gd name="T78" fmla="*/ 4161 w 5664"/>
                              <a:gd name="T79" fmla="*/ 5070 h 4250"/>
                              <a:gd name="T80" fmla="*/ 3676 w 5664"/>
                              <a:gd name="T81" fmla="*/ 5070 h 4250"/>
                              <a:gd name="T82" fmla="*/ 3190 w 5664"/>
                              <a:gd name="T83" fmla="*/ 5070 h 4250"/>
                              <a:gd name="T84" fmla="*/ 2705 w 5664"/>
                              <a:gd name="T85" fmla="*/ 5070 h 4250"/>
                              <a:gd name="T86" fmla="*/ 2219 w 5664"/>
                              <a:gd name="T87" fmla="*/ 5070 h 4250"/>
                              <a:gd name="T88" fmla="*/ 1734 w 5664"/>
                              <a:gd name="T89" fmla="*/ 5070 h 4250"/>
                              <a:gd name="T90" fmla="*/ 1248 w 5664"/>
                              <a:gd name="T91" fmla="*/ 5070 h 4250"/>
                              <a:gd name="T92" fmla="*/ 763 w 5664"/>
                              <a:gd name="T93" fmla="*/ 5070 h 4250"/>
                              <a:gd name="T94" fmla="*/ 277 w 5664"/>
                              <a:gd name="T95" fmla="*/ 5070 h 4250"/>
                              <a:gd name="T96" fmla="*/ 961 w 5664"/>
                              <a:gd name="T97" fmla="*/ 1430 h 4250"/>
                              <a:gd name="T98" fmla="*/ 1446 w 5664"/>
                              <a:gd name="T99" fmla="*/ 1430 h 4250"/>
                              <a:gd name="T100" fmla="*/ 1932 w 5664"/>
                              <a:gd name="T101" fmla="*/ 1430 h 4250"/>
                              <a:gd name="T102" fmla="*/ 2417 w 5664"/>
                              <a:gd name="T103" fmla="*/ 1430 h 4250"/>
                              <a:gd name="T104" fmla="*/ 2902 w 5664"/>
                              <a:gd name="T105" fmla="*/ 1430 h 4250"/>
                              <a:gd name="T106" fmla="*/ 3388 w 5664"/>
                              <a:gd name="T107" fmla="*/ 1430 h 4250"/>
                              <a:gd name="T108" fmla="*/ 3873 w 5664"/>
                              <a:gd name="T109" fmla="*/ 1430 h 4250"/>
                              <a:gd name="T110" fmla="*/ 4359 w 5664"/>
                              <a:gd name="T111" fmla="*/ 1430 h 4250"/>
                              <a:gd name="T112" fmla="*/ 4844 w 5664"/>
                              <a:gd name="T113" fmla="*/ 1430 h 4250"/>
                              <a:gd name="T114" fmla="*/ 5063 w 5664"/>
                              <a:gd name="T115" fmla="*/ 1757 h 4250"/>
                              <a:gd name="T116" fmla="*/ 5063 w 5664"/>
                              <a:gd name="T117" fmla="*/ 2234 h 4250"/>
                              <a:gd name="T118" fmla="*/ 5063 w 5664"/>
                              <a:gd name="T119" fmla="*/ 2710 h 4250"/>
                              <a:gd name="T120" fmla="*/ 5063 w 5664"/>
                              <a:gd name="T121" fmla="*/ 3187 h 4250"/>
                              <a:gd name="T122" fmla="*/ 5063 w 5664"/>
                              <a:gd name="T123" fmla="*/ 3663 h 4250"/>
                              <a:gd name="T124" fmla="*/ 5063 w 5664"/>
                              <a:gd name="T125" fmla="*/ 4140 h 4250"/>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 name="T186" fmla="*/ 0 60000 65536"/>
                              <a:gd name="T187" fmla="*/ 0 60000 65536"/>
                              <a:gd name="T188" fmla="*/ 0 60000 65536"/>
                            </a:gdLst>
                            <a:ahLst/>
                            <a:cxnLst>
                              <a:cxn ang="T126">
                                <a:pos x="T0" y="T1"/>
                              </a:cxn>
                              <a:cxn ang="T127">
                                <a:pos x="T2" y="T3"/>
                              </a:cxn>
                              <a:cxn ang="T128">
                                <a:pos x="T4" y="T5"/>
                              </a:cxn>
                              <a:cxn ang="T129">
                                <a:pos x="T6" y="T7"/>
                              </a:cxn>
                              <a:cxn ang="T130">
                                <a:pos x="T8" y="T9"/>
                              </a:cxn>
                              <a:cxn ang="T131">
                                <a:pos x="T10" y="T11"/>
                              </a:cxn>
                              <a:cxn ang="T132">
                                <a:pos x="T12" y="T13"/>
                              </a:cxn>
                              <a:cxn ang="T133">
                                <a:pos x="T14" y="T15"/>
                              </a:cxn>
                              <a:cxn ang="T134">
                                <a:pos x="T16" y="T17"/>
                              </a:cxn>
                              <a:cxn ang="T135">
                                <a:pos x="T18" y="T19"/>
                              </a:cxn>
                              <a:cxn ang="T136">
                                <a:pos x="T20" y="T21"/>
                              </a:cxn>
                              <a:cxn ang="T137">
                                <a:pos x="T22" y="T23"/>
                              </a:cxn>
                              <a:cxn ang="T138">
                                <a:pos x="T24" y="T25"/>
                              </a:cxn>
                              <a:cxn ang="T139">
                                <a:pos x="T26" y="T27"/>
                              </a:cxn>
                              <a:cxn ang="T140">
                                <a:pos x="T28" y="T29"/>
                              </a:cxn>
                              <a:cxn ang="T141">
                                <a:pos x="T30" y="T31"/>
                              </a:cxn>
                              <a:cxn ang="T142">
                                <a:pos x="T32" y="T33"/>
                              </a:cxn>
                              <a:cxn ang="T143">
                                <a:pos x="T34" y="T35"/>
                              </a:cxn>
                              <a:cxn ang="T144">
                                <a:pos x="T36" y="T37"/>
                              </a:cxn>
                              <a:cxn ang="T145">
                                <a:pos x="T38" y="T39"/>
                              </a:cxn>
                              <a:cxn ang="T146">
                                <a:pos x="T40" y="T41"/>
                              </a:cxn>
                              <a:cxn ang="T147">
                                <a:pos x="T42" y="T43"/>
                              </a:cxn>
                              <a:cxn ang="T148">
                                <a:pos x="T44" y="T45"/>
                              </a:cxn>
                              <a:cxn ang="T149">
                                <a:pos x="T46" y="T47"/>
                              </a:cxn>
                              <a:cxn ang="T150">
                                <a:pos x="T48" y="T49"/>
                              </a:cxn>
                              <a:cxn ang="T151">
                                <a:pos x="T50" y="T51"/>
                              </a:cxn>
                              <a:cxn ang="T152">
                                <a:pos x="T52" y="T53"/>
                              </a:cxn>
                              <a:cxn ang="T153">
                                <a:pos x="T54" y="T55"/>
                              </a:cxn>
                              <a:cxn ang="T154">
                                <a:pos x="T56" y="T57"/>
                              </a:cxn>
                              <a:cxn ang="T155">
                                <a:pos x="T58" y="T59"/>
                              </a:cxn>
                              <a:cxn ang="T156">
                                <a:pos x="T60" y="T61"/>
                              </a:cxn>
                              <a:cxn ang="T157">
                                <a:pos x="T62" y="T63"/>
                              </a:cxn>
                              <a:cxn ang="T158">
                                <a:pos x="T64" y="T65"/>
                              </a:cxn>
                              <a:cxn ang="T159">
                                <a:pos x="T66" y="T67"/>
                              </a:cxn>
                              <a:cxn ang="T160">
                                <a:pos x="T68" y="T69"/>
                              </a:cxn>
                              <a:cxn ang="T161">
                                <a:pos x="T70" y="T71"/>
                              </a:cxn>
                              <a:cxn ang="T162">
                                <a:pos x="T72" y="T73"/>
                              </a:cxn>
                              <a:cxn ang="T163">
                                <a:pos x="T74" y="T75"/>
                              </a:cxn>
                              <a:cxn ang="T164">
                                <a:pos x="T76" y="T77"/>
                              </a:cxn>
                              <a:cxn ang="T165">
                                <a:pos x="T78" y="T79"/>
                              </a:cxn>
                              <a:cxn ang="T166">
                                <a:pos x="T80" y="T81"/>
                              </a:cxn>
                              <a:cxn ang="T167">
                                <a:pos x="T82" y="T83"/>
                              </a:cxn>
                              <a:cxn ang="T168">
                                <a:pos x="T84" y="T85"/>
                              </a:cxn>
                              <a:cxn ang="T169">
                                <a:pos x="T86" y="T87"/>
                              </a:cxn>
                              <a:cxn ang="T170">
                                <a:pos x="T88" y="T89"/>
                              </a:cxn>
                              <a:cxn ang="T171">
                                <a:pos x="T90" y="T91"/>
                              </a:cxn>
                              <a:cxn ang="T172">
                                <a:pos x="T92" y="T93"/>
                              </a:cxn>
                              <a:cxn ang="T173">
                                <a:pos x="T94" y="T95"/>
                              </a:cxn>
                              <a:cxn ang="T174">
                                <a:pos x="T96" y="T97"/>
                              </a:cxn>
                              <a:cxn ang="T175">
                                <a:pos x="T98" y="T99"/>
                              </a:cxn>
                              <a:cxn ang="T176">
                                <a:pos x="T100" y="T101"/>
                              </a:cxn>
                              <a:cxn ang="T177">
                                <a:pos x="T102" y="T103"/>
                              </a:cxn>
                              <a:cxn ang="T178">
                                <a:pos x="T104" y="T105"/>
                              </a:cxn>
                              <a:cxn ang="T179">
                                <a:pos x="T106" y="T107"/>
                              </a:cxn>
                              <a:cxn ang="T180">
                                <a:pos x="T108" y="T109"/>
                              </a:cxn>
                              <a:cxn ang="T181">
                                <a:pos x="T110" y="T111"/>
                              </a:cxn>
                              <a:cxn ang="T182">
                                <a:pos x="T112" y="T113"/>
                              </a:cxn>
                              <a:cxn ang="T183">
                                <a:pos x="T114" y="T115"/>
                              </a:cxn>
                              <a:cxn ang="T184">
                                <a:pos x="T116" y="T117"/>
                              </a:cxn>
                              <a:cxn ang="T185">
                                <a:pos x="T118" y="T119"/>
                              </a:cxn>
                              <a:cxn ang="T186">
                                <a:pos x="T120" y="T121"/>
                              </a:cxn>
                              <a:cxn ang="T187">
                                <a:pos x="T122" y="T123"/>
                              </a:cxn>
                              <a:cxn ang="T188">
                                <a:pos x="T124" y="T125"/>
                              </a:cxn>
                            </a:cxnLst>
                            <a:rect l="0" t="0" r="r" b="b"/>
                            <a:pathLst>
                              <a:path w="5664" h="4250">
                                <a:moveTo>
                                  <a:pt x="20" y="4230"/>
                                </a:moveTo>
                                <a:lnTo>
                                  <a:pt x="10" y="4230"/>
                                </a:lnTo>
                                <a:lnTo>
                                  <a:pt x="10" y="4250"/>
                                </a:lnTo>
                                <a:lnTo>
                                  <a:pt x="35" y="4250"/>
                                </a:lnTo>
                                <a:lnTo>
                                  <a:pt x="35" y="4239"/>
                                </a:lnTo>
                                <a:lnTo>
                                  <a:pt x="20" y="4239"/>
                                </a:lnTo>
                                <a:lnTo>
                                  <a:pt x="20" y="4230"/>
                                </a:lnTo>
                                <a:close/>
                                <a:moveTo>
                                  <a:pt x="20" y="4180"/>
                                </a:moveTo>
                                <a:lnTo>
                                  <a:pt x="0" y="4180"/>
                                </a:lnTo>
                                <a:lnTo>
                                  <a:pt x="0" y="4239"/>
                                </a:lnTo>
                                <a:lnTo>
                                  <a:pt x="10" y="4239"/>
                                </a:lnTo>
                                <a:lnTo>
                                  <a:pt x="10" y="4230"/>
                                </a:lnTo>
                                <a:lnTo>
                                  <a:pt x="20" y="4230"/>
                                </a:lnTo>
                                <a:lnTo>
                                  <a:pt x="20" y="4180"/>
                                </a:lnTo>
                                <a:close/>
                                <a:moveTo>
                                  <a:pt x="35" y="4230"/>
                                </a:moveTo>
                                <a:lnTo>
                                  <a:pt x="20" y="4230"/>
                                </a:lnTo>
                                <a:lnTo>
                                  <a:pt x="20" y="4239"/>
                                </a:lnTo>
                                <a:lnTo>
                                  <a:pt x="35" y="4239"/>
                                </a:lnTo>
                                <a:lnTo>
                                  <a:pt x="35" y="4230"/>
                                </a:lnTo>
                                <a:close/>
                                <a:moveTo>
                                  <a:pt x="20" y="4100"/>
                                </a:moveTo>
                                <a:lnTo>
                                  <a:pt x="0" y="4100"/>
                                </a:lnTo>
                                <a:lnTo>
                                  <a:pt x="0" y="4160"/>
                                </a:lnTo>
                                <a:lnTo>
                                  <a:pt x="20" y="4160"/>
                                </a:lnTo>
                                <a:lnTo>
                                  <a:pt x="20" y="4100"/>
                                </a:lnTo>
                                <a:close/>
                                <a:moveTo>
                                  <a:pt x="20" y="4021"/>
                                </a:moveTo>
                                <a:lnTo>
                                  <a:pt x="0" y="4021"/>
                                </a:lnTo>
                                <a:lnTo>
                                  <a:pt x="0" y="4081"/>
                                </a:lnTo>
                                <a:lnTo>
                                  <a:pt x="20" y="4081"/>
                                </a:lnTo>
                                <a:lnTo>
                                  <a:pt x="20" y="4021"/>
                                </a:lnTo>
                                <a:close/>
                                <a:moveTo>
                                  <a:pt x="20" y="3942"/>
                                </a:moveTo>
                                <a:lnTo>
                                  <a:pt x="0" y="3942"/>
                                </a:lnTo>
                                <a:lnTo>
                                  <a:pt x="0" y="4001"/>
                                </a:lnTo>
                                <a:lnTo>
                                  <a:pt x="20" y="4001"/>
                                </a:lnTo>
                                <a:lnTo>
                                  <a:pt x="20" y="3942"/>
                                </a:lnTo>
                                <a:close/>
                                <a:moveTo>
                                  <a:pt x="20" y="3862"/>
                                </a:moveTo>
                                <a:lnTo>
                                  <a:pt x="0" y="3862"/>
                                </a:lnTo>
                                <a:lnTo>
                                  <a:pt x="0" y="3922"/>
                                </a:lnTo>
                                <a:lnTo>
                                  <a:pt x="20" y="3922"/>
                                </a:lnTo>
                                <a:lnTo>
                                  <a:pt x="20" y="3862"/>
                                </a:lnTo>
                                <a:close/>
                                <a:moveTo>
                                  <a:pt x="20" y="3783"/>
                                </a:moveTo>
                                <a:lnTo>
                                  <a:pt x="0" y="3783"/>
                                </a:lnTo>
                                <a:lnTo>
                                  <a:pt x="0" y="3842"/>
                                </a:lnTo>
                                <a:lnTo>
                                  <a:pt x="20" y="3842"/>
                                </a:lnTo>
                                <a:lnTo>
                                  <a:pt x="20" y="3783"/>
                                </a:lnTo>
                                <a:close/>
                                <a:moveTo>
                                  <a:pt x="20" y="3703"/>
                                </a:moveTo>
                                <a:lnTo>
                                  <a:pt x="0" y="3703"/>
                                </a:lnTo>
                                <a:lnTo>
                                  <a:pt x="0" y="3763"/>
                                </a:lnTo>
                                <a:lnTo>
                                  <a:pt x="20" y="3763"/>
                                </a:lnTo>
                                <a:lnTo>
                                  <a:pt x="20" y="3703"/>
                                </a:lnTo>
                                <a:close/>
                                <a:moveTo>
                                  <a:pt x="20" y="3624"/>
                                </a:moveTo>
                                <a:lnTo>
                                  <a:pt x="0" y="3624"/>
                                </a:lnTo>
                                <a:lnTo>
                                  <a:pt x="0" y="3684"/>
                                </a:lnTo>
                                <a:lnTo>
                                  <a:pt x="20" y="3684"/>
                                </a:lnTo>
                                <a:lnTo>
                                  <a:pt x="20" y="3624"/>
                                </a:lnTo>
                                <a:close/>
                                <a:moveTo>
                                  <a:pt x="20" y="3545"/>
                                </a:moveTo>
                                <a:lnTo>
                                  <a:pt x="0" y="3545"/>
                                </a:lnTo>
                                <a:lnTo>
                                  <a:pt x="0" y="3604"/>
                                </a:lnTo>
                                <a:lnTo>
                                  <a:pt x="20" y="3604"/>
                                </a:lnTo>
                                <a:lnTo>
                                  <a:pt x="20" y="3545"/>
                                </a:lnTo>
                                <a:close/>
                                <a:moveTo>
                                  <a:pt x="20" y="3465"/>
                                </a:moveTo>
                                <a:lnTo>
                                  <a:pt x="0" y="3465"/>
                                </a:lnTo>
                                <a:lnTo>
                                  <a:pt x="0" y="3525"/>
                                </a:lnTo>
                                <a:lnTo>
                                  <a:pt x="20" y="3525"/>
                                </a:lnTo>
                                <a:lnTo>
                                  <a:pt x="20" y="3465"/>
                                </a:lnTo>
                                <a:close/>
                                <a:moveTo>
                                  <a:pt x="20" y="3385"/>
                                </a:moveTo>
                                <a:lnTo>
                                  <a:pt x="0" y="3385"/>
                                </a:lnTo>
                                <a:lnTo>
                                  <a:pt x="0" y="3446"/>
                                </a:lnTo>
                                <a:lnTo>
                                  <a:pt x="20" y="3446"/>
                                </a:lnTo>
                                <a:lnTo>
                                  <a:pt x="20" y="3385"/>
                                </a:lnTo>
                                <a:close/>
                                <a:moveTo>
                                  <a:pt x="20" y="3307"/>
                                </a:moveTo>
                                <a:lnTo>
                                  <a:pt x="0" y="3307"/>
                                </a:lnTo>
                                <a:lnTo>
                                  <a:pt x="0" y="3366"/>
                                </a:lnTo>
                                <a:lnTo>
                                  <a:pt x="20" y="3366"/>
                                </a:lnTo>
                                <a:lnTo>
                                  <a:pt x="20" y="3307"/>
                                </a:lnTo>
                                <a:close/>
                                <a:moveTo>
                                  <a:pt x="20" y="3227"/>
                                </a:moveTo>
                                <a:lnTo>
                                  <a:pt x="0" y="3227"/>
                                </a:lnTo>
                                <a:lnTo>
                                  <a:pt x="0" y="3286"/>
                                </a:lnTo>
                                <a:lnTo>
                                  <a:pt x="20" y="3286"/>
                                </a:lnTo>
                                <a:lnTo>
                                  <a:pt x="20" y="3227"/>
                                </a:lnTo>
                                <a:close/>
                                <a:moveTo>
                                  <a:pt x="20" y="3147"/>
                                </a:moveTo>
                                <a:lnTo>
                                  <a:pt x="0" y="3147"/>
                                </a:lnTo>
                                <a:lnTo>
                                  <a:pt x="0" y="3207"/>
                                </a:lnTo>
                                <a:lnTo>
                                  <a:pt x="20" y="3207"/>
                                </a:lnTo>
                                <a:lnTo>
                                  <a:pt x="20" y="3147"/>
                                </a:lnTo>
                                <a:close/>
                                <a:moveTo>
                                  <a:pt x="20" y="3068"/>
                                </a:moveTo>
                                <a:lnTo>
                                  <a:pt x="0" y="3068"/>
                                </a:lnTo>
                                <a:lnTo>
                                  <a:pt x="0" y="3128"/>
                                </a:lnTo>
                                <a:lnTo>
                                  <a:pt x="20" y="3128"/>
                                </a:lnTo>
                                <a:lnTo>
                                  <a:pt x="20" y="3068"/>
                                </a:lnTo>
                                <a:close/>
                                <a:moveTo>
                                  <a:pt x="20" y="2989"/>
                                </a:moveTo>
                                <a:lnTo>
                                  <a:pt x="0" y="2989"/>
                                </a:lnTo>
                                <a:lnTo>
                                  <a:pt x="0" y="3048"/>
                                </a:lnTo>
                                <a:lnTo>
                                  <a:pt x="20" y="3048"/>
                                </a:lnTo>
                                <a:lnTo>
                                  <a:pt x="20" y="2989"/>
                                </a:lnTo>
                                <a:close/>
                                <a:moveTo>
                                  <a:pt x="20" y="2909"/>
                                </a:moveTo>
                                <a:lnTo>
                                  <a:pt x="0" y="2909"/>
                                </a:lnTo>
                                <a:lnTo>
                                  <a:pt x="0" y="2969"/>
                                </a:lnTo>
                                <a:lnTo>
                                  <a:pt x="20" y="2969"/>
                                </a:lnTo>
                                <a:lnTo>
                                  <a:pt x="20" y="2909"/>
                                </a:lnTo>
                                <a:close/>
                                <a:moveTo>
                                  <a:pt x="20" y="2830"/>
                                </a:moveTo>
                                <a:lnTo>
                                  <a:pt x="0" y="2830"/>
                                </a:lnTo>
                                <a:lnTo>
                                  <a:pt x="0" y="2889"/>
                                </a:lnTo>
                                <a:lnTo>
                                  <a:pt x="20" y="2889"/>
                                </a:lnTo>
                                <a:lnTo>
                                  <a:pt x="20" y="2830"/>
                                </a:lnTo>
                                <a:close/>
                                <a:moveTo>
                                  <a:pt x="20" y="2750"/>
                                </a:moveTo>
                                <a:lnTo>
                                  <a:pt x="0" y="2750"/>
                                </a:lnTo>
                                <a:lnTo>
                                  <a:pt x="0" y="2810"/>
                                </a:lnTo>
                                <a:lnTo>
                                  <a:pt x="20" y="2810"/>
                                </a:lnTo>
                                <a:lnTo>
                                  <a:pt x="20" y="2750"/>
                                </a:lnTo>
                                <a:close/>
                                <a:moveTo>
                                  <a:pt x="20" y="2671"/>
                                </a:moveTo>
                                <a:lnTo>
                                  <a:pt x="0" y="2671"/>
                                </a:lnTo>
                                <a:lnTo>
                                  <a:pt x="0" y="2731"/>
                                </a:lnTo>
                                <a:lnTo>
                                  <a:pt x="20" y="2731"/>
                                </a:lnTo>
                                <a:lnTo>
                                  <a:pt x="20" y="2671"/>
                                </a:lnTo>
                                <a:close/>
                                <a:moveTo>
                                  <a:pt x="20" y="2592"/>
                                </a:moveTo>
                                <a:lnTo>
                                  <a:pt x="0" y="2592"/>
                                </a:lnTo>
                                <a:lnTo>
                                  <a:pt x="0" y="2651"/>
                                </a:lnTo>
                                <a:lnTo>
                                  <a:pt x="20" y="2651"/>
                                </a:lnTo>
                                <a:lnTo>
                                  <a:pt x="20" y="2592"/>
                                </a:lnTo>
                                <a:close/>
                                <a:moveTo>
                                  <a:pt x="20" y="2512"/>
                                </a:moveTo>
                                <a:lnTo>
                                  <a:pt x="0" y="2512"/>
                                </a:lnTo>
                                <a:lnTo>
                                  <a:pt x="0" y="2571"/>
                                </a:lnTo>
                                <a:lnTo>
                                  <a:pt x="20" y="2571"/>
                                </a:lnTo>
                                <a:lnTo>
                                  <a:pt x="20" y="2512"/>
                                </a:lnTo>
                                <a:close/>
                                <a:moveTo>
                                  <a:pt x="20" y="2432"/>
                                </a:moveTo>
                                <a:lnTo>
                                  <a:pt x="0" y="2432"/>
                                </a:lnTo>
                                <a:lnTo>
                                  <a:pt x="0" y="2493"/>
                                </a:lnTo>
                                <a:lnTo>
                                  <a:pt x="20" y="2493"/>
                                </a:lnTo>
                                <a:lnTo>
                                  <a:pt x="20" y="2432"/>
                                </a:lnTo>
                                <a:close/>
                                <a:moveTo>
                                  <a:pt x="20" y="2353"/>
                                </a:moveTo>
                                <a:lnTo>
                                  <a:pt x="0" y="2353"/>
                                </a:lnTo>
                                <a:lnTo>
                                  <a:pt x="0" y="2413"/>
                                </a:lnTo>
                                <a:lnTo>
                                  <a:pt x="20" y="2413"/>
                                </a:lnTo>
                                <a:lnTo>
                                  <a:pt x="20" y="2353"/>
                                </a:lnTo>
                                <a:close/>
                                <a:moveTo>
                                  <a:pt x="20" y="2274"/>
                                </a:moveTo>
                                <a:lnTo>
                                  <a:pt x="0" y="2274"/>
                                </a:lnTo>
                                <a:lnTo>
                                  <a:pt x="0" y="2333"/>
                                </a:lnTo>
                                <a:lnTo>
                                  <a:pt x="20" y="2333"/>
                                </a:lnTo>
                                <a:lnTo>
                                  <a:pt x="20" y="2274"/>
                                </a:lnTo>
                                <a:close/>
                                <a:moveTo>
                                  <a:pt x="20" y="2194"/>
                                </a:moveTo>
                                <a:lnTo>
                                  <a:pt x="0" y="2194"/>
                                </a:lnTo>
                                <a:lnTo>
                                  <a:pt x="0" y="2254"/>
                                </a:lnTo>
                                <a:lnTo>
                                  <a:pt x="20" y="2254"/>
                                </a:lnTo>
                                <a:lnTo>
                                  <a:pt x="20" y="2194"/>
                                </a:lnTo>
                                <a:close/>
                                <a:moveTo>
                                  <a:pt x="20" y="2115"/>
                                </a:moveTo>
                                <a:lnTo>
                                  <a:pt x="0" y="2115"/>
                                </a:lnTo>
                                <a:lnTo>
                                  <a:pt x="0" y="2175"/>
                                </a:lnTo>
                                <a:lnTo>
                                  <a:pt x="20" y="2175"/>
                                </a:lnTo>
                                <a:lnTo>
                                  <a:pt x="20" y="2115"/>
                                </a:lnTo>
                                <a:close/>
                                <a:moveTo>
                                  <a:pt x="20" y="2036"/>
                                </a:moveTo>
                                <a:lnTo>
                                  <a:pt x="0" y="2036"/>
                                </a:lnTo>
                                <a:lnTo>
                                  <a:pt x="0" y="2095"/>
                                </a:lnTo>
                                <a:lnTo>
                                  <a:pt x="20" y="2095"/>
                                </a:lnTo>
                                <a:lnTo>
                                  <a:pt x="20" y="2036"/>
                                </a:lnTo>
                                <a:close/>
                                <a:moveTo>
                                  <a:pt x="20" y="1956"/>
                                </a:moveTo>
                                <a:lnTo>
                                  <a:pt x="0" y="1956"/>
                                </a:lnTo>
                                <a:lnTo>
                                  <a:pt x="0" y="2016"/>
                                </a:lnTo>
                                <a:lnTo>
                                  <a:pt x="20" y="2016"/>
                                </a:lnTo>
                                <a:lnTo>
                                  <a:pt x="20" y="1956"/>
                                </a:lnTo>
                                <a:close/>
                                <a:moveTo>
                                  <a:pt x="20" y="1877"/>
                                </a:moveTo>
                                <a:lnTo>
                                  <a:pt x="0" y="1877"/>
                                </a:lnTo>
                                <a:lnTo>
                                  <a:pt x="0" y="1936"/>
                                </a:lnTo>
                                <a:lnTo>
                                  <a:pt x="20" y="1936"/>
                                </a:lnTo>
                                <a:lnTo>
                                  <a:pt x="20" y="1877"/>
                                </a:lnTo>
                                <a:close/>
                                <a:moveTo>
                                  <a:pt x="20" y="1797"/>
                                </a:moveTo>
                                <a:lnTo>
                                  <a:pt x="0" y="1797"/>
                                </a:lnTo>
                                <a:lnTo>
                                  <a:pt x="0" y="1857"/>
                                </a:lnTo>
                                <a:lnTo>
                                  <a:pt x="20" y="1857"/>
                                </a:lnTo>
                                <a:lnTo>
                                  <a:pt x="20" y="1797"/>
                                </a:lnTo>
                                <a:close/>
                                <a:moveTo>
                                  <a:pt x="20" y="1718"/>
                                </a:moveTo>
                                <a:lnTo>
                                  <a:pt x="0" y="1718"/>
                                </a:lnTo>
                                <a:lnTo>
                                  <a:pt x="0" y="1778"/>
                                </a:lnTo>
                                <a:lnTo>
                                  <a:pt x="20" y="1778"/>
                                </a:lnTo>
                                <a:lnTo>
                                  <a:pt x="20" y="1718"/>
                                </a:lnTo>
                                <a:close/>
                                <a:moveTo>
                                  <a:pt x="20" y="1639"/>
                                </a:moveTo>
                                <a:lnTo>
                                  <a:pt x="0" y="1639"/>
                                </a:lnTo>
                                <a:lnTo>
                                  <a:pt x="0" y="1698"/>
                                </a:lnTo>
                                <a:lnTo>
                                  <a:pt x="20" y="1698"/>
                                </a:lnTo>
                                <a:lnTo>
                                  <a:pt x="20" y="1639"/>
                                </a:lnTo>
                                <a:close/>
                                <a:moveTo>
                                  <a:pt x="20" y="1559"/>
                                </a:moveTo>
                                <a:lnTo>
                                  <a:pt x="0" y="1559"/>
                                </a:lnTo>
                                <a:lnTo>
                                  <a:pt x="0" y="1618"/>
                                </a:lnTo>
                                <a:lnTo>
                                  <a:pt x="20" y="1618"/>
                                </a:lnTo>
                                <a:lnTo>
                                  <a:pt x="20" y="1559"/>
                                </a:lnTo>
                                <a:close/>
                                <a:moveTo>
                                  <a:pt x="20" y="1479"/>
                                </a:moveTo>
                                <a:lnTo>
                                  <a:pt x="0" y="1479"/>
                                </a:lnTo>
                                <a:lnTo>
                                  <a:pt x="0" y="1539"/>
                                </a:lnTo>
                                <a:lnTo>
                                  <a:pt x="20" y="1539"/>
                                </a:lnTo>
                                <a:lnTo>
                                  <a:pt x="20" y="1479"/>
                                </a:lnTo>
                                <a:close/>
                                <a:moveTo>
                                  <a:pt x="20" y="1400"/>
                                </a:moveTo>
                                <a:lnTo>
                                  <a:pt x="0" y="1400"/>
                                </a:lnTo>
                                <a:lnTo>
                                  <a:pt x="0" y="1460"/>
                                </a:lnTo>
                                <a:lnTo>
                                  <a:pt x="20" y="1460"/>
                                </a:lnTo>
                                <a:lnTo>
                                  <a:pt x="20" y="1400"/>
                                </a:lnTo>
                                <a:close/>
                                <a:moveTo>
                                  <a:pt x="20" y="1321"/>
                                </a:moveTo>
                                <a:lnTo>
                                  <a:pt x="0" y="1321"/>
                                </a:lnTo>
                                <a:lnTo>
                                  <a:pt x="0" y="1380"/>
                                </a:lnTo>
                                <a:lnTo>
                                  <a:pt x="20" y="1380"/>
                                </a:lnTo>
                                <a:lnTo>
                                  <a:pt x="20" y="1321"/>
                                </a:lnTo>
                                <a:close/>
                                <a:moveTo>
                                  <a:pt x="20" y="1241"/>
                                </a:moveTo>
                                <a:lnTo>
                                  <a:pt x="0" y="1241"/>
                                </a:lnTo>
                                <a:lnTo>
                                  <a:pt x="0" y="1301"/>
                                </a:lnTo>
                                <a:lnTo>
                                  <a:pt x="20" y="1301"/>
                                </a:lnTo>
                                <a:lnTo>
                                  <a:pt x="20" y="1241"/>
                                </a:lnTo>
                                <a:close/>
                                <a:moveTo>
                                  <a:pt x="20" y="1162"/>
                                </a:moveTo>
                                <a:lnTo>
                                  <a:pt x="0" y="1162"/>
                                </a:lnTo>
                                <a:lnTo>
                                  <a:pt x="0" y="1222"/>
                                </a:lnTo>
                                <a:lnTo>
                                  <a:pt x="20" y="1222"/>
                                </a:lnTo>
                                <a:lnTo>
                                  <a:pt x="20" y="1162"/>
                                </a:lnTo>
                                <a:close/>
                                <a:moveTo>
                                  <a:pt x="20" y="1082"/>
                                </a:moveTo>
                                <a:lnTo>
                                  <a:pt x="0" y="1082"/>
                                </a:lnTo>
                                <a:lnTo>
                                  <a:pt x="0" y="1142"/>
                                </a:lnTo>
                                <a:lnTo>
                                  <a:pt x="20" y="1142"/>
                                </a:lnTo>
                                <a:lnTo>
                                  <a:pt x="20" y="1082"/>
                                </a:lnTo>
                                <a:close/>
                                <a:moveTo>
                                  <a:pt x="20" y="1003"/>
                                </a:moveTo>
                                <a:lnTo>
                                  <a:pt x="0" y="1003"/>
                                </a:lnTo>
                                <a:lnTo>
                                  <a:pt x="0" y="1063"/>
                                </a:lnTo>
                                <a:lnTo>
                                  <a:pt x="20" y="1063"/>
                                </a:lnTo>
                                <a:lnTo>
                                  <a:pt x="20" y="1003"/>
                                </a:lnTo>
                                <a:close/>
                                <a:moveTo>
                                  <a:pt x="20" y="924"/>
                                </a:moveTo>
                                <a:lnTo>
                                  <a:pt x="0" y="924"/>
                                </a:lnTo>
                                <a:lnTo>
                                  <a:pt x="0" y="983"/>
                                </a:lnTo>
                                <a:lnTo>
                                  <a:pt x="20" y="983"/>
                                </a:lnTo>
                                <a:lnTo>
                                  <a:pt x="20" y="924"/>
                                </a:lnTo>
                                <a:close/>
                                <a:moveTo>
                                  <a:pt x="20" y="844"/>
                                </a:moveTo>
                                <a:lnTo>
                                  <a:pt x="0" y="844"/>
                                </a:lnTo>
                                <a:lnTo>
                                  <a:pt x="0" y="904"/>
                                </a:lnTo>
                                <a:lnTo>
                                  <a:pt x="20" y="904"/>
                                </a:lnTo>
                                <a:lnTo>
                                  <a:pt x="20" y="844"/>
                                </a:lnTo>
                                <a:close/>
                                <a:moveTo>
                                  <a:pt x="20" y="764"/>
                                </a:moveTo>
                                <a:lnTo>
                                  <a:pt x="0" y="764"/>
                                </a:lnTo>
                                <a:lnTo>
                                  <a:pt x="0" y="824"/>
                                </a:lnTo>
                                <a:lnTo>
                                  <a:pt x="20" y="824"/>
                                </a:lnTo>
                                <a:lnTo>
                                  <a:pt x="20" y="764"/>
                                </a:lnTo>
                                <a:close/>
                                <a:moveTo>
                                  <a:pt x="20" y="686"/>
                                </a:moveTo>
                                <a:lnTo>
                                  <a:pt x="0" y="686"/>
                                </a:lnTo>
                                <a:lnTo>
                                  <a:pt x="0" y="745"/>
                                </a:lnTo>
                                <a:lnTo>
                                  <a:pt x="20" y="745"/>
                                </a:lnTo>
                                <a:lnTo>
                                  <a:pt x="20" y="686"/>
                                </a:lnTo>
                                <a:close/>
                                <a:moveTo>
                                  <a:pt x="10" y="606"/>
                                </a:moveTo>
                                <a:lnTo>
                                  <a:pt x="0" y="606"/>
                                </a:lnTo>
                                <a:lnTo>
                                  <a:pt x="0" y="665"/>
                                </a:lnTo>
                                <a:lnTo>
                                  <a:pt x="20" y="665"/>
                                </a:lnTo>
                                <a:lnTo>
                                  <a:pt x="20" y="609"/>
                                </a:lnTo>
                                <a:lnTo>
                                  <a:pt x="10" y="609"/>
                                </a:lnTo>
                                <a:lnTo>
                                  <a:pt x="10" y="606"/>
                                </a:lnTo>
                                <a:close/>
                                <a:moveTo>
                                  <a:pt x="20" y="590"/>
                                </a:moveTo>
                                <a:lnTo>
                                  <a:pt x="10" y="590"/>
                                </a:lnTo>
                                <a:lnTo>
                                  <a:pt x="10" y="609"/>
                                </a:lnTo>
                                <a:lnTo>
                                  <a:pt x="20" y="609"/>
                                </a:lnTo>
                                <a:lnTo>
                                  <a:pt x="20" y="606"/>
                                </a:lnTo>
                                <a:lnTo>
                                  <a:pt x="70" y="606"/>
                                </a:lnTo>
                                <a:lnTo>
                                  <a:pt x="70" y="597"/>
                                </a:lnTo>
                                <a:lnTo>
                                  <a:pt x="27" y="597"/>
                                </a:lnTo>
                                <a:lnTo>
                                  <a:pt x="20" y="590"/>
                                </a:lnTo>
                                <a:close/>
                                <a:moveTo>
                                  <a:pt x="70" y="606"/>
                                </a:moveTo>
                                <a:lnTo>
                                  <a:pt x="20" y="606"/>
                                </a:lnTo>
                                <a:lnTo>
                                  <a:pt x="20" y="609"/>
                                </a:lnTo>
                                <a:lnTo>
                                  <a:pt x="70" y="609"/>
                                </a:lnTo>
                                <a:lnTo>
                                  <a:pt x="70" y="606"/>
                                </a:lnTo>
                                <a:close/>
                                <a:moveTo>
                                  <a:pt x="152" y="590"/>
                                </a:moveTo>
                                <a:lnTo>
                                  <a:pt x="91" y="590"/>
                                </a:lnTo>
                                <a:lnTo>
                                  <a:pt x="91" y="609"/>
                                </a:lnTo>
                                <a:lnTo>
                                  <a:pt x="152" y="609"/>
                                </a:lnTo>
                                <a:lnTo>
                                  <a:pt x="152" y="590"/>
                                </a:lnTo>
                                <a:close/>
                                <a:moveTo>
                                  <a:pt x="232" y="590"/>
                                </a:moveTo>
                                <a:lnTo>
                                  <a:pt x="172" y="590"/>
                                </a:lnTo>
                                <a:lnTo>
                                  <a:pt x="172" y="609"/>
                                </a:lnTo>
                                <a:lnTo>
                                  <a:pt x="232" y="609"/>
                                </a:lnTo>
                                <a:lnTo>
                                  <a:pt x="232" y="590"/>
                                </a:lnTo>
                                <a:close/>
                                <a:moveTo>
                                  <a:pt x="314" y="590"/>
                                </a:moveTo>
                                <a:lnTo>
                                  <a:pt x="253" y="590"/>
                                </a:lnTo>
                                <a:lnTo>
                                  <a:pt x="253" y="609"/>
                                </a:lnTo>
                                <a:lnTo>
                                  <a:pt x="314" y="609"/>
                                </a:lnTo>
                                <a:lnTo>
                                  <a:pt x="314" y="590"/>
                                </a:lnTo>
                                <a:close/>
                                <a:moveTo>
                                  <a:pt x="394" y="590"/>
                                </a:moveTo>
                                <a:lnTo>
                                  <a:pt x="333" y="590"/>
                                </a:lnTo>
                                <a:lnTo>
                                  <a:pt x="333" y="609"/>
                                </a:lnTo>
                                <a:lnTo>
                                  <a:pt x="394" y="609"/>
                                </a:lnTo>
                                <a:lnTo>
                                  <a:pt x="394" y="590"/>
                                </a:lnTo>
                                <a:close/>
                                <a:moveTo>
                                  <a:pt x="475" y="590"/>
                                </a:moveTo>
                                <a:lnTo>
                                  <a:pt x="415" y="590"/>
                                </a:lnTo>
                                <a:lnTo>
                                  <a:pt x="415" y="609"/>
                                </a:lnTo>
                                <a:lnTo>
                                  <a:pt x="475" y="609"/>
                                </a:lnTo>
                                <a:lnTo>
                                  <a:pt x="475" y="590"/>
                                </a:lnTo>
                                <a:close/>
                                <a:moveTo>
                                  <a:pt x="556" y="590"/>
                                </a:moveTo>
                                <a:lnTo>
                                  <a:pt x="495" y="590"/>
                                </a:lnTo>
                                <a:lnTo>
                                  <a:pt x="495" y="609"/>
                                </a:lnTo>
                                <a:lnTo>
                                  <a:pt x="556" y="609"/>
                                </a:lnTo>
                                <a:lnTo>
                                  <a:pt x="556" y="590"/>
                                </a:lnTo>
                                <a:close/>
                                <a:moveTo>
                                  <a:pt x="637" y="590"/>
                                </a:moveTo>
                                <a:lnTo>
                                  <a:pt x="577" y="590"/>
                                </a:lnTo>
                                <a:lnTo>
                                  <a:pt x="577" y="609"/>
                                </a:lnTo>
                                <a:lnTo>
                                  <a:pt x="637" y="609"/>
                                </a:lnTo>
                                <a:lnTo>
                                  <a:pt x="637" y="590"/>
                                </a:lnTo>
                                <a:close/>
                                <a:moveTo>
                                  <a:pt x="56" y="541"/>
                                </a:moveTo>
                                <a:lnTo>
                                  <a:pt x="13" y="583"/>
                                </a:lnTo>
                                <a:lnTo>
                                  <a:pt x="27" y="597"/>
                                </a:lnTo>
                                <a:lnTo>
                                  <a:pt x="69" y="555"/>
                                </a:lnTo>
                                <a:lnTo>
                                  <a:pt x="56" y="541"/>
                                </a:lnTo>
                                <a:close/>
                                <a:moveTo>
                                  <a:pt x="70" y="590"/>
                                </a:moveTo>
                                <a:lnTo>
                                  <a:pt x="34" y="590"/>
                                </a:lnTo>
                                <a:lnTo>
                                  <a:pt x="27" y="597"/>
                                </a:lnTo>
                                <a:lnTo>
                                  <a:pt x="70" y="597"/>
                                </a:lnTo>
                                <a:lnTo>
                                  <a:pt x="70" y="590"/>
                                </a:lnTo>
                                <a:close/>
                                <a:moveTo>
                                  <a:pt x="113" y="485"/>
                                </a:moveTo>
                                <a:lnTo>
                                  <a:pt x="69" y="527"/>
                                </a:lnTo>
                                <a:lnTo>
                                  <a:pt x="84" y="541"/>
                                </a:lnTo>
                                <a:lnTo>
                                  <a:pt x="127" y="499"/>
                                </a:lnTo>
                                <a:lnTo>
                                  <a:pt x="113" y="485"/>
                                </a:lnTo>
                                <a:close/>
                                <a:moveTo>
                                  <a:pt x="169" y="429"/>
                                </a:moveTo>
                                <a:lnTo>
                                  <a:pt x="127" y="470"/>
                                </a:lnTo>
                                <a:lnTo>
                                  <a:pt x="142" y="485"/>
                                </a:lnTo>
                                <a:lnTo>
                                  <a:pt x="184" y="442"/>
                                </a:lnTo>
                                <a:lnTo>
                                  <a:pt x="169" y="429"/>
                                </a:lnTo>
                                <a:close/>
                                <a:moveTo>
                                  <a:pt x="227" y="372"/>
                                </a:moveTo>
                                <a:lnTo>
                                  <a:pt x="184" y="414"/>
                                </a:lnTo>
                                <a:lnTo>
                                  <a:pt x="198" y="429"/>
                                </a:lnTo>
                                <a:lnTo>
                                  <a:pt x="242" y="386"/>
                                </a:lnTo>
                                <a:lnTo>
                                  <a:pt x="227" y="372"/>
                                </a:lnTo>
                                <a:close/>
                                <a:moveTo>
                                  <a:pt x="284" y="316"/>
                                </a:moveTo>
                                <a:lnTo>
                                  <a:pt x="242" y="358"/>
                                </a:lnTo>
                                <a:lnTo>
                                  <a:pt x="256" y="372"/>
                                </a:lnTo>
                                <a:lnTo>
                                  <a:pt x="298" y="330"/>
                                </a:lnTo>
                                <a:lnTo>
                                  <a:pt x="284" y="316"/>
                                </a:lnTo>
                                <a:close/>
                                <a:moveTo>
                                  <a:pt x="342" y="260"/>
                                </a:moveTo>
                                <a:lnTo>
                                  <a:pt x="298" y="302"/>
                                </a:lnTo>
                                <a:lnTo>
                                  <a:pt x="313" y="316"/>
                                </a:lnTo>
                                <a:lnTo>
                                  <a:pt x="356" y="274"/>
                                </a:lnTo>
                                <a:lnTo>
                                  <a:pt x="342" y="260"/>
                                </a:lnTo>
                                <a:close/>
                                <a:moveTo>
                                  <a:pt x="398" y="204"/>
                                </a:moveTo>
                                <a:lnTo>
                                  <a:pt x="356" y="246"/>
                                </a:lnTo>
                                <a:lnTo>
                                  <a:pt x="370" y="260"/>
                                </a:lnTo>
                                <a:lnTo>
                                  <a:pt x="413" y="218"/>
                                </a:lnTo>
                                <a:lnTo>
                                  <a:pt x="398" y="204"/>
                                </a:lnTo>
                                <a:close/>
                                <a:moveTo>
                                  <a:pt x="456" y="148"/>
                                </a:moveTo>
                                <a:lnTo>
                                  <a:pt x="413" y="190"/>
                                </a:lnTo>
                                <a:lnTo>
                                  <a:pt x="427" y="204"/>
                                </a:lnTo>
                                <a:lnTo>
                                  <a:pt x="471" y="162"/>
                                </a:lnTo>
                                <a:lnTo>
                                  <a:pt x="456" y="148"/>
                                </a:lnTo>
                                <a:close/>
                                <a:moveTo>
                                  <a:pt x="513" y="91"/>
                                </a:moveTo>
                                <a:lnTo>
                                  <a:pt x="471" y="134"/>
                                </a:lnTo>
                                <a:lnTo>
                                  <a:pt x="485" y="148"/>
                                </a:lnTo>
                                <a:lnTo>
                                  <a:pt x="527" y="106"/>
                                </a:lnTo>
                                <a:lnTo>
                                  <a:pt x="513" y="91"/>
                                </a:lnTo>
                                <a:close/>
                                <a:moveTo>
                                  <a:pt x="571" y="35"/>
                                </a:moveTo>
                                <a:lnTo>
                                  <a:pt x="527" y="78"/>
                                </a:lnTo>
                                <a:lnTo>
                                  <a:pt x="542" y="91"/>
                                </a:lnTo>
                                <a:lnTo>
                                  <a:pt x="585" y="50"/>
                                </a:lnTo>
                                <a:lnTo>
                                  <a:pt x="571" y="35"/>
                                </a:lnTo>
                                <a:close/>
                                <a:moveTo>
                                  <a:pt x="645" y="0"/>
                                </a:moveTo>
                                <a:lnTo>
                                  <a:pt x="606" y="0"/>
                                </a:lnTo>
                                <a:lnTo>
                                  <a:pt x="585" y="22"/>
                                </a:lnTo>
                                <a:lnTo>
                                  <a:pt x="599" y="35"/>
                                </a:lnTo>
                                <a:lnTo>
                                  <a:pt x="615" y="20"/>
                                </a:lnTo>
                                <a:lnTo>
                                  <a:pt x="610" y="20"/>
                                </a:lnTo>
                                <a:lnTo>
                                  <a:pt x="617" y="17"/>
                                </a:lnTo>
                                <a:lnTo>
                                  <a:pt x="645" y="17"/>
                                </a:lnTo>
                                <a:lnTo>
                                  <a:pt x="645" y="0"/>
                                </a:lnTo>
                                <a:close/>
                                <a:moveTo>
                                  <a:pt x="617" y="17"/>
                                </a:moveTo>
                                <a:lnTo>
                                  <a:pt x="610" y="20"/>
                                </a:lnTo>
                                <a:lnTo>
                                  <a:pt x="615" y="20"/>
                                </a:lnTo>
                                <a:lnTo>
                                  <a:pt x="617" y="17"/>
                                </a:lnTo>
                                <a:close/>
                                <a:moveTo>
                                  <a:pt x="645" y="17"/>
                                </a:moveTo>
                                <a:lnTo>
                                  <a:pt x="617" y="17"/>
                                </a:lnTo>
                                <a:lnTo>
                                  <a:pt x="615" y="20"/>
                                </a:lnTo>
                                <a:lnTo>
                                  <a:pt x="645" y="20"/>
                                </a:lnTo>
                                <a:lnTo>
                                  <a:pt x="645" y="17"/>
                                </a:lnTo>
                                <a:close/>
                                <a:moveTo>
                                  <a:pt x="726" y="0"/>
                                </a:moveTo>
                                <a:lnTo>
                                  <a:pt x="665" y="0"/>
                                </a:lnTo>
                                <a:lnTo>
                                  <a:pt x="665" y="20"/>
                                </a:lnTo>
                                <a:lnTo>
                                  <a:pt x="726" y="20"/>
                                </a:lnTo>
                                <a:lnTo>
                                  <a:pt x="726" y="0"/>
                                </a:lnTo>
                                <a:close/>
                                <a:moveTo>
                                  <a:pt x="806" y="0"/>
                                </a:moveTo>
                                <a:lnTo>
                                  <a:pt x="746" y="0"/>
                                </a:lnTo>
                                <a:lnTo>
                                  <a:pt x="746" y="20"/>
                                </a:lnTo>
                                <a:lnTo>
                                  <a:pt x="806" y="20"/>
                                </a:lnTo>
                                <a:lnTo>
                                  <a:pt x="806" y="0"/>
                                </a:lnTo>
                                <a:close/>
                                <a:moveTo>
                                  <a:pt x="888" y="0"/>
                                </a:moveTo>
                                <a:lnTo>
                                  <a:pt x="827" y="0"/>
                                </a:lnTo>
                                <a:lnTo>
                                  <a:pt x="827" y="20"/>
                                </a:lnTo>
                                <a:lnTo>
                                  <a:pt x="888" y="20"/>
                                </a:lnTo>
                                <a:lnTo>
                                  <a:pt x="888" y="0"/>
                                </a:lnTo>
                                <a:close/>
                                <a:moveTo>
                                  <a:pt x="968" y="0"/>
                                </a:moveTo>
                                <a:lnTo>
                                  <a:pt x="908" y="0"/>
                                </a:lnTo>
                                <a:lnTo>
                                  <a:pt x="908" y="20"/>
                                </a:lnTo>
                                <a:lnTo>
                                  <a:pt x="968" y="20"/>
                                </a:lnTo>
                                <a:lnTo>
                                  <a:pt x="968" y="0"/>
                                </a:lnTo>
                                <a:close/>
                                <a:moveTo>
                                  <a:pt x="1050" y="0"/>
                                </a:moveTo>
                                <a:lnTo>
                                  <a:pt x="989" y="0"/>
                                </a:lnTo>
                                <a:lnTo>
                                  <a:pt x="989" y="20"/>
                                </a:lnTo>
                                <a:lnTo>
                                  <a:pt x="1050" y="20"/>
                                </a:lnTo>
                                <a:lnTo>
                                  <a:pt x="1050" y="0"/>
                                </a:lnTo>
                                <a:close/>
                                <a:moveTo>
                                  <a:pt x="1130" y="0"/>
                                </a:moveTo>
                                <a:lnTo>
                                  <a:pt x="1070" y="0"/>
                                </a:lnTo>
                                <a:lnTo>
                                  <a:pt x="1070" y="20"/>
                                </a:lnTo>
                                <a:lnTo>
                                  <a:pt x="1130" y="20"/>
                                </a:lnTo>
                                <a:lnTo>
                                  <a:pt x="1130" y="0"/>
                                </a:lnTo>
                                <a:close/>
                                <a:moveTo>
                                  <a:pt x="1212" y="0"/>
                                </a:moveTo>
                                <a:lnTo>
                                  <a:pt x="1151" y="0"/>
                                </a:lnTo>
                                <a:lnTo>
                                  <a:pt x="1151" y="20"/>
                                </a:lnTo>
                                <a:lnTo>
                                  <a:pt x="1212" y="20"/>
                                </a:lnTo>
                                <a:lnTo>
                                  <a:pt x="1212" y="0"/>
                                </a:lnTo>
                                <a:close/>
                                <a:moveTo>
                                  <a:pt x="1292" y="0"/>
                                </a:moveTo>
                                <a:lnTo>
                                  <a:pt x="1231" y="0"/>
                                </a:lnTo>
                                <a:lnTo>
                                  <a:pt x="1231" y="20"/>
                                </a:lnTo>
                                <a:lnTo>
                                  <a:pt x="1292" y="20"/>
                                </a:lnTo>
                                <a:lnTo>
                                  <a:pt x="1292" y="0"/>
                                </a:lnTo>
                                <a:close/>
                                <a:moveTo>
                                  <a:pt x="1373" y="0"/>
                                </a:moveTo>
                                <a:lnTo>
                                  <a:pt x="1313" y="0"/>
                                </a:lnTo>
                                <a:lnTo>
                                  <a:pt x="1313" y="20"/>
                                </a:lnTo>
                                <a:lnTo>
                                  <a:pt x="1373" y="20"/>
                                </a:lnTo>
                                <a:lnTo>
                                  <a:pt x="1373" y="0"/>
                                </a:lnTo>
                                <a:close/>
                                <a:moveTo>
                                  <a:pt x="1454" y="0"/>
                                </a:moveTo>
                                <a:lnTo>
                                  <a:pt x="1393" y="0"/>
                                </a:lnTo>
                                <a:lnTo>
                                  <a:pt x="1393" y="20"/>
                                </a:lnTo>
                                <a:lnTo>
                                  <a:pt x="1454" y="20"/>
                                </a:lnTo>
                                <a:lnTo>
                                  <a:pt x="1454" y="0"/>
                                </a:lnTo>
                                <a:close/>
                                <a:moveTo>
                                  <a:pt x="1535" y="0"/>
                                </a:moveTo>
                                <a:lnTo>
                                  <a:pt x="1474" y="0"/>
                                </a:lnTo>
                                <a:lnTo>
                                  <a:pt x="1474" y="20"/>
                                </a:lnTo>
                                <a:lnTo>
                                  <a:pt x="1535" y="20"/>
                                </a:lnTo>
                                <a:lnTo>
                                  <a:pt x="1535" y="0"/>
                                </a:lnTo>
                                <a:close/>
                                <a:moveTo>
                                  <a:pt x="1616" y="0"/>
                                </a:moveTo>
                                <a:lnTo>
                                  <a:pt x="1555" y="0"/>
                                </a:lnTo>
                                <a:lnTo>
                                  <a:pt x="1555" y="20"/>
                                </a:lnTo>
                                <a:lnTo>
                                  <a:pt x="1616" y="20"/>
                                </a:lnTo>
                                <a:lnTo>
                                  <a:pt x="1616" y="0"/>
                                </a:lnTo>
                                <a:close/>
                                <a:moveTo>
                                  <a:pt x="1697" y="0"/>
                                </a:moveTo>
                                <a:lnTo>
                                  <a:pt x="1636" y="0"/>
                                </a:lnTo>
                                <a:lnTo>
                                  <a:pt x="1636" y="20"/>
                                </a:lnTo>
                                <a:lnTo>
                                  <a:pt x="1697" y="20"/>
                                </a:lnTo>
                                <a:lnTo>
                                  <a:pt x="1697" y="0"/>
                                </a:lnTo>
                                <a:close/>
                                <a:moveTo>
                                  <a:pt x="1777" y="0"/>
                                </a:moveTo>
                                <a:lnTo>
                                  <a:pt x="1717" y="0"/>
                                </a:lnTo>
                                <a:lnTo>
                                  <a:pt x="1717" y="20"/>
                                </a:lnTo>
                                <a:lnTo>
                                  <a:pt x="1777" y="20"/>
                                </a:lnTo>
                                <a:lnTo>
                                  <a:pt x="1777" y="0"/>
                                </a:lnTo>
                                <a:close/>
                                <a:moveTo>
                                  <a:pt x="1859" y="0"/>
                                </a:moveTo>
                                <a:lnTo>
                                  <a:pt x="1798" y="0"/>
                                </a:lnTo>
                                <a:lnTo>
                                  <a:pt x="1798" y="20"/>
                                </a:lnTo>
                                <a:lnTo>
                                  <a:pt x="1859" y="20"/>
                                </a:lnTo>
                                <a:lnTo>
                                  <a:pt x="1859" y="0"/>
                                </a:lnTo>
                                <a:close/>
                                <a:moveTo>
                                  <a:pt x="1939" y="0"/>
                                </a:moveTo>
                                <a:lnTo>
                                  <a:pt x="1879" y="0"/>
                                </a:lnTo>
                                <a:lnTo>
                                  <a:pt x="1879" y="20"/>
                                </a:lnTo>
                                <a:lnTo>
                                  <a:pt x="1939" y="20"/>
                                </a:lnTo>
                                <a:lnTo>
                                  <a:pt x="1939" y="0"/>
                                </a:lnTo>
                                <a:close/>
                                <a:moveTo>
                                  <a:pt x="2021" y="0"/>
                                </a:moveTo>
                                <a:lnTo>
                                  <a:pt x="1959" y="0"/>
                                </a:lnTo>
                                <a:lnTo>
                                  <a:pt x="1959" y="20"/>
                                </a:lnTo>
                                <a:lnTo>
                                  <a:pt x="2021" y="20"/>
                                </a:lnTo>
                                <a:lnTo>
                                  <a:pt x="2021" y="0"/>
                                </a:lnTo>
                                <a:close/>
                                <a:moveTo>
                                  <a:pt x="2101" y="0"/>
                                </a:moveTo>
                                <a:lnTo>
                                  <a:pt x="2041" y="0"/>
                                </a:lnTo>
                                <a:lnTo>
                                  <a:pt x="2041" y="20"/>
                                </a:lnTo>
                                <a:lnTo>
                                  <a:pt x="2101" y="20"/>
                                </a:lnTo>
                                <a:lnTo>
                                  <a:pt x="2101" y="0"/>
                                </a:lnTo>
                                <a:close/>
                                <a:moveTo>
                                  <a:pt x="2183" y="0"/>
                                </a:moveTo>
                                <a:lnTo>
                                  <a:pt x="2121" y="0"/>
                                </a:lnTo>
                                <a:lnTo>
                                  <a:pt x="2121" y="20"/>
                                </a:lnTo>
                                <a:lnTo>
                                  <a:pt x="2183" y="20"/>
                                </a:lnTo>
                                <a:lnTo>
                                  <a:pt x="2183" y="0"/>
                                </a:lnTo>
                                <a:close/>
                                <a:moveTo>
                                  <a:pt x="2263" y="0"/>
                                </a:moveTo>
                                <a:lnTo>
                                  <a:pt x="2202" y="0"/>
                                </a:lnTo>
                                <a:lnTo>
                                  <a:pt x="2202" y="20"/>
                                </a:lnTo>
                                <a:lnTo>
                                  <a:pt x="2263" y="20"/>
                                </a:lnTo>
                                <a:lnTo>
                                  <a:pt x="2263" y="0"/>
                                </a:lnTo>
                                <a:close/>
                                <a:moveTo>
                                  <a:pt x="2344" y="0"/>
                                </a:moveTo>
                                <a:lnTo>
                                  <a:pt x="2283" y="0"/>
                                </a:lnTo>
                                <a:lnTo>
                                  <a:pt x="2283" y="20"/>
                                </a:lnTo>
                                <a:lnTo>
                                  <a:pt x="2344" y="20"/>
                                </a:lnTo>
                                <a:lnTo>
                                  <a:pt x="2344" y="0"/>
                                </a:lnTo>
                                <a:close/>
                                <a:moveTo>
                                  <a:pt x="2425" y="0"/>
                                </a:moveTo>
                                <a:lnTo>
                                  <a:pt x="2364" y="0"/>
                                </a:lnTo>
                                <a:lnTo>
                                  <a:pt x="2364" y="20"/>
                                </a:lnTo>
                                <a:lnTo>
                                  <a:pt x="2425" y="20"/>
                                </a:lnTo>
                                <a:lnTo>
                                  <a:pt x="2425" y="0"/>
                                </a:lnTo>
                                <a:close/>
                                <a:moveTo>
                                  <a:pt x="2506" y="0"/>
                                </a:moveTo>
                                <a:lnTo>
                                  <a:pt x="2445" y="0"/>
                                </a:lnTo>
                                <a:lnTo>
                                  <a:pt x="2445" y="20"/>
                                </a:lnTo>
                                <a:lnTo>
                                  <a:pt x="2506" y="20"/>
                                </a:lnTo>
                                <a:lnTo>
                                  <a:pt x="2506" y="0"/>
                                </a:lnTo>
                                <a:close/>
                                <a:moveTo>
                                  <a:pt x="2587" y="0"/>
                                </a:moveTo>
                                <a:lnTo>
                                  <a:pt x="2526" y="0"/>
                                </a:lnTo>
                                <a:lnTo>
                                  <a:pt x="2526" y="20"/>
                                </a:lnTo>
                                <a:lnTo>
                                  <a:pt x="2587" y="20"/>
                                </a:lnTo>
                                <a:lnTo>
                                  <a:pt x="2587" y="0"/>
                                </a:lnTo>
                                <a:close/>
                                <a:moveTo>
                                  <a:pt x="2668" y="0"/>
                                </a:moveTo>
                                <a:lnTo>
                                  <a:pt x="2607" y="0"/>
                                </a:lnTo>
                                <a:lnTo>
                                  <a:pt x="2607" y="20"/>
                                </a:lnTo>
                                <a:lnTo>
                                  <a:pt x="2668" y="20"/>
                                </a:lnTo>
                                <a:lnTo>
                                  <a:pt x="2668" y="0"/>
                                </a:lnTo>
                                <a:close/>
                                <a:moveTo>
                                  <a:pt x="2749" y="0"/>
                                </a:moveTo>
                                <a:lnTo>
                                  <a:pt x="2688" y="0"/>
                                </a:lnTo>
                                <a:lnTo>
                                  <a:pt x="2688" y="20"/>
                                </a:lnTo>
                                <a:lnTo>
                                  <a:pt x="2749" y="20"/>
                                </a:lnTo>
                                <a:lnTo>
                                  <a:pt x="2749" y="0"/>
                                </a:lnTo>
                                <a:close/>
                                <a:moveTo>
                                  <a:pt x="2830" y="0"/>
                                </a:moveTo>
                                <a:lnTo>
                                  <a:pt x="2768" y="0"/>
                                </a:lnTo>
                                <a:lnTo>
                                  <a:pt x="2768" y="20"/>
                                </a:lnTo>
                                <a:lnTo>
                                  <a:pt x="2830" y="20"/>
                                </a:lnTo>
                                <a:lnTo>
                                  <a:pt x="2830" y="0"/>
                                </a:lnTo>
                                <a:close/>
                                <a:moveTo>
                                  <a:pt x="2910" y="0"/>
                                </a:moveTo>
                                <a:lnTo>
                                  <a:pt x="2850" y="0"/>
                                </a:lnTo>
                                <a:lnTo>
                                  <a:pt x="2850" y="20"/>
                                </a:lnTo>
                                <a:lnTo>
                                  <a:pt x="2910" y="20"/>
                                </a:lnTo>
                                <a:lnTo>
                                  <a:pt x="2910" y="0"/>
                                </a:lnTo>
                                <a:close/>
                                <a:moveTo>
                                  <a:pt x="2991" y="0"/>
                                </a:moveTo>
                                <a:lnTo>
                                  <a:pt x="2930" y="0"/>
                                </a:lnTo>
                                <a:lnTo>
                                  <a:pt x="2930" y="20"/>
                                </a:lnTo>
                                <a:lnTo>
                                  <a:pt x="2991" y="20"/>
                                </a:lnTo>
                                <a:lnTo>
                                  <a:pt x="2991" y="0"/>
                                </a:lnTo>
                                <a:close/>
                                <a:moveTo>
                                  <a:pt x="3072" y="0"/>
                                </a:moveTo>
                                <a:lnTo>
                                  <a:pt x="3012" y="0"/>
                                </a:lnTo>
                                <a:lnTo>
                                  <a:pt x="3012" y="20"/>
                                </a:lnTo>
                                <a:lnTo>
                                  <a:pt x="3072" y="20"/>
                                </a:lnTo>
                                <a:lnTo>
                                  <a:pt x="3072" y="0"/>
                                </a:lnTo>
                                <a:close/>
                                <a:moveTo>
                                  <a:pt x="3153" y="0"/>
                                </a:moveTo>
                                <a:lnTo>
                                  <a:pt x="3092" y="0"/>
                                </a:lnTo>
                                <a:lnTo>
                                  <a:pt x="3092" y="20"/>
                                </a:lnTo>
                                <a:lnTo>
                                  <a:pt x="3153" y="20"/>
                                </a:lnTo>
                                <a:lnTo>
                                  <a:pt x="3153" y="0"/>
                                </a:lnTo>
                                <a:close/>
                                <a:moveTo>
                                  <a:pt x="3234" y="0"/>
                                </a:moveTo>
                                <a:lnTo>
                                  <a:pt x="3173" y="0"/>
                                </a:lnTo>
                                <a:lnTo>
                                  <a:pt x="3173" y="20"/>
                                </a:lnTo>
                                <a:lnTo>
                                  <a:pt x="3234" y="20"/>
                                </a:lnTo>
                                <a:lnTo>
                                  <a:pt x="3234" y="0"/>
                                </a:lnTo>
                                <a:close/>
                                <a:moveTo>
                                  <a:pt x="3315" y="0"/>
                                </a:moveTo>
                                <a:lnTo>
                                  <a:pt x="3254" y="0"/>
                                </a:lnTo>
                                <a:lnTo>
                                  <a:pt x="3254" y="20"/>
                                </a:lnTo>
                                <a:lnTo>
                                  <a:pt x="3315" y="20"/>
                                </a:lnTo>
                                <a:lnTo>
                                  <a:pt x="3315" y="0"/>
                                </a:lnTo>
                                <a:close/>
                                <a:moveTo>
                                  <a:pt x="3396" y="0"/>
                                </a:moveTo>
                                <a:lnTo>
                                  <a:pt x="3335" y="0"/>
                                </a:lnTo>
                                <a:lnTo>
                                  <a:pt x="3335" y="20"/>
                                </a:lnTo>
                                <a:lnTo>
                                  <a:pt x="3396" y="20"/>
                                </a:lnTo>
                                <a:lnTo>
                                  <a:pt x="3396" y="0"/>
                                </a:lnTo>
                                <a:close/>
                                <a:moveTo>
                                  <a:pt x="3476" y="0"/>
                                </a:moveTo>
                                <a:lnTo>
                                  <a:pt x="3416" y="0"/>
                                </a:lnTo>
                                <a:lnTo>
                                  <a:pt x="3416" y="20"/>
                                </a:lnTo>
                                <a:lnTo>
                                  <a:pt x="3476" y="20"/>
                                </a:lnTo>
                                <a:lnTo>
                                  <a:pt x="3476" y="0"/>
                                </a:lnTo>
                                <a:close/>
                                <a:moveTo>
                                  <a:pt x="3558" y="0"/>
                                </a:moveTo>
                                <a:lnTo>
                                  <a:pt x="3497" y="0"/>
                                </a:lnTo>
                                <a:lnTo>
                                  <a:pt x="3497" y="20"/>
                                </a:lnTo>
                                <a:lnTo>
                                  <a:pt x="3558" y="20"/>
                                </a:lnTo>
                                <a:lnTo>
                                  <a:pt x="3558" y="0"/>
                                </a:lnTo>
                                <a:close/>
                                <a:moveTo>
                                  <a:pt x="3638" y="0"/>
                                </a:moveTo>
                                <a:lnTo>
                                  <a:pt x="3578" y="0"/>
                                </a:lnTo>
                                <a:lnTo>
                                  <a:pt x="3578" y="20"/>
                                </a:lnTo>
                                <a:lnTo>
                                  <a:pt x="3638" y="20"/>
                                </a:lnTo>
                                <a:lnTo>
                                  <a:pt x="3638" y="0"/>
                                </a:lnTo>
                                <a:close/>
                                <a:moveTo>
                                  <a:pt x="3720" y="0"/>
                                </a:moveTo>
                                <a:lnTo>
                                  <a:pt x="3659" y="0"/>
                                </a:lnTo>
                                <a:lnTo>
                                  <a:pt x="3659" y="20"/>
                                </a:lnTo>
                                <a:lnTo>
                                  <a:pt x="3720" y="20"/>
                                </a:lnTo>
                                <a:lnTo>
                                  <a:pt x="3720" y="0"/>
                                </a:lnTo>
                                <a:close/>
                                <a:moveTo>
                                  <a:pt x="3800" y="0"/>
                                </a:moveTo>
                                <a:lnTo>
                                  <a:pt x="3739" y="0"/>
                                </a:lnTo>
                                <a:lnTo>
                                  <a:pt x="3739" y="20"/>
                                </a:lnTo>
                                <a:lnTo>
                                  <a:pt x="3800" y="20"/>
                                </a:lnTo>
                                <a:lnTo>
                                  <a:pt x="3800" y="0"/>
                                </a:lnTo>
                                <a:close/>
                                <a:moveTo>
                                  <a:pt x="3881" y="0"/>
                                </a:moveTo>
                                <a:lnTo>
                                  <a:pt x="3821" y="0"/>
                                </a:lnTo>
                                <a:lnTo>
                                  <a:pt x="3821" y="20"/>
                                </a:lnTo>
                                <a:lnTo>
                                  <a:pt x="3881" y="20"/>
                                </a:lnTo>
                                <a:lnTo>
                                  <a:pt x="3881" y="0"/>
                                </a:lnTo>
                                <a:close/>
                                <a:moveTo>
                                  <a:pt x="3962" y="0"/>
                                </a:moveTo>
                                <a:lnTo>
                                  <a:pt x="3901" y="0"/>
                                </a:lnTo>
                                <a:lnTo>
                                  <a:pt x="3901" y="20"/>
                                </a:lnTo>
                                <a:lnTo>
                                  <a:pt x="3962" y="20"/>
                                </a:lnTo>
                                <a:lnTo>
                                  <a:pt x="3962" y="0"/>
                                </a:lnTo>
                                <a:close/>
                                <a:moveTo>
                                  <a:pt x="4043" y="0"/>
                                </a:moveTo>
                                <a:lnTo>
                                  <a:pt x="3983" y="0"/>
                                </a:lnTo>
                                <a:lnTo>
                                  <a:pt x="3983" y="20"/>
                                </a:lnTo>
                                <a:lnTo>
                                  <a:pt x="4043" y="20"/>
                                </a:lnTo>
                                <a:lnTo>
                                  <a:pt x="4043" y="0"/>
                                </a:lnTo>
                                <a:close/>
                                <a:moveTo>
                                  <a:pt x="4124" y="0"/>
                                </a:moveTo>
                                <a:lnTo>
                                  <a:pt x="4063" y="0"/>
                                </a:lnTo>
                                <a:lnTo>
                                  <a:pt x="4063" y="20"/>
                                </a:lnTo>
                                <a:lnTo>
                                  <a:pt x="4124" y="20"/>
                                </a:lnTo>
                                <a:lnTo>
                                  <a:pt x="4124" y="0"/>
                                </a:lnTo>
                                <a:close/>
                                <a:moveTo>
                                  <a:pt x="4205" y="0"/>
                                </a:moveTo>
                                <a:lnTo>
                                  <a:pt x="4145" y="0"/>
                                </a:lnTo>
                                <a:lnTo>
                                  <a:pt x="4145" y="20"/>
                                </a:lnTo>
                                <a:lnTo>
                                  <a:pt x="4205" y="20"/>
                                </a:lnTo>
                                <a:lnTo>
                                  <a:pt x="4205" y="0"/>
                                </a:lnTo>
                                <a:close/>
                                <a:moveTo>
                                  <a:pt x="4286" y="0"/>
                                </a:moveTo>
                                <a:lnTo>
                                  <a:pt x="4225" y="0"/>
                                </a:lnTo>
                                <a:lnTo>
                                  <a:pt x="4225" y="20"/>
                                </a:lnTo>
                                <a:lnTo>
                                  <a:pt x="4286" y="20"/>
                                </a:lnTo>
                                <a:lnTo>
                                  <a:pt x="4286" y="0"/>
                                </a:lnTo>
                                <a:close/>
                                <a:moveTo>
                                  <a:pt x="4367" y="0"/>
                                </a:moveTo>
                                <a:lnTo>
                                  <a:pt x="4306" y="0"/>
                                </a:lnTo>
                                <a:lnTo>
                                  <a:pt x="4306" y="20"/>
                                </a:lnTo>
                                <a:lnTo>
                                  <a:pt x="4367" y="20"/>
                                </a:lnTo>
                                <a:lnTo>
                                  <a:pt x="4367" y="0"/>
                                </a:lnTo>
                                <a:close/>
                                <a:moveTo>
                                  <a:pt x="4447" y="0"/>
                                </a:moveTo>
                                <a:lnTo>
                                  <a:pt x="4387" y="0"/>
                                </a:lnTo>
                                <a:lnTo>
                                  <a:pt x="4387" y="20"/>
                                </a:lnTo>
                                <a:lnTo>
                                  <a:pt x="4447" y="20"/>
                                </a:lnTo>
                                <a:lnTo>
                                  <a:pt x="4447" y="0"/>
                                </a:lnTo>
                                <a:close/>
                                <a:moveTo>
                                  <a:pt x="4529" y="0"/>
                                </a:moveTo>
                                <a:lnTo>
                                  <a:pt x="4468" y="0"/>
                                </a:lnTo>
                                <a:lnTo>
                                  <a:pt x="4468" y="20"/>
                                </a:lnTo>
                                <a:lnTo>
                                  <a:pt x="4529" y="20"/>
                                </a:lnTo>
                                <a:lnTo>
                                  <a:pt x="4529" y="0"/>
                                </a:lnTo>
                                <a:close/>
                                <a:moveTo>
                                  <a:pt x="4609" y="0"/>
                                </a:moveTo>
                                <a:lnTo>
                                  <a:pt x="4549" y="0"/>
                                </a:lnTo>
                                <a:lnTo>
                                  <a:pt x="4549" y="20"/>
                                </a:lnTo>
                                <a:lnTo>
                                  <a:pt x="4609" y="20"/>
                                </a:lnTo>
                                <a:lnTo>
                                  <a:pt x="4609" y="0"/>
                                </a:lnTo>
                                <a:close/>
                                <a:moveTo>
                                  <a:pt x="4691" y="0"/>
                                </a:moveTo>
                                <a:lnTo>
                                  <a:pt x="4630" y="0"/>
                                </a:lnTo>
                                <a:lnTo>
                                  <a:pt x="4630" y="20"/>
                                </a:lnTo>
                                <a:lnTo>
                                  <a:pt x="4691" y="20"/>
                                </a:lnTo>
                                <a:lnTo>
                                  <a:pt x="4691" y="0"/>
                                </a:lnTo>
                                <a:close/>
                                <a:moveTo>
                                  <a:pt x="4771" y="0"/>
                                </a:moveTo>
                                <a:lnTo>
                                  <a:pt x="4710" y="0"/>
                                </a:lnTo>
                                <a:lnTo>
                                  <a:pt x="4710" y="20"/>
                                </a:lnTo>
                                <a:lnTo>
                                  <a:pt x="4771" y="20"/>
                                </a:lnTo>
                                <a:lnTo>
                                  <a:pt x="4771" y="0"/>
                                </a:lnTo>
                                <a:close/>
                                <a:moveTo>
                                  <a:pt x="4852" y="0"/>
                                </a:moveTo>
                                <a:lnTo>
                                  <a:pt x="4792" y="0"/>
                                </a:lnTo>
                                <a:lnTo>
                                  <a:pt x="4792" y="20"/>
                                </a:lnTo>
                                <a:lnTo>
                                  <a:pt x="4852" y="20"/>
                                </a:lnTo>
                                <a:lnTo>
                                  <a:pt x="4852" y="0"/>
                                </a:lnTo>
                                <a:close/>
                                <a:moveTo>
                                  <a:pt x="4933" y="0"/>
                                </a:moveTo>
                                <a:lnTo>
                                  <a:pt x="4872" y="0"/>
                                </a:lnTo>
                                <a:lnTo>
                                  <a:pt x="4872" y="20"/>
                                </a:lnTo>
                                <a:lnTo>
                                  <a:pt x="4933" y="20"/>
                                </a:lnTo>
                                <a:lnTo>
                                  <a:pt x="4933" y="0"/>
                                </a:lnTo>
                                <a:close/>
                                <a:moveTo>
                                  <a:pt x="5014" y="0"/>
                                </a:moveTo>
                                <a:lnTo>
                                  <a:pt x="4954" y="0"/>
                                </a:lnTo>
                                <a:lnTo>
                                  <a:pt x="4954" y="20"/>
                                </a:lnTo>
                                <a:lnTo>
                                  <a:pt x="5014" y="20"/>
                                </a:lnTo>
                                <a:lnTo>
                                  <a:pt x="5014" y="0"/>
                                </a:lnTo>
                                <a:close/>
                                <a:moveTo>
                                  <a:pt x="5095" y="0"/>
                                </a:moveTo>
                                <a:lnTo>
                                  <a:pt x="5034" y="0"/>
                                </a:lnTo>
                                <a:lnTo>
                                  <a:pt x="5034" y="20"/>
                                </a:lnTo>
                                <a:lnTo>
                                  <a:pt x="5095" y="20"/>
                                </a:lnTo>
                                <a:lnTo>
                                  <a:pt x="5095" y="0"/>
                                </a:lnTo>
                                <a:close/>
                                <a:moveTo>
                                  <a:pt x="5176" y="0"/>
                                </a:moveTo>
                                <a:lnTo>
                                  <a:pt x="5116" y="0"/>
                                </a:lnTo>
                                <a:lnTo>
                                  <a:pt x="5116" y="20"/>
                                </a:lnTo>
                                <a:lnTo>
                                  <a:pt x="5176" y="20"/>
                                </a:lnTo>
                                <a:lnTo>
                                  <a:pt x="5176" y="0"/>
                                </a:lnTo>
                                <a:close/>
                                <a:moveTo>
                                  <a:pt x="5257" y="0"/>
                                </a:moveTo>
                                <a:lnTo>
                                  <a:pt x="5196" y="0"/>
                                </a:lnTo>
                                <a:lnTo>
                                  <a:pt x="5196" y="20"/>
                                </a:lnTo>
                                <a:lnTo>
                                  <a:pt x="5257" y="20"/>
                                </a:lnTo>
                                <a:lnTo>
                                  <a:pt x="5257" y="0"/>
                                </a:lnTo>
                                <a:close/>
                                <a:moveTo>
                                  <a:pt x="5338" y="0"/>
                                </a:moveTo>
                                <a:lnTo>
                                  <a:pt x="5277" y="0"/>
                                </a:lnTo>
                                <a:lnTo>
                                  <a:pt x="5277" y="20"/>
                                </a:lnTo>
                                <a:lnTo>
                                  <a:pt x="5338" y="20"/>
                                </a:lnTo>
                                <a:lnTo>
                                  <a:pt x="5338" y="0"/>
                                </a:lnTo>
                                <a:close/>
                                <a:moveTo>
                                  <a:pt x="5418" y="0"/>
                                </a:moveTo>
                                <a:lnTo>
                                  <a:pt x="5358" y="0"/>
                                </a:lnTo>
                                <a:lnTo>
                                  <a:pt x="5358" y="20"/>
                                </a:lnTo>
                                <a:lnTo>
                                  <a:pt x="5418" y="20"/>
                                </a:lnTo>
                                <a:lnTo>
                                  <a:pt x="5418" y="0"/>
                                </a:lnTo>
                                <a:close/>
                                <a:moveTo>
                                  <a:pt x="5500" y="0"/>
                                </a:moveTo>
                                <a:lnTo>
                                  <a:pt x="5439" y="0"/>
                                </a:lnTo>
                                <a:lnTo>
                                  <a:pt x="5439" y="20"/>
                                </a:lnTo>
                                <a:lnTo>
                                  <a:pt x="5500" y="20"/>
                                </a:lnTo>
                                <a:lnTo>
                                  <a:pt x="5500" y="0"/>
                                </a:lnTo>
                                <a:close/>
                                <a:moveTo>
                                  <a:pt x="5580" y="0"/>
                                </a:moveTo>
                                <a:lnTo>
                                  <a:pt x="5520" y="0"/>
                                </a:lnTo>
                                <a:lnTo>
                                  <a:pt x="5520" y="20"/>
                                </a:lnTo>
                                <a:lnTo>
                                  <a:pt x="5580" y="20"/>
                                </a:lnTo>
                                <a:lnTo>
                                  <a:pt x="5580" y="0"/>
                                </a:lnTo>
                                <a:close/>
                                <a:moveTo>
                                  <a:pt x="5063" y="600"/>
                                </a:moveTo>
                                <a:lnTo>
                                  <a:pt x="5043" y="600"/>
                                </a:lnTo>
                                <a:lnTo>
                                  <a:pt x="5043" y="659"/>
                                </a:lnTo>
                                <a:lnTo>
                                  <a:pt x="5063" y="659"/>
                                </a:lnTo>
                                <a:lnTo>
                                  <a:pt x="5063" y="609"/>
                                </a:lnTo>
                                <a:lnTo>
                                  <a:pt x="5057" y="609"/>
                                </a:lnTo>
                                <a:lnTo>
                                  <a:pt x="5063" y="604"/>
                                </a:lnTo>
                                <a:lnTo>
                                  <a:pt x="5063" y="600"/>
                                </a:lnTo>
                                <a:close/>
                                <a:moveTo>
                                  <a:pt x="5663" y="594"/>
                                </a:moveTo>
                                <a:lnTo>
                                  <a:pt x="5643" y="594"/>
                                </a:lnTo>
                                <a:lnTo>
                                  <a:pt x="5643" y="653"/>
                                </a:lnTo>
                                <a:lnTo>
                                  <a:pt x="5663" y="653"/>
                                </a:lnTo>
                                <a:lnTo>
                                  <a:pt x="5663" y="594"/>
                                </a:lnTo>
                                <a:close/>
                                <a:moveTo>
                                  <a:pt x="5049" y="590"/>
                                </a:moveTo>
                                <a:lnTo>
                                  <a:pt x="5027" y="590"/>
                                </a:lnTo>
                                <a:lnTo>
                                  <a:pt x="5027" y="609"/>
                                </a:lnTo>
                                <a:lnTo>
                                  <a:pt x="5043" y="609"/>
                                </a:lnTo>
                                <a:lnTo>
                                  <a:pt x="5043" y="600"/>
                                </a:lnTo>
                                <a:lnTo>
                                  <a:pt x="5067" y="600"/>
                                </a:lnTo>
                                <a:lnTo>
                                  <a:pt x="5075" y="592"/>
                                </a:lnTo>
                                <a:lnTo>
                                  <a:pt x="5046" y="592"/>
                                </a:lnTo>
                                <a:lnTo>
                                  <a:pt x="5049" y="590"/>
                                </a:lnTo>
                                <a:close/>
                                <a:moveTo>
                                  <a:pt x="5063" y="604"/>
                                </a:moveTo>
                                <a:lnTo>
                                  <a:pt x="5057" y="609"/>
                                </a:lnTo>
                                <a:lnTo>
                                  <a:pt x="5063" y="609"/>
                                </a:lnTo>
                                <a:lnTo>
                                  <a:pt x="5063" y="604"/>
                                </a:lnTo>
                                <a:close/>
                                <a:moveTo>
                                  <a:pt x="5067" y="600"/>
                                </a:moveTo>
                                <a:lnTo>
                                  <a:pt x="5063" y="600"/>
                                </a:lnTo>
                                <a:lnTo>
                                  <a:pt x="5063" y="604"/>
                                </a:lnTo>
                                <a:lnTo>
                                  <a:pt x="5067" y="600"/>
                                </a:lnTo>
                                <a:close/>
                                <a:moveTo>
                                  <a:pt x="5070" y="569"/>
                                </a:moveTo>
                                <a:lnTo>
                                  <a:pt x="5046" y="592"/>
                                </a:lnTo>
                                <a:lnTo>
                                  <a:pt x="5053" y="590"/>
                                </a:lnTo>
                                <a:lnTo>
                                  <a:pt x="5077" y="590"/>
                                </a:lnTo>
                                <a:lnTo>
                                  <a:pt x="5084" y="583"/>
                                </a:lnTo>
                                <a:lnTo>
                                  <a:pt x="5070" y="569"/>
                                </a:lnTo>
                                <a:close/>
                                <a:moveTo>
                                  <a:pt x="5077" y="590"/>
                                </a:moveTo>
                                <a:lnTo>
                                  <a:pt x="5053" y="590"/>
                                </a:lnTo>
                                <a:lnTo>
                                  <a:pt x="5046" y="592"/>
                                </a:lnTo>
                                <a:lnTo>
                                  <a:pt x="5075" y="592"/>
                                </a:lnTo>
                                <a:lnTo>
                                  <a:pt x="5077" y="590"/>
                                </a:lnTo>
                                <a:close/>
                                <a:moveTo>
                                  <a:pt x="5663" y="514"/>
                                </a:moveTo>
                                <a:lnTo>
                                  <a:pt x="5643" y="514"/>
                                </a:lnTo>
                                <a:lnTo>
                                  <a:pt x="5643" y="574"/>
                                </a:lnTo>
                                <a:lnTo>
                                  <a:pt x="5663" y="574"/>
                                </a:lnTo>
                                <a:lnTo>
                                  <a:pt x="5663" y="514"/>
                                </a:lnTo>
                                <a:close/>
                                <a:moveTo>
                                  <a:pt x="5127" y="513"/>
                                </a:moveTo>
                                <a:lnTo>
                                  <a:pt x="5084" y="555"/>
                                </a:lnTo>
                                <a:lnTo>
                                  <a:pt x="5099" y="569"/>
                                </a:lnTo>
                                <a:lnTo>
                                  <a:pt x="5142" y="527"/>
                                </a:lnTo>
                                <a:lnTo>
                                  <a:pt x="5127" y="513"/>
                                </a:lnTo>
                                <a:close/>
                                <a:moveTo>
                                  <a:pt x="5184" y="457"/>
                                </a:moveTo>
                                <a:lnTo>
                                  <a:pt x="5142" y="499"/>
                                </a:lnTo>
                                <a:lnTo>
                                  <a:pt x="5155" y="513"/>
                                </a:lnTo>
                                <a:lnTo>
                                  <a:pt x="5199" y="470"/>
                                </a:lnTo>
                                <a:lnTo>
                                  <a:pt x="5184" y="457"/>
                                </a:lnTo>
                                <a:close/>
                                <a:moveTo>
                                  <a:pt x="5663" y="435"/>
                                </a:moveTo>
                                <a:lnTo>
                                  <a:pt x="5643" y="435"/>
                                </a:lnTo>
                                <a:lnTo>
                                  <a:pt x="5643" y="494"/>
                                </a:lnTo>
                                <a:lnTo>
                                  <a:pt x="5663" y="494"/>
                                </a:lnTo>
                                <a:lnTo>
                                  <a:pt x="5663" y="435"/>
                                </a:lnTo>
                                <a:close/>
                                <a:moveTo>
                                  <a:pt x="5242" y="401"/>
                                </a:moveTo>
                                <a:lnTo>
                                  <a:pt x="5199" y="442"/>
                                </a:lnTo>
                                <a:lnTo>
                                  <a:pt x="5213" y="457"/>
                                </a:lnTo>
                                <a:lnTo>
                                  <a:pt x="5255" y="414"/>
                                </a:lnTo>
                                <a:lnTo>
                                  <a:pt x="5242" y="401"/>
                                </a:lnTo>
                                <a:close/>
                                <a:moveTo>
                                  <a:pt x="5663" y="356"/>
                                </a:moveTo>
                                <a:lnTo>
                                  <a:pt x="5643" y="356"/>
                                </a:lnTo>
                                <a:lnTo>
                                  <a:pt x="5643" y="415"/>
                                </a:lnTo>
                                <a:lnTo>
                                  <a:pt x="5663" y="415"/>
                                </a:lnTo>
                                <a:lnTo>
                                  <a:pt x="5663" y="356"/>
                                </a:lnTo>
                                <a:close/>
                                <a:moveTo>
                                  <a:pt x="5299" y="344"/>
                                </a:moveTo>
                                <a:lnTo>
                                  <a:pt x="5255" y="386"/>
                                </a:lnTo>
                                <a:lnTo>
                                  <a:pt x="5270" y="401"/>
                                </a:lnTo>
                                <a:lnTo>
                                  <a:pt x="5313" y="358"/>
                                </a:lnTo>
                                <a:lnTo>
                                  <a:pt x="5299" y="344"/>
                                </a:lnTo>
                                <a:close/>
                                <a:moveTo>
                                  <a:pt x="5356" y="288"/>
                                </a:moveTo>
                                <a:lnTo>
                                  <a:pt x="5313" y="330"/>
                                </a:lnTo>
                                <a:lnTo>
                                  <a:pt x="5328" y="344"/>
                                </a:lnTo>
                                <a:lnTo>
                                  <a:pt x="5370" y="302"/>
                                </a:lnTo>
                                <a:lnTo>
                                  <a:pt x="5356" y="288"/>
                                </a:lnTo>
                                <a:close/>
                                <a:moveTo>
                                  <a:pt x="5663" y="276"/>
                                </a:moveTo>
                                <a:lnTo>
                                  <a:pt x="5643" y="276"/>
                                </a:lnTo>
                                <a:lnTo>
                                  <a:pt x="5643" y="335"/>
                                </a:lnTo>
                                <a:lnTo>
                                  <a:pt x="5663" y="335"/>
                                </a:lnTo>
                                <a:lnTo>
                                  <a:pt x="5663" y="276"/>
                                </a:lnTo>
                                <a:close/>
                                <a:moveTo>
                                  <a:pt x="5413" y="232"/>
                                </a:moveTo>
                                <a:lnTo>
                                  <a:pt x="5370" y="274"/>
                                </a:lnTo>
                                <a:lnTo>
                                  <a:pt x="5384" y="288"/>
                                </a:lnTo>
                                <a:lnTo>
                                  <a:pt x="5428" y="246"/>
                                </a:lnTo>
                                <a:lnTo>
                                  <a:pt x="5413" y="232"/>
                                </a:lnTo>
                                <a:close/>
                                <a:moveTo>
                                  <a:pt x="5663" y="196"/>
                                </a:moveTo>
                                <a:lnTo>
                                  <a:pt x="5643" y="196"/>
                                </a:lnTo>
                                <a:lnTo>
                                  <a:pt x="5643" y="256"/>
                                </a:lnTo>
                                <a:lnTo>
                                  <a:pt x="5663" y="256"/>
                                </a:lnTo>
                                <a:lnTo>
                                  <a:pt x="5663" y="196"/>
                                </a:lnTo>
                                <a:close/>
                                <a:moveTo>
                                  <a:pt x="5471" y="176"/>
                                </a:moveTo>
                                <a:lnTo>
                                  <a:pt x="5428" y="218"/>
                                </a:lnTo>
                                <a:lnTo>
                                  <a:pt x="5442" y="232"/>
                                </a:lnTo>
                                <a:lnTo>
                                  <a:pt x="5484" y="190"/>
                                </a:lnTo>
                                <a:lnTo>
                                  <a:pt x="5471" y="176"/>
                                </a:lnTo>
                                <a:close/>
                                <a:moveTo>
                                  <a:pt x="5663" y="117"/>
                                </a:moveTo>
                                <a:lnTo>
                                  <a:pt x="5643" y="117"/>
                                </a:lnTo>
                                <a:lnTo>
                                  <a:pt x="5643" y="177"/>
                                </a:lnTo>
                                <a:lnTo>
                                  <a:pt x="5663" y="177"/>
                                </a:lnTo>
                                <a:lnTo>
                                  <a:pt x="5663" y="117"/>
                                </a:lnTo>
                                <a:close/>
                                <a:moveTo>
                                  <a:pt x="5528" y="119"/>
                                </a:moveTo>
                                <a:lnTo>
                                  <a:pt x="5484" y="162"/>
                                </a:lnTo>
                                <a:lnTo>
                                  <a:pt x="5499" y="176"/>
                                </a:lnTo>
                                <a:lnTo>
                                  <a:pt x="5542" y="134"/>
                                </a:lnTo>
                                <a:lnTo>
                                  <a:pt x="5528" y="119"/>
                                </a:lnTo>
                                <a:close/>
                                <a:moveTo>
                                  <a:pt x="5584" y="63"/>
                                </a:moveTo>
                                <a:lnTo>
                                  <a:pt x="5542" y="106"/>
                                </a:lnTo>
                                <a:lnTo>
                                  <a:pt x="5556" y="119"/>
                                </a:lnTo>
                                <a:lnTo>
                                  <a:pt x="5599" y="78"/>
                                </a:lnTo>
                                <a:lnTo>
                                  <a:pt x="5584" y="63"/>
                                </a:lnTo>
                                <a:close/>
                                <a:moveTo>
                                  <a:pt x="5663" y="38"/>
                                </a:moveTo>
                                <a:lnTo>
                                  <a:pt x="5643" y="38"/>
                                </a:lnTo>
                                <a:lnTo>
                                  <a:pt x="5643" y="97"/>
                                </a:lnTo>
                                <a:lnTo>
                                  <a:pt x="5663" y="97"/>
                                </a:lnTo>
                                <a:lnTo>
                                  <a:pt x="5663" y="38"/>
                                </a:lnTo>
                                <a:close/>
                                <a:moveTo>
                                  <a:pt x="5642" y="7"/>
                                </a:moveTo>
                                <a:lnTo>
                                  <a:pt x="5599" y="50"/>
                                </a:lnTo>
                                <a:lnTo>
                                  <a:pt x="5613" y="63"/>
                                </a:lnTo>
                                <a:lnTo>
                                  <a:pt x="5657" y="22"/>
                                </a:lnTo>
                                <a:lnTo>
                                  <a:pt x="5655" y="20"/>
                                </a:lnTo>
                                <a:lnTo>
                                  <a:pt x="5653" y="20"/>
                                </a:lnTo>
                                <a:lnTo>
                                  <a:pt x="5651" y="17"/>
                                </a:lnTo>
                                <a:lnTo>
                                  <a:pt x="5643" y="17"/>
                                </a:lnTo>
                                <a:lnTo>
                                  <a:pt x="5643" y="10"/>
                                </a:lnTo>
                                <a:lnTo>
                                  <a:pt x="5645" y="10"/>
                                </a:lnTo>
                                <a:lnTo>
                                  <a:pt x="5642" y="7"/>
                                </a:lnTo>
                                <a:close/>
                                <a:moveTo>
                                  <a:pt x="5663" y="0"/>
                                </a:moveTo>
                                <a:lnTo>
                                  <a:pt x="5601" y="0"/>
                                </a:lnTo>
                                <a:lnTo>
                                  <a:pt x="5601" y="20"/>
                                </a:lnTo>
                                <a:lnTo>
                                  <a:pt x="5629" y="20"/>
                                </a:lnTo>
                                <a:lnTo>
                                  <a:pt x="5642" y="7"/>
                                </a:lnTo>
                                <a:lnTo>
                                  <a:pt x="5663" y="7"/>
                                </a:lnTo>
                                <a:lnTo>
                                  <a:pt x="5663" y="0"/>
                                </a:lnTo>
                                <a:close/>
                                <a:moveTo>
                                  <a:pt x="5645" y="10"/>
                                </a:moveTo>
                                <a:lnTo>
                                  <a:pt x="5643" y="10"/>
                                </a:lnTo>
                                <a:lnTo>
                                  <a:pt x="5653" y="20"/>
                                </a:lnTo>
                                <a:lnTo>
                                  <a:pt x="5655" y="20"/>
                                </a:lnTo>
                                <a:lnTo>
                                  <a:pt x="5645" y="10"/>
                                </a:lnTo>
                                <a:close/>
                                <a:moveTo>
                                  <a:pt x="5643" y="10"/>
                                </a:moveTo>
                                <a:lnTo>
                                  <a:pt x="5643" y="17"/>
                                </a:lnTo>
                                <a:lnTo>
                                  <a:pt x="5651" y="17"/>
                                </a:lnTo>
                                <a:lnTo>
                                  <a:pt x="5643" y="10"/>
                                </a:lnTo>
                                <a:close/>
                                <a:moveTo>
                                  <a:pt x="5663" y="7"/>
                                </a:moveTo>
                                <a:lnTo>
                                  <a:pt x="5642" y="7"/>
                                </a:lnTo>
                                <a:lnTo>
                                  <a:pt x="5652" y="17"/>
                                </a:lnTo>
                                <a:lnTo>
                                  <a:pt x="5663" y="17"/>
                                </a:lnTo>
                                <a:lnTo>
                                  <a:pt x="5663" y="7"/>
                                </a:lnTo>
                                <a:close/>
                                <a:moveTo>
                                  <a:pt x="5663" y="673"/>
                                </a:moveTo>
                                <a:lnTo>
                                  <a:pt x="5643" y="673"/>
                                </a:lnTo>
                                <a:lnTo>
                                  <a:pt x="5643" y="733"/>
                                </a:lnTo>
                                <a:lnTo>
                                  <a:pt x="5663" y="733"/>
                                </a:lnTo>
                                <a:lnTo>
                                  <a:pt x="5663" y="673"/>
                                </a:lnTo>
                                <a:close/>
                                <a:moveTo>
                                  <a:pt x="5663" y="753"/>
                                </a:moveTo>
                                <a:lnTo>
                                  <a:pt x="5643" y="753"/>
                                </a:lnTo>
                                <a:lnTo>
                                  <a:pt x="5643" y="812"/>
                                </a:lnTo>
                                <a:lnTo>
                                  <a:pt x="5663" y="812"/>
                                </a:lnTo>
                                <a:lnTo>
                                  <a:pt x="5663" y="753"/>
                                </a:lnTo>
                                <a:close/>
                                <a:moveTo>
                                  <a:pt x="5663" y="832"/>
                                </a:moveTo>
                                <a:lnTo>
                                  <a:pt x="5643" y="832"/>
                                </a:lnTo>
                                <a:lnTo>
                                  <a:pt x="5643" y="892"/>
                                </a:lnTo>
                                <a:lnTo>
                                  <a:pt x="5663" y="892"/>
                                </a:lnTo>
                                <a:lnTo>
                                  <a:pt x="5663" y="832"/>
                                </a:lnTo>
                                <a:close/>
                                <a:moveTo>
                                  <a:pt x="5663" y="911"/>
                                </a:moveTo>
                                <a:lnTo>
                                  <a:pt x="5643" y="911"/>
                                </a:lnTo>
                                <a:lnTo>
                                  <a:pt x="5643" y="971"/>
                                </a:lnTo>
                                <a:lnTo>
                                  <a:pt x="5663" y="971"/>
                                </a:lnTo>
                                <a:lnTo>
                                  <a:pt x="5663" y="911"/>
                                </a:lnTo>
                                <a:close/>
                                <a:moveTo>
                                  <a:pt x="5663" y="991"/>
                                </a:moveTo>
                                <a:lnTo>
                                  <a:pt x="5643" y="991"/>
                                </a:lnTo>
                                <a:lnTo>
                                  <a:pt x="5643" y="1050"/>
                                </a:lnTo>
                                <a:lnTo>
                                  <a:pt x="5663" y="1050"/>
                                </a:lnTo>
                                <a:lnTo>
                                  <a:pt x="5663" y="991"/>
                                </a:lnTo>
                                <a:close/>
                                <a:moveTo>
                                  <a:pt x="5663" y="1071"/>
                                </a:moveTo>
                                <a:lnTo>
                                  <a:pt x="5643" y="1071"/>
                                </a:lnTo>
                                <a:lnTo>
                                  <a:pt x="5643" y="1130"/>
                                </a:lnTo>
                                <a:lnTo>
                                  <a:pt x="5663" y="1130"/>
                                </a:lnTo>
                                <a:lnTo>
                                  <a:pt x="5663" y="1071"/>
                                </a:lnTo>
                                <a:close/>
                                <a:moveTo>
                                  <a:pt x="5663" y="1149"/>
                                </a:moveTo>
                                <a:lnTo>
                                  <a:pt x="5643" y="1149"/>
                                </a:lnTo>
                                <a:lnTo>
                                  <a:pt x="5643" y="1210"/>
                                </a:lnTo>
                                <a:lnTo>
                                  <a:pt x="5663" y="1210"/>
                                </a:lnTo>
                                <a:lnTo>
                                  <a:pt x="5663" y="1149"/>
                                </a:lnTo>
                                <a:close/>
                                <a:moveTo>
                                  <a:pt x="5663" y="1229"/>
                                </a:moveTo>
                                <a:lnTo>
                                  <a:pt x="5643" y="1229"/>
                                </a:lnTo>
                                <a:lnTo>
                                  <a:pt x="5643" y="1288"/>
                                </a:lnTo>
                                <a:lnTo>
                                  <a:pt x="5663" y="1288"/>
                                </a:lnTo>
                                <a:lnTo>
                                  <a:pt x="5663" y="1229"/>
                                </a:lnTo>
                                <a:close/>
                                <a:moveTo>
                                  <a:pt x="5663" y="1309"/>
                                </a:moveTo>
                                <a:lnTo>
                                  <a:pt x="5643" y="1309"/>
                                </a:lnTo>
                                <a:lnTo>
                                  <a:pt x="5643" y="1368"/>
                                </a:lnTo>
                                <a:lnTo>
                                  <a:pt x="5663" y="1368"/>
                                </a:lnTo>
                                <a:lnTo>
                                  <a:pt x="5663" y="1309"/>
                                </a:lnTo>
                                <a:close/>
                                <a:moveTo>
                                  <a:pt x="5663" y="1388"/>
                                </a:moveTo>
                                <a:lnTo>
                                  <a:pt x="5643" y="1388"/>
                                </a:lnTo>
                                <a:lnTo>
                                  <a:pt x="5643" y="1448"/>
                                </a:lnTo>
                                <a:lnTo>
                                  <a:pt x="5663" y="1448"/>
                                </a:lnTo>
                                <a:lnTo>
                                  <a:pt x="5663" y="1388"/>
                                </a:lnTo>
                                <a:close/>
                                <a:moveTo>
                                  <a:pt x="5663" y="1467"/>
                                </a:moveTo>
                                <a:lnTo>
                                  <a:pt x="5643" y="1467"/>
                                </a:lnTo>
                                <a:lnTo>
                                  <a:pt x="5643" y="1527"/>
                                </a:lnTo>
                                <a:lnTo>
                                  <a:pt x="5663" y="1527"/>
                                </a:lnTo>
                                <a:lnTo>
                                  <a:pt x="5663" y="1467"/>
                                </a:lnTo>
                                <a:close/>
                                <a:moveTo>
                                  <a:pt x="5663" y="1547"/>
                                </a:moveTo>
                                <a:lnTo>
                                  <a:pt x="5643" y="1547"/>
                                </a:lnTo>
                                <a:lnTo>
                                  <a:pt x="5643" y="1606"/>
                                </a:lnTo>
                                <a:lnTo>
                                  <a:pt x="5663" y="1606"/>
                                </a:lnTo>
                                <a:lnTo>
                                  <a:pt x="5663" y="1547"/>
                                </a:lnTo>
                                <a:close/>
                                <a:moveTo>
                                  <a:pt x="5663" y="1626"/>
                                </a:moveTo>
                                <a:lnTo>
                                  <a:pt x="5643" y="1626"/>
                                </a:lnTo>
                                <a:lnTo>
                                  <a:pt x="5643" y="1686"/>
                                </a:lnTo>
                                <a:lnTo>
                                  <a:pt x="5663" y="1686"/>
                                </a:lnTo>
                                <a:lnTo>
                                  <a:pt x="5663" y="1626"/>
                                </a:lnTo>
                                <a:close/>
                                <a:moveTo>
                                  <a:pt x="5663" y="1706"/>
                                </a:moveTo>
                                <a:lnTo>
                                  <a:pt x="5643" y="1706"/>
                                </a:lnTo>
                                <a:lnTo>
                                  <a:pt x="5643" y="1765"/>
                                </a:lnTo>
                                <a:lnTo>
                                  <a:pt x="5663" y="1765"/>
                                </a:lnTo>
                                <a:lnTo>
                                  <a:pt x="5663" y="1706"/>
                                </a:lnTo>
                                <a:close/>
                                <a:moveTo>
                                  <a:pt x="5663" y="1785"/>
                                </a:moveTo>
                                <a:lnTo>
                                  <a:pt x="5643" y="1785"/>
                                </a:lnTo>
                                <a:lnTo>
                                  <a:pt x="5643" y="1845"/>
                                </a:lnTo>
                                <a:lnTo>
                                  <a:pt x="5663" y="1845"/>
                                </a:lnTo>
                                <a:lnTo>
                                  <a:pt x="5663" y="1785"/>
                                </a:lnTo>
                                <a:close/>
                                <a:moveTo>
                                  <a:pt x="5663" y="1864"/>
                                </a:moveTo>
                                <a:lnTo>
                                  <a:pt x="5643" y="1864"/>
                                </a:lnTo>
                                <a:lnTo>
                                  <a:pt x="5643" y="1924"/>
                                </a:lnTo>
                                <a:lnTo>
                                  <a:pt x="5663" y="1924"/>
                                </a:lnTo>
                                <a:lnTo>
                                  <a:pt x="5663" y="1864"/>
                                </a:lnTo>
                                <a:close/>
                                <a:moveTo>
                                  <a:pt x="5663" y="1944"/>
                                </a:moveTo>
                                <a:lnTo>
                                  <a:pt x="5643" y="1944"/>
                                </a:lnTo>
                                <a:lnTo>
                                  <a:pt x="5643" y="2003"/>
                                </a:lnTo>
                                <a:lnTo>
                                  <a:pt x="5663" y="2003"/>
                                </a:lnTo>
                                <a:lnTo>
                                  <a:pt x="5663" y="1944"/>
                                </a:lnTo>
                                <a:close/>
                                <a:moveTo>
                                  <a:pt x="5663" y="2024"/>
                                </a:moveTo>
                                <a:lnTo>
                                  <a:pt x="5643" y="2024"/>
                                </a:lnTo>
                                <a:lnTo>
                                  <a:pt x="5643" y="2083"/>
                                </a:lnTo>
                                <a:lnTo>
                                  <a:pt x="5663" y="2083"/>
                                </a:lnTo>
                                <a:lnTo>
                                  <a:pt x="5663" y="2024"/>
                                </a:lnTo>
                                <a:close/>
                                <a:moveTo>
                                  <a:pt x="5663" y="2103"/>
                                </a:moveTo>
                                <a:lnTo>
                                  <a:pt x="5643" y="2103"/>
                                </a:lnTo>
                                <a:lnTo>
                                  <a:pt x="5643" y="2163"/>
                                </a:lnTo>
                                <a:lnTo>
                                  <a:pt x="5663" y="2163"/>
                                </a:lnTo>
                                <a:lnTo>
                                  <a:pt x="5663" y="2103"/>
                                </a:lnTo>
                                <a:close/>
                                <a:moveTo>
                                  <a:pt x="5663" y="2182"/>
                                </a:moveTo>
                                <a:lnTo>
                                  <a:pt x="5643" y="2182"/>
                                </a:lnTo>
                                <a:lnTo>
                                  <a:pt x="5643" y="2242"/>
                                </a:lnTo>
                                <a:lnTo>
                                  <a:pt x="5663" y="2242"/>
                                </a:lnTo>
                                <a:lnTo>
                                  <a:pt x="5663" y="2182"/>
                                </a:lnTo>
                                <a:close/>
                                <a:moveTo>
                                  <a:pt x="5663" y="2262"/>
                                </a:moveTo>
                                <a:lnTo>
                                  <a:pt x="5643" y="2262"/>
                                </a:lnTo>
                                <a:lnTo>
                                  <a:pt x="5643" y="2321"/>
                                </a:lnTo>
                                <a:lnTo>
                                  <a:pt x="5663" y="2321"/>
                                </a:lnTo>
                                <a:lnTo>
                                  <a:pt x="5663" y="2262"/>
                                </a:lnTo>
                                <a:close/>
                                <a:moveTo>
                                  <a:pt x="5663" y="2341"/>
                                </a:moveTo>
                                <a:lnTo>
                                  <a:pt x="5643" y="2341"/>
                                </a:lnTo>
                                <a:lnTo>
                                  <a:pt x="5643" y="2401"/>
                                </a:lnTo>
                                <a:lnTo>
                                  <a:pt x="5663" y="2401"/>
                                </a:lnTo>
                                <a:lnTo>
                                  <a:pt x="5663" y="2341"/>
                                </a:lnTo>
                                <a:close/>
                                <a:moveTo>
                                  <a:pt x="5663" y="2420"/>
                                </a:moveTo>
                                <a:lnTo>
                                  <a:pt x="5643" y="2420"/>
                                </a:lnTo>
                                <a:lnTo>
                                  <a:pt x="5643" y="2480"/>
                                </a:lnTo>
                                <a:lnTo>
                                  <a:pt x="5663" y="2480"/>
                                </a:lnTo>
                                <a:lnTo>
                                  <a:pt x="5663" y="2420"/>
                                </a:lnTo>
                                <a:close/>
                                <a:moveTo>
                                  <a:pt x="5663" y="2500"/>
                                </a:moveTo>
                                <a:lnTo>
                                  <a:pt x="5643" y="2500"/>
                                </a:lnTo>
                                <a:lnTo>
                                  <a:pt x="5643" y="2560"/>
                                </a:lnTo>
                                <a:lnTo>
                                  <a:pt x="5663" y="2560"/>
                                </a:lnTo>
                                <a:lnTo>
                                  <a:pt x="5663" y="2500"/>
                                </a:lnTo>
                                <a:close/>
                                <a:moveTo>
                                  <a:pt x="5663" y="2579"/>
                                </a:moveTo>
                                <a:lnTo>
                                  <a:pt x="5643" y="2579"/>
                                </a:lnTo>
                                <a:lnTo>
                                  <a:pt x="5643" y="2639"/>
                                </a:lnTo>
                                <a:lnTo>
                                  <a:pt x="5663" y="2639"/>
                                </a:lnTo>
                                <a:lnTo>
                                  <a:pt x="5663" y="2579"/>
                                </a:lnTo>
                                <a:close/>
                                <a:moveTo>
                                  <a:pt x="5663" y="2659"/>
                                </a:moveTo>
                                <a:lnTo>
                                  <a:pt x="5643" y="2659"/>
                                </a:lnTo>
                                <a:lnTo>
                                  <a:pt x="5643" y="2718"/>
                                </a:lnTo>
                                <a:lnTo>
                                  <a:pt x="5663" y="2718"/>
                                </a:lnTo>
                                <a:lnTo>
                                  <a:pt x="5663" y="2659"/>
                                </a:lnTo>
                                <a:close/>
                                <a:moveTo>
                                  <a:pt x="5663" y="2738"/>
                                </a:moveTo>
                                <a:lnTo>
                                  <a:pt x="5643" y="2738"/>
                                </a:lnTo>
                                <a:lnTo>
                                  <a:pt x="5643" y="2798"/>
                                </a:lnTo>
                                <a:lnTo>
                                  <a:pt x="5663" y="2798"/>
                                </a:lnTo>
                                <a:lnTo>
                                  <a:pt x="5663" y="2738"/>
                                </a:lnTo>
                                <a:close/>
                                <a:moveTo>
                                  <a:pt x="5663" y="2817"/>
                                </a:moveTo>
                                <a:lnTo>
                                  <a:pt x="5643" y="2817"/>
                                </a:lnTo>
                                <a:lnTo>
                                  <a:pt x="5643" y="2878"/>
                                </a:lnTo>
                                <a:lnTo>
                                  <a:pt x="5663" y="2878"/>
                                </a:lnTo>
                                <a:lnTo>
                                  <a:pt x="5663" y="2817"/>
                                </a:lnTo>
                                <a:close/>
                                <a:moveTo>
                                  <a:pt x="5663" y="2897"/>
                                </a:moveTo>
                                <a:lnTo>
                                  <a:pt x="5643" y="2897"/>
                                </a:lnTo>
                                <a:lnTo>
                                  <a:pt x="5643" y="2956"/>
                                </a:lnTo>
                                <a:lnTo>
                                  <a:pt x="5663" y="2956"/>
                                </a:lnTo>
                                <a:lnTo>
                                  <a:pt x="5663" y="2897"/>
                                </a:lnTo>
                                <a:close/>
                                <a:moveTo>
                                  <a:pt x="5663" y="2977"/>
                                </a:moveTo>
                                <a:lnTo>
                                  <a:pt x="5643" y="2977"/>
                                </a:lnTo>
                                <a:lnTo>
                                  <a:pt x="5643" y="3036"/>
                                </a:lnTo>
                                <a:lnTo>
                                  <a:pt x="5663" y="3036"/>
                                </a:lnTo>
                                <a:lnTo>
                                  <a:pt x="5663" y="2977"/>
                                </a:lnTo>
                                <a:close/>
                                <a:moveTo>
                                  <a:pt x="5663" y="3056"/>
                                </a:moveTo>
                                <a:lnTo>
                                  <a:pt x="5643" y="3056"/>
                                </a:lnTo>
                                <a:lnTo>
                                  <a:pt x="5643" y="3116"/>
                                </a:lnTo>
                                <a:lnTo>
                                  <a:pt x="5663" y="3116"/>
                                </a:lnTo>
                                <a:lnTo>
                                  <a:pt x="5663" y="3056"/>
                                </a:lnTo>
                                <a:close/>
                                <a:moveTo>
                                  <a:pt x="5663" y="3135"/>
                                </a:moveTo>
                                <a:lnTo>
                                  <a:pt x="5643" y="3135"/>
                                </a:lnTo>
                                <a:lnTo>
                                  <a:pt x="5643" y="3195"/>
                                </a:lnTo>
                                <a:lnTo>
                                  <a:pt x="5663" y="3195"/>
                                </a:lnTo>
                                <a:lnTo>
                                  <a:pt x="5663" y="3135"/>
                                </a:lnTo>
                                <a:close/>
                                <a:moveTo>
                                  <a:pt x="5663" y="3215"/>
                                </a:moveTo>
                                <a:lnTo>
                                  <a:pt x="5643" y="3215"/>
                                </a:lnTo>
                                <a:lnTo>
                                  <a:pt x="5643" y="3274"/>
                                </a:lnTo>
                                <a:lnTo>
                                  <a:pt x="5663" y="3274"/>
                                </a:lnTo>
                                <a:lnTo>
                                  <a:pt x="5663" y="3215"/>
                                </a:lnTo>
                                <a:close/>
                                <a:moveTo>
                                  <a:pt x="5663" y="3294"/>
                                </a:moveTo>
                                <a:lnTo>
                                  <a:pt x="5643" y="3294"/>
                                </a:lnTo>
                                <a:lnTo>
                                  <a:pt x="5643" y="3354"/>
                                </a:lnTo>
                                <a:lnTo>
                                  <a:pt x="5663" y="3354"/>
                                </a:lnTo>
                                <a:lnTo>
                                  <a:pt x="5663" y="3294"/>
                                </a:lnTo>
                                <a:close/>
                                <a:moveTo>
                                  <a:pt x="5663" y="3374"/>
                                </a:moveTo>
                                <a:lnTo>
                                  <a:pt x="5643" y="3374"/>
                                </a:lnTo>
                                <a:lnTo>
                                  <a:pt x="5643" y="3433"/>
                                </a:lnTo>
                                <a:lnTo>
                                  <a:pt x="5663" y="3433"/>
                                </a:lnTo>
                                <a:lnTo>
                                  <a:pt x="5663" y="3374"/>
                                </a:lnTo>
                                <a:close/>
                                <a:moveTo>
                                  <a:pt x="5663" y="3453"/>
                                </a:moveTo>
                                <a:lnTo>
                                  <a:pt x="5643" y="3453"/>
                                </a:lnTo>
                                <a:lnTo>
                                  <a:pt x="5643" y="3513"/>
                                </a:lnTo>
                                <a:lnTo>
                                  <a:pt x="5663" y="3513"/>
                                </a:lnTo>
                                <a:lnTo>
                                  <a:pt x="5663" y="3453"/>
                                </a:lnTo>
                                <a:close/>
                                <a:moveTo>
                                  <a:pt x="5663" y="3532"/>
                                </a:moveTo>
                                <a:lnTo>
                                  <a:pt x="5643" y="3532"/>
                                </a:lnTo>
                                <a:lnTo>
                                  <a:pt x="5643" y="3592"/>
                                </a:lnTo>
                                <a:lnTo>
                                  <a:pt x="5663" y="3592"/>
                                </a:lnTo>
                                <a:lnTo>
                                  <a:pt x="5663" y="3532"/>
                                </a:lnTo>
                                <a:close/>
                                <a:moveTo>
                                  <a:pt x="5043" y="4230"/>
                                </a:moveTo>
                                <a:lnTo>
                                  <a:pt x="4990" y="4230"/>
                                </a:lnTo>
                                <a:lnTo>
                                  <a:pt x="4990" y="4250"/>
                                </a:lnTo>
                                <a:lnTo>
                                  <a:pt x="5051" y="4250"/>
                                </a:lnTo>
                                <a:lnTo>
                                  <a:pt x="5051" y="4233"/>
                                </a:lnTo>
                                <a:lnTo>
                                  <a:pt x="5043" y="4233"/>
                                </a:lnTo>
                                <a:lnTo>
                                  <a:pt x="5043" y="4230"/>
                                </a:lnTo>
                                <a:close/>
                                <a:moveTo>
                                  <a:pt x="5102" y="4177"/>
                                </a:moveTo>
                                <a:lnTo>
                                  <a:pt x="5063" y="4216"/>
                                </a:lnTo>
                                <a:lnTo>
                                  <a:pt x="5063" y="4224"/>
                                </a:lnTo>
                                <a:lnTo>
                                  <a:pt x="5073" y="4234"/>
                                </a:lnTo>
                                <a:lnTo>
                                  <a:pt x="5116" y="4192"/>
                                </a:lnTo>
                                <a:lnTo>
                                  <a:pt x="5102" y="4177"/>
                                </a:lnTo>
                                <a:close/>
                                <a:moveTo>
                                  <a:pt x="5063" y="4174"/>
                                </a:moveTo>
                                <a:lnTo>
                                  <a:pt x="5043" y="4174"/>
                                </a:lnTo>
                                <a:lnTo>
                                  <a:pt x="5043" y="4233"/>
                                </a:lnTo>
                                <a:lnTo>
                                  <a:pt x="5051" y="4233"/>
                                </a:lnTo>
                                <a:lnTo>
                                  <a:pt x="5051" y="4230"/>
                                </a:lnTo>
                                <a:lnTo>
                                  <a:pt x="5063" y="4230"/>
                                </a:lnTo>
                                <a:lnTo>
                                  <a:pt x="5063" y="4224"/>
                                </a:lnTo>
                                <a:lnTo>
                                  <a:pt x="5059" y="4220"/>
                                </a:lnTo>
                                <a:lnTo>
                                  <a:pt x="5063" y="4216"/>
                                </a:lnTo>
                                <a:lnTo>
                                  <a:pt x="5063" y="4174"/>
                                </a:lnTo>
                                <a:close/>
                                <a:moveTo>
                                  <a:pt x="5063" y="4230"/>
                                </a:moveTo>
                                <a:lnTo>
                                  <a:pt x="5051" y="4230"/>
                                </a:lnTo>
                                <a:lnTo>
                                  <a:pt x="5051" y="4233"/>
                                </a:lnTo>
                                <a:lnTo>
                                  <a:pt x="5063" y="4233"/>
                                </a:lnTo>
                                <a:lnTo>
                                  <a:pt x="5063" y="4230"/>
                                </a:lnTo>
                                <a:close/>
                                <a:moveTo>
                                  <a:pt x="5063" y="4216"/>
                                </a:moveTo>
                                <a:lnTo>
                                  <a:pt x="5059" y="4220"/>
                                </a:lnTo>
                                <a:lnTo>
                                  <a:pt x="5063" y="4224"/>
                                </a:lnTo>
                                <a:lnTo>
                                  <a:pt x="5063" y="4216"/>
                                </a:lnTo>
                                <a:close/>
                                <a:moveTo>
                                  <a:pt x="5159" y="4121"/>
                                </a:moveTo>
                                <a:lnTo>
                                  <a:pt x="5116" y="4164"/>
                                </a:lnTo>
                                <a:lnTo>
                                  <a:pt x="5130" y="4177"/>
                                </a:lnTo>
                                <a:lnTo>
                                  <a:pt x="5173" y="4136"/>
                                </a:lnTo>
                                <a:lnTo>
                                  <a:pt x="5159" y="4121"/>
                                </a:lnTo>
                                <a:close/>
                                <a:moveTo>
                                  <a:pt x="5063" y="4094"/>
                                </a:moveTo>
                                <a:lnTo>
                                  <a:pt x="5043" y="4094"/>
                                </a:lnTo>
                                <a:lnTo>
                                  <a:pt x="5043" y="4154"/>
                                </a:lnTo>
                                <a:lnTo>
                                  <a:pt x="5063" y="4154"/>
                                </a:lnTo>
                                <a:lnTo>
                                  <a:pt x="5063" y="4094"/>
                                </a:lnTo>
                                <a:close/>
                                <a:moveTo>
                                  <a:pt x="5216" y="4066"/>
                                </a:moveTo>
                                <a:lnTo>
                                  <a:pt x="5173" y="4108"/>
                                </a:lnTo>
                                <a:lnTo>
                                  <a:pt x="5188" y="4121"/>
                                </a:lnTo>
                                <a:lnTo>
                                  <a:pt x="5230" y="4080"/>
                                </a:lnTo>
                                <a:lnTo>
                                  <a:pt x="5216" y="4066"/>
                                </a:lnTo>
                                <a:close/>
                                <a:moveTo>
                                  <a:pt x="5063" y="4015"/>
                                </a:moveTo>
                                <a:lnTo>
                                  <a:pt x="5043" y="4015"/>
                                </a:lnTo>
                                <a:lnTo>
                                  <a:pt x="5043" y="4075"/>
                                </a:lnTo>
                                <a:lnTo>
                                  <a:pt x="5063" y="4075"/>
                                </a:lnTo>
                                <a:lnTo>
                                  <a:pt x="5063" y="4015"/>
                                </a:lnTo>
                                <a:close/>
                                <a:moveTo>
                                  <a:pt x="5273" y="4010"/>
                                </a:moveTo>
                                <a:lnTo>
                                  <a:pt x="5230" y="4051"/>
                                </a:lnTo>
                                <a:lnTo>
                                  <a:pt x="5244" y="4066"/>
                                </a:lnTo>
                                <a:lnTo>
                                  <a:pt x="5288" y="4023"/>
                                </a:lnTo>
                                <a:lnTo>
                                  <a:pt x="5273" y="4010"/>
                                </a:lnTo>
                                <a:close/>
                                <a:moveTo>
                                  <a:pt x="5331" y="3954"/>
                                </a:moveTo>
                                <a:lnTo>
                                  <a:pt x="5288" y="3995"/>
                                </a:lnTo>
                                <a:lnTo>
                                  <a:pt x="5302" y="4010"/>
                                </a:lnTo>
                                <a:lnTo>
                                  <a:pt x="5345" y="3967"/>
                                </a:lnTo>
                                <a:lnTo>
                                  <a:pt x="5331" y="3954"/>
                                </a:lnTo>
                                <a:close/>
                                <a:moveTo>
                                  <a:pt x="5063" y="3936"/>
                                </a:moveTo>
                                <a:lnTo>
                                  <a:pt x="5043" y="3936"/>
                                </a:lnTo>
                                <a:lnTo>
                                  <a:pt x="5043" y="3995"/>
                                </a:lnTo>
                                <a:lnTo>
                                  <a:pt x="5063" y="3995"/>
                                </a:lnTo>
                                <a:lnTo>
                                  <a:pt x="5063" y="3936"/>
                                </a:lnTo>
                                <a:close/>
                                <a:moveTo>
                                  <a:pt x="5388" y="3897"/>
                                </a:moveTo>
                                <a:lnTo>
                                  <a:pt x="5345" y="3939"/>
                                </a:lnTo>
                                <a:lnTo>
                                  <a:pt x="5359" y="3954"/>
                                </a:lnTo>
                                <a:lnTo>
                                  <a:pt x="5402" y="3911"/>
                                </a:lnTo>
                                <a:lnTo>
                                  <a:pt x="5388" y="3897"/>
                                </a:lnTo>
                                <a:close/>
                                <a:moveTo>
                                  <a:pt x="5063" y="3856"/>
                                </a:moveTo>
                                <a:lnTo>
                                  <a:pt x="5043" y="3856"/>
                                </a:lnTo>
                                <a:lnTo>
                                  <a:pt x="5043" y="3915"/>
                                </a:lnTo>
                                <a:lnTo>
                                  <a:pt x="5063" y="3915"/>
                                </a:lnTo>
                                <a:lnTo>
                                  <a:pt x="5063" y="3856"/>
                                </a:lnTo>
                                <a:close/>
                                <a:moveTo>
                                  <a:pt x="5445" y="3841"/>
                                </a:moveTo>
                                <a:lnTo>
                                  <a:pt x="5402" y="3883"/>
                                </a:lnTo>
                                <a:lnTo>
                                  <a:pt x="5417" y="3897"/>
                                </a:lnTo>
                                <a:lnTo>
                                  <a:pt x="5459" y="3855"/>
                                </a:lnTo>
                                <a:lnTo>
                                  <a:pt x="5445" y="3841"/>
                                </a:lnTo>
                                <a:close/>
                                <a:moveTo>
                                  <a:pt x="5502" y="3785"/>
                                </a:moveTo>
                                <a:lnTo>
                                  <a:pt x="5459" y="3826"/>
                                </a:lnTo>
                                <a:lnTo>
                                  <a:pt x="5473" y="3841"/>
                                </a:lnTo>
                                <a:lnTo>
                                  <a:pt x="5517" y="3798"/>
                                </a:lnTo>
                                <a:lnTo>
                                  <a:pt x="5502" y="3785"/>
                                </a:lnTo>
                                <a:close/>
                                <a:moveTo>
                                  <a:pt x="5063" y="3776"/>
                                </a:moveTo>
                                <a:lnTo>
                                  <a:pt x="5043" y="3776"/>
                                </a:lnTo>
                                <a:lnTo>
                                  <a:pt x="5043" y="3837"/>
                                </a:lnTo>
                                <a:lnTo>
                                  <a:pt x="5063" y="3837"/>
                                </a:lnTo>
                                <a:lnTo>
                                  <a:pt x="5063" y="3776"/>
                                </a:lnTo>
                                <a:close/>
                                <a:moveTo>
                                  <a:pt x="5559" y="3729"/>
                                </a:moveTo>
                                <a:lnTo>
                                  <a:pt x="5517" y="3770"/>
                                </a:lnTo>
                                <a:lnTo>
                                  <a:pt x="5531" y="3785"/>
                                </a:lnTo>
                                <a:lnTo>
                                  <a:pt x="5573" y="3742"/>
                                </a:lnTo>
                                <a:lnTo>
                                  <a:pt x="5559" y="3729"/>
                                </a:lnTo>
                                <a:close/>
                                <a:moveTo>
                                  <a:pt x="5063" y="3698"/>
                                </a:moveTo>
                                <a:lnTo>
                                  <a:pt x="5043" y="3698"/>
                                </a:lnTo>
                                <a:lnTo>
                                  <a:pt x="5043" y="3757"/>
                                </a:lnTo>
                                <a:lnTo>
                                  <a:pt x="5063" y="3757"/>
                                </a:lnTo>
                                <a:lnTo>
                                  <a:pt x="5063" y="3698"/>
                                </a:lnTo>
                                <a:close/>
                                <a:moveTo>
                                  <a:pt x="5617" y="3672"/>
                                </a:moveTo>
                                <a:lnTo>
                                  <a:pt x="5573" y="3714"/>
                                </a:lnTo>
                                <a:lnTo>
                                  <a:pt x="5588" y="3729"/>
                                </a:lnTo>
                                <a:lnTo>
                                  <a:pt x="5631" y="3686"/>
                                </a:lnTo>
                                <a:lnTo>
                                  <a:pt x="5617" y="3672"/>
                                </a:lnTo>
                                <a:close/>
                                <a:moveTo>
                                  <a:pt x="5063" y="3618"/>
                                </a:moveTo>
                                <a:lnTo>
                                  <a:pt x="5043" y="3618"/>
                                </a:lnTo>
                                <a:lnTo>
                                  <a:pt x="5043" y="3677"/>
                                </a:lnTo>
                                <a:lnTo>
                                  <a:pt x="5063" y="3677"/>
                                </a:lnTo>
                                <a:lnTo>
                                  <a:pt x="5063" y="3618"/>
                                </a:lnTo>
                                <a:close/>
                                <a:moveTo>
                                  <a:pt x="5643" y="3647"/>
                                </a:moveTo>
                                <a:lnTo>
                                  <a:pt x="5631" y="3659"/>
                                </a:lnTo>
                                <a:lnTo>
                                  <a:pt x="5646" y="3672"/>
                                </a:lnTo>
                                <a:lnTo>
                                  <a:pt x="5663" y="3654"/>
                                </a:lnTo>
                                <a:lnTo>
                                  <a:pt x="5663" y="3650"/>
                                </a:lnTo>
                                <a:lnTo>
                                  <a:pt x="5643" y="3650"/>
                                </a:lnTo>
                                <a:lnTo>
                                  <a:pt x="5643" y="3647"/>
                                </a:lnTo>
                                <a:close/>
                                <a:moveTo>
                                  <a:pt x="5646" y="3643"/>
                                </a:moveTo>
                                <a:lnTo>
                                  <a:pt x="5643" y="3647"/>
                                </a:lnTo>
                                <a:lnTo>
                                  <a:pt x="5643" y="3650"/>
                                </a:lnTo>
                                <a:lnTo>
                                  <a:pt x="5646" y="3643"/>
                                </a:lnTo>
                                <a:close/>
                                <a:moveTo>
                                  <a:pt x="5663" y="3643"/>
                                </a:moveTo>
                                <a:lnTo>
                                  <a:pt x="5646" y="3643"/>
                                </a:lnTo>
                                <a:lnTo>
                                  <a:pt x="5643" y="3650"/>
                                </a:lnTo>
                                <a:lnTo>
                                  <a:pt x="5663" y="3650"/>
                                </a:lnTo>
                                <a:lnTo>
                                  <a:pt x="5663" y="3643"/>
                                </a:lnTo>
                                <a:close/>
                                <a:moveTo>
                                  <a:pt x="5663" y="3612"/>
                                </a:moveTo>
                                <a:lnTo>
                                  <a:pt x="5643" y="3612"/>
                                </a:lnTo>
                                <a:lnTo>
                                  <a:pt x="5643" y="3647"/>
                                </a:lnTo>
                                <a:lnTo>
                                  <a:pt x="5646" y="3643"/>
                                </a:lnTo>
                                <a:lnTo>
                                  <a:pt x="5663" y="3643"/>
                                </a:lnTo>
                                <a:lnTo>
                                  <a:pt x="5663" y="3612"/>
                                </a:lnTo>
                                <a:close/>
                                <a:moveTo>
                                  <a:pt x="4971" y="4230"/>
                                </a:moveTo>
                                <a:lnTo>
                                  <a:pt x="4910" y="4230"/>
                                </a:lnTo>
                                <a:lnTo>
                                  <a:pt x="4910" y="4250"/>
                                </a:lnTo>
                                <a:lnTo>
                                  <a:pt x="4971" y="4250"/>
                                </a:lnTo>
                                <a:lnTo>
                                  <a:pt x="4971" y="4230"/>
                                </a:lnTo>
                                <a:close/>
                                <a:moveTo>
                                  <a:pt x="4889" y="4230"/>
                                </a:moveTo>
                                <a:lnTo>
                                  <a:pt x="4829" y="4230"/>
                                </a:lnTo>
                                <a:lnTo>
                                  <a:pt x="4829" y="4250"/>
                                </a:lnTo>
                                <a:lnTo>
                                  <a:pt x="4889" y="4250"/>
                                </a:lnTo>
                                <a:lnTo>
                                  <a:pt x="4889" y="4230"/>
                                </a:lnTo>
                                <a:close/>
                                <a:moveTo>
                                  <a:pt x="4809" y="4230"/>
                                </a:moveTo>
                                <a:lnTo>
                                  <a:pt x="4748" y="4230"/>
                                </a:lnTo>
                                <a:lnTo>
                                  <a:pt x="4748" y="4250"/>
                                </a:lnTo>
                                <a:lnTo>
                                  <a:pt x="4809" y="4250"/>
                                </a:lnTo>
                                <a:lnTo>
                                  <a:pt x="4809" y="4230"/>
                                </a:lnTo>
                                <a:close/>
                                <a:moveTo>
                                  <a:pt x="4727" y="4230"/>
                                </a:moveTo>
                                <a:lnTo>
                                  <a:pt x="4667" y="4230"/>
                                </a:lnTo>
                                <a:lnTo>
                                  <a:pt x="4667" y="4250"/>
                                </a:lnTo>
                                <a:lnTo>
                                  <a:pt x="4727" y="4250"/>
                                </a:lnTo>
                                <a:lnTo>
                                  <a:pt x="4727" y="4230"/>
                                </a:lnTo>
                                <a:close/>
                                <a:moveTo>
                                  <a:pt x="4647" y="4230"/>
                                </a:moveTo>
                                <a:lnTo>
                                  <a:pt x="4586" y="4230"/>
                                </a:lnTo>
                                <a:lnTo>
                                  <a:pt x="4586" y="4250"/>
                                </a:lnTo>
                                <a:lnTo>
                                  <a:pt x="4647" y="4250"/>
                                </a:lnTo>
                                <a:lnTo>
                                  <a:pt x="4647" y="4230"/>
                                </a:lnTo>
                                <a:close/>
                                <a:moveTo>
                                  <a:pt x="4565" y="4230"/>
                                </a:moveTo>
                                <a:lnTo>
                                  <a:pt x="4505" y="4230"/>
                                </a:lnTo>
                                <a:lnTo>
                                  <a:pt x="4505" y="4250"/>
                                </a:lnTo>
                                <a:lnTo>
                                  <a:pt x="4565" y="4250"/>
                                </a:lnTo>
                                <a:lnTo>
                                  <a:pt x="4565" y="4230"/>
                                </a:lnTo>
                                <a:close/>
                                <a:moveTo>
                                  <a:pt x="4485" y="4230"/>
                                </a:moveTo>
                                <a:lnTo>
                                  <a:pt x="4424" y="4230"/>
                                </a:lnTo>
                                <a:lnTo>
                                  <a:pt x="4424" y="4250"/>
                                </a:lnTo>
                                <a:lnTo>
                                  <a:pt x="4485" y="4250"/>
                                </a:lnTo>
                                <a:lnTo>
                                  <a:pt x="4485" y="4230"/>
                                </a:lnTo>
                                <a:close/>
                                <a:moveTo>
                                  <a:pt x="4404" y="4230"/>
                                </a:moveTo>
                                <a:lnTo>
                                  <a:pt x="4343" y="4230"/>
                                </a:lnTo>
                                <a:lnTo>
                                  <a:pt x="4343" y="4250"/>
                                </a:lnTo>
                                <a:lnTo>
                                  <a:pt x="4404" y="4250"/>
                                </a:lnTo>
                                <a:lnTo>
                                  <a:pt x="4404" y="4230"/>
                                </a:lnTo>
                                <a:close/>
                                <a:moveTo>
                                  <a:pt x="4323" y="4230"/>
                                </a:moveTo>
                                <a:lnTo>
                                  <a:pt x="4263" y="4230"/>
                                </a:lnTo>
                                <a:lnTo>
                                  <a:pt x="4263" y="4250"/>
                                </a:lnTo>
                                <a:lnTo>
                                  <a:pt x="4323" y="4250"/>
                                </a:lnTo>
                                <a:lnTo>
                                  <a:pt x="4323" y="4230"/>
                                </a:lnTo>
                                <a:close/>
                                <a:moveTo>
                                  <a:pt x="4242" y="4230"/>
                                </a:moveTo>
                                <a:lnTo>
                                  <a:pt x="4181" y="4230"/>
                                </a:lnTo>
                                <a:lnTo>
                                  <a:pt x="4181" y="4250"/>
                                </a:lnTo>
                                <a:lnTo>
                                  <a:pt x="4242" y="4250"/>
                                </a:lnTo>
                                <a:lnTo>
                                  <a:pt x="4242" y="4230"/>
                                </a:lnTo>
                                <a:close/>
                                <a:moveTo>
                                  <a:pt x="4161" y="4230"/>
                                </a:moveTo>
                                <a:lnTo>
                                  <a:pt x="4101" y="4230"/>
                                </a:lnTo>
                                <a:lnTo>
                                  <a:pt x="4101" y="4250"/>
                                </a:lnTo>
                                <a:lnTo>
                                  <a:pt x="4161" y="4250"/>
                                </a:lnTo>
                                <a:lnTo>
                                  <a:pt x="4161" y="4230"/>
                                </a:lnTo>
                                <a:close/>
                                <a:moveTo>
                                  <a:pt x="4080" y="4230"/>
                                </a:moveTo>
                                <a:lnTo>
                                  <a:pt x="4019" y="4230"/>
                                </a:lnTo>
                                <a:lnTo>
                                  <a:pt x="4019" y="4250"/>
                                </a:lnTo>
                                <a:lnTo>
                                  <a:pt x="4080" y="4250"/>
                                </a:lnTo>
                                <a:lnTo>
                                  <a:pt x="4080" y="4230"/>
                                </a:lnTo>
                                <a:close/>
                                <a:moveTo>
                                  <a:pt x="4000" y="4230"/>
                                </a:moveTo>
                                <a:lnTo>
                                  <a:pt x="3939" y="4230"/>
                                </a:lnTo>
                                <a:lnTo>
                                  <a:pt x="3939" y="4250"/>
                                </a:lnTo>
                                <a:lnTo>
                                  <a:pt x="4000" y="4250"/>
                                </a:lnTo>
                                <a:lnTo>
                                  <a:pt x="4000" y="4230"/>
                                </a:lnTo>
                                <a:close/>
                                <a:moveTo>
                                  <a:pt x="3918" y="4230"/>
                                </a:moveTo>
                                <a:lnTo>
                                  <a:pt x="3858" y="4230"/>
                                </a:lnTo>
                                <a:lnTo>
                                  <a:pt x="3858" y="4250"/>
                                </a:lnTo>
                                <a:lnTo>
                                  <a:pt x="3918" y="4250"/>
                                </a:lnTo>
                                <a:lnTo>
                                  <a:pt x="3918" y="4230"/>
                                </a:lnTo>
                                <a:close/>
                                <a:moveTo>
                                  <a:pt x="3838" y="4230"/>
                                </a:moveTo>
                                <a:lnTo>
                                  <a:pt x="3777" y="4230"/>
                                </a:lnTo>
                                <a:lnTo>
                                  <a:pt x="3777" y="4250"/>
                                </a:lnTo>
                                <a:lnTo>
                                  <a:pt x="3838" y="4250"/>
                                </a:lnTo>
                                <a:lnTo>
                                  <a:pt x="3838" y="4230"/>
                                </a:lnTo>
                                <a:close/>
                                <a:moveTo>
                                  <a:pt x="3756" y="4230"/>
                                </a:moveTo>
                                <a:lnTo>
                                  <a:pt x="3696" y="4230"/>
                                </a:lnTo>
                                <a:lnTo>
                                  <a:pt x="3696" y="4250"/>
                                </a:lnTo>
                                <a:lnTo>
                                  <a:pt x="3756" y="4250"/>
                                </a:lnTo>
                                <a:lnTo>
                                  <a:pt x="3756" y="4230"/>
                                </a:lnTo>
                                <a:close/>
                                <a:moveTo>
                                  <a:pt x="3676" y="4230"/>
                                </a:moveTo>
                                <a:lnTo>
                                  <a:pt x="3615" y="4230"/>
                                </a:lnTo>
                                <a:lnTo>
                                  <a:pt x="3615" y="4250"/>
                                </a:lnTo>
                                <a:lnTo>
                                  <a:pt x="3676" y="4250"/>
                                </a:lnTo>
                                <a:lnTo>
                                  <a:pt x="3676" y="4230"/>
                                </a:lnTo>
                                <a:close/>
                                <a:moveTo>
                                  <a:pt x="3594" y="4230"/>
                                </a:moveTo>
                                <a:lnTo>
                                  <a:pt x="3534" y="4230"/>
                                </a:lnTo>
                                <a:lnTo>
                                  <a:pt x="3534" y="4250"/>
                                </a:lnTo>
                                <a:lnTo>
                                  <a:pt x="3594" y="4250"/>
                                </a:lnTo>
                                <a:lnTo>
                                  <a:pt x="3594" y="4230"/>
                                </a:lnTo>
                                <a:close/>
                                <a:moveTo>
                                  <a:pt x="3514" y="4230"/>
                                </a:moveTo>
                                <a:lnTo>
                                  <a:pt x="3453" y="4230"/>
                                </a:lnTo>
                                <a:lnTo>
                                  <a:pt x="3453" y="4250"/>
                                </a:lnTo>
                                <a:lnTo>
                                  <a:pt x="3514" y="4250"/>
                                </a:lnTo>
                                <a:lnTo>
                                  <a:pt x="3514" y="4230"/>
                                </a:lnTo>
                                <a:close/>
                                <a:moveTo>
                                  <a:pt x="3433" y="4230"/>
                                </a:moveTo>
                                <a:lnTo>
                                  <a:pt x="3372" y="4230"/>
                                </a:lnTo>
                                <a:lnTo>
                                  <a:pt x="3372" y="4250"/>
                                </a:lnTo>
                                <a:lnTo>
                                  <a:pt x="3433" y="4250"/>
                                </a:lnTo>
                                <a:lnTo>
                                  <a:pt x="3433" y="4230"/>
                                </a:lnTo>
                                <a:close/>
                                <a:moveTo>
                                  <a:pt x="3352" y="4230"/>
                                </a:moveTo>
                                <a:lnTo>
                                  <a:pt x="3292" y="4230"/>
                                </a:lnTo>
                                <a:lnTo>
                                  <a:pt x="3292" y="4250"/>
                                </a:lnTo>
                                <a:lnTo>
                                  <a:pt x="3352" y="4250"/>
                                </a:lnTo>
                                <a:lnTo>
                                  <a:pt x="3352" y="4230"/>
                                </a:lnTo>
                                <a:close/>
                                <a:moveTo>
                                  <a:pt x="3271" y="4230"/>
                                </a:moveTo>
                                <a:lnTo>
                                  <a:pt x="3210" y="4230"/>
                                </a:lnTo>
                                <a:lnTo>
                                  <a:pt x="3210" y="4250"/>
                                </a:lnTo>
                                <a:lnTo>
                                  <a:pt x="3271" y="4250"/>
                                </a:lnTo>
                                <a:lnTo>
                                  <a:pt x="3271" y="4230"/>
                                </a:lnTo>
                                <a:close/>
                                <a:moveTo>
                                  <a:pt x="3190" y="4230"/>
                                </a:moveTo>
                                <a:lnTo>
                                  <a:pt x="3130" y="4230"/>
                                </a:lnTo>
                                <a:lnTo>
                                  <a:pt x="3130" y="4250"/>
                                </a:lnTo>
                                <a:lnTo>
                                  <a:pt x="3190" y="4250"/>
                                </a:lnTo>
                                <a:lnTo>
                                  <a:pt x="3190" y="4230"/>
                                </a:lnTo>
                                <a:close/>
                                <a:moveTo>
                                  <a:pt x="3109" y="4230"/>
                                </a:moveTo>
                                <a:lnTo>
                                  <a:pt x="3048" y="4230"/>
                                </a:lnTo>
                                <a:lnTo>
                                  <a:pt x="3048" y="4250"/>
                                </a:lnTo>
                                <a:lnTo>
                                  <a:pt x="3109" y="4250"/>
                                </a:lnTo>
                                <a:lnTo>
                                  <a:pt x="3109" y="4230"/>
                                </a:lnTo>
                                <a:close/>
                                <a:moveTo>
                                  <a:pt x="3028" y="4230"/>
                                </a:moveTo>
                                <a:lnTo>
                                  <a:pt x="2968" y="4230"/>
                                </a:lnTo>
                                <a:lnTo>
                                  <a:pt x="2968" y="4250"/>
                                </a:lnTo>
                                <a:lnTo>
                                  <a:pt x="3028" y="4250"/>
                                </a:lnTo>
                                <a:lnTo>
                                  <a:pt x="3028" y="4230"/>
                                </a:lnTo>
                                <a:close/>
                                <a:moveTo>
                                  <a:pt x="2947" y="4230"/>
                                </a:moveTo>
                                <a:lnTo>
                                  <a:pt x="2886" y="4230"/>
                                </a:lnTo>
                                <a:lnTo>
                                  <a:pt x="2886" y="4250"/>
                                </a:lnTo>
                                <a:lnTo>
                                  <a:pt x="2947" y="4250"/>
                                </a:lnTo>
                                <a:lnTo>
                                  <a:pt x="2947" y="4230"/>
                                </a:lnTo>
                                <a:close/>
                                <a:moveTo>
                                  <a:pt x="2867" y="4230"/>
                                </a:moveTo>
                                <a:lnTo>
                                  <a:pt x="2806" y="4230"/>
                                </a:lnTo>
                                <a:lnTo>
                                  <a:pt x="2806" y="4250"/>
                                </a:lnTo>
                                <a:lnTo>
                                  <a:pt x="2867" y="4250"/>
                                </a:lnTo>
                                <a:lnTo>
                                  <a:pt x="2867" y="4230"/>
                                </a:lnTo>
                                <a:close/>
                                <a:moveTo>
                                  <a:pt x="2785" y="4230"/>
                                </a:moveTo>
                                <a:lnTo>
                                  <a:pt x="2725" y="4230"/>
                                </a:lnTo>
                                <a:lnTo>
                                  <a:pt x="2725" y="4250"/>
                                </a:lnTo>
                                <a:lnTo>
                                  <a:pt x="2785" y="4250"/>
                                </a:lnTo>
                                <a:lnTo>
                                  <a:pt x="2785" y="4230"/>
                                </a:lnTo>
                                <a:close/>
                                <a:moveTo>
                                  <a:pt x="2705" y="4230"/>
                                </a:moveTo>
                                <a:lnTo>
                                  <a:pt x="2644" y="4230"/>
                                </a:lnTo>
                                <a:lnTo>
                                  <a:pt x="2644" y="4250"/>
                                </a:lnTo>
                                <a:lnTo>
                                  <a:pt x="2705" y="4250"/>
                                </a:lnTo>
                                <a:lnTo>
                                  <a:pt x="2705" y="4230"/>
                                </a:lnTo>
                                <a:close/>
                                <a:moveTo>
                                  <a:pt x="2623" y="4230"/>
                                </a:moveTo>
                                <a:lnTo>
                                  <a:pt x="2563" y="4230"/>
                                </a:lnTo>
                                <a:lnTo>
                                  <a:pt x="2563" y="4250"/>
                                </a:lnTo>
                                <a:lnTo>
                                  <a:pt x="2623" y="4250"/>
                                </a:lnTo>
                                <a:lnTo>
                                  <a:pt x="2623" y="4230"/>
                                </a:lnTo>
                                <a:close/>
                                <a:moveTo>
                                  <a:pt x="2543" y="4230"/>
                                </a:moveTo>
                                <a:lnTo>
                                  <a:pt x="2482" y="4230"/>
                                </a:lnTo>
                                <a:lnTo>
                                  <a:pt x="2482" y="4250"/>
                                </a:lnTo>
                                <a:lnTo>
                                  <a:pt x="2543" y="4250"/>
                                </a:lnTo>
                                <a:lnTo>
                                  <a:pt x="2543" y="4230"/>
                                </a:lnTo>
                                <a:close/>
                                <a:moveTo>
                                  <a:pt x="2462" y="4230"/>
                                </a:moveTo>
                                <a:lnTo>
                                  <a:pt x="2401" y="4230"/>
                                </a:lnTo>
                                <a:lnTo>
                                  <a:pt x="2401" y="4250"/>
                                </a:lnTo>
                                <a:lnTo>
                                  <a:pt x="2462" y="4250"/>
                                </a:lnTo>
                                <a:lnTo>
                                  <a:pt x="2462" y="4230"/>
                                </a:lnTo>
                                <a:close/>
                                <a:moveTo>
                                  <a:pt x="2381" y="4230"/>
                                </a:moveTo>
                                <a:lnTo>
                                  <a:pt x="2321" y="4230"/>
                                </a:lnTo>
                                <a:lnTo>
                                  <a:pt x="2321" y="4250"/>
                                </a:lnTo>
                                <a:lnTo>
                                  <a:pt x="2381" y="4250"/>
                                </a:lnTo>
                                <a:lnTo>
                                  <a:pt x="2381" y="4230"/>
                                </a:lnTo>
                                <a:close/>
                                <a:moveTo>
                                  <a:pt x="2300" y="4230"/>
                                </a:moveTo>
                                <a:lnTo>
                                  <a:pt x="2239" y="4230"/>
                                </a:lnTo>
                                <a:lnTo>
                                  <a:pt x="2239" y="4250"/>
                                </a:lnTo>
                                <a:lnTo>
                                  <a:pt x="2300" y="4250"/>
                                </a:lnTo>
                                <a:lnTo>
                                  <a:pt x="2300" y="4230"/>
                                </a:lnTo>
                                <a:close/>
                                <a:moveTo>
                                  <a:pt x="2219" y="4230"/>
                                </a:moveTo>
                                <a:lnTo>
                                  <a:pt x="2159" y="4230"/>
                                </a:lnTo>
                                <a:lnTo>
                                  <a:pt x="2159" y="4250"/>
                                </a:lnTo>
                                <a:lnTo>
                                  <a:pt x="2219" y="4250"/>
                                </a:lnTo>
                                <a:lnTo>
                                  <a:pt x="2219" y="4230"/>
                                </a:lnTo>
                                <a:close/>
                                <a:moveTo>
                                  <a:pt x="2138" y="4230"/>
                                </a:moveTo>
                                <a:lnTo>
                                  <a:pt x="2077" y="4230"/>
                                </a:lnTo>
                                <a:lnTo>
                                  <a:pt x="2077" y="4250"/>
                                </a:lnTo>
                                <a:lnTo>
                                  <a:pt x="2138" y="4250"/>
                                </a:lnTo>
                                <a:lnTo>
                                  <a:pt x="2138" y="4230"/>
                                </a:lnTo>
                                <a:close/>
                                <a:moveTo>
                                  <a:pt x="2057" y="4230"/>
                                </a:moveTo>
                                <a:lnTo>
                                  <a:pt x="1997" y="4230"/>
                                </a:lnTo>
                                <a:lnTo>
                                  <a:pt x="1997" y="4250"/>
                                </a:lnTo>
                                <a:lnTo>
                                  <a:pt x="2057" y="4250"/>
                                </a:lnTo>
                                <a:lnTo>
                                  <a:pt x="2057" y="4230"/>
                                </a:lnTo>
                                <a:close/>
                                <a:moveTo>
                                  <a:pt x="1976" y="4230"/>
                                </a:moveTo>
                                <a:lnTo>
                                  <a:pt x="1915" y="4230"/>
                                </a:lnTo>
                                <a:lnTo>
                                  <a:pt x="1915" y="4250"/>
                                </a:lnTo>
                                <a:lnTo>
                                  <a:pt x="1976" y="4250"/>
                                </a:lnTo>
                                <a:lnTo>
                                  <a:pt x="1976" y="4230"/>
                                </a:lnTo>
                                <a:close/>
                                <a:moveTo>
                                  <a:pt x="1896" y="4230"/>
                                </a:moveTo>
                                <a:lnTo>
                                  <a:pt x="1835" y="4230"/>
                                </a:lnTo>
                                <a:lnTo>
                                  <a:pt x="1835" y="4250"/>
                                </a:lnTo>
                                <a:lnTo>
                                  <a:pt x="1896" y="4250"/>
                                </a:lnTo>
                                <a:lnTo>
                                  <a:pt x="1896" y="4230"/>
                                </a:lnTo>
                                <a:close/>
                                <a:moveTo>
                                  <a:pt x="1815" y="4230"/>
                                </a:moveTo>
                                <a:lnTo>
                                  <a:pt x="1754" y="4230"/>
                                </a:lnTo>
                                <a:lnTo>
                                  <a:pt x="1754" y="4250"/>
                                </a:lnTo>
                                <a:lnTo>
                                  <a:pt x="1815" y="4250"/>
                                </a:lnTo>
                                <a:lnTo>
                                  <a:pt x="1815" y="4230"/>
                                </a:lnTo>
                                <a:close/>
                                <a:moveTo>
                                  <a:pt x="1734" y="4230"/>
                                </a:moveTo>
                                <a:lnTo>
                                  <a:pt x="1673" y="4230"/>
                                </a:lnTo>
                                <a:lnTo>
                                  <a:pt x="1673" y="4250"/>
                                </a:lnTo>
                                <a:lnTo>
                                  <a:pt x="1734" y="4250"/>
                                </a:lnTo>
                                <a:lnTo>
                                  <a:pt x="1734" y="4230"/>
                                </a:lnTo>
                                <a:close/>
                                <a:moveTo>
                                  <a:pt x="1653" y="4230"/>
                                </a:moveTo>
                                <a:lnTo>
                                  <a:pt x="1592" y="4230"/>
                                </a:lnTo>
                                <a:lnTo>
                                  <a:pt x="1592" y="4250"/>
                                </a:lnTo>
                                <a:lnTo>
                                  <a:pt x="1653" y="4250"/>
                                </a:lnTo>
                                <a:lnTo>
                                  <a:pt x="1653" y="4230"/>
                                </a:lnTo>
                                <a:close/>
                                <a:moveTo>
                                  <a:pt x="1572" y="4230"/>
                                </a:moveTo>
                                <a:lnTo>
                                  <a:pt x="1511" y="4230"/>
                                </a:lnTo>
                                <a:lnTo>
                                  <a:pt x="1511" y="4250"/>
                                </a:lnTo>
                                <a:lnTo>
                                  <a:pt x="1572" y="4250"/>
                                </a:lnTo>
                                <a:lnTo>
                                  <a:pt x="1572" y="4230"/>
                                </a:lnTo>
                                <a:close/>
                                <a:moveTo>
                                  <a:pt x="1491" y="4230"/>
                                </a:moveTo>
                                <a:lnTo>
                                  <a:pt x="1430" y="4230"/>
                                </a:lnTo>
                                <a:lnTo>
                                  <a:pt x="1430" y="4250"/>
                                </a:lnTo>
                                <a:lnTo>
                                  <a:pt x="1491" y="4250"/>
                                </a:lnTo>
                                <a:lnTo>
                                  <a:pt x="1491" y="4230"/>
                                </a:lnTo>
                                <a:close/>
                                <a:moveTo>
                                  <a:pt x="1410" y="4230"/>
                                </a:moveTo>
                                <a:lnTo>
                                  <a:pt x="1349" y="4230"/>
                                </a:lnTo>
                                <a:lnTo>
                                  <a:pt x="1349" y="4250"/>
                                </a:lnTo>
                                <a:lnTo>
                                  <a:pt x="1410" y="4250"/>
                                </a:lnTo>
                                <a:lnTo>
                                  <a:pt x="1410" y="4230"/>
                                </a:lnTo>
                                <a:close/>
                                <a:moveTo>
                                  <a:pt x="1329" y="4230"/>
                                </a:moveTo>
                                <a:lnTo>
                                  <a:pt x="1268" y="4230"/>
                                </a:lnTo>
                                <a:lnTo>
                                  <a:pt x="1268" y="4250"/>
                                </a:lnTo>
                                <a:lnTo>
                                  <a:pt x="1329" y="4250"/>
                                </a:lnTo>
                                <a:lnTo>
                                  <a:pt x="1329" y="4230"/>
                                </a:lnTo>
                                <a:close/>
                                <a:moveTo>
                                  <a:pt x="1248" y="4230"/>
                                </a:moveTo>
                                <a:lnTo>
                                  <a:pt x="1188" y="4230"/>
                                </a:lnTo>
                                <a:lnTo>
                                  <a:pt x="1188" y="4250"/>
                                </a:lnTo>
                                <a:lnTo>
                                  <a:pt x="1248" y="4250"/>
                                </a:lnTo>
                                <a:lnTo>
                                  <a:pt x="1248" y="4230"/>
                                </a:lnTo>
                                <a:close/>
                                <a:moveTo>
                                  <a:pt x="1168" y="4230"/>
                                </a:moveTo>
                                <a:lnTo>
                                  <a:pt x="1106" y="4230"/>
                                </a:lnTo>
                                <a:lnTo>
                                  <a:pt x="1106" y="4250"/>
                                </a:lnTo>
                                <a:lnTo>
                                  <a:pt x="1168" y="4250"/>
                                </a:lnTo>
                                <a:lnTo>
                                  <a:pt x="1168" y="4230"/>
                                </a:lnTo>
                                <a:close/>
                                <a:moveTo>
                                  <a:pt x="1086" y="4230"/>
                                </a:moveTo>
                                <a:lnTo>
                                  <a:pt x="1026" y="4230"/>
                                </a:lnTo>
                                <a:lnTo>
                                  <a:pt x="1026" y="4250"/>
                                </a:lnTo>
                                <a:lnTo>
                                  <a:pt x="1086" y="4250"/>
                                </a:lnTo>
                                <a:lnTo>
                                  <a:pt x="1086" y="4230"/>
                                </a:lnTo>
                                <a:close/>
                                <a:moveTo>
                                  <a:pt x="1006" y="4230"/>
                                </a:moveTo>
                                <a:lnTo>
                                  <a:pt x="945" y="4230"/>
                                </a:lnTo>
                                <a:lnTo>
                                  <a:pt x="945" y="4250"/>
                                </a:lnTo>
                                <a:lnTo>
                                  <a:pt x="1006" y="4250"/>
                                </a:lnTo>
                                <a:lnTo>
                                  <a:pt x="1006" y="4230"/>
                                </a:lnTo>
                                <a:close/>
                                <a:moveTo>
                                  <a:pt x="925" y="4230"/>
                                </a:moveTo>
                                <a:lnTo>
                                  <a:pt x="864" y="4230"/>
                                </a:lnTo>
                                <a:lnTo>
                                  <a:pt x="864" y="4250"/>
                                </a:lnTo>
                                <a:lnTo>
                                  <a:pt x="925" y="4250"/>
                                </a:lnTo>
                                <a:lnTo>
                                  <a:pt x="925" y="4230"/>
                                </a:lnTo>
                                <a:close/>
                                <a:moveTo>
                                  <a:pt x="844" y="4230"/>
                                </a:moveTo>
                                <a:lnTo>
                                  <a:pt x="783" y="4230"/>
                                </a:lnTo>
                                <a:lnTo>
                                  <a:pt x="783" y="4250"/>
                                </a:lnTo>
                                <a:lnTo>
                                  <a:pt x="844" y="4250"/>
                                </a:lnTo>
                                <a:lnTo>
                                  <a:pt x="844" y="4230"/>
                                </a:lnTo>
                                <a:close/>
                                <a:moveTo>
                                  <a:pt x="763" y="4230"/>
                                </a:moveTo>
                                <a:lnTo>
                                  <a:pt x="702" y="4230"/>
                                </a:lnTo>
                                <a:lnTo>
                                  <a:pt x="702" y="4250"/>
                                </a:lnTo>
                                <a:lnTo>
                                  <a:pt x="763" y="4250"/>
                                </a:lnTo>
                                <a:lnTo>
                                  <a:pt x="763" y="4230"/>
                                </a:lnTo>
                                <a:close/>
                                <a:moveTo>
                                  <a:pt x="682" y="4230"/>
                                </a:moveTo>
                                <a:lnTo>
                                  <a:pt x="621" y="4230"/>
                                </a:lnTo>
                                <a:lnTo>
                                  <a:pt x="621" y="4250"/>
                                </a:lnTo>
                                <a:lnTo>
                                  <a:pt x="682" y="4250"/>
                                </a:lnTo>
                                <a:lnTo>
                                  <a:pt x="682" y="4230"/>
                                </a:lnTo>
                                <a:close/>
                                <a:moveTo>
                                  <a:pt x="601" y="4230"/>
                                </a:moveTo>
                                <a:lnTo>
                                  <a:pt x="540" y="4230"/>
                                </a:lnTo>
                                <a:lnTo>
                                  <a:pt x="540" y="4250"/>
                                </a:lnTo>
                                <a:lnTo>
                                  <a:pt x="601" y="4250"/>
                                </a:lnTo>
                                <a:lnTo>
                                  <a:pt x="601" y="4230"/>
                                </a:lnTo>
                                <a:close/>
                                <a:moveTo>
                                  <a:pt x="520" y="4230"/>
                                </a:moveTo>
                                <a:lnTo>
                                  <a:pt x="459" y="4230"/>
                                </a:lnTo>
                                <a:lnTo>
                                  <a:pt x="459" y="4250"/>
                                </a:lnTo>
                                <a:lnTo>
                                  <a:pt x="520" y="4250"/>
                                </a:lnTo>
                                <a:lnTo>
                                  <a:pt x="520" y="4230"/>
                                </a:lnTo>
                                <a:close/>
                                <a:moveTo>
                                  <a:pt x="439" y="4230"/>
                                </a:moveTo>
                                <a:lnTo>
                                  <a:pt x="378" y="4230"/>
                                </a:lnTo>
                                <a:lnTo>
                                  <a:pt x="378" y="4250"/>
                                </a:lnTo>
                                <a:lnTo>
                                  <a:pt x="439" y="4250"/>
                                </a:lnTo>
                                <a:lnTo>
                                  <a:pt x="439" y="4230"/>
                                </a:lnTo>
                                <a:close/>
                                <a:moveTo>
                                  <a:pt x="359" y="4230"/>
                                </a:moveTo>
                                <a:lnTo>
                                  <a:pt x="298" y="4230"/>
                                </a:lnTo>
                                <a:lnTo>
                                  <a:pt x="298" y="4250"/>
                                </a:lnTo>
                                <a:lnTo>
                                  <a:pt x="359" y="4250"/>
                                </a:lnTo>
                                <a:lnTo>
                                  <a:pt x="359" y="4230"/>
                                </a:lnTo>
                                <a:close/>
                                <a:moveTo>
                                  <a:pt x="277" y="4230"/>
                                </a:moveTo>
                                <a:lnTo>
                                  <a:pt x="217" y="4230"/>
                                </a:lnTo>
                                <a:lnTo>
                                  <a:pt x="217" y="4250"/>
                                </a:lnTo>
                                <a:lnTo>
                                  <a:pt x="277" y="4250"/>
                                </a:lnTo>
                                <a:lnTo>
                                  <a:pt x="277" y="4230"/>
                                </a:lnTo>
                                <a:close/>
                                <a:moveTo>
                                  <a:pt x="197" y="4230"/>
                                </a:moveTo>
                                <a:lnTo>
                                  <a:pt x="136" y="4230"/>
                                </a:lnTo>
                                <a:lnTo>
                                  <a:pt x="136" y="4250"/>
                                </a:lnTo>
                                <a:lnTo>
                                  <a:pt x="197" y="4250"/>
                                </a:lnTo>
                                <a:lnTo>
                                  <a:pt x="197" y="4230"/>
                                </a:lnTo>
                                <a:close/>
                                <a:moveTo>
                                  <a:pt x="115" y="4230"/>
                                </a:moveTo>
                                <a:lnTo>
                                  <a:pt x="55" y="4230"/>
                                </a:lnTo>
                                <a:lnTo>
                                  <a:pt x="55" y="4250"/>
                                </a:lnTo>
                                <a:lnTo>
                                  <a:pt x="115" y="4250"/>
                                </a:lnTo>
                                <a:lnTo>
                                  <a:pt x="115" y="4230"/>
                                </a:lnTo>
                                <a:close/>
                                <a:moveTo>
                                  <a:pt x="718" y="590"/>
                                </a:moveTo>
                                <a:lnTo>
                                  <a:pt x="657" y="590"/>
                                </a:lnTo>
                                <a:lnTo>
                                  <a:pt x="657" y="609"/>
                                </a:lnTo>
                                <a:lnTo>
                                  <a:pt x="718" y="609"/>
                                </a:lnTo>
                                <a:lnTo>
                                  <a:pt x="718" y="590"/>
                                </a:lnTo>
                                <a:close/>
                                <a:moveTo>
                                  <a:pt x="799" y="590"/>
                                </a:moveTo>
                                <a:lnTo>
                                  <a:pt x="738" y="590"/>
                                </a:lnTo>
                                <a:lnTo>
                                  <a:pt x="738" y="609"/>
                                </a:lnTo>
                                <a:lnTo>
                                  <a:pt x="799" y="609"/>
                                </a:lnTo>
                                <a:lnTo>
                                  <a:pt x="799" y="590"/>
                                </a:lnTo>
                                <a:close/>
                                <a:moveTo>
                                  <a:pt x="880" y="590"/>
                                </a:moveTo>
                                <a:lnTo>
                                  <a:pt x="819" y="590"/>
                                </a:lnTo>
                                <a:lnTo>
                                  <a:pt x="819" y="609"/>
                                </a:lnTo>
                                <a:lnTo>
                                  <a:pt x="880" y="609"/>
                                </a:lnTo>
                                <a:lnTo>
                                  <a:pt x="880" y="590"/>
                                </a:lnTo>
                                <a:close/>
                                <a:moveTo>
                                  <a:pt x="961" y="590"/>
                                </a:moveTo>
                                <a:lnTo>
                                  <a:pt x="900" y="590"/>
                                </a:lnTo>
                                <a:lnTo>
                                  <a:pt x="900" y="609"/>
                                </a:lnTo>
                                <a:lnTo>
                                  <a:pt x="961" y="609"/>
                                </a:lnTo>
                                <a:lnTo>
                                  <a:pt x="961" y="590"/>
                                </a:lnTo>
                                <a:close/>
                                <a:moveTo>
                                  <a:pt x="1041" y="590"/>
                                </a:moveTo>
                                <a:lnTo>
                                  <a:pt x="981" y="590"/>
                                </a:lnTo>
                                <a:lnTo>
                                  <a:pt x="981" y="609"/>
                                </a:lnTo>
                                <a:lnTo>
                                  <a:pt x="1041" y="609"/>
                                </a:lnTo>
                                <a:lnTo>
                                  <a:pt x="1041" y="590"/>
                                </a:lnTo>
                                <a:close/>
                                <a:moveTo>
                                  <a:pt x="1123" y="590"/>
                                </a:moveTo>
                                <a:lnTo>
                                  <a:pt x="1062" y="590"/>
                                </a:lnTo>
                                <a:lnTo>
                                  <a:pt x="1062" y="609"/>
                                </a:lnTo>
                                <a:lnTo>
                                  <a:pt x="1123" y="609"/>
                                </a:lnTo>
                                <a:lnTo>
                                  <a:pt x="1123" y="590"/>
                                </a:lnTo>
                                <a:close/>
                                <a:moveTo>
                                  <a:pt x="1203" y="590"/>
                                </a:moveTo>
                                <a:lnTo>
                                  <a:pt x="1143" y="590"/>
                                </a:lnTo>
                                <a:lnTo>
                                  <a:pt x="1143" y="609"/>
                                </a:lnTo>
                                <a:lnTo>
                                  <a:pt x="1203" y="609"/>
                                </a:lnTo>
                                <a:lnTo>
                                  <a:pt x="1203" y="590"/>
                                </a:lnTo>
                                <a:close/>
                                <a:moveTo>
                                  <a:pt x="1285" y="590"/>
                                </a:moveTo>
                                <a:lnTo>
                                  <a:pt x="1223" y="590"/>
                                </a:lnTo>
                                <a:lnTo>
                                  <a:pt x="1223" y="609"/>
                                </a:lnTo>
                                <a:lnTo>
                                  <a:pt x="1285" y="609"/>
                                </a:lnTo>
                                <a:lnTo>
                                  <a:pt x="1285" y="590"/>
                                </a:lnTo>
                                <a:close/>
                                <a:moveTo>
                                  <a:pt x="1365" y="590"/>
                                </a:moveTo>
                                <a:lnTo>
                                  <a:pt x="1305" y="590"/>
                                </a:lnTo>
                                <a:lnTo>
                                  <a:pt x="1305" y="609"/>
                                </a:lnTo>
                                <a:lnTo>
                                  <a:pt x="1365" y="609"/>
                                </a:lnTo>
                                <a:lnTo>
                                  <a:pt x="1365" y="590"/>
                                </a:lnTo>
                                <a:close/>
                                <a:moveTo>
                                  <a:pt x="1446" y="590"/>
                                </a:moveTo>
                                <a:lnTo>
                                  <a:pt x="1385" y="590"/>
                                </a:lnTo>
                                <a:lnTo>
                                  <a:pt x="1385" y="609"/>
                                </a:lnTo>
                                <a:lnTo>
                                  <a:pt x="1446" y="609"/>
                                </a:lnTo>
                                <a:lnTo>
                                  <a:pt x="1446" y="590"/>
                                </a:lnTo>
                                <a:close/>
                                <a:moveTo>
                                  <a:pt x="1527" y="590"/>
                                </a:moveTo>
                                <a:lnTo>
                                  <a:pt x="1466" y="590"/>
                                </a:lnTo>
                                <a:lnTo>
                                  <a:pt x="1466" y="609"/>
                                </a:lnTo>
                                <a:lnTo>
                                  <a:pt x="1527" y="609"/>
                                </a:lnTo>
                                <a:lnTo>
                                  <a:pt x="1527" y="590"/>
                                </a:lnTo>
                                <a:close/>
                                <a:moveTo>
                                  <a:pt x="1608" y="590"/>
                                </a:moveTo>
                                <a:lnTo>
                                  <a:pt x="1547" y="590"/>
                                </a:lnTo>
                                <a:lnTo>
                                  <a:pt x="1547" y="609"/>
                                </a:lnTo>
                                <a:lnTo>
                                  <a:pt x="1608" y="609"/>
                                </a:lnTo>
                                <a:lnTo>
                                  <a:pt x="1608" y="590"/>
                                </a:lnTo>
                                <a:close/>
                                <a:moveTo>
                                  <a:pt x="1689" y="590"/>
                                </a:moveTo>
                                <a:lnTo>
                                  <a:pt x="1628" y="590"/>
                                </a:lnTo>
                                <a:lnTo>
                                  <a:pt x="1628" y="609"/>
                                </a:lnTo>
                                <a:lnTo>
                                  <a:pt x="1689" y="609"/>
                                </a:lnTo>
                                <a:lnTo>
                                  <a:pt x="1689" y="590"/>
                                </a:lnTo>
                                <a:close/>
                                <a:moveTo>
                                  <a:pt x="1770" y="590"/>
                                </a:moveTo>
                                <a:lnTo>
                                  <a:pt x="1709" y="590"/>
                                </a:lnTo>
                                <a:lnTo>
                                  <a:pt x="1709" y="609"/>
                                </a:lnTo>
                                <a:lnTo>
                                  <a:pt x="1770" y="609"/>
                                </a:lnTo>
                                <a:lnTo>
                                  <a:pt x="1770" y="590"/>
                                </a:lnTo>
                                <a:close/>
                                <a:moveTo>
                                  <a:pt x="1851" y="590"/>
                                </a:moveTo>
                                <a:lnTo>
                                  <a:pt x="1790" y="590"/>
                                </a:lnTo>
                                <a:lnTo>
                                  <a:pt x="1790" y="609"/>
                                </a:lnTo>
                                <a:lnTo>
                                  <a:pt x="1851" y="609"/>
                                </a:lnTo>
                                <a:lnTo>
                                  <a:pt x="1851" y="590"/>
                                </a:lnTo>
                                <a:close/>
                                <a:moveTo>
                                  <a:pt x="1932" y="590"/>
                                </a:moveTo>
                                <a:lnTo>
                                  <a:pt x="1870" y="590"/>
                                </a:lnTo>
                                <a:lnTo>
                                  <a:pt x="1870" y="609"/>
                                </a:lnTo>
                                <a:lnTo>
                                  <a:pt x="1932" y="609"/>
                                </a:lnTo>
                                <a:lnTo>
                                  <a:pt x="1932" y="590"/>
                                </a:lnTo>
                                <a:close/>
                                <a:moveTo>
                                  <a:pt x="2012" y="590"/>
                                </a:moveTo>
                                <a:lnTo>
                                  <a:pt x="1952" y="590"/>
                                </a:lnTo>
                                <a:lnTo>
                                  <a:pt x="1952" y="609"/>
                                </a:lnTo>
                                <a:lnTo>
                                  <a:pt x="2012" y="609"/>
                                </a:lnTo>
                                <a:lnTo>
                                  <a:pt x="2012" y="590"/>
                                </a:lnTo>
                                <a:close/>
                                <a:moveTo>
                                  <a:pt x="2093" y="590"/>
                                </a:moveTo>
                                <a:lnTo>
                                  <a:pt x="2032" y="590"/>
                                </a:lnTo>
                                <a:lnTo>
                                  <a:pt x="2032" y="609"/>
                                </a:lnTo>
                                <a:lnTo>
                                  <a:pt x="2093" y="609"/>
                                </a:lnTo>
                                <a:lnTo>
                                  <a:pt x="2093" y="590"/>
                                </a:lnTo>
                                <a:close/>
                                <a:moveTo>
                                  <a:pt x="2174" y="590"/>
                                </a:moveTo>
                                <a:lnTo>
                                  <a:pt x="2114" y="590"/>
                                </a:lnTo>
                                <a:lnTo>
                                  <a:pt x="2114" y="609"/>
                                </a:lnTo>
                                <a:lnTo>
                                  <a:pt x="2174" y="609"/>
                                </a:lnTo>
                                <a:lnTo>
                                  <a:pt x="2174" y="590"/>
                                </a:lnTo>
                                <a:close/>
                                <a:moveTo>
                                  <a:pt x="2255" y="590"/>
                                </a:moveTo>
                                <a:lnTo>
                                  <a:pt x="2194" y="590"/>
                                </a:lnTo>
                                <a:lnTo>
                                  <a:pt x="2194" y="609"/>
                                </a:lnTo>
                                <a:lnTo>
                                  <a:pt x="2255" y="609"/>
                                </a:lnTo>
                                <a:lnTo>
                                  <a:pt x="2255" y="590"/>
                                </a:lnTo>
                                <a:close/>
                                <a:moveTo>
                                  <a:pt x="2336" y="590"/>
                                </a:moveTo>
                                <a:lnTo>
                                  <a:pt x="2276" y="590"/>
                                </a:lnTo>
                                <a:lnTo>
                                  <a:pt x="2276" y="609"/>
                                </a:lnTo>
                                <a:lnTo>
                                  <a:pt x="2336" y="609"/>
                                </a:lnTo>
                                <a:lnTo>
                                  <a:pt x="2336" y="590"/>
                                </a:lnTo>
                                <a:close/>
                                <a:moveTo>
                                  <a:pt x="2417" y="590"/>
                                </a:moveTo>
                                <a:lnTo>
                                  <a:pt x="2356" y="590"/>
                                </a:lnTo>
                                <a:lnTo>
                                  <a:pt x="2356" y="609"/>
                                </a:lnTo>
                                <a:lnTo>
                                  <a:pt x="2417" y="609"/>
                                </a:lnTo>
                                <a:lnTo>
                                  <a:pt x="2417" y="590"/>
                                </a:lnTo>
                                <a:close/>
                                <a:moveTo>
                                  <a:pt x="2498" y="590"/>
                                </a:moveTo>
                                <a:lnTo>
                                  <a:pt x="2437" y="590"/>
                                </a:lnTo>
                                <a:lnTo>
                                  <a:pt x="2437" y="609"/>
                                </a:lnTo>
                                <a:lnTo>
                                  <a:pt x="2498" y="609"/>
                                </a:lnTo>
                                <a:lnTo>
                                  <a:pt x="2498" y="590"/>
                                </a:lnTo>
                                <a:close/>
                                <a:moveTo>
                                  <a:pt x="2579" y="590"/>
                                </a:moveTo>
                                <a:lnTo>
                                  <a:pt x="2518" y="590"/>
                                </a:lnTo>
                                <a:lnTo>
                                  <a:pt x="2518" y="609"/>
                                </a:lnTo>
                                <a:lnTo>
                                  <a:pt x="2579" y="609"/>
                                </a:lnTo>
                                <a:lnTo>
                                  <a:pt x="2579" y="590"/>
                                </a:lnTo>
                                <a:close/>
                                <a:moveTo>
                                  <a:pt x="2660" y="590"/>
                                </a:moveTo>
                                <a:lnTo>
                                  <a:pt x="2599" y="590"/>
                                </a:lnTo>
                                <a:lnTo>
                                  <a:pt x="2599" y="609"/>
                                </a:lnTo>
                                <a:lnTo>
                                  <a:pt x="2660" y="609"/>
                                </a:lnTo>
                                <a:lnTo>
                                  <a:pt x="2660" y="590"/>
                                </a:lnTo>
                                <a:close/>
                                <a:moveTo>
                                  <a:pt x="2740" y="590"/>
                                </a:moveTo>
                                <a:lnTo>
                                  <a:pt x="2680" y="590"/>
                                </a:lnTo>
                                <a:lnTo>
                                  <a:pt x="2680" y="609"/>
                                </a:lnTo>
                                <a:lnTo>
                                  <a:pt x="2740" y="609"/>
                                </a:lnTo>
                                <a:lnTo>
                                  <a:pt x="2740" y="590"/>
                                </a:lnTo>
                                <a:close/>
                                <a:moveTo>
                                  <a:pt x="2822" y="590"/>
                                </a:moveTo>
                                <a:lnTo>
                                  <a:pt x="2761" y="590"/>
                                </a:lnTo>
                                <a:lnTo>
                                  <a:pt x="2761" y="609"/>
                                </a:lnTo>
                                <a:lnTo>
                                  <a:pt x="2822" y="609"/>
                                </a:lnTo>
                                <a:lnTo>
                                  <a:pt x="2822" y="590"/>
                                </a:lnTo>
                                <a:close/>
                                <a:moveTo>
                                  <a:pt x="2902" y="590"/>
                                </a:moveTo>
                                <a:lnTo>
                                  <a:pt x="2842" y="590"/>
                                </a:lnTo>
                                <a:lnTo>
                                  <a:pt x="2842" y="609"/>
                                </a:lnTo>
                                <a:lnTo>
                                  <a:pt x="2902" y="609"/>
                                </a:lnTo>
                                <a:lnTo>
                                  <a:pt x="2902" y="590"/>
                                </a:lnTo>
                                <a:close/>
                                <a:moveTo>
                                  <a:pt x="2983" y="590"/>
                                </a:moveTo>
                                <a:lnTo>
                                  <a:pt x="2923" y="590"/>
                                </a:lnTo>
                                <a:lnTo>
                                  <a:pt x="2923" y="609"/>
                                </a:lnTo>
                                <a:lnTo>
                                  <a:pt x="2983" y="609"/>
                                </a:lnTo>
                                <a:lnTo>
                                  <a:pt x="2983" y="590"/>
                                </a:lnTo>
                                <a:close/>
                                <a:moveTo>
                                  <a:pt x="3064" y="590"/>
                                </a:moveTo>
                                <a:lnTo>
                                  <a:pt x="3003" y="590"/>
                                </a:lnTo>
                                <a:lnTo>
                                  <a:pt x="3003" y="609"/>
                                </a:lnTo>
                                <a:lnTo>
                                  <a:pt x="3064" y="609"/>
                                </a:lnTo>
                                <a:lnTo>
                                  <a:pt x="3064" y="590"/>
                                </a:lnTo>
                                <a:close/>
                                <a:moveTo>
                                  <a:pt x="3145" y="590"/>
                                </a:moveTo>
                                <a:lnTo>
                                  <a:pt x="3085" y="590"/>
                                </a:lnTo>
                                <a:lnTo>
                                  <a:pt x="3085" y="609"/>
                                </a:lnTo>
                                <a:lnTo>
                                  <a:pt x="3145" y="609"/>
                                </a:lnTo>
                                <a:lnTo>
                                  <a:pt x="3145" y="590"/>
                                </a:lnTo>
                                <a:close/>
                                <a:moveTo>
                                  <a:pt x="3226" y="590"/>
                                </a:moveTo>
                                <a:lnTo>
                                  <a:pt x="3165" y="590"/>
                                </a:lnTo>
                                <a:lnTo>
                                  <a:pt x="3165" y="609"/>
                                </a:lnTo>
                                <a:lnTo>
                                  <a:pt x="3226" y="609"/>
                                </a:lnTo>
                                <a:lnTo>
                                  <a:pt x="3226" y="590"/>
                                </a:lnTo>
                                <a:close/>
                                <a:moveTo>
                                  <a:pt x="3307" y="590"/>
                                </a:moveTo>
                                <a:lnTo>
                                  <a:pt x="3247" y="590"/>
                                </a:lnTo>
                                <a:lnTo>
                                  <a:pt x="3247" y="609"/>
                                </a:lnTo>
                                <a:lnTo>
                                  <a:pt x="3307" y="609"/>
                                </a:lnTo>
                                <a:lnTo>
                                  <a:pt x="3307" y="590"/>
                                </a:lnTo>
                                <a:close/>
                                <a:moveTo>
                                  <a:pt x="3388" y="590"/>
                                </a:moveTo>
                                <a:lnTo>
                                  <a:pt x="3327" y="590"/>
                                </a:lnTo>
                                <a:lnTo>
                                  <a:pt x="3327" y="609"/>
                                </a:lnTo>
                                <a:lnTo>
                                  <a:pt x="3388" y="609"/>
                                </a:lnTo>
                                <a:lnTo>
                                  <a:pt x="3388" y="590"/>
                                </a:lnTo>
                                <a:close/>
                                <a:moveTo>
                                  <a:pt x="3469" y="590"/>
                                </a:moveTo>
                                <a:lnTo>
                                  <a:pt x="3408" y="590"/>
                                </a:lnTo>
                                <a:lnTo>
                                  <a:pt x="3408" y="609"/>
                                </a:lnTo>
                                <a:lnTo>
                                  <a:pt x="3469" y="609"/>
                                </a:lnTo>
                                <a:lnTo>
                                  <a:pt x="3469" y="590"/>
                                </a:lnTo>
                                <a:close/>
                                <a:moveTo>
                                  <a:pt x="3549" y="590"/>
                                </a:moveTo>
                                <a:lnTo>
                                  <a:pt x="3489" y="590"/>
                                </a:lnTo>
                                <a:lnTo>
                                  <a:pt x="3489" y="609"/>
                                </a:lnTo>
                                <a:lnTo>
                                  <a:pt x="3549" y="609"/>
                                </a:lnTo>
                                <a:lnTo>
                                  <a:pt x="3549" y="590"/>
                                </a:lnTo>
                                <a:close/>
                                <a:moveTo>
                                  <a:pt x="3631" y="590"/>
                                </a:moveTo>
                                <a:lnTo>
                                  <a:pt x="3570" y="590"/>
                                </a:lnTo>
                                <a:lnTo>
                                  <a:pt x="3570" y="609"/>
                                </a:lnTo>
                                <a:lnTo>
                                  <a:pt x="3631" y="609"/>
                                </a:lnTo>
                                <a:lnTo>
                                  <a:pt x="3631" y="590"/>
                                </a:lnTo>
                                <a:close/>
                                <a:moveTo>
                                  <a:pt x="3711" y="590"/>
                                </a:moveTo>
                                <a:lnTo>
                                  <a:pt x="3651" y="590"/>
                                </a:lnTo>
                                <a:lnTo>
                                  <a:pt x="3651" y="609"/>
                                </a:lnTo>
                                <a:lnTo>
                                  <a:pt x="3711" y="609"/>
                                </a:lnTo>
                                <a:lnTo>
                                  <a:pt x="3711" y="590"/>
                                </a:lnTo>
                                <a:close/>
                                <a:moveTo>
                                  <a:pt x="3793" y="590"/>
                                </a:moveTo>
                                <a:lnTo>
                                  <a:pt x="3732" y="590"/>
                                </a:lnTo>
                                <a:lnTo>
                                  <a:pt x="3732" y="609"/>
                                </a:lnTo>
                                <a:lnTo>
                                  <a:pt x="3793" y="609"/>
                                </a:lnTo>
                                <a:lnTo>
                                  <a:pt x="3793" y="590"/>
                                </a:lnTo>
                                <a:close/>
                                <a:moveTo>
                                  <a:pt x="3873" y="590"/>
                                </a:moveTo>
                                <a:lnTo>
                                  <a:pt x="3813" y="590"/>
                                </a:lnTo>
                                <a:lnTo>
                                  <a:pt x="3813" y="609"/>
                                </a:lnTo>
                                <a:lnTo>
                                  <a:pt x="3873" y="609"/>
                                </a:lnTo>
                                <a:lnTo>
                                  <a:pt x="3873" y="590"/>
                                </a:lnTo>
                                <a:close/>
                                <a:moveTo>
                                  <a:pt x="3955" y="590"/>
                                </a:moveTo>
                                <a:lnTo>
                                  <a:pt x="3894" y="590"/>
                                </a:lnTo>
                                <a:lnTo>
                                  <a:pt x="3894" y="609"/>
                                </a:lnTo>
                                <a:lnTo>
                                  <a:pt x="3955" y="609"/>
                                </a:lnTo>
                                <a:lnTo>
                                  <a:pt x="3955" y="590"/>
                                </a:lnTo>
                                <a:close/>
                                <a:moveTo>
                                  <a:pt x="4035" y="590"/>
                                </a:moveTo>
                                <a:lnTo>
                                  <a:pt x="3974" y="590"/>
                                </a:lnTo>
                                <a:lnTo>
                                  <a:pt x="3974" y="609"/>
                                </a:lnTo>
                                <a:lnTo>
                                  <a:pt x="4035" y="609"/>
                                </a:lnTo>
                                <a:lnTo>
                                  <a:pt x="4035" y="590"/>
                                </a:lnTo>
                                <a:close/>
                                <a:moveTo>
                                  <a:pt x="4116" y="590"/>
                                </a:moveTo>
                                <a:lnTo>
                                  <a:pt x="4056" y="590"/>
                                </a:lnTo>
                                <a:lnTo>
                                  <a:pt x="4056" y="609"/>
                                </a:lnTo>
                                <a:lnTo>
                                  <a:pt x="4116" y="609"/>
                                </a:lnTo>
                                <a:lnTo>
                                  <a:pt x="4116" y="590"/>
                                </a:lnTo>
                                <a:close/>
                                <a:moveTo>
                                  <a:pt x="4197" y="590"/>
                                </a:moveTo>
                                <a:lnTo>
                                  <a:pt x="4136" y="590"/>
                                </a:lnTo>
                                <a:lnTo>
                                  <a:pt x="4136" y="609"/>
                                </a:lnTo>
                                <a:lnTo>
                                  <a:pt x="4197" y="609"/>
                                </a:lnTo>
                                <a:lnTo>
                                  <a:pt x="4197" y="590"/>
                                </a:lnTo>
                                <a:close/>
                                <a:moveTo>
                                  <a:pt x="4278" y="590"/>
                                </a:moveTo>
                                <a:lnTo>
                                  <a:pt x="4218" y="590"/>
                                </a:lnTo>
                                <a:lnTo>
                                  <a:pt x="4218" y="609"/>
                                </a:lnTo>
                                <a:lnTo>
                                  <a:pt x="4278" y="609"/>
                                </a:lnTo>
                                <a:lnTo>
                                  <a:pt x="4278" y="590"/>
                                </a:lnTo>
                                <a:close/>
                                <a:moveTo>
                                  <a:pt x="4359" y="590"/>
                                </a:moveTo>
                                <a:lnTo>
                                  <a:pt x="4298" y="590"/>
                                </a:lnTo>
                                <a:lnTo>
                                  <a:pt x="4298" y="609"/>
                                </a:lnTo>
                                <a:lnTo>
                                  <a:pt x="4359" y="609"/>
                                </a:lnTo>
                                <a:lnTo>
                                  <a:pt x="4359" y="590"/>
                                </a:lnTo>
                                <a:close/>
                                <a:moveTo>
                                  <a:pt x="4440" y="590"/>
                                </a:moveTo>
                                <a:lnTo>
                                  <a:pt x="4379" y="590"/>
                                </a:lnTo>
                                <a:lnTo>
                                  <a:pt x="4379" y="609"/>
                                </a:lnTo>
                                <a:lnTo>
                                  <a:pt x="4440" y="609"/>
                                </a:lnTo>
                                <a:lnTo>
                                  <a:pt x="4440" y="590"/>
                                </a:lnTo>
                                <a:close/>
                                <a:moveTo>
                                  <a:pt x="4520" y="590"/>
                                </a:moveTo>
                                <a:lnTo>
                                  <a:pt x="4460" y="590"/>
                                </a:lnTo>
                                <a:lnTo>
                                  <a:pt x="4460" y="609"/>
                                </a:lnTo>
                                <a:lnTo>
                                  <a:pt x="4520" y="609"/>
                                </a:lnTo>
                                <a:lnTo>
                                  <a:pt x="4520" y="590"/>
                                </a:lnTo>
                                <a:close/>
                                <a:moveTo>
                                  <a:pt x="4602" y="590"/>
                                </a:moveTo>
                                <a:lnTo>
                                  <a:pt x="4541" y="590"/>
                                </a:lnTo>
                                <a:lnTo>
                                  <a:pt x="4541" y="609"/>
                                </a:lnTo>
                                <a:lnTo>
                                  <a:pt x="4602" y="609"/>
                                </a:lnTo>
                                <a:lnTo>
                                  <a:pt x="4602" y="590"/>
                                </a:lnTo>
                                <a:close/>
                                <a:moveTo>
                                  <a:pt x="4682" y="590"/>
                                </a:moveTo>
                                <a:lnTo>
                                  <a:pt x="4622" y="590"/>
                                </a:lnTo>
                                <a:lnTo>
                                  <a:pt x="4622" y="609"/>
                                </a:lnTo>
                                <a:lnTo>
                                  <a:pt x="4682" y="609"/>
                                </a:lnTo>
                                <a:lnTo>
                                  <a:pt x="4682" y="590"/>
                                </a:lnTo>
                                <a:close/>
                                <a:moveTo>
                                  <a:pt x="4764" y="590"/>
                                </a:moveTo>
                                <a:lnTo>
                                  <a:pt x="4703" y="590"/>
                                </a:lnTo>
                                <a:lnTo>
                                  <a:pt x="4703" y="609"/>
                                </a:lnTo>
                                <a:lnTo>
                                  <a:pt x="4764" y="609"/>
                                </a:lnTo>
                                <a:lnTo>
                                  <a:pt x="4764" y="590"/>
                                </a:lnTo>
                                <a:close/>
                                <a:moveTo>
                                  <a:pt x="4844" y="590"/>
                                </a:moveTo>
                                <a:lnTo>
                                  <a:pt x="4784" y="590"/>
                                </a:lnTo>
                                <a:lnTo>
                                  <a:pt x="4784" y="609"/>
                                </a:lnTo>
                                <a:lnTo>
                                  <a:pt x="4844" y="609"/>
                                </a:lnTo>
                                <a:lnTo>
                                  <a:pt x="4844" y="590"/>
                                </a:lnTo>
                                <a:close/>
                                <a:moveTo>
                                  <a:pt x="4926" y="590"/>
                                </a:moveTo>
                                <a:lnTo>
                                  <a:pt x="4865" y="590"/>
                                </a:lnTo>
                                <a:lnTo>
                                  <a:pt x="4865" y="609"/>
                                </a:lnTo>
                                <a:lnTo>
                                  <a:pt x="4926" y="609"/>
                                </a:lnTo>
                                <a:lnTo>
                                  <a:pt x="4926" y="590"/>
                                </a:lnTo>
                                <a:close/>
                                <a:moveTo>
                                  <a:pt x="5006" y="590"/>
                                </a:moveTo>
                                <a:lnTo>
                                  <a:pt x="4945" y="590"/>
                                </a:lnTo>
                                <a:lnTo>
                                  <a:pt x="4945" y="609"/>
                                </a:lnTo>
                                <a:lnTo>
                                  <a:pt x="5006" y="609"/>
                                </a:lnTo>
                                <a:lnTo>
                                  <a:pt x="5006" y="590"/>
                                </a:lnTo>
                                <a:close/>
                                <a:moveTo>
                                  <a:pt x="5063" y="679"/>
                                </a:moveTo>
                                <a:lnTo>
                                  <a:pt x="5043" y="679"/>
                                </a:lnTo>
                                <a:lnTo>
                                  <a:pt x="5043" y="738"/>
                                </a:lnTo>
                                <a:lnTo>
                                  <a:pt x="5063" y="738"/>
                                </a:lnTo>
                                <a:lnTo>
                                  <a:pt x="5063" y="679"/>
                                </a:lnTo>
                                <a:close/>
                                <a:moveTo>
                                  <a:pt x="5063" y="759"/>
                                </a:moveTo>
                                <a:lnTo>
                                  <a:pt x="5043" y="759"/>
                                </a:lnTo>
                                <a:lnTo>
                                  <a:pt x="5043" y="818"/>
                                </a:lnTo>
                                <a:lnTo>
                                  <a:pt x="5063" y="818"/>
                                </a:lnTo>
                                <a:lnTo>
                                  <a:pt x="5063" y="759"/>
                                </a:lnTo>
                                <a:close/>
                                <a:moveTo>
                                  <a:pt x="5063" y="838"/>
                                </a:moveTo>
                                <a:lnTo>
                                  <a:pt x="5043" y="838"/>
                                </a:lnTo>
                                <a:lnTo>
                                  <a:pt x="5043" y="898"/>
                                </a:lnTo>
                                <a:lnTo>
                                  <a:pt x="5063" y="898"/>
                                </a:lnTo>
                                <a:lnTo>
                                  <a:pt x="5063" y="838"/>
                                </a:lnTo>
                                <a:close/>
                                <a:moveTo>
                                  <a:pt x="5063" y="917"/>
                                </a:moveTo>
                                <a:lnTo>
                                  <a:pt x="5043" y="917"/>
                                </a:lnTo>
                                <a:lnTo>
                                  <a:pt x="5043" y="976"/>
                                </a:lnTo>
                                <a:lnTo>
                                  <a:pt x="5063" y="976"/>
                                </a:lnTo>
                                <a:lnTo>
                                  <a:pt x="5063" y="917"/>
                                </a:lnTo>
                                <a:close/>
                                <a:moveTo>
                                  <a:pt x="5063" y="997"/>
                                </a:moveTo>
                                <a:lnTo>
                                  <a:pt x="5043" y="997"/>
                                </a:lnTo>
                                <a:lnTo>
                                  <a:pt x="5043" y="1056"/>
                                </a:lnTo>
                                <a:lnTo>
                                  <a:pt x="5063" y="1056"/>
                                </a:lnTo>
                                <a:lnTo>
                                  <a:pt x="5063" y="997"/>
                                </a:lnTo>
                                <a:close/>
                                <a:moveTo>
                                  <a:pt x="5063" y="1076"/>
                                </a:moveTo>
                                <a:lnTo>
                                  <a:pt x="5043" y="1076"/>
                                </a:lnTo>
                                <a:lnTo>
                                  <a:pt x="5043" y="1136"/>
                                </a:lnTo>
                                <a:lnTo>
                                  <a:pt x="5063" y="1136"/>
                                </a:lnTo>
                                <a:lnTo>
                                  <a:pt x="5063" y="1076"/>
                                </a:lnTo>
                                <a:close/>
                                <a:moveTo>
                                  <a:pt x="5063" y="1155"/>
                                </a:moveTo>
                                <a:lnTo>
                                  <a:pt x="5043" y="1155"/>
                                </a:lnTo>
                                <a:lnTo>
                                  <a:pt x="5043" y="1215"/>
                                </a:lnTo>
                                <a:lnTo>
                                  <a:pt x="5063" y="1215"/>
                                </a:lnTo>
                                <a:lnTo>
                                  <a:pt x="5063" y="1155"/>
                                </a:lnTo>
                                <a:close/>
                                <a:moveTo>
                                  <a:pt x="5063" y="1235"/>
                                </a:moveTo>
                                <a:lnTo>
                                  <a:pt x="5043" y="1235"/>
                                </a:lnTo>
                                <a:lnTo>
                                  <a:pt x="5043" y="1294"/>
                                </a:lnTo>
                                <a:lnTo>
                                  <a:pt x="5063" y="1294"/>
                                </a:lnTo>
                                <a:lnTo>
                                  <a:pt x="5063" y="1235"/>
                                </a:lnTo>
                                <a:close/>
                                <a:moveTo>
                                  <a:pt x="5063" y="1315"/>
                                </a:moveTo>
                                <a:lnTo>
                                  <a:pt x="5043" y="1315"/>
                                </a:lnTo>
                                <a:lnTo>
                                  <a:pt x="5043" y="1374"/>
                                </a:lnTo>
                                <a:lnTo>
                                  <a:pt x="5063" y="1374"/>
                                </a:lnTo>
                                <a:lnTo>
                                  <a:pt x="5063" y="1315"/>
                                </a:lnTo>
                                <a:close/>
                                <a:moveTo>
                                  <a:pt x="5063" y="1394"/>
                                </a:moveTo>
                                <a:lnTo>
                                  <a:pt x="5043" y="1394"/>
                                </a:lnTo>
                                <a:lnTo>
                                  <a:pt x="5043" y="1454"/>
                                </a:lnTo>
                                <a:lnTo>
                                  <a:pt x="5063" y="1454"/>
                                </a:lnTo>
                                <a:lnTo>
                                  <a:pt x="5063" y="1394"/>
                                </a:lnTo>
                                <a:close/>
                                <a:moveTo>
                                  <a:pt x="5063" y="1473"/>
                                </a:moveTo>
                                <a:lnTo>
                                  <a:pt x="5043" y="1473"/>
                                </a:lnTo>
                                <a:lnTo>
                                  <a:pt x="5043" y="1533"/>
                                </a:lnTo>
                                <a:lnTo>
                                  <a:pt x="5063" y="1533"/>
                                </a:lnTo>
                                <a:lnTo>
                                  <a:pt x="5063" y="1473"/>
                                </a:lnTo>
                                <a:close/>
                                <a:moveTo>
                                  <a:pt x="5063" y="1553"/>
                                </a:moveTo>
                                <a:lnTo>
                                  <a:pt x="5043" y="1553"/>
                                </a:lnTo>
                                <a:lnTo>
                                  <a:pt x="5043" y="1612"/>
                                </a:lnTo>
                                <a:lnTo>
                                  <a:pt x="5063" y="1612"/>
                                </a:lnTo>
                                <a:lnTo>
                                  <a:pt x="5063" y="1553"/>
                                </a:lnTo>
                                <a:close/>
                                <a:moveTo>
                                  <a:pt x="5063" y="1632"/>
                                </a:moveTo>
                                <a:lnTo>
                                  <a:pt x="5043" y="1632"/>
                                </a:lnTo>
                                <a:lnTo>
                                  <a:pt x="5043" y="1692"/>
                                </a:lnTo>
                                <a:lnTo>
                                  <a:pt x="5063" y="1692"/>
                                </a:lnTo>
                                <a:lnTo>
                                  <a:pt x="5063" y="1632"/>
                                </a:lnTo>
                                <a:close/>
                                <a:moveTo>
                                  <a:pt x="5063" y="1712"/>
                                </a:moveTo>
                                <a:lnTo>
                                  <a:pt x="5043" y="1712"/>
                                </a:lnTo>
                                <a:lnTo>
                                  <a:pt x="5043" y="1771"/>
                                </a:lnTo>
                                <a:lnTo>
                                  <a:pt x="5063" y="1771"/>
                                </a:lnTo>
                                <a:lnTo>
                                  <a:pt x="5063" y="1712"/>
                                </a:lnTo>
                                <a:close/>
                                <a:moveTo>
                                  <a:pt x="5063" y="1791"/>
                                </a:moveTo>
                                <a:lnTo>
                                  <a:pt x="5043" y="1791"/>
                                </a:lnTo>
                                <a:lnTo>
                                  <a:pt x="5043" y="1851"/>
                                </a:lnTo>
                                <a:lnTo>
                                  <a:pt x="5063" y="1851"/>
                                </a:lnTo>
                                <a:lnTo>
                                  <a:pt x="5063" y="1791"/>
                                </a:lnTo>
                                <a:close/>
                                <a:moveTo>
                                  <a:pt x="5063" y="1870"/>
                                </a:moveTo>
                                <a:lnTo>
                                  <a:pt x="5043" y="1870"/>
                                </a:lnTo>
                                <a:lnTo>
                                  <a:pt x="5043" y="1930"/>
                                </a:lnTo>
                                <a:lnTo>
                                  <a:pt x="5063" y="1930"/>
                                </a:lnTo>
                                <a:lnTo>
                                  <a:pt x="5063" y="1870"/>
                                </a:lnTo>
                                <a:close/>
                                <a:moveTo>
                                  <a:pt x="5063" y="1950"/>
                                </a:moveTo>
                                <a:lnTo>
                                  <a:pt x="5043" y="1950"/>
                                </a:lnTo>
                                <a:lnTo>
                                  <a:pt x="5043" y="2009"/>
                                </a:lnTo>
                                <a:lnTo>
                                  <a:pt x="5063" y="2009"/>
                                </a:lnTo>
                                <a:lnTo>
                                  <a:pt x="5063" y="1950"/>
                                </a:lnTo>
                                <a:close/>
                                <a:moveTo>
                                  <a:pt x="5063" y="2030"/>
                                </a:moveTo>
                                <a:lnTo>
                                  <a:pt x="5043" y="2030"/>
                                </a:lnTo>
                                <a:lnTo>
                                  <a:pt x="5043" y="2089"/>
                                </a:lnTo>
                                <a:lnTo>
                                  <a:pt x="5063" y="2089"/>
                                </a:lnTo>
                                <a:lnTo>
                                  <a:pt x="5063" y="2030"/>
                                </a:lnTo>
                                <a:close/>
                                <a:moveTo>
                                  <a:pt x="5063" y="2108"/>
                                </a:moveTo>
                                <a:lnTo>
                                  <a:pt x="5043" y="2108"/>
                                </a:lnTo>
                                <a:lnTo>
                                  <a:pt x="5043" y="2169"/>
                                </a:lnTo>
                                <a:lnTo>
                                  <a:pt x="5063" y="2169"/>
                                </a:lnTo>
                                <a:lnTo>
                                  <a:pt x="5063" y="2108"/>
                                </a:lnTo>
                                <a:close/>
                                <a:moveTo>
                                  <a:pt x="5063" y="2188"/>
                                </a:moveTo>
                                <a:lnTo>
                                  <a:pt x="5043" y="2188"/>
                                </a:lnTo>
                                <a:lnTo>
                                  <a:pt x="5043" y="2247"/>
                                </a:lnTo>
                                <a:lnTo>
                                  <a:pt x="5063" y="2247"/>
                                </a:lnTo>
                                <a:lnTo>
                                  <a:pt x="5063" y="2188"/>
                                </a:lnTo>
                                <a:close/>
                                <a:moveTo>
                                  <a:pt x="5063" y="2268"/>
                                </a:moveTo>
                                <a:lnTo>
                                  <a:pt x="5043" y="2268"/>
                                </a:lnTo>
                                <a:lnTo>
                                  <a:pt x="5043" y="2327"/>
                                </a:lnTo>
                                <a:lnTo>
                                  <a:pt x="5063" y="2327"/>
                                </a:lnTo>
                                <a:lnTo>
                                  <a:pt x="5063" y="2268"/>
                                </a:lnTo>
                                <a:close/>
                                <a:moveTo>
                                  <a:pt x="5063" y="2347"/>
                                </a:moveTo>
                                <a:lnTo>
                                  <a:pt x="5043" y="2347"/>
                                </a:lnTo>
                                <a:lnTo>
                                  <a:pt x="5043" y="2407"/>
                                </a:lnTo>
                                <a:lnTo>
                                  <a:pt x="5063" y="2407"/>
                                </a:lnTo>
                                <a:lnTo>
                                  <a:pt x="5063" y="2347"/>
                                </a:lnTo>
                                <a:close/>
                                <a:moveTo>
                                  <a:pt x="5063" y="2426"/>
                                </a:moveTo>
                                <a:lnTo>
                                  <a:pt x="5043" y="2426"/>
                                </a:lnTo>
                                <a:lnTo>
                                  <a:pt x="5043" y="2486"/>
                                </a:lnTo>
                                <a:lnTo>
                                  <a:pt x="5063" y="2486"/>
                                </a:lnTo>
                                <a:lnTo>
                                  <a:pt x="5063" y="2426"/>
                                </a:lnTo>
                                <a:close/>
                                <a:moveTo>
                                  <a:pt x="5063" y="2506"/>
                                </a:moveTo>
                                <a:lnTo>
                                  <a:pt x="5043" y="2506"/>
                                </a:lnTo>
                                <a:lnTo>
                                  <a:pt x="5043" y="2565"/>
                                </a:lnTo>
                                <a:lnTo>
                                  <a:pt x="5063" y="2565"/>
                                </a:lnTo>
                                <a:lnTo>
                                  <a:pt x="5063" y="2506"/>
                                </a:lnTo>
                                <a:close/>
                                <a:moveTo>
                                  <a:pt x="5063" y="2585"/>
                                </a:moveTo>
                                <a:lnTo>
                                  <a:pt x="5043" y="2585"/>
                                </a:lnTo>
                                <a:lnTo>
                                  <a:pt x="5043" y="2645"/>
                                </a:lnTo>
                                <a:lnTo>
                                  <a:pt x="5063" y="2645"/>
                                </a:lnTo>
                                <a:lnTo>
                                  <a:pt x="5063" y="2585"/>
                                </a:lnTo>
                                <a:close/>
                                <a:moveTo>
                                  <a:pt x="5063" y="2665"/>
                                </a:moveTo>
                                <a:lnTo>
                                  <a:pt x="5043" y="2665"/>
                                </a:lnTo>
                                <a:lnTo>
                                  <a:pt x="5043" y="2724"/>
                                </a:lnTo>
                                <a:lnTo>
                                  <a:pt x="5063" y="2724"/>
                                </a:lnTo>
                                <a:lnTo>
                                  <a:pt x="5063" y="2665"/>
                                </a:lnTo>
                                <a:close/>
                                <a:moveTo>
                                  <a:pt x="5063" y="2744"/>
                                </a:moveTo>
                                <a:lnTo>
                                  <a:pt x="5043" y="2744"/>
                                </a:lnTo>
                                <a:lnTo>
                                  <a:pt x="5043" y="2804"/>
                                </a:lnTo>
                                <a:lnTo>
                                  <a:pt x="5063" y="2804"/>
                                </a:lnTo>
                                <a:lnTo>
                                  <a:pt x="5063" y="2744"/>
                                </a:lnTo>
                                <a:close/>
                                <a:moveTo>
                                  <a:pt x="5063" y="2823"/>
                                </a:moveTo>
                                <a:lnTo>
                                  <a:pt x="5043" y="2823"/>
                                </a:lnTo>
                                <a:lnTo>
                                  <a:pt x="5043" y="2883"/>
                                </a:lnTo>
                                <a:lnTo>
                                  <a:pt x="5063" y="2883"/>
                                </a:lnTo>
                                <a:lnTo>
                                  <a:pt x="5063" y="2823"/>
                                </a:lnTo>
                                <a:close/>
                                <a:moveTo>
                                  <a:pt x="5063" y="2903"/>
                                </a:moveTo>
                                <a:lnTo>
                                  <a:pt x="5043" y="2903"/>
                                </a:lnTo>
                                <a:lnTo>
                                  <a:pt x="5043" y="2962"/>
                                </a:lnTo>
                                <a:lnTo>
                                  <a:pt x="5063" y="2962"/>
                                </a:lnTo>
                                <a:lnTo>
                                  <a:pt x="5063" y="2903"/>
                                </a:lnTo>
                                <a:close/>
                                <a:moveTo>
                                  <a:pt x="5063" y="2983"/>
                                </a:moveTo>
                                <a:lnTo>
                                  <a:pt x="5043" y="2983"/>
                                </a:lnTo>
                                <a:lnTo>
                                  <a:pt x="5043" y="3042"/>
                                </a:lnTo>
                                <a:lnTo>
                                  <a:pt x="5063" y="3042"/>
                                </a:lnTo>
                                <a:lnTo>
                                  <a:pt x="5063" y="2983"/>
                                </a:lnTo>
                                <a:close/>
                                <a:moveTo>
                                  <a:pt x="5063" y="3062"/>
                                </a:moveTo>
                                <a:lnTo>
                                  <a:pt x="5043" y="3062"/>
                                </a:lnTo>
                                <a:lnTo>
                                  <a:pt x="5043" y="3122"/>
                                </a:lnTo>
                                <a:lnTo>
                                  <a:pt x="5063" y="3122"/>
                                </a:lnTo>
                                <a:lnTo>
                                  <a:pt x="5063" y="3062"/>
                                </a:lnTo>
                                <a:close/>
                                <a:moveTo>
                                  <a:pt x="5063" y="3141"/>
                                </a:moveTo>
                                <a:lnTo>
                                  <a:pt x="5043" y="3141"/>
                                </a:lnTo>
                                <a:lnTo>
                                  <a:pt x="5043" y="3201"/>
                                </a:lnTo>
                                <a:lnTo>
                                  <a:pt x="5063" y="3201"/>
                                </a:lnTo>
                                <a:lnTo>
                                  <a:pt x="5063" y="3141"/>
                                </a:lnTo>
                                <a:close/>
                                <a:moveTo>
                                  <a:pt x="5063" y="3221"/>
                                </a:moveTo>
                                <a:lnTo>
                                  <a:pt x="5043" y="3221"/>
                                </a:lnTo>
                                <a:lnTo>
                                  <a:pt x="5043" y="3280"/>
                                </a:lnTo>
                                <a:lnTo>
                                  <a:pt x="5063" y="3280"/>
                                </a:lnTo>
                                <a:lnTo>
                                  <a:pt x="5063" y="3221"/>
                                </a:lnTo>
                                <a:close/>
                                <a:moveTo>
                                  <a:pt x="5063" y="3300"/>
                                </a:moveTo>
                                <a:lnTo>
                                  <a:pt x="5043" y="3300"/>
                                </a:lnTo>
                                <a:lnTo>
                                  <a:pt x="5043" y="3360"/>
                                </a:lnTo>
                                <a:lnTo>
                                  <a:pt x="5063" y="3360"/>
                                </a:lnTo>
                                <a:lnTo>
                                  <a:pt x="5063" y="3300"/>
                                </a:lnTo>
                                <a:close/>
                                <a:moveTo>
                                  <a:pt x="5063" y="3380"/>
                                </a:moveTo>
                                <a:lnTo>
                                  <a:pt x="5043" y="3380"/>
                                </a:lnTo>
                                <a:lnTo>
                                  <a:pt x="5043" y="3439"/>
                                </a:lnTo>
                                <a:lnTo>
                                  <a:pt x="5063" y="3439"/>
                                </a:lnTo>
                                <a:lnTo>
                                  <a:pt x="5063" y="3380"/>
                                </a:lnTo>
                                <a:close/>
                                <a:moveTo>
                                  <a:pt x="5063" y="3459"/>
                                </a:moveTo>
                                <a:lnTo>
                                  <a:pt x="5043" y="3459"/>
                                </a:lnTo>
                                <a:lnTo>
                                  <a:pt x="5043" y="3519"/>
                                </a:lnTo>
                                <a:lnTo>
                                  <a:pt x="5063" y="3519"/>
                                </a:lnTo>
                                <a:lnTo>
                                  <a:pt x="5063" y="3459"/>
                                </a:lnTo>
                                <a:close/>
                                <a:moveTo>
                                  <a:pt x="5063" y="3538"/>
                                </a:moveTo>
                                <a:lnTo>
                                  <a:pt x="5043" y="3538"/>
                                </a:lnTo>
                                <a:lnTo>
                                  <a:pt x="5043" y="3598"/>
                                </a:lnTo>
                                <a:lnTo>
                                  <a:pt x="5063" y="3598"/>
                                </a:lnTo>
                                <a:lnTo>
                                  <a:pt x="5063" y="3538"/>
                                </a:lnTo>
                                <a:close/>
                              </a:path>
                            </a:pathLst>
                          </a:custGeom>
                          <a:solidFill>
                            <a:srgbClr val="C6C8C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 name="Picture 45"/>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1800" y="2909"/>
                            <a:ext cx="1061" cy="6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 name="Picture 44"/>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7019" y="2673"/>
                            <a:ext cx="1607" cy="7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 name="Picture 43"/>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2801" y="2109"/>
                            <a:ext cx="2474" cy="23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 name="AutoShape 42"/>
                        <wps:cNvSpPr>
                          <a:spLocks/>
                        </wps:cNvSpPr>
                        <wps:spPr bwMode="auto">
                          <a:xfrm>
                            <a:off x="1748" y="488"/>
                            <a:ext cx="6960" cy="4890"/>
                          </a:xfrm>
                          <a:custGeom>
                            <a:avLst/>
                            <a:gdLst>
                              <a:gd name="T0" fmla="*/ 0 w 6960"/>
                              <a:gd name="T1" fmla="*/ 1553 h 4890"/>
                              <a:gd name="T2" fmla="*/ 5880 w 6960"/>
                              <a:gd name="T3" fmla="*/ 5374 h 4890"/>
                              <a:gd name="T4" fmla="*/ 7 w 6960"/>
                              <a:gd name="T5" fmla="*/ 5370 h 4890"/>
                              <a:gd name="T6" fmla="*/ 4 w 6960"/>
                              <a:gd name="T7" fmla="*/ 1550 h 4890"/>
                              <a:gd name="T8" fmla="*/ 1085 w 6960"/>
                              <a:gd name="T9" fmla="*/ 496 h 4890"/>
                              <a:gd name="T10" fmla="*/ 6953 w 6960"/>
                              <a:gd name="T11" fmla="*/ 490 h 4890"/>
                              <a:gd name="T12" fmla="*/ 7 w 6960"/>
                              <a:gd name="T13" fmla="*/ 5370 h 4890"/>
                              <a:gd name="T14" fmla="*/ 7 w 6960"/>
                              <a:gd name="T15" fmla="*/ 5370 h 4890"/>
                              <a:gd name="T16" fmla="*/ 7 w 6960"/>
                              <a:gd name="T17" fmla="*/ 5374 h 4890"/>
                              <a:gd name="T18" fmla="*/ 5871 w 6960"/>
                              <a:gd name="T19" fmla="*/ 5370 h 4890"/>
                              <a:gd name="T20" fmla="*/ 5871 w 6960"/>
                              <a:gd name="T21" fmla="*/ 5374 h 4890"/>
                              <a:gd name="T22" fmla="*/ 5872 w 6960"/>
                              <a:gd name="T23" fmla="*/ 5371 h 4890"/>
                              <a:gd name="T24" fmla="*/ 5876 w 6960"/>
                              <a:gd name="T25" fmla="*/ 1558 h 4890"/>
                              <a:gd name="T26" fmla="*/ 6952 w 6960"/>
                              <a:gd name="T27" fmla="*/ 4310 h 4890"/>
                              <a:gd name="T28" fmla="*/ 5880 w 6960"/>
                              <a:gd name="T29" fmla="*/ 5374 h 4890"/>
                              <a:gd name="T30" fmla="*/ 6952 w 6960"/>
                              <a:gd name="T31" fmla="*/ 4312 h 4890"/>
                              <a:gd name="T32" fmla="*/ 5872 w 6960"/>
                              <a:gd name="T33" fmla="*/ 5371 h 4890"/>
                              <a:gd name="T34" fmla="*/ 5879 w 6960"/>
                              <a:gd name="T35" fmla="*/ 5364 h 4890"/>
                              <a:gd name="T36" fmla="*/ 5872 w 6960"/>
                              <a:gd name="T37" fmla="*/ 5371 h 4890"/>
                              <a:gd name="T38" fmla="*/ 6953 w 6960"/>
                              <a:gd name="T39" fmla="*/ 4309 h 4890"/>
                              <a:gd name="T40" fmla="*/ 6953 w 6960"/>
                              <a:gd name="T41" fmla="*/ 4309 h 4890"/>
                              <a:gd name="T42" fmla="*/ 6952 w 6960"/>
                              <a:gd name="T43" fmla="*/ 4312 h 4890"/>
                              <a:gd name="T44" fmla="*/ 6960 w 6960"/>
                              <a:gd name="T45" fmla="*/ 490 h 4890"/>
                              <a:gd name="T46" fmla="*/ 6952 w 6960"/>
                              <a:gd name="T47" fmla="*/ 502 h 4890"/>
                              <a:gd name="T48" fmla="*/ 6960 w 6960"/>
                              <a:gd name="T49" fmla="*/ 4309 h 4890"/>
                              <a:gd name="T50" fmla="*/ 4 w 6960"/>
                              <a:gd name="T51" fmla="*/ 1550 h 4890"/>
                              <a:gd name="T52" fmla="*/ 7 w 6960"/>
                              <a:gd name="T53" fmla="*/ 1557 h 4890"/>
                              <a:gd name="T54" fmla="*/ 9 w 6960"/>
                              <a:gd name="T55" fmla="*/ 1554 h 4890"/>
                              <a:gd name="T56" fmla="*/ 13 w 6960"/>
                              <a:gd name="T57" fmla="*/ 1550 h 4890"/>
                              <a:gd name="T58" fmla="*/ 5871 w 6960"/>
                              <a:gd name="T59" fmla="*/ 1558 h 4890"/>
                              <a:gd name="T60" fmla="*/ 5882 w 6960"/>
                              <a:gd name="T61" fmla="*/ 1552 h 4890"/>
                              <a:gd name="T62" fmla="*/ 5879 w 6960"/>
                              <a:gd name="T63" fmla="*/ 1555 h 4890"/>
                              <a:gd name="T64" fmla="*/ 5879 w 6960"/>
                              <a:gd name="T65" fmla="*/ 1555 h 4890"/>
                              <a:gd name="T66" fmla="*/ 7 w 6960"/>
                              <a:gd name="T67" fmla="*/ 1556 h 4890"/>
                              <a:gd name="T68" fmla="*/ 7 w 6960"/>
                              <a:gd name="T69" fmla="*/ 1557 h 4890"/>
                              <a:gd name="T70" fmla="*/ 9 w 6960"/>
                              <a:gd name="T71" fmla="*/ 1554 h 4890"/>
                              <a:gd name="T72" fmla="*/ 9 w 6960"/>
                              <a:gd name="T73" fmla="*/ 1554 h 4890"/>
                              <a:gd name="T74" fmla="*/ 5879 w 6960"/>
                              <a:gd name="T75" fmla="*/ 1555 h 4890"/>
                              <a:gd name="T76" fmla="*/ 5872 w 6960"/>
                              <a:gd name="T77" fmla="*/ 1552 h 4890"/>
                              <a:gd name="T78" fmla="*/ 6952 w 6960"/>
                              <a:gd name="T79" fmla="*/ 502 h 4890"/>
                              <a:gd name="T80" fmla="*/ 6953 w 6960"/>
                              <a:gd name="T81" fmla="*/ 490 h 4890"/>
                              <a:gd name="T82" fmla="*/ 5872 w 6960"/>
                              <a:gd name="T83" fmla="*/ 1552 h 4890"/>
                              <a:gd name="T84" fmla="*/ 6952 w 6960"/>
                              <a:gd name="T85" fmla="*/ 493 h 4890"/>
                              <a:gd name="T86" fmla="*/ 6955 w 6960"/>
                              <a:gd name="T87" fmla="*/ 496 h 4890"/>
                              <a:gd name="T88" fmla="*/ 1085 w 6960"/>
                              <a:gd name="T89" fmla="*/ 496 h 4890"/>
                              <a:gd name="T90" fmla="*/ 6948 w 6960"/>
                              <a:gd name="T91" fmla="*/ 495 h 4890"/>
                              <a:gd name="T92" fmla="*/ 6947 w 6960"/>
                              <a:gd name="T93" fmla="*/ 496 h 4890"/>
                              <a:gd name="T94" fmla="*/ 6952 w 6960"/>
                              <a:gd name="T95" fmla="*/ 493 h 4890"/>
                              <a:gd name="T96" fmla="*/ 6959 w 6960"/>
                              <a:gd name="T97" fmla="*/ 495 h 4890"/>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Lst>
                            <a:ahLst/>
                            <a:cxnLst>
                              <a:cxn ang="T98">
                                <a:pos x="T0" y="T1"/>
                              </a:cxn>
                              <a:cxn ang="T99">
                                <a:pos x="T2" y="T3"/>
                              </a:cxn>
                              <a:cxn ang="T100">
                                <a:pos x="T4" y="T5"/>
                              </a:cxn>
                              <a:cxn ang="T101">
                                <a:pos x="T6" y="T7"/>
                              </a:cxn>
                              <a:cxn ang="T102">
                                <a:pos x="T8" y="T9"/>
                              </a:cxn>
                              <a:cxn ang="T103">
                                <a:pos x="T10" y="T11"/>
                              </a:cxn>
                              <a:cxn ang="T104">
                                <a:pos x="T12" y="T13"/>
                              </a:cxn>
                              <a:cxn ang="T105">
                                <a:pos x="T14" y="T15"/>
                              </a:cxn>
                              <a:cxn ang="T106">
                                <a:pos x="T16" y="T17"/>
                              </a:cxn>
                              <a:cxn ang="T107">
                                <a:pos x="T18" y="T19"/>
                              </a:cxn>
                              <a:cxn ang="T108">
                                <a:pos x="T20" y="T21"/>
                              </a:cxn>
                              <a:cxn ang="T109">
                                <a:pos x="T22" y="T23"/>
                              </a:cxn>
                              <a:cxn ang="T110">
                                <a:pos x="T24" y="T25"/>
                              </a:cxn>
                              <a:cxn ang="T111">
                                <a:pos x="T26" y="T27"/>
                              </a:cxn>
                              <a:cxn ang="T112">
                                <a:pos x="T28" y="T29"/>
                              </a:cxn>
                              <a:cxn ang="T113">
                                <a:pos x="T30" y="T31"/>
                              </a:cxn>
                              <a:cxn ang="T114">
                                <a:pos x="T32" y="T33"/>
                              </a:cxn>
                              <a:cxn ang="T115">
                                <a:pos x="T34" y="T35"/>
                              </a:cxn>
                              <a:cxn ang="T116">
                                <a:pos x="T36" y="T37"/>
                              </a:cxn>
                              <a:cxn ang="T117">
                                <a:pos x="T38" y="T39"/>
                              </a:cxn>
                              <a:cxn ang="T118">
                                <a:pos x="T40" y="T41"/>
                              </a:cxn>
                              <a:cxn ang="T119">
                                <a:pos x="T42" y="T43"/>
                              </a:cxn>
                              <a:cxn ang="T120">
                                <a:pos x="T44" y="T45"/>
                              </a:cxn>
                              <a:cxn ang="T121">
                                <a:pos x="T46" y="T47"/>
                              </a:cxn>
                              <a:cxn ang="T122">
                                <a:pos x="T48" y="T49"/>
                              </a:cxn>
                              <a:cxn ang="T123">
                                <a:pos x="T50" y="T51"/>
                              </a:cxn>
                              <a:cxn ang="T124">
                                <a:pos x="T52" y="T53"/>
                              </a:cxn>
                              <a:cxn ang="T125">
                                <a:pos x="T54" y="T55"/>
                              </a:cxn>
                              <a:cxn ang="T126">
                                <a:pos x="T56" y="T57"/>
                              </a:cxn>
                              <a:cxn ang="T127">
                                <a:pos x="T58" y="T59"/>
                              </a:cxn>
                              <a:cxn ang="T128">
                                <a:pos x="T60" y="T61"/>
                              </a:cxn>
                              <a:cxn ang="T129">
                                <a:pos x="T62" y="T63"/>
                              </a:cxn>
                              <a:cxn ang="T130">
                                <a:pos x="T64" y="T65"/>
                              </a:cxn>
                              <a:cxn ang="T131">
                                <a:pos x="T66" y="T67"/>
                              </a:cxn>
                              <a:cxn ang="T132">
                                <a:pos x="T68" y="T69"/>
                              </a:cxn>
                              <a:cxn ang="T133">
                                <a:pos x="T70" y="T71"/>
                              </a:cxn>
                              <a:cxn ang="T134">
                                <a:pos x="T72" y="T73"/>
                              </a:cxn>
                              <a:cxn ang="T135">
                                <a:pos x="T74" y="T75"/>
                              </a:cxn>
                              <a:cxn ang="T136">
                                <a:pos x="T76" y="T77"/>
                              </a:cxn>
                              <a:cxn ang="T137">
                                <a:pos x="T78" y="T79"/>
                              </a:cxn>
                              <a:cxn ang="T138">
                                <a:pos x="T80" y="T81"/>
                              </a:cxn>
                              <a:cxn ang="T139">
                                <a:pos x="T82" y="T83"/>
                              </a:cxn>
                              <a:cxn ang="T140">
                                <a:pos x="T84" y="T85"/>
                              </a:cxn>
                              <a:cxn ang="T141">
                                <a:pos x="T86" y="T87"/>
                              </a:cxn>
                              <a:cxn ang="T142">
                                <a:pos x="T88" y="T89"/>
                              </a:cxn>
                              <a:cxn ang="T143">
                                <a:pos x="T90" y="T91"/>
                              </a:cxn>
                              <a:cxn ang="T144">
                                <a:pos x="T92" y="T93"/>
                              </a:cxn>
                              <a:cxn ang="T145">
                                <a:pos x="T94" y="T95"/>
                              </a:cxn>
                              <a:cxn ang="T146">
                                <a:pos x="T96" y="T97"/>
                              </a:cxn>
                            </a:cxnLst>
                            <a:rect l="0" t="0" r="r" b="b"/>
                            <a:pathLst>
                              <a:path w="6960" h="4890">
                                <a:moveTo>
                                  <a:pt x="6960" y="0"/>
                                </a:moveTo>
                                <a:lnTo>
                                  <a:pt x="1083" y="0"/>
                                </a:lnTo>
                                <a:lnTo>
                                  <a:pt x="0" y="1064"/>
                                </a:lnTo>
                                <a:lnTo>
                                  <a:pt x="0" y="4889"/>
                                </a:lnTo>
                                <a:lnTo>
                                  <a:pt x="5876" y="4889"/>
                                </a:lnTo>
                                <a:lnTo>
                                  <a:pt x="5880" y="4885"/>
                                </a:lnTo>
                                <a:lnTo>
                                  <a:pt x="7" y="4885"/>
                                </a:lnTo>
                                <a:lnTo>
                                  <a:pt x="4" y="4881"/>
                                </a:lnTo>
                                <a:lnTo>
                                  <a:pt x="7" y="4881"/>
                                </a:lnTo>
                                <a:lnTo>
                                  <a:pt x="7" y="1069"/>
                                </a:lnTo>
                                <a:lnTo>
                                  <a:pt x="4" y="1069"/>
                                </a:lnTo>
                                <a:lnTo>
                                  <a:pt x="4" y="1061"/>
                                </a:lnTo>
                                <a:lnTo>
                                  <a:pt x="13" y="1061"/>
                                </a:lnTo>
                                <a:lnTo>
                                  <a:pt x="1087" y="7"/>
                                </a:lnTo>
                                <a:lnTo>
                                  <a:pt x="1085" y="7"/>
                                </a:lnTo>
                                <a:lnTo>
                                  <a:pt x="1088" y="6"/>
                                </a:lnTo>
                                <a:lnTo>
                                  <a:pt x="6948" y="6"/>
                                </a:lnTo>
                                <a:lnTo>
                                  <a:pt x="6953" y="1"/>
                                </a:lnTo>
                                <a:lnTo>
                                  <a:pt x="6960" y="1"/>
                                </a:lnTo>
                                <a:lnTo>
                                  <a:pt x="6960" y="0"/>
                                </a:lnTo>
                                <a:close/>
                                <a:moveTo>
                                  <a:pt x="7" y="4881"/>
                                </a:moveTo>
                                <a:lnTo>
                                  <a:pt x="4" y="4881"/>
                                </a:lnTo>
                                <a:lnTo>
                                  <a:pt x="7" y="4885"/>
                                </a:lnTo>
                                <a:lnTo>
                                  <a:pt x="7" y="4881"/>
                                </a:lnTo>
                                <a:close/>
                                <a:moveTo>
                                  <a:pt x="5871" y="4881"/>
                                </a:moveTo>
                                <a:lnTo>
                                  <a:pt x="7" y="4881"/>
                                </a:lnTo>
                                <a:lnTo>
                                  <a:pt x="7" y="4885"/>
                                </a:lnTo>
                                <a:lnTo>
                                  <a:pt x="5880" y="4885"/>
                                </a:lnTo>
                                <a:lnTo>
                                  <a:pt x="5871" y="4885"/>
                                </a:lnTo>
                                <a:lnTo>
                                  <a:pt x="5871" y="4881"/>
                                </a:lnTo>
                                <a:close/>
                                <a:moveTo>
                                  <a:pt x="5879" y="1065"/>
                                </a:moveTo>
                                <a:lnTo>
                                  <a:pt x="5871" y="1065"/>
                                </a:lnTo>
                                <a:lnTo>
                                  <a:pt x="5871" y="4885"/>
                                </a:lnTo>
                                <a:lnTo>
                                  <a:pt x="5879" y="4885"/>
                                </a:lnTo>
                                <a:lnTo>
                                  <a:pt x="5879" y="4882"/>
                                </a:lnTo>
                                <a:lnTo>
                                  <a:pt x="5872" y="4882"/>
                                </a:lnTo>
                                <a:lnTo>
                                  <a:pt x="5879" y="4875"/>
                                </a:lnTo>
                                <a:lnTo>
                                  <a:pt x="5879" y="1069"/>
                                </a:lnTo>
                                <a:lnTo>
                                  <a:pt x="5876" y="1069"/>
                                </a:lnTo>
                                <a:lnTo>
                                  <a:pt x="5879" y="1066"/>
                                </a:lnTo>
                                <a:lnTo>
                                  <a:pt x="5879" y="1065"/>
                                </a:lnTo>
                                <a:close/>
                                <a:moveTo>
                                  <a:pt x="6952" y="3821"/>
                                </a:moveTo>
                                <a:lnTo>
                                  <a:pt x="5879" y="4875"/>
                                </a:lnTo>
                                <a:lnTo>
                                  <a:pt x="5879" y="4885"/>
                                </a:lnTo>
                                <a:lnTo>
                                  <a:pt x="5880" y="4885"/>
                                </a:lnTo>
                                <a:lnTo>
                                  <a:pt x="6960" y="3825"/>
                                </a:lnTo>
                                <a:lnTo>
                                  <a:pt x="6960" y="3823"/>
                                </a:lnTo>
                                <a:lnTo>
                                  <a:pt x="6952" y="3823"/>
                                </a:lnTo>
                                <a:lnTo>
                                  <a:pt x="6952" y="3821"/>
                                </a:lnTo>
                                <a:close/>
                                <a:moveTo>
                                  <a:pt x="5879" y="4875"/>
                                </a:moveTo>
                                <a:lnTo>
                                  <a:pt x="5872" y="4882"/>
                                </a:lnTo>
                                <a:lnTo>
                                  <a:pt x="5874" y="4881"/>
                                </a:lnTo>
                                <a:lnTo>
                                  <a:pt x="5879" y="4881"/>
                                </a:lnTo>
                                <a:lnTo>
                                  <a:pt x="5879" y="4875"/>
                                </a:lnTo>
                                <a:close/>
                                <a:moveTo>
                                  <a:pt x="5879" y="4881"/>
                                </a:moveTo>
                                <a:lnTo>
                                  <a:pt x="5874" y="4881"/>
                                </a:lnTo>
                                <a:lnTo>
                                  <a:pt x="5872" y="4882"/>
                                </a:lnTo>
                                <a:lnTo>
                                  <a:pt x="5879" y="4882"/>
                                </a:lnTo>
                                <a:lnTo>
                                  <a:pt x="5879" y="4881"/>
                                </a:lnTo>
                                <a:close/>
                                <a:moveTo>
                                  <a:pt x="6953" y="3820"/>
                                </a:moveTo>
                                <a:lnTo>
                                  <a:pt x="6952" y="3821"/>
                                </a:lnTo>
                                <a:lnTo>
                                  <a:pt x="6952" y="3823"/>
                                </a:lnTo>
                                <a:lnTo>
                                  <a:pt x="6953" y="3820"/>
                                </a:lnTo>
                                <a:close/>
                                <a:moveTo>
                                  <a:pt x="6960" y="3820"/>
                                </a:moveTo>
                                <a:lnTo>
                                  <a:pt x="6953" y="3820"/>
                                </a:lnTo>
                                <a:lnTo>
                                  <a:pt x="6952" y="3823"/>
                                </a:lnTo>
                                <a:lnTo>
                                  <a:pt x="6960" y="3823"/>
                                </a:lnTo>
                                <a:lnTo>
                                  <a:pt x="6960" y="3820"/>
                                </a:lnTo>
                                <a:close/>
                                <a:moveTo>
                                  <a:pt x="6960" y="1"/>
                                </a:moveTo>
                                <a:lnTo>
                                  <a:pt x="6953" y="1"/>
                                </a:lnTo>
                                <a:lnTo>
                                  <a:pt x="6959" y="6"/>
                                </a:lnTo>
                                <a:lnTo>
                                  <a:pt x="6952" y="13"/>
                                </a:lnTo>
                                <a:lnTo>
                                  <a:pt x="6952" y="3821"/>
                                </a:lnTo>
                                <a:lnTo>
                                  <a:pt x="6953" y="3820"/>
                                </a:lnTo>
                                <a:lnTo>
                                  <a:pt x="6960" y="3820"/>
                                </a:lnTo>
                                <a:lnTo>
                                  <a:pt x="6960" y="1"/>
                                </a:lnTo>
                                <a:close/>
                                <a:moveTo>
                                  <a:pt x="13" y="1061"/>
                                </a:moveTo>
                                <a:lnTo>
                                  <a:pt x="4" y="1061"/>
                                </a:lnTo>
                                <a:lnTo>
                                  <a:pt x="4" y="1069"/>
                                </a:lnTo>
                                <a:lnTo>
                                  <a:pt x="7" y="1069"/>
                                </a:lnTo>
                                <a:lnTo>
                                  <a:pt x="7" y="1068"/>
                                </a:lnTo>
                                <a:lnTo>
                                  <a:pt x="7" y="1065"/>
                                </a:lnTo>
                                <a:lnTo>
                                  <a:pt x="9" y="1065"/>
                                </a:lnTo>
                                <a:lnTo>
                                  <a:pt x="13" y="1061"/>
                                </a:lnTo>
                                <a:close/>
                                <a:moveTo>
                                  <a:pt x="5873" y="1061"/>
                                </a:moveTo>
                                <a:lnTo>
                                  <a:pt x="13" y="1061"/>
                                </a:lnTo>
                                <a:lnTo>
                                  <a:pt x="7" y="1067"/>
                                </a:lnTo>
                                <a:lnTo>
                                  <a:pt x="7" y="1069"/>
                                </a:lnTo>
                                <a:lnTo>
                                  <a:pt x="5871" y="1069"/>
                                </a:lnTo>
                                <a:lnTo>
                                  <a:pt x="5871" y="1065"/>
                                </a:lnTo>
                                <a:lnTo>
                                  <a:pt x="5879" y="1065"/>
                                </a:lnTo>
                                <a:lnTo>
                                  <a:pt x="5882" y="1063"/>
                                </a:lnTo>
                                <a:lnTo>
                                  <a:pt x="5872" y="1063"/>
                                </a:lnTo>
                                <a:lnTo>
                                  <a:pt x="5873" y="1061"/>
                                </a:lnTo>
                                <a:close/>
                                <a:moveTo>
                                  <a:pt x="5879" y="1066"/>
                                </a:moveTo>
                                <a:lnTo>
                                  <a:pt x="5876" y="1069"/>
                                </a:lnTo>
                                <a:lnTo>
                                  <a:pt x="5879" y="1069"/>
                                </a:lnTo>
                                <a:lnTo>
                                  <a:pt x="5879" y="1066"/>
                                </a:lnTo>
                                <a:close/>
                                <a:moveTo>
                                  <a:pt x="7" y="1065"/>
                                </a:moveTo>
                                <a:lnTo>
                                  <a:pt x="7" y="1068"/>
                                </a:lnTo>
                                <a:lnTo>
                                  <a:pt x="7" y="1067"/>
                                </a:lnTo>
                                <a:lnTo>
                                  <a:pt x="7" y="1065"/>
                                </a:lnTo>
                                <a:close/>
                                <a:moveTo>
                                  <a:pt x="7" y="1067"/>
                                </a:moveTo>
                                <a:lnTo>
                                  <a:pt x="7" y="1068"/>
                                </a:lnTo>
                                <a:lnTo>
                                  <a:pt x="7" y="1067"/>
                                </a:lnTo>
                                <a:close/>
                                <a:moveTo>
                                  <a:pt x="9" y="1065"/>
                                </a:moveTo>
                                <a:lnTo>
                                  <a:pt x="7" y="1065"/>
                                </a:lnTo>
                                <a:lnTo>
                                  <a:pt x="7" y="1067"/>
                                </a:lnTo>
                                <a:lnTo>
                                  <a:pt x="9" y="1065"/>
                                </a:lnTo>
                                <a:close/>
                                <a:moveTo>
                                  <a:pt x="5879" y="1065"/>
                                </a:moveTo>
                                <a:lnTo>
                                  <a:pt x="5879" y="1065"/>
                                </a:lnTo>
                                <a:lnTo>
                                  <a:pt x="5879" y="1066"/>
                                </a:lnTo>
                                <a:lnTo>
                                  <a:pt x="5879" y="1065"/>
                                </a:lnTo>
                                <a:close/>
                                <a:moveTo>
                                  <a:pt x="6953" y="1"/>
                                </a:moveTo>
                                <a:lnTo>
                                  <a:pt x="5872" y="1063"/>
                                </a:lnTo>
                                <a:lnTo>
                                  <a:pt x="5874" y="1061"/>
                                </a:lnTo>
                                <a:lnTo>
                                  <a:pt x="5884" y="1061"/>
                                </a:lnTo>
                                <a:lnTo>
                                  <a:pt x="6952" y="13"/>
                                </a:lnTo>
                                <a:lnTo>
                                  <a:pt x="6952" y="4"/>
                                </a:lnTo>
                                <a:lnTo>
                                  <a:pt x="6956" y="4"/>
                                </a:lnTo>
                                <a:lnTo>
                                  <a:pt x="6953" y="1"/>
                                </a:lnTo>
                                <a:close/>
                                <a:moveTo>
                                  <a:pt x="5884" y="1061"/>
                                </a:moveTo>
                                <a:lnTo>
                                  <a:pt x="5874" y="1061"/>
                                </a:lnTo>
                                <a:lnTo>
                                  <a:pt x="5872" y="1063"/>
                                </a:lnTo>
                                <a:lnTo>
                                  <a:pt x="5882" y="1063"/>
                                </a:lnTo>
                                <a:lnTo>
                                  <a:pt x="5884" y="1061"/>
                                </a:lnTo>
                                <a:close/>
                                <a:moveTo>
                                  <a:pt x="6952" y="4"/>
                                </a:moveTo>
                                <a:lnTo>
                                  <a:pt x="6952" y="13"/>
                                </a:lnTo>
                                <a:lnTo>
                                  <a:pt x="6958" y="7"/>
                                </a:lnTo>
                                <a:lnTo>
                                  <a:pt x="6955" y="7"/>
                                </a:lnTo>
                                <a:lnTo>
                                  <a:pt x="6952" y="4"/>
                                </a:lnTo>
                                <a:close/>
                                <a:moveTo>
                                  <a:pt x="1088" y="6"/>
                                </a:moveTo>
                                <a:lnTo>
                                  <a:pt x="1085" y="7"/>
                                </a:lnTo>
                                <a:lnTo>
                                  <a:pt x="1087" y="7"/>
                                </a:lnTo>
                                <a:lnTo>
                                  <a:pt x="1088" y="6"/>
                                </a:lnTo>
                                <a:close/>
                                <a:moveTo>
                                  <a:pt x="6948" y="6"/>
                                </a:moveTo>
                                <a:lnTo>
                                  <a:pt x="1088" y="6"/>
                                </a:lnTo>
                                <a:lnTo>
                                  <a:pt x="1087" y="7"/>
                                </a:lnTo>
                                <a:lnTo>
                                  <a:pt x="6947" y="7"/>
                                </a:lnTo>
                                <a:lnTo>
                                  <a:pt x="6948" y="6"/>
                                </a:lnTo>
                                <a:close/>
                                <a:moveTo>
                                  <a:pt x="6956" y="4"/>
                                </a:moveTo>
                                <a:lnTo>
                                  <a:pt x="6952" y="4"/>
                                </a:lnTo>
                                <a:lnTo>
                                  <a:pt x="6955" y="7"/>
                                </a:lnTo>
                                <a:lnTo>
                                  <a:pt x="6958" y="7"/>
                                </a:lnTo>
                                <a:lnTo>
                                  <a:pt x="6959" y="6"/>
                                </a:lnTo>
                                <a:lnTo>
                                  <a:pt x="6956" y="4"/>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AutoShape 41"/>
                        <wps:cNvSpPr>
                          <a:spLocks/>
                        </wps:cNvSpPr>
                        <wps:spPr bwMode="auto">
                          <a:xfrm>
                            <a:off x="1748" y="488"/>
                            <a:ext cx="6960" cy="4890"/>
                          </a:xfrm>
                          <a:custGeom>
                            <a:avLst/>
                            <a:gdLst>
                              <a:gd name="T0" fmla="*/ 0 w 6960"/>
                              <a:gd name="T1" fmla="*/ 1553 h 4890"/>
                              <a:gd name="T2" fmla="*/ 1083 w 6960"/>
                              <a:gd name="T3" fmla="*/ 489 h 4890"/>
                              <a:gd name="T4" fmla="*/ 6960 w 6960"/>
                              <a:gd name="T5" fmla="*/ 489 h 4890"/>
                              <a:gd name="T6" fmla="*/ 6960 w 6960"/>
                              <a:gd name="T7" fmla="*/ 4314 h 4890"/>
                              <a:gd name="T8" fmla="*/ 5876 w 6960"/>
                              <a:gd name="T9" fmla="*/ 5378 h 4890"/>
                              <a:gd name="T10" fmla="*/ 0 w 6960"/>
                              <a:gd name="T11" fmla="*/ 5378 h 4890"/>
                              <a:gd name="T12" fmla="*/ 0 w 6960"/>
                              <a:gd name="T13" fmla="*/ 1553 h 4890"/>
                              <a:gd name="T14" fmla="*/ 7 w 6960"/>
                              <a:gd name="T15" fmla="*/ 5374 h 4890"/>
                              <a:gd name="T16" fmla="*/ 4 w 6960"/>
                              <a:gd name="T17" fmla="*/ 5370 h 4890"/>
                              <a:gd name="T18" fmla="*/ 5874 w 6960"/>
                              <a:gd name="T19" fmla="*/ 5370 h 4890"/>
                              <a:gd name="T20" fmla="*/ 5872 w 6960"/>
                              <a:gd name="T21" fmla="*/ 5371 h 4890"/>
                              <a:gd name="T22" fmla="*/ 6953 w 6960"/>
                              <a:gd name="T23" fmla="*/ 4309 h 4890"/>
                              <a:gd name="T24" fmla="*/ 6952 w 6960"/>
                              <a:gd name="T25" fmla="*/ 4312 h 4890"/>
                              <a:gd name="T26" fmla="*/ 6952 w 6960"/>
                              <a:gd name="T27" fmla="*/ 493 h 4890"/>
                              <a:gd name="T28" fmla="*/ 6955 w 6960"/>
                              <a:gd name="T29" fmla="*/ 496 h 4890"/>
                              <a:gd name="T30" fmla="*/ 1085 w 6960"/>
                              <a:gd name="T31" fmla="*/ 496 h 4890"/>
                              <a:gd name="T32" fmla="*/ 1088 w 6960"/>
                              <a:gd name="T33" fmla="*/ 495 h 4890"/>
                              <a:gd name="T34" fmla="*/ 7 w 6960"/>
                              <a:gd name="T35" fmla="*/ 1557 h 4890"/>
                              <a:gd name="T36" fmla="*/ 7 w 6960"/>
                              <a:gd name="T37" fmla="*/ 1554 h 4890"/>
                              <a:gd name="T38" fmla="*/ 7 w 6960"/>
                              <a:gd name="T39" fmla="*/ 5374 h 4890"/>
                              <a:gd name="T40" fmla="*/ 4 w 6960"/>
                              <a:gd name="T41" fmla="*/ 1550 h 4890"/>
                              <a:gd name="T42" fmla="*/ 5874 w 6960"/>
                              <a:gd name="T43" fmla="*/ 1550 h 4890"/>
                              <a:gd name="T44" fmla="*/ 5872 w 6960"/>
                              <a:gd name="T45" fmla="*/ 1552 h 4890"/>
                              <a:gd name="T46" fmla="*/ 6953 w 6960"/>
                              <a:gd name="T47" fmla="*/ 490 h 4890"/>
                              <a:gd name="T48" fmla="*/ 6959 w 6960"/>
                              <a:gd name="T49" fmla="*/ 495 h 4890"/>
                              <a:gd name="T50" fmla="*/ 5876 w 6960"/>
                              <a:gd name="T51" fmla="*/ 1558 h 4890"/>
                              <a:gd name="T52" fmla="*/ 4 w 6960"/>
                              <a:gd name="T53" fmla="*/ 1558 h 4890"/>
                              <a:gd name="T54" fmla="*/ 4 w 6960"/>
                              <a:gd name="T55" fmla="*/ 1550 h 4890"/>
                              <a:gd name="T56" fmla="*/ 5871 w 6960"/>
                              <a:gd name="T57" fmla="*/ 1554 h 4890"/>
                              <a:gd name="T58" fmla="*/ 5879 w 6960"/>
                              <a:gd name="T59" fmla="*/ 1554 h 4890"/>
                              <a:gd name="T60" fmla="*/ 5879 w 6960"/>
                              <a:gd name="T61" fmla="*/ 5374 h 4890"/>
                              <a:gd name="T62" fmla="*/ 5871 w 6960"/>
                              <a:gd name="T63" fmla="*/ 5374 h 4890"/>
                              <a:gd name="T64" fmla="*/ 5871 w 6960"/>
                              <a:gd name="T65" fmla="*/ 1554 h 4890"/>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Lst>
                            <a:ahLst/>
                            <a:cxnLst>
                              <a:cxn ang="T66">
                                <a:pos x="T0" y="T1"/>
                              </a:cxn>
                              <a:cxn ang="T67">
                                <a:pos x="T2" y="T3"/>
                              </a:cxn>
                              <a:cxn ang="T68">
                                <a:pos x="T4" y="T5"/>
                              </a:cxn>
                              <a:cxn ang="T69">
                                <a:pos x="T6" y="T7"/>
                              </a:cxn>
                              <a:cxn ang="T70">
                                <a:pos x="T8" y="T9"/>
                              </a:cxn>
                              <a:cxn ang="T71">
                                <a:pos x="T10" y="T11"/>
                              </a:cxn>
                              <a:cxn ang="T72">
                                <a:pos x="T12" y="T13"/>
                              </a:cxn>
                              <a:cxn ang="T73">
                                <a:pos x="T14" y="T15"/>
                              </a:cxn>
                              <a:cxn ang="T74">
                                <a:pos x="T16" y="T17"/>
                              </a:cxn>
                              <a:cxn ang="T75">
                                <a:pos x="T18" y="T19"/>
                              </a:cxn>
                              <a:cxn ang="T76">
                                <a:pos x="T20" y="T21"/>
                              </a:cxn>
                              <a:cxn ang="T77">
                                <a:pos x="T22" y="T23"/>
                              </a:cxn>
                              <a:cxn ang="T78">
                                <a:pos x="T24" y="T25"/>
                              </a:cxn>
                              <a:cxn ang="T79">
                                <a:pos x="T26" y="T27"/>
                              </a:cxn>
                              <a:cxn ang="T80">
                                <a:pos x="T28" y="T29"/>
                              </a:cxn>
                              <a:cxn ang="T81">
                                <a:pos x="T30" y="T31"/>
                              </a:cxn>
                              <a:cxn ang="T82">
                                <a:pos x="T32" y="T33"/>
                              </a:cxn>
                              <a:cxn ang="T83">
                                <a:pos x="T34" y="T35"/>
                              </a:cxn>
                              <a:cxn ang="T84">
                                <a:pos x="T36" y="T37"/>
                              </a:cxn>
                              <a:cxn ang="T85">
                                <a:pos x="T38" y="T39"/>
                              </a:cxn>
                              <a:cxn ang="T86">
                                <a:pos x="T40" y="T41"/>
                              </a:cxn>
                              <a:cxn ang="T87">
                                <a:pos x="T42" y="T43"/>
                              </a:cxn>
                              <a:cxn ang="T88">
                                <a:pos x="T44" y="T45"/>
                              </a:cxn>
                              <a:cxn ang="T89">
                                <a:pos x="T46" y="T47"/>
                              </a:cxn>
                              <a:cxn ang="T90">
                                <a:pos x="T48" y="T49"/>
                              </a:cxn>
                              <a:cxn ang="T91">
                                <a:pos x="T50" y="T51"/>
                              </a:cxn>
                              <a:cxn ang="T92">
                                <a:pos x="T52" y="T53"/>
                              </a:cxn>
                              <a:cxn ang="T93">
                                <a:pos x="T54" y="T55"/>
                              </a:cxn>
                              <a:cxn ang="T94">
                                <a:pos x="T56" y="T57"/>
                              </a:cxn>
                              <a:cxn ang="T95">
                                <a:pos x="T58" y="T59"/>
                              </a:cxn>
                              <a:cxn ang="T96">
                                <a:pos x="T60" y="T61"/>
                              </a:cxn>
                              <a:cxn ang="T97">
                                <a:pos x="T62" y="T63"/>
                              </a:cxn>
                              <a:cxn ang="T98">
                                <a:pos x="T64" y="T65"/>
                              </a:cxn>
                            </a:cxnLst>
                            <a:rect l="0" t="0" r="r" b="b"/>
                            <a:pathLst>
                              <a:path w="6960" h="4890">
                                <a:moveTo>
                                  <a:pt x="0" y="1064"/>
                                </a:moveTo>
                                <a:lnTo>
                                  <a:pt x="1083" y="0"/>
                                </a:lnTo>
                                <a:lnTo>
                                  <a:pt x="6960" y="0"/>
                                </a:lnTo>
                                <a:lnTo>
                                  <a:pt x="6960" y="3825"/>
                                </a:lnTo>
                                <a:lnTo>
                                  <a:pt x="5876" y="4889"/>
                                </a:lnTo>
                                <a:lnTo>
                                  <a:pt x="0" y="4889"/>
                                </a:lnTo>
                                <a:lnTo>
                                  <a:pt x="0" y="1064"/>
                                </a:lnTo>
                                <a:close/>
                                <a:moveTo>
                                  <a:pt x="7" y="4885"/>
                                </a:moveTo>
                                <a:lnTo>
                                  <a:pt x="4" y="4881"/>
                                </a:lnTo>
                                <a:lnTo>
                                  <a:pt x="5874" y="4881"/>
                                </a:lnTo>
                                <a:lnTo>
                                  <a:pt x="5872" y="4882"/>
                                </a:lnTo>
                                <a:lnTo>
                                  <a:pt x="6953" y="3820"/>
                                </a:lnTo>
                                <a:lnTo>
                                  <a:pt x="6952" y="3823"/>
                                </a:lnTo>
                                <a:lnTo>
                                  <a:pt x="6952" y="4"/>
                                </a:lnTo>
                                <a:lnTo>
                                  <a:pt x="6955" y="7"/>
                                </a:lnTo>
                                <a:lnTo>
                                  <a:pt x="1085" y="7"/>
                                </a:lnTo>
                                <a:lnTo>
                                  <a:pt x="1088" y="6"/>
                                </a:lnTo>
                                <a:lnTo>
                                  <a:pt x="7" y="1068"/>
                                </a:lnTo>
                                <a:lnTo>
                                  <a:pt x="7" y="1065"/>
                                </a:lnTo>
                                <a:lnTo>
                                  <a:pt x="7" y="4885"/>
                                </a:lnTo>
                                <a:close/>
                                <a:moveTo>
                                  <a:pt x="4" y="1061"/>
                                </a:moveTo>
                                <a:lnTo>
                                  <a:pt x="5874" y="1061"/>
                                </a:lnTo>
                                <a:lnTo>
                                  <a:pt x="5872" y="1063"/>
                                </a:lnTo>
                                <a:lnTo>
                                  <a:pt x="6953" y="1"/>
                                </a:lnTo>
                                <a:lnTo>
                                  <a:pt x="6959" y="6"/>
                                </a:lnTo>
                                <a:lnTo>
                                  <a:pt x="5876" y="1069"/>
                                </a:lnTo>
                                <a:lnTo>
                                  <a:pt x="4" y="1069"/>
                                </a:lnTo>
                                <a:lnTo>
                                  <a:pt x="4" y="1061"/>
                                </a:lnTo>
                                <a:close/>
                                <a:moveTo>
                                  <a:pt x="5871" y="1065"/>
                                </a:moveTo>
                                <a:lnTo>
                                  <a:pt x="5879" y="1065"/>
                                </a:lnTo>
                                <a:lnTo>
                                  <a:pt x="5879" y="4885"/>
                                </a:lnTo>
                                <a:lnTo>
                                  <a:pt x="5871" y="4885"/>
                                </a:lnTo>
                                <a:lnTo>
                                  <a:pt x="5871" y="1065"/>
                                </a:lnTo>
                                <a:close/>
                              </a:path>
                            </a:pathLst>
                          </a:custGeom>
                          <a:noFill/>
                          <a:ln w="6579">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0" name="Picture 40"/>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3897" y="1106"/>
                            <a:ext cx="2209" cy="1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 name="Picture 39"/>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3553" y="1767"/>
                            <a:ext cx="1439" cy="1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Picture 38"/>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6565" y="636"/>
                            <a:ext cx="1005" cy="1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3" name="Picture 37"/>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5628" y="2733"/>
                            <a:ext cx="1225" cy="5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 name="Freeform 36"/>
                        <wps:cNvSpPr>
                          <a:spLocks/>
                        </wps:cNvSpPr>
                        <wps:spPr bwMode="auto">
                          <a:xfrm>
                            <a:off x="4058" y="3948"/>
                            <a:ext cx="2732" cy="925"/>
                          </a:xfrm>
                          <a:custGeom>
                            <a:avLst/>
                            <a:gdLst>
                              <a:gd name="T0" fmla="*/ 2731 w 2732"/>
                              <a:gd name="T1" fmla="*/ 3948 h 925"/>
                              <a:gd name="T2" fmla="*/ 2495 w 2732"/>
                              <a:gd name="T3" fmla="*/ 3948 h 925"/>
                              <a:gd name="T4" fmla="*/ 2495 w 2732"/>
                              <a:gd name="T5" fmla="*/ 4468 h 925"/>
                              <a:gd name="T6" fmla="*/ 2481 w 2732"/>
                              <a:gd name="T7" fmla="*/ 4535 h 925"/>
                              <a:gd name="T8" fmla="*/ 2443 w 2732"/>
                              <a:gd name="T9" fmla="*/ 4590 h 925"/>
                              <a:gd name="T10" fmla="*/ 2387 w 2732"/>
                              <a:gd name="T11" fmla="*/ 4627 h 925"/>
                              <a:gd name="T12" fmla="*/ 2319 w 2732"/>
                              <a:gd name="T13" fmla="*/ 4641 h 925"/>
                              <a:gd name="T14" fmla="*/ 524 w 2732"/>
                              <a:gd name="T15" fmla="*/ 4641 h 925"/>
                              <a:gd name="T16" fmla="*/ 456 w 2732"/>
                              <a:gd name="T17" fmla="*/ 4627 h 925"/>
                              <a:gd name="T18" fmla="*/ 400 w 2732"/>
                              <a:gd name="T19" fmla="*/ 4590 h 925"/>
                              <a:gd name="T20" fmla="*/ 362 w 2732"/>
                              <a:gd name="T21" fmla="*/ 4535 h 925"/>
                              <a:gd name="T22" fmla="*/ 348 w 2732"/>
                              <a:gd name="T23" fmla="*/ 4468 h 925"/>
                              <a:gd name="T24" fmla="*/ 348 w 2732"/>
                              <a:gd name="T25" fmla="*/ 4400 h 925"/>
                              <a:gd name="T26" fmla="*/ 460 w 2732"/>
                              <a:gd name="T27" fmla="*/ 4400 h 925"/>
                              <a:gd name="T28" fmla="*/ 230 w 2732"/>
                              <a:gd name="T29" fmla="*/ 4179 h 925"/>
                              <a:gd name="T30" fmla="*/ 0 w 2732"/>
                              <a:gd name="T31" fmla="*/ 4400 h 925"/>
                              <a:gd name="T32" fmla="*/ 112 w 2732"/>
                              <a:gd name="T33" fmla="*/ 4400 h 925"/>
                              <a:gd name="T34" fmla="*/ 112 w 2732"/>
                              <a:gd name="T35" fmla="*/ 4468 h 925"/>
                              <a:gd name="T36" fmla="*/ 119 w 2732"/>
                              <a:gd name="T37" fmla="*/ 4541 h 925"/>
                              <a:gd name="T38" fmla="*/ 138 w 2732"/>
                              <a:gd name="T39" fmla="*/ 4609 h 925"/>
                              <a:gd name="T40" fmla="*/ 169 w 2732"/>
                              <a:gd name="T41" fmla="*/ 4672 h 925"/>
                              <a:gd name="T42" fmla="*/ 209 w 2732"/>
                              <a:gd name="T43" fmla="*/ 4728 h 925"/>
                              <a:gd name="T44" fmla="*/ 259 w 2732"/>
                              <a:gd name="T45" fmla="*/ 4777 h 925"/>
                              <a:gd name="T46" fmla="*/ 317 w 2732"/>
                              <a:gd name="T47" fmla="*/ 4817 h 925"/>
                              <a:gd name="T48" fmla="*/ 381 w 2732"/>
                              <a:gd name="T49" fmla="*/ 4847 h 925"/>
                              <a:gd name="T50" fmla="*/ 450 w 2732"/>
                              <a:gd name="T51" fmla="*/ 4866 h 925"/>
                              <a:gd name="T52" fmla="*/ 524 w 2732"/>
                              <a:gd name="T53" fmla="*/ 4872 h 925"/>
                              <a:gd name="T54" fmla="*/ 2319 w 2732"/>
                              <a:gd name="T55" fmla="*/ 4872 h 925"/>
                              <a:gd name="T56" fmla="*/ 2393 w 2732"/>
                              <a:gd name="T57" fmla="*/ 4866 h 925"/>
                              <a:gd name="T58" fmla="*/ 2462 w 2732"/>
                              <a:gd name="T59" fmla="*/ 4847 h 925"/>
                              <a:gd name="T60" fmla="*/ 2527 w 2732"/>
                              <a:gd name="T61" fmla="*/ 4817 h 925"/>
                              <a:gd name="T62" fmla="*/ 2584 w 2732"/>
                              <a:gd name="T63" fmla="*/ 4777 h 925"/>
                              <a:gd name="T64" fmla="*/ 2634 w 2732"/>
                              <a:gd name="T65" fmla="*/ 4728 h 925"/>
                              <a:gd name="T66" fmla="*/ 2674 w 2732"/>
                              <a:gd name="T67" fmla="*/ 4672 h 925"/>
                              <a:gd name="T68" fmla="*/ 2705 w 2732"/>
                              <a:gd name="T69" fmla="*/ 4609 h 925"/>
                              <a:gd name="T70" fmla="*/ 2724 w 2732"/>
                              <a:gd name="T71" fmla="*/ 4541 h 925"/>
                              <a:gd name="T72" fmla="*/ 2731 w 2732"/>
                              <a:gd name="T73" fmla="*/ 4468 h 925"/>
                              <a:gd name="T74" fmla="*/ 2731 w 2732"/>
                              <a:gd name="T75" fmla="*/ 3948 h 925"/>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Lst>
                            <a:ahLst/>
                            <a:cxnLst>
                              <a:cxn ang="T76">
                                <a:pos x="T0" y="T1"/>
                              </a:cxn>
                              <a:cxn ang="T77">
                                <a:pos x="T2" y="T3"/>
                              </a:cxn>
                              <a:cxn ang="T78">
                                <a:pos x="T4" y="T5"/>
                              </a:cxn>
                              <a:cxn ang="T79">
                                <a:pos x="T6" y="T7"/>
                              </a:cxn>
                              <a:cxn ang="T80">
                                <a:pos x="T8" y="T9"/>
                              </a:cxn>
                              <a:cxn ang="T81">
                                <a:pos x="T10" y="T11"/>
                              </a:cxn>
                              <a:cxn ang="T82">
                                <a:pos x="T12" y="T13"/>
                              </a:cxn>
                              <a:cxn ang="T83">
                                <a:pos x="T14" y="T15"/>
                              </a:cxn>
                              <a:cxn ang="T84">
                                <a:pos x="T16" y="T17"/>
                              </a:cxn>
                              <a:cxn ang="T85">
                                <a:pos x="T18" y="T19"/>
                              </a:cxn>
                              <a:cxn ang="T86">
                                <a:pos x="T20" y="T21"/>
                              </a:cxn>
                              <a:cxn ang="T87">
                                <a:pos x="T22" y="T23"/>
                              </a:cxn>
                              <a:cxn ang="T88">
                                <a:pos x="T24" y="T25"/>
                              </a:cxn>
                              <a:cxn ang="T89">
                                <a:pos x="T26" y="T27"/>
                              </a:cxn>
                              <a:cxn ang="T90">
                                <a:pos x="T28" y="T29"/>
                              </a:cxn>
                              <a:cxn ang="T91">
                                <a:pos x="T30" y="T31"/>
                              </a:cxn>
                              <a:cxn ang="T92">
                                <a:pos x="T32" y="T33"/>
                              </a:cxn>
                              <a:cxn ang="T93">
                                <a:pos x="T34" y="T35"/>
                              </a:cxn>
                              <a:cxn ang="T94">
                                <a:pos x="T36" y="T37"/>
                              </a:cxn>
                              <a:cxn ang="T95">
                                <a:pos x="T38" y="T39"/>
                              </a:cxn>
                              <a:cxn ang="T96">
                                <a:pos x="T40" y="T41"/>
                              </a:cxn>
                              <a:cxn ang="T97">
                                <a:pos x="T42" y="T43"/>
                              </a:cxn>
                              <a:cxn ang="T98">
                                <a:pos x="T44" y="T45"/>
                              </a:cxn>
                              <a:cxn ang="T99">
                                <a:pos x="T46" y="T47"/>
                              </a:cxn>
                              <a:cxn ang="T100">
                                <a:pos x="T48" y="T49"/>
                              </a:cxn>
                              <a:cxn ang="T101">
                                <a:pos x="T50" y="T51"/>
                              </a:cxn>
                              <a:cxn ang="T102">
                                <a:pos x="T52" y="T53"/>
                              </a:cxn>
                              <a:cxn ang="T103">
                                <a:pos x="T54" y="T55"/>
                              </a:cxn>
                              <a:cxn ang="T104">
                                <a:pos x="T56" y="T57"/>
                              </a:cxn>
                              <a:cxn ang="T105">
                                <a:pos x="T58" y="T59"/>
                              </a:cxn>
                              <a:cxn ang="T106">
                                <a:pos x="T60" y="T61"/>
                              </a:cxn>
                              <a:cxn ang="T107">
                                <a:pos x="T62" y="T63"/>
                              </a:cxn>
                              <a:cxn ang="T108">
                                <a:pos x="T64" y="T65"/>
                              </a:cxn>
                              <a:cxn ang="T109">
                                <a:pos x="T66" y="T67"/>
                              </a:cxn>
                              <a:cxn ang="T110">
                                <a:pos x="T68" y="T69"/>
                              </a:cxn>
                              <a:cxn ang="T111">
                                <a:pos x="T70" y="T71"/>
                              </a:cxn>
                              <a:cxn ang="T112">
                                <a:pos x="T72" y="T73"/>
                              </a:cxn>
                              <a:cxn ang="T113">
                                <a:pos x="T74" y="T75"/>
                              </a:cxn>
                            </a:cxnLst>
                            <a:rect l="0" t="0" r="r" b="b"/>
                            <a:pathLst>
                              <a:path w="2732" h="925">
                                <a:moveTo>
                                  <a:pt x="2731" y="0"/>
                                </a:moveTo>
                                <a:lnTo>
                                  <a:pt x="2495" y="0"/>
                                </a:lnTo>
                                <a:lnTo>
                                  <a:pt x="2495" y="520"/>
                                </a:lnTo>
                                <a:lnTo>
                                  <a:pt x="2481" y="587"/>
                                </a:lnTo>
                                <a:lnTo>
                                  <a:pt x="2443" y="642"/>
                                </a:lnTo>
                                <a:lnTo>
                                  <a:pt x="2387" y="679"/>
                                </a:lnTo>
                                <a:lnTo>
                                  <a:pt x="2319" y="693"/>
                                </a:lnTo>
                                <a:lnTo>
                                  <a:pt x="524" y="693"/>
                                </a:lnTo>
                                <a:lnTo>
                                  <a:pt x="456" y="679"/>
                                </a:lnTo>
                                <a:lnTo>
                                  <a:pt x="400" y="642"/>
                                </a:lnTo>
                                <a:lnTo>
                                  <a:pt x="362" y="587"/>
                                </a:lnTo>
                                <a:lnTo>
                                  <a:pt x="348" y="520"/>
                                </a:lnTo>
                                <a:lnTo>
                                  <a:pt x="348" y="452"/>
                                </a:lnTo>
                                <a:lnTo>
                                  <a:pt x="460" y="452"/>
                                </a:lnTo>
                                <a:lnTo>
                                  <a:pt x="230" y="231"/>
                                </a:lnTo>
                                <a:lnTo>
                                  <a:pt x="0" y="452"/>
                                </a:lnTo>
                                <a:lnTo>
                                  <a:pt x="112" y="452"/>
                                </a:lnTo>
                                <a:lnTo>
                                  <a:pt x="112" y="520"/>
                                </a:lnTo>
                                <a:lnTo>
                                  <a:pt x="119" y="593"/>
                                </a:lnTo>
                                <a:lnTo>
                                  <a:pt x="138" y="661"/>
                                </a:lnTo>
                                <a:lnTo>
                                  <a:pt x="169" y="724"/>
                                </a:lnTo>
                                <a:lnTo>
                                  <a:pt x="209" y="780"/>
                                </a:lnTo>
                                <a:lnTo>
                                  <a:pt x="259" y="829"/>
                                </a:lnTo>
                                <a:lnTo>
                                  <a:pt x="317" y="869"/>
                                </a:lnTo>
                                <a:lnTo>
                                  <a:pt x="381" y="899"/>
                                </a:lnTo>
                                <a:lnTo>
                                  <a:pt x="450" y="918"/>
                                </a:lnTo>
                                <a:lnTo>
                                  <a:pt x="524" y="924"/>
                                </a:lnTo>
                                <a:lnTo>
                                  <a:pt x="2319" y="924"/>
                                </a:lnTo>
                                <a:lnTo>
                                  <a:pt x="2393" y="918"/>
                                </a:lnTo>
                                <a:lnTo>
                                  <a:pt x="2462" y="899"/>
                                </a:lnTo>
                                <a:lnTo>
                                  <a:pt x="2527" y="869"/>
                                </a:lnTo>
                                <a:lnTo>
                                  <a:pt x="2584" y="829"/>
                                </a:lnTo>
                                <a:lnTo>
                                  <a:pt x="2634" y="780"/>
                                </a:lnTo>
                                <a:lnTo>
                                  <a:pt x="2674" y="724"/>
                                </a:lnTo>
                                <a:lnTo>
                                  <a:pt x="2705" y="661"/>
                                </a:lnTo>
                                <a:lnTo>
                                  <a:pt x="2724" y="593"/>
                                </a:lnTo>
                                <a:lnTo>
                                  <a:pt x="2731" y="520"/>
                                </a:lnTo>
                                <a:lnTo>
                                  <a:pt x="2731" y="0"/>
                                </a:lnTo>
                                <a:close/>
                              </a:path>
                            </a:pathLst>
                          </a:custGeom>
                          <a:solidFill>
                            <a:srgbClr val="F1F1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AutoShape 35"/>
                        <wps:cNvSpPr>
                          <a:spLocks/>
                        </wps:cNvSpPr>
                        <wps:spPr bwMode="auto">
                          <a:xfrm>
                            <a:off x="4056" y="3945"/>
                            <a:ext cx="2737" cy="930"/>
                          </a:xfrm>
                          <a:custGeom>
                            <a:avLst/>
                            <a:gdLst>
                              <a:gd name="T0" fmla="*/ 114 w 2737"/>
                              <a:gd name="T1" fmla="*/ 4489 h 930"/>
                              <a:gd name="T2" fmla="*/ 178 w 2737"/>
                              <a:gd name="T3" fmla="*/ 4686 h 930"/>
                              <a:gd name="T4" fmla="*/ 326 w 2737"/>
                              <a:gd name="T5" fmla="*/ 4824 h 930"/>
                              <a:gd name="T6" fmla="*/ 527 w 2737"/>
                              <a:gd name="T7" fmla="*/ 4875 h 930"/>
                              <a:gd name="T8" fmla="*/ 2375 w 2737"/>
                              <a:gd name="T9" fmla="*/ 4870 h 930"/>
                              <a:gd name="T10" fmla="*/ 465 w 2737"/>
                              <a:gd name="T11" fmla="*/ 4866 h 930"/>
                              <a:gd name="T12" fmla="*/ 276 w 2737"/>
                              <a:gd name="T13" fmla="*/ 4785 h 930"/>
                              <a:gd name="T14" fmla="*/ 199 w 2737"/>
                              <a:gd name="T15" fmla="*/ 4709 h 930"/>
                              <a:gd name="T16" fmla="*/ 119 w 2737"/>
                              <a:gd name="T17" fmla="*/ 4486 h 930"/>
                              <a:gd name="T18" fmla="*/ 115 w 2737"/>
                              <a:gd name="T19" fmla="*/ 4403 h 930"/>
                              <a:gd name="T20" fmla="*/ 2731 w 2737"/>
                              <a:gd name="T21" fmla="*/ 4468 h 930"/>
                              <a:gd name="T22" fmla="*/ 2729 w 2737"/>
                              <a:gd name="T23" fmla="*/ 4509 h 930"/>
                              <a:gd name="T24" fmla="*/ 2656 w 2737"/>
                              <a:gd name="T25" fmla="*/ 4700 h 930"/>
                              <a:gd name="T26" fmla="*/ 2582 w 2737"/>
                              <a:gd name="T27" fmla="*/ 4778 h 930"/>
                              <a:gd name="T28" fmla="*/ 2392 w 2737"/>
                              <a:gd name="T29" fmla="*/ 4864 h 930"/>
                              <a:gd name="T30" fmla="*/ 2414 w 2737"/>
                              <a:gd name="T31" fmla="*/ 4865 h 930"/>
                              <a:gd name="T32" fmla="*/ 2596 w 2737"/>
                              <a:gd name="T33" fmla="*/ 4773 h 930"/>
                              <a:gd name="T34" fmla="*/ 2712 w 2737"/>
                              <a:gd name="T35" fmla="*/ 4606 h 930"/>
                              <a:gd name="T36" fmla="*/ 2736 w 2737"/>
                              <a:gd name="T37" fmla="*/ 3951 h 930"/>
                              <a:gd name="T38" fmla="*/ 457 w 2737"/>
                              <a:gd name="T39" fmla="*/ 4398 h 930"/>
                              <a:gd name="T40" fmla="*/ 349 w 2737"/>
                              <a:gd name="T41" fmla="*/ 4400 h 930"/>
                              <a:gd name="T42" fmla="*/ 358 w 2737"/>
                              <a:gd name="T43" fmla="*/ 4526 h 930"/>
                              <a:gd name="T44" fmla="*/ 411 w 2737"/>
                              <a:gd name="T45" fmla="*/ 4602 h 930"/>
                              <a:gd name="T46" fmla="*/ 500 w 2737"/>
                              <a:gd name="T47" fmla="*/ 4642 h 930"/>
                              <a:gd name="T48" fmla="*/ 2350 w 2737"/>
                              <a:gd name="T49" fmla="*/ 4642 h 930"/>
                              <a:gd name="T50" fmla="*/ 462 w 2737"/>
                              <a:gd name="T51" fmla="*/ 4626 h 930"/>
                              <a:gd name="T52" fmla="*/ 354 w 2737"/>
                              <a:gd name="T53" fmla="*/ 4476 h 930"/>
                              <a:gd name="T54" fmla="*/ 354 w 2737"/>
                              <a:gd name="T55" fmla="*/ 4400 h 930"/>
                              <a:gd name="T56" fmla="*/ 2735 w 2737"/>
                              <a:gd name="T57" fmla="*/ 3946 h 930"/>
                              <a:gd name="T58" fmla="*/ 2496 w 2737"/>
                              <a:gd name="T59" fmla="*/ 4468 h 930"/>
                              <a:gd name="T60" fmla="*/ 2394 w 2737"/>
                              <a:gd name="T61" fmla="*/ 4623 h 930"/>
                              <a:gd name="T62" fmla="*/ 2360 w 2737"/>
                              <a:gd name="T63" fmla="*/ 4639 h 930"/>
                              <a:gd name="T64" fmla="*/ 2429 w 2737"/>
                              <a:gd name="T65" fmla="*/ 4609 h 930"/>
                              <a:gd name="T66" fmla="*/ 2467 w 2737"/>
                              <a:gd name="T67" fmla="*/ 4570 h 930"/>
                              <a:gd name="T68" fmla="*/ 2500 w 2737"/>
                              <a:gd name="T69" fmla="*/ 4486 h 930"/>
                              <a:gd name="T70" fmla="*/ 2498 w 2737"/>
                              <a:gd name="T71" fmla="*/ 3951 h 930"/>
                              <a:gd name="T72" fmla="*/ 2735 w 2737"/>
                              <a:gd name="T73" fmla="*/ 3946 h 930"/>
                              <a:gd name="T74" fmla="*/ 1 w 2737"/>
                              <a:gd name="T75" fmla="*/ 4398 h 930"/>
                              <a:gd name="T76" fmla="*/ 113 w 2737"/>
                              <a:gd name="T77" fmla="*/ 4403 h 930"/>
                              <a:gd name="T78" fmla="*/ 3 w 2737"/>
                              <a:gd name="T79" fmla="*/ 4398 h 930"/>
                              <a:gd name="T80" fmla="*/ 232 w 2737"/>
                              <a:gd name="T81" fmla="*/ 4181 h 930"/>
                              <a:gd name="T82" fmla="*/ 118 w 2737"/>
                              <a:gd name="T83" fmla="*/ 4400 h 930"/>
                              <a:gd name="T84" fmla="*/ 118 w 2737"/>
                              <a:gd name="T85" fmla="*/ 4403 h 930"/>
                              <a:gd name="T86" fmla="*/ 351 w 2737"/>
                              <a:gd name="T87" fmla="*/ 4403 h 930"/>
                              <a:gd name="T88" fmla="*/ 460 w 2737"/>
                              <a:gd name="T89" fmla="*/ 4400 h 930"/>
                              <a:gd name="T90" fmla="*/ 463 w 2737"/>
                              <a:gd name="T91" fmla="*/ 4403 h 930"/>
                              <a:gd name="T92" fmla="*/ 460 w 2737"/>
                              <a:gd name="T93" fmla="*/ 4400 h 930"/>
                              <a:gd name="T94" fmla="*/ 4 w 2737"/>
                              <a:gd name="T95" fmla="*/ 4402 h 930"/>
                              <a:gd name="T96" fmla="*/ 9 w 2737"/>
                              <a:gd name="T97" fmla="*/ 4398 h 930"/>
                              <a:gd name="T98" fmla="*/ 113 w 2737"/>
                              <a:gd name="T99" fmla="*/ 4400 h 930"/>
                              <a:gd name="T100" fmla="*/ 115 w 2737"/>
                              <a:gd name="T101" fmla="*/ 4398 h 930"/>
                              <a:gd name="T102" fmla="*/ 233 w 2737"/>
                              <a:gd name="T103" fmla="*/ 4182 h 930"/>
                              <a:gd name="T104" fmla="*/ 465 w 2737"/>
                              <a:gd name="T105" fmla="*/ 4398 h 930"/>
                              <a:gd name="T106" fmla="*/ 463 w 2737"/>
                              <a:gd name="T107" fmla="*/ 4398 h 930"/>
                              <a:gd name="T108" fmla="*/ 466 w 2737"/>
                              <a:gd name="T109" fmla="*/ 4401 h 930"/>
                              <a:gd name="T110" fmla="*/ 235 w 2737"/>
                              <a:gd name="T111" fmla="*/ 4181 h 930"/>
                              <a:gd name="T112" fmla="*/ 235 w 2737"/>
                              <a:gd name="T113" fmla="*/ 4181 h 930"/>
                              <a:gd name="T114" fmla="*/ 2501 w 2737"/>
                              <a:gd name="T115" fmla="*/ 3951 h 930"/>
                              <a:gd name="T116" fmla="*/ 2501 w 2737"/>
                              <a:gd name="T117" fmla="*/ 3948 h 930"/>
                              <a:gd name="T118" fmla="*/ 2731 w 2737"/>
                              <a:gd name="T119" fmla="*/ 3948 h 930"/>
                              <a:gd name="T120" fmla="*/ 2734 w 2737"/>
                              <a:gd name="T121" fmla="*/ 3951 h 930"/>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Lst>
                            <a:ahLst/>
                            <a:cxnLst>
                              <a:cxn ang="T122">
                                <a:pos x="T0" y="T1"/>
                              </a:cxn>
                              <a:cxn ang="T123">
                                <a:pos x="T2" y="T3"/>
                              </a:cxn>
                              <a:cxn ang="T124">
                                <a:pos x="T4" y="T5"/>
                              </a:cxn>
                              <a:cxn ang="T125">
                                <a:pos x="T6" y="T7"/>
                              </a:cxn>
                              <a:cxn ang="T126">
                                <a:pos x="T8" y="T9"/>
                              </a:cxn>
                              <a:cxn ang="T127">
                                <a:pos x="T10" y="T11"/>
                              </a:cxn>
                              <a:cxn ang="T128">
                                <a:pos x="T12" y="T13"/>
                              </a:cxn>
                              <a:cxn ang="T129">
                                <a:pos x="T14" y="T15"/>
                              </a:cxn>
                              <a:cxn ang="T130">
                                <a:pos x="T16" y="T17"/>
                              </a:cxn>
                              <a:cxn ang="T131">
                                <a:pos x="T18" y="T19"/>
                              </a:cxn>
                              <a:cxn ang="T132">
                                <a:pos x="T20" y="T21"/>
                              </a:cxn>
                              <a:cxn ang="T133">
                                <a:pos x="T22" y="T23"/>
                              </a:cxn>
                              <a:cxn ang="T134">
                                <a:pos x="T24" y="T25"/>
                              </a:cxn>
                              <a:cxn ang="T135">
                                <a:pos x="T26" y="T27"/>
                              </a:cxn>
                              <a:cxn ang="T136">
                                <a:pos x="T28" y="T29"/>
                              </a:cxn>
                              <a:cxn ang="T137">
                                <a:pos x="T30" y="T31"/>
                              </a:cxn>
                              <a:cxn ang="T138">
                                <a:pos x="T32" y="T33"/>
                              </a:cxn>
                              <a:cxn ang="T139">
                                <a:pos x="T34" y="T35"/>
                              </a:cxn>
                              <a:cxn ang="T140">
                                <a:pos x="T36" y="T37"/>
                              </a:cxn>
                              <a:cxn ang="T141">
                                <a:pos x="T38" y="T39"/>
                              </a:cxn>
                              <a:cxn ang="T142">
                                <a:pos x="T40" y="T41"/>
                              </a:cxn>
                              <a:cxn ang="T143">
                                <a:pos x="T42" y="T43"/>
                              </a:cxn>
                              <a:cxn ang="T144">
                                <a:pos x="T44" y="T45"/>
                              </a:cxn>
                              <a:cxn ang="T145">
                                <a:pos x="T46" y="T47"/>
                              </a:cxn>
                              <a:cxn ang="T146">
                                <a:pos x="T48" y="T49"/>
                              </a:cxn>
                              <a:cxn ang="T147">
                                <a:pos x="T50" y="T51"/>
                              </a:cxn>
                              <a:cxn ang="T148">
                                <a:pos x="T52" y="T53"/>
                              </a:cxn>
                              <a:cxn ang="T149">
                                <a:pos x="T54" y="T55"/>
                              </a:cxn>
                              <a:cxn ang="T150">
                                <a:pos x="T56" y="T57"/>
                              </a:cxn>
                              <a:cxn ang="T151">
                                <a:pos x="T58" y="T59"/>
                              </a:cxn>
                              <a:cxn ang="T152">
                                <a:pos x="T60" y="T61"/>
                              </a:cxn>
                              <a:cxn ang="T153">
                                <a:pos x="T62" y="T63"/>
                              </a:cxn>
                              <a:cxn ang="T154">
                                <a:pos x="T64" y="T65"/>
                              </a:cxn>
                              <a:cxn ang="T155">
                                <a:pos x="T66" y="T67"/>
                              </a:cxn>
                              <a:cxn ang="T156">
                                <a:pos x="T68" y="T69"/>
                              </a:cxn>
                              <a:cxn ang="T157">
                                <a:pos x="T70" y="T71"/>
                              </a:cxn>
                              <a:cxn ang="T158">
                                <a:pos x="T72" y="T73"/>
                              </a:cxn>
                              <a:cxn ang="T159">
                                <a:pos x="T74" y="T75"/>
                              </a:cxn>
                              <a:cxn ang="T160">
                                <a:pos x="T76" y="T77"/>
                              </a:cxn>
                              <a:cxn ang="T161">
                                <a:pos x="T78" y="T79"/>
                              </a:cxn>
                              <a:cxn ang="T162">
                                <a:pos x="T80" y="T81"/>
                              </a:cxn>
                              <a:cxn ang="T163">
                                <a:pos x="T82" y="T83"/>
                              </a:cxn>
                              <a:cxn ang="T164">
                                <a:pos x="T84" y="T85"/>
                              </a:cxn>
                              <a:cxn ang="T165">
                                <a:pos x="T86" y="T87"/>
                              </a:cxn>
                              <a:cxn ang="T166">
                                <a:pos x="T88" y="T89"/>
                              </a:cxn>
                              <a:cxn ang="T167">
                                <a:pos x="T90" y="T91"/>
                              </a:cxn>
                              <a:cxn ang="T168">
                                <a:pos x="T92" y="T93"/>
                              </a:cxn>
                              <a:cxn ang="T169">
                                <a:pos x="T94" y="T95"/>
                              </a:cxn>
                              <a:cxn ang="T170">
                                <a:pos x="T96" y="T97"/>
                              </a:cxn>
                              <a:cxn ang="T171">
                                <a:pos x="T98" y="T99"/>
                              </a:cxn>
                              <a:cxn ang="T172">
                                <a:pos x="T100" y="T101"/>
                              </a:cxn>
                              <a:cxn ang="T173">
                                <a:pos x="T102" y="T103"/>
                              </a:cxn>
                              <a:cxn ang="T174">
                                <a:pos x="T104" y="T105"/>
                              </a:cxn>
                              <a:cxn ang="T175">
                                <a:pos x="T106" y="T107"/>
                              </a:cxn>
                              <a:cxn ang="T176">
                                <a:pos x="T108" y="T109"/>
                              </a:cxn>
                              <a:cxn ang="T177">
                                <a:pos x="T110" y="T111"/>
                              </a:cxn>
                              <a:cxn ang="T178">
                                <a:pos x="T112" y="T113"/>
                              </a:cxn>
                              <a:cxn ang="T179">
                                <a:pos x="T114" y="T115"/>
                              </a:cxn>
                              <a:cxn ang="T180">
                                <a:pos x="T116" y="T117"/>
                              </a:cxn>
                              <a:cxn ang="T181">
                                <a:pos x="T118" y="T119"/>
                              </a:cxn>
                              <a:cxn ang="T182">
                                <a:pos x="T120" y="T121"/>
                              </a:cxn>
                            </a:cxnLst>
                            <a:rect l="0" t="0" r="r" b="b"/>
                            <a:pathLst>
                              <a:path w="2737" h="930">
                                <a:moveTo>
                                  <a:pt x="113" y="454"/>
                                </a:moveTo>
                                <a:lnTo>
                                  <a:pt x="113" y="522"/>
                                </a:lnTo>
                                <a:lnTo>
                                  <a:pt x="114" y="543"/>
                                </a:lnTo>
                                <a:lnTo>
                                  <a:pt x="124" y="614"/>
                                </a:lnTo>
                                <a:lnTo>
                                  <a:pt x="145" y="680"/>
                                </a:lnTo>
                                <a:lnTo>
                                  <a:pt x="178" y="740"/>
                                </a:lnTo>
                                <a:lnTo>
                                  <a:pt x="219" y="794"/>
                                </a:lnTo>
                                <a:lnTo>
                                  <a:pt x="269" y="840"/>
                                </a:lnTo>
                                <a:lnTo>
                                  <a:pt x="326" y="878"/>
                                </a:lnTo>
                                <a:lnTo>
                                  <a:pt x="389" y="905"/>
                                </a:lnTo>
                                <a:lnTo>
                                  <a:pt x="456" y="923"/>
                                </a:lnTo>
                                <a:lnTo>
                                  <a:pt x="527" y="929"/>
                                </a:lnTo>
                                <a:lnTo>
                                  <a:pt x="2322" y="929"/>
                                </a:lnTo>
                                <a:lnTo>
                                  <a:pt x="2343" y="928"/>
                                </a:lnTo>
                                <a:lnTo>
                                  <a:pt x="2375" y="924"/>
                                </a:lnTo>
                                <a:lnTo>
                                  <a:pt x="527" y="924"/>
                                </a:lnTo>
                                <a:lnTo>
                                  <a:pt x="485" y="922"/>
                                </a:lnTo>
                                <a:lnTo>
                                  <a:pt x="465" y="920"/>
                                </a:lnTo>
                                <a:lnTo>
                                  <a:pt x="396" y="903"/>
                                </a:lnTo>
                                <a:lnTo>
                                  <a:pt x="334" y="876"/>
                                </a:lnTo>
                                <a:lnTo>
                                  <a:pt x="276" y="839"/>
                                </a:lnTo>
                                <a:lnTo>
                                  <a:pt x="224" y="792"/>
                                </a:lnTo>
                                <a:lnTo>
                                  <a:pt x="211" y="777"/>
                                </a:lnTo>
                                <a:lnTo>
                                  <a:pt x="199" y="763"/>
                                </a:lnTo>
                                <a:lnTo>
                                  <a:pt x="155" y="690"/>
                                </a:lnTo>
                                <a:lnTo>
                                  <a:pt x="130" y="617"/>
                                </a:lnTo>
                                <a:lnTo>
                                  <a:pt x="119" y="540"/>
                                </a:lnTo>
                                <a:lnTo>
                                  <a:pt x="118" y="530"/>
                                </a:lnTo>
                                <a:lnTo>
                                  <a:pt x="118" y="457"/>
                                </a:lnTo>
                                <a:lnTo>
                                  <a:pt x="115" y="457"/>
                                </a:lnTo>
                                <a:lnTo>
                                  <a:pt x="113" y="454"/>
                                </a:lnTo>
                                <a:close/>
                                <a:moveTo>
                                  <a:pt x="2731" y="2"/>
                                </a:moveTo>
                                <a:lnTo>
                                  <a:pt x="2731" y="522"/>
                                </a:lnTo>
                                <a:lnTo>
                                  <a:pt x="2730" y="540"/>
                                </a:lnTo>
                                <a:lnTo>
                                  <a:pt x="2730" y="543"/>
                                </a:lnTo>
                                <a:lnTo>
                                  <a:pt x="2729" y="563"/>
                                </a:lnTo>
                                <a:lnTo>
                                  <a:pt x="2716" y="630"/>
                                </a:lnTo>
                                <a:lnTo>
                                  <a:pt x="2691" y="695"/>
                                </a:lnTo>
                                <a:lnTo>
                                  <a:pt x="2656" y="754"/>
                                </a:lnTo>
                                <a:lnTo>
                                  <a:pt x="2611" y="806"/>
                                </a:lnTo>
                                <a:lnTo>
                                  <a:pt x="2596" y="820"/>
                                </a:lnTo>
                                <a:lnTo>
                                  <a:pt x="2582" y="832"/>
                                </a:lnTo>
                                <a:lnTo>
                                  <a:pt x="2523" y="872"/>
                                </a:lnTo>
                                <a:lnTo>
                                  <a:pt x="2460" y="900"/>
                                </a:lnTo>
                                <a:lnTo>
                                  <a:pt x="2392" y="918"/>
                                </a:lnTo>
                                <a:lnTo>
                                  <a:pt x="2322" y="924"/>
                                </a:lnTo>
                                <a:lnTo>
                                  <a:pt x="2375" y="924"/>
                                </a:lnTo>
                                <a:lnTo>
                                  <a:pt x="2414" y="919"/>
                                </a:lnTo>
                                <a:lnTo>
                                  <a:pt x="2480" y="898"/>
                                </a:lnTo>
                                <a:lnTo>
                                  <a:pt x="2541" y="867"/>
                                </a:lnTo>
                                <a:lnTo>
                                  <a:pt x="2596" y="827"/>
                                </a:lnTo>
                                <a:lnTo>
                                  <a:pt x="2644" y="778"/>
                                </a:lnTo>
                                <a:lnTo>
                                  <a:pt x="2682" y="722"/>
                                </a:lnTo>
                                <a:lnTo>
                                  <a:pt x="2712" y="660"/>
                                </a:lnTo>
                                <a:lnTo>
                                  <a:pt x="2730" y="593"/>
                                </a:lnTo>
                                <a:lnTo>
                                  <a:pt x="2736" y="522"/>
                                </a:lnTo>
                                <a:lnTo>
                                  <a:pt x="2736" y="5"/>
                                </a:lnTo>
                                <a:lnTo>
                                  <a:pt x="2734" y="5"/>
                                </a:lnTo>
                                <a:lnTo>
                                  <a:pt x="2731" y="2"/>
                                </a:lnTo>
                                <a:close/>
                                <a:moveTo>
                                  <a:pt x="457" y="452"/>
                                </a:moveTo>
                                <a:lnTo>
                                  <a:pt x="351" y="452"/>
                                </a:lnTo>
                                <a:lnTo>
                                  <a:pt x="349" y="452"/>
                                </a:lnTo>
                                <a:lnTo>
                                  <a:pt x="349" y="454"/>
                                </a:lnTo>
                                <a:lnTo>
                                  <a:pt x="348" y="501"/>
                                </a:lnTo>
                                <a:lnTo>
                                  <a:pt x="350" y="542"/>
                                </a:lnTo>
                                <a:lnTo>
                                  <a:pt x="358" y="580"/>
                                </a:lnTo>
                                <a:lnTo>
                                  <a:pt x="379" y="620"/>
                                </a:lnTo>
                                <a:lnTo>
                                  <a:pt x="389" y="634"/>
                                </a:lnTo>
                                <a:lnTo>
                                  <a:pt x="411" y="656"/>
                                </a:lnTo>
                                <a:lnTo>
                                  <a:pt x="439" y="675"/>
                                </a:lnTo>
                                <a:lnTo>
                                  <a:pt x="470" y="688"/>
                                </a:lnTo>
                                <a:lnTo>
                                  <a:pt x="500" y="696"/>
                                </a:lnTo>
                                <a:lnTo>
                                  <a:pt x="518" y="697"/>
                                </a:lnTo>
                                <a:lnTo>
                                  <a:pt x="2322" y="697"/>
                                </a:lnTo>
                                <a:lnTo>
                                  <a:pt x="2350" y="696"/>
                                </a:lnTo>
                                <a:lnTo>
                                  <a:pt x="2360" y="693"/>
                                </a:lnTo>
                                <a:lnTo>
                                  <a:pt x="527" y="693"/>
                                </a:lnTo>
                                <a:lnTo>
                                  <a:pt x="462" y="680"/>
                                </a:lnTo>
                                <a:lnTo>
                                  <a:pt x="408" y="646"/>
                                </a:lnTo>
                                <a:lnTo>
                                  <a:pt x="370" y="595"/>
                                </a:lnTo>
                                <a:lnTo>
                                  <a:pt x="354" y="530"/>
                                </a:lnTo>
                                <a:lnTo>
                                  <a:pt x="354" y="457"/>
                                </a:lnTo>
                                <a:lnTo>
                                  <a:pt x="351" y="457"/>
                                </a:lnTo>
                                <a:lnTo>
                                  <a:pt x="354" y="454"/>
                                </a:lnTo>
                                <a:lnTo>
                                  <a:pt x="460" y="454"/>
                                </a:lnTo>
                                <a:lnTo>
                                  <a:pt x="457" y="452"/>
                                </a:lnTo>
                                <a:close/>
                                <a:moveTo>
                                  <a:pt x="2735" y="0"/>
                                </a:moveTo>
                                <a:lnTo>
                                  <a:pt x="2496" y="0"/>
                                </a:lnTo>
                                <a:lnTo>
                                  <a:pt x="2496" y="2"/>
                                </a:lnTo>
                                <a:lnTo>
                                  <a:pt x="2496" y="522"/>
                                </a:lnTo>
                                <a:lnTo>
                                  <a:pt x="2483" y="586"/>
                                </a:lnTo>
                                <a:lnTo>
                                  <a:pt x="2447" y="640"/>
                                </a:lnTo>
                                <a:lnTo>
                                  <a:pt x="2394" y="677"/>
                                </a:lnTo>
                                <a:lnTo>
                                  <a:pt x="2330" y="692"/>
                                </a:lnTo>
                                <a:lnTo>
                                  <a:pt x="2322" y="693"/>
                                </a:lnTo>
                                <a:lnTo>
                                  <a:pt x="2360" y="693"/>
                                </a:lnTo>
                                <a:lnTo>
                                  <a:pt x="2378" y="689"/>
                                </a:lnTo>
                                <a:lnTo>
                                  <a:pt x="2404" y="678"/>
                                </a:lnTo>
                                <a:lnTo>
                                  <a:pt x="2429" y="663"/>
                                </a:lnTo>
                                <a:lnTo>
                                  <a:pt x="2435" y="658"/>
                                </a:lnTo>
                                <a:lnTo>
                                  <a:pt x="2448" y="647"/>
                                </a:lnTo>
                                <a:lnTo>
                                  <a:pt x="2467" y="624"/>
                                </a:lnTo>
                                <a:lnTo>
                                  <a:pt x="2483" y="598"/>
                                </a:lnTo>
                                <a:lnTo>
                                  <a:pt x="2494" y="569"/>
                                </a:lnTo>
                                <a:lnTo>
                                  <a:pt x="2500" y="540"/>
                                </a:lnTo>
                                <a:lnTo>
                                  <a:pt x="2501" y="531"/>
                                </a:lnTo>
                                <a:lnTo>
                                  <a:pt x="2501" y="5"/>
                                </a:lnTo>
                                <a:lnTo>
                                  <a:pt x="2498" y="5"/>
                                </a:lnTo>
                                <a:lnTo>
                                  <a:pt x="2501" y="2"/>
                                </a:lnTo>
                                <a:lnTo>
                                  <a:pt x="2736" y="2"/>
                                </a:lnTo>
                                <a:lnTo>
                                  <a:pt x="2735" y="0"/>
                                </a:lnTo>
                                <a:close/>
                                <a:moveTo>
                                  <a:pt x="235" y="231"/>
                                </a:moveTo>
                                <a:lnTo>
                                  <a:pt x="232" y="231"/>
                                </a:lnTo>
                                <a:lnTo>
                                  <a:pt x="1" y="452"/>
                                </a:lnTo>
                                <a:lnTo>
                                  <a:pt x="0" y="455"/>
                                </a:lnTo>
                                <a:lnTo>
                                  <a:pt x="3" y="457"/>
                                </a:lnTo>
                                <a:lnTo>
                                  <a:pt x="113" y="457"/>
                                </a:lnTo>
                                <a:lnTo>
                                  <a:pt x="113" y="456"/>
                                </a:lnTo>
                                <a:lnTo>
                                  <a:pt x="4" y="456"/>
                                </a:lnTo>
                                <a:lnTo>
                                  <a:pt x="3" y="452"/>
                                </a:lnTo>
                                <a:lnTo>
                                  <a:pt x="9" y="452"/>
                                </a:lnTo>
                                <a:lnTo>
                                  <a:pt x="233" y="236"/>
                                </a:lnTo>
                                <a:lnTo>
                                  <a:pt x="232" y="235"/>
                                </a:lnTo>
                                <a:lnTo>
                                  <a:pt x="238" y="235"/>
                                </a:lnTo>
                                <a:lnTo>
                                  <a:pt x="235" y="231"/>
                                </a:lnTo>
                                <a:close/>
                                <a:moveTo>
                                  <a:pt x="118" y="454"/>
                                </a:moveTo>
                                <a:lnTo>
                                  <a:pt x="113" y="454"/>
                                </a:lnTo>
                                <a:lnTo>
                                  <a:pt x="115" y="457"/>
                                </a:lnTo>
                                <a:lnTo>
                                  <a:pt x="118" y="457"/>
                                </a:lnTo>
                                <a:lnTo>
                                  <a:pt x="118" y="454"/>
                                </a:lnTo>
                                <a:close/>
                                <a:moveTo>
                                  <a:pt x="354" y="454"/>
                                </a:moveTo>
                                <a:lnTo>
                                  <a:pt x="351" y="457"/>
                                </a:lnTo>
                                <a:lnTo>
                                  <a:pt x="354" y="457"/>
                                </a:lnTo>
                                <a:lnTo>
                                  <a:pt x="354" y="454"/>
                                </a:lnTo>
                                <a:close/>
                                <a:moveTo>
                                  <a:pt x="460" y="454"/>
                                </a:moveTo>
                                <a:lnTo>
                                  <a:pt x="354" y="454"/>
                                </a:lnTo>
                                <a:lnTo>
                                  <a:pt x="354" y="457"/>
                                </a:lnTo>
                                <a:lnTo>
                                  <a:pt x="463" y="457"/>
                                </a:lnTo>
                                <a:lnTo>
                                  <a:pt x="464" y="456"/>
                                </a:lnTo>
                                <a:lnTo>
                                  <a:pt x="461" y="456"/>
                                </a:lnTo>
                                <a:lnTo>
                                  <a:pt x="460" y="454"/>
                                </a:lnTo>
                                <a:close/>
                                <a:moveTo>
                                  <a:pt x="9" y="452"/>
                                </a:moveTo>
                                <a:lnTo>
                                  <a:pt x="3" y="452"/>
                                </a:lnTo>
                                <a:lnTo>
                                  <a:pt x="4" y="456"/>
                                </a:lnTo>
                                <a:lnTo>
                                  <a:pt x="9" y="452"/>
                                </a:lnTo>
                                <a:close/>
                                <a:moveTo>
                                  <a:pt x="115" y="452"/>
                                </a:moveTo>
                                <a:lnTo>
                                  <a:pt x="9" y="452"/>
                                </a:lnTo>
                                <a:lnTo>
                                  <a:pt x="4" y="456"/>
                                </a:lnTo>
                                <a:lnTo>
                                  <a:pt x="113" y="456"/>
                                </a:lnTo>
                                <a:lnTo>
                                  <a:pt x="113" y="454"/>
                                </a:lnTo>
                                <a:lnTo>
                                  <a:pt x="118" y="454"/>
                                </a:lnTo>
                                <a:lnTo>
                                  <a:pt x="117" y="452"/>
                                </a:lnTo>
                                <a:lnTo>
                                  <a:pt x="115" y="452"/>
                                </a:lnTo>
                                <a:close/>
                                <a:moveTo>
                                  <a:pt x="238" y="235"/>
                                </a:moveTo>
                                <a:lnTo>
                                  <a:pt x="235" y="235"/>
                                </a:lnTo>
                                <a:lnTo>
                                  <a:pt x="233" y="236"/>
                                </a:lnTo>
                                <a:lnTo>
                                  <a:pt x="461" y="456"/>
                                </a:lnTo>
                                <a:lnTo>
                                  <a:pt x="463" y="452"/>
                                </a:lnTo>
                                <a:lnTo>
                                  <a:pt x="465" y="452"/>
                                </a:lnTo>
                                <a:lnTo>
                                  <a:pt x="238" y="235"/>
                                </a:lnTo>
                                <a:close/>
                                <a:moveTo>
                                  <a:pt x="465" y="452"/>
                                </a:moveTo>
                                <a:lnTo>
                                  <a:pt x="463" y="452"/>
                                </a:lnTo>
                                <a:lnTo>
                                  <a:pt x="461" y="456"/>
                                </a:lnTo>
                                <a:lnTo>
                                  <a:pt x="464" y="456"/>
                                </a:lnTo>
                                <a:lnTo>
                                  <a:pt x="466" y="455"/>
                                </a:lnTo>
                                <a:lnTo>
                                  <a:pt x="466" y="452"/>
                                </a:lnTo>
                                <a:lnTo>
                                  <a:pt x="465" y="452"/>
                                </a:lnTo>
                                <a:close/>
                                <a:moveTo>
                                  <a:pt x="235" y="235"/>
                                </a:moveTo>
                                <a:lnTo>
                                  <a:pt x="232" y="235"/>
                                </a:lnTo>
                                <a:lnTo>
                                  <a:pt x="233" y="236"/>
                                </a:lnTo>
                                <a:lnTo>
                                  <a:pt x="235" y="235"/>
                                </a:lnTo>
                                <a:close/>
                                <a:moveTo>
                                  <a:pt x="2501" y="2"/>
                                </a:moveTo>
                                <a:lnTo>
                                  <a:pt x="2498" y="5"/>
                                </a:lnTo>
                                <a:lnTo>
                                  <a:pt x="2501" y="5"/>
                                </a:lnTo>
                                <a:lnTo>
                                  <a:pt x="2501" y="2"/>
                                </a:lnTo>
                                <a:close/>
                                <a:moveTo>
                                  <a:pt x="2731" y="2"/>
                                </a:moveTo>
                                <a:lnTo>
                                  <a:pt x="2501" y="2"/>
                                </a:lnTo>
                                <a:lnTo>
                                  <a:pt x="2501" y="5"/>
                                </a:lnTo>
                                <a:lnTo>
                                  <a:pt x="2731" y="5"/>
                                </a:lnTo>
                                <a:lnTo>
                                  <a:pt x="2731" y="2"/>
                                </a:lnTo>
                                <a:close/>
                                <a:moveTo>
                                  <a:pt x="2736" y="2"/>
                                </a:moveTo>
                                <a:lnTo>
                                  <a:pt x="2731" y="2"/>
                                </a:lnTo>
                                <a:lnTo>
                                  <a:pt x="2734" y="5"/>
                                </a:lnTo>
                                <a:lnTo>
                                  <a:pt x="2736" y="5"/>
                                </a:lnTo>
                                <a:lnTo>
                                  <a:pt x="2736" y="2"/>
                                </a:lnTo>
                                <a:close/>
                              </a:path>
                            </a:pathLst>
                          </a:custGeom>
                          <a:solidFill>
                            <a:srgbClr val="77787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AutoShape 34"/>
                        <wps:cNvSpPr>
                          <a:spLocks/>
                        </wps:cNvSpPr>
                        <wps:spPr bwMode="auto">
                          <a:xfrm>
                            <a:off x="2652" y="1614"/>
                            <a:ext cx="3419" cy="2939"/>
                          </a:xfrm>
                          <a:custGeom>
                            <a:avLst/>
                            <a:gdLst>
                              <a:gd name="T0" fmla="*/ 20 w 3419"/>
                              <a:gd name="T1" fmla="*/ 4385 h 2939"/>
                              <a:gd name="T2" fmla="*/ 0 w 3419"/>
                              <a:gd name="T3" fmla="*/ 4047 h 2939"/>
                              <a:gd name="T4" fmla="*/ 20 w 3419"/>
                              <a:gd name="T5" fmla="*/ 3769 h 2939"/>
                              <a:gd name="T6" fmla="*/ 0 w 3419"/>
                              <a:gd name="T7" fmla="*/ 3472 h 2939"/>
                              <a:gd name="T8" fmla="*/ 20 w 3419"/>
                              <a:gd name="T9" fmla="*/ 3133 h 2939"/>
                              <a:gd name="T10" fmla="*/ 20 w 3419"/>
                              <a:gd name="T11" fmla="*/ 2876 h 2939"/>
                              <a:gd name="T12" fmla="*/ 0 w 3419"/>
                              <a:gd name="T13" fmla="*/ 2538 h 2939"/>
                              <a:gd name="T14" fmla="*/ 20 w 3419"/>
                              <a:gd name="T15" fmla="*/ 2260 h 2939"/>
                              <a:gd name="T16" fmla="*/ 91 w 3419"/>
                              <a:gd name="T17" fmla="*/ 2033 h 2939"/>
                              <a:gd name="T18" fmla="*/ 394 w 3419"/>
                              <a:gd name="T19" fmla="*/ 2033 h 2939"/>
                              <a:gd name="T20" fmla="*/ 90 w 3419"/>
                              <a:gd name="T21" fmla="*/ 1978 h 2939"/>
                              <a:gd name="T22" fmla="*/ 290 w 3419"/>
                              <a:gd name="T23" fmla="*/ 1754 h 2939"/>
                              <a:gd name="T24" fmla="*/ 542 w 3419"/>
                              <a:gd name="T25" fmla="*/ 1615 h 2939"/>
                              <a:gd name="T26" fmla="*/ 846 w 3419"/>
                              <a:gd name="T27" fmla="*/ 1634 h 2939"/>
                              <a:gd name="T28" fmla="*/ 1190 w 3419"/>
                              <a:gd name="T29" fmla="*/ 1615 h 2939"/>
                              <a:gd name="T30" fmla="*/ 1473 w 3419"/>
                              <a:gd name="T31" fmla="*/ 1634 h 2939"/>
                              <a:gd name="T32" fmla="*/ 1776 w 3419"/>
                              <a:gd name="T33" fmla="*/ 1615 h 2939"/>
                              <a:gd name="T34" fmla="*/ 2080 w 3419"/>
                              <a:gd name="T35" fmla="*/ 1615 h 2939"/>
                              <a:gd name="T36" fmla="*/ 2383 w 3419"/>
                              <a:gd name="T37" fmla="*/ 1634 h 2939"/>
                              <a:gd name="T38" fmla="*/ 2727 w 3419"/>
                              <a:gd name="T39" fmla="*/ 1615 h 2939"/>
                              <a:gd name="T40" fmla="*/ 3011 w 3419"/>
                              <a:gd name="T41" fmla="*/ 1634 h 2939"/>
                              <a:gd name="T42" fmla="*/ 3313 w 3419"/>
                              <a:gd name="T43" fmla="*/ 1615 h 2939"/>
                              <a:gd name="T44" fmla="*/ 2993 w 3419"/>
                              <a:gd name="T45" fmla="*/ 2043 h 2939"/>
                              <a:gd name="T46" fmla="*/ 3090 w 3419"/>
                              <a:gd name="T47" fmla="*/ 1922 h 2939"/>
                              <a:gd name="T48" fmla="*/ 3219 w 3419"/>
                              <a:gd name="T49" fmla="*/ 1824 h 2939"/>
                              <a:gd name="T50" fmla="*/ 3398 w 3419"/>
                              <a:gd name="T51" fmla="*/ 1691 h 2939"/>
                              <a:gd name="T52" fmla="*/ 3415 w 3419"/>
                              <a:gd name="T53" fmla="*/ 1632 h 2939"/>
                              <a:gd name="T54" fmla="*/ 3398 w 3419"/>
                              <a:gd name="T55" fmla="*/ 2227 h 2939"/>
                              <a:gd name="T56" fmla="*/ 3419 w 3419"/>
                              <a:gd name="T57" fmla="*/ 2524 h 2939"/>
                              <a:gd name="T58" fmla="*/ 3419 w 3419"/>
                              <a:gd name="T59" fmla="*/ 2822 h 2939"/>
                              <a:gd name="T60" fmla="*/ 3398 w 3419"/>
                              <a:gd name="T61" fmla="*/ 3121 h 2939"/>
                              <a:gd name="T62" fmla="*/ 3419 w 3419"/>
                              <a:gd name="T63" fmla="*/ 3399 h 2939"/>
                              <a:gd name="T64" fmla="*/ 3398 w 3419"/>
                              <a:gd name="T65" fmla="*/ 3736 h 2939"/>
                              <a:gd name="T66" fmla="*/ 3419 w 3419"/>
                              <a:gd name="T67" fmla="*/ 4034 h 2939"/>
                              <a:gd name="T68" fmla="*/ 3038 w 3419"/>
                              <a:gd name="T69" fmla="*/ 4475 h 2939"/>
                              <a:gd name="T70" fmla="*/ 3167 w 3419"/>
                              <a:gd name="T71" fmla="*/ 4376 h 2939"/>
                              <a:gd name="T72" fmla="*/ 3281 w 3419"/>
                              <a:gd name="T73" fmla="*/ 4236 h 2939"/>
                              <a:gd name="T74" fmla="*/ 3419 w 3419"/>
                              <a:gd name="T75" fmla="*/ 4125 h 2939"/>
                              <a:gd name="T76" fmla="*/ 2828 w 3419"/>
                              <a:gd name="T77" fmla="*/ 4533 h 2939"/>
                              <a:gd name="T78" fmla="*/ 2545 w 3419"/>
                              <a:gd name="T79" fmla="*/ 4554 h 2939"/>
                              <a:gd name="T80" fmla="*/ 2202 w 3419"/>
                              <a:gd name="T81" fmla="*/ 4533 h 2939"/>
                              <a:gd name="T82" fmla="*/ 1939 w 3419"/>
                              <a:gd name="T83" fmla="*/ 4533 h 2939"/>
                              <a:gd name="T84" fmla="*/ 1595 w 3419"/>
                              <a:gd name="T85" fmla="*/ 4554 h 2939"/>
                              <a:gd name="T86" fmla="*/ 1291 w 3419"/>
                              <a:gd name="T87" fmla="*/ 4533 h 2939"/>
                              <a:gd name="T88" fmla="*/ 1008 w 3419"/>
                              <a:gd name="T89" fmla="*/ 4554 h 2939"/>
                              <a:gd name="T90" fmla="*/ 664 w 3419"/>
                              <a:gd name="T91" fmla="*/ 4533 h 2939"/>
                              <a:gd name="T92" fmla="*/ 402 w 3419"/>
                              <a:gd name="T93" fmla="*/ 4533 h 2939"/>
                              <a:gd name="T94" fmla="*/ 57 w 3419"/>
                              <a:gd name="T95" fmla="*/ 4554 h 2939"/>
                              <a:gd name="T96" fmla="*/ 759 w 3419"/>
                              <a:gd name="T97" fmla="*/ 2033 h 2939"/>
                              <a:gd name="T98" fmla="*/ 1042 w 3419"/>
                              <a:gd name="T99" fmla="*/ 2052 h 2939"/>
                              <a:gd name="T100" fmla="*/ 1345 w 3419"/>
                              <a:gd name="T101" fmla="*/ 2033 h 2939"/>
                              <a:gd name="T102" fmla="*/ 1648 w 3419"/>
                              <a:gd name="T103" fmla="*/ 2033 h 2939"/>
                              <a:gd name="T104" fmla="*/ 1952 w 3419"/>
                              <a:gd name="T105" fmla="*/ 2052 h 2939"/>
                              <a:gd name="T106" fmla="*/ 2296 w 3419"/>
                              <a:gd name="T107" fmla="*/ 2033 h 2939"/>
                              <a:gd name="T108" fmla="*/ 2579 w 3419"/>
                              <a:gd name="T109" fmla="*/ 2052 h 2939"/>
                              <a:gd name="T110" fmla="*/ 2883 w 3419"/>
                              <a:gd name="T111" fmla="*/ 2033 h 2939"/>
                              <a:gd name="T112" fmla="*/ 2993 w 3419"/>
                              <a:gd name="T113" fmla="*/ 2281 h 2939"/>
                              <a:gd name="T114" fmla="*/ 2973 w 3419"/>
                              <a:gd name="T115" fmla="*/ 2619 h 2939"/>
                              <a:gd name="T116" fmla="*/ 2993 w 3419"/>
                              <a:gd name="T117" fmla="*/ 2916 h 2939"/>
                              <a:gd name="T118" fmla="*/ 2993 w 3419"/>
                              <a:gd name="T119" fmla="*/ 3214 h 2939"/>
                              <a:gd name="T120" fmla="*/ 2973 w 3419"/>
                              <a:gd name="T121" fmla="*/ 3511 h 2939"/>
                              <a:gd name="T122" fmla="*/ 2993 w 3419"/>
                              <a:gd name="T123" fmla="*/ 3790 h 2939"/>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Lst>
                            <a:ahLst/>
                            <a:cxnLst>
                              <a:cxn ang="T124">
                                <a:pos x="T0" y="T1"/>
                              </a:cxn>
                              <a:cxn ang="T125">
                                <a:pos x="T2" y="T3"/>
                              </a:cxn>
                              <a:cxn ang="T126">
                                <a:pos x="T4" y="T5"/>
                              </a:cxn>
                              <a:cxn ang="T127">
                                <a:pos x="T6" y="T7"/>
                              </a:cxn>
                              <a:cxn ang="T128">
                                <a:pos x="T8" y="T9"/>
                              </a:cxn>
                              <a:cxn ang="T129">
                                <a:pos x="T10" y="T11"/>
                              </a:cxn>
                              <a:cxn ang="T130">
                                <a:pos x="T12" y="T13"/>
                              </a:cxn>
                              <a:cxn ang="T131">
                                <a:pos x="T14" y="T15"/>
                              </a:cxn>
                              <a:cxn ang="T132">
                                <a:pos x="T16" y="T17"/>
                              </a:cxn>
                              <a:cxn ang="T133">
                                <a:pos x="T18" y="T19"/>
                              </a:cxn>
                              <a:cxn ang="T134">
                                <a:pos x="T20" y="T21"/>
                              </a:cxn>
                              <a:cxn ang="T135">
                                <a:pos x="T22" y="T23"/>
                              </a:cxn>
                              <a:cxn ang="T136">
                                <a:pos x="T24" y="T25"/>
                              </a:cxn>
                              <a:cxn ang="T137">
                                <a:pos x="T26" y="T27"/>
                              </a:cxn>
                              <a:cxn ang="T138">
                                <a:pos x="T28" y="T29"/>
                              </a:cxn>
                              <a:cxn ang="T139">
                                <a:pos x="T30" y="T31"/>
                              </a:cxn>
                              <a:cxn ang="T140">
                                <a:pos x="T32" y="T33"/>
                              </a:cxn>
                              <a:cxn ang="T141">
                                <a:pos x="T34" y="T35"/>
                              </a:cxn>
                              <a:cxn ang="T142">
                                <a:pos x="T36" y="T37"/>
                              </a:cxn>
                              <a:cxn ang="T143">
                                <a:pos x="T38" y="T39"/>
                              </a:cxn>
                              <a:cxn ang="T144">
                                <a:pos x="T40" y="T41"/>
                              </a:cxn>
                              <a:cxn ang="T145">
                                <a:pos x="T42" y="T43"/>
                              </a:cxn>
                              <a:cxn ang="T146">
                                <a:pos x="T44" y="T45"/>
                              </a:cxn>
                              <a:cxn ang="T147">
                                <a:pos x="T46" y="T47"/>
                              </a:cxn>
                              <a:cxn ang="T148">
                                <a:pos x="T48" y="T49"/>
                              </a:cxn>
                              <a:cxn ang="T149">
                                <a:pos x="T50" y="T51"/>
                              </a:cxn>
                              <a:cxn ang="T150">
                                <a:pos x="T52" y="T53"/>
                              </a:cxn>
                              <a:cxn ang="T151">
                                <a:pos x="T54" y="T55"/>
                              </a:cxn>
                              <a:cxn ang="T152">
                                <a:pos x="T56" y="T57"/>
                              </a:cxn>
                              <a:cxn ang="T153">
                                <a:pos x="T58" y="T59"/>
                              </a:cxn>
                              <a:cxn ang="T154">
                                <a:pos x="T60" y="T61"/>
                              </a:cxn>
                              <a:cxn ang="T155">
                                <a:pos x="T62" y="T63"/>
                              </a:cxn>
                              <a:cxn ang="T156">
                                <a:pos x="T64" y="T65"/>
                              </a:cxn>
                              <a:cxn ang="T157">
                                <a:pos x="T66" y="T67"/>
                              </a:cxn>
                              <a:cxn ang="T158">
                                <a:pos x="T68" y="T69"/>
                              </a:cxn>
                              <a:cxn ang="T159">
                                <a:pos x="T70" y="T71"/>
                              </a:cxn>
                              <a:cxn ang="T160">
                                <a:pos x="T72" y="T73"/>
                              </a:cxn>
                              <a:cxn ang="T161">
                                <a:pos x="T74" y="T75"/>
                              </a:cxn>
                              <a:cxn ang="T162">
                                <a:pos x="T76" y="T77"/>
                              </a:cxn>
                              <a:cxn ang="T163">
                                <a:pos x="T78" y="T79"/>
                              </a:cxn>
                              <a:cxn ang="T164">
                                <a:pos x="T80" y="T81"/>
                              </a:cxn>
                              <a:cxn ang="T165">
                                <a:pos x="T82" y="T83"/>
                              </a:cxn>
                              <a:cxn ang="T166">
                                <a:pos x="T84" y="T85"/>
                              </a:cxn>
                              <a:cxn ang="T167">
                                <a:pos x="T86" y="T87"/>
                              </a:cxn>
                              <a:cxn ang="T168">
                                <a:pos x="T88" y="T89"/>
                              </a:cxn>
                              <a:cxn ang="T169">
                                <a:pos x="T90" y="T91"/>
                              </a:cxn>
                              <a:cxn ang="T170">
                                <a:pos x="T92" y="T93"/>
                              </a:cxn>
                              <a:cxn ang="T171">
                                <a:pos x="T94" y="T95"/>
                              </a:cxn>
                              <a:cxn ang="T172">
                                <a:pos x="T96" y="T97"/>
                              </a:cxn>
                              <a:cxn ang="T173">
                                <a:pos x="T98" y="T99"/>
                              </a:cxn>
                              <a:cxn ang="T174">
                                <a:pos x="T100" y="T101"/>
                              </a:cxn>
                              <a:cxn ang="T175">
                                <a:pos x="T102" y="T103"/>
                              </a:cxn>
                              <a:cxn ang="T176">
                                <a:pos x="T104" y="T105"/>
                              </a:cxn>
                              <a:cxn ang="T177">
                                <a:pos x="T106" y="T107"/>
                              </a:cxn>
                              <a:cxn ang="T178">
                                <a:pos x="T108" y="T109"/>
                              </a:cxn>
                              <a:cxn ang="T179">
                                <a:pos x="T110" y="T111"/>
                              </a:cxn>
                              <a:cxn ang="T180">
                                <a:pos x="T112" y="T113"/>
                              </a:cxn>
                              <a:cxn ang="T181">
                                <a:pos x="T114" y="T115"/>
                              </a:cxn>
                              <a:cxn ang="T182">
                                <a:pos x="T116" y="T117"/>
                              </a:cxn>
                              <a:cxn ang="T183">
                                <a:pos x="T118" y="T119"/>
                              </a:cxn>
                              <a:cxn ang="T184">
                                <a:pos x="T120" y="T121"/>
                              </a:cxn>
                              <a:cxn ang="T185">
                                <a:pos x="T122" y="T123"/>
                              </a:cxn>
                            </a:cxnLst>
                            <a:rect l="0" t="0" r="r" b="b"/>
                            <a:pathLst>
                              <a:path w="3419" h="2939">
                                <a:moveTo>
                                  <a:pt x="20" y="2918"/>
                                </a:moveTo>
                                <a:lnTo>
                                  <a:pt x="17" y="2918"/>
                                </a:lnTo>
                                <a:lnTo>
                                  <a:pt x="17" y="2939"/>
                                </a:lnTo>
                                <a:lnTo>
                                  <a:pt x="37" y="2939"/>
                                </a:lnTo>
                                <a:lnTo>
                                  <a:pt x="37" y="2928"/>
                                </a:lnTo>
                                <a:lnTo>
                                  <a:pt x="20" y="2928"/>
                                </a:lnTo>
                                <a:lnTo>
                                  <a:pt x="20" y="2918"/>
                                </a:lnTo>
                                <a:close/>
                                <a:moveTo>
                                  <a:pt x="20" y="2909"/>
                                </a:moveTo>
                                <a:lnTo>
                                  <a:pt x="0" y="2909"/>
                                </a:lnTo>
                                <a:lnTo>
                                  <a:pt x="0" y="2928"/>
                                </a:lnTo>
                                <a:lnTo>
                                  <a:pt x="17" y="2928"/>
                                </a:lnTo>
                                <a:lnTo>
                                  <a:pt x="17" y="2918"/>
                                </a:lnTo>
                                <a:lnTo>
                                  <a:pt x="20" y="2918"/>
                                </a:lnTo>
                                <a:lnTo>
                                  <a:pt x="20" y="2909"/>
                                </a:lnTo>
                                <a:close/>
                                <a:moveTo>
                                  <a:pt x="37" y="2918"/>
                                </a:moveTo>
                                <a:lnTo>
                                  <a:pt x="20" y="2918"/>
                                </a:lnTo>
                                <a:lnTo>
                                  <a:pt x="20" y="2928"/>
                                </a:lnTo>
                                <a:lnTo>
                                  <a:pt x="37" y="2928"/>
                                </a:lnTo>
                                <a:lnTo>
                                  <a:pt x="37" y="2918"/>
                                </a:lnTo>
                                <a:close/>
                                <a:moveTo>
                                  <a:pt x="20" y="2869"/>
                                </a:moveTo>
                                <a:lnTo>
                                  <a:pt x="0" y="2869"/>
                                </a:lnTo>
                                <a:lnTo>
                                  <a:pt x="0" y="2889"/>
                                </a:lnTo>
                                <a:lnTo>
                                  <a:pt x="20" y="2889"/>
                                </a:lnTo>
                                <a:lnTo>
                                  <a:pt x="20" y="2869"/>
                                </a:lnTo>
                                <a:close/>
                                <a:moveTo>
                                  <a:pt x="20" y="2829"/>
                                </a:moveTo>
                                <a:lnTo>
                                  <a:pt x="0" y="2829"/>
                                </a:lnTo>
                                <a:lnTo>
                                  <a:pt x="0" y="2849"/>
                                </a:lnTo>
                                <a:lnTo>
                                  <a:pt x="20" y="2849"/>
                                </a:lnTo>
                                <a:lnTo>
                                  <a:pt x="20" y="2829"/>
                                </a:lnTo>
                                <a:close/>
                                <a:moveTo>
                                  <a:pt x="20" y="2789"/>
                                </a:moveTo>
                                <a:lnTo>
                                  <a:pt x="0" y="2789"/>
                                </a:lnTo>
                                <a:lnTo>
                                  <a:pt x="0" y="2810"/>
                                </a:lnTo>
                                <a:lnTo>
                                  <a:pt x="20" y="2810"/>
                                </a:lnTo>
                                <a:lnTo>
                                  <a:pt x="20" y="2789"/>
                                </a:lnTo>
                                <a:close/>
                                <a:moveTo>
                                  <a:pt x="20" y="2750"/>
                                </a:moveTo>
                                <a:lnTo>
                                  <a:pt x="0" y="2750"/>
                                </a:lnTo>
                                <a:lnTo>
                                  <a:pt x="0" y="2770"/>
                                </a:lnTo>
                                <a:lnTo>
                                  <a:pt x="20" y="2770"/>
                                </a:lnTo>
                                <a:lnTo>
                                  <a:pt x="20" y="2750"/>
                                </a:lnTo>
                                <a:close/>
                                <a:moveTo>
                                  <a:pt x="20" y="2711"/>
                                </a:moveTo>
                                <a:lnTo>
                                  <a:pt x="0" y="2711"/>
                                </a:lnTo>
                                <a:lnTo>
                                  <a:pt x="0" y="2730"/>
                                </a:lnTo>
                                <a:lnTo>
                                  <a:pt x="20" y="2730"/>
                                </a:lnTo>
                                <a:lnTo>
                                  <a:pt x="20" y="2711"/>
                                </a:lnTo>
                                <a:close/>
                                <a:moveTo>
                                  <a:pt x="20" y="2671"/>
                                </a:moveTo>
                                <a:lnTo>
                                  <a:pt x="0" y="2671"/>
                                </a:lnTo>
                                <a:lnTo>
                                  <a:pt x="0" y="2690"/>
                                </a:lnTo>
                                <a:lnTo>
                                  <a:pt x="20" y="2690"/>
                                </a:lnTo>
                                <a:lnTo>
                                  <a:pt x="20" y="2671"/>
                                </a:lnTo>
                                <a:close/>
                                <a:moveTo>
                                  <a:pt x="20" y="2631"/>
                                </a:moveTo>
                                <a:lnTo>
                                  <a:pt x="0" y="2631"/>
                                </a:lnTo>
                                <a:lnTo>
                                  <a:pt x="0" y="2650"/>
                                </a:lnTo>
                                <a:lnTo>
                                  <a:pt x="20" y="2650"/>
                                </a:lnTo>
                                <a:lnTo>
                                  <a:pt x="20" y="2631"/>
                                </a:lnTo>
                                <a:close/>
                                <a:moveTo>
                                  <a:pt x="20" y="2591"/>
                                </a:moveTo>
                                <a:lnTo>
                                  <a:pt x="0" y="2591"/>
                                </a:lnTo>
                                <a:lnTo>
                                  <a:pt x="0" y="2610"/>
                                </a:lnTo>
                                <a:lnTo>
                                  <a:pt x="20" y="2610"/>
                                </a:lnTo>
                                <a:lnTo>
                                  <a:pt x="20" y="2591"/>
                                </a:lnTo>
                                <a:close/>
                                <a:moveTo>
                                  <a:pt x="20" y="2551"/>
                                </a:moveTo>
                                <a:lnTo>
                                  <a:pt x="0" y="2551"/>
                                </a:lnTo>
                                <a:lnTo>
                                  <a:pt x="0" y="2571"/>
                                </a:lnTo>
                                <a:lnTo>
                                  <a:pt x="20" y="2571"/>
                                </a:lnTo>
                                <a:lnTo>
                                  <a:pt x="20" y="2551"/>
                                </a:lnTo>
                                <a:close/>
                                <a:moveTo>
                                  <a:pt x="20" y="2511"/>
                                </a:moveTo>
                                <a:lnTo>
                                  <a:pt x="0" y="2511"/>
                                </a:lnTo>
                                <a:lnTo>
                                  <a:pt x="0" y="2532"/>
                                </a:lnTo>
                                <a:lnTo>
                                  <a:pt x="20" y="2532"/>
                                </a:lnTo>
                                <a:lnTo>
                                  <a:pt x="20" y="2511"/>
                                </a:lnTo>
                                <a:close/>
                                <a:moveTo>
                                  <a:pt x="20" y="2472"/>
                                </a:moveTo>
                                <a:lnTo>
                                  <a:pt x="0" y="2472"/>
                                </a:lnTo>
                                <a:lnTo>
                                  <a:pt x="0" y="2492"/>
                                </a:lnTo>
                                <a:lnTo>
                                  <a:pt x="20" y="2492"/>
                                </a:lnTo>
                                <a:lnTo>
                                  <a:pt x="20" y="2472"/>
                                </a:lnTo>
                                <a:close/>
                                <a:moveTo>
                                  <a:pt x="20" y="2432"/>
                                </a:moveTo>
                                <a:lnTo>
                                  <a:pt x="0" y="2432"/>
                                </a:lnTo>
                                <a:lnTo>
                                  <a:pt x="0" y="2452"/>
                                </a:lnTo>
                                <a:lnTo>
                                  <a:pt x="20" y="2452"/>
                                </a:lnTo>
                                <a:lnTo>
                                  <a:pt x="20" y="2432"/>
                                </a:lnTo>
                                <a:close/>
                                <a:moveTo>
                                  <a:pt x="20" y="2393"/>
                                </a:moveTo>
                                <a:lnTo>
                                  <a:pt x="0" y="2393"/>
                                </a:lnTo>
                                <a:lnTo>
                                  <a:pt x="0" y="2412"/>
                                </a:lnTo>
                                <a:lnTo>
                                  <a:pt x="20" y="2412"/>
                                </a:lnTo>
                                <a:lnTo>
                                  <a:pt x="20" y="2393"/>
                                </a:lnTo>
                                <a:close/>
                                <a:moveTo>
                                  <a:pt x="20" y="2353"/>
                                </a:moveTo>
                                <a:lnTo>
                                  <a:pt x="0" y="2353"/>
                                </a:lnTo>
                                <a:lnTo>
                                  <a:pt x="0" y="2372"/>
                                </a:lnTo>
                                <a:lnTo>
                                  <a:pt x="20" y="2372"/>
                                </a:lnTo>
                                <a:lnTo>
                                  <a:pt x="20" y="2353"/>
                                </a:lnTo>
                                <a:close/>
                                <a:moveTo>
                                  <a:pt x="20" y="2313"/>
                                </a:moveTo>
                                <a:lnTo>
                                  <a:pt x="0" y="2313"/>
                                </a:lnTo>
                                <a:lnTo>
                                  <a:pt x="0" y="2333"/>
                                </a:lnTo>
                                <a:lnTo>
                                  <a:pt x="20" y="2333"/>
                                </a:lnTo>
                                <a:lnTo>
                                  <a:pt x="20" y="2313"/>
                                </a:lnTo>
                                <a:close/>
                                <a:moveTo>
                                  <a:pt x="20" y="2273"/>
                                </a:moveTo>
                                <a:lnTo>
                                  <a:pt x="0" y="2273"/>
                                </a:lnTo>
                                <a:lnTo>
                                  <a:pt x="0" y="2293"/>
                                </a:lnTo>
                                <a:lnTo>
                                  <a:pt x="20" y="2293"/>
                                </a:lnTo>
                                <a:lnTo>
                                  <a:pt x="20" y="2273"/>
                                </a:lnTo>
                                <a:close/>
                                <a:moveTo>
                                  <a:pt x="20" y="2233"/>
                                </a:moveTo>
                                <a:lnTo>
                                  <a:pt x="0" y="2233"/>
                                </a:lnTo>
                                <a:lnTo>
                                  <a:pt x="0" y="2253"/>
                                </a:lnTo>
                                <a:lnTo>
                                  <a:pt x="20" y="2253"/>
                                </a:lnTo>
                                <a:lnTo>
                                  <a:pt x="20" y="2233"/>
                                </a:lnTo>
                                <a:close/>
                                <a:moveTo>
                                  <a:pt x="20" y="2194"/>
                                </a:moveTo>
                                <a:lnTo>
                                  <a:pt x="0" y="2194"/>
                                </a:lnTo>
                                <a:lnTo>
                                  <a:pt x="0" y="2214"/>
                                </a:lnTo>
                                <a:lnTo>
                                  <a:pt x="20" y="2214"/>
                                </a:lnTo>
                                <a:lnTo>
                                  <a:pt x="20" y="2194"/>
                                </a:lnTo>
                                <a:close/>
                                <a:moveTo>
                                  <a:pt x="20" y="2154"/>
                                </a:moveTo>
                                <a:lnTo>
                                  <a:pt x="0" y="2154"/>
                                </a:lnTo>
                                <a:lnTo>
                                  <a:pt x="0" y="2174"/>
                                </a:lnTo>
                                <a:lnTo>
                                  <a:pt x="20" y="2174"/>
                                </a:lnTo>
                                <a:lnTo>
                                  <a:pt x="20" y="2154"/>
                                </a:lnTo>
                                <a:close/>
                                <a:moveTo>
                                  <a:pt x="20" y="2114"/>
                                </a:moveTo>
                                <a:lnTo>
                                  <a:pt x="0" y="2114"/>
                                </a:lnTo>
                                <a:lnTo>
                                  <a:pt x="0" y="2134"/>
                                </a:lnTo>
                                <a:lnTo>
                                  <a:pt x="20" y="2134"/>
                                </a:lnTo>
                                <a:lnTo>
                                  <a:pt x="20" y="2114"/>
                                </a:lnTo>
                                <a:close/>
                                <a:moveTo>
                                  <a:pt x="20" y="2075"/>
                                </a:moveTo>
                                <a:lnTo>
                                  <a:pt x="0" y="2075"/>
                                </a:lnTo>
                                <a:lnTo>
                                  <a:pt x="0" y="2095"/>
                                </a:lnTo>
                                <a:lnTo>
                                  <a:pt x="20" y="2095"/>
                                </a:lnTo>
                                <a:lnTo>
                                  <a:pt x="20" y="2075"/>
                                </a:lnTo>
                                <a:close/>
                                <a:moveTo>
                                  <a:pt x="20" y="2035"/>
                                </a:moveTo>
                                <a:lnTo>
                                  <a:pt x="0" y="2035"/>
                                </a:lnTo>
                                <a:lnTo>
                                  <a:pt x="0" y="2055"/>
                                </a:lnTo>
                                <a:lnTo>
                                  <a:pt x="20" y="2055"/>
                                </a:lnTo>
                                <a:lnTo>
                                  <a:pt x="20" y="2035"/>
                                </a:lnTo>
                                <a:close/>
                                <a:moveTo>
                                  <a:pt x="20" y="1995"/>
                                </a:moveTo>
                                <a:lnTo>
                                  <a:pt x="0" y="1995"/>
                                </a:lnTo>
                                <a:lnTo>
                                  <a:pt x="0" y="2015"/>
                                </a:lnTo>
                                <a:lnTo>
                                  <a:pt x="20" y="2015"/>
                                </a:lnTo>
                                <a:lnTo>
                                  <a:pt x="20" y="1995"/>
                                </a:lnTo>
                                <a:close/>
                                <a:moveTo>
                                  <a:pt x="20" y="1956"/>
                                </a:moveTo>
                                <a:lnTo>
                                  <a:pt x="0" y="1956"/>
                                </a:lnTo>
                                <a:lnTo>
                                  <a:pt x="0" y="1975"/>
                                </a:lnTo>
                                <a:lnTo>
                                  <a:pt x="20" y="1975"/>
                                </a:lnTo>
                                <a:lnTo>
                                  <a:pt x="20" y="1956"/>
                                </a:lnTo>
                                <a:close/>
                                <a:moveTo>
                                  <a:pt x="20" y="1916"/>
                                </a:moveTo>
                                <a:lnTo>
                                  <a:pt x="0" y="1916"/>
                                </a:lnTo>
                                <a:lnTo>
                                  <a:pt x="0" y="1935"/>
                                </a:lnTo>
                                <a:lnTo>
                                  <a:pt x="20" y="1935"/>
                                </a:lnTo>
                                <a:lnTo>
                                  <a:pt x="20" y="1916"/>
                                </a:lnTo>
                                <a:close/>
                                <a:moveTo>
                                  <a:pt x="20" y="1876"/>
                                </a:moveTo>
                                <a:lnTo>
                                  <a:pt x="0" y="1876"/>
                                </a:lnTo>
                                <a:lnTo>
                                  <a:pt x="0" y="1896"/>
                                </a:lnTo>
                                <a:lnTo>
                                  <a:pt x="20" y="1896"/>
                                </a:lnTo>
                                <a:lnTo>
                                  <a:pt x="20" y="1876"/>
                                </a:lnTo>
                                <a:close/>
                                <a:moveTo>
                                  <a:pt x="20" y="1836"/>
                                </a:moveTo>
                                <a:lnTo>
                                  <a:pt x="0" y="1836"/>
                                </a:lnTo>
                                <a:lnTo>
                                  <a:pt x="0" y="1857"/>
                                </a:lnTo>
                                <a:lnTo>
                                  <a:pt x="20" y="1857"/>
                                </a:lnTo>
                                <a:lnTo>
                                  <a:pt x="20" y="1836"/>
                                </a:lnTo>
                                <a:close/>
                                <a:moveTo>
                                  <a:pt x="20" y="1796"/>
                                </a:moveTo>
                                <a:lnTo>
                                  <a:pt x="0" y="1796"/>
                                </a:lnTo>
                                <a:lnTo>
                                  <a:pt x="0" y="1817"/>
                                </a:lnTo>
                                <a:lnTo>
                                  <a:pt x="20" y="1817"/>
                                </a:lnTo>
                                <a:lnTo>
                                  <a:pt x="20" y="1796"/>
                                </a:lnTo>
                                <a:close/>
                                <a:moveTo>
                                  <a:pt x="20" y="1757"/>
                                </a:moveTo>
                                <a:lnTo>
                                  <a:pt x="0" y="1757"/>
                                </a:lnTo>
                                <a:lnTo>
                                  <a:pt x="0" y="1777"/>
                                </a:lnTo>
                                <a:lnTo>
                                  <a:pt x="20" y="1777"/>
                                </a:lnTo>
                                <a:lnTo>
                                  <a:pt x="20" y="1757"/>
                                </a:lnTo>
                                <a:close/>
                                <a:moveTo>
                                  <a:pt x="20" y="1718"/>
                                </a:moveTo>
                                <a:lnTo>
                                  <a:pt x="0" y="1718"/>
                                </a:lnTo>
                                <a:lnTo>
                                  <a:pt x="0" y="1737"/>
                                </a:lnTo>
                                <a:lnTo>
                                  <a:pt x="20" y="1737"/>
                                </a:lnTo>
                                <a:lnTo>
                                  <a:pt x="20" y="1718"/>
                                </a:lnTo>
                                <a:close/>
                                <a:moveTo>
                                  <a:pt x="20" y="1678"/>
                                </a:moveTo>
                                <a:lnTo>
                                  <a:pt x="0" y="1678"/>
                                </a:lnTo>
                                <a:lnTo>
                                  <a:pt x="0" y="1697"/>
                                </a:lnTo>
                                <a:lnTo>
                                  <a:pt x="20" y="1697"/>
                                </a:lnTo>
                                <a:lnTo>
                                  <a:pt x="20" y="1678"/>
                                </a:lnTo>
                                <a:close/>
                                <a:moveTo>
                                  <a:pt x="20" y="1638"/>
                                </a:moveTo>
                                <a:lnTo>
                                  <a:pt x="0" y="1638"/>
                                </a:lnTo>
                                <a:lnTo>
                                  <a:pt x="0" y="1657"/>
                                </a:lnTo>
                                <a:lnTo>
                                  <a:pt x="20" y="1657"/>
                                </a:lnTo>
                                <a:lnTo>
                                  <a:pt x="20" y="1638"/>
                                </a:lnTo>
                                <a:close/>
                                <a:moveTo>
                                  <a:pt x="20" y="1598"/>
                                </a:moveTo>
                                <a:lnTo>
                                  <a:pt x="0" y="1598"/>
                                </a:lnTo>
                                <a:lnTo>
                                  <a:pt x="0" y="1618"/>
                                </a:lnTo>
                                <a:lnTo>
                                  <a:pt x="20" y="1618"/>
                                </a:lnTo>
                                <a:lnTo>
                                  <a:pt x="20" y="1598"/>
                                </a:lnTo>
                                <a:close/>
                                <a:moveTo>
                                  <a:pt x="20" y="1558"/>
                                </a:moveTo>
                                <a:lnTo>
                                  <a:pt x="0" y="1558"/>
                                </a:lnTo>
                                <a:lnTo>
                                  <a:pt x="0" y="1578"/>
                                </a:lnTo>
                                <a:lnTo>
                                  <a:pt x="20" y="1578"/>
                                </a:lnTo>
                                <a:lnTo>
                                  <a:pt x="20" y="1558"/>
                                </a:lnTo>
                                <a:close/>
                                <a:moveTo>
                                  <a:pt x="20" y="1518"/>
                                </a:moveTo>
                                <a:lnTo>
                                  <a:pt x="0" y="1518"/>
                                </a:lnTo>
                                <a:lnTo>
                                  <a:pt x="0" y="1539"/>
                                </a:lnTo>
                                <a:lnTo>
                                  <a:pt x="20" y="1539"/>
                                </a:lnTo>
                                <a:lnTo>
                                  <a:pt x="20" y="1518"/>
                                </a:lnTo>
                                <a:close/>
                                <a:moveTo>
                                  <a:pt x="20" y="1479"/>
                                </a:moveTo>
                                <a:lnTo>
                                  <a:pt x="0" y="1479"/>
                                </a:lnTo>
                                <a:lnTo>
                                  <a:pt x="0" y="1499"/>
                                </a:lnTo>
                                <a:lnTo>
                                  <a:pt x="20" y="1499"/>
                                </a:lnTo>
                                <a:lnTo>
                                  <a:pt x="20" y="1479"/>
                                </a:lnTo>
                                <a:close/>
                                <a:moveTo>
                                  <a:pt x="20" y="1439"/>
                                </a:moveTo>
                                <a:lnTo>
                                  <a:pt x="0" y="1439"/>
                                </a:lnTo>
                                <a:lnTo>
                                  <a:pt x="0" y="1459"/>
                                </a:lnTo>
                                <a:lnTo>
                                  <a:pt x="20" y="1459"/>
                                </a:lnTo>
                                <a:lnTo>
                                  <a:pt x="20" y="1439"/>
                                </a:lnTo>
                                <a:close/>
                                <a:moveTo>
                                  <a:pt x="20" y="1400"/>
                                </a:moveTo>
                                <a:lnTo>
                                  <a:pt x="0" y="1400"/>
                                </a:lnTo>
                                <a:lnTo>
                                  <a:pt x="0" y="1419"/>
                                </a:lnTo>
                                <a:lnTo>
                                  <a:pt x="20" y="1419"/>
                                </a:lnTo>
                                <a:lnTo>
                                  <a:pt x="20" y="1400"/>
                                </a:lnTo>
                                <a:close/>
                                <a:moveTo>
                                  <a:pt x="20" y="1360"/>
                                </a:moveTo>
                                <a:lnTo>
                                  <a:pt x="0" y="1360"/>
                                </a:lnTo>
                                <a:lnTo>
                                  <a:pt x="0" y="1380"/>
                                </a:lnTo>
                                <a:lnTo>
                                  <a:pt x="20" y="1380"/>
                                </a:lnTo>
                                <a:lnTo>
                                  <a:pt x="20" y="1360"/>
                                </a:lnTo>
                                <a:close/>
                                <a:moveTo>
                                  <a:pt x="20" y="1320"/>
                                </a:moveTo>
                                <a:lnTo>
                                  <a:pt x="0" y="1320"/>
                                </a:lnTo>
                                <a:lnTo>
                                  <a:pt x="0" y="1340"/>
                                </a:lnTo>
                                <a:lnTo>
                                  <a:pt x="20" y="1340"/>
                                </a:lnTo>
                                <a:lnTo>
                                  <a:pt x="20" y="1320"/>
                                </a:lnTo>
                                <a:close/>
                                <a:moveTo>
                                  <a:pt x="20" y="1280"/>
                                </a:moveTo>
                                <a:lnTo>
                                  <a:pt x="0" y="1280"/>
                                </a:lnTo>
                                <a:lnTo>
                                  <a:pt x="0" y="1300"/>
                                </a:lnTo>
                                <a:lnTo>
                                  <a:pt x="20" y="1300"/>
                                </a:lnTo>
                                <a:lnTo>
                                  <a:pt x="20" y="1280"/>
                                </a:lnTo>
                                <a:close/>
                                <a:moveTo>
                                  <a:pt x="20" y="1241"/>
                                </a:moveTo>
                                <a:lnTo>
                                  <a:pt x="0" y="1241"/>
                                </a:lnTo>
                                <a:lnTo>
                                  <a:pt x="0" y="1261"/>
                                </a:lnTo>
                                <a:lnTo>
                                  <a:pt x="20" y="1261"/>
                                </a:lnTo>
                                <a:lnTo>
                                  <a:pt x="20" y="1241"/>
                                </a:lnTo>
                                <a:close/>
                                <a:moveTo>
                                  <a:pt x="20" y="1201"/>
                                </a:moveTo>
                                <a:lnTo>
                                  <a:pt x="0" y="1201"/>
                                </a:lnTo>
                                <a:lnTo>
                                  <a:pt x="0" y="1221"/>
                                </a:lnTo>
                                <a:lnTo>
                                  <a:pt x="20" y="1221"/>
                                </a:lnTo>
                                <a:lnTo>
                                  <a:pt x="20" y="1201"/>
                                </a:lnTo>
                                <a:close/>
                                <a:moveTo>
                                  <a:pt x="20" y="1161"/>
                                </a:moveTo>
                                <a:lnTo>
                                  <a:pt x="0" y="1161"/>
                                </a:lnTo>
                                <a:lnTo>
                                  <a:pt x="0" y="1181"/>
                                </a:lnTo>
                                <a:lnTo>
                                  <a:pt x="20" y="1181"/>
                                </a:lnTo>
                                <a:lnTo>
                                  <a:pt x="20" y="1161"/>
                                </a:lnTo>
                                <a:close/>
                                <a:moveTo>
                                  <a:pt x="20" y="1121"/>
                                </a:moveTo>
                                <a:lnTo>
                                  <a:pt x="0" y="1121"/>
                                </a:lnTo>
                                <a:lnTo>
                                  <a:pt x="0" y="1141"/>
                                </a:lnTo>
                                <a:lnTo>
                                  <a:pt x="20" y="1141"/>
                                </a:lnTo>
                                <a:lnTo>
                                  <a:pt x="20" y="1121"/>
                                </a:lnTo>
                                <a:close/>
                                <a:moveTo>
                                  <a:pt x="20" y="1082"/>
                                </a:moveTo>
                                <a:lnTo>
                                  <a:pt x="0" y="1082"/>
                                </a:lnTo>
                                <a:lnTo>
                                  <a:pt x="0" y="1102"/>
                                </a:lnTo>
                                <a:lnTo>
                                  <a:pt x="20" y="1102"/>
                                </a:lnTo>
                                <a:lnTo>
                                  <a:pt x="20" y="1082"/>
                                </a:lnTo>
                                <a:close/>
                                <a:moveTo>
                                  <a:pt x="20" y="1042"/>
                                </a:moveTo>
                                <a:lnTo>
                                  <a:pt x="0" y="1042"/>
                                </a:lnTo>
                                <a:lnTo>
                                  <a:pt x="0" y="1062"/>
                                </a:lnTo>
                                <a:lnTo>
                                  <a:pt x="20" y="1062"/>
                                </a:lnTo>
                                <a:lnTo>
                                  <a:pt x="20" y="1042"/>
                                </a:lnTo>
                                <a:close/>
                                <a:moveTo>
                                  <a:pt x="20" y="1003"/>
                                </a:moveTo>
                                <a:lnTo>
                                  <a:pt x="0" y="1003"/>
                                </a:lnTo>
                                <a:lnTo>
                                  <a:pt x="0" y="1022"/>
                                </a:lnTo>
                                <a:lnTo>
                                  <a:pt x="20" y="1022"/>
                                </a:lnTo>
                                <a:lnTo>
                                  <a:pt x="20" y="1003"/>
                                </a:lnTo>
                                <a:close/>
                                <a:moveTo>
                                  <a:pt x="20" y="963"/>
                                </a:moveTo>
                                <a:lnTo>
                                  <a:pt x="0" y="963"/>
                                </a:lnTo>
                                <a:lnTo>
                                  <a:pt x="0" y="982"/>
                                </a:lnTo>
                                <a:lnTo>
                                  <a:pt x="20" y="982"/>
                                </a:lnTo>
                                <a:lnTo>
                                  <a:pt x="20" y="963"/>
                                </a:lnTo>
                                <a:close/>
                                <a:moveTo>
                                  <a:pt x="20" y="923"/>
                                </a:moveTo>
                                <a:lnTo>
                                  <a:pt x="0" y="923"/>
                                </a:lnTo>
                                <a:lnTo>
                                  <a:pt x="0" y="943"/>
                                </a:lnTo>
                                <a:lnTo>
                                  <a:pt x="20" y="943"/>
                                </a:lnTo>
                                <a:lnTo>
                                  <a:pt x="20" y="923"/>
                                </a:lnTo>
                                <a:close/>
                                <a:moveTo>
                                  <a:pt x="20" y="883"/>
                                </a:moveTo>
                                <a:lnTo>
                                  <a:pt x="0" y="883"/>
                                </a:lnTo>
                                <a:lnTo>
                                  <a:pt x="0" y="903"/>
                                </a:lnTo>
                                <a:lnTo>
                                  <a:pt x="20" y="903"/>
                                </a:lnTo>
                                <a:lnTo>
                                  <a:pt x="20" y="883"/>
                                </a:lnTo>
                                <a:close/>
                                <a:moveTo>
                                  <a:pt x="20" y="843"/>
                                </a:moveTo>
                                <a:lnTo>
                                  <a:pt x="0" y="843"/>
                                </a:lnTo>
                                <a:lnTo>
                                  <a:pt x="0" y="864"/>
                                </a:lnTo>
                                <a:lnTo>
                                  <a:pt x="20" y="864"/>
                                </a:lnTo>
                                <a:lnTo>
                                  <a:pt x="20" y="843"/>
                                </a:lnTo>
                                <a:close/>
                                <a:moveTo>
                                  <a:pt x="20" y="803"/>
                                </a:moveTo>
                                <a:lnTo>
                                  <a:pt x="0" y="803"/>
                                </a:lnTo>
                                <a:lnTo>
                                  <a:pt x="0" y="824"/>
                                </a:lnTo>
                                <a:lnTo>
                                  <a:pt x="20" y="824"/>
                                </a:lnTo>
                                <a:lnTo>
                                  <a:pt x="20" y="803"/>
                                </a:lnTo>
                                <a:close/>
                                <a:moveTo>
                                  <a:pt x="20" y="764"/>
                                </a:moveTo>
                                <a:lnTo>
                                  <a:pt x="0" y="764"/>
                                </a:lnTo>
                                <a:lnTo>
                                  <a:pt x="0" y="784"/>
                                </a:lnTo>
                                <a:lnTo>
                                  <a:pt x="20" y="784"/>
                                </a:lnTo>
                                <a:lnTo>
                                  <a:pt x="20" y="764"/>
                                </a:lnTo>
                                <a:close/>
                                <a:moveTo>
                                  <a:pt x="20" y="725"/>
                                </a:moveTo>
                                <a:lnTo>
                                  <a:pt x="0" y="725"/>
                                </a:lnTo>
                                <a:lnTo>
                                  <a:pt x="0" y="744"/>
                                </a:lnTo>
                                <a:lnTo>
                                  <a:pt x="20" y="744"/>
                                </a:lnTo>
                                <a:lnTo>
                                  <a:pt x="20" y="725"/>
                                </a:lnTo>
                                <a:close/>
                                <a:moveTo>
                                  <a:pt x="20" y="685"/>
                                </a:moveTo>
                                <a:lnTo>
                                  <a:pt x="0" y="685"/>
                                </a:lnTo>
                                <a:lnTo>
                                  <a:pt x="0" y="704"/>
                                </a:lnTo>
                                <a:lnTo>
                                  <a:pt x="20" y="704"/>
                                </a:lnTo>
                                <a:lnTo>
                                  <a:pt x="20" y="685"/>
                                </a:lnTo>
                                <a:close/>
                                <a:moveTo>
                                  <a:pt x="20" y="645"/>
                                </a:moveTo>
                                <a:lnTo>
                                  <a:pt x="0" y="645"/>
                                </a:lnTo>
                                <a:lnTo>
                                  <a:pt x="0" y="664"/>
                                </a:lnTo>
                                <a:lnTo>
                                  <a:pt x="20" y="664"/>
                                </a:lnTo>
                                <a:lnTo>
                                  <a:pt x="20" y="645"/>
                                </a:lnTo>
                                <a:close/>
                                <a:moveTo>
                                  <a:pt x="20" y="605"/>
                                </a:moveTo>
                                <a:lnTo>
                                  <a:pt x="0" y="605"/>
                                </a:lnTo>
                                <a:lnTo>
                                  <a:pt x="0" y="625"/>
                                </a:lnTo>
                                <a:lnTo>
                                  <a:pt x="20" y="625"/>
                                </a:lnTo>
                                <a:lnTo>
                                  <a:pt x="20" y="605"/>
                                </a:lnTo>
                                <a:close/>
                                <a:moveTo>
                                  <a:pt x="20" y="565"/>
                                </a:moveTo>
                                <a:lnTo>
                                  <a:pt x="0" y="565"/>
                                </a:lnTo>
                                <a:lnTo>
                                  <a:pt x="0" y="586"/>
                                </a:lnTo>
                                <a:lnTo>
                                  <a:pt x="20" y="586"/>
                                </a:lnTo>
                                <a:lnTo>
                                  <a:pt x="20" y="565"/>
                                </a:lnTo>
                                <a:close/>
                                <a:moveTo>
                                  <a:pt x="20" y="526"/>
                                </a:moveTo>
                                <a:lnTo>
                                  <a:pt x="0" y="526"/>
                                </a:lnTo>
                                <a:lnTo>
                                  <a:pt x="0" y="546"/>
                                </a:lnTo>
                                <a:lnTo>
                                  <a:pt x="20" y="546"/>
                                </a:lnTo>
                                <a:lnTo>
                                  <a:pt x="20" y="526"/>
                                </a:lnTo>
                                <a:close/>
                                <a:moveTo>
                                  <a:pt x="20" y="486"/>
                                </a:moveTo>
                                <a:lnTo>
                                  <a:pt x="0" y="486"/>
                                </a:lnTo>
                                <a:lnTo>
                                  <a:pt x="0" y="506"/>
                                </a:lnTo>
                                <a:lnTo>
                                  <a:pt x="20" y="506"/>
                                </a:lnTo>
                                <a:lnTo>
                                  <a:pt x="20" y="486"/>
                                </a:lnTo>
                                <a:close/>
                                <a:moveTo>
                                  <a:pt x="20" y="446"/>
                                </a:moveTo>
                                <a:lnTo>
                                  <a:pt x="0" y="446"/>
                                </a:lnTo>
                                <a:lnTo>
                                  <a:pt x="0" y="466"/>
                                </a:lnTo>
                                <a:lnTo>
                                  <a:pt x="20" y="466"/>
                                </a:lnTo>
                                <a:lnTo>
                                  <a:pt x="20" y="446"/>
                                </a:lnTo>
                                <a:close/>
                                <a:moveTo>
                                  <a:pt x="10" y="426"/>
                                </a:moveTo>
                                <a:lnTo>
                                  <a:pt x="10" y="437"/>
                                </a:lnTo>
                                <a:lnTo>
                                  <a:pt x="30" y="437"/>
                                </a:lnTo>
                                <a:lnTo>
                                  <a:pt x="30" y="434"/>
                                </a:lnTo>
                                <a:lnTo>
                                  <a:pt x="17" y="434"/>
                                </a:lnTo>
                                <a:lnTo>
                                  <a:pt x="10" y="426"/>
                                </a:lnTo>
                                <a:close/>
                                <a:moveTo>
                                  <a:pt x="71" y="418"/>
                                </a:moveTo>
                                <a:lnTo>
                                  <a:pt x="51" y="418"/>
                                </a:lnTo>
                                <a:lnTo>
                                  <a:pt x="51" y="437"/>
                                </a:lnTo>
                                <a:lnTo>
                                  <a:pt x="71" y="437"/>
                                </a:lnTo>
                                <a:lnTo>
                                  <a:pt x="71" y="418"/>
                                </a:lnTo>
                                <a:close/>
                                <a:moveTo>
                                  <a:pt x="111" y="418"/>
                                </a:moveTo>
                                <a:lnTo>
                                  <a:pt x="91" y="418"/>
                                </a:lnTo>
                                <a:lnTo>
                                  <a:pt x="91" y="437"/>
                                </a:lnTo>
                                <a:lnTo>
                                  <a:pt x="111" y="437"/>
                                </a:lnTo>
                                <a:lnTo>
                                  <a:pt x="111" y="418"/>
                                </a:lnTo>
                                <a:close/>
                                <a:moveTo>
                                  <a:pt x="151" y="418"/>
                                </a:moveTo>
                                <a:lnTo>
                                  <a:pt x="131" y="418"/>
                                </a:lnTo>
                                <a:lnTo>
                                  <a:pt x="131" y="437"/>
                                </a:lnTo>
                                <a:lnTo>
                                  <a:pt x="151" y="437"/>
                                </a:lnTo>
                                <a:lnTo>
                                  <a:pt x="151" y="418"/>
                                </a:lnTo>
                                <a:close/>
                                <a:moveTo>
                                  <a:pt x="192" y="418"/>
                                </a:moveTo>
                                <a:lnTo>
                                  <a:pt x="172" y="418"/>
                                </a:lnTo>
                                <a:lnTo>
                                  <a:pt x="172" y="437"/>
                                </a:lnTo>
                                <a:lnTo>
                                  <a:pt x="192" y="437"/>
                                </a:lnTo>
                                <a:lnTo>
                                  <a:pt x="192" y="418"/>
                                </a:lnTo>
                                <a:close/>
                                <a:moveTo>
                                  <a:pt x="233" y="418"/>
                                </a:moveTo>
                                <a:lnTo>
                                  <a:pt x="212" y="418"/>
                                </a:lnTo>
                                <a:lnTo>
                                  <a:pt x="212" y="437"/>
                                </a:lnTo>
                                <a:lnTo>
                                  <a:pt x="233" y="437"/>
                                </a:lnTo>
                                <a:lnTo>
                                  <a:pt x="233" y="418"/>
                                </a:lnTo>
                                <a:close/>
                                <a:moveTo>
                                  <a:pt x="273" y="418"/>
                                </a:moveTo>
                                <a:lnTo>
                                  <a:pt x="252" y="418"/>
                                </a:lnTo>
                                <a:lnTo>
                                  <a:pt x="252" y="437"/>
                                </a:lnTo>
                                <a:lnTo>
                                  <a:pt x="273" y="437"/>
                                </a:lnTo>
                                <a:lnTo>
                                  <a:pt x="273" y="418"/>
                                </a:lnTo>
                                <a:close/>
                                <a:moveTo>
                                  <a:pt x="313" y="418"/>
                                </a:moveTo>
                                <a:lnTo>
                                  <a:pt x="293" y="418"/>
                                </a:lnTo>
                                <a:lnTo>
                                  <a:pt x="293" y="437"/>
                                </a:lnTo>
                                <a:lnTo>
                                  <a:pt x="313" y="437"/>
                                </a:lnTo>
                                <a:lnTo>
                                  <a:pt x="313" y="418"/>
                                </a:lnTo>
                                <a:close/>
                                <a:moveTo>
                                  <a:pt x="354" y="418"/>
                                </a:moveTo>
                                <a:lnTo>
                                  <a:pt x="334" y="418"/>
                                </a:lnTo>
                                <a:lnTo>
                                  <a:pt x="334" y="437"/>
                                </a:lnTo>
                                <a:lnTo>
                                  <a:pt x="354" y="437"/>
                                </a:lnTo>
                                <a:lnTo>
                                  <a:pt x="354" y="418"/>
                                </a:lnTo>
                                <a:close/>
                                <a:moveTo>
                                  <a:pt x="394" y="418"/>
                                </a:moveTo>
                                <a:lnTo>
                                  <a:pt x="374" y="418"/>
                                </a:lnTo>
                                <a:lnTo>
                                  <a:pt x="374" y="437"/>
                                </a:lnTo>
                                <a:lnTo>
                                  <a:pt x="394" y="437"/>
                                </a:lnTo>
                                <a:lnTo>
                                  <a:pt x="394" y="418"/>
                                </a:lnTo>
                                <a:close/>
                                <a:moveTo>
                                  <a:pt x="435" y="418"/>
                                </a:moveTo>
                                <a:lnTo>
                                  <a:pt x="414" y="418"/>
                                </a:lnTo>
                                <a:lnTo>
                                  <a:pt x="414" y="437"/>
                                </a:lnTo>
                                <a:lnTo>
                                  <a:pt x="435" y="437"/>
                                </a:lnTo>
                                <a:lnTo>
                                  <a:pt x="435" y="418"/>
                                </a:lnTo>
                                <a:close/>
                                <a:moveTo>
                                  <a:pt x="30" y="418"/>
                                </a:moveTo>
                                <a:lnTo>
                                  <a:pt x="10" y="418"/>
                                </a:lnTo>
                                <a:lnTo>
                                  <a:pt x="10" y="426"/>
                                </a:lnTo>
                                <a:lnTo>
                                  <a:pt x="17" y="434"/>
                                </a:lnTo>
                                <a:lnTo>
                                  <a:pt x="30" y="421"/>
                                </a:lnTo>
                                <a:lnTo>
                                  <a:pt x="30" y="418"/>
                                </a:lnTo>
                                <a:close/>
                                <a:moveTo>
                                  <a:pt x="30" y="421"/>
                                </a:moveTo>
                                <a:lnTo>
                                  <a:pt x="17" y="434"/>
                                </a:lnTo>
                                <a:lnTo>
                                  <a:pt x="30" y="434"/>
                                </a:lnTo>
                                <a:lnTo>
                                  <a:pt x="30" y="421"/>
                                </a:lnTo>
                                <a:close/>
                                <a:moveTo>
                                  <a:pt x="17" y="406"/>
                                </a:moveTo>
                                <a:lnTo>
                                  <a:pt x="4" y="419"/>
                                </a:lnTo>
                                <a:lnTo>
                                  <a:pt x="10" y="426"/>
                                </a:lnTo>
                                <a:lnTo>
                                  <a:pt x="10" y="418"/>
                                </a:lnTo>
                                <a:lnTo>
                                  <a:pt x="30" y="418"/>
                                </a:lnTo>
                                <a:lnTo>
                                  <a:pt x="17" y="406"/>
                                </a:lnTo>
                                <a:close/>
                                <a:moveTo>
                                  <a:pt x="30" y="418"/>
                                </a:moveTo>
                                <a:lnTo>
                                  <a:pt x="30" y="421"/>
                                </a:lnTo>
                                <a:lnTo>
                                  <a:pt x="32" y="419"/>
                                </a:lnTo>
                                <a:lnTo>
                                  <a:pt x="30" y="418"/>
                                </a:lnTo>
                                <a:close/>
                                <a:moveTo>
                                  <a:pt x="30" y="418"/>
                                </a:moveTo>
                                <a:lnTo>
                                  <a:pt x="30" y="418"/>
                                </a:lnTo>
                                <a:close/>
                                <a:moveTo>
                                  <a:pt x="46" y="378"/>
                                </a:moveTo>
                                <a:lnTo>
                                  <a:pt x="32" y="391"/>
                                </a:lnTo>
                                <a:lnTo>
                                  <a:pt x="46" y="406"/>
                                </a:lnTo>
                                <a:lnTo>
                                  <a:pt x="61" y="391"/>
                                </a:lnTo>
                                <a:lnTo>
                                  <a:pt x="46" y="378"/>
                                </a:lnTo>
                                <a:close/>
                                <a:moveTo>
                                  <a:pt x="75" y="350"/>
                                </a:moveTo>
                                <a:lnTo>
                                  <a:pt x="61" y="363"/>
                                </a:lnTo>
                                <a:lnTo>
                                  <a:pt x="75" y="378"/>
                                </a:lnTo>
                                <a:lnTo>
                                  <a:pt x="90" y="363"/>
                                </a:lnTo>
                                <a:lnTo>
                                  <a:pt x="75" y="350"/>
                                </a:lnTo>
                                <a:close/>
                                <a:moveTo>
                                  <a:pt x="104" y="322"/>
                                </a:moveTo>
                                <a:lnTo>
                                  <a:pt x="90" y="335"/>
                                </a:lnTo>
                                <a:lnTo>
                                  <a:pt x="104" y="350"/>
                                </a:lnTo>
                                <a:lnTo>
                                  <a:pt x="118" y="335"/>
                                </a:lnTo>
                                <a:lnTo>
                                  <a:pt x="104" y="322"/>
                                </a:lnTo>
                                <a:close/>
                                <a:moveTo>
                                  <a:pt x="132" y="293"/>
                                </a:moveTo>
                                <a:lnTo>
                                  <a:pt x="118" y="307"/>
                                </a:lnTo>
                                <a:lnTo>
                                  <a:pt x="132" y="322"/>
                                </a:lnTo>
                                <a:lnTo>
                                  <a:pt x="146" y="307"/>
                                </a:lnTo>
                                <a:lnTo>
                                  <a:pt x="132" y="293"/>
                                </a:lnTo>
                                <a:close/>
                                <a:moveTo>
                                  <a:pt x="161" y="265"/>
                                </a:moveTo>
                                <a:lnTo>
                                  <a:pt x="146" y="279"/>
                                </a:lnTo>
                                <a:lnTo>
                                  <a:pt x="161" y="293"/>
                                </a:lnTo>
                                <a:lnTo>
                                  <a:pt x="175" y="279"/>
                                </a:lnTo>
                                <a:lnTo>
                                  <a:pt x="161" y="265"/>
                                </a:lnTo>
                                <a:close/>
                                <a:moveTo>
                                  <a:pt x="190" y="237"/>
                                </a:moveTo>
                                <a:lnTo>
                                  <a:pt x="175" y="251"/>
                                </a:lnTo>
                                <a:lnTo>
                                  <a:pt x="190" y="265"/>
                                </a:lnTo>
                                <a:lnTo>
                                  <a:pt x="204" y="251"/>
                                </a:lnTo>
                                <a:lnTo>
                                  <a:pt x="190" y="237"/>
                                </a:lnTo>
                                <a:close/>
                                <a:moveTo>
                                  <a:pt x="218" y="209"/>
                                </a:moveTo>
                                <a:lnTo>
                                  <a:pt x="204" y="223"/>
                                </a:lnTo>
                                <a:lnTo>
                                  <a:pt x="218" y="237"/>
                                </a:lnTo>
                                <a:lnTo>
                                  <a:pt x="232" y="223"/>
                                </a:lnTo>
                                <a:lnTo>
                                  <a:pt x="218" y="209"/>
                                </a:lnTo>
                                <a:close/>
                                <a:moveTo>
                                  <a:pt x="246" y="181"/>
                                </a:moveTo>
                                <a:lnTo>
                                  <a:pt x="232" y="196"/>
                                </a:lnTo>
                                <a:lnTo>
                                  <a:pt x="246" y="209"/>
                                </a:lnTo>
                                <a:lnTo>
                                  <a:pt x="261" y="196"/>
                                </a:lnTo>
                                <a:lnTo>
                                  <a:pt x="246" y="181"/>
                                </a:lnTo>
                                <a:close/>
                                <a:moveTo>
                                  <a:pt x="275" y="153"/>
                                </a:moveTo>
                                <a:lnTo>
                                  <a:pt x="261" y="167"/>
                                </a:lnTo>
                                <a:lnTo>
                                  <a:pt x="275" y="181"/>
                                </a:lnTo>
                                <a:lnTo>
                                  <a:pt x="290" y="167"/>
                                </a:lnTo>
                                <a:lnTo>
                                  <a:pt x="275" y="153"/>
                                </a:lnTo>
                                <a:close/>
                                <a:moveTo>
                                  <a:pt x="304" y="125"/>
                                </a:moveTo>
                                <a:lnTo>
                                  <a:pt x="290" y="139"/>
                                </a:lnTo>
                                <a:lnTo>
                                  <a:pt x="304" y="153"/>
                                </a:lnTo>
                                <a:lnTo>
                                  <a:pt x="318" y="139"/>
                                </a:lnTo>
                                <a:lnTo>
                                  <a:pt x="304" y="125"/>
                                </a:lnTo>
                                <a:close/>
                                <a:moveTo>
                                  <a:pt x="333" y="97"/>
                                </a:moveTo>
                                <a:lnTo>
                                  <a:pt x="318" y="111"/>
                                </a:lnTo>
                                <a:lnTo>
                                  <a:pt x="333" y="125"/>
                                </a:lnTo>
                                <a:lnTo>
                                  <a:pt x="346" y="111"/>
                                </a:lnTo>
                                <a:lnTo>
                                  <a:pt x="333" y="97"/>
                                </a:lnTo>
                                <a:close/>
                                <a:moveTo>
                                  <a:pt x="361" y="68"/>
                                </a:moveTo>
                                <a:lnTo>
                                  <a:pt x="346" y="83"/>
                                </a:lnTo>
                                <a:lnTo>
                                  <a:pt x="361" y="97"/>
                                </a:lnTo>
                                <a:lnTo>
                                  <a:pt x="375" y="83"/>
                                </a:lnTo>
                                <a:lnTo>
                                  <a:pt x="361" y="68"/>
                                </a:lnTo>
                                <a:close/>
                                <a:moveTo>
                                  <a:pt x="390" y="40"/>
                                </a:moveTo>
                                <a:lnTo>
                                  <a:pt x="375" y="55"/>
                                </a:lnTo>
                                <a:lnTo>
                                  <a:pt x="390" y="68"/>
                                </a:lnTo>
                                <a:lnTo>
                                  <a:pt x="404" y="55"/>
                                </a:lnTo>
                                <a:lnTo>
                                  <a:pt x="390" y="40"/>
                                </a:lnTo>
                                <a:close/>
                                <a:moveTo>
                                  <a:pt x="419" y="12"/>
                                </a:moveTo>
                                <a:lnTo>
                                  <a:pt x="404" y="27"/>
                                </a:lnTo>
                                <a:lnTo>
                                  <a:pt x="419" y="40"/>
                                </a:lnTo>
                                <a:lnTo>
                                  <a:pt x="433" y="27"/>
                                </a:lnTo>
                                <a:lnTo>
                                  <a:pt x="419" y="12"/>
                                </a:lnTo>
                                <a:close/>
                                <a:moveTo>
                                  <a:pt x="462" y="0"/>
                                </a:moveTo>
                                <a:lnTo>
                                  <a:pt x="441" y="0"/>
                                </a:lnTo>
                                <a:lnTo>
                                  <a:pt x="441" y="19"/>
                                </a:lnTo>
                                <a:lnTo>
                                  <a:pt x="462" y="19"/>
                                </a:lnTo>
                                <a:lnTo>
                                  <a:pt x="462" y="0"/>
                                </a:lnTo>
                                <a:close/>
                                <a:moveTo>
                                  <a:pt x="502" y="0"/>
                                </a:moveTo>
                                <a:lnTo>
                                  <a:pt x="482" y="0"/>
                                </a:lnTo>
                                <a:lnTo>
                                  <a:pt x="482" y="19"/>
                                </a:lnTo>
                                <a:lnTo>
                                  <a:pt x="502" y="19"/>
                                </a:lnTo>
                                <a:lnTo>
                                  <a:pt x="502" y="0"/>
                                </a:lnTo>
                                <a:close/>
                                <a:moveTo>
                                  <a:pt x="542" y="0"/>
                                </a:moveTo>
                                <a:lnTo>
                                  <a:pt x="522" y="0"/>
                                </a:lnTo>
                                <a:lnTo>
                                  <a:pt x="522" y="19"/>
                                </a:lnTo>
                                <a:lnTo>
                                  <a:pt x="542" y="19"/>
                                </a:lnTo>
                                <a:lnTo>
                                  <a:pt x="542" y="0"/>
                                </a:lnTo>
                                <a:close/>
                                <a:moveTo>
                                  <a:pt x="583" y="0"/>
                                </a:moveTo>
                                <a:lnTo>
                                  <a:pt x="563" y="0"/>
                                </a:lnTo>
                                <a:lnTo>
                                  <a:pt x="563" y="19"/>
                                </a:lnTo>
                                <a:lnTo>
                                  <a:pt x="583" y="19"/>
                                </a:lnTo>
                                <a:lnTo>
                                  <a:pt x="583" y="0"/>
                                </a:lnTo>
                                <a:close/>
                                <a:moveTo>
                                  <a:pt x="624" y="0"/>
                                </a:moveTo>
                                <a:lnTo>
                                  <a:pt x="603" y="0"/>
                                </a:lnTo>
                                <a:lnTo>
                                  <a:pt x="603" y="19"/>
                                </a:lnTo>
                                <a:lnTo>
                                  <a:pt x="624" y="19"/>
                                </a:lnTo>
                                <a:lnTo>
                                  <a:pt x="624" y="0"/>
                                </a:lnTo>
                                <a:close/>
                                <a:moveTo>
                                  <a:pt x="664" y="0"/>
                                </a:moveTo>
                                <a:lnTo>
                                  <a:pt x="644" y="0"/>
                                </a:lnTo>
                                <a:lnTo>
                                  <a:pt x="644" y="19"/>
                                </a:lnTo>
                                <a:lnTo>
                                  <a:pt x="664" y="19"/>
                                </a:lnTo>
                                <a:lnTo>
                                  <a:pt x="664" y="0"/>
                                </a:lnTo>
                                <a:close/>
                                <a:moveTo>
                                  <a:pt x="704" y="0"/>
                                </a:moveTo>
                                <a:lnTo>
                                  <a:pt x="684" y="0"/>
                                </a:lnTo>
                                <a:lnTo>
                                  <a:pt x="684" y="19"/>
                                </a:lnTo>
                                <a:lnTo>
                                  <a:pt x="704" y="19"/>
                                </a:lnTo>
                                <a:lnTo>
                                  <a:pt x="704" y="0"/>
                                </a:lnTo>
                                <a:close/>
                                <a:moveTo>
                                  <a:pt x="745" y="0"/>
                                </a:moveTo>
                                <a:lnTo>
                                  <a:pt x="725" y="0"/>
                                </a:lnTo>
                                <a:lnTo>
                                  <a:pt x="725" y="19"/>
                                </a:lnTo>
                                <a:lnTo>
                                  <a:pt x="745" y="19"/>
                                </a:lnTo>
                                <a:lnTo>
                                  <a:pt x="745" y="0"/>
                                </a:lnTo>
                                <a:close/>
                                <a:moveTo>
                                  <a:pt x="786" y="0"/>
                                </a:moveTo>
                                <a:lnTo>
                                  <a:pt x="765" y="0"/>
                                </a:lnTo>
                                <a:lnTo>
                                  <a:pt x="765" y="19"/>
                                </a:lnTo>
                                <a:lnTo>
                                  <a:pt x="786" y="19"/>
                                </a:lnTo>
                                <a:lnTo>
                                  <a:pt x="786" y="0"/>
                                </a:lnTo>
                                <a:close/>
                                <a:moveTo>
                                  <a:pt x="826" y="0"/>
                                </a:moveTo>
                                <a:lnTo>
                                  <a:pt x="805" y="0"/>
                                </a:lnTo>
                                <a:lnTo>
                                  <a:pt x="805" y="19"/>
                                </a:lnTo>
                                <a:lnTo>
                                  <a:pt x="826" y="19"/>
                                </a:lnTo>
                                <a:lnTo>
                                  <a:pt x="826" y="0"/>
                                </a:lnTo>
                                <a:close/>
                                <a:moveTo>
                                  <a:pt x="866" y="0"/>
                                </a:moveTo>
                                <a:lnTo>
                                  <a:pt x="846" y="0"/>
                                </a:lnTo>
                                <a:lnTo>
                                  <a:pt x="846" y="19"/>
                                </a:lnTo>
                                <a:lnTo>
                                  <a:pt x="866" y="19"/>
                                </a:lnTo>
                                <a:lnTo>
                                  <a:pt x="866" y="0"/>
                                </a:lnTo>
                                <a:close/>
                                <a:moveTo>
                                  <a:pt x="907" y="0"/>
                                </a:moveTo>
                                <a:lnTo>
                                  <a:pt x="887" y="0"/>
                                </a:lnTo>
                                <a:lnTo>
                                  <a:pt x="887" y="19"/>
                                </a:lnTo>
                                <a:lnTo>
                                  <a:pt x="907" y="19"/>
                                </a:lnTo>
                                <a:lnTo>
                                  <a:pt x="907" y="0"/>
                                </a:lnTo>
                                <a:close/>
                                <a:moveTo>
                                  <a:pt x="947" y="0"/>
                                </a:moveTo>
                                <a:lnTo>
                                  <a:pt x="927" y="0"/>
                                </a:lnTo>
                                <a:lnTo>
                                  <a:pt x="927" y="19"/>
                                </a:lnTo>
                                <a:lnTo>
                                  <a:pt x="947" y="19"/>
                                </a:lnTo>
                                <a:lnTo>
                                  <a:pt x="947" y="0"/>
                                </a:lnTo>
                                <a:close/>
                                <a:moveTo>
                                  <a:pt x="987" y="0"/>
                                </a:moveTo>
                                <a:lnTo>
                                  <a:pt x="967" y="0"/>
                                </a:lnTo>
                                <a:lnTo>
                                  <a:pt x="967" y="19"/>
                                </a:lnTo>
                                <a:lnTo>
                                  <a:pt x="987" y="19"/>
                                </a:lnTo>
                                <a:lnTo>
                                  <a:pt x="987" y="0"/>
                                </a:lnTo>
                                <a:close/>
                                <a:moveTo>
                                  <a:pt x="1028" y="0"/>
                                </a:moveTo>
                                <a:lnTo>
                                  <a:pt x="1008" y="0"/>
                                </a:lnTo>
                                <a:lnTo>
                                  <a:pt x="1008" y="19"/>
                                </a:lnTo>
                                <a:lnTo>
                                  <a:pt x="1028" y="19"/>
                                </a:lnTo>
                                <a:lnTo>
                                  <a:pt x="1028" y="0"/>
                                </a:lnTo>
                                <a:close/>
                                <a:moveTo>
                                  <a:pt x="1069" y="0"/>
                                </a:moveTo>
                                <a:lnTo>
                                  <a:pt x="1049" y="0"/>
                                </a:lnTo>
                                <a:lnTo>
                                  <a:pt x="1049" y="19"/>
                                </a:lnTo>
                                <a:lnTo>
                                  <a:pt x="1069" y="19"/>
                                </a:lnTo>
                                <a:lnTo>
                                  <a:pt x="1069" y="0"/>
                                </a:lnTo>
                                <a:close/>
                                <a:moveTo>
                                  <a:pt x="1109" y="0"/>
                                </a:moveTo>
                                <a:lnTo>
                                  <a:pt x="1088" y="0"/>
                                </a:lnTo>
                                <a:lnTo>
                                  <a:pt x="1088" y="19"/>
                                </a:lnTo>
                                <a:lnTo>
                                  <a:pt x="1109" y="19"/>
                                </a:lnTo>
                                <a:lnTo>
                                  <a:pt x="1109" y="0"/>
                                </a:lnTo>
                                <a:close/>
                                <a:moveTo>
                                  <a:pt x="1149" y="0"/>
                                </a:moveTo>
                                <a:lnTo>
                                  <a:pt x="1129" y="0"/>
                                </a:lnTo>
                                <a:lnTo>
                                  <a:pt x="1129" y="19"/>
                                </a:lnTo>
                                <a:lnTo>
                                  <a:pt x="1149" y="19"/>
                                </a:lnTo>
                                <a:lnTo>
                                  <a:pt x="1149" y="0"/>
                                </a:lnTo>
                                <a:close/>
                                <a:moveTo>
                                  <a:pt x="1190" y="0"/>
                                </a:moveTo>
                                <a:lnTo>
                                  <a:pt x="1170" y="0"/>
                                </a:lnTo>
                                <a:lnTo>
                                  <a:pt x="1170" y="19"/>
                                </a:lnTo>
                                <a:lnTo>
                                  <a:pt x="1190" y="19"/>
                                </a:lnTo>
                                <a:lnTo>
                                  <a:pt x="1190" y="0"/>
                                </a:lnTo>
                                <a:close/>
                                <a:moveTo>
                                  <a:pt x="1230" y="0"/>
                                </a:moveTo>
                                <a:lnTo>
                                  <a:pt x="1210" y="0"/>
                                </a:lnTo>
                                <a:lnTo>
                                  <a:pt x="1210" y="19"/>
                                </a:lnTo>
                                <a:lnTo>
                                  <a:pt x="1230" y="19"/>
                                </a:lnTo>
                                <a:lnTo>
                                  <a:pt x="1230" y="0"/>
                                </a:lnTo>
                                <a:close/>
                                <a:moveTo>
                                  <a:pt x="1271" y="0"/>
                                </a:moveTo>
                                <a:lnTo>
                                  <a:pt x="1250" y="0"/>
                                </a:lnTo>
                                <a:lnTo>
                                  <a:pt x="1250" y="19"/>
                                </a:lnTo>
                                <a:lnTo>
                                  <a:pt x="1271" y="19"/>
                                </a:lnTo>
                                <a:lnTo>
                                  <a:pt x="1271" y="0"/>
                                </a:lnTo>
                                <a:close/>
                                <a:moveTo>
                                  <a:pt x="1311" y="0"/>
                                </a:moveTo>
                                <a:lnTo>
                                  <a:pt x="1291" y="0"/>
                                </a:lnTo>
                                <a:lnTo>
                                  <a:pt x="1291" y="19"/>
                                </a:lnTo>
                                <a:lnTo>
                                  <a:pt x="1311" y="19"/>
                                </a:lnTo>
                                <a:lnTo>
                                  <a:pt x="1311" y="0"/>
                                </a:lnTo>
                                <a:close/>
                                <a:moveTo>
                                  <a:pt x="1351" y="0"/>
                                </a:moveTo>
                                <a:lnTo>
                                  <a:pt x="1332" y="0"/>
                                </a:lnTo>
                                <a:lnTo>
                                  <a:pt x="1332" y="19"/>
                                </a:lnTo>
                                <a:lnTo>
                                  <a:pt x="1351" y="19"/>
                                </a:lnTo>
                                <a:lnTo>
                                  <a:pt x="1351" y="0"/>
                                </a:lnTo>
                                <a:close/>
                                <a:moveTo>
                                  <a:pt x="1392" y="0"/>
                                </a:moveTo>
                                <a:lnTo>
                                  <a:pt x="1372" y="0"/>
                                </a:lnTo>
                                <a:lnTo>
                                  <a:pt x="1372" y="19"/>
                                </a:lnTo>
                                <a:lnTo>
                                  <a:pt x="1392" y="19"/>
                                </a:lnTo>
                                <a:lnTo>
                                  <a:pt x="1392" y="0"/>
                                </a:lnTo>
                                <a:close/>
                                <a:moveTo>
                                  <a:pt x="1433" y="0"/>
                                </a:moveTo>
                                <a:lnTo>
                                  <a:pt x="1412" y="0"/>
                                </a:lnTo>
                                <a:lnTo>
                                  <a:pt x="1412" y="19"/>
                                </a:lnTo>
                                <a:lnTo>
                                  <a:pt x="1433" y="19"/>
                                </a:lnTo>
                                <a:lnTo>
                                  <a:pt x="1433" y="0"/>
                                </a:lnTo>
                                <a:close/>
                                <a:moveTo>
                                  <a:pt x="1473" y="0"/>
                                </a:moveTo>
                                <a:lnTo>
                                  <a:pt x="1453" y="0"/>
                                </a:lnTo>
                                <a:lnTo>
                                  <a:pt x="1453" y="19"/>
                                </a:lnTo>
                                <a:lnTo>
                                  <a:pt x="1473" y="19"/>
                                </a:lnTo>
                                <a:lnTo>
                                  <a:pt x="1473" y="0"/>
                                </a:lnTo>
                                <a:close/>
                                <a:moveTo>
                                  <a:pt x="1513" y="0"/>
                                </a:moveTo>
                                <a:lnTo>
                                  <a:pt x="1493" y="0"/>
                                </a:lnTo>
                                <a:lnTo>
                                  <a:pt x="1493" y="19"/>
                                </a:lnTo>
                                <a:lnTo>
                                  <a:pt x="1513" y="19"/>
                                </a:lnTo>
                                <a:lnTo>
                                  <a:pt x="1513" y="0"/>
                                </a:lnTo>
                                <a:close/>
                                <a:moveTo>
                                  <a:pt x="1554" y="0"/>
                                </a:moveTo>
                                <a:lnTo>
                                  <a:pt x="1534" y="0"/>
                                </a:lnTo>
                                <a:lnTo>
                                  <a:pt x="1534" y="19"/>
                                </a:lnTo>
                                <a:lnTo>
                                  <a:pt x="1554" y="19"/>
                                </a:lnTo>
                                <a:lnTo>
                                  <a:pt x="1554" y="0"/>
                                </a:lnTo>
                                <a:close/>
                                <a:moveTo>
                                  <a:pt x="1595" y="0"/>
                                </a:moveTo>
                                <a:lnTo>
                                  <a:pt x="1574" y="0"/>
                                </a:lnTo>
                                <a:lnTo>
                                  <a:pt x="1574" y="19"/>
                                </a:lnTo>
                                <a:lnTo>
                                  <a:pt x="1595" y="19"/>
                                </a:lnTo>
                                <a:lnTo>
                                  <a:pt x="1595" y="0"/>
                                </a:lnTo>
                                <a:close/>
                                <a:moveTo>
                                  <a:pt x="1634" y="0"/>
                                </a:moveTo>
                                <a:lnTo>
                                  <a:pt x="1615" y="0"/>
                                </a:lnTo>
                                <a:lnTo>
                                  <a:pt x="1615" y="19"/>
                                </a:lnTo>
                                <a:lnTo>
                                  <a:pt x="1634" y="19"/>
                                </a:lnTo>
                                <a:lnTo>
                                  <a:pt x="1634" y="0"/>
                                </a:lnTo>
                                <a:close/>
                                <a:moveTo>
                                  <a:pt x="1675" y="0"/>
                                </a:moveTo>
                                <a:lnTo>
                                  <a:pt x="1655" y="0"/>
                                </a:lnTo>
                                <a:lnTo>
                                  <a:pt x="1655" y="19"/>
                                </a:lnTo>
                                <a:lnTo>
                                  <a:pt x="1675" y="19"/>
                                </a:lnTo>
                                <a:lnTo>
                                  <a:pt x="1675" y="0"/>
                                </a:lnTo>
                                <a:close/>
                                <a:moveTo>
                                  <a:pt x="1716" y="0"/>
                                </a:moveTo>
                                <a:lnTo>
                                  <a:pt x="1696" y="0"/>
                                </a:lnTo>
                                <a:lnTo>
                                  <a:pt x="1696" y="19"/>
                                </a:lnTo>
                                <a:lnTo>
                                  <a:pt x="1716" y="19"/>
                                </a:lnTo>
                                <a:lnTo>
                                  <a:pt x="1716" y="0"/>
                                </a:lnTo>
                                <a:close/>
                                <a:moveTo>
                                  <a:pt x="1757" y="0"/>
                                </a:moveTo>
                                <a:lnTo>
                                  <a:pt x="1736" y="0"/>
                                </a:lnTo>
                                <a:lnTo>
                                  <a:pt x="1736" y="19"/>
                                </a:lnTo>
                                <a:lnTo>
                                  <a:pt x="1757" y="19"/>
                                </a:lnTo>
                                <a:lnTo>
                                  <a:pt x="1757" y="0"/>
                                </a:lnTo>
                                <a:close/>
                                <a:moveTo>
                                  <a:pt x="1796" y="0"/>
                                </a:moveTo>
                                <a:lnTo>
                                  <a:pt x="1776" y="0"/>
                                </a:lnTo>
                                <a:lnTo>
                                  <a:pt x="1776" y="19"/>
                                </a:lnTo>
                                <a:lnTo>
                                  <a:pt x="1796" y="19"/>
                                </a:lnTo>
                                <a:lnTo>
                                  <a:pt x="1796" y="0"/>
                                </a:lnTo>
                                <a:close/>
                                <a:moveTo>
                                  <a:pt x="1837" y="0"/>
                                </a:moveTo>
                                <a:lnTo>
                                  <a:pt x="1817" y="0"/>
                                </a:lnTo>
                                <a:lnTo>
                                  <a:pt x="1817" y="19"/>
                                </a:lnTo>
                                <a:lnTo>
                                  <a:pt x="1837" y="19"/>
                                </a:lnTo>
                                <a:lnTo>
                                  <a:pt x="1837" y="0"/>
                                </a:lnTo>
                                <a:close/>
                                <a:moveTo>
                                  <a:pt x="1878" y="0"/>
                                </a:moveTo>
                                <a:lnTo>
                                  <a:pt x="1857" y="0"/>
                                </a:lnTo>
                                <a:lnTo>
                                  <a:pt x="1857" y="19"/>
                                </a:lnTo>
                                <a:lnTo>
                                  <a:pt x="1878" y="19"/>
                                </a:lnTo>
                                <a:lnTo>
                                  <a:pt x="1878" y="0"/>
                                </a:lnTo>
                                <a:close/>
                                <a:moveTo>
                                  <a:pt x="1918" y="0"/>
                                </a:moveTo>
                                <a:lnTo>
                                  <a:pt x="1898" y="0"/>
                                </a:lnTo>
                                <a:lnTo>
                                  <a:pt x="1898" y="19"/>
                                </a:lnTo>
                                <a:lnTo>
                                  <a:pt x="1918" y="19"/>
                                </a:lnTo>
                                <a:lnTo>
                                  <a:pt x="1918" y="0"/>
                                </a:lnTo>
                                <a:close/>
                                <a:moveTo>
                                  <a:pt x="1958" y="0"/>
                                </a:moveTo>
                                <a:lnTo>
                                  <a:pt x="1938" y="0"/>
                                </a:lnTo>
                                <a:lnTo>
                                  <a:pt x="1938" y="19"/>
                                </a:lnTo>
                                <a:lnTo>
                                  <a:pt x="1958" y="19"/>
                                </a:lnTo>
                                <a:lnTo>
                                  <a:pt x="1958" y="0"/>
                                </a:lnTo>
                                <a:close/>
                                <a:moveTo>
                                  <a:pt x="1999" y="0"/>
                                </a:moveTo>
                                <a:lnTo>
                                  <a:pt x="1979" y="0"/>
                                </a:lnTo>
                                <a:lnTo>
                                  <a:pt x="1979" y="19"/>
                                </a:lnTo>
                                <a:lnTo>
                                  <a:pt x="1999" y="19"/>
                                </a:lnTo>
                                <a:lnTo>
                                  <a:pt x="1999" y="0"/>
                                </a:lnTo>
                                <a:close/>
                                <a:moveTo>
                                  <a:pt x="2040" y="0"/>
                                </a:moveTo>
                                <a:lnTo>
                                  <a:pt x="2019" y="0"/>
                                </a:lnTo>
                                <a:lnTo>
                                  <a:pt x="2019" y="19"/>
                                </a:lnTo>
                                <a:lnTo>
                                  <a:pt x="2040" y="19"/>
                                </a:lnTo>
                                <a:lnTo>
                                  <a:pt x="2040" y="0"/>
                                </a:lnTo>
                                <a:close/>
                                <a:moveTo>
                                  <a:pt x="2080" y="0"/>
                                </a:moveTo>
                                <a:lnTo>
                                  <a:pt x="2059" y="0"/>
                                </a:lnTo>
                                <a:lnTo>
                                  <a:pt x="2059" y="19"/>
                                </a:lnTo>
                                <a:lnTo>
                                  <a:pt x="2080" y="19"/>
                                </a:lnTo>
                                <a:lnTo>
                                  <a:pt x="2080" y="0"/>
                                </a:lnTo>
                                <a:close/>
                                <a:moveTo>
                                  <a:pt x="2120" y="0"/>
                                </a:moveTo>
                                <a:lnTo>
                                  <a:pt x="2100" y="0"/>
                                </a:lnTo>
                                <a:lnTo>
                                  <a:pt x="2100" y="19"/>
                                </a:lnTo>
                                <a:lnTo>
                                  <a:pt x="2120" y="19"/>
                                </a:lnTo>
                                <a:lnTo>
                                  <a:pt x="2120" y="0"/>
                                </a:lnTo>
                                <a:close/>
                                <a:moveTo>
                                  <a:pt x="2161" y="0"/>
                                </a:moveTo>
                                <a:lnTo>
                                  <a:pt x="2141" y="0"/>
                                </a:lnTo>
                                <a:lnTo>
                                  <a:pt x="2141" y="19"/>
                                </a:lnTo>
                                <a:lnTo>
                                  <a:pt x="2161" y="19"/>
                                </a:lnTo>
                                <a:lnTo>
                                  <a:pt x="2161" y="0"/>
                                </a:lnTo>
                                <a:close/>
                                <a:moveTo>
                                  <a:pt x="2201" y="0"/>
                                </a:moveTo>
                                <a:lnTo>
                                  <a:pt x="2181" y="0"/>
                                </a:lnTo>
                                <a:lnTo>
                                  <a:pt x="2181" y="19"/>
                                </a:lnTo>
                                <a:lnTo>
                                  <a:pt x="2201" y="19"/>
                                </a:lnTo>
                                <a:lnTo>
                                  <a:pt x="2201" y="0"/>
                                </a:lnTo>
                                <a:close/>
                                <a:moveTo>
                                  <a:pt x="2242" y="0"/>
                                </a:moveTo>
                                <a:lnTo>
                                  <a:pt x="2221" y="0"/>
                                </a:lnTo>
                                <a:lnTo>
                                  <a:pt x="2221" y="19"/>
                                </a:lnTo>
                                <a:lnTo>
                                  <a:pt x="2242" y="19"/>
                                </a:lnTo>
                                <a:lnTo>
                                  <a:pt x="2242" y="0"/>
                                </a:lnTo>
                                <a:close/>
                                <a:moveTo>
                                  <a:pt x="2282" y="0"/>
                                </a:moveTo>
                                <a:lnTo>
                                  <a:pt x="2262" y="0"/>
                                </a:lnTo>
                                <a:lnTo>
                                  <a:pt x="2262" y="19"/>
                                </a:lnTo>
                                <a:lnTo>
                                  <a:pt x="2282" y="19"/>
                                </a:lnTo>
                                <a:lnTo>
                                  <a:pt x="2282" y="0"/>
                                </a:lnTo>
                                <a:close/>
                                <a:moveTo>
                                  <a:pt x="2323" y="0"/>
                                </a:moveTo>
                                <a:lnTo>
                                  <a:pt x="2303" y="0"/>
                                </a:lnTo>
                                <a:lnTo>
                                  <a:pt x="2303" y="19"/>
                                </a:lnTo>
                                <a:lnTo>
                                  <a:pt x="2323" y="19"/>
                                </a:lnTo>
                                <a:lnTo>
                                  <a:pt x="2323" y="0"/>
                                </a:lnTo>
                                <a:close/>
                                <a:moveTo>
                                  <a:pt x="2363" y="0"/>
                                </a:moveTo>
                                <a:lnTo>
                                  <a:pt x="2343" y="0"/>
                                </a:lnTo>
                                <a:lnTo>
                                  <a:pt x="2343" y="19"/>
                                </a:lnTo>
                                <a:lnTo>
                                  <a:pt x="2363" y="19"/>
                                </a:lnTo>
                                <a:lnTo>
                                  <a:pt x="2363" y="0"/>
                                </a:lnTo>
                                <a:close/>
                                <a:moveTo>
                                  <a:pt x="2404" y="0"/>
                                </a:moveTo>
                                <a:lnTo>
                                  <a:pt x="2383" y="0"/>
                                </a:lnTo>
                                <a:lnTo>
                                  <a:pt x="2383" y="19"/>
                                </a:lnTo>
                                <a:lnTo>
                                  <a:pt x="2404" y="19"/>
                                </a:lnTo>
                                <a:lnTo>
                                  <a:pt x="2404" y="0"/>
                                </a:lnTo>
                                <a:close/>
                                <a:moveTo>
                                  <a:pt x="2444" y="0"/>
                                </a:moveTo>
                                <a:lnTo>
                                  <a:pt x="2424" y="0"/>
                                </a:lnTo>
                                <a:lnTo>
                                  <a:pt x="2424" y="19"/>
                                </a:lnTo>
                                <a:lnTo>
                                  <a:pt x="2444" y="19"/>
                                </a:lnTo>
                                <a:lnTo>
                                  <a:pt x="2444" y="0"/>
                                </a:lnTo>
                                <a:close/>
                                <a:moveTo>
                                  <a:pt x="2484" y="0"/>
                                </a:moveTo>
                                <a:lnTo>
                                  <a:pt x="2465" y="0"/>
                                </a:lnTo>
                                <a:lnTo>
                                  <a:pt x="2465" y="19"/>
                                </a:lnTo>
                                <a:lnTo>
                                  <a:pt x="2484" y="19"/>
                                </a:lnTo>
                                <a:lnTo>
                                  <a:pt x="2484" y="0"/>
                                </a:lnTo>
                                <a:close/>
                                <a:moveTo>
                                  <a:pt x="2525" y="0"/>
                                </a:moveTo>
                                <a:lnTo>
                                  <a:pt x="2504" y="0"/>
                                </a:lnTo>
                                <a:lnTo>
                                  <a:pt x="2504" y="19"/>
                                </a:lnTo>
                                <a:lnTo>
                                  <a:pt x="2525" y="19"/>
                                </a:lnTo>
                                <a:lnTo>
                                  <a:pt x="2525" y="0"/>
                                </a:lnTo>
                                <a:close/>
                                <a:moveTo>
                                  <a:pt x="2566" y="0"/>
                                </a:moveTo>
                                <a:lnTo>
                                  <a:pt x="2545" y="0"/>
                                </a:lnTo>
                                <a:lnTo>
                                  <a:pt x="2545" y="19"/>
                                </a:lnTo>
                                <a:lnTo>
                                  <a:pt x="2566" y="19"/>
                                </a:lnTo>
                                <a:lnTo>
                                  <a:pt x="2566" y="0"/>
                                </a:lnTo>
                                <a:close/>
                                <a:moveTo>
                                  <a:pt x="2605" y="0"/>
                                </a:moveTo>
                                <a:lnTo>
                                  <a:pt x="2586" y="0"/>
                                </a:lnTo>
                                <a:lnTo>
                                  <a:pt x="2586" y="19"/>
                                </a:lnTo>
                                <a:lnTo>
                                  <a:pt x="2605" y="19"/>
                                </a:lnTo>
                                <a:lnTo>
                                  <a:pt x="2605" y="0"/>
                                </a:lnTo>
                                <a:close/>
                                <a:moveTo>
                                  <a:pt x="2646" y="0"/>
                                </a:moveTo>
                                <a:lnTo>
                                  <a:pt x="2626" y="0"/>
                                </a:lnTo>
                                <a:lnTo>
                                  <a:pt x="2626" y="19"/>
                                </a:lnTo>
                                <a:lnTo>
                                  <a:pt x="2646" y="19"/>
                                </a:lnTo>
                                <a:lnTo>
                                  <a:pt x="2646" y="0"/>
                                </a:lnTo>
                                <a:close/>
                                <a:moveTo>
                                  <a:pt x="2687" y="0"/>
                                </a:moveTo>
                                <a:lnTo>
                                  <a:pt x="2666" y="0"/>
                                </a:lnTo>
                                <a:lnTo>
                                  <a:pt x="2666" y="19"/>
                                </a:lnTo>
                                <a:lnTo>
                                  <a:pt x="2687" y="19"/>
                                </a:lnTo>
                                <a:lnTo>
                                  <a:pt x="2687" y="0"/>
                                </a:lnTo>
                                <a:close/>
                                <a:moveTo>
                                  <a:pt x="2727" y="0"/>
                                </a:moveTo>
                                <a:lnTo>
                                  <a:pt x="2707" y="0"/>
                                </a:lnTo>
                                <a:lnTo>
                                  <a:pt x="2707" y="19"/>
                                </a:lnTo>
                                <a:lnTo>
                                  <a:pt x="2727" y="19"/>
                                </a:lnTo>
                                <a:lnTo>
                                  <a:pt x="2727" y="0"/>
                                </a:lnTo>
                                <a:close/>
                                <a:moveTo>
                                  <a:pt x="2767" y="0"/>
                                </a:moveTo>
                                <a:lnTo>
                                  <a:pt x="2747" y="0"/>
                                </a:lnTo>
                                <a:lnTo>
                                  <a:pt x="2747" y="19"/>
                                </a:lnTo>
                                <a:lnTo>
                                  <a:pt x="2767" y="19"/>
                                </a:lnTo>
                                <a:lnTo>
                                  <a:pt x="2767" y="0"/>
                                </a:lnTo>
                                <a:close/>
                                <a:moveTo>
                                  <a:pt x="2808" y="0"/>
                                </a:moveTo>
                                <a:lnTo>
                                  <a:pt x="2788" y="0"/>
                                </a:lnTo>
                                <a:lnTo>
                                  <a:pt x="2788" y="19"/>
                                </a:lnTo>
                                <a:lnTo>
                                  <a:pt x="2808" y="19"/>
                                </a:lnTo>
                                <a:lnTo>
                                  <a:pt x="2808" y="0"/>
                                </a:lnTo>
                                <a:close/>
                                <a:moveTo>
                                  <a:pt x="2849" y="0"/>
                                </a:moveTo>
                                <a:lnTo>
                                  <a:pt x="2828" y="0"/>
                                </a:lnTo>
                                <a:lnTo>
                                  <a:pt x="2828" y="19"/>
                                </a:lnTo>
                                <a:lnTo>
                                  <a:pt x="2849" y="19"/>
                                </a:lnTo>
                                <a:lnTo>
                                  <a:pt x="2849" y="0"/>
                                </a:lnTo>
                                <a:close/>
                                <a:moveTo>
                                  <a:pt x="2889" y="0"/>
                                </a:moveTo>
                                <a:lnTo>
                                  <a:pt x="2869" y="0"/>
                                </a:lnTo>
                                <a:lnTo>
                                  <a:pt x="2869" y="19"/>
                                </a:lnTo>
                                <a:lnTo>
                                  <a:pt x="2889" y="19"/>
                                </a:lnTo>
                                <a:lnTo>
                                  <a:pt x="2889" y="0"/>
                                </a:lnTo>
                                <a:close/>
                                <a:moveTo>
                                  <a:pt x="2929" y="0"/>
                                </a:moveTo>
                                <a:lnTo>
                                  <a:pt x="2909" y="0"/>
                                </a:lnTo>
                                <a:lnTo>
                                  <a:pt x="2909" y="19"/>
                                </a:lnTo>
                                <a:lnTo>
                                  <a:pt x="2929" y="19"/>
                                </a:lnTo>
                                <a:lnTo>
                                  <a:pt x="2929" y="0"/>
                                </a:lnTo>
                                <a:close/>
                                <a:moveTo>
                                  <a:pt x="2970" y="0"/>
                                </a:moveTo>
                                <a:lnTo>
                                  <a:pt x="2950" y="0"/>
                                </a:lnTo>
                                <a:lnTo>
                                  <a:pt x="2950" y="19"/>
                                </a:lnTo>
                                <a:lnTo>
                                  <a:pt x="2970" y="19"/>
                                </a:lnTo>
                                <a:lnTo>
                                  <a:pt x="2970" y="0"/>
                                </a:lnTo>
                                <a:close/>
                                <a:moveTo>
                                  <a:pt x="3011" y="0"/>
                                </a:moveTo>
                                <a:lnTo>
                                  <a:pt x="2990" y="0"/>
                                </a:lnTo>
                                <a:lnTo>
                                  <a:pt x="2990" y="19"/>
                                </a:lnTo>
                                <a:lnTo>
                                  <a:pt x="3011" y="19"/>
                                </a:lnTo>
                                <a:lnTo>
                                  <a:pt x="3011" y="0"/>
                                </a:lnTo>
                                <a:close/>
                                <a:moveTo>
                                  <a:pt x="3051" y="0"/>
                                </a:moveTo>
                                <a:lnTo>
                                  <a:pt x="3030" y="0"/>
                                </a:lnTo>
                                <a:lnTo>
                                  <a:pt x="3030" y="19"/>
                                </a:lnTo>
                                <a:lnTo>
                                  <a:pt x="3051" y="19"/>
                                </a:lnTo>
                                <a:lnTo>
                                  <a:pt x="3051" y="0"/>
                                </a:lnTo>
                                <a:close/>
                                <a:moveTo>
                                  <a:pt x="3091" y="0"/>
                                </a:moveTo>
                                <a:lnTo>
                                  <a:pt x="3071" y="0"/>
                                </a:lnTo>
                                <a:lnTo>
                                  <a:pt x="3071" y="19"/>
                                </a:lnTo>
                                <a:lnTo>
                                  <a:pt x="3091" y="19"/>
                                </a:lnTo>
                                <a:lnTo>
                                  <a:pt x="3091" y="0"/>
                                </a:lnTo>
                                <a:close/>
                                <a:moveTo>
                                  <a:pt x="3132" y="0"/>
                                </a:moveTo>
                                <a:lnTo>
                                  <a:pt x="3112" y="0"/>
                                </a:lnTo>
                                <a:lnTo>
                                  <a:pt x="3112" y="19"/>
                                </a:lnTo>
                                <a:lnTo>
                                  <a:pt x="3132" y="19"/>
                                </a:lnTo>
                                <a:lnTo>
                                  <a:pt x="3132" y="0"/>
                                </a:lnTo>
                                <a:close/>
                                <a:moveTo>
                                  <a:pt x="3172" y="0"/>
                                </a:moveTo>
                                <a:lnTo>
                                  <a:pt x="3152" y="0"/>
                                </a:lnTo>
                                <a:lnTo>
                                  <a:pt x="3152" y="19"/>
                                </a:lnTo>
                                <a:lnTo>
                                  <a:pt x="3172" y="19"/>
                                </a:lnTo>
                                <a:lnTo>
                                  <a:pt x="3172" y="0"/>
                                </a:lnTo>
                                <a:close/>
                                <a:moveTo>
                                  <a:pt x="3213" y="0"/>
                                </a:moveTo>
                                <a:lnTo>
                                  <a:pt x="3192" y="0"/>
                                </a:lnTo>
                                <a:lnTo>
                                  <a:pt x="3192" y="19"/>
                                </a:lnTo>
                                <a:lnTo>
                                  <a:pt x="3213" y="19"/>
                                </a:lnTo>
                                <a:lnTo>
                                  <a:pt x="3213" y="0"/>
                                </a:lnTo>
                                <a:close/>
                                <a:moveTo>
                                  <a:pt x="3253" y="0"/>
                                </a:moveTo>
                                <a:lnTo>
                                  <a:pt x="3233" y="0"/>
                                </a:lnTo>
                                <a:lnTo>
                                  <a:pt x="3233" y="19"/>
                                </a:lnTo>
                                <a:lnTo>
                                  <a:pt x="3253" y="19"/>
                                </a:lnTo>
                                <a:lnTo>
                                  <a:pt x="3253" y="0"/>
                                </a:lnTo>
                                <a:close/>
                                <a:moveTo>
                                  <a:pt x="3294" y="0"/>
                                </a:moveTo>
                                <a:lnTo>
                                  <a:pt x="3274" y="0"/>
                                </a:lnTo>
                                <a:lnTo>
                                  <a:pt x="3274" y="19"/>
                                </a:lnTo>
                                <a:lnTo>
                                  <a:pt x="3294" y="19"/>
                                </a:lnTo>
                                <a:lnTo>
                                  <a:pt x="3294" y="0"/>
                                </a:lnTo>
                                <a:close/>
                                <a:moveTo>
                                  <a:pt x="3334" y="0"/>
                                </a:moveTo>
                                <a:lnTo>
                                  <a:pt x="3313" y="0"/>
                                </a:lnTo>
                                <a:lnTo>
                                  <a:pt x="3313" y="19"/>
                                </a:lnTo>
                                <a:lnTo>
                                  <a:pt x="3334" y="19"/>
                                </a:lnTo>
                                <a:lnTo>
                                  <a:pt x="3334" y="0"/>
                                </a:lnTo>
                                <a:close/>
                                <a:moveTo>
                                  <a:pt x="3374" y="0"/>
                                </a:moveTo>
                                <a:lnTo>
                                  <a:pt x="3354" y="0"/>
                                </a:lnTo>
                                <a:lnTo>
                                  <a:pt x="3354" y="19"/>
                                </a:lnTo>
                                <a:lnTo>
                                  <a:pt x="3374" y="19"/>
                                </a:lnTo>
                                <a:lnTo>
                                  <a:pt x="3374" y="0"/>
                                </a:lnTo>
                                <a:close/>
                                <a:moveTo>
                                  <a:pt x="3419" y="433"/>
                                </a:moveTo>
                                <a:lnTo>
                                  <a:pt x="3398" y="433"/>
                                </a:lnTo>
                                <a:lnTo>
                                  <a:pt x="3398" y="453"/>
                                </a:lnTo>
                                <a:lnTo>
                                  <a:pt x="3419" y="453"/>
                                </a:lnTo>
                                <a:lnTo>
                                  <a:pt x="3419" y="433"/>
                                </a:lnTo>
                                <a:close/>
                                <a:moveTo>
                                  <a:pt x="2984" y="428"/>
                                </a:moveTo>
                                <a:lnTo>
                                  <a:pt x="2973" y="428"/>
                                </a:lnTo>
                                <a:lnTo>
                                  <a:pt x="2973" y="447"/>
                                </a:lnTo>
                                <a:lnTo>
                                  <a:pt x="2993" y="447"/>
                                </a:lnTo>
                                <a:lnTo>
                                  <a:pt x="2993" y="437"/>
                                </a:lnTo>
                                <a:lnTo>
                                  <a:pt x="2987" y="437"/>
                                </a:lnTo>
                                <a:lnTo>
                                  <a:pt x="2990" y="434"/>
                                </a:lnTo>
                                <a:lnTo>
                                  <a:pt x="2984" y="428"/>
                                </a:lnTo>
                                <a:close/>
                                <a:moveTo>
                                  <a:pt x="2983" y="418"/>
                                </a:moveTo>
                                <a:lnTo>
                                  <a:pt x="2963" y="418"/>
                                </a:lnTo>
                                <a:lnTo>
                                  <a:pt x="2963" y="437"/>
                                </a:lnTo>
                                <a:lnTo>
                                  <a:pt x="2973" y="437"/>
                                </a:lnTo>
                                <a:lnTo>
                                  <a:pt x="2973" y="428"/>
                                </a:lnTo>
                                <a:lnTo>
                                  <a:pt x="2984" y="428"/>
                                </a:lnTo>
                                <a:lnTo>
                                  <a:pt x="2977" y="420"/>
                                </a:lnTo>
                                <a:lnTo>
                                  <a:pt x="2975" y="420"/>
                                </a:lnTo>
                                <a:lnTo>
                                  <a:pt x="2976" y="419"/>
                                </a:lnTo>
                                <a:lnTo>
                                  <a:pt x="2978" y="419"/>
                                </a:lnTo>
                                <a:lnTo>
                                  <a:pt x="2983" y="418"/>
                                </a:lnTo>
                                <a:close/>
                                <a:moveTo>
                                  <a:pt x="2993" y="428"/>
                                </a:moveTo>
                                <a:lnTo>
                                  <a:pt x="2984" y="428"/>
                                </a:lnTo>
                                <a:lnTo>
                                  <a:pt x="2990" y="434"/>
                                </a:lnTo>
                                <a:lnTo>
                                  <a:pt x="2987" y="437"/>
                                </a:lnTo>
                                <a:lnTo>
                                  <a:pt x="2993" y="437"/>
                                </a:lnTo>
                                <a:lnTo>
                                  <a:pt x="2993" y="428"/>
                                </a:lnTo>
                                <a:close/>
                                <a:moveTo>
                                  <a:pt x="2976" y="419"/>
                                </a:moveTo>
                                <a:lnTo>
                                  <a:pt x="2975" y="420"/>
                                </a:lnTo>
                                <a:lnTo>
                                  <a:pt x="2976" y="420"/>
                                </a:lnTo>
                                <a:lnTo>
                                  <a:pt x="2976" y="419"/>
                                </a:lnTo>
                                <a:close/>
                                <a:moveTo>
                                  <a:pt x="2976" y="420"/>
                                </a:moveTo>
                                <a:lnTo>
                                  <a:pt x="2975" y="420"/>
                                </a:lnTo>
                                <a:lnTo>
                                  <a:pt x="2977" y="420"/>
                                </a:lnTo>
                                <a:lnTo>
                                  <a:pt x="2976" y="420"/>
                                </a:lnTo>
                                <a:close/>
                                <a:moveTo>
                                  <a:pt x="2978" y="419"/>
                                </a:moveTo>
                                <a:lnTo>
                                  <a:pt x="2976" y="419"/>
                                </a:lnTo>
                                <a:lnTo>
                                  <a:pt x="2976" y="420"/>
                                </a:lnTo>
                                <a:lnTo>
                                  <a:pt x="2978" y="419"/>
                                </a:lnTo>
                                <a:close/>
                                <a:moveTo>
                                  <a:pt x="3005" y="391"/>
                                </a:moveTo>
                                <a:lnTo>
                                  <a:pt x="2990" y="406"/>
                                </a:lnTo>
                                <a:lnTo>
                                  <a:pt x="3005" y="419"/>
                                </a:lnTo>
                                <a:lnTo>
                                  <a:pt x="3019" y="406"/>
                                </a:lnTo>
                                <a:lnTo>
                                  <a:pt x="3005" y="391"/>
                                </a:lnTo>
                                <a:close/>
                                <a:moveTo>
                                  <a:pt x="3419" y="393"/>
                                </a:moveTo>
                                <a:lnTo>
                                  <a:pt x="3398" y="393"/>
                                </a:lnTo>
                                <a:lnTo>
                                  <a:pt x="3398" y="413"/>
                                </a:lnTo>
                                <a:lnTo>
                                  <a:pt x="3419" y="413"/>
                                </a:lnTo>
                                <a:lnTo>
                                  <a:pt x="3419" y="393"/>
                                </a:lnTo>
                                <a:close/>
                                <a:moveTo>
                                  <a:pt x="3034" y="363"/>
                                </a:moveTo>
                                <a:lnTo>
                                  <a:pt x="3019" y="378"/>
                                </a:lnTo>
                                <a:lnTo>
                                  <a:pt x="3034" y="391"/>
                                </a:lnTo>
                                <a:lnTo>
                                  <a:pt x="3047" y="378"/>
                                </a:lnTo>
                                <a:lnTo>
                                  <a:pt x="3034" y="363"/>
                                </a:lnTo>
                                <a:close/>
                                <a:moveTo>
                                  <a:pt x="3419" y="353"/>
                                </a:moveTo>
                                <a:lnTo>
                                  <a:pt x="3398" y="353"/>
                                </a:lnTo>
                                <a:lnTo>
                                  <a:pt x="3398" y="374"/>
                                </a:lnTo>
                                <a:lnTo>
                                  <a:pt x="3419" y="374"/>
                                </a:lnTo>
                                <a:lnTo>
                                  <a:pt x="3419" y="353"/>
                                </a:lnTo>
                                <a:close/>
                                <a:moveTo>
                                  <a:pt x="3062" y="335"/>
                                </a:moveTo>
                                <a:lnTo>
                                  <a:pt x="3047" y="350"/>
                                </a:lnTo>
                                <a:lnTo>
                                  <a:pt x="3062" y="363"/>
                                </a:lnTo>
                                <a:lnTo>
                                  <a:pt x="3076" y="350"/>
                                </a:lnTo>
                                <a:lnTo>
                                  <a:pt x="3062" y="335"/>
                                </a:lnTo>
                                <a:close/>
                                <a:moveTo>
                                  <a:pt x="3090" y="307"/>
                                </a:moveTo>
                                <a:lnTo>
                                  <a:pt x="3076" y="322"/>
                                </a:lnTo>
                                <a:lnTo>
                                  <a:pt x="3090" y="335"/>
                                </a:lnTo>
                                <a:lnTo>
                                  <a:pt x="3105" y="322"/>
                                </a:lnTo>
                                <a:lnTo>
                                  <a:pt x="3090" y="307"/>
                                </a:lnTo>
                                <a:close/>
                                <a:moveTo>
                                  <a:pt x="3419" y="314"/>
                                </a:moveTo>
                                <a:lnTo>
                                  <a:pt x="3398" y="314"/>
                                </a:lnTo>
                                <a:lnTo>
                                  <a:pt x="3398" y="334"/>
                                </a:lnTo>
                                <a:lnTo>
                                  <a:pt x="3419" y="334"/>
                                </a:lnTo>
                                <a:lnTo>
                                  <a:pt x="3419" y="314"/>
                                </a:lnTo>
                                <a:close/>
                                <a:moveTo>
                                  <a:pt x="3119" y="279"/>
                                </a:moveTo>
                                <a:lnTo>
                                  <a:pt x="3105" y="293"/>
                                </a:lnTo>
                                <a:lnTo>
                                  <a:pt x="3119" y="307"/>
                                </a:lnTo>
                                <a:lnTo>
                                  <a:pt x="3134" y="293"/>
                                </a:lnTo>
                                <a:lnTo>
                                  <a:pt x="3119" y="279"/>
                                </a:lnTo>
                                <a:close/>
                                <a:moveTo>
                                  <a:pt x="3419" y="274"/>
                                </a:moveTo>
                                <a:lnTo>
                                  <a:pt x="3398" y="274"/>
                                </a:lnTo>
                                <a:lnTo>
                                  <a:pt x="3398" y="294"/>
                                </a:lnTo>
                                <a:lnTo>
                                  <a:pt x="3419" y="294"/>
                                </a:lnTo>
                                <a:lnTo>
                                  <a:pt x="3419" y="274"/>
                                </a:lnTo>
                                <a:close/>
                                <a:moveTo>
                                  <a:pt x="3148" y="251"/>
                                </a:moveTo>
                                <a:lnTo>
                                  <a:pt x="3134" y="265"/>
                                </a:lnTo>
                                <a:lnTo>
                                  <a:pt x="3148" y="279"/>
                                </a:lnTo>
                                <a:lnTo>
                                  <a:pt x="3162" y="265"/>
                                </a:lnTo>
                                <a:lnTo>
                                  <a:pt x="3148" y="251"/>
                                </a:lnTo>
                                <a:close/>
                                <a:moveTo>
                                  <a:pt x="3419" y="235"/>
                                </a:moveTo>
                                <a:lnTo>
                                  <a:pt x="3398" y="235"/>
                                </a:lnTo>
                                <a:lnTo>
                                  <a:pt x="3398" y="254"/>
                                </a:lnTo>
                                <a:lnTo>
                                  <a:pt x="3419" y="254"/>
                                </a:lnTo>
                                <a:lnTo>
                                  <a:pt x="3419" y="235"/>
                                </a:lnTo>
                                <a:close/>
                                <a:moveTo>
                                  <a:pt x="3176" y="223"/>
                                </a:moveTo>
                                <a:lnTo>
                                  <a:pt x="3162" y="237"/>
                                </a:lnTo>
                                <a:lnTo>
                                  <a:pt x="3176" y="251"/>
                                </a:lnTo>
                                <a:lnTo>
                                  <a:pt x="3190" y="237"/>
                                </a:lnTo>
                                <a:lnTo>
                                  <a:pt x="3176" y="223"/>
                                </a:lnTo>
                                <a:close/>
                                <a:moveTo>
                                  <a:pt x="3205" y="196"/>
                                </a:moveTo>
                                <a:lnTo>
                                  <a:pt x="3190" y="209"/>
                                </a:lnTo>
                                <a:lnTo>
                                  <a:pt x="3205" y="223"/>
                                </a:lnTo>
                                <a:lnTo>
                                  <a:pt x="3219" y="209"/>
                                </a:lnTo>
                                <a:lnTo>
                                  <a:pt x="3205" y="196"/>
                                </a:lnTo>
                                <a:close/>
                                <a:moveTo>
                                  <a:pt x="3419" y="195"/>
                                </a:moveTo>
                                <a:lnTo>
                                  <a:pt x="3398" y="195"/>
                                </a:lnTo>
                                <a:lnTo>
                                  <a:pt x="3398" y="215"/>
                                </a:lnTo>
                                <a:lnTo>
                                  <a:pt x="3419" y="215"/>
                                </a:lnTo>
                                <a:lnTo>
                                  <a:pt x="3419" y="195"/>
                                </a:lnTo>
                                <a:close/>
                                <a:moveTo>
                                  <a:pt x="3234" y="167"/>
                                </a:moveTo>
                                <a:lnTo>
                                  <a:pt x="3219" y="181"/>
                                </a:lnTo>
                                <a:lnTo>
                                  <a:pt x="3234" y="196"/>
                                </a:lnTo>
                                <a:lnTo>
                                  <a:pt x="3248" y="181"/>
                                </a:lnTo>
                                <a:lnTo>
                                  <a:pt x="3234" y="167"/>
                                </a:lnTo>
                                <a:close/>
                                <a:moveTo>
                                  <a:pt x="3419" y="155"/>
                                </a:moveTo>
                                <a:lnTo>
                                  <a:pt x="3398" y="155"/>
                                </a:lnTo>
                                <a:lnTo>
                                  <a:pt x="3398" y="175"/>
                                </a:lnTo>
                                <a:lnTo>
                                  <a:pt x="3419" y="175"/>
                                </a:lnTo>
                                <a:lnTo>
                                  <a:pt x="3419" y="155"/>
                                </a:lnTo>
                                <a:close/>
                                <a:moveTo>
                                  <a:pt x="3262" y="139"/>
                                </a:moveTo>
                                <a:lnTo>
                                  <a:pt x="3248" y="153"/>
                                </a:lnTo>
                                <a:lnTo>
                                  <a:pt x="3262" y="167"/>
                                </a:lnTo>
                                <a:lnTo>
                                  <a:pt x="3276" y="153"/>
                                </a:lnTo>
                                <a:lnTo>
                                  <a:pt x="3262" y="139"/>
                                </a:lnTo>
                                <a:close/>
                                <a:moveTo>
                                  <a:pt x="3291" y="111"/>
                                </a:moveTo>
                                <a:lnTo>
                                  <a:pt x="3276" y="125"/>
                                </a:lnTo>
                                <a:lnTo>
                                  <a:pt x="3291" y="139"/>
                                </a:lnTo>
                                <a:lnTo>
                                  <a:pt x="3305" y="125"/>
                                </a:lnTo>
                                <a:lnTo>
                                  <a:pt x="3291" y="111"/>
                                </a:lnTo>
                                <a:close/>
                                <a:moveTo>
                                  <a:pt x="3419" y="115"/>
                                </a:moveTo>
                                <a:lnTo>
                                  <a:pt x="3398" y="115"/>
                                </a:lnTo>
                                <a:lnTo>
                                  <a:pt x="3398" y="135"/>
                                </a:lnTo>
                                <a:lnTo>
                                  <a:pt x="3419" y="135"/>
                                </a:lnTo>
                                <a:lnTo>
                                  <a:pt x="3419" y="115"/>
                                </a:lnTo>
                                <a:close/>
                                <a:moveTo>
                                  <a:pt x="3319" y="83"/>
                                </a:moveTo>
                                <a:lnTo>
                                  <a:pt x="3305" y="97"/>
                                </a:lnTo>
                                <a:lnTo>
                                  <a:pt x="3319" y="111"/>
                                </a:lnTo>
                                <a:lnTo>
                                  <a:pt x="3334" y="97"/>
                                </a:lnTo>
                                <a:lnTo>
                                  <a:pt x="3319" y="83"/>
                                </a:lnTo>
                                <a:close/>
                                <a:moveTo>
                                  <a:pt x="3419" y="76"/>
                                </a:moveTo>
                                <a:lnTo>
                                  <a:pt x="3398" y="76"/>
                                </a:lnTo>
                                <a:lnTo>
                                  <a:pt x="3398" y="95"/>
                                </a:lnTo>
                                <a:lnTo>
                                  <a:pt x="3419" y="95"/>
                                </a:lnTo>
                                <a:lnTo>
                                  <a:pt x="3419" y="76"/>
                                </a:lnTo>
                                <a:close/>
                                <a:moveTo>
                                  <a:pt x="3348" y="55"/>
                                </a:moveTo>
                                <a:lnTo>
                                  <a:pt x="3334" y="68"/>
                                </a:lnTo>
                                <a:lnTo>
                                  <a:pt x="3348" y="83"/>
                                </a:lnTo>
                                <a:lnTo>
                                  <a:pt x="3363" y="68"/>
                                </a:lnTo>
                                <a:lnTo>
                                  <a:pt x="3348" y="55"/>
                                </a:lnTo>
                                <a:close/>
                                <a:moveTo>
                                  <a:pt x="3419" y="36"/>
                                </a:moveTo>
                                <a:lnTo>
                                  <a:pt x="3398" y="36"/>
                                </a:lnTo>
                                <a:lnTo>
                                  <a:pt x="3398" y="56"/>
                                </a:lnTo>
                                <a:lnTo>
                                  <a:pt x="3419" y="56"/>
                                </a:lnTo>
                                <a:lnTo>
                                  <a:pt x="3419" y="36"/>
                                </a:lnTo>
                                <a:close/>
                                <a:moveTo>
                                  <a:pt x="3376" y="27"/>
                                </a:moveTo>
                                <a:lnTo>
                                  <a:pt x="3363" y="40"/>
                                </a:lnTo>
                                <a:lnTo>
                                  <a:pt x="3376" y="55"/>
                                </a:lnTo>
                                <a:lnTo>
                                  <a:pt x="3391" y="40"/>
                                </a:lnTo>
                                <a:lnTo>
                                  <a:pt x="3376" y="27"/>
                                </a:lnTo>
                                <a:close/>
                                <a:moveTo>
                                  <a:pt x="3401" y="2"/>
                                </a:moveTo>
                                <a:lnTo>
                                  <a:pt x="3395" y="8"/>
                                </a:lnTo>
                                <a:lnTo>
                                  <a:pt x="3395" y="17"/>
                                </a:lnTo>
                                <a:lnTo>
                                  <a:pt x="3405" y="27"/>
                                </a:lnTo>
                                <a:lnTo>
                                  <a:pt x="3413" y="19"/>
                                </a:lnTo>
                                <a:lnTo>
                                  <a:pt x="3408" y="19"/>
                                </a:lnTo>
                                <a:lnTo>
                                  <a:pt x="3405" y="16"/>
                                </a:lnTo>
                                <a:lnTo>
                                  <a:pt x="3398" y="16"/>
                                </a:lnTo>
                                <a:lnTo>
                                  <a:pt x="3398" y="10"/>
                                </a:lnTo>
                                <a:lnTo>
                                  <a:pt x="3408" y="10"/>
                                </a:lnTo>
                                <a:lnTo>
                                  <a:pt x="3401" y="2"/>
                                </a:lnTo>
                                <a:close/>
                                <a:moveTo>
                                  <a:pt x="3395" y="17"/>
                                </a:moveTo>
                                <a:lnTo>
                                  <a:pt x="3395" y="19"/>
                                </a:lnTo>
                                <a:lnTo>
                                  <a:pt x="3397" y="19"/>
                                </a:lnTo>
                                <a:lnTo>
                                  <a:pt x="3395" y="17"/>
                                </a:lnTo>
                                <a:close/>
                                <a:moveTo>
                                  <a:pt x="3408" y="10"/>
                                </a:moveTo>
                                <a:lnTo>
                                  <a:pt x="3398" y="10"/>
                                </a:lnTo>
                                <a:lnTo>
                                  <a:pt x="3408" y="19"/>
                                </a:lnTo>
                                <a:lnTo>
                                  <a:pt x="3413" y="19"/>
                                </a:lnTo>
                                <a:lnTo>
                                  <a:pt x="3415" y="17"/>
                                </a:lnTo>
                                <a:lnTo>
                                  <a:pt x="3408" y="10"/>
                                </a:lnTo>
                                <a:close/>
                                <a:moveTo>
                                  <a:pt x="3395" y="8"/>
                                </a:moveTo>
                                <a:lnTo>
                                  <a:pt x="3391" y="12"/>
                                </a:lnTo>
                                <a:lnTo>
                                  <a:pt x="3395" y="17"/>
                                </a:lnTo>
                                <a:lnTo>
                                  <a:pt x="3395" y="8"/>
                                </a:lnTo>
                                <a:close/>
                                <a:moveTo>
                                  <a:pt x="3398" y="10"/>
                                </a:moveTo>
                                <a:lnTo>
                                  <a:pt x="3398" y="16"/>
                                </a:lnTo>
                                <a:lnTo>
                                  <a:pt x="3405" y="16"/>
                                </a:lnTo>
                                <a:lnTo>
                                  <a:pt x="3398" y="10"/>
                                </a:lnTo>
                                <a:close/>
                                <a:moveTo>
                                  <a:pt x="3419" y="2"/>
                                </a:moveTo>
                                <a:lnTo>
                                  <a:pt x="3401" y="2"/>
                                </a:lnTo>
                                <a:lnTo>
                                  <a:pt x="3414" y="16"/>
                                </a:lnTo>
                                <a:lnTo>
                                  <a:pt x="3419" y="16"/>
                                </a:lnTo>
                                <a:lnTo>
                                  <a:pt x="3419" y="2"/>
                                </a:lnTo>
                                <a:close/>
                                <a:moveTo>
                                  <a:pt x="3419" y="0"/>
                                </a:moveTo>
                                <a:lnTo>
                                  <a:pt x="3395" y="0"/>
                                </a:lnTo>
                                <a:lnTo>
                                  <a:pt x="3395" y="8"/>
                                </a:lnTo>
                                <a:lnTo>
                                  <a:pt x="3401" y="2"/>
                                </a:lnTo>
                                <a:lnTo>
                                  <a:pt x="3419" y="2"/>
                                </a:lnTo>
                                <a:lnTo>
                                  <a:pt x="3419" y="0"/>
                                </a:lnTo>
                                <a:close/>
                                <a:moveTo>
                                  <a:pt x="3419" y="473"/>
                                </a:moveTo>
                                <a:lnTo>
                                  <a:pt x="3398" y="473"/>
                                </a:lnTo>
                                <a:lnTo>
                                  <a:pt x="3398" y="492"/>
                                </a:lnTo>
                                <a:lnTo>
                                  <a:pt x="3419" y="492"/>
                                </a:lnTo>
                                <a:lnTo>
                                  <a:pt x="3419" y="473"/>
                                </a:lnTo>
                                <a:close/>
                                <a:moveTo>
                                  <a:pt x="3419" y="513"/>
                                </a:moveTo>
                                <a:lnTo>
                                  <a:pt x="3398" y="513"/>
                                </a:lnTo>
                                <a:lnTo>
                                  <a:pt x="3398" y="532"/>
                                </a:lnTo>
                                <a:lnTo>
                                  <a:pt x="3419" y="532"/>
                                </a:lnTo>
                                <a:lnTo>
                                  <a:pt x="3419" y="513"/>
                                </a:lnTo>
                                <a:close/>
                                <a:moveTo>
                                  <a:pt x="3419" y="552"/>
                                </a:moveTo>
                                <a:lnTo>
                                  <a:pt x="3398" y="552"/>
                                </a:lnTo>
                                <a:lnTo>
                                  <a:pt x="3398" y="572"/>
                                </a:lnTo>
                                <a:lnTo>
                                  <a:pt x="3419" y="572"/>
                                </a:lnTo>
                                <a:lnTo>
                                  <a:pt x="3419" y="552"/>
                                </a:lnTo>
                                <a:close/>
                                <a:moveTo>
                                  <a:pt x="3419" y="591"/>
                                </a:moveTo>
                                <a:lnTo>
                                  <a:pt x="3398" y="591"/>
                                </a:lnTo>
                                <a:lnTo>
                                  <a:pt x="3398" y="612"/>
                                </a:lnTo>
                                <a:lnTo>
                                  <a:pt x="3419" y="612"/>
                                </a:lnTo>
                                <a:lnTo>
                                  <a:pt x="3419" y="591"/>
                                </a:lnTo>
                                <a:close/>
                                <a:moveTo>
                                  <a:pt x="3419" y="631"/>
                                </a:moveTo>
                                <a:lnTo>
                                  <a:pt x="3398" y="631"/>
                                </a:lnTo>
                                <a:lnTo>
                                  <a:pt x="3398" y="652"/>
                                </a:lnTo>
                                <a:lnTo>
                                  <a:pt x="3419" y="652"/>
                                </a:lnTo>
                                <a:lnTo>
                                  <a:pt x="3419" y="631"/>
                                </a:lnTo>
                                <a:close/>
                                <a:moveTo>
                                  <a:pt x="3419" y="671"/>
                                </a:moveTo>
                                <a:lnTo>
                                  <a:pt x="3398" y="671"/>
                                </a:lnTo>
                                <a:lnTo>
                                  <a:pt x="3398" y="692"/>
                                </a:lnTo>
                                <a:lnTo>
                                  <a:pt x="3419" y="692"/>
                                </a:lnTo>
                                <a:lnTo>
                                  <a:pt x="3419" y="671"/>
                                </a:lnTo>
                                <a:close/>
                                <a:moveTo>
                                  <a:pt x="3419" y="711"/>
                                </a:moveTo>
                                <a:lnTo>
                                  <a:pt x="3398" y="711"/>
                                </a:lnTo>
                                <a:lnTo>
                                  <a:pt x="3398" y="731"/>
                                </a:lnTo>
                                <a:lnTo>
                                  <a:pt x="3419" y="731"/>
                                </a:lnTo>
                                <a:lnTo>
                                  <a:pt x="3419" y="711"/>
                                </a:lnTo>
                                <a:close/>
                                <a:moveTo>
                                  <a:pt x="3419" y="751"/>
                                </a:moveTo>
                                <a:lnTo>
                                  <a:pt x="3398" y="751"/>
                                </a:lnTo>
                                <a:lnTo>
                                  <a:pt x="3398" y="770"/>
                                </a:lnTo>
                                <a:lnTo>
                                  <a:pt x="3419" y="770"/>
                                </a:lnTo>
                                <a:lnTo>
                                  <a:pt x="3419" y="751"/>
                                </a:lnTo>
                                <a:close/>
                                <a:moveTo>
                                  <a:pt x="3419" y="791"/>
                                </a:moveTo>
                                <a:lnTo>
                                  <a:pt x="3398" y="791"/>
                                </a:lnTo>
                                <a:lnTo>
                                  <a:pt x="3398" y="810"/>
                                </a:lnTo>
                                <a:lnTo>
                                  <a:pt x="3419" y="810"/>
                                </a:lnTo>
                                <a:lnTo>
                                  <a:pt x="3419" y="791"/>
                                </a:lnTo>
                                <a:close/>
                                <a:moveTo>
                                  <a:pt x="3419" y="831"/>
                                </a:moveTo>
                                <a:lnTo>
                                  <a:pt x="3398" y="831"/>
                                </a:lnTo>
                                <a:lnTo>
                                  <a:pt x="3398" y="850"/>
                                </a:lnTo>
                                <a:lnTo>
                                  <a:pt x="3419" y="850"/>
                                </a:lnTo>
                                <a:lnTo>
                                  <a:pt x="3419" y="831"/>
                                </a:lnTo>
                                <a:close/>
                                <a:moveTo>
                                  <a:pt x="3419" y="870"/>
                                </a:moveTo>
                                <a:lnTo>
                                  <a:pt x="3398" y="870"/>
                                </a:lnTo>
                                <a:lnTo>
                                  <a:pt x="3398" y="890"/>
                                </a:lnTo>
                                <a:lnTo>
                                  <a:pt x="3419" y="890"/>
                                </a:lnTo>
                                <a:lnTo>
                                  <a:pt x="3419" y="870"/>
                                </a:lnTo>
                                <a:close/>
                                <a:moveTo>
                                  <a:pt x="3419" y="909"/>
                                </a:moveTo>
                                <a:lnTo>
                                  <a:pt x="3398" y="909"/>
                                </a:lnTo>
                                <a:lnTo>
                                  <a:pt x="3398" y="930"/>
                                </a:lnTo>
                                <a:lnTo>
                                  <a:pt x="3419" y="930"/>
                                </a:lnTo>
                                <a:lnTo>
                                  <a:pt x="3419" y="909"/>
                                </a:lnTo>
                                <a:close/>
                                <a:moveTo>
                                  <a:pt x="3419" y="949"/>
                                </a:moveTo>
                                <a:lnTo>
                                  <a:pt x="3398" y="949"/>
                                </a:lnTo>
                                <a:lnTo>
                                  <a:pt x="3398" y="969"/>
                                </a:lnTo>
                                <a:lnTo>
                                  <a:pt x="3419" y="969"/>
                                </a:lnTo>
                                <a:lnTo>
                                  <a:pt x="3419" y="949"/>
                                </a:lnTo>
                                <a:close/>
                                <a:moveTo>
                                  <a:pt x="3419" y="989"/>
                                </a:moveTo>
                                <a:lnTo>
                                  <a:pt x="3398" y="989"/>
                                </a:lnTo>
                                <a:lnTo>
                                  <a:pt x="3398" y="1009"/>
                                </a:lnTo>
                                <a:lnTo>
                                  <a:pt x="3419" y="1009"/>
                                </a:lnTo>
                                <a:lnTo>
                                  <a:pt x="3419" y="989"/>
                                </a:lnTo>
                                <a:close/>
                                <a:moveTo>
                                  <a:pt x="3419" y="1029"/>
                                </a:moveTo>
                                <a:lnTo>
                                  <a:pt x="3398" y="1029"/>
                                </a:lnTo>
                                <a:lnTo>
                                  <a:pt x="3398" y="1049"/>
                                </a:lnTo>
                                <a:lnTo>
                                  <a:pt x="3419" y="1049"/>
                                </a:lnTo>
                                <a:lnTo>
                                  <a:pt x="3419" y="1029"/>
                                </a:lnTo>
                                <a:close/>
                                <a:moveTo>
                                  <a:pt x="3419" y="1069"/>
                                </a:moveTo>
                                <a:lnTo>
                                  <a:pt x="3398" y="1069"/>
                                </a:lnTo>
                                <a:lnTo>
                                  <a:pt x="3398" y="1088"/>
                                </a:lnTo>
                                <a:lnTo>
                                  <a:pt x="3419" y="1088"/>
                                </a:lnTo>
                                <a:lnTo>
                                  <a:pt x="3419" y="1069"/>
                                </a:lnTo>
                                <a:close/>
                                <a:moveTo>
                                  <a:pt x="3419" y="1108"/>
                                </a:moveTo>
                                <a:lnTo>
                                  <a:pt x="3398" y="1108"/>
                                </a:lnTo>
                                <a:lnTo>
                                  <a:pt x="3398" y="1128"/>
                                </a:lnTo>
                                <a:lnTo>
                                  <a:pt x="3419" y="1128"/>
                                </a:lnTo>
                                <a:lnTo>
                                  <a:pt x="3419" y="1108"/>
                                </a:lnTo>
                                <a:close/>
                                <a:moveTo>
                                  <a:pt x="3419" y="1148"/>
                                </a:moveTo>
                                <a:lnTo>
                                  <a:pt x="3398" y="1148"/>
                                </a:lnTo>
                                <a:lnTo>
                                  <a:pt x="3398" y="1168"/>
                                </a:lnTo>
                                <a:lnTo>
                                  <a:pt x="3419" y="1168"/>
                                </a:lnTo>
                                <a:lnTo>
                                  <a:pt x="3419" y="1148"/>
                                </a:lnTo>
                                <a:close/>
                                <a:moveTo>
                                  <a:pt x="3419" y="1188"/>
                                </a:moveTo>
                                <a:lnTo>
                                  <a:pt x="3398" y="1188"/>
                                </a:lnTo>
                                <a:lnTo>
                                  <a:pt x="3398" y="1207"/>
                                </a:lnTo>
                                <a:lnTo>
                                  <a:pt x="3419" y="1207"/>
                                </a:lnTo>
                                <a:lnTo>
                                  <a:pt x="3419" y="1188"/>
                                </a:lnTo>
                                <a:close/>
                                <a:moveTo>
                                  <a:pt x="3419" y="1227"/>
                                </a:moveTo>
                                <a:lnTo>
                                  <a:pt x="3398" y="1227"/>
                                </a:lnTo>
                                <a:lnTo>
                                  <a:pt x="3398" y="1247"/>
                                </a:lnTo>
                                <a:lnTo>
                                  <a:pt x="3419" y="1247"/>
                                </a:lnTo>
                                <a:lnTo>
                                  <a:pt x="3419" y="1227"/>
                                </a:lnTo>
                                <a:close/>
                                <a:moveTo>
                                  <a:pt x="3419" y="1267"/>
                                </a:moveTo>
                                <a:lnTo>
                                  <a:pt x="3398" y="1267"/>
                                </a:lnTo>
                                <a:lnTo>
                                  <a:pt x="3398" y="1287"/>
                                </a:lnTo>
                                <a:lnTo>
                                  <a:pt x="3419" y="1287"/>
                                </a:lnTo>
                                <a:lnTo>
                                  <a:pt x="3419" y="1267"/>
                                </a:lnTo>
                                <a:close/>
                                <a:moveTo>
                                  <a:pt x="3419" y="1307"/>
                                </a:moveTo>
                                <a:lnTo>
                                  <a:pt x="3398" y="1307"/>
                                </a:lnTo>
                                <a:lnTo>
                                  <a:pt x="3398" y="1327"/>
                                </a:lnTo>
                                <a:lnTo>
                                  <a:pt x="3419" y="1327"/>
                                </a:lnTo>
                                <a:lnTo>
                                  <a:pt x="3419" y="1307"/>
                                </a:lnTo>
                                <a:close/>
                                <a:moveTo>
                                  <a:pt x="3419" y="1346"/>
                                </a:moveTo>
                                <a:lnTo>
                                  <a:pt x="3398" y="1346"/>
                                </a:lnTo>
                                <a:lnTo>
                                  <a:pt x="3398" y="1367"/>
                                </a:lnTo>
                                <a:lnTo>
                                  <a:pt x="3419" y="1367"/>
                                </a:lnTo>
                                <a:lnTo>
                                  <a:pt x="3419" y="1346"/>
                                </a:lnTo>
                                <a:close/>
                                <a:moveTo>
                                  <a:pt x="3419" y="1386"/>
                                </a:moveTo>
                                <a:lnTo>
                                  <a:pt x="3398" y="1386"/>
                                </a:lnTo>
                                <a:lnTo>
                                  <a:pt x="3398" y="1406"/>
                                </a:lnTo>
                                <a:lnTo>
                                  <a:pt x="3419" y="1406"/>
                                </a:lnTo>
                                <a:lnTo>
                                  <a:pt x="3419" y="1386"/>
                                </a:lnTo>
                                <a:close/>
                                <a:moveTo>
                                  <a:pt x="3419" y="1426"/>
                                </a:moveTo>
                                <a:lnTo>
                                  <a:pt x="3398" y="1426"/>
                                </a:lnTo>
                                <a:lnTo>
                                  <a:pt x="3398" y="1445"/>
                                </a:lnTo>
                                <a:lnTo>
                                  <a:pt x="3419" y="1445"/>
                                </a:lnTo>
                                <a:lnTo>
                                  <a:pt x="3419" y="1426"/>
                                </a:lnTo>
                                <a:close/>
                                <a:moveTo>
                                  <a:pt x="3419" y="1466"/>
                                </a:moveTo>
                                <a:lnTo>
                                  <a:pt x="3398" y="1466"/>
                                </a:lnTo>
                                <a:lnTo>
                                  <a:pt x="3398" y="1485"/>
                                </a:lnTo>
                                <a:lnTo>
                                  <a:pt x="3419" y="1485"/>
                                </a:lnTo>
                                <a:lnTo>
                                  <a:pt x="3419" y="1466"/>
                                </a:lnTo>
                                <a:close/>
                                <a:moveTo>
                                  <a:pt x="3419" y="1506"/>
                                </a:moveTo>
                                <a:lnTo>
                                  <a:pt x="3398" y="1506"/>
                                </a:lnTo>
                                <a:lnTo>
                                  <a:pt x="3398" y="1525"/>
                                </a:lnTo>
                                <a:lnTo>
                                  <a:pt x="3419" y="1525"/>
                                </a:lnTo>
                                <a:lnTo>
                                  <a:pt x="3419" y="1506"/>
                                </a:lnTo>
                                <a:close/>
                                <a:moveTo>
                                  <a:pt x="3419" y="1545"/>
                                </a:moveTo>
                                <a:lnTo>
                                  <a:pt x="3398" y="1545"/>
                                </a:lnTo>
                                <a:lnTo>
                                  <a:pt x="3398" y="1565"/>
                                </a:lnTo>
                                <a:lnTo>
                                  <a:pt x="3419" y="1565"/>
                                </a:lnTo>
                                <a:lnTo>
                                  <a:pt x="3419" y="1545"/>
                                </a:lnTo>
                                <a:close/>
                                <a:moveTo>
                                  <a:pt x="3419" y="1584"/>
                                </a:moveTo>
                                <a:lnTo>
                                  <a:pt x="3398" y="1584"/>
                                </a:lnTo>
                                <a:lnTo>
                                  <a:pt x="3398" y="1605"/>
                                </a:lnTo>
                                <a:lnTo>
                                  <a:pt x="3419" y="1605"/>
                                </a:lnTo>
                                <a:lnTo>
                                  <a:pt x="3419" y="1584"/>
                                </a:lnTo>
                                <a:close/>
                                <a:moveTo>
                                  <a:pt x="3419" y="1624"/>
                                </a:moveTo>
                                <a:lnTo>
                                  <a:pt x="3398" y="1624"/>
                                </a:lnTo>
                                <a:lnTo>
                                  <a:pt x="3398" y="1645"/>
                                </a:lnTo>
                                <a:lnTo>
                                  <a:pt x="3419" y="1645"/>
                                </a:lnTo>
                                <a:lnTo>
                                  <a:pt x="3419" y="1624"/>
                                </a:lnTo>
                                <a:close/>
                                <a:moveTo>
                                  <a:pt x="3419" y="1664"/>
                                </a:moveTo>
                                <a:lnTo>
                                  <a:pt x="3398" y="1664"/>
                                </a:lnTo>
                                <a:lnTo>
                                  <a:pt x="3398" y="1684"/>
                                </a:lnTo>
                                <a:lnTo>
                                  <a:pt x="3419" y="1684"/>
                                </a:lnTo>
                                <a:lnTo>
                                  <a:pt x="3419" y="1664"/>
                                </a:lnTo>
                                <a:close/>
                                <a:moveTo>
                                  <a:pt x="3419" y="1704"/>
                                </a:moveTo>
                                <a:lnTo>
                                  <a:pt x="3398" y="1704"/>
                                </a:lnTo>
                                <a:lnTo>
                                  <a:pt x="3398" y="1723"/>
                                </a:lnTo>
                                <a:lnTo>
                                  <a:pt x="3419" y="1723"/>
                                </a:lnTo>
                                <a:lnTo>
                                  <a:pt x="3419" y="1704"/>
                                </a:lnTo>
                                <a:close/>
                                <a:moveTo>
                                  <a:pt x="3419" y="1744"/>
                                </a:moveTo>
                                <a:lnTo>
                                  <a:pt x="3398" y="1744"/>
                                </a:lnTo>
                                <a:lnTo>
                                  <a:pt x="3398" y="1763"/>
                                </a:lnTo>
                                <a:lnTo>
                                  <a:pt x="3419" y="1763"/>
                                </a:lnTo>
                                <a:lnTo>
                                  <a:pt x="3419" y="1744"/>
                                </a:lnTo>
                                <a:close/>
                                <a:moveTo>
                                  <a:pt x="3419" y="1784"/>
                                </a:moveTo>
                                <a:lnTo>
                                  <a:pt x="3398" y="1784"/>
                                </a:lnTo>
                                <a:lnTo>
                                  <a:pt x="3398" y="1803"/>
                                </a:lnTo>
                                <a:lnTo>
                                  <a:pt x="3419" y="1803"/>
                                </a:lnTo>
                                <a:lnTo>
                                  <a:pt x="3419" y="1784"/>
                                </a:lnTo>
                                <a:close/>
                                <a:moveTo>
                                  <a:pt x="3419" y="1823"/>
                                </a:moveTo>
                                <a:lnTo>
                                  <a:pt x="3398" y="1823"/>
                                </a:lnTo>
                                <a:lnTo>
                                  <a:pt x="3398" y="1843"/>
                                </a:lnTo>
                                <a:lnTo>
                                  <a:pt x="3419" y="1843"/>
                                </a:lnTo>
                                <a:lnTo>
                                  <a:pt x="3419" y="1823"/>
                                </a:lnTo>
                                <a:close/>
                                <a:moveTo>
                                  <a:pt x="3419" y="1863"/>
                                </a:moveTo>
                                <a:lnTo>
                                  <a:pt x="3398" y="1863"/>
                                </a:lnTo>
                                <a:lnTo>
                                  <a:pt x="3398" y="1883"/>
                                </a:lnTo>
                                <a:lnTo>
                                  <a:pt x="3419" y="1883"/>
                                </a:lnTo>
                                <a:lnTo>
                                  <a:pt x="3419" y="1863"/>
                                </a:lnTo>
                                <a:close/>
                                <a:moveTo>
                                  <a:pt x="3419" y="1902"/>
                                </a:moveTo>
                                <a:lnTo>
                                  <a:pt x="3398" y="1902"/>
                                </a:lnTo>
                                <a:lnTo>
                                  <a:pt x="3398" y="1923"/>
                                </a:lnTo>
                                <a:lnTo>
                                  <a:pt x="3419" y="1923"/>
                                </a:lnTo>
                                <a:lnTo>
                                  <a:pt x="3419" y="1902"/>
                                </a:lnTo>
                                <a:close/>
                                <a:moveTo>
                                  <a:pt x="3419" y="1942"/>
                                </a:moveTo>
                                <a:lnTo>
                                  <a:pt x="3398" y="1942"/>
                                </a:lnTo>
                                <a:lnTo>
                                  <a:pt x="3398" y="1962"/>
                                </a:lnTo>
                                <a:lnTo>
                                  <a:pt x="3419" y="1962"/>
                                </a:lnTo>
                                <a:lnTo>
                                  <a:pt x="3419" y="1942"/>
                                </a:lnTo>
                                <a:close/>
                                <a:moveTo>
                                  <a:pt x="3419" y="1982"/>
                                </a:moveTo>
                                <a:lnTo>
                                  <a:pt x="3398" y="1982"/>
                                </a:lnTo>
                                <a:lnTo>
                                  <a:pt x="3398" y="2002"/>
                                </a:lnTo>
                                <a:lnTo>
                                  <a:pt x="3419" y="2002"/>
                                </a:lnTo>
                                <a:lnTo>
                                  <a:pt x="3419" y="1982"/>
                                </a:lnTo>
                                <a:close/>
                                <a:moveTo>
                                  <a:pt x="3419" y="2022"/>
                                </a:moveTo>
                                <a:lnTo>
                                  <a:pt x="3398" y="2022"/>
                                </a:lnTo>
                                <a:lnTo>
                                  <a:pt x="3398" y="2041"/>
                                </a:lnTo>
                                <a:lnTo>
                                  <a:pt x="3419" y="2041"/>
                                </a:lnTo>
                                <a:lnTo>
                                  <a:pt x="3419" y="2022"/>
                                </a:lnTo>
                                <a:close/>
                                <a:moveTo>
                                  <a:pt x="3419" y="2061"/>
                                </a:moveTo>
                                <a:lnTo>
                                  <a:pt x="3398" y="2061"/>
                                </a:lnTo>
                                <a:lnTo>
                                  <a:pt x="3398" y="2081"/>
                                </a:lnTo>
                                <a:lnTo>
                                  <a:pt x="3419" y="2081"/>
                                </a:lnTo>
                                <a:lnTo>
                                  <a:pt x="3419" y="2061"/>
                                </a:lnTo>
                                <a:close/>
                                <a:moveTo>
                                  <a:pt x="3419" y="2101"/>
                                </a:moveTo>
                                <a:lnTo>
                                  <a:pt x="3398" y="2101"/>
                                </a:lnTo>
                                <a:lnTo>
                                  <a:pt x="3398" y="2121"/>
                                </a:lnTo>
                                <a:lnTo>
                                  <a:pt x="3419" y="2121"/>
                                </a:lnTo>
                                <a:lnTo>
                                  <a:pt x="3419" y="2101"/>
                                </a:lnTo>
                                <a:close/>
                                <a:moveTo>
                                  <a:pt x="3419" y="2141"/>
                                </a:moveTo>
                                <a:lnTo>
                                  <a:pt x="3398" y="2141"/>
                                </a:lnTo>
                                <a:lnTo>
                                  <a:pt x="3398" y="2161"/>
                                </a:lnTo>
                                <a:lnTo>
                                  <a:pt x="3419" y="2161"/>
                                </a:lnTo>
                                <a:lnTo>
                                  <a:pt x="3419" y="2141"/>
                                </a:lnTo>
                                <a:close/>
                                <a:moveTo>
                                  <a:pt x="3419" y="2181"/>
                                </a:moveTo>
                                <a:lnTo>
                                  <a:pt x="3398" y="2181"/>
                                </a:lnTo>
                                <a:lnTo>
                                  <a:pt x="3398" y="2200"/>
                                </a:lnTo>
                                <a:lnTo>
                                  <a:pt x="3419" y="2200"/>
                                </a:lnTo>
                                <a:lnTo>
                                  <a:pt x="3419" y="2181"/>
                                </a:lnTo>
                                <a:close/>
                                <a:moveTo>
                                  <a:pt x="3419" y="2220"/>
                                </a:moveTo>
                                <a:lnTo>
                                  <a:pt x="3398" y="2220"/>
                                </a:lnTo>
                                <a:lnTo>
                                  <a:pt x="3398" y="2240"/>
                                </a:lnTo>
                                <a:lnTo>
                                  <a:pt x="3419" y="2240"/>
                                </a:lnTo>
                                <a:lnTo>
                                  <a:pt x="3419" y="2220"/>
                                </a:lnTo>
                                <a:close/>
                                <a:moveTo>
                                  <a:pt x="3419" y="2260"/>
                                </a:moveTo>
                                <a:lnTo>
                                  <a:pt x="3398" y="2260"/>
                                </a:lnTo>
                                <a:lnTo>
                                  <a:pt x="3398" y="2280"/>
                                </a:lnTo>
                                <a:lnTo>
                                  <a:pt x="3419" y="2280"/>
                                </a:lnTo>
                                <a:lnTo>
                                  <a:pt x="3419" y="2260"/>
                                </a:lnTo>
                                <a:close/>
                                <a:moveTo>
                                  <a:pt x="3419" y="2299"/>
                                </a:moveTo>
                                <a:lnTo>
                                  <a:pt x="3398" y="2299"/>
                                </a:lnTo>
                                <a:lnTo>
                                  <a:pt x="3398" y="2320"/>
                                </a:lnTo>
                                <a:lnTo>
                                  <a:pt x="3419" y="2320"/>
                                </a:lnTo>
                                <a:lnTo>
                                  <a:pt x="3419" y="2299"/>
                                </a:lnTo>
                                <a:close/>
                                <a:moveTo>
                                  <a:pt x="3419" y="2339"/>
                                </a:moveTo>
                                <a:lnTo>
                                  <a:pt x="3398" y="2339"/>
                                </a:lnTo>
                                <a:lnTo>
                                  <a:pt x="3398" y="2359"/>
                                </a:lnTo>
                                <a:lnTo>
                                  <a:pt x="3419" y="2359"/>
                                </a:lnTo>
                                <a:lnTo>
                                  <a:pt x="3419" y="2339"/>
                                </a:lnTo>
                                <a:close/>
                                <a:moveTo>
                                  <a:pt x="3419" y="2379"/>
                                </a:moveTo>
                                <a:lnTo>
                                  <a:pt x="3398" y="2379"/>
                                </a:lnTo>
                                <a:lnTo>
                                  <a:pt x="3398" y="2399"/>
                                </a:lnTo>
                                <a:lnTo>
                                  <a:pt x="3419" y="2399"/>
                                </a:lnTo>
                                <a:lnTo>
                                  <a:pt x="3419" y="2379"/>
                                </a:lnTo>
                                <a:close/>
                                <a:moveTo>
                                  <a:pt x="3419" y="2419"/>
                                </a:moveTo>
                                <a:lnTo>
                                  <a:pt x="3398" y="2419"/>
                                </a:lnTo>
                                <a:lnTo>
                                  <a:pt x="3398" y="2438"/>
                                </a:lnTo>
                                <a:lnTo>
                                  <a:pt x="3419" y="2438"/>
                                </a:lnTo>
                                <a:lnTo>
                                  <a:pt x="3419" y="2419"/>
                                </a:lnTo>
                                <a:close/>
                                <a:moveTo>
                                  <a:pt x="3419" y="2459"/>
                                </a:moveTo>
                                <a:lnTo>
                                  <a:pt x="3398" y="2459"/>
                                </a:lnTo>
                                <a:lnTo>
                                  <a:pt x="3398" y="2478"/>
                                </a:lnTo>
                                <a:lnTo>
                                  <a:pt x="3419" y="2478"/>
                                </a:lnTo>
                                <a:lnTo>
                                  <a:pt x="3419" y="2459"/>
                                </a:lnTo>
                                <a:close/>
                                <a:moveTo>
                                  <a:pt x="2978" y="2918"/>
                                </a:moveTo>
                                <a:lnTo>
                                  <a:pt x="2970" y="2918"/>
                                </a:lnTo>
                                <a:lnTo>
                                  <a:pt x="2970" y="2939"/>
                                </a:lnTo>
                                <a:lnTo>
                                  <a:pt x="2987" y="2939"/>
                                </a:lnTo>
                                <a:lnTo>
                                  <a:pt x="2995" y="2930"/>
                                </a:lnTo>
                                <a:lnTo>
                                  <a:pt x="2987" y="2922"/>
                                </a:lnTo>
                                <a:lnTo>
                                  <a:pt x="2975" y="2922"/>
                                </a:lnTo>
                                <a:lnTo>
                                  <a:pt x="2978" y="2918"/>
                                </a:lnTo>
                                <a:close/>
                                <a:moveTo>
                                  <a:pt x="2981" y="2916"/>
                                </a:moveTo>
                                <a:lnTo>
                                  <a:pt x="2975" y="2922"/>
                                </a:lnTo>
                                <a:lnTo>
                                  <a:pt x="2983" y="2918"/>
                                </a:lnTo>
                                <a:lnTo>
                                  <a:pt x="2984" y="2918"/>
                                </a:lnTo>
                                <a:lnTo>
                                  <a:pt x="2981" y="2916"/>
                                </a:lnTo>
                                <a:close/>
                                <a:moveTo>
                                  <a:pt x="2984" y="2918"/>
                                </a:moveTo>
                                <a:lnTo>
                                  <a:pt x="2983" y="2918"/>
                                </a:lnTo>
                                <a:lnTo>
                                  <a:pt x="2975" y="2922"/>
                                </a:lnTo>
                                <a:lnTo>
                                  <a:pt x="2987" y="2922"/>
                                </a:lnTo>
                                <a:lnTo>
                                  <a:pt x="2984" y="2918"/>
                                </a:lnTo>
                                <a:close/>
                                <a:moveTo>
                                  <a:pt x="3010" y="2888"/>
                                </a:moveTo>
                                <a:lnTo>
                                  <a:pt x="2995" y="2902"/>
                                </a:lnTo>
                                <a:lnTo>
                                  <a:pt x="3010" y="2916"/>
                                </a:lnTo>
                                <a:lnTo>
                                  <a:pt x="3023" y="2902"/>
                                </a:lnTo>
                                <a:lnTo>
                                  <a:pt x="3010" y="2888"/>
                                </a:lnTo>
                                <a:close/>
                                <a:moveTo>
                                  <a:pt x="2993" y="2889"/>
                                </a:moveTo>
                                <a:lnTo>
                                  <a:pt x="2973" y="2889"/>
                                </a:lnTo>
                                <a:lnTo>
                                  <a:pt x="2973" y="2910"/>
                                </a:lnTo>
                                <a:lnTo>
                                  <a:pt x="2993" y="2910"/>
                                </a:lnTo>
                                <a:lnTo>
                                  <a:pt x="2993" y="2889"/>
                                </a:lnTo>
                                <a:close/>
                                <a:moveTo>
                                  <a:pt x="3038" y="2860"/>
                                </a:moveTo>
                                <a:lnTo>
                                  <a:pt x="3023" y="2874"/>
                                </a:lnTo>
                                <a:lnTo>
                                  <a:pt x="3038" y="2888"/>
                                </a:lnTo>
                                <a:lnTo>
                                  <a:pt x="3052" y="2874"/>
                                </a:lnTo>
                                <a:lnTo>
                                  <a:pt x="3038" y="2860"/>
                                </a:lnTo>
                                <a:close/>
                                <a:moveTo>
                                  <a:pt x="2993" y="2850"/>
                                </a:moveTo>
                                <a:lnTo>
                                  <a:pt x="2973" y="2850"/>
                                </a:lnTo>
                                <a:lnTo>
                                  <a:pt x="2973" y="2870"/>
                                </a:lnTo>
                                <a:lnTo>
                                  <a:pt x="2993" y="2870"/>
                                </a:lnTo>
                                <a:lnTo>
                                  <a:pt x="2993" y="2850"/>
                                </a:lnTo>
                                <a:close/>
                                <a:moveTo>
                                  <a:pt x="3067" y="2832"/>
                                </a:moveTo>
                                <a:lnTo>
                                  <a:pt x="3052" y="2846"/>
                                </a:lnTo>
                                <a:lnTo>
                                  <a:pt x="3067" y="2860"/>
                                </a:lnTo>
                                <a:lnTo>
                                  <a:pt x="3081" y="2846"/>
                                </a:lnTo>
                                <a:lnTo>
                                  <a:pt x="3067" y="2832"/>
                                </a:lnTo>
                                <a:close/>
                                <a:moveTo>
                                  <a:pt x="3096" y="2804"/>
                                </a:moveTo>
                                <a:lnTo>
                                  <a:pt x="3081" y="2817"/>
                                </a:lnTo>
                                <a:lnTo>
                                  <a:pt x="3096" y="2832"/>
                                </a:lnTo>
                                <a:lnTo>
                                  <a:pt x="3110" y="2817"/>
                                </a:lnTo>
                                <a:lnTo>
                                  <a:pt x="3096" y="2804"/>
                                </a:lnTo>
                                <a:close/>
                                <a:moveTo>
                                  <a:pt x="2993" y="2811"/>
                                </a:moveTo>
                                <a:lnTo>
                                  <a:pt x="2973" y="2811"/>
                                </a:lnTo>
                                <a:lnTo>
                                  <a:pt x="2973" y="2830"/>
                                </a:lnTo>
                                <a:lnTo>
                                  <a:pt x="2993" y="2830"/>
                                </a:lnTo>
                                <a:lnTo>
                                  <a:pt x="2993" y="2811"/>
                                </a:lnTo>
                                <a:close/>
                                <a:moveTo>
                                  <a:pt x="3124" y="2776"/>
                                </a:moveTo>
                                <a:lnTo>
                                  <a:pt x="3110" y="2789"/>
                                </a:lnTo>
                                <a:lnTo>
                                  <a:pt x="3124" y="2804"/>
                                </a:lnTo>
                                <a:lnTo>
                                  <a:pt x="3138" y="2789"/>
                                </a:lnTo>
                                <a:lnTo>
                                  <a:pt x="3124" y="2776"/>
                                </a:lnTo>
                                <a:close/>
                                <a:moveTo>
                                  <a:pt x="2993" y="2771"/>
                                </a:moveTo>
                                <a:lnTo>
                                  <a:pt x="2973" y="2771"/>
                                </a:lnTo>
                                <a:lnTo>
                                  <a:pt x="2973" y="2790"/>
                                </a:lnTo>
                                <a:lnTo>
                                  <a:pt x="2993" y="2790"/>
                                </a:lnTo>
                                <a:lnTo>
                                  <a:pt x="2993" y="2771"/>
                                </a:lnTo>
                                <a:close/>
                                <a:moveTo>
                                  <a:pt x="3152" y="2748"/>
                                </a:moveTo>
                                <a:lnTo>
                                  <a:pt x="3138" y="2761"/>
                                </a:lnTo>
                                <a:lnTo>
                                  <a:pt x="3152" y="2776"/>
                                </a:lnTo>
                                <a:lnTo>
                                  <a:pt x="3167" y="2761"/>
                                </a:lnTo>
                                <a:lnTo>
                                  <a:pt x="3152" y="2748"/>
                                </a:lnTo>
                                <a:close/>
                                <a:moveTo>
                                  <a:pt x="2993" y="2731"/>
                                </a:moveTo>
                                <a:lnTo>
                                  <a:pt x="2973" y="2731"/>
                                </a:lnTo>
                                <a:lnTo>
                                  <a:pt x="2973" y="2750"/>
                                </a:lnTo>
                                <a:lnTo>
                                  <a:pt x="2993" y="2750"/>
                                </a:lnTo>
                                <a:lnTo>
                                  <a:pt x="2993" y="2731"/>
                                </a:lnTo>
                                <a:close/>
                                <a:moveTo>
                                  <a:pt x="3181" y="2720"/>
                                </a:moveTo>
                                <a:lnTo>
                                  <a:pt x="3167" y="2733"/>
                                </a:lnTo>
                                <a:lnTo>
                                  <a:pt x="3181" y="2748"/>
                                </a:lnTo>
                                <a:lnTo>
                                  <a:pt x="3196" y="2733"/>
                                </a:lnTo>
                                <a:lnTo>
                                  <a:pt x="3181" y="2720"/>
                                </a:lnTo>
                                <a:close/>
                                <a:moveTo>
                                  <a:pt x="3210" y="2691"/>
                                </a:moveTo>
                                <a:lnTo>
                                  <a:pt x="3196" y="2705"/>
                                </a:lnTo>
                                <a:lnTo>
                                  <a:pt x="3210" y="2720"/>
                                </a:lnTo>
                                <a:lnTo>
                                  <a:pt x="3224" y="2705"/>
                                </a:lnTo>
                                <a:lnTo>
                                  <a:pt x="3210" y="2691"/>
                                </a:lnTo>
                                <a:close/>
                                <a:moveTo>
                                  <a:pt x="2993" y="2691"/>
                                </a:moveTo>
                                <a:lnTo>
                                  <a:pt x="2973" y="2691"/>
                                </a:lnTo>
                                <a:lnTo>
                                  <a:pt x="2973" y="2711"/>
                                </a:lnTo>
                                <a:lnTo>
                                  <a:pt x="2993" y="2711"/>
                                </a:lnTo>
                                <a:lnTo>
                                  <a:pt x="2993" y="2691"/>
                                </a:lnTo>
                                <a:close/>
                                <a:moveTo>
                                  <a:pt x="3239" y="2663"/>
                                </a:moveTo>
                                <a:lnTo>
                                  <a:pt x="3224" y="2677"/>
                                </a:lnTo>
                                <a:lnTo>
                                  <a:pt x="3239" y="2691"/>
                                </a:lnTo>
                                <a:lnTo>
                                  <a:pt x="3252" y="2677"/>
                                </a:lnTo>
                                <a:lnTo>
                                  <a:pt x="3239" y="2663"/>
                                </a:lnTo>
                                <a:close/>
                                <a:moveTo>
                                  <a:pt x="2993" y="2651"/>
                                </a:moveTo>
                                <a:lnTo>
                                  <a:pt x="2973" y="2651"/>
                                </a:lnTo>
                                <a:lnTo>
                                  <a:pt x="2973" y="2672"/>
                                </a:lnTo>
                                <a:lnTo>
                                  <a:pt x="2993" y="2672"/>
                                </a:lnTo>
                                <a:lnTo>
                                  <a:pt x="2993" y="2651"/>
                                </a:lnTo>
                                <a:close/>
                                <a:moveTo>
                                  <a:pt x="3267" y="2635"/>
                                </a:moveTo>
                                <a:lnTo>
                                  <a:pt x="3252" y="2649"/>
                                </a:lnTo>
                                <a:lnTo>
                                  <a:pt x="3267" y="2663"/>
                                </a:lnTo>
                                <a:lnTo>
                                  <a:pt x="3281" y="2649"/>
                                </a:lnTo>
                                <a:lnTo>
                                  <a:pt x="3267" y="2635"/>
                                </a:lnTo>
                                <a:close/>
                                <a:moveTo>
                                  <a:pt x="3296" y="2607"/>
                                </a:moveTo>
                                <a:lnTo>
                                  <a:pt x="3281" y="2621"/>
                                </a:lnTo>
                                <a:lnTo>
                                  <a:pt x="3296" y="2635"/>
                                </a:lnTo>
                                <a:lnTo>
                                  <a:pt x="3310" y="2621"/>
                                </a:lnTo>
                                <a:lnTo>
                                  <a:pt x="3296" y="2607"/>
                                </a:lnTo>
                                <a:close/>
                                <a:moveTo>
                                  <a:pt x="2993" y="2612"/>
                                </a:moveTo>
                                <a:lnTo>
                                  <a:pt x="2973" y="2612"/>
                                </a:lnTo>
                                <a:lnTo>
                                  <a:pt x="2973" y="2632"/>
                                </a:lnTo>
                                <a:lnTo>
                                  <a:pt x="2993" y="2632"/>
                                </a:lnTo>
                                <a:lnTo>
                                  <a:pt x="2993" y="2612"/>
                                </a:lnTo>
                                <a:close/>
                                <a:moveTo>
                                  <a:pt x="3324" y="2579"/>
                                </a:moveTo>
                                <a:lnTo>
                                  <a:pt x="3310" y="2594"/>
                                </a:lnTo>
                                <a:lnTo>
                                  <a:pt x="3324" y="2607"/>
                                </a:lnTo>
                                <a:lnTo>
                                  <a:pt x="3339" y="2594"/>
                                </a:lnTo>
                                <a:lnTo>
                                  <a:pt x="3324" y="2579"/>
                                </a:lnTo>
                                <a:close/>
                                <a:moveTo>
                                  <a:pt x="2993" y="2572"/>
                                </a:moveTo>
                                <a:lnTo>
                                  <a:pt x="2973" y="2572"/>
                                </a:lnTo>
                                <a:lnTo>
                                  <a:pt x="2973" y="2592"/>
                                </a:lnTo>
                                <a:lnTo>
                                  <a:pt x="2993" y="2592"/>
                                </a:lnTo>
                                <a:lnTo>
                                  <a:pt x="2993" y="2572"/>
                                </a:lnTo>
                                <a:close/>
                                <a:moveTo>
                                  <a:pt x="3352" y="2551"/>
                                </a:moveTo>
                                <a:lnTo>
                                  <a:pt x="3339" y="2565"/>
                                </a:lnTo>
                                <a:lnTo>
                                  <a:pt x="3352" y="2579"/>
                                </a:lnTo>
                                <a:lnTo>
                                  <a:pt x="3367" y="2565"/>
                                </a:lnTo>
                                <a:lnTo>
                                  <a:pt x="3352" y="2551"/>
                                </a:lnTo>
                                <a:close/>
                                <a:moveTo>
                                  <a:pt x="2993" y="2532"/>
                                </a:moveTo>
                                <a:lnTo>
                                  <a:pt x="2973" y="2532"/>
                                </a:lnTo>
                                <a:lnTo>
                                  <a:pt x="2973" y="2552"/>
                                </a:lnTo>
                                <a:lnTo>
                                  <a:pt x="2993" y="2552"/>
                                </a:lnTo>
                                <a:lnTo>
                                  <a:pt x="2993" y="2532"/>
                                </a:lnTo>
                                <a:close/>
                                <a:moveTo>
                                  <a:pt x="3381" y="2523"/>
                                </a:moveTo>
                                <a:lnTo>
                                  <a:pt x="3367" y="2537"/>
                                </a:lnTo>
                                <a:lnTo>
                                  <a:pt x="3381" y="2551"/>
                                </a:lnTo>
                                <a:lnTo>
                                  <a:pt x="3396" y="2537"/>
                                </a:lnTo>
                                <a:lnTo>
                                  <a:pt x="3381" y="2523"/>
                                </a:lnTo>
                                <a:close/>
                                <a:moveTo>
                                  <a:pt x="3398" y="2506"/>
                                </a:moveTo>
                                <a:lnTo>
                                  <a:pt x="3396" y="2509"/>
                                </a:lnTo>
                                <a:lnTo>
                                  <a:pt x="3410" y="2523"/>
                                </a:lnTo>
                                <a:lnTo>
                                  <a:pt x="3419" y="2515"/>
                                </a:lnTo>
                                <a:lnTo>
                                  <a:pt x="3419" y="2510"/>
                                </a:lnTo>
                                <a:lnTo>
                                  <a:pt x="3398" y="2510"/>
                                </a:lnTo>
                                <a:lnTo>
                                  <a:pt x="3398" y="2506"/>
                                </a:lnTo>
                                <a:close/>
                                <a:moveTo>
                                  <a:pt x="2993" y="2493"/>
                                </a:moveTo>
                                <a:lnTo>
                                  <a:pt x="2973" y="2493"/>
                                </a:lnTo>
                                <a:lnTo>
                                  <a:pt x="2973" y="2512"/>
                                </a:lnTo>
                                <a:lnTo>
                                  <a:pt x="2993" y="2512"/>
                                </a:lnTo>
                                <a:lnTo>
                                  <a:pt x="2993" y="2493"/>
                                </a:lnTo>
                                <a:close/>
                                <a:moveTo>
                                  <a:pt x="3401" y="2504"/>
                                </a:moveTo>
                                <a:lnTo>
                                  <a:pt x="3398" y="2506"/>
                                </a:lnTo>
                                <a:lnTo>
                                  <a:pt x="3398" y="2510"/>
                                </a:lnTo>
                                <a:lnTo>
                                  <a:pt x="3401" y="2504"/>
                                </a:lnTo>
                                <a:close/>
                                <a:moveTo>
                                  <a:pt x="3419" y="2504"/>
                                </a:moveTo>
                                <a:lnTo>
                                  <a:pt x="3401" y="2504"/>
                                </a:lnTo>
                                <a:lnTo>
                                  <a:pt x="3398" y="2510"/>
                                </a:lnTo>
                                <a:lnTo>
                                  <a:pt x="3419" y="2510"/>
                                </a:lnTo>
                                <a:lnTo>
                                  <a:pt x="3419" y="2504"/>
                                </a:lnTo>
                                <a:close/>
                                <a:moveTo>
                                  <a:pt x="3419" y="2499"/>
                                </a:moveTo>
                                <a:lnTo>
                                  <a:pt x="3398" y="2499"/>
                                </a:lnTo>
                                <a:lnTo>
                                  <a:pt x="3398" y="2506"/>
                                </a:lnTo>
                                <a:lnTo>
                                  <a:pt x="3401" y="2504"/>
                                </a:lnTo>
                                <a:lnTo>
                                  <a:pt x="3419" y="2504"/>
                                </a:lnTo>
                                <a:lnTo>
                                  <a:pt x="3419" y="2499"/>
                                </a:lnTo>
                                <a:close/>
                                <a:moveTo>
                                  <a:pt x="2950" y="2918"/>
                                </a:moveTo>
                                <a:lnTo>
                                  <a:pt x="2929" y="2918"/>
                                </a:lnTo>
                                <a:lnTo>
                                  <a:pt x="2929" y="2939"/>
                                </a:lnTo>
                                <a:lnTo>
                                  <a:pt x="2950" y="2939"/>
                                </a:lnTo>
                                <a:lnTo>
                                  <a:pt x="2950" y="2918"/>
                                </a:lnTo>
                                <a:close/>
                                <a:moveTo>
                                  <a:pt x="2910" y="2918"/>
                                </a:moveTo>
                                <a:lnTo>
                                  <a:pt x="2889" y="2918"/>
                                </a:lnTo>
                                <a:lnTo>
                                  <a:pt x="2889" y="2939"/>
                                </a:lnTo>
                                <a:lnTo>
                                  <a:pt x="2910" y="2939"/>
                                </a:lnTo>
                                <a:lnTo>
                                  <a:pt x="2910" y="2918"/>
                                </a:lnTo>
                                <a:close/>
                                <a:moveTo>
                                  <a:pt x="2869" y="2918"/>
                                </a:moveTo>
                                <a:lnTo>
                                  <a:pt x="2849" y="2918"/>
                                </a:lnTo>
                                <a:lnTo>
                                  <a:pt x="2849" y="2939"/>
                                </a:lnTo>
                                <a:lnTo>
                                  <a:pt x="2869" y="2939"/>
                                </a:lnTo>
                                <a:lnTo>
                                  <a:pt x="2869" y="2918"/>
                                </a:lnTo>
                                <a:close/>
                                <a:moveTo>
                                  <a:pt x="2828" y="2918"/>
                                </a:moveTo>
                                <a:lnTo>
                                  <a:pt x="2808" y="2918"/>
                                </a:lnTo>
                                <a:lnTo>
                                  <a:pt x="2808" y="2939"/>
                                </a:lnTo>
                                <a:lnTo>
                                  <a:pt x="2828" y="2939"/>
                                </a:lnTo>
                                <a:lnTo>
                                  <a:pt x="2828" y="2918"/>
                                </a:lnTo>
                                <a:close/>
                                <a:moveTo>
                                  <a:pt x="2788" y="2918"/>
                                </a:moveTo>
                                <a:lnTo>
                                  <a:pt x="2768" y="2918"/>
                                </a:lnTo>
                                <a:lnTo>
                                  <a:pt x="2768" y="2939"/>
                                </a:lnTo>
                                <a:lnTo>
                                  <a:pt x="2788" y="2939"/>
                                </a:lnTo>
                                <a:lnTo>
                                  <a:pt x="2788" y="2918"/>
                                </a:lnTo>
                                <a:close/>
                                <a:moveTo>
                                  <a:pt x="2748" y="2918"/>
                                </a:moveTo>
                                <a:lnTo>
                                  <a:pt x="2727" y="2918"/>
                                </a:lnTo>
                                <a:lnTo>
                                  <a:pt x="2727" y="2939"/>
                                </a:lnTo>
                                <a:lnTo>
                                  <a:pt x="2748" y="2939"/>
                                </a:lnTo>
                                <a:lnTo>
                                  <a:pt x="2748" y="2918"/>
                                </a:lnTo>
                                <a:close/>
                                <a:moveTo>
                                  <a:pt x="2707" y="2918"/>
                                </a:moveTo>
                                <a:lnTo>
                                  <a:pt x="2687" y="2918"/>
                                </a:lnTo>
                                <a:lnTo>
                                  <a:pt x="2687" y="2939"/>
                                </a:lnTo>
                                <a:lnTo>
                                  <a:pt x="2707" y="2939"/>
                                </a:lnTo>
                                <a:lnTo>
                                  <a:pt x="2707" y="2918"/>
                                </a:lnTo>
                                <a:close/>
                                <a:moveTo>
                                  <a:pt x="2666" y="2918"/>
                                </a:moveTo>
                                <a:lnTo>
                                  <a:pt x="2646" y="2918"/>
                                </a:lnTo>
                                <a:lnTo>
                                  <a:pt x="2646" y="2939"/>
                                </a:lnTo>
                                <a:lnTo>
                                  <a:pt x="2666" y="2939"/>
                                </a:lnTo>
                                <a:lnTo>
                                  <a:pt x="2666" y="2918"/>
                                </a:lnTo>
                                <a:close/>
                                <a:moveTo>
                                  <a:pt x="2627" y="2918"/>
                                </a:moveTo>
                                <a:lnTo>
                                  <a:pt x="2606" y="2918"/>
                                </a:lnTo>
                                <a:lnTo>
                                  <a:pt x="2606" y="2939"/>
                                </a:lnTo>
                                <a:lnTo>
                                  <a:pt x="2627" y="2939"/>
                                </a:lnTo>
                                <a:lnTo>
                                  <a:pt x="2627" y="2918"/>
                                </a:lnTo>
                                <a:close/>
                                <a:moveTo>
                                  <a:pt x="2586" y="2918"/>
                                </a:moveTo>
                                <a:lnTo>
                                  <a:pt x="2566" y="2918"/>
                                </a:lnTo>
                                <a:lnTo>
                                  <a:pt x="2566" y="2939"/>
                                </a:lnTo>
                                <a:lnTo>
                                  <a:pt x="2586" y="2939"/>
                                </a:lnTo>
                                <a:lnTo>
                                  <a:pt x="2586" y="2918"/>
                                </a:lnTo>
                                <a:close/>
                                <a:moveTo>
                                  <a:pt x="2545" y="2918"/>
                                </a:moveTo>
                                <a:lnTo>
                                  <a:pt x="2525" y="2918"/>
                                </a:lnTo>
                                <a:lnTo>
                                  <a:pt x="2525" y="2939"/>
                                </a:lnTo>
                                <a:lnTo>
                                  <a:pt x="2545" y="2939"/>
                                </a:lnTo>
                                <a:lnTo>
                                  <a:pt x="2545" y="2918"/>
                                </a:lnTo>
                                <a:close/>
                                <a:moveTo>
                                  <a:pt x="2505" y="2918"/>
                                </a:moveTo>
                                <a:lnTo>
                                  <a:pt x="2485" y="2918"/>
                                </a:lnTo>
                                <a:lnTo>
                                  <a:pt x="2485" y="2939"/>
                                </a:lnTo>
                                <a:lnTo>
                                  <a:pt x="2505" y="2939"/>
                                </a:lnTo>
                                <a:lnTo>
                                  <a:pt x="2505" y="2918"/>
                                </a:lnTo>
                                <a:close/>
                                <a:moveTo>
                                  <a:pt x="2465" y="2918"/>
                                </a:moveTo>
                                <a:lnTo>
                                  <a:pt x="2444" y="2918"/>
                                </a:lnTo>
                                <a:lnTo>
                                  <a:pt x="2444" y="2939"/>
                                </a:lnTo>
                                <a:lnTo>
                                  <a:pt x="2465" y="2939"/>
                                </a:lnTo>
                                <a:lnTo>
                                  <a:pt x="2465" y="2918"/>
                                </a:lnTo>
                                <a:close/>
                                <a:moveTo>
                                  <a:pt x="2424" y="2918"/>
                                </a:moveTo>
                                <a:lnTo>
                                  <a:pt x="2404" y="2918"/>
                                </a:lnTo>
                                <a:lnTo>
                                  <a:pt x="2404" y="2939"/>
                                </a:lnTo>
                                <a:lnTo>
                                  <a:pt x="2424" y="2939"/>
                                </a:lnTo>
                                <a:lnTo>
                                  <a:pt x="2424" y="2918"/>
                                </a:lnTo>
                                <a:close/>
                                <a:moveTo>
                                  <a:pt x="2383" y="2918"/>
                                </a:moveTo>
                                <a:lnTo>
                                  <a:pt x="2364" y="2918"/>
                                </a:lnTo>
                                <a:lnTo>
                                  <a:pt x="2364" y="2939"/>
                                </a:lnTo>
                                <a:lnTo>
                                  <a:pt x="2383" y="2939"/>
                                </a:lnTo>
                                <a:lnTo>
                                  <a:pt x="2383" y="2918"/>
                                </a:lnTo>
                                <a:close/>
                                <a:moveTo>
                                  <a:pt x="2343" y="2918"/>
                                </a:moveTo>
                                <a:lnTo>
                                  <a:pt x="2323" y="2918"/>
                                </a:lnTo>
                                <a:lnTo>
                                  <a:pt x="2323" y="2939"/>
                                </a:lnTo>
                                <a:lnTo>
                                  <a:pt x="2343" y="2939"/>
                                </a:lnTo>
                                <a:lnTo>
                                  <a:pt x="2343" y="2918"/>
                                </a:lnTo>
                                <a:close/>
                                <a:moveTo>
                                  <a:pt x="2303" y="2918"/>
                                </a:moveTo>
                                <a:lnTo>
                                  <a:pt x="2282" y="2918"/>
                                </a:lnTo>
                                <a:lnTo>
                                  <a:pt x="2282" y="2939"/>
                                </a:lnTo>
                                <a:lnTo>
                                  <a:pt x="2303" y="2939"/>
                                </a:lnTo>
                                <a:lnTo>
                                  <a:pt x="2303" y="2918"/>
                                </a:lnTo>
                                <a:close/>
                                <a:moveTo>
                                  <a:pt x="2262" y="2918"/>
                                </a:moveTo>
                                <a:lnTo>
                                  <a:pt x="2242" y="2918"/>
                                </a:lnTo>
                                <a:lnTo>
                                  <a:pt x="2242" y="2939"/>
                                </a:lnTo>
                                <a:lnTo>
                                  <a:pt x="2262" y="2939"/>
                                </a:lnTo>
                                <a:lnTo>
                                  <a:pt x="2262" y="2918"/>
                                </a:lnTo>
                                <a:close/>
                                <a:moveTo>
                                  <a:pt x="2222" y="2918"/>
                                </a:moveTo>
                                <a:lnTo>
                                  <a:pt x="2202" y="2918"/>
                                </a:lnTo>
                                <a:lnTo>
                                  <a:pt x="2202" y="2939"/>
                                </a:lnTo>
                                <a:lnTo>
                                  <a:pt x="2222" y="2939"/>
                                </a:lnTo>
                                <a:lnTo>
                                  <a:pt x="2222" y="2918"/>
                                </a:lnTo>
                                <a:close/>
                                <a:moveTo>
                                  <a:pt x="2181" y="2918"/>
                                </a:moveTo>
                                <a:lnTo>
                                  <a:pt x="2161" y="2918"/>
                                </a:lnTo>
                                <a:lnTo>
                                  <a:pt x="2161" y="2939"/>
                                </a:lnTo>
                                <a:lnTo>
                                  <a:pt x="2181" y="2939"/>
                                </a:lnTo>
                                <a:lnTo>
                                  <a:pt x="2181" y="2918"/>
                                </a:lnTo>
                                <a:close/>
                                <a:moveTo>
                                  <a:pt x="2141" y="2918"/>
                                </a:moveTo>
                                <a:lnTo>
                                  <a:pt x="2120" y="2918"/>
                                </a:lnTo>
                                <a:lnTo>
                                  <a:pt x="2120" y="2939"/>
                                </a:lnTo>
                                <a:lnTo>
                                  <a:pt x="2141" y="2939"/>
                                </a:lnTo>
                                <a:lnTo>
                                  <a:pt x="2141" y="2918"/>
                                </a:lnTo>
                                <a:close/>
                                <a:moveTo>
                                  <a:pt x="2100" y="2918"/>
                                </a:moveTo>
                                <a:lnTo>
                                  <a:pt x="2081" y="2918"/>
                                </a:lnTo>
                                <a:lnTo>
                                  <a:pt x="2081" y="2939"/>
                                </a:lnTo>
                                <a:lnTo>
                                  <a:pt x="2100" y="2939"/>
                                </a:lnTo>
                                <a:lnTo>
                                  <a:pt x="2100" y="2918"/>
                                </a:lnTo>
                                <a:close/>
                                <a:moveTo>
                                  <a:pt x="2060" y="2918"/>
                                </a:moveTo>
                                <a:lnTo>
                                  <a:pt x="2040" y="2918"/>
                                </a:lnTo>
                                <a:lnTo>
                                  <a:pt x="2040" y="2939"/>
                                </a:lnTo>
                                <a:lnTo>
                                  <a:pt x="2060" y="2939"/>
                                </a:lnTo>
                                <a:lnTo>
                                  <a:pt x="2060" y="2918"/>
                                </a:lnTo>
                                <a:close/>
                                <a:moveTo>
                                  <a:pt x="2019" y="2918"/>
                                </a:moveTo>
                                <a:lnTo>
                                  <a:pt x="1999" y="2918"/>
                                </a:lnTo>
                                <a:lnTo>
                                  <a:pt x="1999" y="2939"/>
                                </a:lnTo>
                                <a:lnTo>
                                  <a:pt x="2019" y="2939"/>
                                </a:lnTo>
                                <a:lnTo>
                                  <a:pt x="2019" y="2918"/>
                                </a:lnTo>
                                <a:close/>
                                <a:moveTo>
                                  <a:pt x="1979" y="2918"/>
                                </a:moveTo>
                                <a:lnTo>
                                  <a:pt x="1958" y="2918"/>
                                </a:lnTo>
                                <a:lnTo>
                                  <a:pt x="1958" y="2939"/>
                                </a:lnTo>
                                <a:lnTo>
                                  <a:pt x="1979" y="2939"/>
                                </a:lnTo>
                                <a:lnTo>
                                  <a:pt x="1979" y="2918"/>
                                </a:lnTo>
                                <a:close/>
                                <a:moveTo>
                                  <a:pt x="1939" y="2918"/>
                                </a:moveTo>
                                <a:lnTo>
                                  <a:pt x="1919" y="2918"/>
                                </a:lnTo>
                                <a:lnTo>
                                  <a:pt x="1919" y="2939"/>
                                </a:lnTo>
                                <a:lnTo>
                                  <a:pt x="1939" y="2939"/>
                                </a:lnTo>
                                <a:lnTo>
                                  <a:pt x="1939" y="2918"/>
                                </a:lnTo>
                                <a:close/>
                                <a:moveTo>
                                  <a:pt x="1898" y="2918"/>
                                </a:moveTo>
                                <a:lnTo>
                                  <a:pt x="1878" y="2918"/>
                                </a:lnTo>
                                <a:lnTo>
                                  <a:pt x="1878" y="2939"/>
                                </a:lnTo>
                                <a:lnTo>
                                  <a:pt x="1898" y="2939"/>
                                </a:lnTo>
                                <a:lnTo>
                                  <a:pt x="1898" y="2918"/>
                                </a:lnTo>
                                <a:close/>
                                <a:moveTo>
                                  <a:pt x="1857" y="2918"/>
                                </a:moveTo>
                                <a:lnTo>
                                  <a:pt x="1837" y="2918"/>
                                </a:lnTo>
                                <a:lnTo>
                                  <a:pt x="1837" y="2939"/>
                                </a:lnTo>
                                <a:lnTo>
                                  <a:pt x="1857" y="2939"/>
                                </a:lnTo>
                                <a:lnTo>
                                  <a:pt x="1857" y="2918"/>
                                </a:lnTo>
                                <a:close/>
                                <a:moveTo>
                                  <a:pt x="1817" y="2918"/>
                                </a:moveTo>
                                <a:lnTo>
                                  <a:pt x="1797" y="2918"/>
                                </a:lnTo>
                                <a:lnTo>
                                  <a:pt x="1797" y="2939"/>
                                </a:lnTo>
                                <a:lnTo>
                                  <a:pt x="1817" y="2939"/>
                                </a:lnTo>
                                <a:lnTo>
                                  <a:pt x="1817" y="2918"/>
                                </a:lnTo>
                                <a:close/>
                                <a:moveTo>
                                  <a:pt x="1777" y="2918"/>
                                </a:moveTo>
                                <a:lnTo>
                                  <a:pt x="1757" y="2918"/>
                                </a:lnTo>
                                <a:lnTo>
                                  <a:pt x="1757" y="2939"/>
                                </a:lnTo>
                                <a:lnTo>
                                  <a:pt x="1777" y="2939"/>
                                </a:lnTo>
                                <a:lnTo>
                                  <a:pt x="1777" y="2918"/>
                                </a:lnTo>
                                <a:close/>
                                <a:moveTo>
                                  <a:pt x="1736" y="2918"/>
                                </a:moveTo>
                                <a:lnTo>
                                  <a:pt x="1716" y="2918"/>
                                </a:lnTo>
                                <a:lnTo>
                                  <a:pt x="1716" y="2939"/>
                                </a:lnTo>
                                <a:lnTo>
                                  <a:pt x="1736" y="2939"/>
                                </a:lnTo>
                                <a:lnTo>
                                  <a:pt x="1736" y="2918"/>
                                </a:lnTo>
                                <a:close/>
                                <a:moveTo>
                                  <a:pt x="1696" y="2918"/>
                                </a:moveTo>
                                <a:lnTo>
                                  <a:pt x="1675" y="2918"/>
                                </a:lnTo>
                                <a:lnTo>
                                  <a:pt x="1675" y="2939"/>
                                </a:lnTo>
                                <a:lnTo>
                                  <a:pt x="1696" y="2939"/>
                                </a:lnTo>
                                <a:lnTo>
                                  <a:pt x="1696" y="2918"/>
                                </a:lnTo>
                                <a:close/>
                                <a:moveTo>
                                  <a:pt x="1656" y="2918"/>
                                </a:moveTo>
                                <a:lnTo>
                                  <a:pt x="1635" y="2918"/>
                                </a:lnTo>
                                <a:lnTo>
                                  <a:pt x="1635" y="2939"/>
                                </a:lnTo>
                                <a:lnTo>
                                  <a:pt x="1656" y="2939"/>
                                </a:lnTo>
                                <a:lnTo>
                                  <a:pt x="1656" y="2918"/>
                                </a:lnTo>
                                <a:close/>
                                <a:moveTo>
                                  <a:pt x="1615" y="2918"/>
                                </a:moveTo>
                                <a:lnTo>
                                  <a:pt x="1595" y="2918"/>
                                </a:lnTo>
                                <a:lnTo>
                                  <a:pt x="1595" y="2939"/>
                                </a:lnTo>
                                <a:lnTo>
                                  <a:pt x="1615" y="2939"/>
                                </a:lnTo>
                                <a:lnTo>
                                  <a:pt x="1615" y="2918"/>
                                </a:lnTo>
                                <a:close/>
                                <a:moveTo>
                                  <a:pt x="1574" y="2918"/>
                                </a:moveTo>
                                <a:lnTo>
                                  <a:pt x="1554" y="2918"/>
                                </a:lnTo>
                                <a:lnTo>
                                  <a:pt x="1554" y="2939"/>
                                </a:lnTo>
                                <a:lnTo>
                                  <a:pt x="1574" y="2939"/>
                                </a:lnTo>
                                <a:lnTo>
                                  <a:pt x="1574" y="2918"/>
                                </a:lnTo>
                                <a:close/>
                                <a:moveTo>
                                  <a:pt x="1534" y="2918"/>
                                </a:moveTo>
                                <a:lnTo>
                                  <a:pt x="1514" y="2918"/>
                                </a:lnTo>
                                <a:lnTo>
                                  <a:pt x="1514" y="2939"/>
                                </a:lnTo>
                                <a:lnTo>
                                  <a:pt x="1534" y="2939"/>
                                </a:lnTo>
                                <a:lnTo>
                                  <a:pt x="1534" y="2918"/>
                                </a:lnTo>
                                <a:close/>
                                <a:moveTo>
                                  <a:pt x="1494" y="2918"/>
                                </a:moveTo>
                                <a:lnTo>
                                  <a:pt x="1473" y="2918"/>
                                </a:lnTo>
                                <a:lnTo>
                                  <a:pt x="1473" y="2939"/>
                                </a:lnTo>
                                <a:lnTo>
                                  <a:pt x="1494" y="2939"/>
                                </a:lnTo>
                                <a:lnTo>
                                  <a:pt x="1494" y="2918"/>
                                </a:lnTo>
                                <a:close/>
                                <a:moveTo>
                                  <a:pt x="1453" y="2918"/>
                                </a:moveTo>
                                <a:lnTo>
                                  <a:pt x="1433" y="2918"/>
                                </a:lnTo>
                                <a:lnTo>
                                  <a:pt x="1433" y="2939"/>
                                </a:lnTo>
                                <a:lnTo>
                                  <a:pt x="1453" y="2939"/>
                                </a:lnTo>
                                <a:lnTo>
                                  <a:pt x="1453" y="2918"/>
                                </a:lnTo>
                                <a:close/>
                                <a:moveTo>
                                  <a:pt x="1412" y="2918"/>
                                </a:moveTo>
                                <a:lnTo>
                                  <a:pt x="1392" y="2918"/>
                                </a:lnTo>
                                <a:lnTo>
                                  <a:pt x="1392" y="2939"/>
                                </a:lnTo>
                                <a:lnTo>
                                  <a:pt x="1412" y="2939"/>
                                </a:lnTo>
                                <a:lnTo>
                                  <a:pt x="1412" y="2918"/>
                                </a:lnTo>
                                <a:close/>
                                <a:moveTo>
                                  <a:pt x="1372" y="2918"/>
                                </a:moveTo>
                                <a:lnTo>
                                  <a:pt x="1352" y="2918"/>
                                </a:lnTo>
                                <a:lnTo>
                                  <a:pt x="1352" y="2939"/>
                                </a:lnTo>
                                <a:lnTo>
                                  <a:pt x="1372" y="2939"/>
                                </a:lnTo>
                                <a:lnTo>
                                  <a:pt x="1372" y="2918"/>
                                </a:lnTo>
                                <a:close/>
                                <a:moveTo>
                                  <a:pt x="1332" y="2918"/>
                                </a:moveTo>
                                <a:lnTo>
                                  <a:pt x="1311" y="2918"/>
                                </a:lnTo>
                                <a:lnTo>
                                  <a:pt x="1311" y="2939"/>
                                </a:lnTo>
                                <a:lnTo>
                                  <a:pt x="1332" y="2939"/>
                                </a:lnTo>
                                <a:lnTo>
                                  <a:pt x="1332" y="2918"/>
                                </a:lnTo>
                                <a:close/>
                                <a:moveTo>
                                  <a:pt x="1291" y="2918"/>
                                </a:moveTo>
                                <a:lnTo>
                                  <a:pt x="1271" y="2918"/>
                                </a:lnTo>
                                <a:lnTo>
                                  <a:pt x="1271" y="2939"/>
                                </a:lnTo>
                                <a:lnTo>
                                  <a:pt x="1291" y="2939"/>
                                </a:lnTo>
                                <a:lnTo>
                                  <a:pt x="1291" y="2918"/>
                                </a:lnTo>
                                <a:close/>
                                <a:moveTo>
                                  <a:pt x="1250" y="2918"/>
                                </a:moveTo>
                                <a:lnTo>
                                  <a:pt x="1231" y="2918"/>
                                </a:lnTo>
                                <a:lnTo>
                                  <a:pt x="1231" y="2939"/>
                                </a:lnTo>
                                <a:lnTo>
                                  <a:pt x="1250" y="2939"/>
                                </a:lnTo>
                                <a:lnTo>
                                  <a:pt x="1250" y="2918"/>
                                </a:lnTo>
                                <a:close/>
                                <a:moveTo>
                                  <a:pt x="1211" y="2918"/>
                                </a:moveTo>
                                <a:lnTo>
                                  <a:pt x="1190" y="2918"/>
                                </a:lnTo>
                                <a:lnTo>
                                  <a:pt x="1190" y="2939"/>
                                </a:lnTo>
                                <a:lnTo>
                                  <a:pt x="1211" y="2939"/>
                                </a:lnTo>
                                <a:lnTo>
                                  <a:pt x="1211" y="2918"/>
                                </a:lnTo>
                                <a:close/>
                                <a:moveTo>
                                  <a:pt x="1170" y="2918"/>
                                </a:moveTo>
                                <a:lnTo>
                                  <a:pt x="1149" y="2918"/>
                                </a:lnTo>
                                <a:lnTo>
                                  <a:pt x="1149" y="2939"/>
                                </a:lnTo>
                                <a:lnTo>
                                  <a:pt x="1170" y="2939"/>
                                </a:lnTo>
                                <a:lnTo>
                                  <a:pt x="1170" y="2918"/>
                                </a:lnTo>
                                <a:close/>
                                <a:moveTo>
                                  <a:pt x="1129" y="2918"/>
                                </a:moveTo>
                                <a:lnTo>
                                  <a:pt x="1110" y="2918"/>
                                </a:lnTo>
                                <a:lnTo>
                                  <a:pt x="1110" y="2939"/>
                                </a:lnTo>
                                <a:lnTo>
                                  <a:pt x="1129" y="2939"/>
                                </a:lnTo>
                                <a:lnTo>
                                  <a:pt x="1129" y="2918"/>
                                </a:lnTo>
                                <a:close/>
                                <a:moveTo>
                                  <a:pt x="1089" y="2918"/>
                                </a:moveTo>
                                <a:lnTo>
                                  <a:pt x="1069" y="2918"/>
                                </a:lnTo>
                                <a:lnTo>
                                  <a:pt x="1069" y="2939"/>
                                </a:lnTo>
                                <a:lnTo>
                                  <a:pt x="1089" y="2939"/>
                                </a:lnTo>
                                <a:lnTo>
                                  <a:pt x="1089" y="2918"/>
                                </a:lnTo>
                                <a:close/>
                                <a:moveTo>
                                  <a:pt x="1049" y="2918"/>
                                </a:moveTo>
                                <a:lnTo>
                                  <a:pt x="1028" y="2918"/>
                                </a:lnTo>
                                <a:lnTo>
                                  <a:pt x="1028" y="2939"/>
                                </a:lnTo>
                                <a:lnTo>
                                  <a:pt x="1049" y="2939"/>
                                </a:lnTo>
                                <a:lnTo>
                                  <a:pt x="1049" y="2918"/>
                                </a:lnTo>
                                <a:close/>
                                <a:moveTo>
                                  <a:pt x="1008" y="2918"/>
                                </a:moveTo>
                                <a:lnTo>
                                  <a:pt x="988" y="2918"/>
                                </a:lnTo>
                                <a:lnTo>
                                  <a:pt x="988" y="2939"/>
                                </a:lnTo>
                                <a:lnTo>
                                  <a:pt x="1008" y="2939"/>
                                </a:lnTo>
                                <a:lnTo>
                                  <a:pt x="1008" y="2918"/>
                                </a:lnTo>
                                <a:close/>
                                <a:moveTo>
                                  <a:pt x="968" y="2918"/>
                                </a:moveTo>
                                <a:lnTo>
                                  <a:pt x="948" y="2918"/>
                                </a:lnTo>
                                <a:lnTo>
                                  <a:pt x="948" y="2939"/>
                                </a:lnTo>
                                <a:lnTo>
                                  <a:pt x="968" y="2939"/>
                                </a:lnTo>
                                <a:lnTo>
                                  <a:pt x="968" y="2918"/>
                                </a:lnTo>
                                <a:close/>
                                <a:moveTo>
                                  <a:pt x="927" y="2918"/>
                                </a:moveTo>
                                <a:lnTo>
                                  <a:pt x="907" y="2918"/>
                                </a:lnTo>
                                <a:lnTo>
                                  <a:pt x="907" y="2939"/>
                                </a:lnTo>
                                <a:lnTo>
                                  <a:pt x="927" y="2939"/>
                                </a:lnTo>
                                <a:lnTo>
                                  <a:pt x="927" y="2918"/>
                                </a:lnTo>
                                <a:close/>
                                <a:moveTo>
                                  <a:pt x="887" y="2918"/>
                                </a:moveTo>
                                <a:lnTo>
                                  <a:pt x="866" y="2918"/>
                                </a:lnTo>
                                <a:lnTo>
                                  <a:pt x="866" y="2939"/>
                                </a:lnTo>
                                <a:lnTo>
                                  <a:pt x="887" y="2939"/>
                                </a:lnTo>
                                <a:lnTo>
                                  <a:pt x="887" y="2918"/>
                                </a:lnTo>
                                <a:close/>
                                <a:moveTo>
                                  <a:pt x="846" y="2918"/>
                                </a:moveTo>
                                <a:lnTo>
                                  <a:pt x="826" y="2918"/>
                                </a:lnTo>
                                <a:lnTo>
                                  <a:pt x="826" y="2939"/>
                                </a:lnTo>
                                <a:lnTo>
                                  <a:pt x="846" y="2939"/>
                                </a:lnTo>
                                <a:lnTo>
                                  <a:pt x="846" y="2918"/>
                                </a:lnTo>
                                <a:close/>
                                <a:moveTo>
                                  <a:pt x="806" y="2918"/>
                                </a:moveTo>
                                <a:lnTo>
                                  <a:pt x="786" y="2918"/>
                                </a:lnTo>
                                <a:lnTo>
                                  <a:pt x="786" y="2939"/>
                                </a:lnTo>
                                <a:lnTo>
                                  <a:pt x="806" y="2939"/>
                                </a:lnTo>
                                <a:lnTo>
                                  <a:pt x="806" y="2918"/>
                                </a:lnTo>
                                <a:close/>
                                <a:moveTo>
                                  <a:pt x="765" y="2918"/>
                                </a:moveTo>
                                <a:lnTo>
                                  <a:pt x="745" y="2918"/>
                                </a:lnTo>
                                <a:lnTo>
                                  <a:pt x="745" y="2939"/>
                                </a:lnTo>
                                <a:lnTo>
                                  <a:pt x="765" y="2939"/>
                                </a:lnTo>
                                <a:lnTo>
                                  <a:pt x="765" y="2918"/>
                                </a:lnTo>
                                <a:close/>
                                <a:moveTo>
                                  <a:pt x="725" y="2918"/>
                                </a:moveTo>
                                <a:lnTo>
                                  <a:pt x="704" y="2918"/>
                                </a:lnTo>
                                <a:lnTo>
                                  <a:pt x="704" y="2939"/>
                                </a:lnTo>
                                <a:lnTo>
                                  <a:pt x="725" y="2939"/>
                                </a:lnTo>
                                <a:lnTo>
                                  <a:pt x="725" y="2918"/>
                                </a:lnTo>
                                <a:close/>
                                <a:moveTo>
                                  <a:pt x="685" y="2918"/>
                                </a:moveTo>
                                <a:lnTo>
                                  <a:pt x="664" y="2918"/>
                                </a:lnTo>
                                <a:lnTo>
                                  <a:pt x="664" y="2939"/>
                                </a:lnTo>
                                <a:lnTo>
                                  <a:pt x="685" y="2939"/>
                                </a:lnTo>
                                <a:lnTo>
                                  <a:pt x="685" y="2918"/>
                                </a:lnTo>
                                <a:close/>
                                <a:moveTo>
                                  <a:pt x="644" y="2918"/>
                                </a:moveTo>
                                <a:lnTo>
                                  <a:pt x="624" y="2918"/>
                                </a:lnTo>
                                <a:lnTo>
                                  <a:pt x="624" y="2939"/>
                                </a:lnTo>
                                <a:lnTo>
                                  <a:pt x="644" y="2939"/>
                                </a:lnTo>
                                <a:lnTo>
                                  <a:pt x="644" y="2918"/>
                                </a:lnTo>
                                <a:close/>
                                <a:moveTo>
                                  <a:pt x="603" y="2918"/>
                                </a:moveTo>
                                <a:lnTo>
                                  <a:pt x="583" y="2918"/>
                                </a:lnTo>
                                <a:lnTo>
                                  <a:pt x="583" y="2939"/>
                                </a:lnTo>
                                <a:lnTo>
                                  <a:pt x="603" y="2939"/>
                                </a:lnTo>
                                <a:lnTo>
                                  <a:pt x="603" y="2918"/>
                                </a:lnTo>
                                <a:close/>
                                <a:moveTo>
                                  <a:pt x="563" y="2918"/>
                                </a:moveTo>
                                <a:lnTo>
                                  <a:pt x="543" y="2918"/>
                                </a:lnTo>
                                <a:lnTo>
                                  <a:pt x="543" y="2939"/>
                                </a:lnTo>
                                <a:lnTo>
                                  <a:pt x="563" y="2939"/>
                                </a:lnTo>
                                <a:lnTo>
                                  <a:pt x="563" y="2918"/>
                                </a:lnTo>
                                <a:close/>
                                <a:moveTo>
                                  <a:pt x="523" y="2918"/>
                                </a:moveTo>
                                <a:lnTo>
                                  <a:pt x="502" y="2918"/>
                                </a:lnTo>
                                <a:lnTo>
                                  <a:pt x="502" y="2939"/>
                                </a:lnTo>
                                <a:lnTo>
                                  <a:pt x="523" y="2939"/>
                                </a:lnTo>
                                <a:lnTo>
                                  <a:pt x="523" y="2918"/>
                                </a:lnTo>
                                <a:close/>
                                <a:moveTo>
                                  <a:pt x="482" y="2918"/>
                                </a:moveTo>
                                <a:lnTo>
                                  <a:pt x="462" y="2918"/>
                                </a:lnTo>
                                <a:lnTo>
                                  <a:pt x="462" y="2939"/>
                                </a:lnTo>
                                <a:lnTo>
                                  <a:pt x="482" y="2939"/>
                                </a:lnTo>
                                <a:lnTo>
                                  <a:pt x="482" y="2918"/>
                                </a:lnTo>
                                <a:close/>
                                <a:moveTo>
                                  <a:pt x="441" y="2918"/>
                                </a:moveTo>
                                <a:lnTo>
                                  <a:pt x="421" y="2918"/>
                                </a:lnTo>
                                <a:lnTo>
                                  <a:pt x="421" y="2939"/>
                                </a:lnTo>
                                <a:lnTo>
                                  <a:pt x="441" y="2939"/>
                                </a:lnTo>
                                <a:lnTo>
                                  <a:pt x="441" y="2918"/>
                                </a:lnTo>
                                <a:close/>
                                <a:moveTo>
                                  <a:pt x="402" y="2918"/>
                                </a:moveTo>
                                <a:lnTo>
                                  <a:pt x="381" y="2918"/>
                                </a:lnTo>
                                <a:lnTo>
                                  <a:pt x="381" y="2939"/>
                                </a:lnTo>
                                <a:lnTo>
                                  <a:pt x="402" y="2939"/>
                                </a:lnTo>
                                <a:lnTo>
                                  <a:pt x="402" y="2918"/>
                                </a:lnTo>
                                <a:close/>
                                <a:moveTo>
                                  <a:pt x="361" y="2918"/>
                                </a:moveTo>
                                <a:lnTo>
                                  <a:pt x="341" y="2918"/>
                                </a:lnTo>
                                <a:lnTo>
                                  <a:pt x="341" y="2939"/>
                                </a:lnTo>
                                <a:lnTo>
                                  <a:pt x="361" y="2939"/>
                                </a:lnTo>
                                <a:lnTo>
                                  <a:pt x="361" y="2918"/>
                                </a:lnTo>
                                <a:close/>
                                <a:moveTo>
                                  <a:pt x="320" y="2918"/>
                                </a:moveTo>
                                <a:lnTo>
                                  <a:pt x="300" y="2918"/>
                                </a:lnTo>
                                <a:lnTo>
                                  <a:pt x="300" y="2939"/>
                                </a:lnTo>
                                <a:lnTo>
                                  <a:pt x="320" y="2939"/>
                                </a:lnTo>
                                <a:lnTo>
                                  <a:pt x="320" y="2918"/>
                                </a:lnTo>
                                <a:close/>
                                <a:moveTo>
                                  <a:pt x="279" y="2918"/>
                                </a:moveTo>
                                <a:lnTo>
                                  <a:pt x="260" y="2918"/>
                                </a:lnTo>
                                <a:lnTo>
                                  <a:pt x="260" y="2939"/>
                                </a:lnTo>
                                <a:lnTo>
                                  <a:pt x="279" y="2939"/>
                                </a:lnTo>
                                <a:lnTo>
                                  <a:pt x="279" y="2918"/>
                                </a:lnTo>
                                <a:close/>
                                <a:moveTo>
                                  <a:pt x="240" y="2918"/>
                                </a:moveTo>
                                <a:lnTo>
                                  <a:pt x="219" y="2918"/>
                                </a:lnTo>
                                <a:lnTo>
                                  <a:pt x="219" y="2939"/>
                                </a:lnTo>
                                <a:lnTo>
                                  <a:pt x="240" y="2939"/>
                                </a:lnTo>
                                <a:lnTo>
                                  <a:pt x="240" y="2918"/>
                                </a:lnTo>
                                <a:close/>
                                <a:moveTo>
                                  <a:pt x="199" y="2918"/>
                                </a:moveTo>
                                <a:lnTo>
                                  <a:pt x="179" y="2918"/>
                                </a:lnTo>
                                <a:lnTo>
                                  <a:pt x="179" y="2939"/>
                                </a:lnTo>
                                <a:lnTo>
                                  <a:pt x="199" y="2939"/>
                                </a:lnTo>
                                <a:lnTo>
                                  <a:pt x="199" y="2918"/>
                                </a:lnTo>
                                <a:close/>
                                <a:moveTo>
                                  <a:pt x="158" y="2918"/>
                                </a:moveTo>
                                <a:lnTo>
                                  <a:pt x="138" y="2918"/>
                                </a:lnTo>
                                <a:lnTo>
                                  <a:pt x="138" y="2939"/>
                                </a:lnTo>
                                <a:lnTo>
                                  <a:pt x="158" y="2939"/>
                                </a:lnTo>
                                <a:lnTo>
                                  <a:pt x="158" y="2918"/>
                                </a:lnTo>
                                <a:close/>
                                <a:moveTo>
                                  <a:pt x="118" y="2918"/>
                                </a:moveTo>
                                <a:lnTo>
                                  <a:pt x="98" y="2918"/>
                                </a:lnTo>
                                <a:lnTo>
                                  <a:pt x="98" y="2939"/>
                                </a:lnTo>
                                <a:lnTo>
                                  <a:pt x="118" y="2939"/>
                                </a:lnTo>
                                <a:lnTo>
                                  <a:pt x="118" y="2918"/>
                                </a:lnTo>
                                <a:close/>
                                <a:moveTo>
                                  <a:pt x="78" y="2918"/>
                                </a:moveTo>
                                <a:lnTo>
                                  <a:pt x="57" y="2918"/>
                                </a:lnTo>
                                <a:lnTo>
                                  <a:pt x="57" y="2939"/>
                                </a:lnTo>
                                <a:lnTo>
                                  <a:pt x="78" y="2939"/>
                                </a:lnTo>
                                <a:lnTo>
                                  <a:pt x="78" y="2918"/>
                                </a:lnTo>
                                <a:close/>
                                <a:moveTo>
                                  <a:pt x="475" y="418"/>
                                </a:moveTo>
                                <a:lnTo>
                                  <a:pt x="455" y="418"/>
                                </a:lnTo>
                                <a:lnTo>
                                  <a:pt x="455" y="437"/>
                                </a:lnTo>
                                <a:lnTo>
                                  <a:pt x="475" y="437"/>
                                </a:lnTo>
                                <a:lnTo>
                                  <a:pt x="475" y="418"/>
                                </a:lnTo>
                                <a:close/>
                                <a:moveTo>
                                  <a:pt x="516" y="418"/>
                                </a:moveTo>
                                <a:lnTo>
                                  <a:pt x="496" y="418"/>
                                </a:lnTo>
                                <a:lnTo>
                                  <a:pt x="496" y="437"/>
                                </a:lnTo>
                                <a:lnTo>
                                  <a:pt x="516" y="437"/>
                                </a:lnTo>
                                <a:lnTo>
                                  <a:pt x="516" y="418"/>
                                </a:lnTo>
                                <a:close/>
                                <a:moveTo>
                                  <a:pt x="556" y="418"/>
                                </a:moveTo>
                                <a:lnTo>
                                  <a:pt x="536" y="418"/>
                                </a:lnTo>
                                <a:lnTo>
                                  <a:pt x="536" y="437"/>
                                </a:lnTo>
                                <a:lnTo>
                                  <a:pt x="556" y="437"/>
                                </a:lnTo>
                                <a:lnTo>
                                  <a:pt x="556" y="418"/>
                                </a:lnTo>
                                <a:close/>
                                <a:moveTo>
                                  <a:pt x="597" y="418"/>
                                </a:moveTo>
                                <a:lnTo>
                                  <a:pt x="576" y="418"/>
                                </a:lnTo>
                                <a:lnTo>
                                  <a:pt x="576" y="437"/>
                                </a:lnTo>
                                <a:lnTo>
                                  <a:pt x="597" y="437"/>
                                </a:lnTo>
                                <a:lnTo>
                                  <a:pt x="597" y="418"/>
                                </a:lnTo>
                                <a:close/>
                                <a:moveTo>
                                  <a:pt x="637" y="418"/>
                                </a:moveTo>
                                <a:lnTo>
                                  <a:pt x="617" y="418"/>
                                </a:lnTo>
                                <a:lnTo>
                                  <a:pt x="617" y="437"/>
                                </a:lnTo>
                                <a:lnTo>
                                  <a:pt x="637" y="437"/>
                                </a:lnTo>
                                <a:lnTo>
                                  <a:pt x="637" y="418"/>
                                </a:lnTo>
                                <a:close/>
                                <a:moveTo>
                                  <a:pt x="677" y="418"/>
                                </a:moveTo>
                                <a:lnTo>
                                  <a:pt x="658" y="418"/>
                                </a:lnTo>
                                <a:lnTo>
                                  <a:pt x="658" y="437"/>
                                </a:lnTo>
                                <a:lnTo>
                                  <a:pt x="677" y="437"/>
                                </a:lnTo>
                                <a:lnTo>
                                  <a:pt x="677" y="418"/>
                                </a:lnTo>
                                <a:close/>
                                <a:moveTo>
                                  <a:pt x="718" y="418"/>
                                </a:moveTo>
                                <a:lnTo>
                                  <a:pt x="698" y="418"/>
                                </a:lnTo>
                                <a:lnTo>
                                  <a:pt x="698" y="437"/>
                                </a:lnTo>
                                <a:lnTo>
                                  <a:pt x="718" y="437"/>
                                </a:lnTo>
                                <a:lnTo>
                                  <a:pt x="718" y="418"/>
                                </a:lnTo>
                                <a:close/>
                                <a:moveTo>
                                  <a:pt x="759" y="418"/>
                                </a:moveTo>
                                <a:lnTo>
                                  <a:pt x="738" y="418"/>
                                </a:lnTo>
                                <a:lnTo>
                                  <a:pt x="738" y="437"/>
                                </a:lnTo>
                                <a:lnTo>
                                  <a:pt x="759" y="437"/>
                                </a:lnTo>
                                <a:lnTo>
                                  <a:pt x="759" y="418"/>
                                </a:lnTo>
                                <a:close/>
                                <a:moveTo>
                                  <a:pt x="799" y="418"/>
                                </a:moveTo>
                                <a:lnTo>
                                  <a:pt x="779" y="418"/>
                                </a:lnTo>
                                <a:lnTo>
                                  <a:pt x="779" y="437"/>
                                </a:lnTo>
                                <a:lnTo>
                                  <a:pt x="799" y="437"/>
                                </a:lnTo>
                                <a:lnTo>
                                  <a:pt x="799" y="418"/>
                                </a:lnTo>
                                <a:close/>
                                <a:moveTo>
                                  <a:pt x="839" y="418"/>
                                </a:moveTo>
                                <a:lnTo>
                                  <a:pt x="819" y="418"/>
                                </a:lnTo>
                                <a:lnTo>
                                  <a:pt x="819" y="437"/>
                                </a:lnTo>
                                <a:lnTo>
                                  <a:pt x="839" y="437"/>
                                </a:lnTo>
                                <a:lnTo>
                                  <a:pt x="839" y="418"/>
                                </a:lnTo>
                                <a:close/>
                                <a:moveTo>
                                  <a:pt x="880" y="418"/>
                                </a:moveTo>
                                <a:lnTo>
                                  <a:pt x="859" y="418"/>
                                </a:lnTo>
                                <a:lnTo>
                                  <a:pt x="859" y="437"/>
                                </a:lnTo>
                                <a:lnTo>
                                  <a:pt x="880" y="437"/>
                                </a:lnTo>
                                <a:lnTo>
                                  <a:pt x="880" y="418"/>
                                </a:lnTo>
                                <a:close/>
                                <a:moveTo>
                                  <a:pt x="921" y="418"/>
                                </a:moveTo>
                                <a:lnTo>
                                  <a:pt x="900" y="418"/>
                                </a:lnTo>
                                <a:lnTo>
                                  <a:pt x="900" y="437"/>
                                </a:lnTo>
                                <a:lnTo>
                                  <a:pt x="921" y="437"/>
                                </a:lnTo>
                                <a:lnTo>
                                  <a:pt x="921" y="418"/>
                                </a:lnTo>
                                <a:close/>
                                <a:moveTo>
                                  <a:pt x="960" y="418"/>
                                </a:moveTo>
                                <a:lnTo>
                                  <a:pt x="941" y="418"/>
                                </a:lnTo>
                                <a:lnTo>
                                  <a:pt x="941" y="437"/>
                                </a:lnTo>
                                <a:lnTo>
                                  <a:pt x="960" y="437"/>
                                </a:lnTo>
                                <a:lnTo>
                                  <a:pt x="960" y="418"/>
                                </a:lnTo>
                                <a:close/>
                                <a:moveTo>
                                  <a:pt x="1001" y="418"/>
                                </a:moveTo>
                                <a:lnTo>
                                  <a:pt x="981" y="418"/>
                                </a:lnTo>
                                <a:lnTo>
                                  <a:pt x="981" y="437"/>
                                </a:lnTo>
                                <a:lnTo>
                                  <a:pt x="1001" y="437"/>
                                </a:lnTo>
                                <a:lnTo>
                                  <a:pt x="1001" y="418"/>
                                </a:lnTo>
                                <a:close/>
                                <a:moveTo>
                                  <a:pt x="1042" y="418"/>
                                </a:moveTo>
                                <a:lnTo>
                                  <a:pt x="1021" y="418"/>
                                </a:lnTo>
                                <a:lnTo>
                                  <a:pt x="1021" y="437"/>
                                </a:lnTo>
                                <a:lnTo>
                                  <a:pt x="1042" y="437"/>
                                </a:lnTo>
                                <a:lnTo>
                                  <a:pt x="1042" y="418"/>
                                </a:lnTo>
                                <a:close/>
                                <a:moveTo>
                                  <a:pt x="1082" y="418"/>
                                </a:moveTo>
                                <a:lnTo>
                                  <a:pt x="1062" y="418"/>
                                </a:lnTo>
                                <a:lnTo>
                                  <a:pt x="1062" y="437"/>
                                </a:lnTo>
                                <a:lnTo>
                                  <a:pt x="1082" y="437"/>
                                </a:lnTo>
                                <a:lnTo>
                                  <a:pt x="1082" y="418"/>
                                </a:lnTo>
                                <a:close/>
                                <a:moveTo>
                                  <a:pt x="1122" y="418"/>
                                </a:moveTo>
                                <a:lnTo>
                                  <a:pt x="1102" y="418"/>
                                </a:lnTo>
                                <a:lnTo>
                                  <a:pt x="1102" y="437"/>
                                </a:lnTo>
                                <a:lnTo>
                                  <a:pt x="1122" y="437"/>
                                </a:lnTo>
                                <a:lnTo>
                                  <a:pt x="1122" y="418"/>
                                </a:lnTo>
                                <a:close/>
                                <a:moveTo>
                                  <a:pt x="1163" y="418"/>
                                </a:moveTo>
                                <a:lnTo>
                                  <a:pt x="1143" y="418"/>
                                </a:lnTo>
                                <a:lnTo>
                                  <a:pt x="1143" y="437"/>
                                </a:lnTo>
                                <a:lnTo>
                                  <a:pt x="1163" y="437"/>
                                </a:lnTo>
                                <a:lnTo>
                                  <a:pt x="1163" y="418"/>
                                </a:lnTo>
                                <a:close/>
                                <a:moveTo>
                                  <a:pt x="1204" y="418"/>
                                </a:moveTo>
                                <a:lnTo>
                                  <a:pt x="1183" y="418"/>
                                </a:lnTo>
                                <a:lnTo>
                                  <a:pt x="1183" y="437"/>
                                </a:lnTo>
                                <a:lnTo>
                                  <a:pt x="1204" y="437"/>
                                </a:lnTo>
                                <a:lnTo>
                                  <a:pt x="1204" y="418"/>
                                </a:lnTo>
                                <a:close/>
                                <a:moveTo>
                                  <a:pt x="1244" y="418"/>
                                </a:moveTo>
                                <a:lnTo>
                                  <a:pt x="1223" y="418"/>
                                </a:lnTo>
                                <a:lnTo>
                                  <a:pt x="1223" y="437"/>
                                </a:lnTo>
                                <a:lnTo>
                                  <a:pt x="1244" y="437"/>
                                </a:lnTo>
                                <a:lnTo>
                                  <a:pt x="1244" y="418"/>
                                </a:lnTo>
                                <a:close/>
                                <a:moveTo>
                                  <a:pt x="1284" y="418"/>
                                </a:moveTo>
                                <a:lnTo>
                                  <a:pt x="1264" y="418"/>
                                </a:lnTo>
                                <a:lnTo>
                                  <a:pt x="1264" y="437"/>
                                </a:lnTo>
                                <a:lnTo>
                                  <a:pt x="1284" y="437"/>
                                </a:lnTo>
                                <a:lnTo>
                                  <a:pt x="1284" y="418"/>
                                </a:lnTo>
                                <a:close/>
                                <a:moveTo>
                                  <a:pt x="1325" y="418"/>
                                </a:moveTo>
                                <a:lnTo>
                                  <a:pt x="1305" y="418"/>
                                </a:lnTo>
                                <a:lnTo>
                                  <a:pt x="1305" y="437"/>
                                </a:lnTo>
                                <a:lnTo>
                                  <a:pt x="1325" y="437"/>
                                </a:lnTo>
                                <a:lnTo>
                                  <a:pt x="1325" y="418"/>
                                </a:lnTo>
                                <a:close/>
                                <a:moveTo>
                                  <a:pt x="1365" y="418"/>
                                </a:moveTo>
                                <a:lnTo>
                                  <a:pt x="1345" y="418"/>
                                </a:lnTo>
                                <a:lnTo>
                                  <a:pt x="1345" y="437"/>
                                </a:lnTo>
                                <a:lnTo>
                                  <a:pt x="1365" y="437"/>
                                </a:lnTo>
                                <a:lnTo>
                                  <a:pt x="1365" y="418"/>
                                </a:lnTo>
                                <a:close/>
                                <a:moveTo>
                                  <a:pt x="1406" y="418"/>
                                </a:moveTo>
                                <a:lnTo>
                                  <a:pt x="1385" y="418"/>
                                </a:lnTo>
                                <a:lnTo>
                                  <a:pt x="1385" y="437"/>
                                </a:lnTo>
                                <a:lnTo>
                                  <a:pt x="1406" y="437"/>
                                </a:lnTo>
                                <a:lnTo>
                                  <a:pt x="1406" y="418"/>
                                </a:lnTo>
                                <a:close/>
                                <a:moveTo>
                                  <a:pt x="1446" y="418"/>
                                </a:moveTo>
                                <a:lnTo>
                                  <a:pt x="1426" y="418"/>
                                </a:lnTo>
                                <a:lnTo>
                                  <a:pt x="1426" y="437"/>
                                </a:lnTo>
                                <a:lnTo>
                                  <a:pt x="1446" y="437"/>
                                </a:lnTo>
                                <a:lnTo>
                                  <a:pt x="1446" y="418"/>
                                </a:lnTo>
                                <a:close/>
                                <a:moveTo>
                                  <a:pt x="1487" y="418"/>
                                </a:moveTo>
                                <a:lnTo>
                                  <a:pt x="1467" y="418"/>
                                </a:lnTo>
                                <a:lnTo>
                                  <a:pt x="1467" y="437"/>
                                </a:lnTo>
                                <a:lnTo>
                                  <a:pt x="1487" y="437"/>
                                </a:lnTo>
                                <a:lnTo>
                                  <a:pt x="1487" y="418"/>
                                </a:lnTo>
                                <a:close/>
                                <a:moveTo>
                                  <a:pt x="1527" y="418"/>
                                </a:moveTo>
                                <a:lnTo>
                                  <a:pt x="1506" y="418"/>
                                </a:lnTo>
                                <a:lnTo>
                                  <a:pt x="1506" y="437"/>
                                </a:lnTo>
                                <a:lnTo>
                                  <a:pt x="1527" y="437"/>
                                </a:lnTo>
                                <a:lnTo>
                                  <a:pt x="1527" y="418"/>
                                </a:lnTo>
                                <a:close/>
                                <a:moveTo>
                                  <a:pt x="1567" y="418"/>
                                </a:moveTo>
                                <a:lnTo>
                                  <a:pt x="1547" y="418"/>
                                </a:lnTo>
                                <a:lnTo>
                                  <a:pt x="1547" y="437"/>
                                </a:lnTo>
                                <a:lnTo>
                                  <a:pt x="1567" y="437"/>
                                </a:lnTo>
                                <a:lnTo>
                                  <a:pt x="1567" y="418"/>
                                </a:lnTo>
                                <a:close/>
                                <a:moveTo>
                                  <a:pt x="1608" y="418"/>
                                </a:moveTo>
                                <a:lnTo>
                                  <a:pt x="1588" y="418"/>
                                </a:lnTo>
                                <a:lnTo>
                                  <a:pt x="1588" y="437"/>
                                </a:lnTo>
                                <a:lnTo>
                                  <a:pt x="1608" y="437"/>
                                </a:lnTo>
                                <a:lnTo>
                                  <a:pt x="1608" y="418"/>
                                </a:lnTo>
                                <a:close/>
                                <a:moveTo>
                                  <a:pt x="1648" y="418"/>
                                </a:moveTo>
                                <a:lnTo>
                                  <a:pt x="1629" y="418"/>
                                </a:lnTo>
                                <a:lnTo>
                                  <a:pt x="1629" y="437"/>
                                </a:lnTo>
                                <a:lnTo>
                                  <a:pt x="1648" y="437"/>
                                </a:lnTo>
                                <a:lnTo>
                                  <a:pt x="1648" y="418"/>
                                </a:lnTo>
                                <a:close/>
                                <a:moveTo>
                                  <a:pt x="1689" y="418"/>
                                </a:moveTo>
                                <a:lnTo>
                                  <a:pt x="1668" y="418"/>
                                </a:lnTo>
                                <a:lnTo>
                                  <a:pt x="1668" y="437"/>
                                </a:lnTo>
                                <a:lnTo>
                                  <a:pt x="1689" y="437"/>
                                </a:lnTo>
                                <a:lnTo>
                                  <a:pt x="1689" y="418"/>
                                </a:lnTo>
                                <a:close/>
                                <a:moveTo>
                                  <a:pt x="1729" y="418"/>
                                </a:moveTo>
                                <a:lnTo>
                                  <a:pt x="1709" y="418"/>
                                </a:lnTo>
                                <a:lnTo>
                                  <a:pt x="1709" y="437"/>
                                </a:lnTo>
                                <a:lnTo>
                                  <a:pt x="1729" y="437"/>
                                </a:lnTo>
                                <a:lnTo>
                                  <a:pt x="1729" y="418"/>
                                </a:lnTo>
                                <a:close/>
                                <a:moveTo>
                                  <a:pt x="1770" y="418"/>
                                </a:moveTo>
                                <a:lnTo>
                                  <a:pt x="1750" y="418"/>
                                </a:lnTo>
                                <a:lnTo>
                                  <a:pt x="1750" y="437"/>
                                </a:lnTo>
                                <a:lnTo>
                                  <a:pt x="1770" y="437"/>
                                </a:lnTo>
                                <a:lnTo>
                                  <a:pt x="1770" y="418"/>
                                </a:lnTo>
                                <a:close/>
                                <a:moveTo>
                                  <a:pt x="1810" y="418"/>
                                </a:moveTo>
                                <a:lnTo>
                                  <a:pt x="1790" y="418"/>
                                </a:lnTo>
                                <a:lnTo>
                                  <a:pt x="1790" y="437"/>
                                </a:lnTo>
                                <a:lnTo>
                                  <a:pt x="1810" y="437"/>
                                </a:lnTo>
                                <a:lnTo>
                                  <a:pt x="1810" y="418"/>
                                </a:lnTo>
                                <a:close/>
                                <a:moveTo>
                                  <a:pt x="1851" y="418"/>
                                </a:moveTo>
                                <a:lnTo>
                                  <a:pt x="1830" y="418"/>
                                </a:lnTo>
                                <a:lnTo>
                                  <a:pt x="1830" y="437"/>
                                </a:lnTo>
                                <a:lnTo>
                                  <a:pt x="1851" y="437"/>
                                </a:lnTo>
                                <a:lnTo>
                                  <a:pt x="1851" y="418"/>
                                </a:lnTo>
                                <a:close/>
                                <a:moveTo>
                                  <a:pt x="1891" y="418"/>
                                </a:moveTo>
                                <a:lnTo>
                                  <a:pt x="1871" y="418"/>
                                </a:lnTo>
                                <a:lnTo>
                                  <a:pt x="1871" y="437"/>
                                </a:lnTo>
                                <a:lnTo>
                                  <a:pt x="1891" y="437"/>
                                </a:lnTo>
                                <a:lnTo>
                                  <a:pt x="1891" y="418"/>
                                </a:lnTo>
                                <a:close/>
                                <a:moveTo>
                                  <a:pt x="1931" y="418"/>
                                </a:moveTo>
                                <a:lnTo>
                                  <a:pt x="1912" y="418"/>
                                </a:lnTo>
                                <a:lnTo>
                                  <a:pt x="1912" y="437"/>
                                </a:lnTo>
                                <a:lnTo>
                                  <a:pt x="1931" y="437"/>
                                </a:lnTo>
                                <a:lnTo>
                                  <a:pt x="1931" y="418"/>
                                </a:lnTo>
                                <a:close/>
                                <a:moveTo>
                                  <a:pt x="1972" y="418"/>
                                </a:moveTo>
                                <a:lnTo>
                                  <a:pt x="1952" y="418"/>
                                </a:lnTo>
                                <a:lnTo>
                                  <a:pt x="1952" y="437"/>
                                </a:lnTo>
                                <a:lnTo>
                                  <a:pt x="1972" y="437"/>
                                </a:lnTo>
                                <a:lnTo>
                                  <a:pt x="1972" y="418"/>
                                </a:lnTo>
                                <a:close/>
                                <a:moveTo>
                                  <a:pt x="2013" y="418"/>
                                </a:moveTo>
                                <a:lnTo>
                                  <a:pt x="1992" y="418"/>
                                </a:lnTo>
                                <a:lnTo>
                                  <a:pt x="1992" y="437"/>
                                </a:lnTo>
                                <a:lnTo>
                                  <a:pt x="2013" y="437"/>
                                </a:lnTo>
                                <a:lnTo>
                                  <a:pt x="2013" y="418"/>
                                </a:lnTo>
                                <a:close/>
                                <a:moveTo>
                                  <a:pt x="2053" y="418"/>
                                </a:moveTo>
                                <a:lnTo>
                                  <a:pt x="2033" y="418"/>
                                </a:lnTo>
                                <a:lnTo>
                                  <a:pt x="2033" y="437"/>
                                </a:lnTo>
                                <a:lnTo>
                                  <a:pt x="2053" y="437"/>
                                </a:lnTo>
                                <a:lnTo>
                                  <a:pt x="2053" y="418"/>
                                </a:lnTo>
                                <a:close/>
                                <a:moveTo>
                                  <a:pt x="2093" y="418"/>
                                </a:moveTo>
                                <a:lnTo>
                                  <a:pt x="2073" y="418"/>
                                </a:lnTo>
                                <a:lnTo>
                                  <a:pt x="2073" y="437"/>
                                </a:lnTo>
                                <a:lnTo>
                                  <a:pt x="2093" y="437"/>
                                </a:lnTo>
                                <a:lnTo>
                                  <a:pt x="2093" y="418"/>
                                </a:lnTo>
                                <a:close/>
                                <a:moveTo>
                                  <a:pt x="2134" y="418"/>
                                </a:moveTo>
                                <a:lnTo>
                                  <a:pt x="2114" y="418"/>
                                </a:lnTo>
                                <a:lnTo>
                                  <a:pt x="2114" y="437"/>
                                </a:lnTo>
                                <a:lnTo>
                                  <a:pt x="2134" y="437"/>
                                </a:lnTo>
                                <a:lnTo>
                                  <a:pt x="2134" y="418"/>
                                </a:lnTo>
                                <a:close/>
                                <a:moveTo>
                                  <a:pt x="2175" y="418"/>
                                </a:moveTo>
                                <a:lnTo>
                                  <a:pt x="2154" y="418"/>
                                </a:lnTo>
                                <a:lnTo>
                                  <a:pt x="2154" y="437"/>
                                </a:lnTo>
                                <a:lnTo>
                                  <a:pt x="2175" y="437"/>
                                </a:lnTo>
                                <a:lnTo>
                                  <a:pt x="2175" y="418"/>
                                </a:lnTo>
                                <a:close/>
                                <a:moveTo>
                                  <a:pt x="2214" y="418"/>
                                </a:moveTo>
                                <a:lnTo>
                                  <a:pt x="2195" y="418"/>
                                </a:lnTo>
                                <a:lnTo>
                                  <a:pt x="2195" y="437"/>
                                </a:lnTo>
                                <a:lnTo>
                                  <a:pt x="2214" y="437"/>
                                </a:lnTo>
                                <a:lnTo>
                                  <a:pt x="2214" y="418"/>
                                </a:lnTo>
                                <a:close/>
                                <a:moveTo>
                                  <a:pt x="2255" y="418"/>
                                </a:moveTo>
                                <a:lnTo>
                                  <a:pt x="2235" y="418"/>
                                </a:lnTo>
                                <a:lnTo>
                                  <a:pt x="2235" y="437"/>
                                </a:lnTo>
                                <a:lnTo>
                                  <a:pt x="2255" y="437"/>
                                </a:lnTo>
                                <a:lnTo>
                                  <a:pt x="2255" y="418"/>
                                </a:lnTo>
                                <a:close/>
                                <a:moveTo>
                                  <a:pt x="2296" y="418"/>
                                </a:moveTo>
                                <a:lnTo>
                                  <a:pt x="2276" y="418"/>
                                </a:lnTo>
                                <a:lnTo>
                                  <a:pt x="2276" y="437"/>
                                </a:lnTo>
                                <a:lnTo>
                                  <a:pt x="2296" y="437"/>
                                </a:lnTo>
                                <a:lnTo>
                                  <a:pt x="2296" y="418"/>
                                </a:lnTo>
                                <a:close/>
                                <a:moveTo>
                                  <a:pt x="2337" y="418"/>
                                </a:moveTo>
                                <a:lnTo>
                                  <a:pt x="2316" y="418"/>
                                </a:lnTo>
                                <a:lnTo>
                                  <a:pt x="2316" y="437"/>
                                </a:lnTo>
                                <a:lnTo>
                                  <a:pt x="2337" y="437"/>
                                </a:lnTo>
                                <a:lnTo>
                                  <a:pt x="2337" y="418"/>
                                </a:lnTo>
                                <a:close/>
                                <a:moveTo>
                                  <a:pt x="2376" y="418"/>
                                </a:moveTo>
                                <a:lnTo>
                                  <a:pt x="2356" y="418"/>
                                </a:lnTo>
                                <a:lnTo>
                                  <a:pt x="2356" y="437"/>
                                </a:lnTo>
                                <a:lnTo>
                                  <a:pt x="2376" y="437"/>
                                </a:lnTo>
                                <a:lnTo>
                                  <a:pt x="2376" y="418"/>
                                </a:lnTo>
                                <a:close/>
                                <a:moveTo>
                                  <a:pt x="2417" y="418"/>
                                </a:moveTo>
                                <a:lnTo>
                                  <a:pt x="2397" y="418"/>
                                </a:lnTo>
                                <a:lnTo>
                                  <a:pt x="2397" y="437"/>
                                </a:lnTo>
                                <a:lnTo>
                                  <a:pt x="2417" y="437"/>
                                </a:lnTo>
                                <a:lnTo>
                                  <a:pt x="2417" y="418"/>
                                </a:lnTo>
                                <a:close/>
                                <a:moveTo>
                                  <a:pt x="2458" y="418"/>
                                </a:moveTo>
                                <a:lnTo>
                                  <a:pt x="2437" y="418"/>
                                </a:lnTo>
                                <a:lnTo>
                                  <a:pt x="2437" y="437"/>
                                </a:lnTo>
                                <a:lnTo>
                                  <a:pt x="2458" y="437"/>
                                </a:lnTo>
                                <a:lnTo>
                                  <a:pt x="2458" y="418"/>
                                </a:lnTo>
                                <a:close/>
                                <a:moveTo>
                                  <a:pt x="2498" y="418"/>
                                </a:moveTo>
                                <a:lnTo>
                                  <a:pt x="2478" y="418"/>
                                </a:lnTo>
                                <a:lnTo>
                                  <a:pt x="2478" y="437"/>
                                </a:lnTo>
                                <a:lnTo>
                                  <a:pt x="2498" y="437"/>
                                </a:lnTo>
                                <a:lnTo>
                                  <a:pt x="2498" y="418"/>
                                </a:lnTo>
                                <a:close/>
                                <a:moveTo>
                                  <a:pt x="2538" y="418"/>
                                </a:moveTo>
                                <a:lnTo>
                                  <a:pt x="2518" y="418"/>
                                </a:lnTo>
                                <a:lnTo>
                                  <a:pt x="2518" y="437"/>
                                </a:lnTo>
                                <a:lnTo>
                                  <a:pt x="2538" y="437"/>
                                </a:lnTo>
                                <a:lnTo>
                                  <a:pt x="2538" y="418"/>
                                </a:lnTo>
                                <a:close/>
                                <a:moveTo>
                                  <a:pt x="2579" y="418"/>
                                </a:moveTo>
                                <a:lnTo>
                                  <a:pt x="2559" y="418"/>
                                </a:lnTo>
                                <a:lnTo>
                                  <a:pt x="2559" y="437"/>
                                </a:lnTo>
                                <a:lnTo>
                                  <a:pt x="2579" y="437"/>
                                </a:lnTo>
                                <a:lnTo>
                                  <a:pt x="2579" y="418"/>
                                </a:lnTo>
                                <a:close/>
                                <a:moveTo>
                                  <a:pt x="2619" y="418"/>
                                </a:moveTo>
                                <a:lnTo>
                                  <a:pt x="2599" y="418"/>
                                </a:lnTo>
                                <a:lnTo>
                                  <a:pt x="2599" y="437"/>
                                </a:lnTo>
                                <a:lnTo>
                                  <a:pt x="2619" y="437"/>
                                </a:lnTo>
                                <a:lnTo>
                                  <a:pt x="2619" y="418"/>
                                </a:lnTo>
                                <a:close/>
                                <a:moveTo>
                                  <a:pt x="2660" y="418"/>
                                </a:moveTo>
                                <a:lnTo>
                                  <a:pt x="2639" y="418"/>
                                </a:lnTo>
                                <a:lnTo>
                                  <a:pt x="2639" y="437"/>
                                </a:lnTo>
                                <a:lnTo>
                                  <a:pt x="2660" y="437"/>
                                </a:lnTo>
                                <a:lnTo>
                                  <a:pt x="2660" y="418"/>
                                </a:lnTo>
                                <a:close/>
                                <a:moveTo>
                                  <a:pt x="2700" y="418"/>
                                </a:moveTo>
                                <a:lnTo>
                                  <a:pt x="2680" y="418"/>
                                </a:lnTo>
                                <a:lnTo>
                                  <a:pt x="2680" y="437"/>
                                </a:lnTo>
                                <a:lnTo>
                                  <a:pt x="2700" y="437"/>
                                </a:lnTo>
                                <a:lnTo>
                                  <a:pt x="2700" y="418"/>
                                </a:lnTo>
                                <a:close/>
                                <a:moveTo>
                                  <a:pt x="2741" y="418"/>
                                </a:moveTo>
                                <a:lnTo>
                                  <a:pt x="2721" y="418"/>
                                </a:lnTo>
                                <a:lnTo>
                                  <a:pt x="2721" y="437"/>
                                </a:lnTo>
                                <a:lnTo>
                                  <a:pt x="2741" y="437"/>
                                </a:lnTo>
                                <a:lnTo>
                                  <a:pt x="2741" y="418"/>
                                </a:lnTo>
                                <a:close/>
                                <a:moveTo>
                                  <a:pt x="2781" y="418"/>
                                </a:moveTo>
                                <a:lnTo>
                                  <a:pt x="2761" y="418"/>
                                </a:lnTo>
                                <a:lnTo>
                                  <a:pt x="2761" y="437"/>
                                </a:lnTo>
                                <a:lnTo>
                                  <a:pt x="2781" y="437"/>
                                </a:lnTo>
                                <a:lnTo>
                                  <a:pt x="2781" y="418"/>
                                </a:lnTo>
                                <a:close/>
                                <a:moveTo>
                                  <a:pt x="2822" y="418"/>
                                </a:moveTo>
                                <a:lnTo>
                                  <a:pt x="2801" y="418"/>
                                </a:lnTo>
                                <a:lnTo>
                                  <a:pt x="2801" y="437"/>
                                </a:lnTo>
                                <a:lnTo>
                                  <a:pt x="2822" y="437"/>
                                </a:lnTo>
                                <a:lnTo>
                                  <a:pt x="2822" y="418"/>
                                </a:lnTo>
                                <a:close/>
                                <a:moveTo>
                                  <a:pt x="2862" y="418"/>
                                </a:moveTo>
                                <a:lnTo>
                                  <a:pt x="2842" y="418"/>
                                </a:lnTo>
                                <a:lnTo>
                                  <a:pt x="2842" y="437"/>
                                </a:lnTo>
                                <a:lnTo>
                                  <a:pt x="2862" y="437"/>
                                </a:lnTo>
                                <a:lnTo>
                                  <a:pt x="2862" y="418"/>
                                </a:lnTo>
                                <a:close/>
                                <a:moveTo>
                                  <a:pt x="2902" y="418"/>
                                </a:moveTo>
                                <a:lnTo>
                                  <a:pt x="2883" y="418"/>
                                </a:lnTo>
                                <a:lnTo>
                                  <a:pt x="2883" y="437"/>
                                </a:lnTo>
                                <a:lnTo>
                                  <a:pt x="2902" y="437"/>
                                </a:lnTo>
                                <a:lnTo>
                                  <a:pt x="2902" y="418"/>
                                </a:lnTo>
                                <a:close/>
                                <a:moveTo>
                                  <a:pt x="2943" y="418"/>
                                </a:moveTo>
                                <a:lnTo>
                                  <a:pt x="2923" y="418"/>
                                </a:lnTo>
                                <a:lnTo>
                                  <a:pt x="2923" y="437"/>
                                </a:lnTo>
                                <a:lnTo>
                                  <a:pt x="2943" y="437"/>
                                </a:lnTo>
                                <a:lnTo>
                                  <a:pt x="2943" y="418"/>
                                </a:lnTo>
                                <a:close/>
                                <a:moveTo>
                                  <a:pt x="2993" y="467"/>
                                </a:moveTo>
                                <a:lnTo>
                                  <a:pt x="2973" y="467"/>
                                </a:lnTo>
                                <a:lnTo>
                                  <a:pt x="2973" y="487"/>
                                </a:lnTo>
                                <a:lnTo>
                                  <a:pt x="2993" y="487"/>
                                </a:lnTo>
                                <a:lnTo>
                                  <a:pt x="2993" y="467"/>
                                </a:lnTo>
                                <a:close/>
                                <a:moveTo>
                                  <a:pt x="2993" y="507"/>
                                </a:moveTo>
                                <a:lnTo>
                                  <a:pt x="2973" y="507"/>
                                </a:lnTo>
                                <a:lnTo>
                                  <a:pt x="2973" y="527"/>
                                </a:lnTo>
                                <a:lnTo>
                                  <a:pt x="2993" y="527"/>
                                </a:lnTo>
                                <a:lnTo>
                                  <a:pt x="2993" y="507"/>
                                </a:lnTo>
                                <a:close/>
                                <a:moveTo>
                                  <a:pt x="2993" y="547"/>
                                </a:moveTo>
                                <a:lnTo>
                                  <a:pt x="2973" y="547"/>
                                </a:lnTo>
                                <a:lnTo>
                                  <a:pt x="2973" y="566"/>
                                </a:lnTo>
                                <a:lnTo>
                                  <a:pt x="2993" y="566"/>
                                </a:lnTo>
                                <a:lnTo>
                                  <a:pt x="2993" y="547"/>
                                </a:lnTo>
                                <a:close/>
                                <a:moveTo>
                                  <a:pt x="2993" y="586"/>
                                </a:moveTo>
                                <a:lnTo>
                                  <a:pt x="2973" y="586"/>
                                </a:lnTo>
                                <a:lnTo>
                                  <a:pt x="2973" y="606"/>
                                </a:lnTo>
                                <a:lnTo>
                                  <a:pt x="2993" y="606"/>
                                </a:lnTo>
                                <a:lnTo>
                                  <a:pt x="2993" y="586"/>
                                </a:lnTo>
                                <a:close/>
                                <a:moveTo>
                                  <a:pt x="2993" y="626"/>
                                </a:moveTo>
                                <a:lnTo>
                                  <a:pt x="2973" y="626"/>
                                </a:lnTo>
                                <a:lnTo>
                                  <a:pt x="2973" y="646"/>
                                </a:lnTo>
                                <a:lnTo>
                                  <a:pt x="2993" y="646"/>
                                </a:lnTo>
                                <a:lnTo>
                                  <a:pt x="2993" y="626"/>
                                </a:lnTo>
                                <a:close/>
                                <a:moveTo>
                                  <a:pt x="2993" y="666"/>
                                </a:moveTo>
                                <a:lnTo>
                                  <a:pt x="2973" y="666"/>
                                </a:lnTo>
                                <a:lnTo>
                                  <a:pt x="2973" y="686"/>
                                </a:lnTo>
                                <a:lnTo>
                                  <a:pt x="2993" y="686"/>
                                </a:lnTo>
                                <a:lnTo>
                                  <a:pt x="2993" y="666"/>
                                </a:lnTo>
                                <a:close/>
                                <a:moveTo>
                                  <a:pt x="2993" y="705"/>
                                </a:moveTo>
                                <a:lnTo>
                                  <a:pt x="2973" y="705"/>
                                </a:lnTo>
                                <a:lnTo>
                                  <a:pt x="2973" y="725"/>
                                </a:lnTo>
                                <a:lnTo>
                                  <a:pt x="2993" y="725"/>
                                </a:lnTo>
                                <a:lnTo>
                                  <a:pt x="2993" y="705"/>
                                </a:lnTo>
                                <a:close/>
                                <a:moveTo>
                                  <a:pt x="2993" y="745"/>
                                </a:moveTo>
                                <a:lnTo>
                                  <a:pt x="2973" y="745"/>
                                </a:lnTo>
                                <a:lnTo>
                                  <a:pt x="2973" y="765"/>
                                </a:lnTo>
                                <a:lnTo>
                                  <a:pt x="2993" y="765"/>
                                </a:lnTo>
                                <a:lnTo>
                                  <a:pt x="2993" y="745"/>
                                </a:lnTo>
                                <a:close/>
                                <a:moveTo>
                                  <a:pt x="2993" y="785"/>
                                </a:moveTo>
                                <a:lnTo>
                                  <a:pt x="2973" y="785"/>
                                </a:lnTo>
                                <a:lnTo>
                                  <a:pt x="2973" y="804"/>
                                </a:lnTo>
                                <a:lnTo>
                                  <a:pt x="2993" y="804"/>
                                </a:lnTo>
                                <a:lnTo>
                                  <a:pt x="2993" y="785"/>
                                </a:lnTo>
                                <a:close/>
                                <a:moveTo>
                                  <a:pt x="2993" y="825"/>
                                </a:moveTo>
                                <a:lnTo>
                                  <a:pt x="2973" y="825"/>
                                </a:lnTo>
                                <a:lnTo>
                                  <a:pt x="2973" y="844"/>
                                </a:lnTo>
                                <a:lnTo>
                                  <a:pt x="2993" y="844"/>
                                </a:lnTo>
                                <a:lnTo>
                                  <a:pt x="2993" y="825"/>
                                </a:lnTo>
                                <a:close/>
                                <a:moveTo>
                                  <a:pt x="2993" y="865"/>
                                </a:moveTo>
                                <a:lnTo>
                                  <a:pt x="2973" y="865"/>
                                </a:lnTo>
                                <a:lnTo>
                                  <a:pt x="2973" y="884"/>
                                </a:lnTo>
                                <a:lnTo>
                                  <a:pt x="2993" y="884"/>
                                </a:lnTo>
                                <a:lnTo>
                                  <a:pt x="2993" y="865"/>
                                </a:lnTo>
                                <a:close/>
                                <a:moveTo>
                                  <a:pt x="2993" y="904"/>
                                </a:moveTo>
                                <a:lnTo>
                                  <a:pt x="2973" y="904"/>
                                </a:lnTo>
                                <a:lnTo>
                                  <a:pt x="2973" y="924"/>
                                </a:lnTo>
                                <a:lnTo>
                                  <a:pt x="2993" y="924"/>
                                </a:lnTo>
                                <a:lnTo>
                                  <a:pt x="2993" y="904"/>
                                </a:lnTo>
                                <a:close/>
                                <a:moveTo>
                                  <a:pt x="2993" y="943"/>
                                </a:moveTo>
                                <a:lnTo>
                                  <a:pt x="2973" y="943"/>
                                </a:lnTo>
                                <a:lnTo>
                                  <a:pt x="2973" y="964"/>
                                </a:lnTo>
                                <a:lnTo>
                                  <a:pt x="2993" y="964"/>
                                </a:lnTo>
                                <a:lnTo>
                                  <a:pt x="2993" y="943"/>
                                </a:lnTo>
                                <a:close/>
                                <a:moveTo>
                                  <a:pt x="2993" y="983"/>
                                </a:moveTo>
                                <a:lnTo>
                                  <a:pt x="2973" y="983"/>
                                </a:lnTo>
                                <a:lnTo>
                                  <a:pt x="2973" y="1004"/>
                                </a:lnTo>
                                <a:lnTo>
                                  <a:pt x="2993" y="1004"/>
                                </a:lnTo>
                                <a:lnTo>
                                  <a:pt x="2993" y="983"/>
                                </a:lnTo>
                                <a:close/>
                                <a:moveTo>
                                  <a:pt x="2993" y="1023"/>
                                </a:moveTo>
                                <a:lnTo>
                                  <a:pt x="2973" y="1023"/>
                                </a:lnTo>
                                <a:lnTo>
                                  <a:pt x="2973" y="1043"/>
                                </a:lnTo>
                                <a:lnTo>
                                  <a:pt x="2993" y="1043"/>
                                </a:lnTo>
                                <a:lnTo>
                                  <a:pt x="2993" y="1023"/>
                                </a:lnTo>
                                <a:close/>
                                <a:moveTo>
                                  <a:pt x="2993" y="1063"/>
                                </a:moveTo>
                                <a:lnTo>
                                  <a:pt x="2973" y="1063"/>
                                </a:lnTo>
                                <a:lnTo>
                                  <a:pt x="2973" y="1082"/>
                                </a:lnTo>
                                <a:lnTo>
                                  <a:pt x="2993" y="1082"/>
                                </a:lnTo>
                                <a:lnTo>
                                  <a:pt x="2993" y="1063"/>
                                </a:lnTo>
                                <a:close/>
                                <a:moveTo>
                                  <a:pt x="2993" y="1103"/>
                                </a:moveTo>
                                <a:lnTo>
                                  <a:pt x="2973" y="1103"/>
                                </a:lnTo>
                                <a:lnTo>
                                  <a:pt x="2973" y="1122"/>
                                </a:lnTo>
                                <a:lnTo>
                                  <a:pt x="2993" y="1122"/>
                                </a:lnTo>
                                <a:lnTo>
                                  <a:pt x="2993" y="1103"/>
                                </a:lnTo>
                                <a:close/>
                                <a:moveTo>
                                  <a:pt x="2993" y="1143"/>
                                </a:moveTo>
                                <a:lnTo>
                                  <a:pt x="2973" y="1143"/>
                                </a:lnTo>
                                <a:lnTo>
                                  <a:pt x="2973" y="1162"/>
                                </a:lnTo>
                                <a:lnTo>
                                  <a:pt x="2993" y="1162"/>
                                </a:lnTo>
                                <a:lnTo>
                                  <a:pt x="2993" y="1143"/>
                                </a:lnTo>
                                <a:close/>
                                <a:moveTo>
                                  <a:pt x="2993" y="1182"/>
                                </a:moveTo>
                                <a:lnTo>
                                  <a:pt x="2973" y="1182"/>
                                </a:lnTo>
                                <a:lnTo>
                                  <a:pt x="2973" y="1202"/>
                                </a:lnTo>
                                <a:lnTo>
                                  <a:pt x="2993" y="1202"/>
                                </a:lnTo>
                                <a:lnTo>
                                  <a:pt x="2993" y="1182"/>
                                </a:lnTo>
                                <a:close/>
                                <a:moveTo>
                                  <a:pt x="2993" y="1222"/>
                                </a:moveTo>
                                <a:lnTo>
                                  <a:pt x="2973" y="1222"/>
                                </a:lnTo>
                                <a:lnTo>
                                  <a:pt x="2973" y="1242"/>
                                </a:lnTo>
                                <a:lnTo>
                                  <a:pt x="2993" y="1242"/>
                                </a:lnTo>
                                <a:lnTo>
                                  <a:pt x="2993" y="1222"/>
                                </a:lnTo>
                                <a:close/>
                                <a:moveTo>
                                  <a:pt x="2993" y="1261"/>
                                </a:moveTo>
                                <a:lnTo>
                                  <a:pt x="2973" y="1261"/>
                                </a:lnTo>
                                <a:lnTo>
                                  <a:pt x="2973" y="1282"/>
                                </a:lnTo>
                                <a:lnTo>
                                  <a:pt x="2993" y="1282"/>
                                </a:lnTo>
                                <a:lnTo>
                                  <a:pt x="2993" y="1261"/>
                                </a:lnTo>
                                <a:close/>
                                <a:moveTo>
                                  <a:pt x="2993" y="1301"/>
                                </a:moveTo>
                                <a:lnTo>
                                  <a:pt x="2973" y="1301"/>
                                </a:lnTo>
                                <a:lnTo>
                                  <a:pt x="2973" y="1321"/>
                                </a:lnTo>
                                <a:lnTo>
                                  <a:pt x="2993" y="1321"/>
                                </a:lnTo>
                                <a:lnTo>
                                  <a:pt x="2993" y="1301"/>
                                </a:lnTo>
                                <a:close/>
                                <a:moveTo>
                                  <a:pt x="2993" y="1341"/>
                                </a:moveTo>
                                <a:lnTo>
                                  <a:pt x="2973" y="1341"/>
                                </a:lnTo>
                                <a:lnTo>
                                  <a:pt x="2973" y="1361"/>
                                </a:lnTo>
                                <a:lnTo>
                                  <a:pt x="2993" y="1361"/>
                                </a:lnTo>
                                <a:lnTo>
                                  <a:pt x="2993" y="1341"/>
                                </a:lnTo>
                                <a:close/>
                                <a:moveTo>
                                  <a:pt x="2993" y="1381"/>
                                </a:moveTo>
                                <a:lnTo>
                                  <a:pt x="2973" y="1381"/>
                                </a:lnTo>
                                <a:lnTo>
                                  <a:pt x="2973" y="1400"/>
                                </a:lnTo>
                                <a:lnTo>
                                  <a:pt x="2993" y="1400"/>
                                </a:lnTo>
                                <a:lnTo>
                                  <a:pt x="2993" y="1381"/>
                                </a:lnTo>
                                <a:close/>
                                <a:moveTo>
                                  <a:pt x="2993" y="1420"/>
                                </a:moveTo>
                                <a:lnTo>
                                  <a:pt x="2973" y="1420"/>
                                </a:lnTo>
                                <a:lnTo>
                                  <a:pt x="2973" y="1440"/>
                                </a:lnTo>
                                <a:lnTo>
                                  <a:pt x="2993" y="1440"/>
                                </a:lnTo>
                                <a:lnTo>
                                  <a:pt x="2993" y="1420"/>
                                </a:lnTo>
                                <a:close/>
                                <a:moveTo>
                                  <a:pt x="2993" y="1460"/>
                                </a:moveTo>
                                <a:lnTo>
                                  <a:pt x="2973" y="1460"/>
                                </a:lnTo>
                                <a:lnTo>
                                  <a:pt x="2973" y="1480"/>
                                </a:lnTo>
                                <a:lnTo>
                                  <a:pt x="2993" y="1480"/>
                                </a:lnTo>
                                <a:lnTo>
                                  <a:pt x="2993" y="1460"/>
                                </a:lnTo>
                                <a:close/>
                                <a:moveTo>
                                  <a:pt x="2993" y="1500"/>
                                </a:moveTo>
                                <a:lnTo>
                                  <a:pt x="2973" y="1500"/>
                                </a:lnTo>
                                <a:lnTo>
                                  <a:pt x="2973" y="1520"/>
                                </a:lnTo>
                                <a:lnTo>
                                  <a:pt x="2993" y="1520"/>
                                </a:lnTo>
                                <a:lnTo>
                                  <a:pt x="2993" y="1500"/>
                                </a:lnTo>
                                <a:close/>
                                <a:moveTo>
                                  <a:pt x="2993" y="1539"/>
                                </a:moveTo>
                                <a:lnTo>
                                  <a:pt x="2973" y="1539"/>
                                </a:lnTo>
                                <a:lnTo>
                                  <a:pt x="2973" y="1559"/>
                                </a:lnTo>
                                <a:lnTo>
                                  <a:pt x="2993" y="1559"/>
                                </a:lnTo>
                                <a:lnTo>
                                  <a:pt x="2993" y="1539"/>
                                </a:lnTo>
                                <a:close/>
                                <a:moveTo>
                                  <a:pt x="2993" y="1579"/>
                                </a:moveTo>
                                <a:lnTo>
                                  <a:pt x="2973" y="1579"/>
                                </a:lnTo>
                                <a:lnTo>
                                  <a:pt x="2973" y="1599"/>
                                </a:lnTo>
                                <a:lnTo>
                                  <a:pt x="2993" y="1599"/>
                                </a:lnTo>
                                <a:lnTo>
                                  <a:pt x="2993" y="1579"/>
                                </a:lnTo>
                                <a:close/>
                                <a:moveTo>
                                  <a:pt x="2993" y="1619"/>
                                </a:moveTo>
                                <a:lnTo>
                                  <a:pt x="2973" y="1619"/>
                                </a:lnTo>
                                <a:lnTo>
                                  <a:pt x="2973" y="1639"/>
                                </a:lnTo>
                                <a:lnTo>
                                  <a:pt x="2993" y="1639"/>
                                </a:lnTo>
                                <a:lnTo>
                                  <a:pt x="2993" y="1619"/>
                                </a:lnTo>
                                <a:close/>
                                <a:moveTo>
                                  <a:pt x="2993" y="1658"/>
                                </a:moveTo>
                                <a:lnTo>
                                  <a:pt x="2973" y="1658"/>
                                </a:lnTo>
                                <a:lnTo>
                                  <a:pt x="2973" y="1679"/>
                                </a:lnTo>
                                <a:lnTo>
                                  <a:pt x="2993" y="1679"/>
                                </a:lnTo>
                                <a:lnTo>
                                  <a:pt x="2993" y="1658"/>
                                </a:lnTo>
                                <a:close/>
                                <a:moveTo>
                                  <a:pt x="2993" y="1698"/>
                                </a:moveTo>
                                <a:lnTo>
                                  <a:pt x="2973" y="1698"/>
                                </a:lnTo>
                                <a:lnTo>
                                  <a:pt x="2973" y="1718"/>
                                </a:lnTo>
                                <a:lnTo>
                                  <a:pt x="2993" y="1718"/>
                                </a:lnTo>
                                <a:lnTo>
                                  <a:pt x="2993" y="1698"/>
                                </a:lnTo>
                                <a:close/>
                                <a:moveTo>
                                  <a:pt x="2993" y="1738"/>
                                </a:moveTo>
                                <a:lnTo>
                                  <a:pt x="2973" y="1738"/>
                                </a:lnTo>
                                <a:lnTo>
                                  <a:pt x="2973" y="1758"/>
                                </a:lnTo>
                                <a:lnTo>
                                  <a:pt x="2993" y="1758"/>
                                </a:lnTo>
                                <a:lnTo>
                                  <a:pt x="2993" y="1738"/>
                                </a:lnTo>
                                <a:close/>
                                <a:moveTo>
                                  <a:pt x="2993" y="1778"/>
                                </a:moveTo>
                                <a:lnTo>
                                  <a:pt x="2973" y="1778"/>
                                </a:lnTo>
                                <a:lnTo>
                                  <a:pt x="2973" y="1797"/>
                                </a:lnTo>
                                <a:lnTo>
                                  <a:pt x="2993" y="1797"/>
                                </a:lnTo>
                                <a:lnTo>
                                  <a:pt x="2993" y="1778"/>
                                </a:lnTo>
                                <a:close/>
                                <a:moveTo>
                                  <a:pt x="2993" y="1818"/>
                                </a:moveTo>
                                <a:lnTo>
                                  <a:pt x="2973" y="1818"/>
                                </a:lnTo>
                                <a:lnTo>
                                  <a:pt x="2973" y="1837"/>
                                </a:lnTo>
                                <a:lnTo>
                                  <a:pt x="2993" y="1837"/>
                                </a:lnTo>
                                <a:lnTo>
                                  <a:pt x="2993" y="1818"/>
                                </a:lnTo>
                                <a:close/>
                                <a:moveTo>
                                  <a:pt x="2993" y="1857"/>
                                </a:moveTo>
                                <a:lnTo>
                                  <a:pt x="2973" y="1857"/>
                                </a:lnTo>
                                <a:lnTo>
                                  <a:pt x="2973" y="1877"/>
                                </a:lnTo>
                                <a:lnTo>
                                  <a:pt x="2993" y="1877"/>
                                </a:lnTo>
                                <a:lnTo>
                                  <a:pt x="2993" y="1857"/>
                                </a:lnTo>
                                <a:close/>
                                <a:moveTo>
                                  <a:pt x="2993" y="1896"/>
                                </a:moveTo>
                                <a:lnTo>
                                  <a:pt x="2973" y="1896"/>
                                </a:lnTo>
                                <a:lnTo>
                                  <a:pt x="2973" y="1917"/>
                                </a:lnTo>
                                <a:lnTo>
                                  <a:pt x="2993" y="1917"/>
                                </a:lnTo>
                                <a:lnTo>
                                  <a:pt x="2993" y="1896"/>
                                </a:lnTo>
                                <a:close/>
                                <a:moveTo>
                                  <a:pt x="2993" y="1936"/>
                                </a:moveTo>
                                <a:lnTo>
                                  <a:pt x="2973" y="1936"/>
                                </a:lnTo>
                                <a:lnTo>
                                  <a:pt x="2973" y="1957"/>
                                </a:lnTo>
                                <a:lnTo>
                                  <a:pt x="2993" y="1957"/>
                                </a:lnTo>
                                <a:lnTo>
                                  <a:pt x="2993" y="1936"/>
                                </a:lnTo>
                                <a:close/>
                                <a:moveTo>
                                  <a:pt x="2993" y="1976"/>
                                </a:moveTo>
                                <a:lnTo>
                                  <a:pt x="2973" y="1976"/>
                                </a:lnTo>
                                <a:lnTo>
                                  <a:pt x="2973" y="1997"/>
                                </a:lnTo>
                                <a:lnTo>
                                  <a:pt x="2993" y="1997"/>
                                </a:lnTo>
                                <a:lnTo>
                                  <a:pt x="2993" y="1976"/>
                                </a:lnTo>
                                <a:close/>
                                <a:moveTo>
                                  <a:pt x="2993" y="2016"/>
                                </a:moveTo>
                                <a:lnTo>
                                  <a:pt x="2973" y="2016"/>
                                </a:lnTo>
                                <a:lnTo>
                                  <a:pt x="2973" y="2036"/>
                                </a:lnTo>
                                <a:lnTo>
                                  <a:pt x="2993" y="2036"/>
                                </a:lnTo>
                                <a:lnTo>
                                  <a:pt x="2993" y="2016"/>
                                </a:lnTo>
                                <a:close/>
                                <a:moveTo>
                                  <a:pt x="2993" y="2056"/>
                                </a:moveTo>
                                <a:lnTo>
                                  <a:pt x="2973" y="2056"/>
                                </a:lnTo>
                                <a:lnTo>
                                  <a:pt x="2973" y="2075"/>
                                </a:lnTo>
                                <a:lnTo>
                                  <a:pt x="2993" y="2075"/>
                                </a:lnTo>
                                <a:lnTo>
                                  <a:pt x="2993" y="2056"/>
                                </a:lnTo>
                                <a:close/>
                                <a:moveTo>
                                  <a:pt x="2993" y="2096"/>
                                </a:moveTo>
                                <a:lnTo>
                                  <a:pt x="2973" y="2096"/>
                                </a:lnTo>
                                <a:lnTo>
                                  <a:pt x="2973" y="2115"/>
                                </a:lnTo>
                                <a:lnTo>
                                  <a:pt x="2993" y="2115"/>
                                </a:lnTo>
                                <a:lnTo>
                                  <a:pt x="2993" y="2096"/>
                                </a:lnTo>
                                <a:close/>
                                <a:moveTo>
                                  <a:pt x="2993" y="2136"/>
                                </a:moveTo>
                                <a:lnTo>
                                  <a:pt x="2973" y="2136"/>
                                </a:lnTo>
                                <a:lnTo>
                                  <a:pt x="2973" y="2155"/>
                                </a:lnTo>
                                <a:lnTo>
                                  <a:pt x="2993" y="2155"/>
                                </a:lnTo>
                                <a:lnTo>
                                  <a:pt x="2993" y="2136"/>
                                </a:lnTo>
                                <a:close/>
                                <a:moveTo>
                                  <a:pt x="2993" y="2175"/>
                                </a:moveTo>
                                <a:lnTo>
                                  <a:pt x="2973" y="2175"/>
                                </a:lnTo>
                                <a:lnTo>
                                  <a:pt x="2973" y="2195"/>
                                </a:lnTo>
                                <a:lnTo>
                                  <a:pt x="2993" y="2195"/>
                                </a:lnTo>
                                <a:lnTo>
                                  <a:pt x="2993" y="2175"/>
                                </a:lnTo>
                                <a:close/>
                                <a:moveTo>
                                  <a:pt x="2993" y="2214"/>
                                </a:moveTo>
                                <a:lnTo>
                                  <a:pt x="2973" y="2214"/>
                                </a:lnTo>
                                <a:lnTo>
                                  <a:pt x="2973" y="2235"/>
                                </a:lnTo>
                                <a:lnTo>
                                  <a:pt x="2993" y="2235"/>
                                </a:lnTo>
                                <a:lnTo>
                                  <a:pt x="2993" y="2214"/>
                                </a:lnTo>
                                <a:close/>
                                <a:moveTo>
                                  <a:pt x="2993" y="2254"/>
                                </a:moveTo>
                                <a:lnTo>
                                  <a:pt x="2973" y="2254"/>
                                </a:lnTo>
                                <a:lnTo>
                                  <a:pt x="2973" y="2274"/>
                                </a:lnTo>
                                <a:lnTo>
                                  <a:pt x="2993" y="2274"/>
                                </a:lnTo>
                                <a:lnTo>
                                  <a:pt x="2993" y="2254"/>
                                </a:lnTo>
                                <a:close/>
                                <a:moveTo>
                                  <a:pt x="2993" y="2294"/>
                                </a:moveTo>
                                <a:lnTo>
                                  <a:pt x="2973" y="2294"/>
                                </a:lnTo>
                                <a:lnTo>
                                  <a:pt x="2973" y="2314"/>
                                </a:lnTo>
                                <a:lnTo>
                                  <a:pt x="2993" y="2314"/>
                                </a:lnTo>
                                <a:lnTo>
                                  <a:pt x="2993" y="2294"/>
                                </a:lnTo>
                                <a:close/>
                                <a:moveTo>
                                  <a:pt x="2993" y="2334"/>
                                </a:moveTo>
                                <a:lnTo>
                                  <a:pt x="2973" y="2334"/>
                                </a:lnTo>
                                <a:lnTo>
                                  <a:pt x="2973" y="2354"/>
                                </a:lnTo>
                                <a:lnTo>
                                  <a:pt x="2993" y="2354"/>
                                </a:lnTo>
                                <a:lnTo>
                                  <a:pt x="2993" y="2334"/>
                                </a:lnTo>
                                <a:close/>
                                <a:moveTo>
                                  <a:pt x="2993" y="2374"/>
                                </a:moveTo>
                                <a:lnTo>
                                  <a:pt x="2973" y="2374"/>
                                </a:lnTo>
                                <a:lnTo>
                                  <a:pt x="2973" y="2393"/>
                                </a:lnTo>
                                <a:lnTo>
                                  <a:pt x="2993" y="2393"/>
                                </a:lnTo>
                                <a:lnTo>
                                  <a:pt x="2993" y="2374"/>
                                </a:lnTo>
                                <a:close/>
                                <a:moveTo>
                                  <a:pt x="2993" y="2413"/>
                                </a:moveTo>
                                <a:lnTo>
                                  <a:pt x="2973" y="2413"/>
                                </a:lnTo>
                                <a:lnTo>
                                  <a:pt x="2973" y="2433"/>
                                </a:lnTo>
                                <a:lnTo>
                                  <a:pt x="2993" y="2433"/>
                                </a:lnTo>
                                <a:lnTo>
                                  <a:pt x="2993" y="2413"/>
                                </a:lnTo>
                                <a:close/>
                                <a:moveTo>
                                  <a:pt x="2993" y="2453"/>
                                </a:moveTo>
                                <a:lnTo>
                                  <a:pt x="2973" y="2453"/>
                                </a:lnTo>
                                <a:lnTo>
                                  <a:pt x="2973" y="2473"/>
                                </a:lnTo>
                                <a:lnTo>
                                  <a:pt x="2993" y="2473"/>
                                </a:lnTo>
                                <a:lnTo>
                                  <a:pt x="2993" y="2453"/>
                                </a:lnTo>
                                <a:close/>
                              </a:path>
                            </a:pathLst>
                          </a:custGeom>
                          <a:solidFill>
                            <a:srgbClr val="C6C8C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7" name="Picture 33"/>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5176" y="4742"/>
                            <a:ext cx="432" cy="1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8" name="Picture 32"/>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6292" y="2030"/>
                            <a:ext cx="812" cy="19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9" name="Freeform 31"/>
                        <wps:cNvSpPr>
                          <a:spLocks/>
                        </wps:cNvSpPr>
                        <wps:spPr bwMode="auto">
                          <a:xfrm>
                            <a:off x="4580" y="2566"/>
                            <a:ext cx="787" cy="392"/>
                          </a:xfrm>
                          <a:custGeom>
                            <a:avLst/>
                            <a:gdLst>
                              <a:gd name="T0" fmla="*/ 154 w 787"/>
                              <a:gd name="T1" fmla="*/ 2566 h 392"/>
                              <a:gd name="T2" fmla="*/ 77 w 787"/>
                              <a:gd name="T3" fmla="*/ 2572 h 392"/>
                              <a:gd name="T4" fmla="*/ 0 w 787"/>
                              <a:gd name="T5" fmla="*/ 2587 h 392"/>
                              <a:gd name="T6" fmla="*/ 26 w 787"/>
                              <a:gd name="T7" fmla="*/ 2676 h 392"/>
                              <a:gd name="T8" fmla="*/ 99 w 787"/>
                              <a:gd name="T9" fmla="*/ 2662 h 392"/>
                              <a:gd name="T10" fmla="*/ 173 w 787"/>
                              <a:gd name="T11" fmla="*/ 2658 h 392"/>
                              <a:gd name="T12" fmla="*/ 246 w 787"/>
                              <a:gd name="T13" fmla="*/ 2663 h 392"/>
                              <a:gd name="T14" fmla="*/ 317 w 787"/>
                              <a:gd name="T15" fmla="*/ 2677 h 392"/>
                              <a:gd name="T16" fmla="*/ 386 w 787"/>
                              <a:gd name="T17" fmla="*/ 2700 h 392"/>
                              <a:gd name="T18" fmla="*/ 452 w 787"/>
                              <a:gd name="T19" fmla="*/ 2732 h 392"/>
                              <a:gd name="T20" fmla="*/ 514 w 787"/>
                              <a:gd name="T21" fmla="*/ 2772 h 392"/>
                              <a:gd name="T22" fmla="*/ 571 w 787"/>
                              <a:gd name="T23" fmla="*/ 2820 h 392"/>
                              <a:gd name="T24" fmla="*/ 622 w 787"/>
                              <a:gd name="T25" fmla="*/ 2876 h 392"/>
                              <a:gd name="T26" fmla="*/ 649 w 787"/>
                              <a:gd name="T27" fmla="*/ 2912 h 392"/>
                              <a:gd name="T28" fmla="*/ 594 w 787"/>
                              <a:gd name="T29" fmla="*/ 2937 h 392"/>
                              <a:gd name="T30" fmla="*/ 728 w 787"/>
                              <a:gd name="T31" fmla="*/ 2958 h 392"/>
                              <a:gd name="T32" fmla="*/ 787 w 787"/>
                              <a:gd name="T33" fmla="*/ 2847 h 392"/>
                              <a:gd name="T34" fmla="*/ 732 w 787"/>
                              <a:gd name="T35" fmla="*/ 2872 h 392"/>
                              <a:gd name="T36" fmla="*/ 713 w 787"/>
                              <a:gd name="T37" fmla="*/ 2846 h 392"/>
                              <a:gd name="T38" fmla="*/ 641 w 787"/>
                              <a:gd name="T39" fmla="*/ 2761 h 392"/>
                              <a:gd name="T40" fmla="*/ 582 w 787"/>
                              <a:gd name="T41" fmla="*/ 2710 h 392"/>
                              <a:gd name="T42" fmla="*/ 518 w 787"/>
                              <a:gd name="T43" fmla="*/ 2666 h 392"/>
                              <a:gd name="T44" fmla="*/ 451 w 787"/>
                              <a:gd name="T45" fmla="*/ 2629 h 392"/>
                              <a:gd name="T46" fmla="*/ 380 w 787"/>
                              <a:gd name="T47" fmla="*/ 2601 h 392"/>
                              <a:gd name="T48" fmla="*/ 306 w 787"/>
                              <a:gd name="T49" fmla="*/ 2581 h 392"/>
                              <a:gd name="T50" fmla="*/ 230 w 787"/>
                              <a:gd name="T51" fmla="*/ 2569 h 392"/>
                              <a:gd name="T52" fmla="*/ 154 w 787"/>
                              <a:gd name="T53" fmla="*/ 2566 h 392"/>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Lst>
                            <a:ahLst/>
                            <a:cxnLst>
                              <a:cxn ang="T54">
                                <a:pos x="T0" y="T1"/>
                              </a:cxn>
                              <a:cxn ang="T55">
                                <a:pos x="T2" y="T3"/>
                              </a:cxn>
                              <a:cxn ang="T56">
                                <a:pos x="T4" y="T5"/>
                              </a:cxn>
                              <a:cxn ang="T57">
                                <a:pos x="T6" y="T7"/>
                              </a:cxn>
                              <a:cxn ang="T58">
                                <a:pos x="T8" y="T9"/>
                              </a:cxn>
                              <a:cxn ang="T59">
                                <a:pos x="T10" y="T11"/>
                              </a:cxn>
                              <a:cxn ang="T60">
                                <a:pos x="T12" y="T13"/>
                              </a:cxn>
                              <a:cxn ang="T61">
                                <a:pos x="T14" y="T15"/>
                              </a:cxn>
                              <a:cxn ang="T62">
                                <a:pos x="T16" y="T17"/>
                              </a:cxn>
                              <a:cxn ang="T63">
                                <a:pos x="T18" y="T19"/>
                              </a:cxn>
                              <a:cxn ang="T64">
                                <a:pos x="T20" y="T21"/>
                              </a:cxn>
                              <a:cxn ang="T65">
                                <a:pos x="T22" y="T23"/>
                              </a:cxn>
                              <a:cxn ang="T66">
                                <a:pos x="T24" y="T25"/>
                              </a:cxn>
                              <a:cxn ang="T67">
                                <a:pos x="T26" y="T27"/>
                              </a:cxn>
                              <a:cxn ang="T68">
                                <a:pos x="T28" y="T29"/>
                              </a:cxn>
                              <a:cxn ang="T69">
                                <a:pos x="T30" y="T31"/>
                              </a:cxn>
                              <a:cxn ang="T70">
                                <a:pos x="T32" y="T33"/>
                              </a:cxn>
                              <a:cxn ang="T71">
                                <a:pos x="T34" y="T35"/>
                              </a:cxn>
                              <a:cxn ang="T72">
                                <a:pos x="T36" y="T37"/>
                              </a:cxn>
                              <a:cxn ang="T73">
                                <a:pos x="T38" y="T39"/>
                              </a:cxn>
                              <a:cxn ang="T74">
                                <a:pos x="T40" y="T41"/>
                              </a:cxn>
                              <a:cxn ang="T75">
                                <a:pos x="T42" y="T43"/>
                              </a:cxn>
                              <a:cxn ang="T76">
                                <a:pos x="T44" y="T45"/>
                              </a:cxn>
                              <a:cxn ang="T77">
                                <a:pos x="T46" y="T47"/>
                              </a:cxn>
                              <a:cxn ang="T78">
                                <a:pos x="T48" y="T49"/>
                              </a:cxn>
                              <a:cxn ang="T79">
                                <a:pos x="T50" y="T51"/>
                              </a:cxn>
                              <a:cxn ang="T80">
                                <a:pos x="T52" y="T53"/>
                              </a:cxn>
                            </a:cxnLst>
                            <a:rect l="0" t="0" r="r" b="b"/>
                            <a:pathLst>
                              <a:path w="787" h="392">
                                <a:moveTo>
                                  <a:pt x="154" y="0"/>
                                </a:moveTo>
                                <a:lnTo>
                                  <a:pt x="77" y="6"/>
                                </a:lnTo>
                                <a:lnTo>
                                  <a:pt x="0" y="21"/>
                                </a:lnTo>
                                <a:lnTo>
                                  <a:pt x="26" y="110"/>
                                </a:lnTo>
                                <a:lnTo>
                                  <a:pt x="99" y="96"/>
                                </a:lnTo>
                                <a:lnTo>
                                  <a:pt x="173" y="92"/>
                                </a:lnTo>
                                <a:lnTo>
                                  <a:pt x="246" y="97"/>
                                </a:lnTo>
                                <a:lnTo>
                                  <a:pt x="317" y="111"/>
                                </a:lnTo>
                                <a:lnTo>
                                  <a:pt x="386" y="134"/>
                                </a:lnTo>
                                <a:lnTo>
                                  <a:pt x="452" y="166"/>
                                </a:lnTo>
                                <a:lnTo>
                                  <a:pt x="514" y="206"/>
                                </a:lnTo>
                                <a:lnTo>
                                  <a:pt x="571" y="254"/>
                                </a:lnTo>
                                <a:lnTo>
                                  <a:pt x="622" y="310"/>
                                </a:lnTo>
                                <a:lnTo>
                                  <a:pt x="649" y="346"/>
                                </a:lnTo>
                                <a:lnTo>
                                  <a:pt x="594" y="371"/>
                                </a:lnTo>
                                <a:lnTo>
                                  <a:pt x="728" y="392"/>
                                </a:lnTo>
                                <a:lnTo>
                                  <a:pt x="787" y="281"/>
                                </a:lnTo>
                                <a:lnTo>
                                  <a:pt x="732" y="306"/>
                                </a:lnTo>
                                <a:lnTo>
                                  <a:pt x="713" y="280"/>
                                </a:lnTo>
                                <a:lnTo>
                                  <a:pt x="641" y="195"/>
                                </a:lnTo>
                                <a:lnTo>
                                  <a:pt x="582" y="144"/>
                                </a:lnTo>
                                <a:lnTo>
                                  <a:pt x="518" y="100"/>
                                </a:lnTo>
                                <a:lnTo>
                                  <a:pt x="451" y="63"/>
                                </a:lnTo>
                                <a:lnTo>
                                  <a:pt x="380" y="35"/>
                                </a:lnTo>
                                <a:lnTo>
                                  <a:pt x="306" y="15"/>
                                </a:lnTo>
                                <a:lnTo>
                                  <a:pt x="230" y="3"/>
                                </a:lnTo>
                                <a:lnTo>
                                  <a:pt x="154" y="0"/>
                                </a:lnTo>
                                <a:close/>
                              </a:path>
                            </a:pathLst>
                          </a:custGeom>
                          <a:solidFill>
                            <a:srgbClr val="B5B7B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0" name="Picture 30"/>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4013" y="4260"/>
                            <a:ext cx="617" cy="1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xmlns:cx="http://schemas.microsoft.com/office/drawing/2014/chartex" xmlns:w15="http://schemas.microsoft.com/office/word/2012/wordml"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33986631" id="Group 29" o:spid="_x0000_s1026" style="width:283pt;height:178.8pt;mso-position-horizontal-relative:char;mso-position-vertical-relative:line" coordorigin="1744,483" coordsize="6971,4900" o:gfxdata="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">
                <v:shape id="AutoShape 46" o:spid="_x0000_s1027" style="position:absolute;left:2288;top:840;width:5664;height:4250;visibility:visible;mso-wrap-style:square;v-text-anchor:top" coordsize="5664,4250"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" path="m20,4230r-10,l10,4250r25,l35,4239r-15,l20,4230xm20,4180r-20,l,4239r10,l10,4230r10,l20,4180xm35,4230r-15,l20,4239r15,l35,4230xm20,4100r-20,l,4160r20,l20,4100xm20,4021r-20,l,4081r20,l20,4021xm20,3942r-20,l,4001r20,l20,3942xm20,3862r-20,l,3922r20,l20,3862xm20,3783r-20,l,3842r20,l20,3783xm20,3703r-20,l,3763r20,l20,3703xm20,3624r-20,l,3684r20,l20,3624xm20,3545r-20,l,3604r20,l20,3545xm20,3465r-20,l,3525r20,l20,3465xm20,3385r-20,l,3446r20,l20,3385xm20,3307r-20,l,3366r20,l20,3307xm20,3227r-20,l,3286r20,l20,3227xm20,3147r-20,l,3207r20,l20,3147xm20,3068r-20,l,3128r20,l20,3068xm20,2989r-20,l,3048r20,l20,2989xm20,2909r-20,l,2969r20,l20,2909xm20,2830r-20,l,2889r20,l20,2830xm20,2750r-20,l,2810r20,l20,2750xm20,2671r-20,l,2731r20,l20,2671xm20,2592r-20,l,2651r20,l20,2592xm20,2512r-20,l,2571r20,l20,2512xm20,2432r-20,l,2493r20,l20,2432xm20,2353r-20,l,2413r20,l20,2353xm20,2274r-20,l,2333r20,l20,2274xm20,2194r-20,l,2254r20,l20,2194xm20,2115r-20,l,2175r20,l20,2115xm20,2036r-20,l,2095r20,l20,2036xm20,1956r-20,l,2016r20,l20,1956xm20,1877r-20,l,1936r20,l20,1877xm20,1797r-20,l,1857r20,l20,1797xm20,1718r-20,l,1778r20,l20,1718xm20,1639r-20,l,1698r20,l20,1639xm20,1559r-20,l,1618r20,l20,1559xm20,1479r-20,l,1539r20,l20,1479xm20,1400r-20,l,1460r20,l20,1400xm20,1321r-20,l,1380r20,l20,1321xm20,1241r-20,l,1301r20,l20,1241xm20,1162r-20,l,1222r20,l20,1162xm20,1082r-20,l,1142r20,l20,1082xm20,1003r-20,l,1063r20,l20,1003xm20,924l,924r,59l20,983r,-59xm20,844l,844r,60l20,904r,-60xm20,764l,764r,60l20,824r,-60xm20,686l,686r,59l20,745r,-59xm10,606l,606r,59l20,665r,-56l10,609r,-3xm20,590r-10,l10,609r10,l20,606r50,l70,597r-43,l20,590xm70,606r-50,l20,609r50,l70,606xm152,590r-61,l91,609r61,l152,590xm232,590r-60,l172,609r60,l232,590xm314,590r-61,l253,609r61,l314,590xm394,590r-61,l333,609r61,l394,590xm475,590r-60,l415,609r60,l475,590xm556,590r-61,l495,609r61,l556,590xm637,590r-60,l577,609r60,l637,590xm56,541l13,583r14,14l69,555,56,541xm70,590r-36,l27,597r43,l70,590xm113,485l69,527r15,14l127,499,113,485xm169,429r-42,41l142,485r42,-43l169,429xm227,372r-43,42l198,429r44,-43l227,372xm284,316r-42,42l256,372r42,-42l284,316xm342,260r-44,42l313,316r43,-42l342,260xm398,204r-42,42l370,260r43,-42l398,204xm456,148r-43,42l427,204r44,-42l456,148xm513,91r-42,43l485,148r42,-42l513,91xm571,35l527,78r15,13l585,50,571,35xm645,l606,,585,22r14,13l615,20r-5,l617,17r28,l645,xm617,17r-7,3l615,20r2,-3xm645,17r-28,l615,20r30,l645,17xm726,l665,r,20l726,20,726,xm806,l746,r,20l806,20,806,xm888,l827,r,20l888,20,888,xm968,l908,r,20l968,20,968,xm1050,l989,r,20l1050,20r,-20xm1130,r-60,l1070,20r60,l1130,xm1212,r-61,l1151,20r61,l1212,xm1292,r-61,l1231,20r61,l1292,xm1373,r-60,l1313,20r60,l1373,xm1454,r-61,l1393,20r61,l1454,xm1535,r-61,l1474,20r61,l1535,xm1616,r-61,l1555,20r61,l1616,xm1697,r-61,l1636,20r61,l1697,xm1777,r-60,l1717,20r60,l1777,xm1859,r-61,l1798,20r61,l1859,xm1939,r-60,l1879,20r60,l1939,xm2021,r-62,l1959,20r62,l2021,xm2101,r-60,l2041,20r60,l2101,xm2183,r-62,l2121,20r62,l2183,xm2263,r-61,l2202,20r61,l2263,xm2344,r-61,l2283,20r61,l2344,xm2425,r-61,l2364,20r61,l2425,xm2506,r-61,l2445,20r61,l2506,xm2587,r-61,l2526,20r61,l2587,xm2668,r-61,l2607,20r61,l2668,xm2749,r-61,l2688,20r61,l2749,xm2830,r-62,l2768,20r62,l2830,xm2910,r-60,l2850,20r60,l2910,xm2991,r-61,l2930,20r61,l2991,xm3072,r-60,l3012,20r60,l3072,xm3153,r-61,l3092,20r61,l3153,xm3234,r-61,l3173,20r61,l3234,xm3315,r-61,l3254,20r61,l3315,xm3396,r-61,l3335,20r61,l3396,xm3476,r-60,l3416,20r60,l3476,xm3558,r-61,l3497,20r61,l3558,xm3638,r-60,l3578,20r60,l3638,xm3720,r-61,l3659,20r61,l3720,xm3800,r-61,l3739,20r61,l3800,xm3881,r-60,l3821,20r60,l3881,xm3962,r-61,l3901,20r61,l3962,xm4043,r-60,l3983,20r60,l4043,xm4124,r-61,l4063,20r61,l4124,xm4205,r-60,l4145,20r60,l4205,xm4286,r-61,l4225,20r61,l4286,xm4367,r-61,l4306,20r61,l4367,xm4447,r-60,l4387,20r60,l4447,xm4529,r-61,l4468,20r61,l4529,xm4609,r-60,l4549,20r60,l4609,xm4691,r-61,l4630,20r61,l4691,xm4771,r-61,l4710,20r61,l4771,xm4852,r-60,l4792,20r60,l4852,xm4933,r-61,l4872,20r61,l4933,xm5014,r-60,l4954,20r60,l5014,xm5095,r-61,l5034,20r61,l5095,xm5176,r-60,l5116,20r60,l5176,xm5257,r-61,l5196,20r61,l5257,xm5338,r-61,l5277,20r61,l5338,xm5418,r-60,l5358,20r60,l5418,xm5500,r-61,l5439,20r61,l5500,xm5580,r-60,l5520,20r60,l5580,xm5063,600r-20,l5043,659r20,l5063,609r-6,l5063,604r,-4xm5663,594r-20,l5643,653r20,l5663,594xm5049,590r-22,l5027,609r16,l5043,600r24,l5075,592r-29,l5049,590xm5063,604r-6,5l5063,609r,-5xm5067,600r-4,l5063,604r4,-4xm5070,569r-24,23l5053,590r24,l5084,583r-14,-14xm5077,590r-24,l5046,592r29,l5077,590xm5663,514r-20,l5643,574r20,l5663,514xm5127,513r-43,42l5099,569r43,-42l5127,513xm5184,457r-42,42l5155,513r44,-43l5184,457xm5663,435r-20,l5643,494r20,l5663,435xm5242,401r-43,41l5213,457r42,-43l5242,401xm5663,356r-20,l5643,415r20,l5663,356xm5299,344r-44,42l5270,401r43,-43l5299,344xm5356,288r-43,42l5328,344r42,-42l5356,288xm5663,276r-20,l5643,335r20,l5663,276xm5413,232r-43,42l5384,288r44,-42l5413,232xm5663,196r-20,l5643,256r20,l5663,196xm5471,176r-43,42l5442,232r42,-42l5471,176xm5663,117r-20,l5643,177r20,l5663,117xm5528,119r-44,43l5499,176r43,-42l5528,119xm5584,63r-42,43l5556,119r43,-41l5584,63xm5663,38r-20,l5643,97r20,l5663,38xm5642,7r-43,43l5613,63r44,-41l5655,20r-2,l5651,17r-8,l5643,10r2,l5642,7xm5663,r-62,l5601,20r28,l5642,7r21,l5663,xm5645,10r-2,l5653,20r2,l5645,10xm5643,10r,7l5651,17r-8,-7xm5663,7r-21,l5652,17r11,l5663,7xm5663,673r-20,l5643,733r20,l5663,673xm5663,753r-20,l5643,812r20,l5663,753xm5663,832r-20,l5643,892r20,l5663,832xm5663,911r-20,l5643,971r20,l5663,911xm5663,991r-20,l5643,1050r20,l5663,991xm5663,1071r-20,l5643,1130r20,l5663,1071xm5663,1149r-20,l5643,1210r20,l5663,1149xm5663,1229r-20,l5643,1288r20,l5663,1229xm5663,1309r-20,l5643,1368r20,l5663,1309xm5663,1388r-20,l5643,1448r20,l5663,1388xm5663,1467r-20,l5643,1527r20,l5663,1467xm5663,1547r-20,l5643,1606r20,l5663,1547xm5663,1626r-20,l5643,1686r20,l5663,1626xm5663,1706r-20,l5643,1765r20,l5663,1706xm5663,1785r-20,l5643,1845r20,l5663,1785xm5663,1864r-20,l5643,1924r20,l5663,1864xm5663,1944r-20,l5643,2003r20,l5663,1944xm5663,2024r-20,l5643,2083r20,l5663,2024xm5663,2103r-20,l5643,2163r20,l5663,2103xm5663,2182r-20,l5643,2242r20,l5663,2182xm5663,2262r-20,l5643,2321r20,l5663,2262xm5663,2341r-20,l5643,2401r20,l5663,2341xm5663,2420r-20,l5643,2480r20,l5663,2420xm5663,2500r-20,l5643,2560r20,l5663,2500xm5663,2579r-20,l5643,2639r20,l5663,2579xm5663,2659r-20,l5643,2718r20,l5663,2659xm5663,2738r-20,l5643,2798r20,l5663,2738xm5663,2817r-20,l5643,2878r20,l5663,2817xm5663,2897r-20,l5643,2956r20,l5663,2897xm5663,2977r-20,l5643,3036r20,l5663,2977xm5663,3056r-20,l5643,3116r20,l5663,3056xm5663,3135r-20,l5643,3195r20,l5663,3135xm5663,3215r-20,l5643,3274r20,l5663,3215xm5663,3294r-20,l5643,3354r20,l5663,3294xm5663,3374r-20,l5643,3433r20,l5663,3374xm5663,3453r-20,l5643,3513r20,l5663,3453xm5663,3532r-20,l5643,3592r20,l5663,3532xm5043,4230r-53,l4990,4250r61,l5051,4233r-8,l5043,4230xm5102,4177r-39,39l5063,4224r10,10l5116,4192r-14,-15xm5063,4174r-20,l5043,4233r8,l5051,4230r12,l5063,4224r-4,-4l5063,4216r,-42xm5063,4230r-12,l5051,4233r12,l5063,4230xm5063,4216r-4,4l5063,4224r,-8xm5159,4121r-43,43l5130,4177r43,-41l5159,4121xm5063,4094r-20,l5043,4154r20,l5063,4094xm5216,4066r-43,42l5188,4121r42,-41l5216,4066xm5063,4015r-20,l5043,4075r20,l5063,4015xm5273,4010r-43,41l5244,4066r44,-43l5273,4010xm5331,3954r-43,41l5302,4010r43,-43l5331,3954xm5063,3936r-20,l5043,3995r20,l5063,3936xm5388,3897r-43,42l5359,3954r43,-43l5388,3897xm5063,3856r-20,l5043,3915r20,l5063,3856xm5445,3841r-43,42l5417,3897r42,-42l5445,3841xm5502,3785r-43,41l5473,3841r44,-43l5502,3785xm5063,3776r-20,l5043,3837r20,l5063,3776xm5559,3729r-42,41l5531,3785r42,-43l5559,3729xm5063,3698r-20,l5043,3757r20,l5063,3698xm5617,3672r-44,42l5588,3729r43,-43l5617,3672xm5063,3618r-20,l5043,3677r20,l5063,3618xm5643,3647r-12,12l5646,3672r17,-18l5663,3650r-20,l5643,3647xm5646,3643r-3,4l5643,3650r3,-7xm5663,3643r-17,l5643,3650r20,l5663,3643xm5663,3612r-20,l5643,3647r3,-4l5663,3643r,-31xm4971,4230r-61,l4910,4250r61,l4971,4230xm4889,4230r-60,l4829,4250r60,l4889,4230xm4809,4230r-61,l4748,4250r61,l4809,4230xm4727,4230r-60,l4667,4250r60,l4727,4230xm4647,4230r-61,l4586,4250r61,l4647,4230xm4565,4230r-60,l4505,4250r60,l4565,4230xm4485,4230r-61,l4424,4250r61,l4485,4230xm4404,4230r-61,l4343,4250r61,l4404,4230xm4323,4230r-60,l4263,4250r60,l4323,4230xm4242,4230r-61,l4181,4250r61,l4242,4230xm4161,4230r-60,l4101,4250r60,l4161,4230xm4080,4230r-61,l4019,4250r61,l4080,4230xm4000,4230r-61,l3939,4250r61,l4000,4230xm3918,4230r-60,l3858,4250r60,l3918,4230xm3838,4230r-61,l3777,4250r61,l3838,4230xm3756,4230r-60,l3696,4250r60,l3756,4230xm3676,4230r-61,l3615,4250r61,l3676,4230xm3594,4230r-60,l3534,4250r60,l3594,4230xm3514,4230r-61,l3453,4250r61,l3514,4230xm3433,4230r-61,l3372,4250r61,l3433,4230xm3352,4230r-60,l3292,4250r60,l3352,4230xm3271,4230r-61,l3210,4250r61,l3271,4230xm3190,4230r-60,l3130,4250r60,l3190,4230xm3109,4230r-61,l3048,4250r61,l3109,4230xm3028,4230r-60,l2968,4250r60,l3028,4230xm2947,4230r-61,l2886,4250r61,l2947,4230xm2867,4230r-61,l2806,4250r61,l2867,4230xm2785,4230r-60,l2725,4250r60,l2785,4230xm2705,4230r-61,l2644,4250r61,l2705,4230xm2623,4230r-60,l2563,4250r60,l2623,4230xm2543,4230r-61,l2482,4250r61,l2543,4230xm2462,4230r-61,l2401,4250r61,l2462,4230xm2381,4230r-60,l2321,4250r60,l2381,4230xm2300,4230r-61,l2239,4250r61,l2300,4230xm2219,4230r-60,l2159,4250r60,l2219,4230xm2138,4230r-61,l2077,4250r61,l2138,4230xm2057,4230r-60,l1997,4250r60,l2057,4230xm1976,4230r-61,l1915,4250r61,l1976,4230xm1896,4230r-61,l1835,4250r61,l1896,4230xm1815,4230r-61,l1754,4250r61,l1815,4230xm1734,4230r-61,l1673,4250r61,l1734,4230xm1653,4230r-61,l1592,4250r61,l1653,4230xm1572,4230r-61,l1511,4250r61,l1572,4230xm1491,4230r-61,l1430,4250r61,l1491,4230xm1410,4230r-61,l1349,4250r61,l1410,4230xm1329,4230r-61,l1268,4250r61,l1329,4230xm1248,4230r-60,l1188,4250r60,l1248,4230xm1168,4230r-62,l1106,4250r62,l1168,4230xm1086,4230r-60,l1026,4250r60,l1086,4230xm1006,4230r-61,l945,4250r61,l1006,4230xm925,4230r-61,l864,4250r61,l925,4230xm844,4230r-61,l783,4250r61,l844,4230xm763,4230r-61,l702,4250r61,l763,4230xm682,4230r-61,l621,4250r61,l682,4230xm601,4230r-61,l540,4250r61,l601,4230xm520,4230r-61,l459,4250r61,l520,4230xm439,4230r-61,l378,4250r61,l439,4230xm359,4230r-61,l298,4250r61,l359,4230xm277,4230r-60,l217,4250r60,l277,4230xm197,4230r-61,l136,4250r61,l197,4230xm115,4230r-60,l55,4250r60,l115,4230xm718,590r-61,l657,609r61,l718,590xm799,590r-61,l738,609r61,l799,590xm880,590r-61,l819,609r61,l880,590xm961,590r-61,l900,609r61,l961,590xm1041,590r-60,l981,609r60,l1041,590xm1123,590r-61,l1062,609r61,l1123,590xm1203,590r-60,l1143,609r60,l1203,590xm1285,590r-62,l1223,609r62,l1285,590xm1365,590r-60,l1305,609r60,l1365,590xm1446,590r-61,l1385,609r61,l1446,590xm1527,590r-61,l1466,609r61,l1527,590xm1608,590r-61,l1547,609r61,l1608,590xm1689,590r-61,l1628,609r61,l1689,590xm1770,590r-61,l1709,609r61,l1770,590xm1851,590r-61,l1790,609r61,l1851,590xm1932,590r-62,l1870,609r62,l1932,590xm2012,590r-60,l1952,609r60,l2012,590xm2093,590r-61,l2032,609r61,l2093,590xm2174,590r-60,l2114,609r60,l2174,590xm2255,590r-61,l2194,609r61,l2255,590xm2336,590r-60,l2276,609r60,l2336,590xm2417,590r-61,l2356,609r61,l2417,590xm2498,590r-61,l2437,609r61,l2498,590xm2579,590r-61,l2518,609r61,l2579,590xm2660,590r-61,l2599,609r61,l2660,590xm2740,590r-60,l2680,609r60,l2740,590xm2822,590r-61,l2761,609r61,l2822,590xm2902,590r-60,l2842,609r60,l2902,590xm2983,590r-60,l2923,609r60,l2983,590xm3064,590r-61,l3003,609r61,l3064,590xm3145,590r-60,l3085,609r60,l3145,590xm3226,590r-61,l3165,609r61,l3226,590xm3307,590r-60,l3247,609r60,l3307,590xm3388,590r-61,l3327,609r61,l3388,590xm3469,590r-61,l3408,609r61,l3469,590xm3549,590r-60,l3489,609r60,l3549,590xm3631,590r-61,l3570,609r61,l3631,590xm3711,590r-60,l3651,609r60,l3711,590xm3793,590r-61,l3732,609r61,l3793,590xm3873,590r-60,l3813,609r60,l3873,590xm3955,590r-61,l3894,609r61,l3955,590xm4035,590r-61,l3974,609r61,l4035,590xm4116,590r-60,l4056,609r60,l4116,590xm4197,590r-61,l4136,609r61,l4197,590xm4278,590r-60,l4218,609r60,l4278,590xm4359,590r-61,l4298,609r61,l4359,590xm4440,590r-61,l4379,609r61,l4440,590xm4520,590r-60,l4460,609r60,l4520,590xm4602,590r-61,l4541,609r61,l4602,590xm4682,590r-60,l4622,609r60,l4682,590xm4764,590r-61,l4703,609r61,l4764,590xm4844,590r-60,l4784,609r60,l4844,590xm4926,590r-61,l4865,609r61,l4926,590xm5006,590r-61,l4945,609r61,l5006,590xm5063,679r-20,l5043,738r20,l5063,679xm5063,759r-20,l5043,818r20,l5063,759xm5063,838r-20,l5043,898r20,l5063,838xm5063,917r-20,l5043,976r20,l5063,917xm5063,997r-20,l5043,1056r20,l5063,997xm5063,1076r-20,l5043,1136r20,l5063,1076xm5063,1155r-20,l5043,1215r20,l5063,1155xm5063,1235r-20,l5043,1294r20,l5063,1235xm5063,1315r-20,l5043,1374r20,l5063,1315xm5063,1394r-20,l5043,1454r20,l5063,1394xm5063,1473r-20,l5043,1533r20,l5063,1473xm5063,1553r-20,l5043,1612r20,l5063,1553xm5063,1632r-20,l5043,1692r20,l5063,1632xm5063,1712r-20,l5043,1771r20,l5063,1712xm5063,1791r-20,l5043,1851r20,l5063,1791xm5063,1870r-20,l5043,1930r20,l5063,1870xm5063,1950r-20,l5043,2009r20,l5063,1950xm5063,2030r-20,l5043,2089r20,l5063,2030xm5063,2108r-20,l5043,2169r20,l5063,2108xm5063,2188r-20,l5043,2247r20,l5063,2188xm5063,2268r-20,l5043,2327r20,l5063,2268xm5063,2347r-20,l5043,2407r20,l5063,2347xm5063,2426r-20,l5043,2486r20,l5063,2426xm5063,2506r-20,l5043,2565r20,l5063,2506xm5063,2585r-20,l5043,2645r20,l5063,2585xm5063,2665r-20,l5043,2724r20,l5063,2665xm5063,2744r-20,l5043,2804r20,l5063,2744xm5063,2823r-20,l5043,2883r20,l5063,2823xm5063,2903r-20,l5043,2962r20,l5063,2903xm5063,2983r-20,l5043,3042r20,l5063,2983xm5063,3062r-20,l5043,3122r20,l5063,3062xm5063,3141r-20,l5043,3201r20,l5063,3141xm5063,3221r-20,l5043,3280r20,l5063,3221xm5063,3300r-20,l5043,3360r20,l5063,3300xm5063,3380r-20,l5043,3439r20,l5063,3380xm5063,3459r-20,l5043,3519r20,l5063,3459xm5063,3538r-20,l5043,3598r20,l5063,3538xe" fillcolor="#c6c8ca" stroked="f">
                  <v:path arrowok="t" o:connecttype="custom" o:connectlocs="20,4782;20,4305;20,3829;20,3352;20,2876;20,2399;20,1922;10,1446;232,1430;56,1381;342,1100;617,857;989,840;1474,840;1959,840;2445,840;2930,840;3416,840;3901,840;4387,840;4872,840;5358,840;5043,1449;5127,1353;5356,1128;5528,959;5642,847;5663,1732;5663,2208;5663,2685;5663,3161;5663,3638;5663,4114;5063,5056;5043,4934;5345,4779;5043,4538;5663,4452;4647,5070;4161,5070;3676,5070;3190,5070;2705,5070;2219,5070;1734,5070;1248,5070;763,5070;277,5070;961,1430;1446,1430;1932,1430;2417,1430;2902,1430;3388,1430;3873,1430;4359,1430;4844,1430;5063,1757;5063,2234;5063,2710;5063,3187;5063,3663;5063,4140" o:connectangles="0,0,0,0,0,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5" o:spid="_x0000_s1028" type="#_x0000_t75" style="position:absolute;left:1800;top:2909;width:1061;height:648;visibility:visible;mso-wrap-style:square"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">
                  <v:imagedata r:id="rId20" o:title=""/>
                  <v:path arrowok="t"/>
                  <o:lock v:ext="edit" aspectratio="f"/>
                </v:shape>
                <v:shape id="Picture 44" o:spid="_x0000_s1029" type="#_x0000_t75" style="position:absolute;left:7019;top:2673;width:1607;height:703;visibility:visible;mso-wrap-style:square"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">
                  <v:imagedata r:id="rId21" o:title=""/>
                  <v:path arrowok="t"/>
                  <o:lock v:ext="edit" aspectratio="f"/>
                </v:shape>
                <v:shape id="Picture 43" o:spid="_x0000_s1030" type="#_x0000_t75" style="position:absolute;left:2801;top:2109;width:2474;height:2322;visibility:visible;mso-wrap-style:square"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">
                  <v:imagedata r:id="rId22" o:title=""/>
                  <v:path arrowok="t"/>
                  <o:lock v:ext="edit" aspectratio="f"/>
                </v:shape>
                <v:shape id="AutoShape 42" o:spid="_x0000_s1031" style="position:absolute;left:1748;top:488;width:6960;height:4890;visibility:visible;mso-wrap-style:square;v-text-anchor:top" coordsize="6960,4890"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" path="m6960,l1083,,,1064,,4889r5876,l5880,4885,7,4885r-3,-4l7,4881,7,1069r-3,l4,1061r9,l1087,7r-2,l1088,6r5860,l6953,1r7,l6960,xm7,4881r-3,l7,4885r,-4xm5871,4881l7,4881r,4l5880,4885r-9,l5871,4881xm5879,1065r-8,l5871,4885r8,l5879,4882r-7,l5879,4875r,-3806l5876,1069r3,-3l5879,1065xm6952,3821l5879,4875r,10l5880,4885,6960,3825r,-2l6952,3823r,-2xm5879,4875r-7,7l5874,4881r5,l5879,4875xm5879,4881r-5,l5872,4882r7,l5879,4881xm6953,3820r-1,1l6952,3823r1,-3xm6960,3820r-7,l6952,3823r8,l6960,3820xm6960,1r-7,l6959,6r-7,7l6952,3821r1,-1l6960,3820,6960,1xm13,1061r-9,l4,1069r3,l7,1068r,-3l9,1065r4,-4xm5873,1061r-5860,l7,1067r,2l5871,1069r,-4l5879,1065r3,-2l5872,1063r1,-2xm5879,1066r-3,3l5879,1069r,-3xm7,1065r,3l7,1067r,-2xm7,1067r,1l7,1067xm9,1065r-2,l7,1067r2,-2xm5879,1065r,l5879,1066r,-1xm6953,1l5872,1063r2,-2l5884,1061,6952,13r,-9l6956,4r-3,-3xm5884,1061r-10,l5872,1063r10,l5884,1061xm6952,4r,9l6958,7r-3,l6952,4xm1088,6r-3,1l1087,7r1,-1xm6948,6l1088,6r-1,1l6947,7r1,-1xm6956,4r-4,l6955,7r3,l6959,6r-3,-2xe" fillcolor="#231f20" stroked="f">
                  <v:path arrowok="t" o:connecttype="custom" o:connectlocs="0,1553;5880,5374;7,5370;4,1550;1085,496;6953,490;7,5370;7,5370;7,5374;5871,5370;5871,5374;5872,5371;5876,1558;6952,4310;5880,5374;6952,4312;5872,5371;5879,5364;5872,5371;6953,4309;6953,4309;6952,4312;6960,490;6952,502;6960,4309;4,1550;7,1557;9,1554;13,1550;5871,1558;5882,1552;5879,1555;5879,1555;7,1556;7,1557;9,1554;9,1554;5879,1555;5872,1552;6952,502;6953,490;5872,1552;6952,493;6955,496;1085,496;6948,495;6947,496;6952,493;6959,495" o:connectangles="0,0,0,0,0,0,0,0,0,0,0,0,0,0,0,0,0,0,0,0,0,0,0,0,0,0,0,0,0,0,0,0,0,0,0,0,0,0,0,0,0,0,0,0,0,0,0,0,0"/>
                </v:shape>
                <v:shape id="AutoShape 41" o:spid="_x0000_s1032" style="position:absolute;left:1748;top:488;width:6960;height:4890;visibility:visible;mso-wrap-style:square;v-text-anchor:top" coordsize="6960,4890"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" path="m,1064l1083,,6960,r,3825l5876,4889,,4889,,1064xm7,4885r-3,-4l5874,4881r-2,1l6953,3820r-1,3l6952,4r3,3l1085,7r3,-1l7,1068r,-3l7,4885xm4,1061r5870,l5872,1063,6953,1r6,5l5876,1069,4,1069r,-8xm5871,1065r8,l5879,4885r-8,l5871,1065xe" filled="f" strokecolor="#231f20" strokeweight=".18275mm">
                  <v:path arrowok="t" o:connecttype="custom" o:connectlocs="0,1553;1083,489;6960,489;6960,4314;5876,5378;0,5378;0,1553;7,5374;4,5370;5874,5370;5872,5371;6953,4309;6952,4312;6952,493;6955,496;1085,496;1088,495;7,1557;7,1554;7,5374;4,1550;5874,1550;5872,1552;6953,490;6959,495;5876,1558;4,1558;4,1550;5871,1554;5879,1554;5879,5374;5871,5374;5871,1554" o:connectangles="0,0,0,0,0,0,0,0,0,0,0,0,0,0,0,0,0,0,0,0,0,0,0,0,0,0,0,0,0,0,0,0,0"/>
                </v:shape>
                <v:shape id="Picture 40" o:spid="_x0000_s1033" type="#_x0000_t75" style="position:absolute;left:3897;top:1106;width:2209;height:137;visibility:visible;mso-wrap-style:square"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">
                  <v:imagedata r:id="rId23" o:title=""/>
                  <v:path arrowok="t"/>
                  <o:lock v:ext="edit" aspectratio="f"/>
                </v:shape>
                <v:shape id="Picture 39" o:spid="_x0000_s1034" type="#_x0000_t75" style="position:absolute;left:3553;top:1767;width:1439;height:132;visibility:visible;mso-wrap-style:square"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">
                  <v:imagedata r:id="rId24" o:title=""/>
                  <v:path arrowok="t"/>
                  <o:lock v:ext="edit" aspectratio="f"/>
                </v:shape>
                <v:shape id="Picture 38" o:spid="_x0000_s1035" type="#_x0000_t75" style="position:absolute;left:6565;top:636;width:1005;height:131;visibility:visible;mso-wrap-style:square"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">
                  <v:imagedata r:id="rId25" o:title=""/>
                  <v:path arrowok="t"/>
                  <o:lock v:ext="edit" aspectratio="f"/>
                </v:shape>
                <v:shape id="Picture 37" o:spid="_x0000_s1036" type="#_x0000_t75" style="position:absolute;left:5628;top:2733;width:1225;height:564;visibility:visible;mso-wrap-style:square"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">
                  <v:imagedata r:id="rId26" o:title=""/>
                  <v:path arrowok="t"/>
                  <o:lock v:ext="edit" aspectratio="f"/>
                </v:shape>
                <v:shape id="Freeform 36" o:spid="_x0000_s1037" style="position:absolute;left:4058;top:3948;width:2732;height:925;visibility:visible;mso-wrap-style:square;v-text-anchor:top" coordsize="2732,925"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" path="m2731,l2495,r,520l2481,587r-38,55l2387,679r-68,14l524,693,456,679,400,642,362,587,348,520r,-68l460,452,230,231,,452r112,l112,520r7,73l138,661r31,63l209,780r50,49l317,869r64,30l450,918r74,6l2319,924r74,-6l2462,899r65,-30l2584,829r50,-49l2674,724r31,-63l2724,593r7,-73l2731,xe" fillcolor="#f1f1f2" stroked="f">
                  <v:path arrowok="t" o:connecttype="custom" o:connectlocs="2731,3948;2495,3948;2495,4468;2481,4535;2443,4590;2387,4627;2319,4641;524,4641;456,4627;400,4590;362,4535;348,4468;348,4400;460,4400;230,4179;0,4400;112,4400;112,4468;119,4541;138,4609;169,4672;209,4728;259,4777;317,4817;381,4847;450,4866;524,4872;2319,4872;2393,4866;2462,4847;2527,4817;2584,4777;2634,4728;2674,4672;2705,4609;2724,4541;2731,4468;2731,3948" o:connectangles="0,0,0,0,0,0,0,0,0,0,0,0,0,0,0,0,0,0,0,0,0,0,0,0,0,0,0,0,0,0,0,0,0,0,0,0,0,0"/>
                </v:shape>
                <v:shape id="AutoShape 35" o:spid="_x0000_s1038" style="position:absolute;left:4056;top:3945;width:2737;height:930;visibility:visible;mso-wrap-style:square;v-text-anchor:top" coordsize="2737,930"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" path="m113,454r,68l114,543r10,71l145,680r33,60l219,794r50,46l326,878r63,27l456,923r71,6l2322,929r21,-1l2375,924r-1848,l485,922r-20,-2l396,903,334,876,276,839,224,792,211,777,199,763,155,690,130,617,119,540r-1,-10l118,457r-3,l113,454xm2731,2r,520l2730,540r,3l2729,563r-13,67l2691,695r-35,59l2611,806r-15,14l2582,832r-59,40l2460,900r-68,18l2322,924r53,l2414,919r66,-21l2541,867r55,-40l2644,778r38,-56l2712,660r18,-67l2736,522r,-517l2734,5r-3,-3xm457,452r-106,l349,452r,2l348,501r2,41l358,580r21,40l389,634r22,22l439,675r31,13l500,696r18,1l2322,697r28,-1l2360,693r-1833,l462,680,408,646,370,595,354,530r,-73l351,457r3,-3l460,454r-3,-2xm2735,l2496,r,2l2496,522r-13,64l2447,640r-53,37l2330,692r-8,1l2360,693r18,-4l2404,678r25,-15l2435,658r13,-11l2467,624r16,-26l2494,569r6,-29l2501,531r,-526l2498,5r3,-3l2736,2,2735,xm235,231r-3,l1,452,,455r3,2l113,457r,-1l4,456,3,452r6,l233,236r-1,-1l238,235r-3,-4xm118,454r-5,l115,457r3,l118,454xm354,454r-3,3l354,457r,-3xm460,454r-106,l354,457r109,l464,456r-3,l460,454xm9,452r-6,l4,456r5,-4xm115,452l9,452r-5,4l113,456r,-2l118,454r-1,-2l115,452xm238,235r-3,l233,236,461,456r2,-4l465,452,238,235xm465,452r-2,l461,456r3,l466,455r,-3l465,452xm235,235r-3,l233,236r2,-1xm2501,2r-3,3l2501,5r,-3xm2731,2r-230,l2501,5r230,l2731,2xm2736,2r-5,l2734,5r2,l2736,2xe" fillcolor="#77787b" stroked="f">
                  <v:path arrowok="t" o:connecttype="custom" o:connectlocs="114,4489;178,4686;326,4824;527,4875;2375,4870;465,4866;276,4785;199,4709;119,4486;115,4403;2731,4468;2729,4509;2656,4700;2582,4778;2392,4864;2414,4865;2596,4773;2712,4606;2736,3951;457,4398;349,4400;358,4526;411,4602;500,4642;2350,4642;462,4626;354,4476;354,4400;2735,3946;2496,4468;2394,4623;2360,4639;2429,4609;2467,4570;2500,4486;2498,3951;2735,3946;1,4398;113,4403;3,4398;232,4181;118,4400;118,4403;351,4403;460,4400;463,4403;460,4400;4,4402;9,4398;113,4400;115,4398;233,4182;465,4398;463,4398;466,4401;235,4181;235,4181;2501,3951;2501,3948;2731,3948;2734,3951" o:connectangles="0,0,0,0,0,0,0,0,0,0,0,0,0,0,0,0,0,0,0,0,0,0,0,0,0,0,0,0,0,0,0,0,0,0,0,0,0,0,0,0,0,0,0,0,0,0,0,0,0,0,0,0,0,0,0,0,0,0,0,0,0"/>
                </v:shape>
                <v:shape id="AutoShape 34" o:spid="_x0000_s1039" style="position:absolute;left:2652;top:1614;width:3419;height:2939;visibility:visible;mso-wrap-style:square;v-text-anchor:top" coordsize="3419,2939"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" path="m20,2918r-3,l17,2939r20,l37,2928r-17,l20,2918xm20,2909r-20,l,2928r17,l17,2918r3,l20,2909xm37,2918r-17,l20,2928r17,l37,2918xm20,2869r-20,l,2889r20,l20,2869xm20,2829r-20,l,2849r20,l20,2829xm20,2789r-20,l,2810r20,l20,2789xm20,2750r-20,l,2770r20,l20,2750xm20,2711r-20,l,2730r20,l20,2711xm20,2671r-20,l,2690r20,l20,2671xm20,2631r-20,l,2650r20,l20,2631xm20,2591r-20,l,2610r20,l20,2591xm20,2551r-20,l,2571r20,l20,2551xm20,2511r-20,l,2532r20,l20,2511xm20,2472r-20,l,2492r20,l20,2472xm20,2432r-20,l,2452r20,l20,2432xm20,2393r-20,l,2412r20,l20,2393xm20,2353r-20,l,2372r20,l20,2353xm20,2313r-20,l,2333r20,l20,2313xm20,2273r-20,l,2293r20,l20,2273xm20,2233r-20,l,2253r20,l20,2233xm20,2194r-20,l,2214r20,l20,2194xm20,2154r-20,l,2174r20,l20,2154xm20,2114r-20,l,2134r20,l20,2114xm20,2075r-20,l,2095r20,l20,2075xm20,2035r-20,l,2055r20,l20,2035xm20,1995r-20,l,2015r20,l20,1995xm20,1956r-20,l,1975r20,l20,1956xm20,1916r-20,l,1935r20,l20,1916xm20,1876r-20,l,1896r20,l20,1876xm20,1836r-20,l,1857r20,l20,1836xm20,1796r-20,l,1817r20,l20,1796xm20,1757r-20,l,1777r20,l20,1757xm20,1718r-20,l,1737r20,l20,1718xm20,1678r-20,l,1697r20,l20,1678xm20,1638r-20,l,1657r20,l20,1638xm20,1598r-20,l,1618r20,l20,1598xm20,1558r-20,l,1578r20,l20,1558xm20,1518r-20,l,1539r20,l20,1518xm20,1479r-20,l,1499r20,l20,1479xm20,1439r-20,l,1459r20,l20,1439xm20,1400r-20,l,1419r20,l20,1400xm20,1360r-20,l,1380r20,l20,1360xm20,1320r-20,l,1340r20,l20,1320xm20,1280r-20,l,1300r20,l20,1280xm20,1241r-20,l,1261r20,l20,1241xm20,1201r-20,l,1221r20,l20,1201xm20,1161r-20,l,1181r20,l20,1161xm20,1121r-20,l,1141r20,l20,1121xm20,1082r-20,l,1102r20,l20,1082xm20,1042r-20,l,1062r20,l20,1042xm20,1003r-20,l,1022r20,l20,1003xm20,963l,963r,19l20,982r,-19xm20,923l,923r,20l20,943r,-20xm20,883l,883r,20l20,903r,-20xm20,843l,843r,21l20,864r,-21xm20,803l,803r,21l20,824r,-21xm20,764l,764r,20l20,784r,-20xm20,725l,725r,19l20,744r,-19xm20,685l,685r,19l20,704r,-19xm20,645l,645r,19l20,664r,-19xm20,605l,605r,20l20,625r,-20xm20,565l,565r,21l20,586r,-21xm20,526l,526r,20l20,546r,-20xm20,486l,486r,20l20,506r,-20xm20,446l,446r,20l20,466r,-20xm10,426r,11l30,437r,-3l17,434r-7,-8xm71,418r-20,l51,437r20,l71,418xm111,418r-20,l91,437r20,l111,418xm151,418r-20,l131,437r20,l151,418xm192,418r-20,l172,437r20,l192,418xm233,418r-21,l212,437r21,l233,418xm273,418r-21,l252,437r21,l273,418xm313,418r-20,l293,437r20,l313,418xm354,418r-20,l334,437r20,l354,418xm394,418r-20,l374,437r20,l394,418xm435,418r-21,l414,437r21,l435,418xm30,418r-20,l10,426r7,8l30,421r,-3xm30,421l17,434r13,l30,421xm17,406l4,419r6,7l10,418r20,l17,406xm30,418r,3l32,419r-2,-1xm30,418r,xm46,378l32,391r14,15l61,391,46,378xm75,350l61,363r14,15l90,363,75,350xm104,322l90,335r14,15l118,335,104,322xm132,293r-14,14l132,322r14,-15l132,293xm161,265r-15,14l161,293r14,-14l161,265xm190,237r-15,14l190,265r14,-14l190,237xm218,209r-14,14l218,237r14,-14l218,209xm246,181r-14,15l246,209r15,-13l246,181xm275,153r-14,14l275,181r15,-14l275,153xm304,125r-14,14l304,153r14,-14l304,125xm333,97r-15,14l333,125r13,-14l333,97xm361,68l346,83r15,14l375,83,361,68xm390,40l375,55r15,13l404,55,390,40xm419,12l404,27r15,13l433,27,419,12xm462,l441,r,19l462,19,462,xm502,l482,r,19l502,19,502,xm542,l522,r,19l542,19,542,xm583,l563,r,19l583,19,583,xm624,l603,r,19l624,19,624,xm664,l644,r,19l664,19,664,xm704,l684,r,19l704,19,704,xm745,l725,r,19l745,19,745,xm786,l765,r,19l786,19,786,xm826,l805,r,19l826,19,826,xm866,l846,r,19l866,19,866,xm907,l887,r,19l907,19,907,xm947,l927,r,19l947,19,947,xm987,l967,r,19l987,19,987,xm1028,r-20,l1008,19r20,l1028,xm1069,r-20,l1049,19r20,l1069,xm1109,r-21,l1088,19r21,l1109,xm1149,r-20,l1129,19r20,l1149,xm1190,r-20,l1170,19r20,l1190,xm1230,r-20,l1210,19r20,l1230,xm1271,r-21,l1250,19r21,l1271,xm1311,r-20,l1291,19r20,l1311,xm1351,r-19,l1332,19r19,l1351,xm1392,r-20,l1372,19r20,l1392,xm1433,r-21,l1412,19r21,l1433,xm1473,r-20,l1453,19r20,l1473,xm1513,r-20,l1493,19r20,l1513,xm1554,r-20,l1534,19r20,l1554,xm1595,r-21,l1574,19r21,l1595,xm1634,r-19,l1615,19r19,l1634,xm1675,r-20,l1655,19r20,l1675,xm1716,r-20,l1696,19r20,l1716,xm1757,r-21,l1736,19r21,l1757,xm1796,r-20,l1776,19r20,l1796,xm1837,r-20,l1817,19r20,l1837,xm1878,r-21,l1857,19r21,l1878,xm1918,r-20,l1898,19r20,l1918,xm1958,r-20,l1938,19r20,l1958,xm1999,r-20,l1979,19r20,l1999,xm2040,r-21,l2019,19r21,l2040,xm2080,r-21,l2059,19r21,l2080,xm2120,r-20,l2100,19r20,l2120,xm2161,r-20,l2141,19r20,l2161,xm2201,r-20,l2181,19r20,l2201,xm2242,r-21,l2221,19r21,l2242,xm2282,r-20,l2262,19r20,l2282,xm2323,r-20,l2303,19r20,l2323,xm2363,r-20,l2343,19r20,l2363,xm2404,r-21,l2383,19r21,l2404,xm2444,r-20,l2424,19r20,l2444,xm2484,r-19,l2465,19r19,l2484,xm2525,r-21,l2504,19r21,l2525,xm2566,r-21,l2545,19r21,l2566,xm2605,r-19,l2586,19r19,l2605,xm2646,r-20,l2626,19r20,l2646,xm2687,r-21,l2666,19r21,l2687,xm2727,r-20,l2707,19r20,l2727,xm2767,r-20,l2747,19r20,l2767,xm2808,r-20,l2788,19r20,l2808,xm2849,r-21,l2828,19r21,l2849,xm2889,r-20,l2869,19r20,l2889,xm2929,r-20,l2909,19r20,l2929,xm2970,r-20,l2950,19r20,l2970,xm3011,r-21,l2990,19r21,l3011,xm3051,r-21,l3030,19r21,l3051,xm3091,r-20,l3071,19r20,l3091,xm3132,r-20,l3112,19r20,l3132,xm3172,r-20,l3152,19r20,l3172,xm3213,r-21,l3192,19r21,l3213,xm3253,r-20,l3233,19r20,l3253,xm3294,r-20,l3274,19r20,l3294,xm3334,r-21,l3313,19r21,l3334,xm3374,r-20,l3354,19r20,l3374,xm3419,433r-21,l3398,453r21,l3419,433xm2984,428r-11,l2973,447r20,l2993,437r-6,l2990,434r-6,-6xm2983,418r-20,l2963,437r10,l2973,428r11,l2977,420r-2,l2976,419r2,l2983,418xm2993,428r-9,l2990,434r-3,3l2993,437r,-9xm2976,419r-1,1l2976,420r,-1xm2976,420r-1,l2977,420r-1,xm2978,419r-2,l2976,420r2,-1xm3005,391r-15,15l3005,419r14,-13l3005,391xm3419,393r-21,l3398,413r21,l3419,393xm3034,363r-15,15l3034,391r13,-13l3034,363xm3419,353r-21,l3398,374r21,l3419,353xm3062,335r-15,15l3062,363r14,-13l3062,335xm3090,307r-14,15l3090,335r15,-13l3090,307xm3419,314r-21,l3398,334r21,l3419,314xm3119,279r-14,14l3119,307r15,-14l3119,279xm3419,274r-21,l3398,294r21,l3419,274xm3148,251r-14,14l3148,279r14,-14l3148,251xm3419,235r-21,l3398,254r21,l3419,235xm3176,223r-14,14l3176,251r14,-14l3176,223xm3205,196r-15,13l3205,223r14,-14l3205,196xm3419,195r-21,l3398,215r21,l3419,195xm3234,167r-15,14l3234,196r14,-15l3234,167xm3419,155r-21,l3398,175r21,l3419,155xm3262,139r-14,14l3262,167r14,-14l3262,139xm3291,111r-15,14l3291,139r14,-14l3291,111xm3419,115r-21,l3398,135r21,l3419,115xm3319,83r-14,14l3319,111r15,-14l3319,83xm3419,76r-21,l3398,95r21,l3419,76xm3348,55r-14,13l3348,83r15,-15l3348,55xm3419,36r-21,l3398,56r21,l3419,36xm3376,27r-13,13l3376,55r15,-15l3376,27xm3401,2r-6,6l3395,17r10,10l3413,19r-5,l3405,16r-7,l3398,10r10,l3401,2xm3395,17r,2l3397,19r-2,-2xm3408,10r-10,l3408,19r5,l3415,17r-7,-7xm3395,8r-4,4l3395,17r,-9xm3398,10r,6l3405,16r-7,-6xm3419,2r-18,l3414,16r5,l3419,2xm3419,r-24,l3395,8r6,-6l3419,2r,-2xm3419,473r-21,l3398,492r21,l3419,473xm3419,513r-21,l3398,532r21,l3419,513xm3419,552r-21,l3398,572r21,l3419,552xm3419,591r-21,l3398,612r21,l3419,591xm3419,631r-21,l3398,652r21,l3419,631xm3419,671r-21,l3398,692r21,l3419,671xm3419,711r-21,l3398,731r21,l3419,711xm3419,751r-21,l3398,770r21,l3419,751xm3419,791r-21,l3398,810r21,l3419,791xm3419,831r-21,l3398,850r21,l3419,831xm3419,870r-21,l3398,890r21,l3419,870xm3419,909r-21,l3398,930r21,l3419,909xm3419,949r-21,l3398,969r21,l3419,949xm3419,989r-21,l3398,1009r21,l3419,989xm3419,1029r-21,l3398,1049r21,l3419,1029xm3419,1069r-21,l3398,1088r21,l3419,1069xm3419,1108r-21,l3398,1128r21,l3419,1108xm3419,1148r-21,l3398,1168r21,l3419,1148xm3419,1188r-21,l3398,1207r21,l3419,1188xm3419,1227r-21,l3398,1247r21,l3419,1227xm3419,1267r-21,l3398,1287r21,l3419,1267xm3419,1307r-21,l3398,1327r21,l3419,1307xm3419,1346r-21,l3398,1367r21,l3419,1346xm3419,1386r-21,l3398,1406r21,l3419,1386xm3419,1426r-21,l3398,1445r21,l3419,1426xm3419,1466r-21,l3398,1485r21,l3419,1466xm3419,1506r-21,l3398,1525r21,l3419,1506xm3419,1545r-21,l3398,1565r21,l3419,1545xm3419,1584r-21,l3398,1605r21,l3419,1584xm3419,1624r-21,l3398,1645r21,l3419,1624xm3419,1664r-21,l3398,1684r21,l3419,1664xm3419,1704r-21,l3398,1723r21,l3419,1704xm3419,1744r-21,l3398,1763r21,l3419,1744xm3419,1784r-21,l3398,1803r21,l3419,1784xm3419,1823r-21,l3398,1843r21,l3419,1823xm3419,1863r-21,l3398,1883r21,l3419,1863xm3419,1902r-21,l3398,1923r21,l3419,1902xm3419,1942r-21,l3398,1962r21,l3419,1942xm3419,1982r-21,l3398,2002r21,l3419,1982xm3419,2022r-21,l3398,2041r21,l3419,2022xm3419,2061r-21,l3398,2081r21,l3419,2061xm3419,2101r-21,l3398,2121r21,l3419,2101xm3419,2141r-21,l3398,2161r21,l3419,2141xm3419,2181r-21,l3398,2200r21,l3419,2181xm3419,2220r-21,l3398,2240r21,l3419,2220xm3419,2260r-21,l3398,2280r21,l3419,2260xm3419,2299r-21,l3398,2320r21,l3419,2299xm3419,2339r-21,l3398,2359r21,l3419,2339xm3419,2379r-21,l3398,2399r21,l3419,2379xm3419,2419r-21,l3398,2438r21,l3419,2419xm3419,2459r-21,l3398,2478r21,l3419,2459xm2978,2918r-8,l2970,2939r17,l2995,2930r-8,-8l2975,2922r3,-4xm2981,2916r-6,6l2983,2918r1,l2981,2916xm2984,2918r-1,l2975,2922r12,l2984,2918xm3010,2888r-15,14l3010,2916r13,-14l3010,2888xm2993,2889r-20,l2973,2910r20,l2993,2889xm3038,2860r-15,14l3038,2888r14,-14l3038,2860xm2993,2850r-20,l2973,2870r20,l2993,2850xm3067,2832r-15,14l3067,2860r14,-14l3067,2832xm3096,2804r-15,13l3096,2832r14,-15l3096,2804xm2993,2811r-20,l2973,2830r20,l2993,2811xm3124,2776r-14,13l3124,2804r14,-15l3124,2776xm2993,2771r-20,l2973,2790r20,l2993,2771xm3152,2748r-14,13l3152,2776r15,-15l3152,2748xm2993,2731r-20,l2973,2750r20,l2993,2731xm3181,2720r-14,13l3181,2748r15,-15l3181,2720xm3210,2691r-14,14l3210,2720r14,-15l3210,2691xm2993,2691r-20,l2973,2711r20,l2993,2691xm3239,2663r-15,14l3239,2691r13,-14l3239,2663xm2993,2651r-20,l2973,2672r20,l2993,2651xm3267,2635r-15,14l3267,2663r14,-14l3267,2635xm3296,2607r-15,14l3296,2635r14,-14l3296,2607xm2993,2612r-20,l2973,2632r20,l2993,2612xm3324,2579r-14,15l3324,2607r15,-13l3324,2579xm2993,2572r-20,l2973,2592r20,l2993,2572xm3352,2551r-13,14l3352,2579r15,-14l3352,2551xm2993,2532r-20,l2973,2552r20,l2993,2532xm3381,2523r-14,14l3381,2551r15,-14l3381,2523xm3398,2506r-2,3l3410,2523r9,-8l3419,2510r-21,l3398,2506xm2993,2493r-20,l2973,2512r20,l2993,2493xm3401,2504r-3,2l3398,2510r3,-6xm3419,2504r-18,l3398,2510r21,l3419,2504xm3419,2499r-21,l3398,2506r3,-2l3419,2504r,-5xm2950,2918r-21,l2929,2939r21,l2950,2918xm2910,2918r-21,l2889,2939r21,l2910,2918xm2869,2918r-20,l2849,2939r20,l2869,2918xm2828,2918r-20,l2808,2939r20,l2828,2918xm2788,2918r-20,l2768,2939r20,l2788,2918xm2748,2918r-21,l2727,2939r21,l2748,2918xm2707,2918r-20,l2687,2939r20,l2707,2918xm2666,2918r-20,l2646,2939r20,l2666,2918xm2627,2918r-21,l2606,2939r21,l2627,2918xm2586,2918r-20,l2566,2939r20,l2586,2918xm2545,2918r-20,l2525,2939r20,l2545,2918xm2505,2918r-20,l2485,2939r20,l2505,2918xm2465,2918r-21,l2444,2939r21,l2465,2918xm2424,2918r-20,l2404,2939r20,l2424,2918xm2383,2918r-19,l2364,2939r19,l2383,2918xm2343,2918r-20,l2323,2939r20,l2343,2918xm2303,2918r-21,l2282,2939r21,l2303,2918xm2262,2918r-20,l2242,2939r20,l2262,2918xm2222,2918r-20,l2202,2939r20,l2222,2918xm2181,2918r-20,l2161,2939r20,l2181,2918xm2141,2918r-21,l2120,2939r21,l2141,2918xm2100,2918r-19,l2081,2939r19,l2100,2918xm2060,2918r-20,l2040,2939r20,l2060,2918xm2019,2918r-20,l1999,2939r20,l2019,2918xm1979,2918r-21,l1958,2939r21,l1979,2918xm1939,2918r-20,l1919,2939r20,l1939,2918xm1898,2918r-20,l1878,2939r20,l1898,2918xm1857,2918r-20,l1837,2939r20,l1857,2918xm1817,2918r-20,l1797,2939r20,l1817,2918xm1777,2918r-20,l1757,2939r20,l1777,2918xm1736,2918r-20,l1716,2939r20,l1736,2918xm1696,2918r-21,l1675,2939r21,l1696,2918xm1656,2918r-21,l1635,2939r21,l1656,2918xm1615,2918r-20,l1595,2939r20,l1615,2918xm1574,2918r-20,l1554,2939r20,l1574,2918xm1534,2918r-20,l1514,2939r20,l1534,2918xm1494,2918r-21,l1473,2939r21,l1494,2918xm1453,2918r-20,l1433,2939r20,l1453,2918xm1412,2918r-20,l1392,2939r20,l1412,2918xm1372,2918r-20,l1352,2939r20,l1372,2918xm1332,2918r-21,l1311,2939r21,l1332,2918xm1291,2918r-20,l1271,2939r20,l1291,2918xm1250,2918r-19,l1231,2939r19,l1250,2918xm1211,2918r-21,l1190,2939r21,l1211,2918xm1170,2918r-21,l1149,2939r21,l1170,2918xm1129,2918r-19,l1110,2939r19,l1129,2918xm1089,2918r-20,l1069,2939r20,l1089,2918xm1049,2918r-21,l1028,2939r21,l1049,2918xm1008,2918r-20,l988,2939r20,l1008,2918xm968,2918r-20,l948,2939r20,l968,2918xm927,2918r-20,l907,2939r20,l927,2918xm887,2918r-21,l866,2939r21,l887,2918xm846,2918r-20,l826,2939r20,l846,2918xm806,2918r-20,l786,2939r20,l806,2918xm765,2918r-20,l745,2939r20,l765,2918xm725,2918r-21,l704,2939r21,l725,2918xm685,2918r-21,l664,2939r21,l685,2918xm644,2918r-20,l624,2939r20,l644,2918xm603,2918r-20,l583,2939r20,l603,2918xm563,2918r-20,l543,2939r20,l563,2918xm523,2918r-21,l502,2939r21,l523,2918xm482,2918r-20,l462,2939r20,l482,2918xm441,2918r-20,l421,2939r20,l441,2918xm402,2918r-21,l381,2939r21,l402,2918xm361,2918r-20,l341,2939r20,l361,2918xm320,2918r-20,l300,2939r20,l320,2918xm279,2918r-19,l260,2939r19,l279,2918xm240,2918r-21,l219,2939r21,l240,2918xm199,2918r-20,l179,2939r20,l199,2918xm158,2918r-20,l138,2939r20,l158,2918xm118,2918r-20,l98,2939r20,l118,2918xm78,2918r-21,l57,2939r21,l78,2918xm475,418r-20,l455,437r20,l475,418xm516,418r-20,l496,437r20,l516,418xm556,418r-20,l536,437r20,l556,418xm597,418r-21,l576,437r21,l597,418xm637,418r-20,l617,437r20,l637,418xm677,418r-19,l658,437r19,l677,418xm718,418r-20,l698,437r20,l718,418xm759,418r-21,l738,437r21,l759,418xm799,418r-20,l779,437r20,l799,418xm839,418r-20,l819,437r20,l839,418xm880,418r-21,l859,437r21,l880,418xm921,418r-21,l900,437r21,l921,418xm960,418r-19,l941,437r19,l960,418xm1001,418r-20,l981,437r20,l1001,418xm1042,418r-21,l1021,437r21,l1042,418xm1082,418r-20,l1062,437r20,l1082,418xm1122,418r-20,l1102,437r20,l1122,418xm1163,418r-20,l1143,437r20,l1163,418xm1204,418r-21,l1183,437r21,l1204,418xm1244,418r-21,l1223,437r21,l1244,418xm1284,418r-20,l1264,437r20,l1284,418xm1325,418r-20,l1305,437r20,l1325,418xm1365,418r-20,l1345,437r20,l1365,418xm1406,418r-21,l1385,437r21,l1406,418xm1446,418r-20,l1426,437r20,l1446,418xm1487,418r-20,l1467,437r20,l1487,418xm1527,418r-21,l1506,437r21,l1527,418xm1567,418r-20,l1547,437r20,l1567,418xm1608,418r-20,l1588,437r20,l1608,418xm1648,418r-19,l1629,437r19,l1648,418xm1689,418r-21,l1668,437r21,l1689,418xm1729,418r-20,l1709,437r20,l1729,418xm1770,418r-20,l1750,437r20,l1770,418xm1810,418r-20,l1790,437r20,l1810,418xm1851,418r-21,l1830,437r21,l1851,418xm1891,418r-20,l1871,437r20,l1891,418xm1931,418r-19,l1912,437r19,l1931,418xm1972,418r-20,l1952,437r20,l1972,418xm2013,418r-21,l1992,437r21,l2013,418xm2053,418r-20,l2033,437r20,l2053,418xm2093,418r-20,l2073,437r20,l2093,418xm2134,418r-20,l2114,437r20,l2134,418xm2175,418r-21,l2154,437r21,l2175,418xm2214,418r-19,l2195,437r19,l2214,418xm2255,418r-20,l2235,437r20,l2255,418xm2296,418r-20,l2276,437r20,l2296,418xm2337,418r-21,l2316,437r21,l2337,418xm2376,418r-20,l2356,437r20,l2376,418xm2417,418r-20,l2397,437r20,l2417,418xm2458,418r-21,l2437,437r21,l2458,418xm2498,418r-20,l2478,437r20,l2498,418xm2538,418r-20,l2518,437r20,l2538,418xm2579,418r-20,l2559,437r20,l2579,418xm2619,418r-20,l2599,437r20,l2619,418xm2660,418r-21,l2639,437r21,l2660,418xm2700,418r-20,l2680,437r20,l2700,418xm2741,418r-20,l2721,437r20,l2741,418xm2781,418r-20,l2761,437r20,l2781,418xm2822,418r-21,l2801,437r21,l2822,418xm2862,418r-20,l2842,437r20,l2862,418xm2902,418r-19,l2883,437r19,l2902,418xm2943,418r-20,l2923,437r20,l2943,418xm2993,467r-20,l2973,487r20,l2993,467xm2993,507r-20,l2973,527r20,l2993,507xm2993,547r-20,l2973,566r20,l2993,547xm2993,586r-20,l2973,606r20,l2993,586xm2993,626r-20,l2973,646r20,l2993,626xm2993,666r-20,l2973,686r20,l2993,666xm2993,705r-20,l2973,725r20,l2993,705xm2993,745r-20,l2973,765r20,l2993,745xm2993,785r-20,l2973,804r20,l2993,785xm2993,825r-20,l2973,844r20,l2993,825xm2993,865r-20,l2973,884r20,l2993,865xm2993,904r-20,l2973,924r20,l2993,904xm2993,943r-20,l2973,964r20,l2993,943xm2993,983r-20,l2973,1004r20,l2993,983xm2993,1023r-20,l2973,1043r20,l2993,1023xm2993,1063r-20,l2973,1082r20,l2993,1063xm2993,1103r-20,l2973,1122r20,l2993,1103xm2993,1143r-20,l2973,1162r20,l2993,1143xm2993,1182r-20,l2973,1202r20,l2993,1182xm2993,1222r-20,l2973,1242r20,l2993,1222xm2993,1261r-20,l2973,1282r20,l2993,1261xm2993,1301r-20,l2973,1321r20,l2993,1301xm2993,1341r-20,l2973,1361r20,l2993,1341xm2993,1381r-20,l2973,1400r20,l2993,1381xm2993,1420r-20,l2973,1440r20,l2993,1420xm2993,1460r-20,l2973,1480r20,l2993,1460xm2993,1500r-20,l2973,1520r20,l2993,1500xm2993,1539r-20,l2973,1559r20,l2993,1539xm2993,1579r-20,l2973,1599r20,l2993,1579xm2993,1619r-20,l2973,1639r20,l2993,1619xm2993,1658r-20,l2973,1679r20,l2993,1658xm2993,1698r-20,l2973,1718r20,l2993,1698xm2993,1738r-20,l2973,1758r20,l2993,1738xm2993,1778r-20,l2973,1797r20,l2993,1778xm2993,1818r-20,l2973,1837r20,l2993,1818xm2993,1857r-20,l2973,1877r20,l2993,1857xm2993,1896r-20,l2973,1917r20,l2993,1896xm2993,1936r-20,l2973,1957r20,l2993,1936xm2993,1976r-20,l2973,1997r20,l2993,1976xm2993,2016r-20,l2973,2036r20,l2993,2016xm2993,2056r-20,l2973,2075r20,l2993,2056xm2993,2096r-20,l2973,2115r20,l2993,2096xm2993,2136r-20,l2973,2155r20,l2993,2136xm2993,2175r-20,l2973,2195r20,l2993,2175xm2993,2214r-20,l2973,2235r20,l2993,2214xm2993,2254r-20,l2973,2274r20,l2993,2254xm2993,2294r-20,l2973,2314r20,l2993,2294xm2993,2334r-20,l2973,2354r20,l2993,2334xm2993,2374r-20,l2973,2393r20,l2993,2374xm2993,2413r-20,l2973,2433r20,l2993,2413xm2993,2453r-20,l2973,2473r20,l2993,2453xe" fillcolor="#c6c8ca" stroked="f">
                  <v:path arrowok="t" o:connecttype="custom" o:connectlocs="20,4385;0,4047;20,3769;0,3472;20,3133;20,2876;0,2538;20,2260;91,2033;394,2033;90,1978;290,1754;542,1615;846,1634;1190,1615;1473,1634;1776,1615;2080,1615;2383,1634;2727,1615;3011,1634;3313,1615;2993,2043;3090,1922;3219,1824;3398,1691;3415,1632;3398,2227;3419,2524;3419,2822;3398,3121;3419,3399;3398,3736;3419,4034;3038,4475;3167,4376;3281,4236;3419,4125;2828,4533;2545,4554;2202,4533;1939,4533;1595,4554;1291,4533;1008,4554;664,4533;402,4533;57,4554;759,2033;1042,2052;1345,2033;1648,2033;1952,2052;2296,2033;2579,2052;2883,2033;2993,2281;2973,2619;2993,2916;2993,3214;2973,3511;2993,3790" o:connectangles="0,0,0,0,0,0,0,0,0,0,0,0,0,0,0,0,0,0,0,0,0,0,0,0,0,0,0,0,0,0,0,0,0,0,0,0,0,0,0,0,0,0,0,0,0,0,0,0,0,0,0,0,0,0,0,0,0,0,0,0,0,0"/>
                </v:shape>
                <v:shape id="Picture 33" o:spid="_x0000_s1040" type="#_x0000_t75" style="position:absolute;left:5176;top:4742;width:432;height:112;visibility:visible;mso-wrap-style:square"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">
                  <v:imagedata r:id="rId27" o:title=""/>
                  <v:path arrowok="t"/>
                  <o:lock v:ext="edit" aspectratio="f"/>
                </v:shape>
                <v:shape id="Picture 32" o:spid="_x0000_s1041" type="#_x0000_t75" style="position:absolute;left:6292;top:2030;width:812;height:1989;visibility:visible;mso-wrap-style:square"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">
                  <v:imagedata r:id="rId28" o:title=""/>
                  <v:path arrowok="t"/>
                  <o:lock v:ext="edit" aspectratio="f"/>
                </v:shape>
                <v:shape id="Freeform 31" o:spid="_x0000_s1042" style="position:absolute;left:4580;top:2566;width:787;height:392;visibility:visible;mso-wrap-style:square;v-text-anchor:top" coordsize="787,392"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" path="m154,l77,6,,21r26,89l99,96r74,-4l246,97r71,14l386,134r66,32l514,206r57,48l622,310r27,36l594,371r134,21l787,281r-55,25l713,280,641,195,582,144,518,100,451,63,380,35,306,15,230,3,154,xe" fillcolor="#b5b7b9" stroked="f">
                  <v:path arrowok="t" o:connecttype="custom" o:connectlocs="154,2566;77,2572;0,2587;26,2676;99,2662;173,2658;246,2663;317,2677;386,2700;452,2732;514,2772;571,2820;622,2876;649,2912;594,2937;728,2958;787,2847;732,2872;713,2846;641,2761;582,2710;518,2666;451,2629;380,2601;306,2581;230,2569;154,2566" o:connectangles="0,0,0,0,0,0,0,0,0,0,0,0,0,0,0,0,0,0,0,0,0,0,0,0,0,0,0"/>
                </v:shape>
                <v:shape id="Picture 30" o:spid="_x0000_s1043" type="#_x0000_t75" style="position:absolute;left:4013;top:4260;width:617;height:118;visibility:visible;mso-wrap-style:square"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">
                  <v:imagedata r:id="rId29" o:title=""/>
                  <v:path arrowok="t"/>
                  <o:lock v:ext="edit" aspectratio="f"/>
                </v:shape>
                <w10:anchorlock/>
              </v:group>
            </w:pict>
          </mc:Fallback>
        </mc:AlternateContent>
      </w:r>
    </w:p>
    <w:p w:rsidR="000B22D5" w:rsidRDefault="000B22D5" w:rsidP="000B22D5">
      <w:pPr>
        <w:pStyle w:val="NoSpacing"/>
        <w:jc w:val="center"/>
        <w:rPr>
          <w:lang w:val="id-ID"/>
        </w:rPr>
      </w:pPr>
    </w:p>
    <w:p w:rsidR="00F651D4" w:rsidRPr="0075544A" w:rsidRDefault="00F651D4" w:rsidP="000B22D5">
      <w:pPr>
        <w:pStyle w:val="NoSpacing"/>
        <w:jc w:val="center"/>
      </w:pPr>
      <w:proofErr w:type="gramStart"/>
      <w:r w:rsidRPr="0075544A">
        <w:t xml:space="preserve">Gambar </w:t>
      </w:r>
      <w:r w:rsidR="000B22D5">
        <w:rPr>
          <w:lang w:val="id-ID"/>
        </w:rPr>
        <w:t>1</w:t>
      </w:r>
      <w:r w:rsidRPr="0075544A">
        <w:t>.</w:t>
      </w:r>
      <w:proofErr w:type="gramEnd"/>
    </w:p>
    <w:p w:rsidR="00F651D4" w:rsidRPr="0075544A" w:rsidRDefault="00F651D4" w:rsidP="00906B1E">
      <w:pPr>
        <w:pStyle w:val="NoSpacing"/>
        <w:jc w:val="center"/>
      </w:pPr>
      <w:r w:rsidRPr="0075544A">
        <w:t xml:space="preserve">Model </w:t>
      </w:r>
      <w:r w:rsidRPr="000B22D5">
        <w:rPr>
          <w:i/>
          <w:iCs/>
        </w:rPr>
        <w:t>Collaborative Governance Regime</w:t>
      </w:r>
    </w:p>
    <w:p w:rsidR="00906B1E" w:rsidRDefault="00906B1E" w:rsidP="00906B1E">
      <w:pPr>
        <w:pStyle w:val="NoSpacing"/>
        <w:jc w:val="both"/>
        <w:rPr>
          <w:b/>
          <w:bCs/>
          <w:lang w:val="id-ID"/>
        </w:rPr>
      </w:pPr>
    </w:p>
    <w:p w:rsidR="000B3E90" w:rsidRPr="001F3057" w:rsidRDefault="000B3E90" w:rsidP="00906B1E">
      <w:pPr>
        <w:pStyle w:val="NoSpacing"/>
        <w:jc w:val="both"/>
        <w:rPr>
          <w:b/>
          <w:bCs/>
        </w:rPr>
      </w:pPr>
      <w:r w:rsidRPr="001F3057">
        <w:rPr>
          <w:b/>
          <w:bCs/>
        </w:rPr>
        <w:t xml:space="preserve">C. Metode </w:t>
      </w:r>
    </w:p>
    <w:p w:rsidR="00485CFB" w:rsidRDefault="001F3057" w:rsidP="00014EE1">
      <w:pPr>
        <w:pStyle w:val="NoSpacing"/>
        <w:jc w:val="both"/>
        <w:rPr>
          <w:lang w:val="id-ID"/>
        </w:rPr>
      </w:pPr>
      <w:r>
        <w:rPr>
          <w:lang w:val="id-ID"/>
        </w:rPr>
        <w:tab/>
        <w:t xml:space="preserve">Kajian tentang </w:t>
      </w:r>
      <w:r w:rsidR="00485CFB" w:rsidRPr="001F3057">
        <w:rPr>
          <w:i/>
          <w:iCs/>
          <w:lang w:val="id-ID"/>
        </w:rPr>
        <w:t>collaborative governance</w:t>
      </w:r>
      <w:r w:rsidR="00485CFB" w:rsidRPr="001F3057">
        <w:rPr>
          <w:lang w:val="id-ID"/>
        </w:rPr>
        <w:t xml:space="preserve"> dalam </w:t>
      </w:r>
      <w:r w:rsidRPr="001F3057">
        <w:rPr>
          <w:lang w:val="id-ID"/>
        </w:rPr>
        <w:t xml:space="preserve">penanggulangan banjir </w:t>
      </w:r>
      <w:r w:rsidR="00485CFB" w:rsidRPr="001F3057">
        <w:rPr>
          <w:lang w:val="id-ID"/>
        </w:rPr>
        <w:t xml:space="preserve">di Kota Bandung </w:t>
      </w:r>
      <w:r>
        <w:rPr>
          <w:lang w:val="id-ID"/>
        </w:rPr>
        <w:t xml:space="preserve">menggunakan </w:t>
      </w:r>
      <w:r w:rsidR="00485CFB" w:rsidRPr="001F3057">
        <w:rPr>
          <w:lang w:val="id-ID"/>
        </w:rPr>
        <w:t>metode kualitatif</w:t>
      </w:r>
      <w:r>
        <w:rPr>
          <w:lang w:val="id-ID"/>
        </w:rPr>
        <w:t xml:space="preserve"> dengan pendekatan studi kasus</w:t>
      </w:r>
      <w:r w:rsidR="00485CFB" w:rsidRPr="001F3057">
        <w:rPr>
          <w:lang w:val="id-ID"/>
        </w:rPr>
        <w:t xml:space="preserve">. Metode </w:t>
      </w:r>
      <w:r>
        <w:rPr>
          <w:lang w:val="id-ID"/>
        </w:rPr>
        <w:t xml:space="preserve">kualitatif </w:t>
      </w:r>
      <w:r w:rsidR="00485CFB" w:rsidRPr="001F3057">
        <w:rPr>
          <w:lang w:val="id-ID"/>
        </w:rPr>
        <w:t>mengedepankan penelitian pada kondisi objek yang alamiah atau naturalistik, dimana peneliti sebagai instrumen kunci, analisis data bersifat induktif, dan hasil penelitian lebih menekankan makna daripada generaliasi.</w:t>
      </w:r>
      <w:r>
        <w:rPr>
          <w:lang w:val="id-ID"/>
        </w:rPr>
        <w:t xml:space="preserve"> Adapun </w:t>
      </w:r>
      <w:r w:rsidR="00485CFB" w:rsidRPr="001F3057">
        <w:rPr>
          <w:lang w:val="id-ID"/>
        </w:rPr>
        <w:t>pendekatan studi kasus</w:t>
      </w:r>
      <w:r>
        <w:rPr>
          <w:lang w:val="id-ID"/>
        </w:rPr>
        <w:t xml:space="preserve"> merupakan </w:t>
      </w:r>
      <w:r w:rsidR="00485CFB" w:rsidRPr="001F3057">
        <w:rPr>
          <w:lang w:val="id-ID"/>
        </w:rPr>
        <w:t xml:space="preserve">kajian yang rinci atas suatu latar atau peristiwa tertentu (Bogdan dalam Idrus, 2016) atau pendekatan penelitian yang melakukan eksplorasi suatu fenomena dalam konteksnya dengan menggunakan data dari berbagai sumber (Baxter dan Jack; Yin dalam Sarosa, 2012). </w:t>
      </w:r>
    </w:p>
    <w:p w:rsidR="00ED5636" w:rsidRDefault="001F3057" w:rsidP="004E069E">
      <w:pPr>
        <w:pStyle w:val="NoSpacing"/>
        <w:jc w:val="both"/>
        <w:rPr>
          <w:lang w:val="id-ID"/>
        </w:rPr>
      </w:pPr>
      <w:r>
        <w:rPr>
          <w:lang w:val="id-ID"/>
        </w:rPr>
        <w:tab/>
      </w:r>
      <w:r w:rsidR="00D82BB7">
        <w:rPr>
          <w:lang w:val="id-ID"/>
        </w:rPr>
        <w:t>Data-data dikumpulkan melalui teknik observasi, wawancara, dan dokumentasi. P</w:t>
      </w:r>
      <w:r w:rsidR="00485CFB" w:rsidRPr="00D82BB7">
        <w:rPr>
          <w:lang w:val="id-ID"/>
        </w:rPr>
        <w:t xml:space="preserve">eneliti atau dengan bantuan orang lain, </w:t>
      </w:r>
      <w:r w:rsidR="00D82BB7">
        <w:rPr>
          <w:lang w:val="id-ID"/>
        </w:rPr>
        <w:t xml:space="preserve">menjadi </w:t>
      </w:r>
      <w:r w:rsidR="00485CFB" w:rsidRPr="00D82BB7">
        <w:rPr>
          <w:lang w:val="id-ID"/>
        </w:rPr>
        <w:t xml:space="preserve">instrumen utama </w:t>
      </w:r>
      <w:r w:rsidR="00D82BB7" w:rsidRPr="00D82BB7">
        <w:rPr>
          <w:lang w:val="id-ID"/>
        </w:rPr>
        <w:t xml:space="preserve">pengumpul data </w:t>
      </w:r>
      <w:r w:rsidR="00485CFB" w:rsidRPr="00D82BB7">
        <w:rPr>
          <w:lang w:val="id-ID"/>
        </w:rPr>
        <w:t xml:space="preserve">(Moleong, 2016). Untuk keperluan itu, peneliti menggunakan instrumen bantu berupa pedoman wawancara untuk menjaring informasi dari para </w:t>
      </w:r>
      <w:r w:rsidR="00D82BB7">
        <w:rPr>
          <w:lang w:val="id-ID"/>
        </w:rPr>
        <w:t>informan</w:t>
      </w:r>
      <w:r w:rsidR="00485CFB" w:rsidRPr="00D82BB7">
        <w:rPr>
          <w:lang w:val="id-ID"/>
        </w:rPr>
        <w:t>.</w:t>
      </w:r>
      <w:r w:rsidR="00D82BB7">
        <w:rPr>
          <w:lang w:val="id-ID"/>
        </w:rPr>
        <w:t xml:space="preserve"> </w:t>
      </w:r>
    </w:p>
    <w:p w:rsidR="00485CFB" w:rsidRDefault="00ED5636" w:rsidP="00906B1E">
      <w:pPr>
        <w:pStyle w:val="NoSpacing"/>
        <w:jc w:val="both"/>
        <w:rPr>
          <w:lang w:val="id-ID"/>
        </w:rPr>
      </w:pPr>
      <w:r>
        <w:rPr>
          <w:lang w:val="id-ID"/>
        </w:rPr>
        <w:tab/>
      </w:r>
      <w:r w:rsidR="00485CFB" w:rsidRPr="00D82BB7">
        <w:rPr>
          <w:lang w:val="id-ID"/>
        </w:rPr>
        <w:t xml:space="preserve">Selaras dengan masalah, tujuan serta objek </w:t>
      </w:r>
      <w:r w:rsidR="00D82BB7">
        <w:rPr>
          <w:lang w:val="id-ID"/>
        </w:rPr>
        <w:t>kajian</w:t>
      </w:r>
      <w:r w:rsidR="00485CFB" w:rsidRPr="00D82BB7">
        <w:rPr>
          <w:lang w:val="id-ID"/>
        </w:rPr>
        <w:t xml:space="preserve">, maka </w:t>
      </w:r>
      <w:r w:rsidR="00D82BB7">
        <w:rPr>
          <w:lang w:val="id-ID"/>
        </w:rPr>
        <w:t xml:space="preserve">pihak-pihak </w:t>
      </w:r>
      <w:r w:rsidR="00485CFB" w:rsidRPr="00D82BB7">
        <w:rPr>
          <w:lang w:val="id-ID"/>
        </w:rPr>
        <w:t xml:space="preserve">yang </w:t>
      </w:r>
      <w:r w:rsidR="00D82BB7">
        <w:rPr>
          <w:lang w:val="id-ID"/>
        </w:rPr>
        <w:t xml:space="preserve">disasar sebagai </w:t>
      </w:r>
      <w:r w:rsidR="00D82BB7" w:rsidRPr="00D82BB7">
        <w:rPr>
          <w:lang w:val="id-ID"/>
        </w:rPr>
        <w:t xml:space="preserve">informan </w:t>
      </w:r>
      <w:r w:rsidR="00D82BB7">
        <w:rPr>
          <w:lang w:val="id-ID"/>
        </w:rPr>
        <w:t>meliputi; (1) para peja</w:t>
      </w:r>
      <w:r w:rsidR="00485CFB" w:rsidRPr="00D82BB7">
        <w:rPr>
          <w:lang w:val="id-ID"/>
        </w:rPr>
        <w:t xml:space="preserve">bat pada </w:t>
      </w:r>
      <w:r w:rsidR="00D82BB7">
        <w:rPr>
          <w:lang w:val="id-ID"/>
        </w:rPr>
        <w:t xml:space="preserve">Organisasi Pemerintahan Daerah (OPD) Kota Bandung antara lain </w:t>
      </w:r>
      <w:r w:rsidR="00485CFB" w:rsidRPr="00D82BB7">
        <w:rPr>
          <w:lang w:val="id-ID"/>
        </w:rPr>
        <w:t>Dinas Sumber Daya Air dan Bina Marga</w:t>
      </w:r>
      <w:r w:rsidR="001C4233">
        <w:rPr>
          <w:lang w:val="id-ID"/>
        </w:rPr>
        <w:t xml:space="preserve"> (</w:t>
      </w:r>
      <w:r w:rsidR="001C4233" w:rsidRPr="001C4233">
        <w:rPr>
          <w:lang w:val="id-ID"/>
        </w:rPr>
        <w:t>Dinas SDABM</w:t>
      </w:r>
      <w:r w:rsidR="001C4233">
        <w:rPr>
          <w:lang w:val="id-ID"/>
        </w:rPr>
        <w:t>)</w:t>
      </w:r>
      <w:r w:rsidR="00D82BB7">
        <w:rPr>
          <w:lang w:val="id-ID"/>
        </w:rPr>
        <w:t xml:space="preserve">, </w:t>
      </w:r>
      <w:r w:rsidR="00485CFB" w:rsidRPr="00D82BB7">
        <w:rPr>
          <w:lang w:val="id-ID"/>
        </w:rPr>
        <w:t>Dinas Kebakaran dan Penaggulangan Bencana</w:t>
      </w:r>
      <w:r w:rsidR="001C4233">
        <w:rPr>
          <w:lang w:val="id-ID"/>
        </w:rPr>
        <w:t xml:space="preserve"> (</w:t>
      </w:r>
      <w:r w:rsidR="001C4233" w:rsidRPr="001C4233">
        <w:rPr>
          <w:lang w:val="id-ID"/>
        </w:rPr>
        <w:t>Diskar PB</w:t>
      </w:r>
      <w:r w:rsidR="001C4233">
        <w:rPr>
          <w:lang w:val="id-ID"/>
        </w:rPr>
        <w:t>)</w:t>
      </w:r>
      <w:r w:rsidR="00D82BB7">
        <w:rPr>
          <w:lang w:val="id-ID"/>
        </w:rPr>
        <w:t xml:space="preserve">, </w:t>
      </w:r>
      <w:r w:rsidR="00485CFB" w:rsidRPr="00D82BB7">
        <w:rPr>
          <w:lang w:val="id-ID"/>
        </w:rPr>
        <w:t>Dinas Ketahanan Pangan dan Pertanian</w:t>
      </w:r>
      <w:r w:rsidR="001C4233">
        <w:rPr>
          <w:lang w:val="id-ID"/>
        </w:rPr>
        <w:t xml:space="preserve"> (</w:t>
      </w:r>
      <w:r w:rsidR="001C4233" w:rsidRPr="001C4233">
        <w:rPr>
          <w:lang w:val="id-ID"/>
        </w:rPr>
        <w:t>Dinas</w:t>
      </w:r>
      <w:r w:rsidR="001C4233">
        <w:rPr>
          <w:lang w:val="id-ID"/>
        </w:rPr>
        <w:t xml:space="preserve"> KPP)</w:t>
      </w:r>
      <w:r w:rsidR="00D82BB7">
        <w:rPr>
          <w:lang w:val="id-ID"/>
        </w:rPr>
        <w:t>,</w:t>
      </w:r>
      <w:r w:rsidR="00485CFB" w:rsidRPr="00D82BB7">
        <w:rPr>
          <w:lang w:val="id-ID"/>
        </w:rPr>
        <w:t xml:space="preserve"> Dinas Lingkungan Hidup</w:t>
      </w:r>
      <w:r w:rsidR="001C4233">
        <w:rPr>
          <w:lang w:val="id-ID"/>
        </w:rPr>
        <w:t xml:space="preserve"> (</w:t>
      </w:r>
      <w:r w:rsidR="001C4233" w:rsidRPr="001C4233">
        <w:rPr>
          <w:lang w:val="id-ID"/>
        </w:rPr>
        <w:t>Dinas</w:t>
      </w:r>
      <w:r w:rsidR="001C4233">
        <w:rPr>
          <w:lang w:val="id-ID"/>
        </w:rPr>
        <w:t xml:space="preserve"> LH)</w:t>
      </w:r>
      <w:r w:rsidR="00D82BB7">
        <w:rPr>
          <w:lang w:val="id-ID"/>
        </w:rPr>
        <w:t xml:space="preserve">, </w:t>
      </w:r>
      <w:r w:rsidR="00485CFB" w:rsidRPr="00D82BB7">
        <w:rPr>
          <w:lang w:val="id-ID"/>
        </w:rPr>
        <w:t>Dinas Perumahan dan Kawasan Permukiman</w:t>
      </w:r>
      <w:r w:rsidR="001C4233">
        <w:rPr>
          <w:lang w:val="id-ID"/>
        </w:rPr>
        <w:t xml:space="preserve"> (</w:t>
      </w:r>
      <w:r w:rsidR="001C4233" w:rsidRPr="001C4233">
        <w:rPr>
          <w:lang w:val="id-ID"/>
        </w:rPr>
        <w:t>Dinas</w:t>
      </w:r>
      <w:r w:rsidR="001C4233">
        <w:rPr>
          <w:lang w:val="id-ID"/>
        </w:rPr>
        <w:t xml:space="preserve"> PKP)</w:t>
      </w:r>
      <w:r w:rsidR="00D82BB7">
        <w:rPr>
          <w:lang w:val="id-ID"/>
        </w:rPr>
        <w:t>; (2) m</w:t>
      </w:r>
      <w:r w:rsidR="00485CFB" w:rsidRPr="00D82BB7">
        <w:rPr>
          <w:lang w:val="id-ID"/>
        </w:rPr>
        <w:t xml:space="preserve">asyarakat dan Lembaga Swadaya Masyarakat </w:t>
      </w:r>
      <w:r w:rsidR="00D82BB7">
        <w:rPr>
          <w:lang w:val="id-ID"/>
        </w:rPr>
        <w:t xml:space="preserve">(LSM) di </w:t>
      </w:r>
      <w:r w:rsidR="00485CFB" w:rsidRPr="00D82BB7">
        <w:rPr>
          <w:lang w:val="id-ID"/>
        </w:rPr>
        <w:t>Kota Bandung</w:t>
      </w:r>
      <w:r w:rsidR="00D82BB7">
        <w:rPr>
          <w:lang w:val="id-ID"/>
        </w:rPr>
        <w:t>; (3) pelaku usaha atau k</w:t>
      </w:r>
      <w:r w:rsidR="00485CFB" w:rsidRPr="00D82BB7">
        <w:rPr>
          <w:lang w:val="id-ID"/>
        </w:rPr>
        <w:t>orporat di Kota Bandung</w:t>
      </w:r>
      <w:r w:rsidR="00D82BB7">
        <w:rPr>
          <w:lang w:val="id-ID"/>
        </w:rPr>
        <w:t>.</w:t>
      </w:r>
    </w:p>
    <w:p w:rsidR="00485CFB" w:rsidRPr="00D82BB7" w:rsidRDefault="00ED5636" w:rsidP="00906B1E">
      <w:pPr>
        <w:pStyle w:val="NoSpacing"/>
        <w:jc w:val="both"/>
        <w:rPr>
          <w:lang w:val="id-ID"/>
        </w:rPr>
      </w:pPr>
      <w:r>
        <w:rPr>
          <w:lang w:val="id-ID"/>
        </w:rPr>
        <w:tab/>
        <w:t>Data-data yang terkumpul kemudian diolah dan dianalisis melalui t</w:t>
      </w:r>
      <w:r w:rsidR="00693A90" w:rsidRPr="00D82BB7">
        <w:rPr>
          <w:lang w:val="id-ID"/>
        </w:rPr>
        <w:t>ahap</w:t>
      </w:r>
      <w:r>
        <w:rPr>
          <w:lang w:val="id-ID"/>
        </w:rPr>
        <w:t xml:space="preserve">an </w:t>
      </w:r>
      <w:r w:rsidR="00693A90" w:rsidRPr="00D82BB7">
        <w:rPr>
          <w:lang w:val="id-ID"/>
        </w:rPr>
        <w:t xml:space="preserve">penyajian, penelaahan, penafsiran dan penyimpulan dengan menggunakan </w:t>
      </w:r>
      <w:r w:rsidR="00693A90" w:rsidRPr="00ED5636">
        <w:rPr>
          <w:i/>
          <w:iCs/>
          <w:lang w:val="id-ID"/>
        </w:rPr>
        <w:t>Qualitatitif Data Analysis</w:t>
      </w:r>
      <w:r w:rsidR="00693A90" w:rsidRPr="00D82BB7">
        <w:rPr>
          <w:lang w:val="id-ID"/>
        </w:rPr>
        <w:t xml:space="preserve"> (QDA)</w:t>
      </w:r>
      <w:r>
        <w:rPr>
          <w:lang w:val="id-ID"/>
        </w:rPr>
        <w:t>.</w:t>
      </w:r>
    </w:p>
    <w:p w:rsidR="00693A90" w:rsidRPr="00D82BB7" w:rsidRDefault="00693A90" w:rsidP="00906B1E">
      <w:pPr>
        <w:pStyle w:val="NoSpacing"/>
        <w:jc w:val="both"/>
        <w:rPr>
          <w:lang w:val="id-ID"/>
        </w:rPr>
      </w:pPr>
    </w:p>
    <w:p w:rsidR="000B3E90" w:rsidRDefault="000B3E90" w:rsidP="00014EE1">
      <w:pPr>
        <w:pStyle w:val="NoSpacing"/>
        <w:ind w:left="284" w:hanging="284"/>
        <w:jc w:val="both"/>
        <w:rPr>
          <w:b/>
          <w:bCs/>
          <w:lang w:val="id-ID"/>
        </w:rPr>
      </w:pPr>
      <w:r w:rsidRPr="00434C6A">
        <w:rPr>
          <w:b/>
          <w:bCs/>
          <w:lang w:val="id-ID"/>
        </w:rPr>
        <w:t>D.</w:t>
      </w:r>
      <w:r w:rsidR="00434C6A">
        <w:rPr>
          <w:b/>
          <w:bCs/>
          <w:lang w:val="id-ID"/>
        </w:rPr>
        <w:tab/>
      </w:r>
      <w:r w:rsidRPr="00434C6A">
        <w:rPr>
          <w:b/>
          <w:bCs/>
          <w:lang w:val="id-ID"/>
        </w:rPr>
        <w:t xml:space="preserve">Analisis </w:t>
      </w:r>
      <w:r w:rsidR="00434C6A" w:rsidRPr="00434C6A">
        <w:rPr>
          <w:b/>
          <w:bCs/>
          <w:i/>
          <w:iCs/>
          <w:lang w:val="id-ID"/>
        </w:rPr>
        <w:t>Collaborative Governance</w:t>
      </w:r>
      <w:r w:rsidR="00434C6A" w:rsidRPr="00434C6A">
        <w:rPr>
          <w:b/>
          <w:bCs/>
          <w:lang w:val="id-ID"/>
        </w:rPr>
        <w:t xml:space="preserve"> Penanggulangan Banjir</w:t>
      </w:r>
      <w:r w:rsidR="00434C6A">
        <w:rPr>
          <w:b/>
          <w:bCs/>
          <w:lang w:val="id-ID"/>
        </w:rPr>
        <w:t xml:space="preserve"> di Kota Bandung</w:t>
      </w:r>
    </w:p>
    <w:p w:rsidR="00BE4CD9" w:rsidRPr="00434C6A" w:rsidRDefault="00BE4CD9" w:rsidP="00014EE1">
      <w:pPr>
        <w:pStyle w:val="NoSpacing"/>
        <w:jc w:val="both"/>
        <w:rPr>
          <w:b/>
          <w:bCs/>
          <w:lang w:val="id-ID"/>
        </w:rPr>
      </w:pPr>
      <w:r w:rsidRPr="00434C6A">
        <w:rPr>
          <w:b/>
          <w:bCs/>
          <w:lang w:val="id-ID"/>
        </w:rPr>
        <w:lastRenderedPageBreak/>
        <w:t>1</w:t>
      </w:r>
      <w:r w:rsidR="00ED5636" w:rsidRPr="00ED5636">
        <w:rPr>
          <w:b/>
          <w:bCs/>
          <w:lang w:val="id-ID"/>
        </w:rPr>
        <w:t>.</w:t>
      </w:r>
      <w:r w:rsidR="00ED5636">
        <w:rPr>
          <w:b/>
          <w:bCs/>
          <w:lang w:val="id-ID"/>
        </w:rPr>
        <w:t xml:space="preserve"> </w:t>
      </w:r>
      <w:r w:rsidR="003D3B03">
        <w:rPr>
          <w:b/>
          <w:bCs/>
          <w:lang w:val="id-ID"/>
        </w:rPr>
        <w:t xml:space="preserve">Keefektifan </w:t>
      </w:r>
      <w:r w:rsidRPr="00434C6A">
        <w:rPr>
          <w:b/>
          <w:bCs/>
          <w:i/>
          <w:iCs/>
          <w:lang w:val="id-ID"/>
        </w:rPr>
        <w:t>Collaborative Governance</w:t>
      </w:r>
      <w:r w:rsidRPr="00434C6A">
        <w:rPr>
          <w:b/>
          <w:bCs/>
          <w:lang w:val="id-ID"/>
        </w:rPr>
        <w:t xml:space="preserve"> Penanggulangan Banjir </w:t>
      </w:r>
    </w:p>
    <w:p w:rsidR="00BE4CD9" w:rsidRPr="00844222" w:rsidRDefault="00ED5636" w:rsidP="00014EE1">
      <w:pPr>
        <w:pStyle w:val="NoSpacing"/>
        <w:jc w:val="both"/>
        <w:rPr>
          <w:lang w:val="id-ID"/>
        </w:rPr>
      </w:pPr>
      <w:r>
        <w:rPr>
          <w:lang w:val="id-ID"/>
        </w:rPr>
        <w:tab/>
      </w:r>
      <w:r w:rsidR="00BE4CD9" w:rsidRPr="00844222">
        <w:rPr>
          <w:lang w:val="id-ID"/>
        </w:rPr>
        <w:t>Penanggulangan banjir di Kota Bandung pada hakikatnya telah menerapkan prinsip kolaborasi</w:t>
      </w:r>
      <w:r w:rsidR="00844222">
        <w:rPr>
          <w:lang w:val="id-ID"/>
        </w:rPr>
        <w:t xml:space="preserve"> dan </w:t>
      </w:r>
      <w:r w:rsidR="00BE4CD9" w:rsidRPr="00844222">
        <w:rPr>
          <w:lang w:val="id-ID"/>
        </w:rPr>
        <w:t>melibatkan beberapa lembaga di lingkungan pemerintahan, kalangan akademisi dan dunia pendidikan, serta komunitas masyarakat dan pelaku usaha. Bahkan penanggulangan banjir juga melibatkan kerja sama dengan pemerintah daerah lain mengingat banjir menjadi masalah bagi daerah-daerah se-Bandung Raya.</w:t>
      </w:r>
    </w:p>
    <w:p w:rsidR="00BE43A2" w:rsidRDefault="00BE4CD9" w:rsidP="00906B1E">
      <w:pPr>
        <w:pStyle w:val="NoSpacing"/>
        <w:jc w:val="both"/>
        <w:rPr>
          <w:lang w:val="id-ID"/>
        </w:rPr>
      </w:pPr>
      <w:r w:rsidRPr="00844222">
        <w:rPr>
          <w:lang w:val="id-ID"/>
        </w:rPr>
        <w:tab/>
      </w:r>
      <w:r w:rsidR="00AF0B19">
        <w:rPr>
          <w:lang w:val="id-ID"/>
        </w:rPr>
        <w:t>P</w:t>
      </w:r>
      <w:r w:rsidRPr="00AF0B19">
        <w:rPr>
          <w:lang w:val="id-ID"/>
        </w:rPr>
        <w:t>emerintah Kota Bandung pada dasarnya telah menetapkan kebijakan yang mengarah pada adanya kolaborasi dalam penangg</w:t>
      </w:r>
      <w:r w:rsidR="00AF0B19">
        <w:rPr>
          <w:lang w:val="id-ID"/>
        </w:rPr>
        <w:t>u</w:t>
      </w:r>
      <w:r w:rsidRPr="00AF0B19">
        <w:rPr>
          <w:lang w:val="id-ID"/>
        </w:rPr>
        <w:t>langan bencana, termasuk banjir, yaitu Perwal Nomor 626 Tahun 2017</w:t>
      </w:r>
      <w:r w:rsidRPr="00AF0B19">
        <w:rPr>
          <w:rFonts w:eastAsia="Calibri"/>
          <w:lang w:val="id-ID"/>
        </w:rPr>
        <w:t xml:space="preserve">. </w:t>
      </w:r>
      <w:r w:rsidR="00AF0B19">
        <w:rPr>
          <w:rFonts w:eastAsia="Calibri"/>
          <w:lang w:val="id-ID"/>
        </w:rPr>
        <w:t xml:space="preserve">Peraturan ini </w:t>
      </w:r>
      <w:r w:rsidRPr="00AF0B19">
        <w:rPr>
          <w:lang w:val="id-ID"/>
        </w:rPr>
        <w:t xml:space="preserve">membagi penanggulangan bencana ke dalam tiga tahap, yaitu pencegahan dan kesiapsiagaan, kedaruratan dan logistik, serta rehabilitasi dan rekonstruksi. Sebagai pelaksana untuk masing-masing tahapan tersebut telah </w:t>
      </w:r>
      <w:r w:rsidR="00AF0B19">
        <w:rPr>
          <w:lang w:val="id-ID"/>
        </w:rPr>
        <w:t xml:space="preserve">ditetapkan </w:t>
      </w:r>
      <w:r w:rsidRPr="00AF0B19">
        <w:rPr>
          <w:lang w:val="id-ID"/>
        </w:rPr>
        <w:t xml:space="preserve">pihak mana saja yang terlibat serta </w:t>
      </w:r>
      <w:r w:rsidR="00AF0B19">
        <w:rPr>
          <w:lang w:val="id-ID"/>
        </w:rPr>
        <w:t xml:space="preserve">bentuk </w:t>
      </w:r>
      <w:r w:rsidRPr="00AF0B19">
        <w:rPr>
          <w:lang w:val="id-ID"/>
        </w:rPr>
        <w:t xml:space="preserve">kegiatan yang dilaksanakan. </w:t>
      </w:r>
    </w:p>
    <w:p w:rsidR="00BE4CD9" w:rsidRPr="0075544A" w:rsidRDefault="00BE43A2" w:rsidP="00014EE1">
      <w:pPr>
        <w:pStyle w:val="NoSpacing"/>
        <w:jc w:val="both"/>
      </w:pPr>
      <w:r>
        <w:rPr>
          <w:lang w:val="id-ID"/>
        </w:rPr>
        <w:tab/>
      </w:r>
      <w:proofErr w:type="gramStart"/>
      <w:r w:rsidR="00BE4CD9" w:rsidRPr="0075544A">
        <w:t xml:space="preserve">Dalam </w:t>
      </w:r>
      <w:r>
        <w:rPr>
          <w:lang w:val="id-ID"/>
        </w:rPr>
        <w:t xml:space="preserve">praktik </w:t>
      </w:r>
      <w:r w:rsidR="00BE4CD9" w:rsidRPr="0075544A">
        <w:t xml:space="preserve">penanggulangan banjir, </w:t>
      </w:r>
      <w:r>
        <w:rPr>
          <w:lang w:val="id-ID"/>
        </w:rPr>
        <w:t xml:space="preserve">nyatanya </w:t>
      </w:r>
      <w:r w:rsidR="00BE4CD9" w:rsidRPr="00BE43A2">
        <w:rPr>
          <w:rFonts w:eastAsia="Calibri"/>
          <w:i/>
          <w:iCs/>
        </w:rPr>
        <w:t>collaborative governance</w:t>
      </w:r>
      <w:r w:rsidR="00BE4CD9" w:rsidRPr="0075544A">
        <w:rPr>
          <w:rFonts w:eastAsia="Calibri"/>
        </w:rPr>
        <w:t xml:space="preserve"> </w:t>
      </w:r>
      <w:r w:rsidR="00BE4CD9" w:rsidRPr="0075544A">
        <w:t xml:space="preserve">tidak berjalan sesuai </w:t>
      </w:r>
      <w:r w:rsidR="002710FF" w:rsidRPr="00AF0B19">
        <w:rPr>
          <w:lang w:val="id-ID"/>
        </w:rPr>
        <w:t>Perwal Nomor 626 Tahun 2017</w:t>
      </w:r>
      <w:r w:rsidR="00BE4CD9" w:rsidRPr="0075544A">
        <w:t>.</w:t>
      </w:r>
      <w:proofErr w:type="gramEnd"/>
      <w:r w:rsidR="002710FF">
        <w:rPr>
          <w:lang w:val="id-ID"/>
        </w:rPr>
        <w:t xml:space="preserve"> </w:t>
      </w:r>
      <w:r w:rsidR="002710FF" w:rsidRPr="002710FF">
        <w:rPr>
          <w:lang w:val="id-ID"/>
        </w:rPr>
        <w:t xml:space="preserve">Akibatnya penanggulangan banjir tidak dapat berjalan optimal dan menurut berbagai pihak jumlah titik rawan banjir di Kota Bandung tidak </w:t>
      </w:r>
      <w:r w:rsidR="002710FF">
        <w:rPr>
          <w:lang w:val="id-ID"/>
        </w:rPr>
        <w:t xml:space="preserve">berkurang </w:t>
      </w:r>
      <w:r w:rsidR="002710FF" w:rsidRPr="002710FF">
        <w:rPr>
          <w:lang w:val="id-ID"/>
        </w:rPr>
        <w:t>dari tahun ke tahun.</w:t>
      </w:r>
      <w:r w:rsidR="002710FF">
        <w:rPr>
          <w:lang w:val="id-ID"/>
        </w:rPr>
        <w:t xml:space="preserve"> </w:t>
      </w:r>
      <w:r>
        <w:rPr>
          <w:lang w:val="id-ID"/>
        </w:rPr>
        <w:t xml:space="preserve">Hal ini terbukti dari </w:t>
      </w:r>
      <w:r w:rsidRPr="002710FF">
        <w:rPr>
          <w:lang w:val="id-ID"/>
        </w:rPr>
        <w:t>belum terciptanya kolaborasi multipihak dalam penanggulangan bencana, khususnya banjir, di Kota Bandung.</w:t>
      </w:r>
      <w:r w:rsidR="002710FF">
        <w:rPr>
          <w:lang w:val="id-ID"/>
        </w:rPr>
        <w:t xml:space="preserve"> </w:t>
      </w:r>
      <w:r w:rsidR="002710FF" w:rsidRPr="002710FF">
        <w:rPr>
          <w:lang w:val="id-ID"/>
        </w:rPr>
        <w:t>Tidak ada kolaborasi di antara para stakeholder yang didominasi oleh lembaga pemerintah, karena masing-masing terkesan bekerja sendiri.</w:t>
      </w:r>
      <w:r w:rsidR="002710FF">
        <w:rPr>
          <w:lang w:val="id-ID"/>
        </w:rPr>
        <w:t xml:space="preserve"> Kolaborasi juga masih kurang melibatkan </w:t>
      </w:r>
      <w:r w:rsidR="00BE4CD9" w:rsidRPr="00BE43A2">
        <w:rPr>
          <w:lang w:val="id-ID"/>
        </w:rPr>
        <w:t xml:space="preserve">masyarakat, pelaku usaha dan media massa. </w:t>
      </w:r>
      <w:r w:rsidR="00BE4CD9" w:rsidRPr="002710FF">
        <w:rPr>
          <w:lang w:val="id-ID"/>
        </w:rPr>
        <w:t xml:space="preserve">Keterlibatan masyarakat hanya pada aktivitas komunitas, salah satunya komunitas Cika-Cika, dalam pelestarian daerah aliran sungai (DAS). Baru pada akhir tahun 2021, dibentuk Forum Pengurangan Risiko Bencana (FPRB) sebagai wadah pelibatan untuk komunitas masyarakat Kota Bandung dalam penanggulangan bencana. </w:t>
      </w:r>
      <w:r w:rsidR="00BE4CD9" w:rsidRPr="0075544A">
        <w:t xml:space="preserve">Posisi forum ini menjadi sangat strategis sebagai mitra kerja Diskar PB Kota Bandung mengingat </w:t>
      </w:r>
      <w:proofErr w:type="gramStart"/>
      <w:r w:rsidR="00BE4CD9" w:rsidRPr="0075544A">
        <w:t>kota</w:t>
      </w:r>
      <w:proofErr w:type="gramEnd"/>
      <w:r w:rsidR="00BE4CD9" w:rsidRPr="0075544A">
        <w:t xml:space="preserve"> ini tidak memiliki Badan Penanggulangan Bencana Daerah (BPBD). </w:t>
      </w:r>
    </w:p>
    <w:p w:rsidR="00D970BD" w:rsidRDefault="00D970BD" w:rsidP="00906B1E">
      <w:pPr>
        <w:pStyle w:val="NoSpacing"/>
        <w:jc w:val="both"/>
        <w:rPr>
          <w:lang w:val="id-ID"/>
        </w:rPr>
      </w:pPr>
      <w:r>
        <w:rPr>
          <w:lang w:val="id-ID"/>
        </w:rPr>
        <w:tab/>
        <w:t xml:space="preserve">Kondisi di atas sejalan </w:t>
      </w:r>
      <w:r w:rsidR="00BE4CD9" w:rsidRPr="002710FF">
        <w:rPr>
          <w:lang w:val="id-ID"/>
        </w:rPr>
        <w:t xml:space="preserve">dengan apa yang digambarkan oleh Danar </w:t>
      </w:r>
      <w:r>
        <w:rPr>
          <w:lang w:val="id-ID"/>
        </w:rPr>
        <w:t xml:space="preserve">(2020) </w:t>
      </w:r>
      <w:r w:rsidR="00BE4CD9" w:rsidRPr="002710FF">
        <w:rPr>
          <w:lang w:val="id-ID"/>
        </w:rPr>
        <w:t xml:space="preserve">bahwa masyarakat atau bahkan </w:t>
      </w:r>
      <w:r w:rsidR="00BE4CD9" w:rsidRPr="00D970BD">
        <w:rPr>
          <w:i/>
          <w:iCs/>
          <w:lang w:val="id-ID"/>
        </w:rPr>
        <w:t>stakeholder</w:t>
      </w:r>
      <w:r w:rsidR="00BE4CD9" w:rsidRPr="002710FF">
        <w:rPr>
          <w:lang w:val="id-ID"/>
        </w:rPr>
        <w:t xml:space="preserve"> masih memiliki keterbatasan dalam melaksanakan penanganan bencana secara maksimal. </w:t>
      </w:r>
      <w:r w:rsidR="00BE4CD9" w:rsidRPr="00D970BD">
        <w:rPr>
          <w:lang w:val="id-ID"/>
        </w:rPr>
        <w:t xml:space="preserve">Para </w:t>
      </w:r>
      <w:r w:rsidR="00BE4CD9" w:rsidRPr="00D970BD">
        <w:rPr>
          <w:i/>
          <w:iCs/>
          <w:lang w:val="id-ID"/>
        </w:rPr>
        <w:t>stakeholder</w:t>
      </w:r>
      <w:r w:rsidR="00BE4CD9" w:rsidRPr="00D970BD">
        <w:rPr>
          <w:lang w:val="id-ID"/>
        </w:rPr>
        <w:t xml:space="preserve"> seringkali bekerja sendirian dalam menangani risiko bencana dengan kurangnya dukungan penuh dari pihak masyarakat.</w:t>
      </w:r>
    </w:p>
    <w:p w:rsidR="00BE4CD9" w:rsidRPr="00D970BD" w:rsidRDefault="00D970BD" w:rsidP="004E069E">
      <w:pPr>
        <w:pStyle w:val="NoSpacing"/>
        <w:jc w:val="both"/>
        <w:rPr>
          <w:lang w:val="id-ID"/>
        </w:rPr>
      </w:pPr>
      <w:r>
        <w:rPr>
          <w:lang w:val="id-ID"/>
        </w:rPr>
        <w:tab/>
      </w:r>
      <w:r w:rsidR="00BE4CD9" w:rsidRPr="00D970BD">
        <w:rPr>
          <w:lang w:val="id-ID"/>
        </w:rPr>
        <w:t xml:space="preserve">Tata kelola penanggulangan banjir dalam konsep kebencanaan  setidaknya perlu melibatkan kerja sama sinergis antara empat aktor utama, yaitu pemerintah, swasta atau pelaku usaha, komunitas masyarakat, dan lembaga lainnya seperti lembaga akademis ataupun lembaga penelitian independen. </w:t>
      </w:r>
      <w:proofErr w:type="gramStart"/>
      <w:r w:rsidR="00BE4CD9" w:rsidRPr="0075544A">
        <w:t>Masing-masing aktor memiliki peran dan kepentingan sendiri-sendiri.</w:t>
      </w:r>
      <w:proofErr w:type="gramEnd"/>
      <w:r w:rsidR="00BE4CD9" w:rsidRPr="0075544A">
        <w:t xml:space="preserve"> </w:t>
      </w:r>
      <w:proofErr w:type="gramStart"/>
      <w:r w:rsidR="00BE4CD9" w:rsidRPr="0075544A">
        <w:t>Aktor-aktor tersebut selanjutnya berkolaborasi membuat serta melaksanakan program atau kegiatan tertentu guna menanggulangi bencana (Danar, 2020).</w:t>
      </w:r>
      <w:proofErr w:type="gramEnd"/>
      <w:r w:rsidR="00BE4CD9" w:rsidRPr="0075544A">
        <w:t xml:space="preserve"> Hakikatnya, konsep ini </w:t>
      </w:r>
      <w:proofErr w:type="gramStart"/>
      <w:r w:rsidR="00BE4CD9" w:rsidRPr="0075544A">
        <w:t>akan</w:t>
      </w:r>
      <w:proofErr w:type="gramEnd"/>
      <w:r w:rsidR="00BE4CD9" w:rsidRPr="0075544A">
        <w:t xml:space="preserve"> lebih lengkap jika dimasukkan unsur media massa sehingga terbentuk kolaborasi </w:t>
      </w:r>
      <w:r w:rsidR="00BE4CD9" w:rsidRPr="00D970BD">
        <w:rPr>
          <w:i/>
          <w:iCs/>
        </w:rPr>
        <w:t>pentahelix</w:t>
      </w:r>
      <w:r w:rsidR="00BE4CD9" w:rsidRPr="0075544A">
        <w:t>, karena media massa merupakan sarana sosialisasi program yang sangat efektif.</w:t>
      </w:r>
    </w:p>
    <w:p w:rsidR="00BE4CD9" w:rsidRPr="0075544A" w:rsidRDefault="00BE4CD9" w:rsidP="00014EE1">
      <w:pPr>
        <w:pStyle w:val="NoSpacing"/>
        <w:jc w:val="both"/>
      </w:pPr>
      <w:r w:rsidRPr="0075544A">
        <w:tab/>
      </w:r>
      <w:proofErr w:type="gramStart"/>
      <w:r w:rsidRPr="00D970BD">
        <w:t xml:space="preserve">Ditinjau dari perspektif CGR, tata kelola penanggulangan banjir </w:t>
      </w:r>
      <w:r w:rsidR="00D970BD">
        <w:rPr>
          <w:lang w:val="id-ID"/>
        </w:rPr>
        <w:t xml:space="preserve">di Kota Bandung </w:t>
      </w:r>
      <w:r w:rsidRPr="0075544A">
        <w:t>dapat dijelaskan melalui tabel berikut ini.</w:t>
      </w:r>
      <w:proofErr w:type="gramEnd"/>
    </w:p>
    <w:p w:rsidR="00B60AA4" w:rsidRDefault="00B60AA4" w:rsidP="00D970BD">
      <w:pPr>
        <w:pStyle w:val="NoSpacing"/>
        <w:jc w:val="center"/>
        <w:rPr>
          <w:b/>
          <w:bCs/>
          <w:lang w:val="id-ID"/>
        </w:rPr>
      </w:pPr>
    </w:p>
    <w:p w:rsidR="00BE4CD9" w:rsidRPr="004411DF" w:rsidRDefault="00BE4CD9" w:rsidP="00D970BD">
      <w:pPr>
        <w:pStyle w:val="NoSpacing"/>
        <w:jc w:val="center"/>
        <w:rPr>
          <w:b/>
          <w:bCs/>
        </w:rPr>
      </w:pPr>
      <w:proofErr w:type="gramStart"/>
      <w:r w:rsidRPr="004411DF">
        <w:rPr>
          <w:b/>
          <w:bCs/>
        </w:rPr>
        <w:t xml:space="preserve">Tabel </w:t>
      </w:r>
      <w:r w:rsidR="00D970BD" w:rsidRPr="004411DF">
        <w:rPr>
          <w:b/>
          <w:bCs/>
          <w:lang w:val="id-ID"/>
        </w:rPr>
        <w:t>1</w:t>
      </w:r>
      <w:r w:rsidRPr="004411DF">
        <w:rPr>
          <w:b/>
          <w:bCs/>
        </w:rPr>
        <w:t>.</w:t>
      </w:r>
      <w:proofErr w:type="gramEnd"/>
      <w:r w:rsidR="00D970BD" w:rsidRPr="004411DF">
        <w:rPr>
          <w:b/>
          <w:bCs/>
          <w:lang w:val="id-ID"/>
        </w:rPr>
        <w:t xml:space="preserve"> </w:t>
      </w:r>
      <w:r w:rsidRPr="004411DF">
        <w:rPr>
          <w:b/>
          <w:bCs/>
          <w:i/>
          <w:iCs/>
        </w:rPr>
        <w:t>Collaborative Governance Regime</w:t>
      </w:r>
    </w:p>
    <w:p w:rsidR="00BE4CD9" w:rsidRPr="004411DF" w:rsidRDefault="00BE4CD9" w:rsidP="00014EE1">
      <w:pPr>
        <w:pStyle w:val="NoSpacing"/>
        <w:jc w:val="center"/>
        <w:rPr>
          <w:b/>
          <w:bCs/>
        </w:rPr>
      </w:pPr>
      <w:r w:rsidRPr="004411DF">
        <w:rPr>
          <w:b/>
          <w:bCs/>
        </w:rPr>
        <w:t>Penanggulangan Banjir di Kota Bandung</w:t>
      </w:r>
    </w:p>
    <w:tbl>
      <w:tblPr>
        <w:tblW w:w="82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868"/>
        <w:gridCol w:w="2976"/>
        <w:gridCol w:w="2441"/>
      </w:tblGrid>
      <w:tr w:rsidR="00BE4CD9" w:rsidRPr="00393320" w:rsidTr="00A24A80">
        <w:trPr>
          <w:trHeight w:val="313"/>
          <w:tblHeader/>
          <w:jc w:val="center"/>
        </w:trPr>
        <w:tc>
          <w:tcPr>
            <w:tcW w:w="2868" w:type="dxa"/>
            <w:vAlign w:val="center"/>
          </w:tcPr>
          <w:p w:rsidR="00BE4CD9" w:rsidRPr="00393320" w:rsidRDefault="00BE4CD9" w:rsidP="00AE7848">
            <w:pPr>
              <w:pStyle w:val="NoSpacing"/>
              <w:jc w:val="center"/>
              <w:rPr>
                <w:b/>
                <w:bCs/>
                <w:i/>
                <w:iCs/>
                <w:sz w:val="20"/>
                <w:szCs w:val="20"/>
              </w:rPr>
            </w:pPr>
            <w:r w:rsidRPr="00393320">
              <w:rPr>
                <w:b/>
                <w:bCs/>
                <w:i/>
                <w:iCs/>
                <w:sz w:val="20"/>
                <w:szCs w:val="20"/>
              </w:rPr>
              <w:t>System Context</w:t>
            </w:r>
          </w:p>
        </w:tc>
        <w:tc>
          <w:tcPr>
            <w:tcW w:w="2976" w:type="dxa"/>
            <w:vAlign w:val="center"/>
          </w:tcPr>
          <w:p w:rsidR="00BE4CD9" w:rsidRPr="00393320" w:rsidRDefault="00BE4CD9" w:rsidP="00AE7848">
            <w:pPr>
              <w:pStyle w:val="NoSpacing"/>
              <w:jc w:val="center"/>
              <w:rPr>
                <w:b/>
                <w:bCs/>
                <w:i/>
                <w:iCs/>
                <w:sz w:val="20"/>
                <w:szCs w:val="20"/>
              </w:rPr>
            </w:pPr>
            <w:r w:rsidRPr="00393320">
              <w:rPr>
                <w:b/>
                <w:bCs/>
                <w:i/>
                <w:iCs/>
                <w:sz w:val="20"/>
                <w:szCs w:val="20"/>
              </w:rPr>
              <w:t>Drivers</w:t>
            </w:r>
          </w:p>
        </w:tc>
        <w:tc>
          <w:tcPr>
            <w:tcW w:w="2441" w:type="dxa"/>
            <w:vAlign w:val="center"/>
          </w:tcPr>
          <w:p w:rsidR="00BE4CD9" w:rsidRPr="00393320" w:rsidRDefault="00BE4CD9" w:rsidP="00AE7848">
            <w:pPr>
              <w:pStyle w:val="NoSpacing"/>
              <w:jc w:val="center"/>
              <w:rPr>
                <w:b/>
                <w:bCs/>
                <w:i/>
                <w:iCs/>
                <w:sz w:val="20"/>
                <w:szCs w:val="20"/>
              </w:rPr>
            </w:pPr>
            <w:r w:rsidRPr="00393320">
              <w:rPr>
                <w:b/>
                <w:bCs/>
                <w:i/>
                <w:iCs/>
                <w:sz w:val="20"/>
                <w:szCs w:val="20"/>
              </w:rPr>
              <w:t>Collaboration Dynamics</w:t>
            </w:r>
          </w:p>
        </w:tc>
      </w:tr>
      <w:tr w:rsidR="00BE4CD9" w:rsidRPr="00AE7848" w:rsidTr="00A24A80">
        <w:trPr>
          <w:jc w:val="center"/>
        </w:trPr>
        <w:tc>
          <w:tcPr>
            <w:tcW w:w="2868" w:type="dxa"/>
          </w:tcPr>
          <w:p w:rsidR="00BE4CD9" w:rsidRPr="00AE7848" w:rsidRDefault="00BE4CD9" w:rsidP="00AE7848">
            <w:pPr>
              <w:pStyle w:val="NoSpacing"/>
              <w:rPr>
                <w:sz w:val="20"/>
                <w:szCs w:val="20"/>
              </w:rPr>
            </w:pPr>
            <w:r w:rsidRPr="00AE7848">
              <w:rPr>
                <w:sz w:val="20"/>
                <w:szCs w:val="20"/>
              </w:rPr>
              <w:t>Kondisi sumber daya:</w:t>
            </w:r>
          </w:p>
          <w:p w:rsidR="00BE4CD9" w:rsidRPr="00AE7848" w:rsidRDefault="00BE4CD9" w:rsidP="00BB2027">
            <w:pPr>
              <w:pStyle w:val="NoSpacing"/>
              <w:numPr>
                <w:ilvl w:val="0"/>
                <w:numId w:val="3"/>
              </w:numPr>
              <w:ind w:left="170" w:hanging="170"/>
              <w:rPr>
                <w:sz w:val="20"/>
                <w:szCs w:val="20"/>
              </w:rPr>
            </w:pPr>
            <w:r w:rsidRPr="00AE7848">
              <w:rPr>
                <w:sz w:val="20"/>
                <w:szCs w:val="20"/>
              </w:rPr>
              <w:t>Pemerintah: OPD, APBD, dan kebijakan</w:t>
            </w:r>
          </w:p>
          <w:p w:rsidR="00BE4CD9" w:rsidRPr="00AE7848" w:rsidRDefault="00BE4CD9" w:rsidP="00BB2027">
            <w:pPr>
              <w:pStyle w:val="NoSpacing"/>
              <w:numPr>
                <w:ilvl w:val="0"/>
                <w:numId w:val="3"/>
              </w:numPr>
              <w:ind w:left="170" w:hanging="170"/>
              <w:rPr>
                <w:sz w:val="20"/>
                <w:szCs w:val="20"/>
              </w:rPr>
            </w:pPr>
            <w:r w:rsidRPr="00AE7848">
              <w:rPr>
                <w:sz w:val="20"/>
                <w:szCs w:val="20"/>
              </w:rPr>
              <w:t>Komunitas/masyarakat: relawan dan kesadaran menjaga kelestarian lingkungan</w:t>
            </w:r>
          </w:p>
          <w:p w:rsidR="00BE4CD9" w:rsidRPr="00AE7848" w:rsidRDefault="00BE4CD9" w:rsidP="00BB2027">
            <w:pPr>
              <w:pStyle w:val="NoSpacing"/>
              <w:numPr>
                <w:ilvl w:val="0"/>
                <w:numId w:val="3"/>
              </w:numPr>
              <w:ind w:left="170" w:hanging="170"/>
              <w:rPr>
                <w:sz w:val="20"/>
                <w:szCs w:val="20"/>
              </w:rPr>
            </w:pPr>
            <w:r w:rsidRPr="00AE7848">
              <w:rPr>
                <w:sz w:val="20"/>
                <w:szCs w:val="20"/>
              </w:rPr>
              <w:t>Akademisi: kajian ilmiah dan pengabdian</w:t>
            </w:r>
          </w:p>
          <w:p w:rsidR="00BE4CD9" w:rsidRPr="00AE7848" w:rsidRDefault="00BE4CD9" w:rsidP="00BB2027">
            <w:pPr>
              <w:pStyle w:val="NoSpacing"/>
              <w:numPr>
                <w:ilvl w:val="0"/>
                <w:numId w:val="3"/>
              </w:numPr>
              <w:ind w:left="170" w:hanging="170"/>
              <w:rPr>
                <w:sz w:val="20"/>
                <w:szCs w:val="20"/>
              </w:rPr>
            </w:pPr>
            <w:r w:rsidRPr="00AE7848">
              <w:rPr>
                <w:sz w:val="20"/>
                <w:szCs w:val="20"/>
              </w:rPr>
              <w:t>Swasta/korporat: dukungan program melalui skema CSR</w:t>
            </w:r>
          </w:p>
        </w:tc>
        <w:tc>
          <w:tcPr>
            <w:tcW w:w="2976" w:type="dxa"/>
          </w:tcPr>
          <w:p w:rsidR="00BE4CD9" w:rsidRPr="004411DF" w:rsidRDefault="00BE4CD9" w:rsidP="00AE7848">
            <w:pPr>
              <w:pStyle w:val="NoSpacing"/>
              <w:rPr>
                <w:b/>
                <w:bCs/>
                <w:sz w:val="20"/>
                <w:szCs w:val="20"/>
              </w:rPr>
            </w:pPr>
            <w:r w:rsidRPr="004411DF">
              <w:rPr>
                <w:b/>
                <w:bCs/>
                <w:sz w:val="20"/>
                <w:szCs w:val="20"/>
              </w:rPr>
              <w:t>Leadership:</w:t>
            </w:r>
          </w:p>
          <w:p w:rsidR="00BE4CD9" w:rsidRPr="00AE7848" w:rsidRDefault="00BE4CD9" w:rsidP="00393320">
            <w:pPr>
              <w:pStyle w:val="NoSpacing"/>
              <w:rPr>
                <w:sz w:val="20"/>
                <w:szCs w:val="20"/>
              </w:rPr>
            </w:pPr>
            <w:r w:rsidRPr="00393320">
              <w:rPr>
                <w:i/>
                <w:iCs/>
                <w:sz w:val="20"/>
                <w:szCs w:val="20"/>
              </w:rPr>
              <w:t>Leading sector</w:t>
            </w:r>
            <w:r w:rsidRPr="00AE7848">
              <w:rPr>
                <w:sz w:val="20"/>
                <w:szCs w:val="20"/>
              </w:rPr>
              <w:t xml:space="preserve">-nya Dinas SDABM: </w:t>
            </w:r>
          </w:p>
          <w:p w:rsidR="00BE4CD9" w:rsidRPr="00AE7848" w:rsidRDefault="00BE4CD9" w:rsidP="00BB2027">
            <w:pPr>
              <w:pStyle w:val="NoSpacing"/>
              <w:numPr>
                <w:ilvl w:val="0"/>
                <w:numId w:val="5"/>
              </w:numPr>
              <w:ind w:left="170" w:hanging="170"/>
              <w:rPr>
                <w:sz w:val="20"/>
                <w:szCs w:val="20"/>
              </w:rPr>
            </w:pPr>
            <w:r w:rsidRPr="00AE7848">
              <w:rPr>
                <w:sz w:val="20"/>
                <w:szCs w:val="20"/>
              </w:rPr>
              <w:t xml:space="preserve">Pemeliharaan infrastruktur kota dan (DAS) </w:t>
            </w:r>
          </w:p>
          <w:p w:rsidR="00BE4CD9" w:rsidRPr="00AE7848" w:rsidRDefault="00BE4CD9" w:rsidP="00BB2027">
            <w:pPr>
              <w:pStyle w:val="NoSpacing"/>
              <w:numPr>
                <w:ilvl w:val="0"/>
                <w:numId w:val="5"/>
              </w:numPr>
              <w:ind w:left="170" w:hanging="170"/>
              <w:rPr>
                <w:sz w:val="20"/>
                <w:szCs w:val="20"/>
              </w:rPr>
            </w:pPr>
            <w:r w:rsidRPr="00AE7848">
              <w:rPr>
                <w:sz w:val="20"/>
                <w:szCs w:val="20"/>
              </w:rPr>
              <w:t>Pemantauan titik rawan banjir</w:t>
            </w:r>
          </w:p>
          <w:p w:rsidR="00BE4CD9" w:rsidRPr="00AE7848" w:rsidRDefault="00BE4CD9" w:rsidP="00BB2027">
            <w:pPr>
              <w:pStyle w:val="NoSpacing"/>
              <w:numPr>
                <w:ilvl w:val="0"/>
                <w:numId w:val="5"/>
              </w:numPr>
              <w:ind w:left="170" w:hanging="170"/>
              <w:rPr>
                <w:sz w:val="20"/>
                <w:szCs w:val="20"/>
              </w:rPr>
            </w:pPr>
            <w:r w:rsidRPr="00AE7848">
              <w:rPr>
                <w:sz w:val="20"/>
                <w:szCs w:val="20"/>
              </w:rPr>
              <w:t xml:space="preserve">Rekonstruksi kerusakan sarana umum </w:t>
            </w:r>
          </w:p>
          <w:p w:rsidR="00BE4CD9" w:rsidRPr="00AE7848" w:rsidRDefault="00BE4CD9" w:rsidP="00AE7848">
            <w:pPr>
              <w:pStyle w:val="NoSpacing"/>
              <w:rPr>
                <w:sz w:val="20"/>
                <w:szCs w:val="20"/>
              </w:rPr>
            </w:pPr>
          </w:p>
        </w:tc>
        <w:tc>
          <w:tcPr>
            <w:tcW w:w="2441" w:type="dxa"/>
          </w:tcPr>
          <w:p w:rsidR="00BE4CD9" w:rsidRPr="004411DF" w:rsidRDefault="00BE4CD9" w:rsidP="00AE7848">
            <w:pPr>
              <w:pStyle w:val="NoSpacing"/>
              <w:rPr>
                <w:b/>
                <w:bCs/>
                <w:sz w:val="20"/>
                <w:szCs w:val="20"/>
              </w:rPr>
            </w:pPr>
            <w:r w:rsidRPr="004411DF">
              <w:rPr>
                <w:b/>
                <w:bCs/>
                <w:sz w:val="20"/>
                <w:szCs w:val="20"/>
              </w:rPr>
              <w:t>Keterlibatan berprinsip:</w:t>
            </w:r>
          </w:p>
          <w:p w:rsidR="00BE4CD9" w:rsidRPr="00AE7848" w:rsidRDefault="00BE4CD9" w:rsidP="00BB2027">
            <w:pPr>
              <w:pStyle w:val="NoSpacing"/>
              <w:numPr>
                <w:ilvl w:val="0"/>
                <w:numId w:val="8"/>
              </w:numPr>
              <w:ind w:left="170" w:hanging="170"/>
              <w:rPr>
                <w:sz w:val="20"/>
                <w:szCs w:val="20"/>
              </w:rPr>
            </w:pPr>
            <w:r w:rsidRPr="00AE7848">
              <w:rPr>
                <w:sz w:val="20"/>
                <w:szCs w:val="20"/>
              </w:rPr>
              <w:t>Pertemuan rutin antardinas</w:t>
            </w:r>
          </w:p>
          <w:p w:rsidR="00BE4CD9" w:rsidRPr="00AE7848" w:rsidRDefault="00BE4CD9" w:rsidP="00BB2027">
            <w:pPr>
              <w:pStyle w:val="NoSpacing"/>
              <w:numPr>
                <w:ilvl w:val="0"/>
                <w:numId w:val="8"/>
              </w:numPr>
              <w:ind w:left="170" w:hanging="170"/>
              <w:rPr>
                <w:sz w:val="20"/>
                <w:szCs w:val="20"/>
              </w:rPr>
            </w:pPr>
            <w:r w:rsidRPr="00AE7848">
              <w:rPr>
                <w:sz w:val="20"/>
                <w:szCs w:val="20"/>
              </w:rPr>
              <w:t xml:space="preserve">Pertemuan antardinas tidak melibatkan </w:t>
            </w:r>
            <w:r w:rsidRPr="00393320">
              <w:rPr>
                <w:i/>
                <w:iCs/>
                <w:sz w:val="20"/>
                <w:szCs w:val="20"/>
              </w:rPr>
              <w:t>stakeholder</w:t>
            </w:r>
            <w:r w:rsidRPr="00AE7848">
              <w:rPr>
                <w:sz w:val="20"/>
                <w:szCs w:val="20"/>
              </w:rPr>
              <w:t xml:space="preserve"> lain</w:t>
            </w:r>
          </w:p>
          <w:p w:rsidR="00BE4CD9" w:rsidRPr="00AE7848" w:rsidRDefault="00BE4CD9" w:rsidP="00BB2027">
            <w:pPr>
              <w:pStyle w:val="NoSpacing"/>
              <w:numPr>
                <w:ilvl w:val="0"/>
                <w:numId w:val="8"/>
              </w:numPr>
              <w:ind w:left="170" w:hanging="170"/>
              <w:rPr>
                <w:sz w:val="20"/>
                <w:szCs w:val="20"/>
              </w:rPr>
            </w:pPr>
            <w:r w:rsidRPr="00AE7848">
              <w:rPr>
                <w:sz w:val="20"/>
                <w:szCs w:val="20"/>
              </w:rPr>
              <w:t>Penetapan masalah dan alternatif pemecahannya</w:t>
            </w:r>
          </w:p>
        </w:tc>
      </w:tr>
      <w:tr w:rsidR="00BE4CD9" w:rsidRPr="00AE7848" w:rsidTr="00A24A80">
        <w:trPr>
          <w:jc w:val="center"/>
        </w:trPr>
        <w:tc>
          <w:tcPr>
            <w:tcW w:w="2868" w:type="dxa"/>
          </w:tcPr>
          <w:p w:rsidR="00BE4CD9" w:rsidRPr="00AE7848" w:rsidRDefault="00BE4CD9" w:rsidP="00AE7848">
            <w:pPr>
              <w:pStyle w:val="NoSpacing"/>
              <w:rPr>
                <w:sz w:val="20"/>
                <w:szCs w:val="20"/>
              </w:rPr>
            </w:pPr>
            <w:r w:rsidRPr="00AE7848">
              <w:rPr>
                <w:sz w:val="20"/>
                <w:szCs w:val="20"/>
              </w:rPr>
              <w:t>Kebijakan dan kerangka hukum:</w:t>
            </w:r>
          </w:p>
          <w:p w:rsidR="00BE4CD9" w:rsidRPr="00AE7848" w:rsidRDefault="00BE4CD9" w:rsidP="00BB2027">
            <w:pPr>
              <w:pStyle w:val="NoSpacing"/>
              <w:numPr>
                <w:ilvl w:val="0"/>
                <w:numId w:val="4"/>
              </w:numPr>
              <w:ind w:left="208" w:hanging="208"/>
              <w:rPr>
                <w:sz w:val="20"/>
                <w:szCs w:val="20"/>
              </w:rPr>
            </w:pPr>
            <w:r w:rsidRPr="00AE7848">
              <w:rPr>
                <w:sz w:val="20"/>
                <w:szCs w:val="20"/>
              </w:rPr>
              <w:t xml:space="preserve">RPJMD </w:t>
            </w:r>
          </w:p>
          <w:p w:rsidR="00BE4CD9" w:rsidRPr="00AE7848" w:rsidRDefault="00BE4CD9" w:rsidP="00BB2027">
            <w:pPr>
              <w:pStyle w:val="NoSpacing"/>
              <w:numPr>
                <w:ilvl w:val="0"/>
                <w:numId w:val="4"/>
              </w:numPr>
              <w:ind w:left="208" w:hanging="208"/>
              <w:rPr>
                <w:sz w:val="20"/>
                <w:szCs w:val="20"/>
              </w:rPr>
            </w:pPr>
            <w:r w:rsidRPr="00AE7848">
              <w:rPr>
                <w:sz w:val="20"/>
                <w:szCs w:val="20"/>
              </w:rPr>
              <w:t>Perwal No. 626 Th. 2017</w:t>
            </w:r>
          </w:p>
        </w:tc>
        <w:tc>
          <w:tcPr>
            <w:tcW w:w="2976" w:type="dxa"/>
          </w:tcPr>
          <w:p w:rsidR="00BE4CD9" w:rsidRPr="004411DF" w:rsidRDefault="00BE4CD9" w:rsidP="00AE7848">
            <w:pPr>
              <w:pStyle w:val="NoSpacing"/>
              <w:rPr>
                <w:b/>
                <w:bCs/>
                <w:sz w:val="20"/>
                <w:szCs w:val="20"/>
              </w:rPr>
            </w:pPr>
            <w:r w:rsidRPr="004411DF">
              <w:rPr>
                <w:b/>
                <w:bCs/>
                <w:sz w:val="20"/>
                <w:szCs w:val="20"/>
              </w:rPr>
              <w:t>Insentif konsekuensial:</w:t>
            </w:r>
          </w:p>
          <w:p w:rsidR="00BE4CD9" w:rsidRPr="00AE7848" w:rsidRDefault="00BE4CD9" w:rsidP="00BB2027">
            <w:pPr>
              <w:pStyle w:val="NoSpacing"/>
              <w:numPr>
                <w:ilvl w:val="0"/>
                <w:numId w:val="6"/>
              </w:numPr>
              <w:ind w:left="170" w:hanging="170"/>
              <w:rPr>
                <w:sz w:val="20"/>
                <w:szCs w:val="20"/>
              </w:rPr>
            </w:pPr>
            <w:r w:rsidRPr="00AE7848">
              <w:rPr>
                <w:sz w:val="20"/>
                <w:szCs w:val="20"/>
              </w:rPr>
              <w:t>Dukungan sumber daya sudah mencukupi, kecuali anggaran</w:t>
            </w:r>
          </w:p>
          <w:p w:rsidR="00BE4CD9" w:rsidRPr="00AE7848" w:rsidRDefault="00BE4CD9" w:rsidP="00BB2027">
            <w:pPr>
              <w:pStyle w:val="NoSpacing"/>
              <w:numPr>
                <w:ilvl w:val="0"/>
                <w:numId w:val="6"/>
              </w:numPr>
              <w:ind w:left="170" w:hanging="170"/>
              <w:rPr>
                <w:sz w:val="20"/>
                <w:szCs w:val="20"/>
              </w:rPr>
            </w:pPr>
            <w:r w:rsidRPr="00AE7848">
              <w:rPr>
                <w:sz w:val="20"/>
                <w:szCs w:val="20"/>
              </w:rPr>
              <w:t>Ada kontribusi dari dunia usaha (BUMN/BUMD)</w:t>
            </w:r>
          </w:p>
          <w:p w:rsidR="00BE4CD9" w:rsidRPr="00AE7848" w:rsidRDefault="00BE4CD9" w:rsidP="00BB2027">
            <w:pPr>
              <w:pStyle w:val="NoSpacing"/>
              <w:numPr>
                <w:ilvl w:val="0"/>
                <w:numId w:val="6"/>
              </w:numPr>
              <w:ind w:left="170" w:hanging="170"/>
              <w:rPr>
                <w:sz w:val="20"/>
                <w:szCs w:val="20"/>
              </w:rPr>
            </w:pPr>
            <w:r w:rsidRPr="004411DF">
              <w:rPr>
                <w:i/>
                <w:iCs/>
                <w:sz w:val="20"/>
                <w:szCs w:val="20"/>
              </w:rPr>
              <w:t>Branding</w:t>
            </w:r>
            <w:r w:rsidRPr="00AE7848">
              <w:rPr>
                <w:sz w:val="20"/>
                <w:szCs w:val="20"/>
              </w:rPr>
              <w:t xml:space="preserve"> tentang kebencanaan </w:t>
            </w:r>
          </w:p>
          <w:p w:rsidR="00BE4CD9" w:rsidRPr="00AE7848" w:rsidRDefault="00BE4CD9" w:rsidP="00BB2027">
            <w:pPr>
              <w:pStyle w:val="NoSpacing"/>
              <w:numPr>
                <w:ilvl w:val="0"/>
                <w:numId w:val="6"/>
              </w:numPr>
              <w:ind w:left="170" w:hanging="170"/>
              <w:rPr>
                <w:sz w:val="20"/>
                <w:szCs w:val="20"/>
              </w:rPr>
            </w:pPr>
            <w:r w:rsidRPr="00AE7848">
              <w:rPr>
                <w:sz w:val="20"/>
                <w:szCs w:val="20"/>
              </w:rPr>
              <w:t>Pembentukan FPRB dan kelurahan tangguh bencana</w:t>
            </w:r>
          </w:p>
          <w:p w:rsidR="00BE4CD9" w:rsidRPr="00AE7848" w:rsidRDefault="00BE4CD9" w:rsidP="00BB2027">
            <w:pPr>
              <w:pStyle w:val="NoSpacing"/>
              <w:numPr>
                <w:ilvl w:val="0"/>
                <w:numId w:val="6"/>
              </w:numPr>
              <w:ind w:left="170" w:hanging="170"/>
              <w:rPr>
                <w:sz w:val="20"/>
                <w:szCs w:val="20"/>
              </w:rPr>
            </w:pPr>
            <w:r w:rsidRPr="00AE7848">
              <w:rPr>
                <w:sz w:val="20"/>
                <w:szCs w:val="20"/>
              </w:rPr>
              <w:t xml:space="preserve">Pelatihan kebencanaan pada peserta didik </w:t>
            </w:r>
          </w:p>
          <w:p w:rsidR="00BE4CD9" w:rsidRPr="00AE7848" w:rsidRDefault="00BE4CD9" w:rsidP="00BB2027">
            <w:pPr>
              <w:pStyle w:val="NoSpacing"/>
              <w:numPr>
                <w:ilvl w:val="0"/>
                <w:numId w:val="6"/>
              </w:numPr>
              <w:ind w:left="170" w:hanging="170"/>
              <w:rPr>
                <w:sz w:val="20"/>
                <w:szCs w:val="20"/>
              </w:rPr>
            </w:pPr>
            <w:r w:rsidRPr="00AE7848">
              <w:rPr>
                <w:sz w:val="20"/>
                <w:szCs w:val="20"/>
              </w:rPr>
              <w:t xml:space="preserve">Ada kajian potensi bencana </w:t>
            </w:r>
          </w:p>
        </w:tc>
        <w:tc>
          <w:tcPr>
            <w:tcW w:w="2441" w:type="dxa"/>
          </w:tcPr>
          <w:p w:rsidR="00BE4CD9" w:rsidRPr="004411DF" w:rsidRDefault="00BE4CD9" w:rsidP="00AE7848">
            <w:pPr>
              <w:pStyle w:val="NoSpacing"/>
              <w:rPr>
                <w:b/>
                <w:bCs/>
                <w:sz w:val="20"/>
                <w:szCs w:val="20"/>
              </w:rPr>
            </w:pPr>
            <w:r w:rsidRPr="004411DF">
              <w:rPr>
                <w:b/>
                <w:bCs/>
                <w:sz w:val="20"/>
                <w:szCs w:val="20"/>
              </w:rPr>
              <w:t>Motivasi bersama:</w:t>
            </w:r>
          </w:p>
          <w:p w:rsidR="00BE4CD9" w:rsidRPr="00AE7848" w:rsidRDefault="00BE4CD9" w:rsidP="00BB2027">
            <w:pPr>
              <w:pStyle w:val="NoSpacing"/>
              <w:numPr>
                <w:ilvl w:val="0"/>
                <w:numId w:val="7"/>
              </w:numPr>
              <w:ind w:left="170" w:hanging="170"/>
              <w:rPr>
                <w:sz w:val="20"/>
                <w:szCs w:val="20"/>
              </w:rPr>
            </w:pPr>
            <w:r w:rsidRPr="00AE7848">
              <w:rPr>
                <w:sz w:val="20"/>
                <w:szCs w:val="20"/>
              </w:rPr>
              <w:t>Kesepahaman dan saling percaya</w:t>
            </w:r>
          </w:p>
          <w:p w:rsidR="00BE4CD9" w:rsidRPr="00AE7848" w:rsidRDefault="00BE4CD9" w:rsidP="00BB2027">
            <w:pPr>
              <w:pStyle w:val="NoSpacing"/>
              <w:numPr>
                <w:ilvl w:val="0"/>
                <w:numId w:val="7"/>
              </w:numPr>
              <w:ind w:left="170" w:hanging="170"/>
              <w:rPr>
                <w:sz w:val="20"/>
                <w:szCs w:val="20"/>
              </w:rPr>
            </w:pPr>
            <w:r w:rsidRPr="00AE7848">
              <w:rPr>
                <w:sz w:val="20"/>
                <w:szCs w:val="20"/>
              </w:rPr>
              <w:t>Pemantapan koordinasi dan komunikasi</w:t>
            </w:r>
          </w:p>
          <w:p w:rsidR="00BE4CD9" w:rsidRPr="00AE7848" w:rsidRDefault="00BE4CD9" w:rsidP="00AE7848">
            <w:pPr>
              <w:pStyle w:val="NoSpacing"/>
              <w:rPr>
                <w:sz w:val="20"/>
                <w:szCs w:val="20"/>
              </w:rPr>
            </w:pPr>
          </w:p>
        </w:tc>
      </w:tr>
      <w:tr w:rsidR="00BE4CD9" w:rsidRPr="00AE7848" w:rsidTr="00A24A80">
        <w:trPr>
          <w:jc w:val="center"/>
        </w:trPr>
        <w:tc>
          <w:tcPr>
            <w:tcW w:w="2868" w:type="dxa"/>
          </w:tcPr>
          <w:p w:rsidR="00BE4CD9" w:rsidRPr="004411DF" w:rsidRDefault="00BE4CD9" w:rsidP="00AE7848">
            <w:pPr>
              <w:pStyle w:val="NoSpacing"/>
              <w:rPr>
                <w:b/>
                <w:bCs/>
                <w:sz w:val="20"/>
                <w:szCs w:val="20"/>
              </w:rPr>
            </w:pPr>
            <w:r w:rsidRPr="004411DF">
              <w:rPr>
                <w:b/>
                <w:bCs/>
                <w:sz w:val="20"/>
                <w:szCs w:val="20"/>
              </w:rPr>
              <w:t>Tingkat konflik/kepercayaan:</w:t>
            </w:r>
          </w:p>
          <w:p w:rsidR="00BE4CD9" w:rsidRPr="00AE7848" w:rsidRDefault="00BE4CD9" w:rsidP="00BB2027">
            <w:pPr>
              <w:pStyle w:val="NoSpacing"/>
              <w:numPr>
                <w:ilvl w:val="0"/>
                <w:numId w:val="9"/>
              </w:numPr>
              <w:ind w:left="170" w:hanging="170"/>
              <w:rPr>
                <w:sz w:val="20"/>
                <w:szCs w:val="20"/>
              </w:rPr>
            </w:pPr>
            <w:r w:rsidRPr="00AE7848">
              <w:rPr>
                <w:sz w:val="20"/>
                <w:szCs w:val="20"/>
              </w:rPr>
              <w:t>Pemerintah: benturan kepentingan, kesepemahaman</w:t>
            </w:r>
          </w:p>
          <w:p w:rsidR="00BE4CD9" w:rsidRPr="00AE7848" w:rsidRDefault="00BE4CD9" w:rsidP="00BB2027">
            <w:pPr>
              <w:pStyle w:val="NoSpacing"/>
              <w:numPr>
                <w:ilvl w:val="0"/>
                <w:numId w:val="9"/>
              </w:numPr>
              <w:ind w:left="170" w:hanging="170"/>
              <w:rPr>
                <w:sz w:val="20"/>
                <w:szCs w:val="20"/>
              </w:rPr>
            </w:pPr>
            <w:r w:rsidRPr="00AE7848">
              <w:rPr>
                <w:sz w:val="20"/>
                <w:szCs w:val="20"/>
              </w:rPr>
              <w:t xml:space="preserve">Masyarakat: kurang percaya pada kemampuan Pemkot </w:t>
            </w:r>
          </w:p>
        </w:tc>
        <w:tc>
          <w:tcPr>
            <w:tcW w:w="2976" w:type="dxa"/>
          </w:tcPr>
          <w:p w:rsidR="00BE4CD9" w:rsidRPr="004411DF" w:rsidRDefault="00BE4CD9" w:rsidP="00AE7848">
            <w:pPr>
              <w:pStyle w:val="NoSpacing"/>
              <w:rPr>
                <w:b/>
                <w:bCs/>
                <w:sz w:val="20"/>
                <w:szCs w:val="20"/>
              </w:rPr>
            </w:pPr>
            <w:r w:rsidRPr="004411DF">
              <w:rPr>
                <w:b/>
                <w:bCs/>
                <w:sz w:val="20"/>
                <w:szCs w:val="20"/>
              </w:rPr>
              <w:t>Saling ketergantungan:</w:t>
            </w:r>
          </w:p>
          <w:p w:rsidR="00BE4CD9" w:rsidRPr="00AE7848" w:rsidRDefault="004411DF" w:rsidP="00BB2027">
            <w:pPr>
              <w:pStyle w:val="NoSpacing"/>
              <w:numPr>
                <w:ilvl w:val="0"/>
                <w:numId w:val="10"/>
              </w:numPr>
              <w:ind w:left="170" w:hanging="170"/>
              <w:rPr>
                <w:sz w:val="20"/>
                <w:szCs w:val="20"/>
              </w:rPr>
            </w:pPr>
            <w:r>
              <w:rPr>
                <w:sz w:val="20"/>
                <w:szCs w:val="20"/>
                <w:lang w:val="id-ID"/>
              </w:rPr>
              <w:t>K</w:t>
            </w:r>
            <w:r w:rsidR="00BE4CD9" w:rsidRPr="00AE7848">
              <w:rPr>
                <w:sz w:val="20"/>
                <w:szCs w:val="20"/>
              </w:rPr>
              <w:t>omunikasi dan koordinasi antarlembaga</w:t>
            </w:r>
          </w:p>
          <w:p w:rsidR="00BE4CD9" w:rsidRPr="00AE7848" w:rsidRDefault="00BE4CD9" w:rsidP="00BB2027">
            <w:pPr>
              <w:pStyle w:val="NoSpacing"/>
              <w:numPr>
                <w:ilvl w:val="0"/>
                <w:numId w:val="10"/>
              </w:numPr>
              <w:ind w:left="170" w:hanging="170"/>
              <w:rPr>
                <w:sz w:val="20"/>
                <w:szCs w:val="20"/>
              </w:rPr>
            </w:pPr>
            <w:r w:rsidRPr="00AE7848">
              <w:rPr>
                <w:sz w:val="20"/>
                <w:szCs w:val="20"/>
              </w:rPr>
              <w:t xml:space="preserve">Kerja sama dengan Pemda lain </w:t>
            </w:r>
          </w:p>
          <w:p w:rsidR="00BE4CD9" w:rsidRPr="00AE7848" w:rsidRDefault="00BE4CD9" w:rsidP="00BB2027">
            <w:pPr>
              <w:pStyle w:val="NoSpacing"/>
              <w:numPr>
                <w:ilvl w:val="0"/>
                <w:numId w:val="10"/>
              </w:numPr>
              <w:ind w:left="170" w:hanging="170"/>
              <w:rPr>
                <w:sz w:val="20"/>
                <w:szCs w:val="20"/>
              </w:rPr>
            </w:pPr>
            <w:r w:rsidRPr="00AE7848">
              <w:rPr>
                <w:sz w:val="20"/>
                <w:szCs w:val="20"/>
              </w:rPr>
              <w:t>Penanaman lahan kritis dan pemeliharaan DAS</w:t>
            </w:r>
          </w:p>
        </w:tc>
        <w:tc>
          <w:tcPr>
            <w:tcW w:w="2441" w:type="dxa"/>
          </w:tcPr>
          <w:p w:rsidR="00BE4CD9" w:rsidRPr="004411DF" w:rsidRDefault="00BE4CD9" w:rsidP="00AE7848">
            <w:pPr>
              <w:pStyle w:val="NoSpacing"/>
              <w:rPr>
                <w:b/>
                <w:bCs/>
                <w:sz w:val="20"/>
                <w:szCs w:val="20"/>
              </w:rPr>
            </w:pPr>
            <w:r w:rsidRPr="004411DF">
              <w:rPr>
                <w:b/>
                <w:bCs/>
                <w:sz w:val="20"/>
                <w:szCs w:val="20"/>
              </w:rPr>
              <w:t>Kapasitas bekerja sama:</w:t>
            </w:r>
          </w:p>
          <w:p w:rsidR="00BE4CD9" w:rsidRPr="00AE7848" w:rsidRDefault="00BE4CD9" w:rsidP="00BB2027">
            <w:pPr>
              <w:pStyle w:val="NoSpacing"/>
              <w:numPr>
                <w:ilvl w:val="0"/>
                <w:numId w:val="16"/>
              </w:numPr>
              <w:ind w:left="170" w:hanging="170"/>
              <w:rPr>
                <w:sz w:val="20"/>
                <w:szCs w:val="20"/>
              </w:rPr>
            </w:pPr>
            <w:r w:rsidRPr="00AE7848">
              <w:rPr>
                <w:sz w:val="20"/>
                <w:szCs w:val="20"/>
              </w:rPr>
              <w:t>SOP berupa Perwal Nomor 626 Tahun 2017</w:t>
            </w:r>
          </w:p>
          <w:p w:rsidR="00BE4CD9" w:rsidRPr="00AE7848" w:rsidRDefault="00BE4CD9" w:rsidP="00BB2027">
            <w:pPr>
              <w:pStyle w:val="NoSpacing"/>
              <w:numPr>
                <w:ilvl w:val="0"/>
                <w:numId w:val="16"/>
              </w:numPr>
              <w:ind w:left="170" w:hanging="170"/>
              <w:rPr>
                <w:sz w:val="20"/>
                <w:szCs w:val="20"/>
              </w:rPr>
            </w:pPr>
            <w:r w:rsidRPr="00AE7848">
              <w:rPr>
                <w:sz w:val="20"/>
                <w:szCs w:val="20"/>
              </w:rPr>
              <w:t>Tiap dinas melaksanakan kegiatan sesuai Tupoksi</w:t>
            </w:r>
          </w:p>
        </w:tc>
      </w:tr>
      <w:tr w:rsidR="00BE4CD9" w:rsidRPr="00AE7848" w:rsidTr="00A24A80">
        <w:trPr>
          <w:jc w:val="center"/>
        </w:trPr>
        <w:tc>
          <w:tcPr>
            <w:tcW w:w="2868" w:type="dxa"/>
          </w:tcPr>
          <w:p w:rsidR="00BE4CD9" w:rsidRPr="004411DF" w:rsidRDefault="00BE4CD9" w:rsidP="00AE7848">
            <w:pPr>
              <w:pStyle w:val="NoSpacing"/>
              <w:rPr>
                <w:b/>
                <w:bCs/>
                <w:sz w:val="20"/>
                <w:szCs w:val="20"/>
              </w:rPr>
            </w:pPr>
            <w:r w:rsidRPr="004411DF">
              <w:rPr>
                <w:b/>
                <w:bCs/>
                <w:sz w:val="20"/>
                <w:szCs w:val="20"/>
              </w:rPr>
              <w:t>Potret kondisi:</w:t>
            </w:r>
          </w:p>
          <w:p w:rsidR="00BE4CD9" w:rsidRPr="00AE7848" w:rsidRDefault="00BE4CD9" w:rsidP="00BB2027">
            <w:pPr>
              <w:pStyle w:val="NoSpacing"/>
              <w:numPr>
                <w:ilvl w:val="0"/>
                <w:numId w:val="11"/>
              </w:numPr>
              <w:ind w:left="170" w:hanging="170"/>
              <w:rPr>
                <w:sz w:val="20"/>
                <w:szCs w:val="20"/>
              </w:rPr>
            </w:pPr>
            <w:r w:rsidRPr="00AE7848">
              <w:rPr>
                <w:sz w:val="20"/>
                <w:szCs w:val="20"/>
              </w:rPr>
              <w:t>Pemerintah: adanya SOTK dan Tupoksi</w:t>
            </w:r>
          </w:p>
          <w:p w:rsidR="00BE4CD9" w:rsidRPr="00AE7848" w:rsidRDefault="00BE4CD9" w:rsidP="00BB2027">
            <w:pPr>
              <w:pStyle w:val="NoSpacing"/>
              <w:numPr>
                <w:ilvl w:val="0"/>
                <w:numId w:val="11"/>
              </w:numPr>
              <w:ind w:left="170" w:hanging="170"/>
              <w:rPr>
                <w:sz w:val="20"/>
                <w:szCs w:val="20"/>
              </w:rPr>
            </w:pPr>
            <w:r w:rsidRPr="00AE7848">
              <w:rPr>
                <w:sz w:val="20"/>
                <w:szCs w:val="20"/>
              </w:rPr>
              <w:t>Masyarakat: latar belakang sosial-ekonomi yang heterogen berakibat pada perbedaan sikap dan perilaku hidup</w:t>
            </w:r>
          </w:p>
        </w:tc>
        <w:tc>
          <w:tcPr>
            <w:tcW w:w="2976" w:type="dxa"/>
          </w:tcPr>
          <w:p w:rsidR="00BE4CD9" w:rsidRPr="004411DF" w:rsidRDefault="00BE4CD9" w:rsidP="00AE7848">
            <w:pPr>
              <w:pStyle w:val="NoSpacing"/>
              <w:rPr>
                <w:b/>
                <w:bCs/>
                <w:sz w:val="20"/>
                <w:szCs w:val="20"/>
              </w:rPr>
            </w:pPr>
            <w:r w:rsidRPr="004411DF">
              <w:rPr>
                <w:b/>
                <w:bCs/>
                <w:sz w:val="20"/>
                <w:szCs w:val="20"/>
              </w:rPr>
              <w:t>Ketidakpastian:</w:t>
            </w:r>
          </w:p>
          <w:p w:rsidR="00BE4CD9" w:rsidRPr="00AE7848" w:rsidRDefault="00BE4CD9" w:rsidP="00BB2027">
            <w:pPr>
              <w:pStyle w:val="NoSpacing"/>
              <w:numPr>
                <w:ilvl w:val="0"/>
                <w:numId w:val="15"/>
              </w:numPr>
              <w:ind w:left="170" w:hanging="170"/>
              <w:rPr>
                <w:sz w:val="20"/>
                <w:szCs w:val="20"/>
              </w:rPr>
            </w:pPr>
            <w:r w:rsidRPr="00AE7848">
              <w:rPr>
                <w:sz w:val="20"/>
                <w:szCs w:val="20"/>
              </w:rPr>
              <w:t>Perubahan iklim</w:t>
            </w:r>
          </w:p>
          <w:p w:rsidR="00BE4CD9" w:rsidRPr="00AE7848" w:rsidRDefault="00BE4CD9" w:rsidP="00BB2027">
            <w:pPr>
              <w:pStyle w:val="NoSpacing"/>
              <w:numPr>
                <w:ilvl w:val="0"/>
                <w:numId w:val="15"/>
              </w:numPr>
              <w:ind w:left="170" w:hanging="170"/>
              <w:rPr>
                <w:sz w:val="20"/>
                <w:szCs w:val="20"/>
              </w:rPr>
            </w:pPr>
            <w:r w:rsidRPr="00AE7848">
              <w:rPr>
                <w:sz w:val="20"/>
                <w:szCs w:val="20"/>
              </w:rPr>
              <w:t>Pelestarian DAS</w:t>
            </w:r>
          </w:p>
          <w:p w:rsidR="00BE4CD9" w:rsidRPr="00AE7848" w:rsidRDefault="00BE4CD9" w:rsidP="00BB2027">
            <w:pPr>
              <w:pStyle w:val="NoSpacing"/>
              <w:numPr>
                <w:ilvl w:val="0"/>
                <w:numId w:val="15"/>
              </w:numPr>
              <w:ind w:left="170" w:hanging="170"/>
              <w:rPr>
                <w:sz w:val="20"/>
                <w:szCs w:val="20"/>
              </w:rPr>
            </w:pPr>
            <w:r w:rsidRPr="00AE7848">
              <w:rPr>
                <w:sz w:val="20"/>
                <w:szCs w:val="20"/>
              </w:rPr>
              <w:t>Pelestarian KBU</w:t>
            </w:r>
          </w:p>
        </w:tc>
        <w:tc>
          <w:tcPr>
            <w:tcW w:w="2441" w:type="dxa"/>
          </w:tcPr>
          <w:p w:rsidR="00BE4CD9" w:rsidRPr="00AE7848" w:rsidRDefault="00BE4CD9" w:rsidP="00AE7848">
            <w:pPr>
              <w:pStyle w:val="NoSpacing"/>
              <w:rPr>
                <w:sz w:val="20"/>
                <w:szCs w:val="20"/>
              </w:rPr>
            </w:pPr>
          </w:p>
        </w:tc>
      </w:tr>
      <w:tr w:rsidR="00BE4CD9" w:rsidRPr="00AE7848" w:rsidTr="00A24A80">
        <w:trPr>
          <w:jc w:val="center"/>
        </w:trPr>
        <w:tc>
          <w:tcPr>
            <w:tcW w:w="2868" w:type="dxa"/>
          </w:tcPr>
          <w:p w:rsidR="00BE4CD9" w:rsidRPr="004411DF" w:rsidRDefault="00BE4CD9" w:rsidP="00AE7848">
            <w:pPr>
              <w:pStyle w:val="NoSpacing"/>
              <w:rPr>
                <w:b/>
                <w:bCs/>
                <w:sz w:val="20"/>
                <w:szCs w:val="20"/>
              </w:rPr>
            </w:pPr>
            <w:r w:rsidRPr="004411DF">
              <w:rPr>
                <w:b/>
                <w:bCs/>
                <w:sz w:val="20"/>
                <w:szCs w:val="20"/>
              </w:rPr>
              <w:t>Isu kegagalan:</w:t>
            </w:r>
          </w:p>
          <w:p w:rsidR="00BE4CD9" w:rsidRPr="00AE7848" w:rsidRDefault="00BE4CD9" w:rsidP="00BB2027">
            <w:pPr>
              <w:pStyle w:val="NoSpacing"/>
              <w:numPr>
                <w:ilvl w:val="0"/>
                <w:numId w:val="12"/>
              </w:numPr>
              <w:ind w:left="170" w:hanging="170"/>
              <w:rPr>
                <w:sz w:val="20"/>
                <w:szCs w:val="20"/>
              </w:rPr>
            </w:pPr>
            <w:r w:rsidRPr="00AE7848">
              <w:rPr>
                <w:sz w:val="20"/>
                <w:szCs w:val="20"/>
              </w:rPr>
              <w:t>Jumlah titik rawan banjir tidak berkurang</w:t>
            </w:r>
          </w:p>
          <w:p w:rsidR="00BE4CD9" w:rsidRPr="00AE7848" w:rsidRDefault="00BE4CD9" w:rsidP="00BB2027">
            <w:pPr>
              <w:pStyle w:val="NoSpacing"/>
              <w:numPr>
                <w:ilvl w:val="0"/>
                <w:numId w:val="12"/>
              </w:numPr>
              <w:ind w:left="170" w:hanging="170"/>
              <w:rPr>
                <w:sz w:val="20"/>
                <w:szCs w:val="20"/>
              </w:rPr>
            </w:pPr>
            <w:r w:rsidRPr="00AE7848">
              <w:rPr>
                <w:sz w:val="20"/>
                <w:szCs w:val="20"/>
              </w:rPr>
              <w:t>Muncul titik banjir yang baru</w:t>
            </w:r>
          </w:p>
          <w:p w:rsidR="00BE4CD9" w:rsidRPr="00AE7848" w:rsidRDefault="00BE4CD9" w:rsidP="00BB2027">
            <w:pPr>
              <w:pStyle w:val="NoSpacing"/>
              <w:numPr>
                <w:ilvl w:val="0"/>
                <w:numId w:val="12"/>
              </w:numPr>
              <w:ind w:left="170" w:hanging="170"/>
              <w:rPr>
                <w:sz w:val="20"/>
                <w:szCs w:val="20"/>
              </w:rPr>
            </w:pPr>
            <w:r w:rsidRPr="00AE7848">
              <w:rPr>
                <w:sz w:val="20"/>
                <w:szCs w:val="20"/>
              </w:rPr>
              <w:t>Kerja sama antarsektor belum menyeluruh</w:t>
            </w:r>
          </w:p>
        </w:tc>
        <w:tc>
          <w:tcPr>
            <w:tcW w:w="2976" w:type="dxa"/>
          </w:tcPr>
          <w:p w:rsidR="00BE4CD9" w:rsidRPr="00AE7848" w:rsidRDefault="00BE4CD9" w:rsidP="00AE7848">
            <w:pPr>
              <w:pStyle w:val="NoSpacing"/>
              <w:rPr>
                <w:sz w:val="20"/>
                <w:szCs w:val="20"/>
              </w:rPr>
            </w:pPr>
          </w:p>
        </w:tc>
        <w:tc>
          <w:tcPr>
            <w:tcW w:w="2441" w:type="dxa"/>
          </w:tcPr>
          <w:p w:rsidR="00BE4CD9" w:rsidRPr="00AE7848" w:rsidRDefault="00BE4CD9" w:rsidP="00AE7848">
            <w:pPr>
              <w:pStyle w:val="NoSpacing"/>
              <w:rPr>
                <w:sz w:val="20"/>
                <w:szCs w:val="20"/>
              </w:rPr>
            </w:pPr>
          </w:p>
        </w:tc>
      </w:tr>
      <w:tr w:rsidR="00BE4CD9" w:rsidRPr="00AE7848" w:rsidTr="00A24A80">
        <w:trPr>
          <w:jc w:val="center"/>
        </w:trPr>
        <w:tc>
          <w:tcPr>
            <w:tcW w:w="2868" w:type="dxa"/>
          </w:tcPr>
          <w:p w:rsidR="00BE4CD9" w:rsidRPr="004411DF" w:rsidRDefault="00BE4CD9" w:rsidP="00AE7848">
            <w:pPr>
              <w:pStyle w:val="NoSpacing"/>
              <w:rPr>
                <w:b/>
                <w:bCs/>
                <w:sz w:val="20"/>
                <w:szCs w:val="20"/>
              </w:rPr>
            </w:pPr>
            <w:r w:rsidRPr="004411DF">
              <w:rPr>
                <w:b/>
                <w:bCs/>
                <w:sz w:val="20"/>
                <w:szCs w:val="20"/>
              </w:rPr>
              <w:t>Dinamika politik:</w:t>
            </w:r>
          </w:p>
          <w:p w:rsidR="00BE4CD9" w:rsidRPr="00AE7848" w:rsidRDefault="00BE4CD9" w:rsidP="00BB2027">
            <w:pPr>
              <w:pStyle w:val="NoSpacing"/>
              <w:numPr>
                <w:ilvl w:val="0"/>
                <w:numId w:val="13"/>
              </w:numPr>
              <w:ind w:left="170" w:hanging="170"/>
              <w:rPr>
                <w:sz w:val="20"/>
                <w:szCs w:val="20"/>
              </w:rPr>
            </w:pPr>
            <w:r w:rsidRPr="00AE7848">
              <w:rPr>
                <w:sz w:val="20"/>
                <w:szCs w:val="20"/>
              </w:rPr>
              <w:t xml:space="preserve">Tidak ada pengaruh dari pergantian walikota </w:t>
            </w:r>
          </w:p>
          <w:p w:rsidR="00BE4CD9" w:rsidRPr="00AE7848" w:rsidRDefault="00BE4CD9" w:rsidP="00BB2027">
            <w:pPr>
              <w:pStyle w:val="NoSpacing"/>
              <w:numPr>
                <w:ilvl w:val="0"/>
                <w:numId w:val="13"/>
              </w:numPr>
              <w:ind w:left="170" w:hanging="170"/>
              <w:rPr>
                <w:sz w:val="20"/>
                <w:szCs w:val="20"/>
              </w:rPr>
            </w:pPr>
            <w:r w:rsidRPr="00AE7848">
              <w:rPr>
                <w:sz w:val="20"/>
                <w:szCs w:val="20"/>
              </w:rPr>
              <w:t>Penanggulangan banjir menjadi sasaran prioritas pembangunan</w:t>
            </w:r>
          </w:p>
        </w:tc>
        <w:tc>
          <w:tcPr>
            <w:tcW w:w="2976" w:type="dxa"/>
          </w:tcPr>
          <w:p w:rsidR="00BE4CD9" w:rsidRPr="00AE7848" w:rsidRDefault="00BE4CD9" w:rsidP="00AE7848">
            <w:pPr>
              <w:pStyle w:val="NoSpacing"/>
              <w:rPr>
                <w:sz w:val="20"/>
                <w:szCs w:val="20"/>
              </w:rPr>
            </w:pPr>
          </w:p>
        </w:tc>
        <w:tc>
          <w:tcPr>
            <w:tcW w:w="2441" w:type="dxa"/>
          </w:tcPr>
          <w:p w:rsidR="00BE4CD9" w:rsidRPr="00AE7848" w:rsidRDefault="00BE4CD9" w:rsidP="00AE7848">
            <w:pPr>
              <w:pStyle w:val="NoSpacing"/>
              <w:rPr>
                <w:sz w:val="20"/>
                <w:szCs w:val="20"/>
              </w:rPr>
            </w:pPr>
          </w:p>
        </w:tc>
      </w:tr>
      <w:tr w:rsidR="00BE4CD9" w:rsidRPr="00AE7848" w:rsidTr="00A24A80">
        <w:trPr>
          <w:jc w:val="center"/>
        </w:trPr>
        <w:tc>
          <w:tcPr>
            <w:tcW w:w="2868" w:type="dxa"/>
          </w:tcPr>
          <w:p w:rsidR="00BE4CD9" w:rsidRPr="004411DF" w:rsidRDefault="00BE4CD9" w:rsidP="00AE7848">
            <w:pPr>
              <w:pStyle w:val="NoSpacing"/>
              <w:rPr>
                <w:b/>
                <w:bCs/>
                <w:sz w:val="20"/>
                <w:szCs w:val="20"/>
              </w:rPr>
            </w:pPr>
            <w:r w:rsidRPr="004411DF">
              <w:rPr>
                <w:b/>
                <w:bCs/>
                <w:sz w:val="20"/>
                <w:szCs w:val="20"/>
              </w:rPr>
              <w:t>Hubungan kemitraan:</w:t>
            </w:r>
          </w:p>
          <w:p w:rsidR="00BE4CD9" w:rsidRPr="00AE7848" w:rsidRDefault="00BE4CD9" w:rsidP="00BB2027">
            <w:pPr>
              <w:pStyle w:val="NoSpacing"/>
              <w:numPr>
                <w:ilvl w:val="0"/>
                <w:numId w:val="14"/>
              </w:numPr>
              <w:ind w:left="170" w:hanging="170"/>
              <w:rPr>
                <w:sz w:val="20"/>
                <w:szCs w:val="20"/>
              </w:rPr>
            </w:pPr>
            <w:r w:rsidRPr="00AE7848">
              <w:rPr>
                <w:sz w:val="20"/>
                <w:szCs w:val="20"/>
              </w:rPr>
              <w:t>Agenda kerja sama antardinas</w:t>
            </w:r>
          </w:p>
          <w:p w:rsidR="00BE4CD9" w:rsidRPr="00AE7848" w:rsidRDefault="00BE4CD9" w:rsidP="00BB2027">
            <w:pPr>
              <w:pStyle w:val="NoSpacing"/>
              <w:numPr>
                <w:ilvl w:val="0"/>
                <w:numId w:val="14"/>
              </w:numPr>
              <w:ind w:left="170" w:hanging="170"/>
              <w:rPr>
                <w:sz w:val="20"/>
                <w:szCs w:val="20"/>
              </w:rPr>
            </w:pPr>
            <w:r w:rsidRPr="00AE7848">
              <w:rPr>
                <w:sz w:val="20"/>
                <w:szCs w:val="20"/>
              </w:rPr>
              <w:lastRenderedPageBreak/>
              <w:t>Perilaku abai masyarakat terhadap kelestarian lingkungan dan sarana pencegah banjir</w:t>
            </w:r>
          </w:p>
        </w:tc>
        <w:tc>
          <w:tcPr>
            <w:tcW w:w="2976" w:type="dxa"/>
          </w:tcPr>
          <w:p w:rsidR="00BE4CD9" w:rsidRPr="00AE7848" w:rsidRDefault="00BE4CD9" w:rsidP="00AE7848">
            <w:pPr>
              <w:pStyle w:val="NoSpacing"/>
              <w:rPr>
                <w:sz w:val="20"/>
                <w:szCs w:val="20"/>
              </w:rPr>
            </w:pPr>
          </w:p>
        </w:tc>
        <w:tc>
          <w:tcPr>
            <w:tcW w:w="2441" w:type="dxa"/>
          </w:tcPr>
          <w:p w:rsidR="00BE4CD9" w:rsidRPr="00AE7848" w:rsidRDefault="00BE4CD9" w:rsidP="00AE7848">
            <w:pPr>
              <w:pStyle w:val="NoSpacing"/>
              <w:rPr>
                <w:sz w:val="20"/>
                <w:szCs w:val="20"/>
              </w:rPr>
            </w:pPr>
          </w:p>
        </w:tc>
      </w:tr>
    </w:tbl>
    <w:p w:rsidR="00BE4CD9" w:rsidRPr="0075544A" w:rsidRDefault="00BE4CD9" w:rsidP="0075544A">
      <w:pPr>
        <w:pStyle w:val="NoSpacing"/>
        <w:jc w:val="both"/>
      </w:pPr>
      <w:r w:rsidRPr="0075544A">
        <w:lastRenderedPageBreak/>
        <w:t>Sumber: hasil penelitian (2022)</w:t>
      </w:r>
    </w:p>
    <w:p w:rsidR="00BE4CD9" w:rsidRPr="0075544A" w:rsidRDefault="00BE4CD9" w:rsidP="0075544A">
      <w:pPr>
        <w:pStyle w:val="NoSpacing"/>
        <w:jc w:val="both"/>
      </w:pPr>
    </w:p>
    <w:p w:rsidR="00BE4CD9" w:rsidRPr="0075544A" w:rsidRDefault="00BE4CD9" w:rsidP="00B60AA4">
      <w:pPr>
        <w:pStyle w:val="NoSpacing"/>
        <w:jc w:val="both"/>
      </w:pPr>
      <w:r w:rsidRPr="0075544A">
        <w:tab/>
      </w:r>
      <w:proofErr w:type="gramStart"/>
      <w:r w:rsidRPr="0075544A">
        <w:t xml:space="preserve">Berdasarkan tabel di atas, dapat dijelaskan </w:t>
      </w:r>
      <w:r w:rsidRPr="001C4233">
        <w:rPr>
          <w:i/>
          <w:iCs/>
        </w:rPr>
        <w:t>collaborative governance</w:t>
      </w:r>
      <w:r w:rsidRPr="0075544A">
        <w:t xml:space="preserve"> penanggulangan banjir di Kota Bandung dari prespektif CGR sebagai berikut.</w:t>
      </w:r>
      <w:proofErr w:type="gramEnd"/>
    </w:p>
    <w:p w:rsidR="00BE4CD9" w:rsidRPr="0075544A" w:rsidRDefault="00BE4CD9" w:rsidP="00BB2027">
      <w:pPr>
        <w:pStyle w:val="NoSpacing"/>
        <w:numPr>
          <w:ilvl w:val="0"/>
          <w:numId w:val="17"/>
        </w:numPr>
        <w:ind w:left="284" w:hanging="284"/>
        <w:jc w:val="both"/>
      </w:pPr>
      <w:r w:rsidRPr="007964FF">
        <w:rPr>
          <w:i/>
          <w:iCs/>
        </w:rPr>
        <w:t>System Context</w:t>
      </w:r>
    </w:p>
    <w:p w:rsidR="00BE4CD9" w:rsidRPr="007964FF" w:rsidRDefault="007964FF" w:rsidP="00B60AA4">
      <w:pPr>
        <w:pStyle w:val="NoSpacing"/>
        <w:ind w:left="284"/>
        <w:jc w:val="both"/>
        <w:rPr>
          <w:lang w:val="id-ID"/>
        </w:rPr>
      </w:pPr>
      <w:r>
        <w:rPr>
          <w:lang w:val="id-ID"/>
        </w:rPr>
        <w:t>D</w:t>
      </w:r>
      <w:r w:rsidR="00BE4CD9" w:rsidRPr="00B60AA4">
        <w:rPr>
          <w:lang w:val="fr-FR"/>
        </w:rPr>
        <w:t xml:space="preserve">imensi </w:t>
      </w:r>
      <w:r>
        <w:rPr>
          <w:lang w:val="id-ID"/>
        </w:rPr>
        <w:t xml:space="preserve">ini </w:t>
      </w:r>
      <w:r w:rsidR="00BE4CD9" w:rsidRPr="00B60AA4">
        <w:rPr>
          <w:lang w:val="fr-FR"/>
        </w:rPr>
        <w:t>mencakup tujuh komponen</w:t>
      </w:r>
      <w:r>
        <w:rPr>
          <w:lang w:val="id-ID"/>
        </w:rPr>
        <w:t xml:space="preserve"> yang </w:t>
      </w:r>
      <w:r w:rsidR="00BE4CD9" w:rsidRPr="00B60AA4">
        <w:rPr>
          <w:lang w:val="fr-FR"/>
        </w:rPr>
        <w:t>mendasar</w:t>
      </w:r>
      <w:r>
        <w:rPr>
          <w:lang w:val="id-ID"/>
        </w:rPr>
        <w:t>i</w:t>
      </w:r>
      <w:r w:rsidR="00BE4CD9" w:rsidRPr="00B60AA4">
        <w:rPr>
          <w:lang w:val="fr-FR"/>
        </w:rPr>
        <w:t xml:space="preserve"> perlunya </w:t>
      </w:r>
      <w:r w:rsidR="00BE4CD9" w:rsidRPr="00B60AA4">
        <w:rPr>
          <w:i/>
          <w:iCs/>
          <w:lang w:val="fr-FR"/>
        </w:rPr>
        <w:t>collaborative governance</w:t>
      </w:r>
      <w:r w:rsidR="00BE4CD9" w:rsidRPr="00B60AA4">
        <w:rPr>
          <w:lang w:val="fr-FR"/>
        </w:rPr>
        <w:t xml:space="preserve"> dalam penanggulangan banjir di Kota Bandung</w:t>
      </w:r>
      <w:r>
        <w:rPr>
          <w:lang w:val="id-ID"/>
        </w:rPr>
        <w:t>.</w:t>
      </w:r>
    </w:p>
    <w:p w:rsidR="00BE4CD9" w:rsidRPr="007964FF" w:rsidRDefault="00BE4CD9" w:rsidP="00BB2027">
      <w:pPr>
        <w:pStyle w:val="NoSpacing"/>
        <w:numPr>
          <w:ilvl w:val="0"/>
          <w:numId w:val="18"/>
        </w:numPr>
        <w:ind w:left="567" w:hanging="283"/>
        <w:jc w:val="both"/>
        <w:rPr>
          <w:i/>
          <w:iCs/>
        </w:rPr>
      </w:pPr>
      <w:r w:rsidRPr="007964FF">
        <w:rPr>
          <w:i/>
          <w:iCs/>
        </w:rPr>
        <w:t>Resource condition</w:t>
      </w:r>
    </w:p>
    <w:p w:rsidR="00BE4CD9" w:rsidRPr="0075544A" w:rsidRDefault="00BE4CD9" w:rsidP="004E069E">
      <w:pPr>
        <w:pStyle w:val="NoSpacing"/>
        <w:ind w:left="567"/>
        <w:jc w:val="both"/>
      </w:pPr>
      <w:proofErr w:type="gramStart"/>
      <w:r w:rsidRPr="0075544A">
        <w:t>Sumber daya merupakan faktor yang sangat penting ada bagi setiap kegiatan.</w:t>
      </w:r>
      <w:proofErr w:type="gramEnd"/>
      <w:r w:rsidRPr="0075544A">
        <w:t xml:space="preserve"> </w:t>
      </w:r>
      <w:proofErr w:type="gramStart"/>
      <w:r w:rsidRPr="0075544A">
        <w:t>Dalam rangka praktik kolaborasi yang rasional, tentu diperlukan ketersediaan sumber daya yang memadai (Banga, 2018).</w:t>
      </w:r>
      <w:proofErr w:type="gramEnd"/>
      <w:r w:rsidRPr="0075544A">
        <w:t xml:space="preserve"> </w:t>
      </w:r>
      <w:r w:rsidR="00401ED6" w:rsidRPr="00401ED6">
        <w:rPr>
          <w:lang w:val="id-ID"/>
        </w:rPr>
        <w:t xml:space="preserve">Sumber daya dalam suatu kolaborasi dapat berupa pendanaan, pembagian waktu dan peran, dukungan teknis dan administratif, saling melakukan pendampingan, keahlian analisis kolaborasi, implementor di lapangan, serta </w:t>
      </w:r>
      <w:r w:rsidR="00401ED6">
        <w:rPr>
          <w:lang w:val="id-ID"/>
        </w:rPr>
        <w:t xml:space="preserve">tenaga </w:t>
      </w:r>
      <w:r w:rsidR="00401ED6" w:rsidRPr="00401ED6">
        <w:rPr>
          <w:lang w:val="id-ID"/>
        </w:rPr>
        <w:t>ahli</w:t>
      </w:r>
      <w:r w:rsidR="00401ED6">
        <w:rPr>
          <w:lang w:val="id-ID"/>
        </w:rPr>
        <w:t xml:space="preserve"> (</w:t>
      </w:r>
      <w:r w:rsidR="00401ED6" w:rsidRPr="00401ED6">
        <w:rPr>
          <w:lang w:val="id-ID"/>
        </w:rPr>
        <w:t xml:space="preserve">Astuti </w:t>
      </w:r>
      <w:r w:rsidR="004E069E">
        <w:rPr>
          <w:lang w:val="id-ID"/>
        </w:rPr>
        <w:t>et</w:t>
      </w:r>
      <w:r w:rsidR="00401ED6" w:rsidRPr="00401ED6">
        <w:rPr>
          <w:lang w:val="id-ID"/>
        </w:rPr>
        <w:t>.</w:t>
      </w:r>
      <w:r w:rsidR="004E069E">
        <w:rPr>
          <w:lang w:val="id-ID"/>
        </w:rPr>
        <w:t>al.</w:t>
      </w:r>
      <w:r w:rsidR="00401ED6">
        <w:rPr>
          <w:lang w:val="id-ID"/>
        </w:rPr>
        <w:t>,</w:t>
      </w:r>
      <w:r w:rsidR="00401ED6" w:rsidRPr="00401ED6">
        <w:rPr>
          <w:lang w:val="id-ID"/>
        </w:rPr>
        <w:t xml:space="preserve"> 2020).</w:t>
      </w:r>
      <w:r w:rsidR="00401ED6">
        <w:rPr>
          <w:lang w:val="id-ID"/>
        </w:rPr>
        <w:t xml:space="preserve"> </w:t>
      </w:r>
      <w:r w:rsidR="001C4233">
        <w:rPr>
          <w:lang w:val="id-ID"/>
        </w:rPr>
        <w:t xml:space="preserve">Sumber daya </w:t>
      </w:r>
      <w:r w:rsidRPr="00401ED6">
        <w:rPr>
          <w:lang w:val="id-ID"/>
        </w:rPr>
        <w:t>keuangan dan</w:t>
      </w:r>
      <w:r w:rsidR="001C4233">
        <w:rPr>
          <w:lang w:val="id-ID"/>
        </w:rPr>
        <w:t xml:space="preserve"> </w:t>
      </w:r>
      <w:r w:rsidRPr="00401ED6">
        <w:rPr>
          <w:lang w:val="id-ID"/>
        </w:rPr>
        <w:t xml:space="preserve">peralatan teknis seringkali menjadi faktor utama keberhasilan sekaligus kendala dalam penanggulangan banjir. </w:t>
      </w:r>
      <w:r w:rsidRPr="00014EE1">
        <w:rPr>
          <w:lang w:val="id-ID"/>
        </w:rPr>
        <w:t>Pihak yang memiliki akses terbesar terhadap sumber daya untuk penanggulangan banjir</w:t>
      </w:r>
      <w:r w:rsidR="001C4233">
        <w:rPr>
          <w:lang w:val="id-ID"/>
        </w:rPr>
        <w:t xml:space="preserve"> di Kota Bandung </w:t>
      </w:r>
      <w:r w:rsidRPr="00014EE1">
        <w:rPr>
          <w:lang w:val="id-ID"/>
        </w:rPr>
        <w:t xml:space="preserve">adalah Dinas SDABM dan Diskar PB. </w:t>
      </w:r>
      <w:r w:rsidR="001C4233">
        <w:rPr>
          <w:lang w:val="id-ID"/>
        </w:rPr>
        <w:t>Namun</w:t>
      </w:r>
      <w:r w:rsidRPr="00014EE1">
        <w:rPr>
          <w:lang w:val="id-ID"/>
        </w:rPr>
        <w:t xml:space="preserve">, seiring terjadinya pandemi Covid-19, anggaran untuk penanggulangan banjir </w:t>
      </w:r>
      <w:r w:rsidR="00CD0C07">
        <w:rPr>
          <w:lang w:val="id-ID"/>
        </w:rPr>
        <w:t xml:space="preserve">pada kedua dinas tersebut </w:t>
      </w:r>
      <w:r w:rsidRPr="00014EE1">
        <w:rPr>
          <w:lang w:val="id-ID"/>
        </w:rPr>
        <w:t xml:space="preserve">mengalami penurunan karena alih alokasi anggaran. </w:t>
      </w:r>
      <w:r w:rsidR="00401ED6">
        <w:rPr>
          <w:lang w:val="id-ID"/>
        </w:rPr>
        <w:t xml:space="preserve">Sumber daya yang berasal </w:t>
      </w:r>
      <w:r w:rsidRPr="0075544A">
        <w:t xml:space="preserve">dari </w:t>
      </w:r>
      <w:r w:rsidR="00401ED6">
        <w:rPr>
          <w:lang w:val="id-ID"/>
        </w:rPr>
        <w:t xml:space="preserve">korporat antara lain berupa </w:t>
      </w:r>
      <w:r w:rsidRPr="0075544A">
        <w:t xml:space="preserve">dukungan program </w:t>
      </w:r>
      <w:r w:rsidR="00401ED6">
        <w:rPr>
          <w:lang w:val="id-ID"/>
        </w:rPr>
        <w:t xml:space="preserve">seperti yang diberikan oleh </w:t>
      </w:r>
      <w:r w:rsidRPr="0075544A">
        <w:t>Bank BRI melalui kegiatan “BRI Peduli Konservasi Sungai”</w:t>
      </w:r>
      <w:r w:rsidR="00401ED6">
        <w:rPr>
          <w:lang w:val="id-ID"/>
        </w:rPr>
        <w:t xml:space="preserve">, serta partisipasi korporat lainnya dalam </w:t>
      </w:r>
      <w:r w:rsidRPr="0075544A">
        <w:t xml:space="preserve">bentuk bibit pohon </w:t>
      </w:r>
      <w:r w:rsidR="006C6290">
        <w:rPr>
          <w:lang w:val="id-ID"/>
        </w:rPr>
        <w:t xml:space="preserve">untuk </w:t>
      </w:r>
      <w:r w:rsidRPr="0075544A">
        <w:t>program “Bandung Menanam”.</w:t>
      </w:r>
      <w:r w:rsidR="006C6290">
        <w:rPr>
          <w:lang w:val="id-ID"/>
        </w:rPr>
        <w:t xml:space="preserve"> Adapun dari pihak masyarakat, </w:t>
      </w:r>
      <w:r w:rsidRPr="006C6290">
        <w:rPr>
          <w:lang w:val="id-ID"/>
        </w:rPr>
        <w:t>sumber daya diberikan oleh komunitas berupa tenaga relawan</w:t>
      </w:r>
      <w:r w:rsidR="006C6290">
        <w:rPr>
          <w:lang w:val="id-ID"/>
        </w:rPr>
        <w:t xml:space="preserve"> dimana hingga </w:t>
      </w:r>
      <w:r w:rsidRPr="006C6290">
        <w:rPr>
          <w:lang w:val="id-ID"/>
        </w:rPr>
        <w:t xml:space="preserve">saat ini terdapat ribuan relawan siaga bencana yang berasal dari setidaknya 35 komunitas di Kota Bandung. </w:t>
      </w:r>
    </w:p>
    <w:p w:rsidR="00BE4CD9" w:rsidRPr="00A24A80" w:rsidRDefault="00BE4CD9" w:rsidP="00BB2027">
      <w:pPr>
        <w:pStyle w:val="NoSpacing"/>
        <w:numPr>
          <w:ilvl w:val="0"/>
          <w:numId w:val="18"/>
        </w:numPr>
        <w:ind w:left="567" w:hanging="283"/>
        <w:jc w:val="both"/>
        <w:rPr>
          <w:i/>
          <w:iCs/>
        </w:rPr>
      </w:pPr>
      <w:r w:rsidRPr="00A24A80">
        <w:rPr>
          <w:i/>
          <w:iCs/>
        </w:rPr>
        <w:t>Policy and legal framework</w:t>
      </w:r>
    </w:p>
    <w:p w:rsidR="00BE4CD9" w:rsidRPr="00014EE1" w:rsidRDefault="00BE4CD9" w:rsidP="00014EE1">
      <w:pPr>
        <w:pStyle w:val="NoSpacing"/>
        <w:ind w:left="567"/>
        <w:jc w:val="both"/>
        <w:rPr>
          <w:lang w:val="id-ID"/>
        </w:rPr>
      </w:pPr>
      <w:proofErr w:type="gramStart"/>
      <w:r w:rsidRPr="0075544A">
        <w:t xml:space="preserve">Pemerintah Kota Bandung mempunyai keinginan kuat menanggulangi banjir serta meminimalkan </w:t>
      </w:r>
      <w:r w:rsidR="00775951">
        <w:rPr>
          <w:lang w:val="id-ID"/>
        </w:rPr>
        <w:t xml:space="preserve">penyebab dan </w:t>
      </w:r>
      <w:r w:rsidRPr="0075544A">
        <w:t>dampak</w:t>
      </w:r>
      <w:r w:rsidR="00775951">
        <w:rPr>
          <w:lang w:val="id-ID"/>
        </w:rPr>
        <w:t xml:space="preserve"> yang ditimbulkan</w:t>
      </w:r>
      <w:r w:rsidRPr="0075544A">
        <w:t>nya.</w:t>
      </w:r>
      <w:proofErr w:type="gramEnd"/>
      <w:r w:rsidRPr="0075544A">
        <w:t xml:space="preserve"> </w:t>
      </w:r>
      <w:proofErr w:type="gramStart"/>
      <w:r w:rsidRPr="0075544A">
        <w:t>Keinginan yang kuat tersebut tertuang dalam kebijakan pembangunan daerah</w:t>
      </w:r>
      <w:r w:rsidR="00775951">
        <w:rPr>
          <w:lang w:val="id-ID"/>
        </w:rPr>
        <w:t>, dimana p</w:t>
      </w:r>
      <w:r w:rsidRPr="0075544A">
        <w:t xml:space="preserve">enanggulangan banjir </w:t>
      </w:r>
      <w:r w:rsidR="00775951">
        <w:rPr>
          <w:lang w:val="id-ID"/>
        </w:rPr>
        <w:t xml:space="preserve">menjadi </w:t>
      </w:r>
      <w:r w:rsidRPr="0075544A">
        <w:t>salah satu sasaran strategis RPJMD 2018-2023</w:t>
      </w:r>
      <w:r w:rsidR="00775951">
        <w:rPr>
          <w:lang w:val="id-ID"/>
        </w:rPr>
        <w:t>.</w:t>
      </w:r>
      <w:proofErr w:type="gramEnd"/>
      <w:r w:rsidR="00775951">
        <w:rPr>
          <w:lang w:val="id-ID"/>
        </w:rPr>
        <w:t xml:space="preserve"> T</w:t>
      </w:r>
      <w:r w:rsidRPr="00775951">
        <w:rPr>
          <w:lang w:val="id-ID"/>
        </w:rPr>
        <w:t>ata kerja penanggulangan</w:t>
      </w:r>
      <w:r w:rsidR="00775951">
        <w:rPr>
          <w:lang w:val="id-ID"/>
        </w:rPr>
        <w:t xml:space="preserve"> banjir juga </w:t>
      </w:r>
      <w:r w:rsidRPr="00775951">
        <w:rPr>
          <w:lang w:val="id-ID"/>
        </w:rPr>
        <w:t>disandarkan pada aturan tentang kebencanaan</w:t>
      </w:r>
      <w:r w:rsidR="00775951">
        <w:rPr>
          <w:lang w:val="id-ID"/>
        </w:rPr>
        <w:t xml:space="preserve">, dimana </w:t>
      </w:r>
      <w:r w:rsidRPr="00CD31A7">
        <w:rPr>
          <w:lang w:val="id-ID"/>
        </w:rPr>
        <w:t xml:space="preserve">Pemerintah Kota Bandung telah menetapkan Perwal Nomor 626 Tahun 2017. </w:t>
      </w:r>
      <w:r w:rsidRPr="00014EE1">
        <w:rPr>
          <w:lang w:val="id-ID"/>
        </w:rPr>
        <w:t xml:space="preserve">Dengan demikian, </w:t>
      </w:r>
      <w:r w:rsidRPr="00014EE1">
        <w:rPr>
          <w:i/>
          <w:iCs/>
          <w:lang w:val="id-ID"/>
        </w:rPr>
        <w:t>collaborative governance</w:t>
      </w:r>
      <w:r w:rsidRPr="00014EE1">
        <w:rPr>
          <w:lang w:val="id-ID"/>
        </w:rPr>
        <w:t xml:space="preserve"> penanggulangan banjir dapat dikatakan sebagai langkah lanjutan dari adanya kebijakan pembangunan serta peraturan tentang satuan pelaksana penanggulangan bencana.</w:t>
      </w:r>
    </w:p>
    <w:p w:rsidR="00BE4CD9" w:rsidRPr="00CD31A7" w:rsidRDefault="00BE4CD9" w:rsidP="00BB2027">
      <w:pPr>
        <w:pStyle w:val="NoSpacing"/>
        <w:numPr>
          <w:ilvl w:val="0"/>
          <w:numId w:val="18"/>
        </w:numPr>
        <w:ind w:left="567" w:hanging="283"/>
        <w:jc w:val="both"/>
        <w:rPr>
          <w:i/>
          <w:iCs/>
        </w:rPr>
      </w:pPr>
      <w:r w:rsidRPr="00CD31A7">
        <w:rPr>
          <w:i/>
          <w:iCs/>
        </w:rPr>
        <w:t>Level of conflict/trust</w:t>
      </w:r>
    </w:p>
    <w:p w:rsidR="00BE4CD9" w:rsidRPr="0075544A" w:rsidRDefault="00BE4CD9" w:rsidP="004E069E">
      <w:pPr>
        <w:pStyle w:val="NoSpacing"/>
        <w:ind w:left="567"/>
        <w:jc w:val="both"/>
      </w:pPr>
      <w:r w:rsidRPr="0075544A">
        <w:t xml:space="preserve">Konflik dalam kolaborasi muncul dari tujuan dan harapan yang berbeda </w:t>
      </w:r>
      <w:r w:rsidR="00CD31A7">
        <w:rPr>
          <w:lang w:val="id-ID"/>
        </w:rPr>
        <w:t xml:space="preserve">dari </w:t>
      </w:r>
      <w:r w:rsidRPr="0075544A">
        <w:t xml:space="preserve">masing-masing </w:t>
      </w:r>
      <w:r w:rsidR="00CD31A7">
        <w:rPr>
          <w:lang w:val="id-ID"/>
        </w:rPr>
        <w:t>pihak yang terlibat</w:t>
      </w:r>
      <w:r w:rsidRPr="0075544A">
        <w:t xml:space="preserve"> (Astuti </w:t>
      </w:r>
      <w:proofErr w:type="gramStart"/>
      <w:r w:rsidR="004E069E">
        <w:rPr>
          <w:lang w:val="id-ID"/>
        </w:rPr>
        <w:t>et</w:t>
      </w:r>
      <w:r w:rsidR="004E069E" w:rsidRPr="00401ED6">
        <w:rPr>
          <w:lang w:val="id-ID"/>
        </w:rPr>
        <w:t>.</w:t>
      </w:r>
      <w:r w:rsidR="004E069E">
        <w:rPr>
          <w:lang w:val="id-ID"/>
        </w:rPr>
        <w:t>al.</w:t>
      </w:r>
      <w:r w:rsidRPr="0075544A">
        <w:t>,</w:t>
      </w:r>
      <w:proofErr w:type="gramEnd"/>
      <w:r w:rsidRPr="0075544A">
        <w:t xml:space="preserve"> 2020). </w:t>
      </w:r>
      <w:proofErr w:type="gramStart"/>
      <w:r w:rsidRPr="0075544A">
        <w:t xml:space="preserve">Oleh karena itu, kehadiran </w:t>
      </w:r>
      <w:r w:rsidRPr="00CD31A7">
        <w:rPr>
          <w:i/>
          <w:iCs/>
        </w:rPr>
        <w:t>collaborative governance</w:t>
      </w:r>
      <w:r w:rsidRPr="0075544A">
        <w:t xml:space="preserve"> menjadi sangat penting untuk </w:t>
      </w:r>
      <w:r w:rsidRPr="0075544A">
        <w:lastRenderedPageBreak/>
        <w:t xml:space="preserve">mengurangi dan </w:t>
      </w:r>
      <w:r w:rsidR="00CD31A7">
        <w:t>mencegah konflik (Keban, 2014).</w:t>
      </w:r>
      <w:proofErr w:type="gramEnd"/>
      <w:r w:rsidR="00CD31A7">
        <w:rPr>
          <w:lang w:val="id-ID"/>
        </w:rPr>
        <w:t xml:space="preserve"> </w:t>
      </w:r>
      <w:r w:rsidRPr="00CD31A7">
        <w:rPr>
          <w:lang w:val="id-ID"/>
        </w:rPr>
        <w:t xml:space="preserve">Konflik kepentingan dapat saja muncul di antara dinas-dinas yang terkait dengan masalah penanganan banjir, namun konflik ini masih dapat terkendali mengingat masing-masing dinas mempunyai Tupoksi yang jelas. Konflik kepentingan pada umumnya muncul antara pemerintah dengan masyarakat, misalnya jika berkaitan dengan masalah lahan untuk lokasi pembangunan kolam retensi </w:t>
      </w:r>
      <w:r w:rsidR="00CD31A7">
        <w:rPr>
          <w:lang w:val="id-ID"/>
        </w:rPr>
        <w:t xml:space="preserve">dan </w:t>
      </w:r>
      <w:r w:rsidRPr="00CD31A7">
        <w:rPr>
          <w:lang w:val="id-ID"/>
        </w:rPr>
        <w:t xml:space="preserve">sumur imbuhan sebagai sarana pencegah banjir serta pembebasan bantaran sungai dari bangunan liar guna revitalisasi DAS. </w:t>
      </w:r>
    </w:p>
    <w:p w:rsidR="00BE4CD9" w:rsidRPr="0075544A" w:rsidRDefault="00BE4CD9" w:rsidP="00BB2027">
      <w:pPr>
        <w:pStyle w:val="NoSpacing"/>
        <w:numPr>
          <w:ilvl w:val="0"/>
          <w:numId w:val="18"/>
        </w:numPr>
        <w:ind w:left="567" w:hanging="283"/>
        <w:jc w:val="both"/>
      </w:pPr>
      <w:r w:rsidRPr="0075544A">
        <w:t>Potret kondisi</w:t>
      </w:r>
    </w:p>
    <w:p w:rsidR="00BE4CD9" w:rsidRDefault="00BE4CD9" w:rsidP="004E069E">
      <w:pPr>
        <w:pStyle w:val="NoSpacing"/>
        <w:ind w:left="567"/>
        <w:jc w:val="both"/>
        <w:rPr>
          <w:lang w:val="id-ID"/>
        </w:rPr>
      </w:pPr>
      <w:proofErr w:type="gramStart"/>
      <w:r w:rsidRPr="0075544A">
        <w:t xml:space="preserve">Dalam konteks </w:t>
      </w:r>
      <w:r w:rsidRPr="004B2D36">
        <w:rPr>
          <w:i/>
          <w:iCs/>
        </w:rPr>
        <w:t>collaborative governance</w:t>
      </w:r>
      <w:r w:rsidRPr="0075544A">
        <w:t>, budaya dapat dinyatakan sebagai s</w:t>
      </w:r>
      <w:r w:rsidRPr="0075544A">
        <w:rPr>
          <w:rFonts w:eastAsia="Calibri"/>
        </w:rPr>
        <w:t xml:space="preserve">eperangkat nilai dasar yang membentuk tingkah laku dan sikap dari para </w:t>
      </w:r>
      <w:r w:rsidRPr="004B2D36">
        <w:rPr>
          <w:rFonts w:eastAsia="Calibri"/>
          <w:i/>
          <w:iCs/>
        </w:rPr>
        <w:t>stakeholder</w:t>
      </w:r>
      <w:r w:rsidRPr="0075544A">
        <w:rPr>
          <w:rFonts w:eastAsia="Calibri"/>
        </w:rPr>
        <w:t xml:space="preserve"> (Djumara, 2020).</w:t>
      </w:r>
      <w:proofErr w:type="gramEnd"/>
      <w:r w:rsidRPr="0075544A">
        <w:rPr>
          <w:rFonts w:eastAsia="Calibri"/>
        </w:rPr>
        <w:t xml:space="preserve"> </w:t>
      </w:r>
      <w:proofErr w:type="gramStart"/>
      <w:r w:rsidRPr="0075544A">
        <w:t>Salah satu penyebab terhambatnya kolaborasi maupun partisipasi adalah faktor budaya.</w:t>
      </w:r>
      <w:proofErr w:type="gramEnd"/>
      <w:r w:rsidRPr="0075544A">
        <w:t xml:space="preserve"> Kolaborasi bisa gagal karena alasan kecenderungan budaya ketergantungan pada prosedur dan tidak berani mengambil terobosan dan risiko (Government of Canada dalam Astuti </w:t>
      </w:r>
      <w:proofErr w:type="gramStart"/>
      <w:r w:rsidR="004E069E">
        <w:rPr>
          <w:lang w:val="id-ID"/>
        </w:rPr>
        <w:t>et</w:t>
      </w:r>
      <w:r w:rsidR="004E069E" w:rsidRPr="00401ED6">
        <w:rPr>
          <w:lang w:val="id-ID"/>
        </w:rPr>
        <w:t>.</w:t>
      </w:r>
      <w:r w:rsidR="004E069E">
        <w:rPr>
          <w:lang w:val="id-ID"/>
        </w:rPr>
        <w:t>al.</w:t>
      </w:r>
      <w:r w:rsidRPr="0075544A">
        <w:t>,</w:t>
      </w:r>
      <w:proofErr w:type="gramEnd"/>
      <w:r w:rsidRPr="0075544A">
        <w:t xml:space="preserve"> 2020).</w:t>
      </w:r>
      <w:r w:rsidR="004B2D36">
        <w:rPr>
          <w:lang w:val="id-ID"/>
        </w:rPr>
        <w:t xml:space="preserve"> Budaya kerja </w:t>
      </w:r>
      <w:r w:rsidRPr="004B2D36">
        <w:rPr>
          <w:lang w:val="id-ID"/>
        </w:rPr>
        <w:t xml:space="preserve">OPD yang terlibat </w:t>
      </w:r>
      <w:r w:rsidR="004B2D36">
        <w:rPr>
          <w:lang w:val="id-ID"/>
        </w:rPr>
        <w:t xml:space="preserve">dalam </w:t>
      </w:r>
      <w:r w:rsidR="004B2D36" w:rsidRPr="004B2D36">
        <w:rPr>
          <w:lang w:val="id-ID"/>
        </w:rPr>
        <w:t xml:space="preserve">penanggulangan banjir di Kota Bandung </w:t>
      </w:r>
      <w:r w:rsidR="004B2D36">
        <w:rPr>
          <w:lang w:val="id-ID"/>
        </w:rPr>
        <w:t>didasarkan pada</w:t>
      </w:r>
      <w:r w:rsidRPr="004B2D36">
        <w:rPr>
          <w:lang w:val="id-ID"/>
        </w:rPr>
        <w:t xml:space="preserve"> struktur kerja dan Tupoksi </w:t>
      </w:r>
      <w:r w:rsidR="004B2D36">
        <w:rPr>
          <w:lang w:val="id-ID"/>
        </w:rPr>
        <w:t xml:space="preserve">masing-masing </w:t>
      </w:r>
      <w:r w:rsidRPr="004B2D36">
        <w:rPr>
          <w:lang w:val="id-ID"/>
        </w:rPr>
        <w:t xml:space="preserve">dan selanjutnya dibawa pada ranah kolaborasi yang dilakukan. </w:t>
      </w:r>
      <w:r w:rsidRPr="00014EE1">
        <w:rPr>
          <w:lang w:val="id-ID"/>
        </w:rPr>
        <w:t>Sementara itu, masyarakat Kota Bandung yang beragam perilakunya juga membawa keberagaman tersebut ketika dituntut untuk berpartisipasi dalam penanggulangan banjir.</w:t>
      </w:r>
    </w:p>
    <w:p w:rsidR="00BE4CD9" w:rsidRPr="004B2D36" w:rsidRDefault="00BE4CD9" w:rsidP="00BB2027">
      <w:pPr>
        <w:pStyle w:val="NoSpacing"/>
        <w:numPr>
          <w:ilvl w:val="0"/>
          <w:numId w:val="18"/>
        </w:numPr>
        <w:ind w:left="567" w:hanging="283"/>
        <w:jc w:val="both"/>
        <w:rPr>
          <w:i/>
          <w:iCs/>
        </w:rPr>
      </w:pPr>
      <w:r w:rsidRPr="004B2D36">
        <w:rPr>
          <w:i/>
          <w:iCs/>
        </w:rPr>
        <w:t>Prior failure to address issues</w:t>
      </w:r>
    </w:p>
    <w:p w:rsidR="00BE4CD9" w:rsidRDefault="00BE4CD9" w:rsidP="00367E25">
      <w:pPr>
        <w:pStyle w:val="NoSpacing"/>
        <w:ind w:left="567"/>
        <w:jc w:val="both"/>
        <w:rPr>
          <w:lang w:val="id-ID"/>
        </w:rPr>
      </w:pPr>
      <w:r w:rsidRPr="0075544A">
        <w:t xml:space="preserve">Kegagalan yang terjadi di masa lalu layak menjadi pembelajaran guna menentukan strategi kebijakan kolaborasi (Emerson </w:t>
      </w:r>
      <w:proofErr w:type="gramStart"/>
      <w:r w:rsidR="00367E25">
        <w:rPr>
          <w:lang w:val="id-ID"/>
        </w:rPr>
        <w:t>et</w:t>
      </w:r>
      <w:r w:rsidR="00367E25" w:rsidRPr="00401ED6">
        <w:rPr>
          <w:lang w:val="id-ID"/>
        </w:rPr>
        <w:t>.</w:t>
      </w:r>
      <w:r w:rsidR="00367E25">
        <w:rPr>
          <w:lang w:val="id-ID"/>
        </w:rPr>
        <w:t>al.</w:t>
      </w:r>
      <w:r w:rsidRPr="0075544A">
        <w:t>,</w:t>
      </w:r>
      <w:proofErr w:type="gramEnd"/>
      <w:r w:rsidRPr="0075544A">
        <w:t xml:space="preserve"> 2011). </w:t>
      </w:r>
      <w:r w:rsidR="004B2D36">
        <w:rPr>
          <w:lang w:val="id-ID"/>
        </w:rPr>
        <w:t>P</w:t>
      </w:r>
      <w:r w:rsidRPr="0075544A">
        <w:t>ada kasus penanggulangan banjir di Kota Bandung</w:t>
      </w:r>
      <w:r w:rsidR="004B2D36">
        <w:rPr>
          <w:lang w:val="id-ID"/>
        </w:rPr>
        <w:t>,</w:t>
      </w:r>
      <w:r w:rsidRPr="0075544A">
        <w:t xml:space="preserve"> kegagalan yang terjadi sebelumnya seperti tidak berkurangnya jumlah titik rawan banjir, munculnya titik banjir yang baru, dan belum sinergisnya kerja sama antarsektor dalam penanggulangan banjir, memunculkan keinginan serta kebutuhan terhadap adanya </w:t>
      </w:r>
      <w:r w:rsidRPr="004B2D36">
        <w:rPr>
          <w:i/>
          <w:iCs/>
        </w:rPr>
        <w:t>collaborative governance</w:t>
      </w:r>
      <w:r w:rsidRPr="0075544A">
        <w:t>.</w:t>
      </w:r>
    </w:p>
    <w:p w:rsidR="002D4320" w:rsidRDefault="002D4320" w:rsidP="00014EE1">
      <w:pPr>
        <w:pStyle w:val="NoSpacing"/>
        <w:ind w:left="567"/>
        <w:jc w:val="both"/>
        <w:rPr>
          <w:lang w:val="id-ID"/>
        </w:rPr>
      </w:pPr>
    </w:p>
    <w:p w:rsidR="002D4320" w:rsidRPr="002D4320" w:rsidRDefault="002D4320" w:rsidP="00014EE1">
      <w:pPr>
        <w:pStyle w:val="NoSpacing"/>
        <w:ind w:left="567"/>
        <w:jc w:val="both"/>
        <w:rPr>
          <w:lang w:val="id-ID"/>
        </w:rPr>
      </w:pPr>
    </w:p>
    <w:p w:rsidR="00BE4CD9" w:rsidRPr="00CC172C" w:rsidRDefault="00BE4CD9" w:rsidP="00BB2027">
      <w:pPr>
        <w:pStyle w:val="NoSpacing"/>
        <w:numPr>
          <w:ilvl w:val="0"/>
          <w:numId w:val="18"/>
        </w:numPr>
        <w:ind w:left="567" w:hanging="283"/>
        <w:jc w:val="both"/>
        <w:rPr>
          <w:i/>
          <w:iCs/>
        </w:rPr>
      </w:pPr>
      <w:r w:rsidRPr="00CC172C">
        <w:rPr>
          <w:i/>
          <w:iCs/>
        </w:rPr>
        <w:t>Political dynamics/power relations</w:t>
      </w:r>
    </w:p>
    <w:p w:rsidR="00BE4CD9" w:rsidRPr="00014EE1" w:rsidRDefault="00BE4CD9" w:rsidP="00367E25">
      <w:pPr>
        <w:pStyle w:val="NoSpacing"/>
        <w:ind w:left="567"/>
        <w:jc w:val="both"/>
        <w:rPr>
          <w:lang w:val="id-ID"/>
        </w:rPr>
      </w:pPr>
      <w:r w:rsidRPr="0075544A">
        <w:t xml:space="preserve">Dinamika politik, yang antara lain ditandai dengan pergantian pemimpin, dapat mempengaruhi posisi para </w:t>
      </w:r>
      <w:r w:rsidRPr="00CC172C">
        <w:rPr>
          <w:i/>
          <w:iCs/>
        </w:rPr>
        <w:t>stakeholder</w:t>
      </w:r>
      <w:r w:rsidRPr="0075544A">
        <w:t xml:space="preserve"> dan menentukan arah yang akan dituju bersama (Emerson </w:t>
      </w:r>
      <w:proofErr w:type="gramStart"/>
      <w:r w:rsidR="00367E25">
        <w:rPr>
          <w:lang w:val="id-ID"/>
        </w:rPr>
        <w:t>et</w:t>
      </w:r>
      <w:r w:rsidR="00367E25" w:rsidRPr="00401ED6">
        <w:rPr>
          <w:lang w:val="id-ID"/>
        </w:rPr>
        <w:t>.</w:t>
      </w:r>
      <w:r w:rsidR="00367E25">
        <w:rPr>
          <w:lang w:val="id-ID"/>
        </w:rPr>
        <w:t>al.</w:t>
      </w:r>
      <w:r w:rsidRPr="0075544A">
        <w:t>,</w:t>
      </w:r>
      <w:proofErr w:type="gramEnd"/>
      <w:r w:rsidRPr="0075544A">
        <w:t xml:space="preserve"> 2011). Kolaborasi akan terhambat jika pemimpin rezim dimana kolaborasi dilaksanakan tidak inovatif dalam mencapai tujuan-tujuan politik yang cenderung kompleks dan berpeluang menimbulkan konflik (Government of Canada dalam </w:t>
      </w:r>
      <w:proofErr w:type="gramStart"/>
      <w:r w:rsidR="00367E25">
        <w:rPr>
          <w:lang w:val="id-ID"/>
        </w:rPr>
        <w:t>et</w:t>
      </w:r>
      <w:r w:rsidR="00367E25" w:rsidRPr="00401ED6">
        <w:rPr>
          <w:lang w:val="id-ID"/>
        </w:rPr>
        <w:t>.</w:t>
      </w:r>
      <w:r w:rsidR="00367E25">
        <w:rPr>
          <w:lang w:val="id-ID"/>
        </w:rPr>
        <w:t>al.</w:t>
      </w:r>
      <w:r w:rsidRPr="0075544A">
        <w:t>,</w:t>
      </w:r>
      <w:proofErr w:type="gramEnd"/>
      <w:r w:rsidRPr="0075544A">
        <w:t xml:space="preserve"> 2020).</w:t>
      </w:r>
      <w:r w:rsidR="00CC172C">
        <w:rPr>
          <w:lang w:val="id-ID"/>
        </w:rPr>
        <w:t xml:space="preserve"> </w:t>
      </w:r>
      <w:r w:rsidRPr="00CC172C">
        <w:rPr>
          <w:lang w:val="id-ID"/>
        </w:rPr>
        <w:t xml:space="preserve">Penanggulangan banjir di Kota Bandung pada dasarnya tidak berubah meskipun ada pergantian pemimpin, dalam hal ini walikota/wakil walikota. </w:t>
      </w:r>
    </w:p>
    <w:p w:rsidR="00BE4CD9" w:rsidRPr="00CC172C" w:rsidRDefault="00BE4CD9" w:rsidP="00BB2027">
      <w:pPr>
        <w:pStyle w:val="NoSpacing"/>
        <w:numPr>
          <w:ilvl w:val="0"/>
          <w:numId w:val="18"/>
        </w:numPr>
        <w:ind w:left="567" w:hanging="283"/>
        <w:jc w:val="both"/>
        <w:rPr>
          <w:i/>
          <w:iCs/>
        </w:rPr>
      </w:pPr>
      <w:r w:rsidRPr="00CC172C">
        <w:rPr>
          <w:i/>
          <w:iCs/>
        </w:rPr>
        <w:t>Network connectedness</w:t>
      </w:r>
    </w:p>
    <w:p w:rsidR="00BE4CD9" w:rsidRPr="0075544A" w:rsidRDefault="00BE4CD9" w:rsidP="00367E25">
      <w:pPr>
        <w:pStyle w:val="NoSpacing"/>
        <w:ind w:left="567"/>
        <w:jc w:val="both"/>
      </w:pPr>
      <w:r w:rsidRPr="0075544A">
        <w:t xml:space="preserve">Jejaring atau kemitraan sangat penting dalam </w:t>
      </w:r>
      <w:r w:rsidRPr="00CC172C">
        <w:rPr>
          <w:i/>
          <w:iCs/>
        </w:rPr>
        <w:t>collaborative governance</w:t>
      </w:r>
      <w:r w:rsidRPr="0075544A">
        <w:t xml:space="preserve"> sebagai sarana pertukaran informasi karena kemitraan berada pada tingkatan paling bawah sebelum kerja </w:t>
      </w:r>
      <w:proofErr w:type="gramStart"/>
      <w:r w:rsidRPr="0075544A">
        <w:t>sama</w:t>
      </w:r>
      <w:proofErr w:type="gramEnd"/>
      <w:r w:rsidRPr="0075544A">
        <w:t xml:space="preserve">, koordinasi dan berpuncak pada kolaborasi (Junaidi, 2018). Pada </w:t>
      </w:r>
      <w:proofErr w:type="gramStart"/>
      <w:r w:rsidRPr="0075544A">
        <w:t>aras</w:t>
      </w:r>
      <w:proofErr w:type="gramEnd"/>
      <w:r w:rsidRPr="0075544A">
        <w:t xml:space="preserve"> pemerintahan, </w:t>
      </w:r>
      <w:r w:rsidRPr="00CC172C">
        <w:rPr>
          <w:i/>
          <w:iCs/>
        </w:rPr>
        <w:t>governance</w:t>
      </w:r>
      <w:r w:rsidRPr="0075544A">
        <w:t xml:space="preserve"> memang perlu melibatkan kemitraan, termasuk melibatkan penduduk lokal, </w:t>
      </w:r>
      <w:r w:rsidRPr="0075544A">
        <w:lastRenderedPageBreak/>
        <w:t>organisasi masyarakat, sektor publik dan swasta (Gibson, 2011). Kemitraan yang dilakukan oleh pemerintah terbagi menjadi kolaborasi internal antarinstitusi, kolaborasi antara institusi pemerintah dengan pelaku usaha/korporat, dan kemitraan antara pemerintah dan lembaga masy</w:t>
      </w:r>
      <w:r w:rsidR="00367E25">
        <w:t xml:space="preserve">arakat sipil (Astuti </w:t>
      </w:r>
      <w:proofErr w:type="gramStart"/>
      <w:r w:rsidR="00367E25">
        <w:rPr>
          <w:lang w:val="id-ID"/>
        </w:rPr>
        <w:t>et</w:t>
      </w:r>
      <w:r w:rsidR="00367E25" w:rsidRPr="00401ED6">
        <w:rPr>
          <w:lang w:val="id-ID"/>
        </w:rPr>
        <w:t>.</w:t>
      </w:r>
      <w:r w:rsidR="00367E25">
        <w:rPr>
          <w:lang w:val="id-ID"/>
        </w:rPr>
        <w:t>al.</w:t>
      </w:r>
      <w:r w:rsidR="00367E25">
        <w:t>,</w:t>
      </w:r>
      <w:proofErr w:type="gramEnd"/>
      <w:r w:rsidR="00367E25">
        <w:t xml:space="preserve"> 2020</w:t>
      </w:r>
      <w:r w:rsidRPr="0075544A">
        <w:t xml:space="preserve">). </w:t>
      </w:r>
      <w:r w:rsidR="00CC172C">
        <w:rPr>
          <w:lang w:val="id-ID"/>
        </w:rPr>
        <w:t>K</w:t>
      </w:r>
      <w:r w:rsidRPr="0075544A">
        <w:t xml:space="preserve">emitraan di antara OPD yang terlibat dalam penanggulangan banjir telah terbentuk, antara lain melalui rapat koordinasi yang dilaksanakan secara rutin. </w:t>
      </w:r>
      <w:r w:rsidR="00CC172C">
        <w:rPr>
          <w:lang w:val="id-ID"/>
        </w:rPr>
        <w:t>Namun d</w:t>
      </w:r>
      <w:r w:rsidRPr="0075544A">
        <w:t>i sisi lain, kemitraan dengan masyarakat belum terbentuk sesuai harapan.</w:t>
      </w:r>
    </w:p>
    <w:p w:rsidR="00BE4CD9" w:rsidRDefault="00BE4CD9" w:rsidP="00BB2027">
      <w:pPr>
        <w:pStyle w:val="NoSpacing"/>
        <w:numPr>
          <w:ilvl w:val="0"/>
          <w:numId w:val="17"/>
        </w:numPr>
        <w:ind w:left="284" w:hanging="284"/>
        <w:jc w:val="both"/>
        <w:rPr>
          <w:lang w:val="id-ID"/>
        </w:rPr>
      </w:pPr>
      <w:r w:rsidRPr="00E765C5">
        <w:rPr>
          <w:i/>
          <w:iCs/>
        </w:rPr>
        <w:t>Drivers</w:t>
      </w:r>
    </w:p>
    <w:p w:rsidR="00BE4CD9" w:rsidRPr="00E765C5" w:rsidRDefault="00BE4CD9" w:rsidP="00BB2027">
      <w:pPr>
        <w:pStyle w:val="NoSpacing"/>
        <w:numPr>
          <w:ilvl w:val="0"/>
          <w:numId w:val="19"/>
        </w:numPr>
        <w:ind w:left="567" w:hanging="283"/>
        <w:jc w:val="both"/>
        <w:rPr>
          <w:lang w:val="id-ID"/>
        </w:rPr>
      </w:pPr>
      <w:r w:rsidRPr="00E765C5">
        <w:rPr>
          <w:i/>
          <w:iCs/>
        </w:rPr>
        <w:t>Leadership</w:t>
      </w:r>
    </w:p>
    <w:p w:rsidR="00BE4CD9" w:rsidRPr="00DE6A81" w:rsidRDefault="00BE4CD9" w:rsidP="00367E25">
      <w:pPr>
        <w:pStyle w:val="NoSpacing"/>
        <w:ind w:left="567"/>
        <w:jc w:val="both"/>
        <w:rPr>
          <w:lang w:val="id-ID"/>
        </w:rPr>
      </w:pPr>
      <w:r w:rsidRPr="00DE6A81">
        <w:rPr>
          <w:i/>
          <w:iCs/>
          <w:lang w:val="id-ID"/>
        </w:rPr>
        <w:t>Leadership</w:t>
      </w:r>
      <w:r w:rsidRPr="00DE6A81">
        <w:rPr>
          <w:lang w:val="id-ID"/>
        </w:rPr>
        <w:t xml:space="preserve"> pada umumnya mengacu kepada sosok pemimpin yang menggunakan segala kapasitasnya untuk mendukung pelaksanaan kolaborasi (Emerson</w:t>
      </w:r>
      <w:r w:rsidR="00367E25" w:rsidRPr="00367E25">
        <w:rPr>
          <w:lang w:val="id-ID"/>
        </w:rPr>
        <w:t xml:space="preserve"> </w:t>
      </w:r>
      <w:r w:rsidR="00367E25">
        <w:rPr>
          <w:lang w:val="id-ID"/>
        </w:rPr>
        <w:t>et</w:t>
      </w:r>
      <w:r w:rsidR="00367E25" w:rsidRPr="00401ED6">
        <w:rPr>
          <w:lang w:val="id-ID"/>
        </w:rPr>
        <w:t>.</w:t>
      </w:r>
      <w:r w:rsidR="00367E25">
        <w:rPr>
          <w:lang w:val="id-ID"/>
        </w:rPr>
        <w:t>al.</w:t>
      </w:r>
      <w:r w:rsidRPr="00DE6A81">
        <w:rPr>
          <w:lang w:val="id-ID"/>
        </w:rPr>
        <w:t xml:space="preserve">, 2011). Pada kasus </w:t>
      </w:r>
      <w:r w:rsidRPr="00DE6A81">
        <w:rPr>
          <w:i/>
          <w:iCs/>
          <w:lang w:val="id-ID"/>
        </w:rPr>
        <w:t>collaborative governance</w:t>
      </w:r>
      <w:r w:rsidRPr="00DE6A81">
        <w:rPr>
          <w:lang w:val="id-ID"/>
        </w:rPr>
        <w:t xml:space="preserve"> penanggulangan banjir di Kota Bandung, Perwal Nomor 626 Tahun 2017 menempatkan </w:t>
      </w:r>
      <w:r w:rsidR="00DE6A81">
        <w:rPr>
          <w:lang w:val="id-ID"/>
        </w:rPr>
        <w:t>w</w:t>
      </w:r>
      <w:r w:rsidRPr="00DE6A81">
        <w:rPr>
          <w:lang w:val="id-ID"/>
        </w:rPr>
        <w:t xml:space="preserve">alikota sebagai pemimpin satuan pelaksana penanggulangan bencana. Namun dalam praktiknya, Dinas SDABM dianggap oleh para </w:t>
      </w:r>
      <w:r w:rsidRPr="00DE6A81">
        <w:rPr>
          <w:i/>
          <w:iCs/>
          <w:lang w:val="id-ID"/>
        </w:rPr>
        <w:t>stakeholder</w:t>
      </w:r>
      <w:r w:rsidRPr="00DE6A81">
        <w:rPr>
          <w:lang w:val="id-ID"/>
        </w:rPr>
        <w:t xml:space="preserve"> yang terlibat sebagai </w:t>
      </w:r>
      <w:r w:rsidRPr="00DE6A81">
        <w:rPr>
          <w:i/>
          <w:iCs/>
          <w:lang w:val="id-ID"/>
        </w:rPr>
        <w:t>leading sector</w:t>
      </w:r>
      <w:r w:rsidRPr="00DE6A81">
        <w:rPr>
          <w:lang w:val="id-ID"/>
        </w:rPr>
        <w:t xml:space="preserve"> mengingat dinas ini selalu hadir dalam </w:t>
      </w:r>
      <w:r w:rsidR="00DE6A81">
        <w:rPr>
          <w:lang w:val="id-ID"/>
        </w:rPr>
        <w:t xml:space="preserve">semua </w:t>
      </w:r>
      <w:r w:rsidRPr="00DE6A81">
        <w:rPr>
          <w:lang w:val="id-ID"/>
        </w:rPr>
        <w:t>tahapan</w:t>
      </w:r>
      <w:r w:rsidR="00DE6A81">
        <w:rPr>
          <w:lang w:val="id-ID"/>
        </w:rPr>
        <w:t xml:space="preserve"> penanganan banjir.</w:t>
      </w:r>
      <w:r w:rsidRPr="00DE6A81">
        <w:rPr>
          <w:lang w:val="id-ID"/>
        </w:rPr>
        <w:t xml:space="preserve"> Hal ini sekaligus menempatkan Kepala Dinas SDABM sebagai yang terdepan dalam pelaksanaan kolaborasi penanggulangan banjir. </w:t>
      </w:r>
      <w:r w:rsidR="00DE6A81">
        <w:rPr>
          <w:lang w:val="id-ID"/>
        </w:rPr>
        <w:t>A</w:t>
      </w:r>
      <w:r w:rsidRPr="00DE6A81">
        <w:rPr>
          <w:lang w:val="id-ID"/>
        </w:rPr>
        <w:t>da tiga kegiatan utama dimana Dinas SDABM selalu terlibat di dalamnya, bahkan sebagai yang terdepan</w:t>
      </w:r>
      <w:r w:rsidR="00DE6A81">
        <w:rPr>
          <w:lang w:val="id-ID"/>
        </w:rPr>
        <w:t xml:space="preserve">, </w:t>
      </w:r>
      <w:r w:rsidRPr="00DE6A81">
        <w:rPr>
          <w:lang w:val="id-ID"/>
        </w:rPr>
        <w:t>yaitu pembangunan dan pemeliharan infrastruktur pencegah banjir</w:t>
      </w:r>
      <w:r w:rsidR="00DE6A81">
        <w:rPr>
          <w:lang w:val="id-ID"/>
        </w:rPr>
        <w:t xml:space="preserve">, </w:t>
      </w:r>
      <w:r w:rsidRPr="00DE6A81">
        <w:rPr>
          <w:lang w:val="id-ID"/>
        </w:rPr>
        <w:t>pemantauan titik rawan banjir</w:t>
      </w:r>
      <w:r w:rsidR="00DE6A81">
        <w:rPr>
          <w:lang w:val="id-ID"/>
        </w:rPr>
        <w:t xml:space="preserve">, serta </w:t>
      </w:r>
      <w:r w:rsidRPr="00DE6A81">
        <w:rPr>
          <w:lang w:val="id-ID"/>
        </w:rPr>
        <w:t>rehabilitasi dan rekonstruksi pascab</w:t>
      </w:r>
      <w:r w:rsidR="00DE6A81">
        <w:rPr>
          <w:lang w:val="id-ID"/>
        </w:rPr>
        <w:t>anjir</w:t>
      </w:r>
      <w:r w:rsidRPr="00DE6A81">
        <w:rPr>
          <w:lang w:val="id-ID"/>
        </w:rPr>
        <w:t>.</w:t>
      </w:r>
    </w:p>
    <w:p w:rsidR="00BE4CD9" w:rsidRPr="0053166E" w:rsidRDefault="00BE4CD9" w:rsidP="00BB2027">
      <w:pPr>
        <w:pStyle w:val="NoSpacing"/>
        <w:numPr>
          <w:ilvl w:val="0"/>
          <w:numId w:val="19"/>
        </w:numPr>
        <w:ind w:left="567" w:hanging="283"/>
        <w:jc w:val="both"/>
        <w:rPr>
          <w:i/>
          <w:iCs/>
        </w:rPr>
      </w:pPr>
      <w:r w:rsidRPr="0053166E">
        <w:rPr>
          <w:i/>
          <w:iCs/>
        </w:rPr>
        <w:t>Consequential incentive</w:t>
      </w:r>
    </w:p>
    <w:p w:rsidR="00BE4CD9" w:rsidRPr="0075544A" w:rsidRDefault="00BE4CD9" w:rsidP="00367E25">
      <w:pPr>
        <w:pStyle w:val="NoSpacing"/>
        <w:ind w:left="567"/>
        <w:jc w:val="both"/>
      </w:pPr>
      <w:r w:rsidRPr="0075544A">
        <w:t xml:space="preserve">Insentif yang dimaksud di sini merupakan pendorong bagi para </w:t>
      </w:r>
      <w:r w:rsidRPr="0053166E">
        <w:rPr>
          <w:i/>
          <w:iCs/>
        </w:rPr>
        <w:t>stakeholder</w:t>
      </w:r>
      <w:r w:rsidRPr="0075544A">
        <w:t xml:space="preserve"> untuk berkolaborasi, yang dapat berupa sumber daya, kepentingan, dan kesempatan (Emerson </w:t>
      </w:r>
      <w:proofErr w:type="gramStart"/>
      <w:r w:rsidR="00367E25">
        <w:rPr>
          <w:lang w:val="id-ID"/>
        </w:rPr>
        <w:t>et</w:t>
      </w:r>
      <w:r w:rsidR="00367E25" w:rsidRPr="00401ED6">
        <w:rPr>
          <w:lang w:val="id-ID"/>
        </w:rPr>
        <w:t>.</w:t>
      </w:r>
      <w:r w:rsidR="00367E25">
        <w:rPr>
          <w:lang w:val="id-ID"/>
        </w:rPr>
        <w:t>al.</w:t>
      </w:r>
      <w:r w:rsidRPr="0075544A">
        <w:t>,</w:t>
      </w:r>
      <w:proofErr w:type="gramEnd"/>
      <w:r w:rsidRPr="0075544A">
        <w:t xml:space="preserve"> 2011). </w:t>
      </w:r>
      <w:proofErr w:type="gramStart"/>
      <w:r w:rsidRPr="0075544A">
        <w:t xml:space="preserve">Bagi OPD Kota Bandung yang terlibat dalam </w:t>
      </w:r>
      <w:r w:rsidRPr="0053166E">
        <w:rPr>
          <w:i/>
          <w:iCs/>
        </w:rPr>
        <w:t>collaborative governance</w:t>
      </w:r>
      <w:r w:rsidRPr="0075544A">
        <w:t xml:space="preserve"> penanggulangan banjir, </w:t>
      </w:r>
      <w:r w:rsidR="0053166E">
        <w:rPr>
          <w:lang w:val="id-ID"/>
        </w:rPr>
        <w:t xml:space="preserve">pemenuhan </w:t>
      </w:r>
      <w:r w:rsidRPr="0075544A">
        <w:t>insentif berupa sumber daya berasal dari APBD.</w:t>
      </w:r>
      <w:proofErr w:type="gramEnd"/>
      <w:r w:rsidRPr="0075544A">
        <w:t xml:space="preserve"> </w:t>
      </w:r>
      <w:proofErr w:type="gramStart"/>
      <w:r w:rsidRPr="0075544A">
        <w:t>Selain mengandalkan APBD, pelaksanaan beberapa program dan kegiatan juga mendapat dukungan dari korporat, terutama BUMN/BUMD</w:t>
      </w:r>
      <w:r w:rsidR="0053166E">
        <w:rPr>
          <w:lang w:val="id-ID"/>
        </w:rPr>
        <w:t xml:space="preserve"> </w:t>
      </w:r>
      <w:r w:rsidRPr="0075544A">
        <w:t>melalui skema CSR.</w:t>
      </w:r>
      <w:proofErr w:type="gramEnd"/>
      <w:r w:rsidRPr="0075544A">
        <w:t xml:space="preserve"> </w:t>
      </w:r>
      <w:proofErr w:type="gramStart"/>
      <w:r w:rsidRPr="0075544A">
        <w:t>Pada sisi kepentingan korporat, insentif dapat diperoleh melalui branding kebencanaan, tetapi hal ini belum terwujud.</w:t>
      </w:r>
      <w:proofErr w:type="gramEnd"/>
      <w:r w:rsidRPr="0075544A">
        <w:t xml:space="preserve"> </w:t>
      </w:r>
      <w:proofErr w:type="gramStart"/>
      <w:r w:rsidRPr="0075544A">
        <w:t>Sementara itu, insentif bagi masyarakat adalah kesempatan untuk berpartisipasi melalui komunitas relawan serta FPRB dan kelurahan tangguh bencana yang belum lama terbentuk.</w:t>
      </w:r>
      <w:proofErr w:type="gramEnd"/>
    </w:p>
    <w:p w:rsidR="00BE4CD9" w:rsidRPr="0075544A" w:rsidRDefault="00BE4CD9" w:rsidP="00BB2027">
      <w:pPr>
        <w:pStyle w:val="NoSpacing"/>
        <w:numPr>
          <w:ilvl w:val="0"/>
          <w:numId w:val="19"/>
        </w:numPr>
        <w:ind w:left="567" w:hanging="283"/>
        <w:jc w:val="both"/>
      </w:pPr>
      <w:r w:rsidRPr="0053166E">
        <w:rPr>
          <w:i/>
          <w:iCs/>
        </w:rPr>
        <w:t>Interdependence</w:t>
      </w:r>
    </w:p>
    <w:p w:rsidR="00BE4CD9" w:rsidRPr="0075544A" w:rsidRDefault="00BE4CD9" w:rsidP="00367E25">
      <w:pPr>
        <w:pStyle w:val="NoSpacing"/>
        <w:ind w:left="567"/>
        <w:jc w:val="both"/>
      </w:pPr>
      <w:r w:rsidRPr="0075544A">
        <w:t xml:space="preserve">Collaborative governance akan berproses maksimal jika ada saling ketergantungan, yaitu suatu kondisi ketika individu dan organisasi tidak dapat mencapai sesuatu dengan usaha dan kapasitas satu pihak (Emerson </w:t>
      </w:r>
      <w:proofErr w:type="gramStart"/>
      <w:r w:rsidR="00367E25">
        <w:rPr>
          <w:lang w:val="id-ID"/>
        </w:rPr>
        <w:t>et</w:t>
      </w:r>
      <w:r w:rsidR="00367E25" w:rsidRPr="00401ED6">
        <w:rPr>
          <w:lang w:val="id-ID"/>
        </w:rPr>
        <w:t>.</w:t>
      </w:r>
      <w:r w:rsidR="00367E25">
        <w:rPr>
          <w:lang w:val="id-ID"/>
        </w:rPr>
        <w:t>al.</w:t>
      </w:r>
      <w:r w:rsidRPr="0075544A">
        <w:t>,</w:t>
      </w:r>
      <w:proofErr w:type="gramEnd"/>
      <w:r w:rsidRPr="0075544A">
        <w:t xml:space="preserve"> 2011). </w:t>
      </w:r>
      <w:proofErr w:type="gramStart"/>
      <w:r w:rsidRPr="0075544A">
        <w:t xml:space="preserve">Saling ketergantungan para </w:t>
      </w:r>
      <w:r w:rsidRPr="0072418F">
        <w:rPr>
          <w:i/>
          <w:iCs/>
        </w:rPr>
        <w:t>stakeholder</w:t>
      </w:r>
      <w:r w:rsidRPr="0075544A">
        <w:t xml:space="preserve"> dalam </w:t>
      </w:r>
      <w:r w:rsidRPr="0072418F">
        <w:rPr>
          <w:i/>
          <w:iCs/>
        </w:rPr>
        <w:t>collaborative governance</w:t>
      </w:r>
      <w:r w:rsidRPr="0075544A">
        <w:t xml:space="preserve"> penanggulangan banjir di Kota Bandung terwujud dalam bentuk komunikasi dan koordinasi antar-OPD yang terlibat.</w:t>
      </w:r>
      <w:proofErr w:type="gramEnd"/>
      <w:r w:rsidRPr="0075544A">
        <w:t xml:space="preserve"> Wujud lainnya adalah menjalin kerja </w:t>
      </w:r>
      <w:proofErr w:type="gramStart"/>
      <w:r w:rsidRPr="0075544A">
        <w:t>sama</w:t>
      </w:r>
      <w:proofErr w:type="gramEnd"/>
      <w:r w:rsidRPr="0075544A">
        <w:t xml:space="preserve"> dengan pemerintah daerah lain terutama menyangkut masalah pelestarian Kawasan Bandung Utara serta pembuatan kolam </w:t>
      </w:r>
      <w:r w:rsidRPr="0075544A">
        <w:lastRenderedPageBreak/>
        <w:t xml:space="preserve">retensi. </w:t>
      </w:r>
      <w:proofErr w:type="gramStart"/>
      <w:r w:rsidRPr="0075544A">
        <w:t>Adapun saling ketergantungan antara OPD dengan komunitas dan masyarakat adalah dalam pelaksanaan program pelestarian lingkungan melalui kegiatan penanaman lahan kritis dan pelestarian DAS.</w:t>
      </w:r>
      <w:proofErr w:type="gramEnd"/>
    </w:p>
    <w:p w:rsidR="00BE4CD9" w:rsidRPr="0075544A" w:rsidRDefault="00BE4CD9" w:rsidP="00BB2027">
      <w:pPr>
        <w:pStyle w:val="NoSpacing"/>
        <w:numPr>
          <w:ilvl w:val="0"/>
          <w:numId w:val="19"/>
        </w:numPr>
        <w:ind w:left="567" w:hanging="283"/>
        <w:jc w:val="both"/>
      </w:pPr>
      <w:r w:rsidRPr="00AE746B">
        <w:rPr>
          <w:i/>
          <w:iCs/>
        </w:rPr>
        <w:t>Uncertainty</w:t>
      </w:r>
    </w:p>
    <w:p w:rsidR="00BE4CD9" w:rsidRPr="0075544A" w:rsidRDefault="00BE4CD9" w:rsidP="00367E25">
      <w:pPr>
        <w:pStyle w:val="NoSpacing"/>
        <w:ind w:left="567"/>
        <w:jc w:val="both"/>
      </w:pPr>
      <w:r w:rsidRPr="0075544A">
        <w:t>Ketidakpastian dalam collaborative governance berkaitan erat dengan saling ketergantungan antar-</w:t>
      </w:r>
      <w:r w:rsidRPr="00AE746B">
        <w:rPr>
          <w:i/>
          <w:iCs/>
        </w:rPr>
        <w:t>stakeholder</w:t>
      </w:r>
      <w:r w:rsidRPr="0075544A">
        <w:t xml:space="preserve"> (Emerson </w:t>
      </w:r>
      <w:proofErr w:type="gramStart"/>
      <w:r w:rsidR="00367E25">
        <w:rPr>
          <w:lang w:val="id-ID"/>
        </w:rPr>
        <w:t>et</w:t>
      </w:r>
      <w:r w:rsidR="00367E25" w:rsidRPr="00401ED6">
        <w:rPr>
          <w:lang w:val="id-ID"/>
        </w:rPr>
        <w:t>.</w:t>
      </w:r>
      <w:r w:rsidR="00367E25">
        <w:rPr>
          <w:lang w:val="id-ID"/>
        </w:rPr>
        <w:t>al.</w:t>
      </w:r>
      <w:r w:rsidRPr="0075544A">
        <w:t>,</w:t>
      </w:r>
      <w:proofErr w:type="gramEnd"/>
      <w:r w:rsidRPr="0075544A">
        <w:t xml:space="preserve"> 2011). </w:t>
      </w:r>
      <w:proofErr w:type="gramStart"/>
      <w:r w:rsidRPr="0075544A">
        <w:t>Saling ketergantungan yang dinamis memang memberikan dampak positif terhadap kolaborasi yang berlangsung</w:t>
      </w:r>
      <w:r w:rsidR="00AE746B">
        <w:rPr>
          <w:lang w:val="id-ID"/>
        </w:rPr>
        <w:t>, tapi juga</w:t>
      </w:r>
      <w:r w:rsidRPr="0075544A">
        <w:t xml:space="preserve"> dapat menimbulkan konflik antar-</w:t>
      </w:r>
      <w:r w:rsidRPr="00AE746B">
        <w:rPr>
          <w:i/>
          <w:iCs/>
        </w:rPr>
        <w:t>stakeholder</w:t>
      </w:r>
      <w:r w:rsidRPr="0075544A">
        <w:t xml:space="preserve"> karena perbedaan kepentingan.</w:t>
      </w:r>
      <w:proofErr w:type="gramEnd"/>
      <w:r w:rsidRPr="0075544A">
        <w:t xml:space="preserve"> </w:t>
      </w:r>
      <w:proofErr w:type="gramStart"/>
      <w:r w:rsidRPr="0075544A">
        <w:t xml:space="preserve">Pada </w:t>
      </w:r>
      <w:r w:rsidRPr="00AE746B">
        <w:rPr>
          <w:i/>
          <w:iCs/>
        </w:rPr>
        <w:t>collaborrative governance</w:t>
      </w:r>
      <w:r w:rsidRPr="0075544A">
        <w:t xml:space="preserve"> penanggulangan banjir di Kota Bandung, ketidakpastian paling dirasakan oleh Dinas SDABM.</w:t>
      </w:r>
      <w:proofErr w:type="gramEnd"/>
      <w:r w:rsidRPr="0075544A">
        <w:t xml:space="preserve"> Selain masalah anggaran yang terus mengalami penurunan, </w:t>
      </w:r>
      <w:proofErr w:type="gramStart"/>
      <w:r w:rsidRPr="0075544A">
        <w:t>dinas</w:t>
      </w:r>
      <w:proofErr w:type="gramEnd"/>
      <w:r w:rsidRPr="0075544A">
        <w:t xml:space="preserve"> ini harus berbenturan kepentingan terutama dengan masyarakat terkait pemeliharan dan pelestarian DAS serta lahan kritis. </w:t>
      </w:r>
    </w:p>
    <w:p w:rsidR="00BE4CD9" w:rsidRPr="00AE746B" w:rsidRDefault="00BE4CD9" w:rsidP="00BB2027">
      <w:pPr>
        <w:pStyle w:val="NoSpacing"/>
        <w:numPr>
          <w:ilvl w:val="0"/>
          <w:numId w:val="17"/>
        </w:numPr>
        <w:ind w:left="284" w:hanging="284"/>
        <w:jc w:val="both"/>
        <w:rPr>
          <w:i/>
          <w:iCs/>
          <w:lang w:val="id-ID"/>
        </w:rPr>
      </w:pPr>
      <w:r w:rsidRPr="00AE746B">
        <w:rPr>
          <w:i/>
          <w:iCs/>
        </w:rPr>
        <w:t>Collaboration Dynamics</w:t>
      </w:r>
    </w:p>
    <w:p w:rsidR="00BE4CD9" w:rsidRPr="0075544A" w:rsidRDefault="00BE4CD9" w:rsidP="00BB2027">
      <w:pPr>
        <w:pStyle w:val="NoSpacing"/>
        <w:numPr>
          <w:ilvl w:val="0"/>
          <w:numId w:val="20"/>
        </w:numPr>
        <w:ind w:left="567" w:hanging="283"/>
        <w:jc w:val="both"/>
      </w:pPr>
      <w:r w:rsidRPr="00AE746B">
        <w:rPr>
          <w:i/>
          <w:iCs/>
        </w:rPr>
        <w:t>Principled</w:t>
      </w:r>
      <w:r w:rsidRPr="0075544A">
        <w:t xml:space="preserve"> </w:t>
      </w:r>
      <w:r w:rsidRPr="00AE746B">
        <w:rPr>
          <w:i/>
          <w:iCs/>
        </w:rPr>
        <w:t>engagement</w:t>
      </w:r>
    </w:p>
    <w:p w:rsidR="00BE4CD9" w:rsidRPr="0075544A" w:rsidRDefault="00BE4CD9" w:rsidP="00367E25">
      <w:pPr>
        <w:pStyle w:val="NoSpacing"/>
        <w:ind w:left="567"/>
        <w:jc w:val="both"/>
      </w:pPr>
      <w:r w:rsidRPr="0075544A">
        <w:rPr>
          <w:rFonts w:eastAsia="Calibri"/>
        </w:rPr>
        <w:t xml:space="preserve">Keterlibatan berprinsip merupakan keadaan ketika para </w:t>
      </w:r>
      <w:r w:rsidRPr="00AE746B">
        <w:rPr>
          <w:rFonts w:eastAsia="Calibri"/>
          <w:i/>
          <w:iCs/>
        </w:rPr>
        <w:t>stakeholder</w:t>
      </w:r>
      <w:r w:rsidRPr="0075544A">
        <w:rPr>
          <w:rFonts w:eastAsia="Calibri"/>
        </w:rPr>
        <w:t xml:space="preserve"> yang berbeda pandangan menemukan titik temu dan secara bersama mendefinisikan masalah, tujuan, </w:t>
      </w:r>
      <w:r w:rsidR="00AE746B">
        <w:rPr>
          <w:rFonts w:eastAsia="Calibri"/>
          <w:lang w:val="id-ID"/>
        </w:rPr>
        <w:t xml:space="preserve">serta </w:t>
      </w:r>
      <w:r w:rsidRPr="0075544A">
        <w:rPr>
          <w:rFonts w:eastAsia="Calibri"/>
        </w:rPr>
        <w:t xml:space="preserve">kepentingan bersama </w:t>
      </w:r>
      <w:r w:rsidRPr="0075544A">
        <w:t xml:space="preserve">(Emerson </w:t>
      </w:r>
      <w:proofErr w:type="gramStart"/>
      <w:r w:rsidR="00367E25">
        <w:rPr>
          <w:lang w:val="id-ID"/>
        </w:rPr>
        <w:t>et</w:t>
      </w:r>
      <w:r w:rsidR="00367E25" w:rsidRPr="00401ED6">
        <w:rPr>
          <w:lang w:val="id-ID"/>
        </w:rPr>
        <w:t>.</w:t>
      </w:r>
      <w:r w:rsidR="00367E25">
        <w:rPr>
          <w:lang w:val="id-ID"/>
        </w:rPr>
        <w:t>al.</w:t>
      </w:r>
      <w:r w:rsidRPr="0075544A">
        <w:t>,</w:t>
      </w:r>
      <w:proofErr w:type="gramEnd"/>
      <w:r w:rsidRPr="0075544A">
        <w:t xml:space="preserve"> 2011). </w:t>
      </w:r>
      <w:proofErr w:type="gramStart"/>
      <w:r w:rsidRPr="0075544A">
        <w:t xml:space="preserve">Dalam </w:t>
      </w:r>
      <w:r w:rsidRPr="00AE746B">
        <w:rPr>
          <w:i/>
          <w:iCs/>
        </w:rPr>
        <w:t>collaborative governance</w:t>
      </w:r>
      <w:r w:rsidRPr="0075544A">
        <w:t xml:space="preserve"> penanggulangan</w:t>
      </w:r>
      <w:r w:rsidR="00AE746B">
        <w:t xml:space="preserve"> banjir di Kota Bandung</w:t>
      </w:r>
      <w:r w:rsidRPr="0075544A">
        <w:t>, diadakan pertemuan berupa rapat koordinasi di antara pimpinan OPD yang terlibat</w:t>
      </w:r>
      <w:r w:rsidR="00AE746B">
        <w:rPr>
          <w:lang w:val="id-ID"/>
        </w:rPr>
        <w:t xml:space="preserve"> s</w:t>
      </w:r>
      <w:r w:rsidR="00AE746B" w:rsidRPr="0075544A">
        <w:t>etidaknya setiap enam bulan</w:t>
      </w:r>
      <w:r w:rsidRPr="0075544A">
        <w:t>.</w:t>
      </w:r>
      <w:proofErr w:type="gramEnd"/>
      <w:r w:rsidRPr="0075544A">
        <w:t xml:space="preserve"> </w:t>
      </w:r>
      <w:proofErr w:type="gramStart"/>
      <w:r w:rsidRPr="0075544A">
        <w:t>Dalam pertemuan tersebut dibahas masalah-masalah yang berkaitan dengan banjir</w:t>
      </w:r>
      <w:r w:rsidR="00AE746B">
        <w:rPr>
          <w:lang w:val="id-ID"/>
        </w:rPr>
        <w:t xml:space="preserve"> </w:t>
      </w:r>
      <w:r w:rsidRPr="0075544A">
        <w:t>serta dicarikan langkah-langkah pemecahannya.</w:t>
      </w:r>
      <w:proofErr w:type="gramEnd"/>
      <w:r w:rsidRPr="0075544A">
        <w:t xml:space="preserve"> Sayangnya, pertemuan tersebut hanya melibatkan OPD, tidak melibatkan </w:t>
      </w:r>
      <w:r w:rsidRPr="00AE746B">
        <w:rPr>
          <w:i/>
          <w:iCs/>
        </w:rPr>
        <w:t>stakeholder</w:t>
      </w:r>
      <w:r w:rsidRPr="0075544A">
        <w:t xml:space="preserve"> lain di luar pemerintahan. </w:t>
      </w:r>
      <w:proofErr w:type="gramStart"/>
      <w:r w:rsidRPr="0075544A">
        <w:t>Hal ini dapat menurunkan tingkat kesadaran masyarakat dan swasta untuk ikut berpartisipasi dalam penanggulangan banjir.</w:t>
      </w:r>
      <w:proofErr w:type="gramEnd"/>
      <w:r w:rsidRPr="0075544A">
        <w:t xml:space="preserve"> </w:t>
      </w:r>
    </w:p>
    <w:p w:rsidR="00BE4CD9" w:rsidRPr="0075544A" w:rsidRDefault="00BE4CD9" w:rsidP="00BB2027">
      <w:pPr>
        <w:pStyle w:val="NoSpacing"/>
        <w:numPr>
          <w:ilvl w:val="0"/>
          <w:numId w:val="20"/>
        </w:numPr>
        <w:ind w:left="567" w:hanging="283"/>
        <w:jc w:val="both"/>
      </w:pPr>
      <w:r w:rsidRPr="00AE746B">
        <w:rPr>
          <w:i/>
          <w:iCs/>
        </w:rPr>
        <w:t>Shared</w:t>
      </w:r>
      <w:r w:rsidRPr="0075544A">
        <w:t xml:space="preserve"> </w:t>
      </w:r>
      <w:r w:rsidRPr="00AE746B">
        <w:rPr>
          <w:i/>
          <w:iCs/>
        </w:rPr>
        <w:t>motivation</w:t>
      </w:r>
    </w:p>
    <w:p w:rsidR="00BE4CD9" w:rsidRPr="0075544A" w:rsidRDefault="00BE4CD9" w:rsidP="00367E25">
      <w:pPr>
        <w:pStyle w:val="NoSpacing"/>
        <w:ind w:left="567"/>
        <w:jc w:val="both"/>
        <w:rPr>
          <w:rFonts w:eastAsia="Calibri"/>
        </w:rPr>
      </w:pPr>
      <w:r w:rsidRPr="0075544A">
        <w:rPr>
          <w:rFonts w:eastAsia="Calibri"/>
        </w:rPr>
        <w:t xml:space="preserve">Para </w:t>
      </w:r>
      <w:r w:rsidRPr="008E1F58">
        <w:rPr>
          <w:rFonts w:eastAsia="Calibri"/>
          <w:i/>
          <w:iCs/>
        </w:rPr>
        <w:t>stakeholder</w:t>
      </w:r>
      <w:r w:rsidRPr="0075544A">
        <w:rPr>
          <w:rFonts w:eastAsia="Calibri"/>
        </w:rPr>
        <w:t xml:space="preserve"> sadar untuk saling menghargai perbedaan kepentingan sehingga muncul rasa saling percaya, saling berkomitmen, dan berkeyakinan bahwa memang diperlukan kolaborasi untuk menyelesaikan masalah sebagai prioritas utama </w:t>
      </w:r>
      <w:r w:rsidRPr="0075544A">
        <w:t xml:space="preserve">(Emerson </w:t>
      </w:r>
      <w:proofErr w:type="gramStart"/>
      <w:r w:rsidR="00367E25">
        <w:rPr>
          <w:lang w:val="id-ID"/>
        </w:rPr>
        <w:t>et</w:t>
      </w:r>
      <w:r w:rsidR="00367E25" w:rsidRPr="00401ED6">
        <w:rPr>
          <w:lang w:val="id-ID"/>
        </w:rPr>
        <w:t>.</w:t>
      </w:r>
      <w:r w:rsidR="00367E25">
        <w:rPr>
          <w:lang w:val="id-ID"/>
        </w:rPr>
        <w:t>al.</w:t>
      </w:r>
      <w:r w:rsidRPr="0075544A">
        <w:t>,</w:t>
      </w:r>
      <w:proofErr w:type="gramEnd"/>
      <w:r w:rsidRPr="0075544A">
        <w:t xml:space="preserve"> 2011)</w:t>
      </w:r>
      <w:r w:rsidRPr="0075544A">
        <w:rPr>
          <w:rFonts w:eastAsia="Calibri"/>
        </w:rPr>
        <w:t xml:space="preserve">. </w:t>
      </w:r>
      <w:r w:rsidR="008E1F58">
        <w:rPr>
          <w:rFonts w:eastAsia="Calibri"/>
          <w:lang w:val="id-ID"/>
        </w:rPr>
        <w:t xml:space="preserve">Rasa saling </w:t>
      </w:r>
      <w:r w:rsidRPr="0075544A">
        <w:t>percaya</w:t>
      </w:r>
      <w:r w:rsidR="008E1F58">
        <w:rPr>
          <w:lang w:val="id-ID"/>
        </w:rPr>
        <w:t xml:space="preserve"> </w:t>
      </w:r>
      <w:r w:rsidRPr="0075544A">
        <w:t xml:space="preserve">dan </w:t>
      </w:r>
      <w:r w:rsidR="008E1F58">
        <w:rPr>
          <w:lang w:val="id-ID"/>
        </w:rPr>
        <w:t xml:space="preserve">memahami </w:t>
      </w:r>
      <w:r w:rsidRPr="0075544A">
        <w:t xml:space="preserve">serta </w:t>
      </w:r>
      <w:r w:rsidR="008E1F58">
        <w:rPr>
          <w:lang w:val="id-ID"/>
        </w:rPr>
        <w:t xml:space="preserve">adanya </w:t>
      </w:r>
      <w:r w:rsidRPr="0075544A">
        <w:t xml:space="preserve">legitimasi akan mengerucut pada motivasi bersama (Astuti </w:t>
      </w:r>
      <w:r w:rsidR="00367E25">
        <w:rPr>
          <w:lang w:val="id-ID"/>
        </w:rPr>
        <w:t>et</w:t>
      </w:r>
      <w:r w:rsidR="00367E25" w:rsidRPr="00401ED6">
        <w:rPr>
          <w:lang w:val="id-ID"/>
        </w:rPr>
        <w:t>.</w:t>
      </w:r>
      <w:r w:rsidR="00367E25">
        <w:rPr>
          <w:lang w:val="id-ID"/>
        </w:rPr>
        <w:t>al.</w:t>
      </w:r>
      <w:r w:rsidRPr="0075544A">
        <w:t xml:space="preserve">, </w:t>
      </w:r>
      <w:proofErr w:type="gramStart"/>
      <w:r w:rsidRPr="0075544A">
        <w:t xml:space="preserve">2020). </w:t>
      </w:r>
      <w:r w:rsidR="008E1F58">
        <w:rPr>
          <w:lang w:val="id-ID"/>
        </w:rPr>
        <w:t>R</w:t>
      </w:r>
      <w:r w:rsidRPr="0075544A">
        <w:t>apat koordinasi antar-OPD pelaksana penanggulangan banjir di Kota Bandung serta pertemuan antara Diskar dan FPRB, menjadi peluang bagi terbentuknya motivasi bersama yang dilandasi rasa saling percaya, kesepahaman, serta legitimasi atas kapasitas menjalankan peran.</w:t>
      </w:r>
      <w:proofErr w:type="gramEnd"/>
      <w:r w:rsidRPr="0075544A">
        <w:t xml:space="preserve"> </w:t>
      </w:r>
      <w:proofErr w:type="gramStart"/>
      <w:r w:rsidRPr="0075544A">
        <w:t>Selain itu, pertemuan rutin juga menjadi media untuk memantapkan koordinasi, yang sekali lagi tetap dalam koridor Tupoksi masing-masing OPD, serta menguatkan saluran komunikasi antarindividu dan antarorganisasi.</w:t>
      </w:r>
      <w:proofErr w:type="gramEnd"/>
      <w:r w:rsidRPr="0075544A">
        <w:t xml:space="preserve"> </w:t>
      </w:r>
    </w:p>
    <w:p w:rsidR="00BE4CD9" w:rsidRPr="0075544A" w:rsidRDefault="00BE4CD9" w:rsidP="00BB2027">
      <w:pPr>
        <w:pStyle w:val="NoSpacing"/>
        <w:numPr>
          <w:ilvl w:val="0"/>
          <w:numId w:val="20"/>
        </w:numPr>
        <w:ind w:left="567" w:hanging="283"/>
        <w:jc w:val="both"/>
      </w:pPr>
      <w:r w:rsidRPr="008E1F58">
        <w:rPr>
          <w:i/>
          <w:iCs/>
        </w:rPr>
        <w:t>Capacity for joint</w:t>
      </w:r>
      <w:r w:rsidRPr="0075544A">
        <w:t xml:space="preserve"> </w:t>
      </w:r>
      <w:r w:rsidRPr="008E1F58">
        <w:rPr>
          <w:i/>
          <w:iCs/>
        </w:rPr>
        <w:t>action</w:t>
      </w:r>
    </w:p>
    <w:p w:rsidR="00BE4CD9" w:rsidRPr="0075544A" w:rsidRDefault="00BE4CD9" w:rsidP="00367E25">
      <w:pPr>
        <w:pStyle w:val="NoSpacing"/>
        <w:ind w:left="567"/>
        <w:jc w:val="both"/>
      </w:pPr>
      <w:r w:rsidRPr="0075544A">
        <w:rPr>
          <w:rFonts w:eastAsia="Calibri"/>
        </w:rPr>
        <w:t xml:space="preserve">Kemampuan, kapasitas, dan kapabilitas para </w:t>
      </w:r>
      <w:r w:rsidRPr="008E1F58">
        <w:rPr>
          <w:rFonts w:eastAsia="Calibri"/>
          <w:i/>
          <w:iCs/>
        </w:rPr>
        <w:t>stakeholder</w:t>
      </w:r>
      <w:r w:rsidRPr="0075544A">
        <w:rPr>
          <w:rFonts w:eastAsia="Calibri"/>
        </w:rPr>
        <w:t xml:space="preserve"> yang berkolaborasi tentu tidak sama, terutama berkenaan dengan masalah sumber daya (Emerson </w:t>
      </w:r>
      <w:proofErr w:type="gramStart"/>
      <w:r w:rsidR="00367E25">
        <w:rPr>
          <w:lang w:val="id-ID"/>
        </w:rPr>
        <w:t>et</w:t>
      </w:r>
      <w:r w:rsidR="00367E25" w:rsidRPr="00401ED6">
        <w:rPr>
          <w:lang w:val="id-ID"/>
        </w:rPr>
        <w:t>.</w:t>
      </w:r>
      <w:r w:rsidR="00367E25">
        <w:rPr>
          <w:lang w:val="id-ID"/>
        </w:rPr>
        <w:t>al.</w:t>
      </w:r>
      <w:r w:rsidRPr="0075544A">
        <w:rPr>
          <w:rFonts w:eastAsia="Calibri"/>
        </w:rPr>
        <w:t>,</w:t>
      </w:r>
      <w:proofErr w:type="gramEnd"/>
      <w:r w:rsidRPr="0075544A">
        <w:rPr>
          <w:rFonts w:eastAsia="Calibri"/>
        </w:rPr>
        <w:t xml:space="preserve"> 2011). </w:t>
      </w:r>
      <w:proofErr w:type="gramStart"/>
      <w:r w:rsidRPr="0075544A">
        <w:rPr>
          <w:rFonts w:eastAsia="Calibri"/>
        </w:rPr>
        <w:t>Oleh karena itu, kolaborasi yang berlangsung harus dapat mengatasi perbedaan tersebut melalui s</w:t>
      </w:r>
      <w:r w:rsidR="008E1F58">
        <w:rPr>
          <w:rFonts w:eastAsia="Calibri"/>
        </w:rPr>
        <w:t>uatu kombinasi kerja yang tepat</w:t>
      </w:r>
      <w:r w:rsidR="008E1F58">
        <w:rPr>
          <w:lang w:val="id-ID"/>
        </w:rPr>
        <w:t xml:space="preserve"> </w:t>
      </w:r>
      <w:r w:rsidRPr="0075544A">
        <w:t xml:space="preserve">dengan mengadakan suatu prosedur yang berisi aturan-aturan umum </w:t>
      </w:r>
      <w:r w:rsidRPr="0075544A">
        <w:lastRenderedPageBreak/>
        <w:t>dan protokol-protokol kegiatan.</w:t>
      </w:r>
      <w:proofErr w:type="gramEnd"/>
      <w:r w:rsidRPr="0075544A">
        <w:t xml:space="preserve"> Pada kolaborasi yang kompleks dan berdurasi panjang, aturan formal seperti landasan hukum, akan lebih dibutuhkan (Astuti </w:t>
      </w:r>
      <w:proofErr w:type="gramStart"/>
      <w:r w:rsidR="00367E25">
        <w:rPr>
          <w:lang w:val="id-ID"/>
        </w:rPr>
        <w:t>et</w:t>
      </w:r>
      <w:r w:rsidR="00367E25" w:rsidRPr="00401ED6">
        <w:rPr>
          <w:lang w:val="id-ID"/>
        </w:rPr>
        <w:t>.</w:t>
      </w:r>
      <w:r w:rsidR="00367E25">
        <w:rPr>
          <w:lang w:val="id-ID"/>
        </w:rPr>
        <w:t>al.</w:t>
      </w:r>
      <w:r w:rsidRPr="0075544A">
        <w:t>,</w:t>
      </w:r>
      <w:proofErr w:type="gramEnd"/>
      <w:r w:rsidRPr="0075544A">
        <w:t xml:space="preserve"> 2020). </w:t>
      </w:r>
      <w:r w:rsidR="004F036D" w:rsidRPr="004F036D">
        <w:rPr>
          <w:i/>
          <w:iCs/>
          <w:lang w:val="id-ID"/>
        </w:rPr>
        <w:t>C</w:t>
      </w:r>
      <w:r w:rsidRPr="004F036D">
        <w:rPr>
          <w:i/>
          <w:iCs/>
        </w:rPr>
        <w:t>ollaborative governance</w:t>
      </w:r>
      <w:r w:rsidRPr="0075544A">
        <w:t xml:space="preserve"> penanggulangan banjir di Kota Bandung pada hakikatnya telah disaranai aturan formal sebagai landasan hukumnya</w:t>
      </w:r>
      <w:r w:rsidR="004F036D">
        <w:rPr>
          <w:lang w:val="id-ID"/>
        </w:rPr>
        <w:t xml:space="preserve">, tetapi </w:t>
      </w:r>
      <w:r w:rsidRPr="0075544A">
        <w:t xml:space="preserve">belum terimplementasikan secara optimal. Hal ini dapat dilihat dari masih adanya pihak yang tidak mengetahui keberadaan Perwal Nomor 626 Tahun 2017 serta kurang dilibatkannya pihak masyarakat, akademisi dan korporat dalam kolaborasi kecuali atas inisiatif sendiri. </w:t>
      </w:r>
    </w:p>
    <w:p w:rsidR="002D4320" w:rsidRDefault="002D4320" w:rsidP="002D4320">
      <w:pPr>
        <w:pStyle w:val="NoSpacing"/>
        <w:jc w:val="both"/>
        <w:rPr>
          <w:lang w:val="id-ID"/>
        </w:rPr>
      </w:pPr>
    </w:p>
    <w:p w:rsidR="00BE4CD9" w:rsidRPr="0075544A" w:rsidRDefault="00BE4CD9" w:rsidP="002D4320">
      <w:pPr>
        <w:pStyle w:val="NoSpacing"/>
        <w:jc w:val="both"/>
      </w:pPr>
      <w:r w:rsidRPr="0075544A">
        <w:tab/>
      </w:r>
      <w:r w:rsidR="00736103">
        <w:rPr>
          <w:lang w:val="id-ID"/>
        </w:rPr>
        <w:t>Uraian ketiga dimensi CGR di atas</w:t>
      </w:r>
      <w:r w:rsidRPr="0075544A">
        <w:t xml:space="preserve"> menunjukkan kekurangefektifan </w:t>
      </w:r>
      <w:r w:rsidR="00736103" w:rsidRPr="00736103">
        <w:rPr>
          <w:i/>
          <w:iCs/>
        </w:rPr>
        <w:t>collaborative governance</w:t>
      </w:r>
      <w:r w:rsidR="00736103" w:rsidRPr="0075544A">
        <w:t xml:space="preserve"> penanggulangan banjir di Kota Bandung </w:t>
      </w:r>
      <w:r w:rsidRPr="0075544A">
        <w:t xml:space="preserve">kolaborasi. </w:t>
      </w:r>
      <w:proofErr w:type="gramStart"/>
      <w:r w:rsidRPr="0075544A">
        <w:t xml:space="preserve">Hal ini </w:t>
      </w:r>
      <w:r w:rsidR="00443A54">
        <w:rPr>
          <w:lang w:val="id-ID"/>
        </w:rPr>
        <w:t xml:space="preserve">didukung oleh </w:t>
      </w:r>
      <w:r w:rsidRPr="0075544A">
        <w:t>beberapa kenyataan berikut.</w:t>
      </w:r>
      <w:proofErr w:type="gramEnd"/>
    </w:p>
    <w:p w:rsidR="001A0208" w:rsidRPr="001A0208" w:rsidRDefault="00BE4CD9" w:rsidP="00BB2027">
      <w:pPr>
        <w:pStyle w:val="NoSpacing"/>
        <w:numPr>
          <w:ilvl w:val="0"/>
          <w:numId w:val="21"/>
        </w:numPr>
        <w:ind w:left="284" w:hanging="284"/>
        <w:jc w:val="both"/>
      </w:pPr>
      <w:r w:rsidRPr="0075544A">
        <w:t xml:space="preserve">Para </w:t>
      </w:r>
      <w:r w:rsidRPr="00443A54">
        <w:rPr>
          <w:i/>
          <w:iCs/>
        </w:rPr>
        <w:t>stakeholder</w:t>
      </w:r>
      <w:r w:rsidRPr="0075544A">
        <w:t xml:space="preserve"> cenderung melaksanakan kegiatannya secara individual dan tidak </w:t>
      </w:r>
      <w:r w:rsidR="001A0208">
        <w:rPr>
          <w:lang w:val="id-ID"/>
        </w:rPr>
        <w:t xml:space="preserve">terjalin </w:t>
      </w:r>
      <w:r w:rsidRPr="0075544A">
        <w:t xml:space="preserve">kerja </w:t>
      </w:r>
      <w:proofErr w:type="gramStart"/>
      <w:r w:rsidRPr="0075544A">
        <w:t>sama</w:t>
      </w:r>
      <w:proofErr w:type="gramEnd"/>
      <w:r w:rsidRPr="0075544A">
        <w:t xml:space="preserve"> yang sinergis. </w:t>
      </w:r>
    </w:p>
    <w:p w:rsidR="001A0208" w:rsidRPr="001A0208" w:rsidRDefault="00BE4CD9" w:rsidP="00BB2027">
      <w:pPr>
        <w:pStyle w:val="NoSpacing"/>
        <w:numPr>
          <w:ilvl w:val="0"/>
          <w:numId w:val="21"/>
        </w:numPr>
        <w:ind w:left="284" w:hanging="284"/>
        <w:jc w:val="both"/>
      </w:pPr>
      <w:proofErr w:type="gramStart"/>
      <w:r w:rsidRPr="0075544A">
        <w:t>Peran unsur pemerintah sangat dominan</w:t>
      </w:r>
      <w:r w:rsidR="001A0208">
        <w:rPr>
          <w:lang w:val="id-ID"/>
        </w:rPr>
        <w:t xml:space="preserve"> </w:t>
      </w:r>
      <w:r w:rsidRPr="0075544A">
        <w:t>dalam perencanaan, penetapan maupun pelaksanaan program/kegiatan.</w:t>
      </w:r>
      <w:proofErr w:type="gramEnd"/>
      <w:r w:rsidRPr="0075544A">
        <w:t xml:space="preserve"> </w:t>
      </w:r>
      <w:r w:rsidR="001A0208">
        <w:rPr>
          <w:lang w:val="id-ID"/>
        </w:rPr>
        <w:t>M</w:t>
      </w:r>
      <w:r w:rsidRPr="0075544A">
        <w:t xml:space="preserve">asyarakat cenderung sekadar </w:t>
      </w:r>
      <w:r w:rsidR="001A0208">
        <w:rPr>
          <w:lang w:val="id-ID"/>
        </w:rPr>
        <w:t>m</w:t>
      </w:r>
      <w:r w:rsidRPr="0075544A">
        <w:t xml:space="preserve">enerima program/kegiatan dan tidak dilibatkan dalam perencanaan maupun perumusannya. </w:t>
      </w:r>
    </w:p>
    <w:p w:rsidR="001A0208" w:rsidRPr="001A0208" w:rsidRDefault="00BE4CD9" w:rsidP="00BB2027">
      <w:pPr>
        <w:pStyle w:val="NoSpacing"/>
        <w:numPr>
          <w:ilvl w:val="0"/>
          <w:numId w:val="21"/>
        </w:numPr>
        <w:ind w:left="284" w:hanging="284"/>
        <w:jc w:val="both"/>
        <w:rPr>
          <w:lang w:val="id-ID"/>
        </w:rPr>
      </w:pPr>
      <w:r w:rsidRPr="001A0208">
        <w:rPr>
          <w:lang w:val="id-ID"/>
        </w:rPr>
        <w:t>Pelaku usaha atau korporat di Kota Bandung, yang jumlahnya cukup banyak, belum menunjukkan peran aktif. Dukungan program melalui skema CSR lebih banyak dilakukan oleh BUMN/BUMD.</w:t>
      </w:r>
    </w:p>
    <w:p w:rsidR="006E17B7" w:rsidRDefault="00BE4CD9" w:rsidP="00BB2027">
      <w:pPr>
        <w:pStyle w:val="NoSpacing"/>
        <w:numPr>
          <w:ilvl w:val="0"/>
          <w:numId w:val="21"/>
        </w:numPr>
        <w:ind w:left="284" w:hanging="284"/>
        <w:jc w:val="both"/>
        <w:rPr>
          <w:lang w:val="id-ID"/>
        </w:rPr>
      </w:pPr>
      <w:r w:rsidRPr="001A0208">
        <w:rPr>
          <w:lang w:val="id-ID"/>
        </w:rPr>
        <w:t xml:space="preserve">Perwal Nomor 626 Tahun 2017 </w:t>
      </w:r>
      <w:r w:rsidR="006E17B7">
        <w:rPr>
          <w:lang w:val="id-ID"/>
        </w:rPr>
        <w:t>b</w:t>
      </w:r>
      <w:r w:rsidR="006E17B7" w:rsidRPr="001A0208">
        <w:rPr>
          <w:lang w:val="id-ID"/>
        </w:rPr>
        <w:t>elum terimplementasikan</w:t>
      </w:r>
      <w:r w:rsidR="006E17B7">
        <w:rPr>
          <w:lang w:val="id-ID"/>
        </w:rPr>
        <w:t xml:space="preserve"> secara utuh, yang terbukti </w:t>
      </w:r>
      <w:r w:rsidRPr="001A0208">
        <w:rPr>
          <w:lang w:val="id-ID"/>
        </w:rPr>
        <w:t>dari dominannya Dinas SDABM dalam setiap tahapan penanggulangan banjir.</w:t>
      </w:r>
    </w:p>
    <w:p w:rsidR="006E17B7" w:rsidRDefault="00BE4CD9" w:rsidP="00BB2027">
      <w:pPr>
        <w:pStyle w:val="NoSpacing"/>
        <w:numPr>
          <w:ilvl w:val="0"/>
          <w:numId w:val="21"/>
        </w:numPr>
        <w:ind w:left="284" w:hanging="284"/>
        <w:jc w:val="both"/>
        <w:rPr>
          <w:lang w:val="id-ID"/>
        </w:rPr>
      </w:pPr>
      <w:r w:rsidRPr="006E17B7">
        <w:rPr>
          <w:lang w:val="id-ID"/>
        </w:rPr>
        <w:t>Masih rendahnya kesadaran masyarakat untuk ikut memelihara dan menjaga sarana pencegah banjir</w:t>
      </w:r>
      <w:r w:rsidR="006E17B7">
        <w:rPr>
          <w:lang w:val="id-ID"/>
        </w:rPr>
        <w:t xml:space="preserve">, yang </w:t>
      </w:r>
      <w:r w:rsidRPr="006E17B7">
        <w:rPr>
          <w:lang w:val="id-ID"/>
        </w:rPr>
        <w:t>terlihat antara lain dari perilaku membuang sampah ke saluran air dan mendirikan bangunan di bantaran sungai.</w:t>
      </w:r>
    </w:p>
    <w:p w:rsidR="00BE4CD9" w:rsidRPr="006E17B7" w:rsidRDefault="00BE4CD9" w:rsidP="00BB2027">
      <w:pPr>
        <w:pStyle w:val="NoSpacing"/>
        <w:numPr>
          <w:ilvl w:val="0"/>
          <w:numId w:val="21"/>
        </w:numPr>
        <w:ind w:left="284" w:hanging="284"/>
        <w:jc w:val="both"/>
        <w:rPr>
          <w:lang w:val="id-ID"/>
        </w:rPr>
      </w:pPr>
      <w:proofErr w:type="gramStart"/>
      <w:r w:rsidRPr="0075544A">
        <w:t>Masih banyaknya titik rawan banjir di Kota Bandung, bahkan muncul titik rawan banjir yang baru.</w:t>
      </w:r>
      <w:proofErr w:type="gramEnd"/>
    </w:p>
    <w:p w:rsidR="00367E25" w:rsidRDefault="00367E25" w:rsidP="00F618DA">
      <w:pPr>
        <w:pStyle w:val="NoSpacing"/>
        <w:jc w:val="both"/>
        <w:rPr>
          <w:b/>
          <w:bCs/>
          <w:lang w:val="id-ID"/>
        </w:rPr>
      </w:pPr>
    </w:p>
    <w:p w:rsidR="00BE4CD9" w:rsidRPr="00DC2ACF" w:rsidRDefault="00BE4CD9" w:rsidP="00F618DA">
      <w:pPr>
        <w:pStyle w:val="NoSpacing"/>
        <w:jc w:val="both"/>
        <w:rPr>
          <w:b/>
          <w:bCs/>
        </w:rPr>
      </w:pPr>
      <w:r w:rsidRPr="00DC2ACF">
        <w:rPr>
          <w:b/>
          <w:bCs/>
        </w:rPr>
        <w:t>2.</w:t>
      </w:r>
      <w:r w:rsidR="00DC2ACF" w:rsidRPr="00DC2ACF">
        <w:rPr>
          <w:b/>
          <w:bCs/>
          <w:lang w:val="id-ID"/>
        </w:rPr>
        <w:t xml:space="preserve"> </w:t>
      </w:r>
      <w:r w:rsidRPr="00DC2ACF">
        <w:rPr>
          <w:b/>
          <w:bCs/>
        </w:rPr>
        <w:t xml:space="preserve">Model </w:t>
      </w:r>
      <w:r w:rsidRPr="00DC2ACF">
        <w:rPr>
          <w:b/>
          <w:bCs/>
          <w:i/>
          <w:iCs/>
        </w:rPr>
        <w:t>Collaborative Governance</w:t>
      </w:r>
      <w:r w:rsidRPr="00DC2ACF">
        <w:rPr>
          <w:b/>
          <w:bCs/>
        </w:rPr>
        <w:t xml:space="preserve"> Penanggulangan Banjir di Kota Bandung</w:t>
      </w:r>
    </w:p>
    <w:p w:rsidR="00BE4CD9" w:rsidRDefault="00BE4CD9" w:rsidP="00F618DA">
      <w:pPr>
        <w:pStyle w:val="NoSpacing"/>
        <w:jc w:val="both"/>
        <w:rPr>
          <w:lang w:val="id-ID"/>
        </w:rPr>
      </w:pPr>
      <w:r w:rsidRPr="0075544A">
        <w:tab/>
        <w:t xml:space="preserve">Berdasarkan diagnostik </w:t>
      </w:r>
      <w:r w:rsidR="00F618DA">
        <w:rPr>
          <w:lang w:val="id-ID"/>
        </w:rPr>
        <w:t>(</w:t>
      </w:r>
      <w:r w:rsidRPr="0075544A">
        <w:t xml:space="preserve">Tabel </w:t>
      </w:r>
      <w:r w:rsidR="00F618DA">
        <w:rPr>
          <w:lang w:val="id-ID"/>
        </w:rPr>
        <w:t>1)</w:t>
      </w:r>
      <w:r w:rsidRPr="0075544A">
        <w:t xml:space="preserve"> dapat digambarkan model eksisting </w:t>
      </w:r>
      <w:r w:rsidRPr="00F618DA">
        <w:rPr>
          <w:i/>
          <w:iCs/>
        </w:rPr>
        <w:t xml:space="preserve">collaborative </w:t>
      </w:r>
      <w:proofErr w:type="gramStart"/>
      <w:r w:rsidRPr="00F618DA">
        <w:rPr>
          <w:i/>
          <w:iCs/>
        </w:rPr>
        <w:t>governance</w:t>
      </w:r>
      <w:r w:rsidRPr="0075544A">
        <w:t xml:space="preserve"> penanggulangan banjir di</w:t>
      </w:r>
      <w:proofErr w:type="gramEnd"/>
      <w:r w:rsidRPr="0075544A">
        <w:t xml:space="preserve"> Kota Bandung dengan mengacu pada konsep CGRsebagai berikut.</w:t>
      </w:r>
    </w:p>
    <w:p w:rsidR="002D4320" w:rsidRPr="002D4320" w:rsidRDefault="002D4320" w:rsidP="00F618DA">
      <w:pPr>
        <w:pStyle w:val="NoSpacing"/>
        <w:jc w:val="both"/>
        <w:rPr>
          <w:lang w:val="id-ID"/>
        </w:rPr>
      </w:pPr>
    </w:p>
    <w:p w:rsidR="002D4320" w:rsidRPr="002D4320" w:rsidRDefault="003276E0" w:rsidP="002D4320">
      <w:pPr>
        <w:pStyle w:val="NoSpacing"/>
        <w:spacing w:line="360" w:lineRule="auto"/>
        <w:jc w:val="center"/>
        <w:rPr>
          <w:lang w:val="id-ID"/>
        </w:rPr>
      </w:pPr>
      <w:r>
        <w:rPr>
          <w:noProof/>
          <w:lang w:val="id-ID" w:eastAsia="id-ID"/>
        </w:rPr>
        <w:lastRenderedPageBreak/>
        <w:drawing>
          <wp:inline distT="0" distB="0" distL="0" distR="0">
            <wp:extent cx="4500245" cy="2338070"/>
            <wp:effectExtent l="0" t="0" r="0" b="0"/>
            <wp:docPr id="2" name="Gambar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2"/>
                    <pic:cNvPicPr>
                      <a:picLocks/>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00245" cy="2338070"/>
                    </a:xfrm>
                    <a:prstGeom prst="rect">
                      <a:avLst/>
                    </a:prstGeom>
                    <a:noFill/>
                    <a:ln>
                      <a:noFill/>
                    </a:ln>
                  </pic:spPr>
                </pic:pic>
              </a:graphicData>
            </a:graphic>
          </wp:inline>
        </w:drawing>
      </w:r>
    </w:p>
    <w:p w:rsidR="00E512E0" w:rsidRPr="00E512E0" w:rsidRDefault="00BE4CD9" w:rsidP="00F618DA">
      <w:pPr>
        <w:pStyle w:val="NoSpacing"/>
        <w:jc w:val="center"/>
        <w:rPr>
          <w:b/>
          <w:bCs/>
          <w:lang w:val="id-ID"/>
        </w:rPr>
      </w:pPr>
      <w:proofErr w:type="gramStart"/>
      <w:r w:rsidRPr="00E512E0">
        <w:rPr>
          <w:b/>
          <w:bCs/>
        </w:rPr>
        <w:t xml:space="preserve">Gambar </w:t>
      </w:r>
      <w:r w:rsidR="00F618DA" w:rsidRPr="00E512E0">
        <w:rPr>
          <w:b/>
          <w:bCs/>
          <w:lang w:val="id-ID"/>
        </w:rPr>
        <w:t>2</w:t>
      </w:r>
      <w:r w:rsidR="00736103" w:rsidRPr="00E512E0">
        <w:rPr>
          <w:b/>
          <w:bCs/>
          <w:lang w:val="id-ID"/>
        </w:rPr>
        <w:t>.</w:t>
      </w:r>
      <w:proofErr w:type="gramEnd"/>
      <w:r w:rsidR="00F618DA" w:rsidRPr="00E512E0">
        <w:rPr>
          <w:b/>
          <w:bCs/>
          <w:lang w:val="id-ID"/>
        </w:rPr>
        <w:t xml:space="preserve"> </w:t>
      </w:r>
    </w:p>
    <w:p w:rsidR="00BE4CD9" w:rsidRPr="00E512E0" w:rsidRDefault="00BE4CD9" w:rsidP="00014EE1">
      <w:pPr>
        <w:pStyle w:val="NoSpacing"/>
        <w:jc w:val="center"/>
        <w:rPr>
          <w:b/>
          <w:bCs/>
        </w:rPr>
      </w:pPr>
      <w:r w:rsidRPr="00E512E0">
        <w:rPr>
          <w:b/>
          <w:bCs/>
        </w:rPr>
        <w:t xml:space="preserve">Model </w:t>
      </w:r>
      <w:r w:rsidRPr="00E512E0">
        <w:rPr>
          <w:b/>
          <w:bCs/>
          <w:i/>
          <w:iCs/>
        </w:rPr>
        <w:t>Collaborative Governance</w:t>
      </w:r>
      <w:r w:rsidRPr="00E512E0">
        <w:rPr>
          <w:b/>
          <w:bCs/>
        </w:rPr>
        <w:t xml:space="preserve"> Penanggulangan Banjir</w:t>
      </w:r>
    </w:p>
    <w:p w:rsidR="00BE4CD9" w:rsidRDefault="00BE4CD9" w:rsidP="00F618DA">
      <w:pPr>
        <w:pStyle w:val="NoSpacing"/>
        <w:jc w:val="center"/>
        <w:rPr>
          <w:b/>
          <w:bCs/>
          <w:lang w:val="id-ID"/>
        </w:rPr>
      </w:pPr>
      <w:proofErr w:type="gramStart"/>
      <w:r w:rsidRPr="00E512E0">
        <w:rPr>
          <w:b/>
          <w:bCs/>
        </w:rPr>
        <w:t>di</w:t>
      </w:r>
      <w:proofErr w:type="gramEnd"/>
      <w:r w:rsidRPr="00E512E0">
        <w:rPr>
          <w:b/>
          <w:bCs/>
        </w:rPr>
        <w:t xml:space="preserve"> Kota Bandung</w:t>
      </w:r>
    </w:p>
    <w:p w:rsidR="002D4320" w:rsidRPr="002D4320" w:rsidRDefault="002D4320" w:rsidP="00F618DA">
      <w:pPr>
        <w:pStyle w:val="NoSpacing"/>
        <w:jc w:val="center"/>
        <w:rPr>
          <w:b/>
          <w:bCs/>
          <w:lang w:val="id-ID"/>
        </w:rPr>
      </w:pPr>
    </w:p>
    <w:p w:rsidR="00BE4CD9" w:rsidRPr="0075544A" w:rsidRDefault="00BE4CD9" w:rsidP="00367E25">
      <w:pPr>
        <w:pStyle w:val="NoSpacing"/>
        <w:jc w:val="both"/>
      </w:pPr>
      <w:r w:rsidRPr="0075544A">
        <w:tab/>
      </w:r>
      <w:r w:rsidR="00F618DA" w:rsidRPr="00F618DA">
        <w:rPr>
          <w:i/>
          <w:iCs/>
          <w:lang w:val="id-ID"/>
        </w:rPr>
        <w:t>C</w:t>
      </w:r>
      <w:r w:rsidRPr="00F618DA">
        <w:rPr>
          <w:i/>
          <w:iCs/>
        </w:rPr>
        <w:t>ollaborative governance</w:t>
      </w:r>
      <w:r w:rsidRPr="0075544A">
        <w:t xml:space="preserve"> penanggulangan banjir di Kota Bandung cenderung mengedepankan model </w:t>
      </w:r>
      <w:r w:rsidRPr="00F618DA">
        <w:rPr>
          <w:i/>
          <w:iCs/>
        </w:rPr>
        <w:t>quadrahelix</w:t>
      </w:r>
      <w:r w:rsidR="009211F9">
        <w:rPr>
          <w:lang w:val="id-ID"/>
        </w:rPr>
        <w:t xml:space="preserve"> yang melibatkan empat </w:t>
      </w:r>
      <w:r w:rsidRPr="009211F9">
        <w:rPr>
          <w:i/>
          <w:iCs/>
        </w:rPr>
        <w:t>stakeholder</w:t>
      </w:r>
      <w:r w:rsidR="009211F9">
        <w:rPr>
          <w:lang w:val="id-ID"/>
        </w:rPr>
        <w:t xml:space="preserve">, yaitu </w:t>
      </w:r>
      <w:r w:rsidRPr="0075544A">
        <w:t xml:space="preserve">pemerintah, akademisi, pelaku usaha/korporat, dan masyarakat. </w:t>
      </w:r>
      <w:proofErr w:type="gramStart"/>
      <w:r w:rsidRPr="0075544A">
        <w:t xml:space="preserve">Hal itu bersesuaian dengan pendapat Astuti </w:t>
      </w:r>
      <w:r w:rsidR="00367E25">
        <w:rPr>
          <w:lang w:val="id-ID"/>
        </w:rPr>
        <w:t>et</w:t>
      </w:r>
      <w:r w:rsidR="00367E25" w:rsidRPr="00401ED6">
        <w:rPr>
          <w:lang w:val="id-ID"/>
        </w:rPr>
        <w:t>.</w:t>
      </w:r>
      <w:r w:rsidR="00367E25">
        <w:rPr>
          <w:lang w:val="id-ID"/>
        </w:rPr>
        <w:t>al.</w:t>
      </w:r>
      <w:proofErr w:type="gramEnd"/>
      <w:r w:rsidRPr="0075544A">
        <w:t xml:space="preserve"> </w:t>
      </w:r>
      <w:proofErr w:type="gramStart"/>
      <w:r w:rsidRPr="0075544A">
        <w:t xml:space="preserve">(2020) yang menyebutkan bahwa suatu kolaborasi memerlukan keterlibatan </w:t>
      </w:r>
      <w:r w:rsidRPr="009211F9">
        <w:rPr>
          <w:i/>
          <w:iCs/>
        </w:rPr>
        <w:t>stakeholder</w:t>
      </w:r>
      <w:r w:rsidRPr="0075544A">
        <w:t xml:space="preserve"> sesuai peran masing-masing.</w:t>
      </w:r>
      <w:proofErr w:type="gramEnd"/>
      <w:r w:rsidRPr="0075544A">
        <w:t xml:space="preserve"> </w:t>
      </w:r>
      <w:proofErr w:type="gramStart"/>
      <w:r w:rsidRPr="009211F9">
        <w:rPr>
          <w:i/>
          <w:iCs/>
        </w:rPr>
        <w:t>Stakeholders</w:t>
      </w:r>
      <w:proofErr w:type="gramEnd"/>
      <w:r w:rsidRPr="0075544A">
        <w:t xml:space="preserve"> dapat diartikan sebagai pemangku kepentingan, yaitu semua pihak, baik pribadi, kelompok maupun komunitas, yang memiliki hubungan dan kepentingan terhadap suatu isu atau permasalahan. </w:t>
      </w:r>
      <w:proofErr w:type="gramStart"/>
      <w:r w:rsidRPr="0075544A">
        <w:t xml:space="preserve">Salah satu model </w:t>
      </w:r>
      <w:r w:rsidRPr="009211F9">
        <w:rPr>
          <w:i/>
          <w:iCs/>
        </w:rPr>
        <w:t>collaborative governance</w:t>
      </w:r>
      <w:r w:rsidRPr="0075544A">
        <w:t xml:space="preserve"> adalah </w:t>
      </w:r>
      <w:r w:rsidRPr="009211F9">
        <w:rPr>
          <w:i/>
          <w:iCs/>
        </w:rPr>
        <w:t>quadrahelix</w:t>
      </w:r>
      <w:r w:rsidRPr="0075544A">
        <w:t xml:space="preserve">, terdiri dari pemerintah, bisnis, akademisi dan </w:t>
      </w:r>
      <w:r w:rsidRPr="009211F9">
        <w:rPr>
          <w:i/>
          <w:iCs/>
        </w:rPr>
        <w:t>civil society</w:t>
      </w:r>
      <w:r w:rsidRPr="0075544A">
        <w:t>.</w:t>
      </w:r>
      <w:proofErr w:type="gramEnd"/>
    </w:p>
    <w:p w:rsidR="00BE4CD9" w:rsidRDefault="00BE4CD9" w:rsidP="009A78D6">
      <w:pPr>
        <w:pStyle w:val="NoSpacing"/>
        <w:jc w:val="both"/>
        <w:rPr>
          <w:lang w:val="id-ID"/>
        </w:rPr>
      </w:pPr>
      <w:r w:rsidRPr="0075544A">
        <w:tab/>
      </w:r>
      <w:proofErr w:type="gramStart"/>
      <w:r w:rsidRPr="0075544A">
        <w:t xml:space="preserve">Berdasarkan </w:t>
      </w:r>
      <w:r w:rsidR="009211F9">
        <w:rPr>
          <w:lang w:val="id-ID"/>
        </w:rPr>
        <w:t xml:space="preserve">analisis, </w:t>
      </w:r>
      <w:r w:rsidRPr="0075544A">
        <w:t xml:space="preserve">diketahui bahwa </w:t>
      </w:r>
      <w:r w:rsidRPr="009211F9">
        <w:rPr>
          <w:i/>
          <w:iCs/>
        </w:rPr>
        <w:t>collaborative governance</w:t>
      </w:r>
      <w:r w:rsidRPr="0075544A">
        <w:t xml:space="preserve"> penanggulangan banjir di Kota Bandung belum efektif.</w:t>
      </w:r>
      <w:proofErr w:type="gramEnd"/>
      <w:r w:rsidRPr="0075544A">
        <w:t xml:space="preserve"> </w:t>
      </w:r>
      <w:proofErr w:type="gramStart"/>
      <w:r w:rsidRPr="0075544A">
        <w:t xml:space="preserve">Peran Pemerintah Kota Bandung dalam kolaborasi </w:t>
      </w:r>
      <w:r w:rsidRPr="009211F9">
        <w:rPr>
          <w:i/>
          <w:iCs/>
        </w:rPr>
        <w:t>quadrahelix</w:t>
      </w:r>
      <w:r w:rsidRPr="0075544A">
        <w:t xml:space="preserve"> perlu diimbangi dengan peningkatan peran pihak-pihak non-pemerintahan, yaitu akdemisi, pelaku usaha/korporat, dan masyarakat.</w:t>
      </w:r>
      <w:proofErr w:type="gramEnd"/>
      <w:r w:rsidRPr="0075544A">
        <w:t xml:space="preserve"> </w:t>
      </w:r>
      <w:proofErr w:type="gramStart"/>
      <w:r w:rsidRPr="0075544A">
        <w:t>Apalagi saat ini telah terbentuk FPRB yang mewadahi elemen ak</w:t>
      </w:r>
      <w:r w:rsidR="009211F9">
        <w:rPr>
          <w:lang w:val="id-ID"/>
        </w:rPr>
        <w:t>a</w:t>
      </w:r>
      <w:r w:rsidRPr="0075544A">
        <w:t xml:space="preserve">demisi dan komunitas masyarakat serta </w:t>
      </w:r>
      <w:r w:rsidR="009A78D6">
        <w:rPr>
          <w:lang w:val="id-ID"/>
        </w:rPr>
        <w:t xml:space="preserve">151 </w:t>
      </w:r>
      <w:r w:rsidRPr="0075544A">
        <w:t>kelurahan tangguh bencana.</w:t>
      </w:r>
      <w:proofErr w:type="gramEnd"/>
      <w:r w:rsidRPr="0075544A">
        <w:t xml:space="preserve"> Pihak lain yang perlu dilibatkan dalam kolaborasi ini adalah media </w:t>
      </w:r>
      <w:proofErr w:type="gramStart"/>
      <w:r w:rsidRPr="0075544A">
        <w:t>massa</w:t>
      </w:r>
      <w:proofErr w:type="gramEnd"/>
      <w:r w:rsidRPr="0075544A">
        <w:t xml:space="preserve">, termasuk media sosial, sehingga terbentuk kolaborasi </w:t>
      </w:r>
      <w:r w:rsidRPr="009211F9">
        <w:rPr>
          <w:i/>
          <w:iCs/>
        </w:rPr>
        <w:t>pentahelix</w:t>
      </w:r>
      <w:r w:rsidRPr="0075544A">
        <w:t xml:space="preserve">. </w:t>
      </w:r>
    </w:p>
    <w:p w:rsidR="002D4320" w:rsidRDefault="003276E0" w:rsidP="002D4320">
      <w:pPr>
        <w:pStyle w:val="NoSpacing"/>
        <w:spacing w:line="360" w:lineRule="auto"/>
        <w:jc w:val="center"/>
        <w:rPr>
          <w:lang w:val="id-ID"/>
        </w:rPr>
      </w:pPr>
      <w:r>
        <w:rPr>
          <w:noProof/>
          <w:lang w:val="id-ID" w:eastAsia="id-ID"/>
        </w:rPr>
        <w:lastRenderedPageBreak/>
        <w:drawing>
          <wp:inline distT="0" distB="0" distL="0" distR="0">
            <wp:extent cx="4500245" cy="2586355"/>
            <wp:effectExtent l="0" t="0" r="0" b="0"/>
            <wp:docPr id="3" name="Gambar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3"/>
                    <pic:cNvPicPr>
                      <a:picLocks/>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00245" cy="2586355"/>
                    </a:xfrm>
                    <a:prstGeom prst="rect">
                      <a:avLst/>
                    </a:prstGeom>
                    <a:noFill/>
                    <a:ln>
                      <a:noFill/>
                    </a:ln>
                  </pic:spPr>
                </pic:pic>
              </a:graphicData>
            </a:graphic>
          </wp:inline>
        </w:drawing>
      </w:r>
    </w:p>
    <w:p w:rsidR="00E512E0" w:rsidRDefault="00BE4CD9" w:rsidP="009211F9">
      <w:pPr>
        <w:pStyle w:val="NoSpacing"/>
        <w:jc w:val="center"/>
        <w:rPr>
          <w:b/>
          <w:bCs/>
          <w:lang w:val="id-ID"/>
        </w:rPr>
      </w:pPr>
      <w:proofErr w:type="gramStart"/>
      <w:r w:rsidRPr="00E512E0">
        <w:rPr>
          <w:b/>
          <w:bCs/>
        </w:rPr>
        <w:t xml:space="preserve">Gambar </w:t>
      </w:r>
      <w:r w:rsidR="00736103" w:rsidRPr="00E512E0">
        <w:rPr>
          <w:b/>
          <w:bCs/>
          <w:lang w:val="id-ID"/>
        </w:rPr>
        <w:t>3.</w:t>
      </w:r>
      <w:proofErr w:type="gramEnd"/>
      <w:r w:rsidR="009211F9" w:rsidRPr="00E512E0">
        <w:rPr>
          <w:b/>
          <w:bCs/>
          <w:lang w:val="id-ID"/>
        </w:rPr>
        <w:t xml:space="preserve"> </w:t>
      </w:r>
    </w:p>
    <w:p w:rsidR="00BE4CD9" w:rsidRPr="00E512E0" w:rsidRDefault="00736103" w:rsidP="009211F9">
      <w:pPr>
        <w:pStyle w:val="NoSpacing"/>
        <w:jc w:val="center"/>
        <w:rPr>
          <w:b/>
          <w:bCs/>
        </w:rPr>
      </w:pPr>
      <w:r w:rsidRPr="00E512E0">
        <w:rPr>
          <w:b/>
          <w:bCs/>
        </w:rPr>
        <w:t xml:space="preserve">Model </w:t>
      </w:r>
      <w:r w:rsidRPr="00E512E0">
        <w:rPr>
          <w:b/>
          <w:bCs/>
          <w:i/>
          <w:iCs/>
        </w:rPr>
        <w:t xml:space="preserve">Pentahelix </w:t>
      </w:r>
      <w:r w:rsidR="00BE4CD9" w:rsidRPr="00E512E0">
        <w:rPr>
          <w:b/>
          <w:bCs/>
          <w:i/>
          <w:iCs/>
        </w:rPr>
        <w:t>Collaborative Governance</w:t>
      </w:r>
      <w:r w:rsidR="00BE4CD9" w:rsidRPr="00E512E0">
        <w:rPr>
          <w:b/>
          <w:bCs/>
        </w:rPr>
        <w:t xml:space="preserve"> Penanggulangan Banjir</w:t>
      </w:r>
    </w:p>
    <w:p w:rsidR="00BE4CD9" w:rsidRPr="0075544A" w:rsidRDefault="00BE4CD9" w:rsidP="0075544A">
      <w:pPr>
        <w:pStyle w:val="NoSpacing"/>
        <w:jc w:val="both"/>
      </w:pPr>
    </w:p>
    <w:p w:rsidR="00BE4CD9" w:rsidRPr="00E512E0" w:rsidRDefault="00BE4CD9" w:rsidP="00367E25">
      <w:pPr>
        <w:pStyle w:val="NoSpacing"/>
        <w:jc w:val="both"/>
        <w:rPr>
          <w:lang w:val="id-ID"/>
        </w:rPr>
      </w:pPr>
      <w:r w:rsidRPr="0075544A">
        <w:tab/>
      </w:r>
      <w:proofErr w:type="gramStart"/>
      <w:r w:rsidRPr="0075544A">
        <w:t xml:space="preserve">Model </w:t>
      </w:r>
      <w:r w:rsidRPr="00E512E0">
        <w:rPr>
          <w:i/>
          <w:iCs/>
        </w:rPr>
        <w:t>pentahelix</w:t>
      </w:r>
      <w:r w:rsidRPr="0075544A">
        <w:t xml:space="preserve"> bisa jadi merupakan konsep yang komprehensif untuk diterapkan dalam </w:t>
      </w:r>
      <w:r w:rsidRPr="00E512E0">
        <w:rPr>
          <w:i/>
          <w:iCs/>
        </w:rPr>
        <w:t>collaborative governance</w:t>
      </w:r>
      <w:r w:rsidRPr="0075544A">
        <w:t xml:space="preserve"> penanggulangan banjir di Kota Bandung</w:t>
      </w:r>
      <w:r w:rsidR="00E512E0">
        <w:rPr>
          <w:lang w:val="id-ID"/>
        </w:rPr>
        <w:t>, b</w:t>
      </w:r>
      <w:r w:rsidRPr="0075544A">
        <w:t xml:space="preserve">ahkan </w:t>
      </w:r>
      <w:r w:rsidR="00E512E0">
        <w:rPr>
          <w:lang w:val="id-ID"/>
        </w:rPr>
        <w:t xml:space="preserve">juga </w:t>
      </w:r>
      <w:r w:rsidRPr="0075544A">
        <w:t>bencana-bencana lainnya.</w:t>
      </w:r>
      <w:proofErr w:type="gramEnd"/>
      <w:r w:rsidRPr="0075544A">
        <w:t xml:space="preserve"> Model </w:t>
      </w:r>
      <w:r w:rsidRPr="00E512E0">
        <w:rPr>
          <w:i/>
          <w:iCs/>
        </w:rPr>
        <w:t>pentahelix</w:t>
      </w:r>
      <w:r w:rsidRPr="0075544A">
        <w:t xml:space="preserve"> sangat berguna untuk menyelesaikan masalah multipihak dimana pemangku kepentingan mewakili berbagai kepentingan pada satu lokasi (Sturesson </w:t>
      </w:r>
      <w:proofErr w:type="gramStart"/>
      <w:r w:rsidR="00367E25">
        <w:rPr>
          <w:lang w:val="id-ID"/>
        </w:rPr>
        <w:t>et</w:t>
      </w:r>
      <w:r w:rsidR="00367E25" w:rsidRPr="00401ED6">
        <w:rPr>
          <w:lang w:val="id-ID"/>
        </w:rPr>
        <w:t>.</w:t>
      </w:r>
      <w:r w:rsidR="00367E25">
        <w:rPr>
          <w:lang w:val="id-ID"/>
        </w:rPr>
        <w:t>al.</w:t>
      </w:r>
      <w:r w:rsidRPr="0075544A">
        <w:t>,</w:t>
      </w:r>
      <w:proofErr w:type="gramEnd"/>
      <w:r w:rsidRPr="0075544A">
        <w:t xml:space="preserve"> 2009). Model ini mendefinisikan </w:t>
      </w:r>
      <w:r w:rsidRPr="00E512E0">
        <w:rPr>
          <w:i/>
          <w:iCs/>
        </w:rPr>
        <w:t>stakeholder</w:t>
      </w:r>
      <w:r w:rsidRPr="0075544A">
        <w:t xml:space="preserve"> menjadi </w:t>
      </w:r>
      <w:proofErr w:type="gramStart"/>
      <w:r w:rsidRPr="0075544A">
        <w:t>lima</w:t>
      </w:r>
      <w:proofErr w:type="gramEnd"/>
      <w:r w:rsidRPr="0075544A">
        <w:t xml:space="preserve"> kelompok, yaitu pemerintah</w:t>
      </w:r>
      <w:r w:rsidR="00E512E0">
        <w:rPr>
          <w:lang w:val="id-ID"/>
        </w:rPr>
        <w:t xml:space="preserve">, </w:t>
      </w:r>
      <w:r w:rsidRPr="0075544A">
        <w:t>dunia usaha</w:t>
      </w:r>
      <w:r w:rsidR="00E512E0">
        <w:rPr>
          <w:lang w:val="id-ID"/>
        </w:rPr>
        <w:t xml:space="preserve">, </w:t>
      </w:r>
      <w:r w:rsidRPr="0075544A">
        <w:t>universitas</w:t>
      </w:r>
      <w:r w:rsidR="00E512E0">
        <w:rPr>
          <w:lang w:val="id-ID"/>
        </w:rPr>
        <w:t xml:space="preserve">, </w:t>
      </w:r>
      <w:r w:rsidRPr="00E512E0">
        <w:rPr>
          <w:i/>
          <w:iCs/>
        </w:rPr>
        <w:t>non-government organization</w:t>
      </w:r>
      <w:r w:rsidRPr="0075544A">
        <w:t xml:space="preserve"> (NGO)</w:t>
      </w:r>
      <w:r w:rsidR="00E512E0">
        <w:rPr>
          <w:lang w:val="id-ID"/>
        </w:rPr>
        <w:t>,</w:t>
      </w:r>
      <w:r w:rsidRPr="0075544A">
        <w:t xml:space="preserve"> dan media massa (Mohr dan Spekman, 1994).</w:t>
      </w:r>
      <w:r w:rsidR="00E512E0">
        <w:rPr>
          <w:lang w:val="id-ID"/>
        </w:rPr>
        <w:t xml:space="preserve"> </w:t>
      </w:r>
      <w:r w:rsidRPr="00E512E0">
        <w:rPr>
          <w:lang w:val="id-ID"/>
        </w:rPr>
        <w:t xml:space="preserve">Kelima </w:t>
      </w:r>
      <w:r w:rsidRPr="00E512E0">
        <w:rPr>
          <w:i/>
          <w:iCs/>
          <w:lang w:val="id-ID"/>
        </w:rPr>
        <w:t>stakeholder</w:t>
      </w:r>
      <w:r w:rsidRPr="00E512E0">
        <w:rPr>
          <w:lang w:val="id-ID"/>
        </w:rPr>
        <w:t xml:space="preserve"> tersebut diharapkan dapat saling berinteraksi secara sinergis sehingga mewujudkan kebijakan yang berkualitas dan berorientasi pada kepentingan publik.</w:t>
      </w:r>
    </w:p>
    <w:p w:rsidR="00BE4CD9" w:rsidRPr="00ED3D93" w:rsidRDefault="00BE4CD9" w:rsidP="00ED3D93">
      <w:pPr>
        <w:pStyle w:val="NoSpacing"/>
        <w:jc w:val="both"/>
        <w:rPr>
          <w:lang w:val="id-ID"/>
        </w:rPr>
      </w:pPr>
      <w:r w:rsidRPr="0075544A">
        <w:tab/>
      </w:r>
      <w:proofErr w:type="gramStart"/>
      <w:r w:rsidRPr="0075544A">
        <w:t xml:space="preserve">Terbentuknya FPRB </w:t>
      </w:r>
      <w:r w:rsidR="009A78D6">
        <w:rPr>
          <w:lang w:val="id-ID"/>
        </w:rPr>
        <w:t xml:space="preserve">dan kelurahan tangguh bencana </w:t>
      </w:r>
      <w:r w:rsidRPr="0075544A">
        <w:t xml:space="preserve">menjadi peluang bagi pihak-pihak non-pemerintah untuk lebih terlibat dalam </w:t>
      </w:r>
      <w:r w:rsidRPr="009A78D6">
        <w:rPr>
          <w:i/>
          <w:iCs/>
        </w:rPr>
        <w:t>collaborative governance</w:t>
      </w:r>
      <w:r w:rsidRPr="0075544A">
        <w:t xml:space="preserve"> penanggulangan bencana, termasuk banjir.</w:t>
      </w:r>
      <w:proofErr w:type="gramEnd"/>
      <w:r w:rsidRPr="0075544A">
        <w:t xml:space="preserve"> </w:t>
      </w:r>
      <w:proofErr w:type="gramStart"/>
      <w:r w:rsidRPr="0075544A">
        <w:t>Dalam susunan kepengurusan FPRB diketahui terdapat unsur-unsur pemerintah, akademisi, dan perwakilan komunitas masyarakat.</w:t>
      </w:r>
      <w:proofErr w:type="gramEnd"/>
      <w:r w:rsidRPr="0075544A">
        <w:t xml:space="preserve"> Susunan kepengurusan tersebut memberikan peluang bagi akademisi dan komunitas masyarakat untuk ambil bagian dalam proses </w:t>
      </w:r>
      <w:proofErr w:type="gramStart"/>
      <w:r w:rsidRPr="0075544A">
        <w:t>perumusan dan penetapan program</w:t>
      </w:r>
      <w:proofErr w:type="gramEnd"/>
      <w:r w:rsidRPr="0075544A">
        <w:t xml:space="preserve">. </w:t>
      </w:r>
      <w:proofErr w:type="gramStart"/>
      <w:r w:rsidRPr="0075544A">
        <w:t>Adapun keberadaan kelurahan tangguh bencana dapat dijadikan sebagai wahana bagi masyarakat untuk berpartisipasi dalam penanggulangan bencana di wilayah kelurahannya masing-masing.</w:t>
      </w:r>
      <w:proofErr w:type="gramEnd"/>
      <w:r w:rsidR="009A78D6">
        <w:rPr>
          <w:lang w:val="id-ID"/>
        </w:rPr>
        <w:t xml:space="preserve"> Sementara </w:t>
      </w:r>
      <w:r w:rsidRPr="00ED3D93">
        <w:rPr>
          <w:lang w:val="id-ID"/>
        </w:rPr>
        <w:t xml:space="preserve">pelibatan media massa dapat menjadi sumber daya yang tepat untuk sosialisasi kebencanaan, sarana </w:t>
      </w:r>
      <w:r w:rsidRPr="006C0787">
        <w:rPr>
          <w:i/>
          <w:iCs/>
          <w:lang w:val="id-ID"/>
        </w:rPr>
        <w:t>press release</w:t>
      </w:r>
      <w:r w:rsidRPr="00ED3D93">
        <w:rPr>
          <w:lang w:val="id-ID"/>
        </w:rPr>
        <w:t xml:space="preserve"> bagi pemerintah mengenai program terkait kebencanaan, serta media alternatif untuk saluran informasi/pelaporan kejadian bencana. Terlebih lagi dengan </w:t>
      </w:r>
      <w:r w:rsidR="00ED3D93">
        <w:rPr>
          <w:lang w:val="id-ID"/>
        </w:rPr>
        <w:t xml:space="preserve">semakin meluasnya </w:t>
      </w:r>
      <w:r w:rsidRPr="00ED3D93">
        <w:rPr>
          <w:lang w:val="id-ID"/>
        </w:rPr>
        <w:t xml:space="preserve">penggunaan media sosial, seperti </w:t>
      </w:r>
      <w:r w:rsidRPr="006C0787">
        <w:rPr>
          <w:i/>
          <w:iCs/>
          <w:lang w:val="id-ID"/>
        </w:rPr>
        <w:t>twitter</w:t>
      </w:r>
      <w:r w:rsidRPr="00ED3D93">
        <w:rPr>
          <w:lang w:val="id-ID"/>
        </w:rPr>
        <w:t xml:space="preserve">, </w:t>
      </w:r>
      <w:r w:rsidRPr="006C0787">
        <w:rPr>
          <w:i/>
          <w:iCs/>
          <w:lang w:val="id-ID"/>
        </w:rPr>
        <w:t>instagram</w:t>
      </w:r>
      <w:r w:rsidRPr="00ED3D93">
        <w:rPr>
          <w:lang w:val="id-ID"/>
        </w:rPr>
        <w:t xml:space="preserve">, </w:t>
      </w:r>
      <w:r w:rsidRPr="006C0787">
        <w:rPr>
          <w:i/>
          <w:iCs/>
          <w:lang w:val="id-ID"/>
        </w:rPr>
        <w:t>facebook</w:t>
      </w:r>
      <w:r w:rsidRPr="00ED3D93">
        <w:rPr>
          <w:lang w:val="id-ID"/>
        </w:rPr>
        <w:t xml:space="preserve">, </w:t>
      </w:r>
      <w:r w:rsidRPr="006C0787">
        <w:rPr>
          <w:i/>
          <w:iCs/>
          <w:lang w:val="id-ID"/>
        </w:rPr>
        <w:t>WhatsApp</w:t>
      </w:r>
      <w:r w:rsidRPr="00ED3D93">
        <w:rPr>
          <w:lang w:val="id-ID"/>
        </w:rPr>
        <w:t xml:space="preserve"> dan media digital lainnya, di kalangan masyarakat. </w:t>
      </w:r>
    </w:p>
    <w:p w:rsidR="00BE4CD9" w:rsidRPr="0075544A" w:rsidRDefault="00BE4CD9" w:rsidP="00ED3D93">
      <w:pPr>
        <w:pStyle w:val="NoSpacing"/>
        <w:jc w:val="both"/>
      </w:pPr>
      <w:r w:rsidRPr="0075544A">
        <w:tab/>
      </w:r>
      <w:r w:rsidR="00ED3D93">
        <w:rPr>
          <w:lang w:val="id-ID"/>
        </w:rPr>
        <w:t>K</w:t>
      </w:r>
      <w:r w:rsidRPr="00ED3D93">
        <w:t>onsep CGR</w:t>
      </w:r>
      <w:r w:rsidR="00ED3D93">
        <w:rPr>
          <w:lang w:val="id-ID"/>
        </w:rPr>
        <w:t xml:space="preserve"> </w:t>
      </w:r>
      <w:r w:rsidRPr="0075544A">
        <w:t xml:space="preserve">yang menghendaki seluruh </w:t>
      </w:r>
      <w:r w:rsidRPr="00ED3D93">
        <w:rPr>
          <w:i/>
          <w:iCs/>
        </w:rPr>
        <w:t>stakeholder</w:t>
      </w:r>
      <w:r w:rsidRPr="0075544A">
        <w:t xml:space="preserve"> terlibat dalam </w:t>
      </w:r>
      <w:r w:rsidRPr="00ED3D93">
        <w:rPr>
          <w:i/>
          <w:iCs/>
        </w:rPr>
        <w:t>collaboration dynamic</w:t>
      </w:r>
      <w:r w:rsidR="00ED3D93">
        <w:rPr>
          <w:lang w:val="id-ID"/>
        </w:rPr>
        <w:t xml:space="preserve"> harus diakui </w:t>
      </w:r>
      <w:r w:rsidRPr="0075544A">
        <w:t xml:space="preserve">tidak dapat serta merta terwujud. Barulah pada tahap aksi, kolaborasi </w:t>
      </w:r>
      <w:proofErr w:type="gramStart"/>
      <w:r w:rsidRPr="0075544A">
        <w:t>akan</w:t>
      </w:r>
      <w:proofErr w:type="gramEnd"/>
      <w:r w:rsidRPr="0075544A">
        <w:t xml:space="preserve"> melibatkan seluruh </w:t>
      </w:r>
      <w:r w:rsidRPr="00ED3D93">
        <w:rPr>
          <w:i/>
          <w:iCs/>
        </w:rPr>
        <w:t>stakeholder</w:t>
      </w:r>
      <w:r w:rsidRPr="0075544A">
        <w:t xml:space="preserve"> dan itu pun </w:t>
      </w:r>
      <w:r w:rsidRPr="0075544A">
        <w:lastRenderedPageBreak/>
        <w:t xml:space="preserve">seringkali terjadi masing-masing pihak bekerja sendiri karena perbedaan kepentingan. </w:t>
      </w:r>
      <w:r w:rsidR="00ED3D93">
        <w:rPr>
          <w:lang w:val="id-ID"/>
        </w:rPr>
        <w:t xml:space="preserve">Kehadiran </w:t>
      </w:r>
      <w:r w:rsidRPr="0075544A">
        <w:t xml:space="preserve">pemerintah </w:t>
      </w:r>
      <w:r w:rsidR="00ED3D93">
        <w:rPr>
          <w:lang w:val="id-ID"/>
        </w:rPr>
        <w:t xml:space="preserve">sebagai pihak yang paling dominan </w:t>
      </w:r>
      <w:r w:rsidRPr="0075544A">
        <w:t xml:space="preserve">dalam </w:t>
      </w:r>
      <w:r w:rsidR="00ED3D93" w:rsidRPr="00ED3D93">
        <w:rPr>
          <w:i/>
          <w:iCs/>
          <w:lang w:val="id-ID"/>
        </w:rPr>
        <w:t>collaborative governance</w:t>
      </w:r>
      <w:r w:rsidR="00ED3D93">
        <w:rPr>
          <w:lang w:val="id-ID"/>
        </w:rPr>
        <w:t xml:space="preserve"> </w:t>
      </w:r>
      <w:r w:rsidRPr="0075544A">
        <w:t xml:space="preserve">penanggulangan banjir </w:t>
      </w:r>
      <w:r w:rsidR="00ED3D93">
        <w:rPr>
          <w:lang w:val="id-ID"/>
        </w:rPr>
        <w:t xml:space="preserve">adalah sebuah keniscayaan </w:t>
      </w:r>
      <w:r w:rsidRPr="0075544A">
        <w:t>karena pemerintah, dalam hal ini OPD terkait, memiliki dukungan sumber daya yang lengkap mulai dari sumber daya manusia, dana, hingga peralatan.</w:t>
      </w:r>
    </w:p>
    <w:p w:rsidR="000B3E90" w:rsidRPr="0075544A" w:rsidRDefault="000B3E90" w:rsidP="0075544A">
      <w:pPr>
        <w:pStyle w:val="NoSpacing"/>
        <w:jc w:val="both"/>
      </w:pPr>
    </w:p>
    <w:p w:rsidR="00BE4CD9" w:rsidRPr="003A11C1" w:rsidRDefault="00BE4CD9" w:rsidP="003A11C1">
      <w:pPr>
        <w:pStyle w:val="NoSpacing"/>
        <w:jc w:val="both"/>
        <w:rPr>
          <w:b/>
          <w:bCs/>
          <w:lang w:val="id-ID"/>
        </w:rPr>
      </w:pPr>
      <w:r w:rsidRPr="00736103">
        <w:rPr>
          <w:b/>
          <w:bCs/>
        </w:rPr>
        <w:t xml:space="preserve">E. </w:t>
      </w:r>
      <w:r w:rsidR="003A11C1">
        <w:rPr>
          <w:b/>
          <w:bCs/>
          <w:lang w:val="id-ID"/>
        </w:rPr>
        <w:t>Kesimpulan</w:t>
      </w:r>
    </w:p>
    <w:p w:rsidR="003A5734" w:rsidRDefault="00276178" w:rsidP="005626F1">
      <w:pPr>
        <w:pStyle w:val="NoSpacing"/>
        <w:jc w:val="both"/>
        <w:rPr>
          <w:bCs/>
          <w:lang w:val="id-ID"/>
        </w:rPr>
      </w:pPr>
      <w:r>
        <w:rPr>
          <w:bCs/>
          <w:i/>
          <w:lang w:val="id-ID"/>
        </w:rPr>
        <w:tab/>
      </w:r>
      <w:r w:rsidR="003A5734" w:rsidRPr="00535F6E">
        <w:rPr>
          <w:bCs/>
          <w:i/>
          <w:lang w:val="id-ID"/>
        </w:rPr>
        <w:t>Collaborative governance</w:t>
      </w:r>
      <w:r w:rsidR="003A5734" w:rsidRPr="00535F6E">
        <w:rPr>
          <w:bCs/>
          <w:lang w:val="id-ID"/>
        </w:rPr>
        <w:t xml:space="preserve"> </w:t>
      </w:r>
      <w:r w:rsidR="003A5734" w:rsidRPr="00B24897">
        <w:rPr>
          <w:bCs/>
          <w:lang w:val="id-ID"/>
        </w:rPr>
        <w:t>p</w:t>
      </w:r>
      <w:r w:rsidR="003A5734" w:rsidRPr="00535F6E">
        <w:rPr>
          <w:bCs/>
          <w:lang w:val="id-ID"/>
        </w:rPr>
        <w:t>enanggulangan banjir di Kota Bandung</w:t>
      </w:r>
      <w:r w:rsidR="003A5734" w:rsidRPr="00535F6E">
        <w:rPr>
          <w:lang w:val="id-ID"/>
        </w:rPr>
        <w:t xml:space="preserve"> </w:t>
      </w:r>
      <w:r w:rsidR="003A5734" w:rsidRPr="00B24897">
        <w:rPr>
          <w:lang w:val="id-ID"/>
        </w:rPr>
        <w:t>belum berjalan secara efektif</w:t>
      </w:r>
      <w:r>
        <w:rPr>
          <w:lang w:val="id-ID"/>
        </w:rPr>
        <w:t xml:space="preserve"> sehingga </w:t>
      </w:r>
      <w:r w:rsidR="003A5734" w:rsidRPr="00B24897">
        <w:rPr>
          <w:lang w:val="id-ID"/>
        </w:rPr>
        <w:t xml:space="preserve">menjadikan masih banyaknya titik rawan banjir </w:t>
      </w:r>
      <w:r>
        <w:rPr>
          <w:lang w:val="id-ID"/>
        </w:rPr>
        <w:t xml:space="preserve">dan </w:t>
      </w:r>
      <w:r w:rsidR="003A5734" w:rsidRPr="00B24897">
        <w:rPr>
          <w:lang w:val="id-ID"/>
        </w:rPr>
        <w:t>bahkan muncul titik rawan banjir yang baru.</w:t>
      </w:r>
      <w:r>
        <w:rPr>
          <w:lang w:val="id-ID"/>
        </w:rPr>
        <w:t xml:space="preserve"> </w:t>
      </w:r>
      <w:r w:rsidR="003A5734" w:rsidRPr="002E1BE5">
        <w:rPr>
          <w:lang w:val="id-ID"/>
        </w:rPr>
        <w:t xml:space="preserve">Model </w:t>
      </w:r>
      <w:r w:rsidR="003A5734" w:rsidRPr="002E1BE5">
        <w:rPr>
          <w:bCs/>
          <w:i/>
          <w:lang w:val="id-ID"/>
        </w:rPr>
        <w:t>c</w:t>
      </w:r>
      <w:r w:rsidR="003A5734" w:rsidRPr="002E1BE5">
        <w:rPr>
          <w:bCs/>
          <w:i/>
        </w:rPr>
        <w:t>ollaborative governance</w:t>
      </w:r>
      <w:r w:rsidR="003A5734" w:rsidRPr="002E1BE5">
        <w:rPr>
          <w:bCs/>
        </w:rPr>
        <w:t xml:space="preserve"> </w:t>
      </w:r>
      <w:r w:rsidR="003A5734" w:rsidRPr="002E1BE5">
        <w:rPr>
          <w:bCs/>
          <w:lang w:val="id-ID"/>
        </w:rPr>
        <w:t>p</w:t>
      </w:r>
      <w:r w:rsidR="003A5734" w:rsidRPr="002E1BE5">
        <w:rPr>
          <w:bCs/>
        </w:rPr>
        <w:t xml:space="preserve">enanggulangan banjir </w:t>
      </w:r>
      <w:r>
        <w:rPr>
          <w:bCs/>
          <w:lang w:val="id-ID"/>
        </w:rPr>
        <w:t xml:space="preserve">yang ada lebih </w:t>
      </w:r>
      <w:r w:rsidR="003A5734" w:rsidRPr="002E1BE5">
        <w:rPr>
          <w:bCs/>
          <w:lang w:val="id-ID"/>
        </w:rPr>
        <w:t xml:space="preserve">menempatkan pemerintah, khususnya Dinas SDABM, sebagai </w:t>
      </w:r>
      <w:r w:rsidR="003A5734" w:rsidRPr="002E1BE5">
        <w:rPr>
          <w:bCs/>
          <w:i/>
          <w:iCs/>
          <w:lang w:val="id-ID"/>
        </w:rPr>
        <w:t>stakeholder</w:t>
      </w:r>
      <w:r w:rsidR="003A5734" w:rsidRPr="002E1BE5">
        <w:rPr>
          <w:bCs/>
          <w:lang w:val="id-ID"/>
        </w:rPr>
        <w:t xml:space="preserve"> utama.</w:t>
      </w:r>
      <w:r>
        <w:rPr>
          <w:bCs/>
          <w:lang w:val="id-ID"/>
        </w:rPr>
        <w:t xml:space="preserve"> Di sisi lain, keterlibatan </w:t>
      </w:r>
      <w:r w:rsidRPr="002E1BE5">
        <w:rPr>
          <w:bCs/>
          <w:i/>
          <w:iCs/>
          <w:lang w:val="id-ID"/>
        </w:rPr>
        <w:t>stakeholder</w:t>
      </w:r>
      <w:r w:rsidR="00580AFC">
        <w:rPr>
          <w:bCs/>
          <w:i/>
          <w:iCs/>
          <w:lang w:val="id-ID"/>
        </w:rPr>
        <w:t xml:space="preserve"> </w:t>
      </w:r>
      <w:r>
        <w:rPr>
          <w:lang w:val="id-ID"/>
        </w:rPr>
        <w:t xml:space="preserve">non-pemerintah, yaitu akademisi, masyarakat, dan pelaku usaha, kurang signifikan. Oleh karena itu, </w:t>
      </w:r>
      <w:r>
        <w:rPr>
          <w:bCs/>
          <w:lang w:val="id-ID"/>
        </w:rPr>
        <w:t xml:space="preserve">model </w:t>
      </w:r>
      <w:r w:rsidRPr="00580AFC">
        <w:rPr>
          <w:bCs/>
          <w:i/>
          <w:iCs/>
          <w:lang w:val="id-ID"/>
        </w:rPr>
        <w:t>pe</w:t>
      </w:r>
      <w:r w:rsidR="00580AFC" w:rsidRPr="00580AFC">
        <w:rPr>
          <w:bCs/>
          <w:i/>
          <w:iCs/>
          <w:lang w:val="id-ID"/>
        </w:rPr>
        <w:t>ntahelix</w:t>
      </w:r>
      <w:r w:rsidR="00580AFC">
        <w:rPr>
          <w:bCs/>
          <w:lang w:val="id-ID"/>
        </w:rPr>
        <w:t xml:space="preserve"> </w:t>
      </w:r>
      <w:r w:rsidR="005626F1">
        <w:rPr>
          <w:bCs/>
          <w:lang w:val="id-ID"/>
        </w:rPr>
        <w:t xml:space="preserve">dianggap tepat untuk diterapkan dengan </w:t>
      </w:r>
      <w:r w:rsidR="00580AFC">
        <w:rPr>
          <w:bCs/>
          <w:lang w:val="id-ID"/>
        </w:rPr>
        <w:t xml:space="preserve">mengedepankan peran seluruh </w:t>
      </w:r>
      <w:r w:rsidR="00580AFC" w:rsidRPr="00580AFC">
        <w:rPr>
          <w:bCs/>
          <w:i/>
          <w:iCs/>
          <w:lang w:val="id-ID"/>
        </w:rPr>
        <w:t>stakeholder</w:t>
      </w:r>
      <w:r w:rsidR="00580AFC">
        <w:rPr>
          <w:bCs/>
          <w:lang w:val="id-ID"/>
        </w:rPr>
        <w:t>, termasuk dengan menghadirkan keterlibatan media massa</w:t>
      </w:r>
      <w:r w:rsidR="003A5734">
        <w:rPr>
          <w:bCs/>
          <w:lang w:val="id-ID"/>
        </w:rPr>
        <w:t>.</w:t>
      </w:r>
    </w:p>
    <w:p w:rsidR="003A5734" w:rsidRPr="00E32291" w:rsidRDefault="005626F1" w:rsidP="005626F1">
      <w:pPr>
        <w:pStyle w:val="NoSpacing"/>
        <w:jc w:val="both"/>
        <w:rPr>
          <w:lang w:val="id-ID"/>
        </w:rPr>
      </w:pPr>
      <w:r>
        <w:rPr>
          <w:bCs/>
          <w:lang w:val="id-ID"/>
        </w:rPr>
        <w:tab/>
        <w:t xml:space="preserve">Guna mengefektifkan </w:t>
      </w:r>
      <w:r>
        <w:rPr>
          <w:bCs/>
          <w:i/>
          <w:lang w:val="id-ID"/>
        </w:rPr>
        <w:t>c</w:t>
      </w:r>
      <w:r w:rsidRPr="00535F6E">
        <w:rPr>
          <w:bCs/>
          <w:i/>
          <w:lang w:val="id-ID"/>
        </w:rPr>
        <w:t>ollaborative governance</w:t>
      </w:r>
      <w:r w:rsidRPr="00535F6E">
        <w:rPr>
          <w:bCs/>
          <w:lang w:val="id-ID"/>
        </w:rPr>
        <w:t xml:space="preserve"> </w:t>
      </w:r>
      <w:r w:rsidRPr="00B24897">
        <w:rPr>
          <w:bCs/>
          <w:lang w:val="id-ID"/>
        </w:rPr>
        <w:t>p</w:t>
      </w:r>
      <w:r w:rsidRPr="00535F6E">
        <w:rPr>
          <w:bCs/>
          <w:lang w:val="id-ID"/>
        </w:rPr>
        <w:t>enanggulangan banjir</w:t>
      </w:r>
      <w:r>
        <w:rPr>
          <w:bCs/>
          <w:lang w:val="id-ID"/>
        </w:rPr>
        <w:t>,</w:t>
      </w:r>
      <w:r w:rsidRPr="00535F6E">
        <w:rPr>
          <w:bCs/>
          <w:lang w:val="id-ID"/>
        </w:rPr>
        <w:t xml:space="preserve"> </w:t>
      </w:r>
      <w:r w:rsidR="003A5734">
        <w:rPr>
          <w:lang w:val="id-ID"/>
        </w:rPr>
        <w:t xml:space="preserve">Pemerintah Kota Bandung </w:t>
      </w:r>
      <w:r>
        <w:rPr>
          <w:lang w:val="id-ID"/>
        </w:rPr>
        <w:t>perlu m</w:t>
      </w:r>
      <w:r w:rsidR="003A5734">
        <w:rPr>
          <w:lang w:val="id-ID"/>
        </w:rPr>
        <w:t>engoptimalkan implementasi Perwal Nomor 626 Tahun 2017</w:t>
      </w:r>
      <w:r>
        <w:rPr>
          <w:lang w:val="id-ID"/>
        </w:rPr>
        <w:t>,</w:t>
      </w:r>
      <w:r w:rsidR="003A5734">
        <w:rPr>
          <w:lang w:val="id-ID"/>
        </w:rPr>
        <w:t xml:space="preserve"> </w:t>
      </w:r>
      <w:r>
        <w:rPr>
          <w:kern w:val="36"/>
          <w:lang w:val="id-ID"/>
        </w:rPr>
        <w:t>m</w:t>
      </w:r>
      <w:r w:rsidR="003A5734">
        <w:rPr>
          <w:kern w:val="36"/>
          <w:lang w:val="id-ID"/>
        </w:rPr>
        <w:t>engoptimalkan keberadaan FP</w:t>
      </w:r>
      <w:r>
        <w:rPr>
          <w:kern w:val="36"/>
          <w:lang w:val="id-ID"/>
        </w:rPr>
        <w:t>R</w:t>
      </w:r>
      <w:r w:rsidR="003A5734">
        <w:rPr>
          <w:kern w:val="36"/>
          <w:lang w:val="id-ID"/>
        </w:rPr>
        <w:t>B</w:t>
      </w:r>
      <w:r>
        <w:rPr>
          <w:kern w:val="36"/>
          <w:lang w:val="id-ID"/>
        </w:rPr>
        <w:t xml:space="preserve"> dan </w:t>
      </w:r>
      <w:r w:rsidR="003A5734">
        <w:rPr>
          <w:kern w:val="36"/>
          <w:lang w:val="id-ID"/>
        </w:rPr>
        <w:t>kelurahan tangguh bencana</w:t>
      </w:r>
      <w:r>
        <w:rPr>
          <w:kern w:val="36"/>
          <w:lang w:val="id-ID"/>
        </w:rPr>
        <w:t>, m</w:t>
      </w:r>
      <w:r w:rsidR="003A5734">
        <w:rPr>
          <w:lang w:val="id-ID"/>
        </w:rPr>
        <w:t xml:space="preserve">eningkatkan edukasi kepada masyarakat </w:t>
      </w:r>
      <w:r>
        <w:rPr>
          <w:lang w:val="id-ID"/>
        </w:rPr>
        <w:t>serta m</w:t>
      </w:r>
      <w:r w:rsidR="003A5734">
        <w:rPr>
          <w:lang w:val="id-ID"/>
        </w:rPr>
        <w:t>eningkatkan peran pelaku usaha atau korporat.</w:t>
      </w:r>
      <w:r>
        <w:rPr>
          <w:lang w:val="id-ID"/>
        </w:rPr>
        <w:t xml:space="preserve"> Selain itu, perlu dipertimbangkan kembali tentang pentingnya </w:t>
      </w:r>
      <w:r w:rsidR="003A5734">
        <w:rPr>
          <w:kern w:val="36"/>
          <w:lang w:val="id-ID"/>
        </w:rPr>
        <w:t>pembentukan BPBD</w:t>
      </w:r>
      <w:r w:rsidR="003A5734" w:rsidRPr="00E32291">
        <w:rPr>
          <w:lang w:val="id-ID"/>
        </w:rPr>
        <w:t>.</w:t>
      </w:r>
      <w:r w:rsidR="003A5734">
        <w:rPr>
          <w:lang w:val="id-ID"/>
        </w:rPr>
        <w:t xml:space="preserve"> </w:t>
      </w:r>
    </w:p>
    <w:p w:rsidR="00BE4CD9" w:rsidRPr="003A5734" w:rsidRDefault="00BE4CD9" w:rsidP="0075544A">
      <w:pPr>
        <w:pStyle w:val="NoSpacing"/>
        <w:jc w:val="both"/>
        <w:rPr>
          <w:lang w:val="id-ID"/>
        </w:rPr>
      </w:pPr>
    </w:p>
    <w:p w:rsidR="000B3E90" w:rsidRDefault="000B3E90" w:rsidP="00C56ADA">
      <w:pPr>
        <w:pStyle w:val="NoSpacing"/>
        <w:jc w:val="both"/>
        <w:rPr>
          <w:b/>
          <w:bCs/>
          <w:lang w:val="id-ID"/>
        </w:rPr>
      </w:pPr>
      <w:r w:rsidRPr="003A5734">
        <w:rPr>
          <w:b/>
          <w:bCs/>
          <w:lang w:val="id-ID"/>
        </w:rPr>
        <w:t>Referensi</w:t>
      </w:r>
    </w:p>
    <w:p w:rsidR="00EB557A" w:rsidRPr="003772A4" w:rsidRDefault="00EB557A" w:rsidP="00C56ADA">
      <w:pPr>
        <w:pStyle w:val="NoSpacing"/>
        <w:spacing w:after="120"/>
        <w:ind w:left="567" w:hanging="567"/>
        <w:jc w:val="both"/>
        <w:rPr>
          <w:rStyle w:val="markedcontent"/>
          <w:lang w:val="id-ID"/>
        </w:rPr>
      </w:pPr>
      <w:r w:rsidRPr="003772A4">
        <w:rPr>
          <w:rStyle w:val="markedcontent"/>
        </w:rPr>
        <w:t xml:space="preserve">Agranoff, Robert </w:t>
      </w:r>
      <w:r w:rsidRPr="003772A4">
        <w:rPr>
          <w:rStyle w:val="markedcontent"/>
          <w:lang w:val="id-ID"/>
        </w:rPr>
        <w:t xml:space="preserve">and </w:t>
      </w:r>
      <w:r w:rsidRPr="003772A4">
        <w:rPr>
          <w:rStyle w:val="markedcontent"/>
        </w:rPr>
        <w:t xml:space="preserve">Michael McGuire, 2003, </w:t>
      </w:r>
      <w:r w:rsidRPr="003772A4">
        <w:rPr>
          <w:rStyle w:val="markedcontent"/>
          <w:i/>
          <w:iCs/>
        </w:rPr>
        <w:t>Collaborative Public Management: New Strategies for Local Governments</w:t>
      </w:r>
      <w:r w:rsidRPr="003772A4">
        <w:rPr>
          <w:rStyle w:val="markedcontent"/>
        </w:rPr>
        <w:t>, Washington D.C.: Georgetown University Press</w:t>
      </w:r>
    </w:p>
    <w:p w:rsidR="00EB557A" w:rsidRPr="003772A4" w:rsidRDefault="00EB557A" w:rsidP="00C56ADA">
      <w:pPr>
        <w:pStyle w:val="NoSpacing"/>
        <w:spacing w:after="120"/>
        <w:ind w:left="567" w:hanging="567"/>
        <w:jc w:val="both"/>
        <w:rPr>
          <w:lang w:val="id-ID"/>
        </w:rPr>
      </w:pPr>
      <w:r w:rsidRPr="003772A4">
        <w:t>Anderson, James E.</w:t>
      </w:r>
      <w:r w:rsidRPr="003772A4">
        <w:rPr>
          <w:lang w:val="id-ID"/>
        </w:rPr>
        <w:t>,</w:t>
      </w:r>
      <w:r w:rsidRPr="003772A4">
        <w:t xml:space="preserve"> 199</w:t>
      </w:r>
      <w:r w:rsidRPr="003772A4">
        <w:rPr>
          <w:lang w:val="id-ID"/>
        </w:rPr>
        <w:t>4,</w:t>
      </w:r>
      <w:r w:rsidRPr="003772A4">
        <w:t xml:space="preserve"> </w:t>
      </w:r>
      <w:r w:rsidRPr="003772A4">
        <w:rPr>
          <w:i/>
          <w:iCs/>
        </w:rPr>
        <w:t xml:space="preserve">Public Policy Making, </w:t>
      </w:r>
      <w:r w:rsidRPr="003772A4">
        <w:rPr>
          <w:i/>
          <w:iCs/>
          <w:lang w:val="id-ID"/>
        </w:rPr>
        <w:t>a</w:t>
      </w:r>
      <w:r w:rsidRPr="003772A4">
        <w:rPr>
          <w:i/>
          <w:iCs/>
        </w:rPr>
        <w:t>n Introduction</w:t>
      </w:r>
      <w:r w:rsidRPr="003772A4">
        <w:t xml:space="preserve">, </w:t>
      </w:r>
      <w:proofErr w:type="gramStart"/>
      <w:r w:rsidRPr="003772A4">
        <w:t>Boston</w:t>
      </w:r>
      <w:proofErr w:type="gramEnd"/>
      <w:r w:rsidRPr="003772A4">
        <w:t>: Miftlin</w:t>
      </w:r>
    </w:p>
    <w:p w:rsidR="00EB557A" w:rsidRPr="003772A4" w:rsidRDefault="00EB557A" w:rsidP="00C56ADA">
      <w:pPr>
        <w:pStyle w:val="NoSpacing"/>
        <w:spacing w:after="120"/>
        <w:ind w:left="567" w:hanging="567"/>
        <w:jc w:val="both"/>
        <w:rPr>
          <w:rStyle w:val="markedcontent"/>
          <w:lang w:val="id-ID"/>
        </w:rPr>
      </w:pPr>
      <w:r w:rsidRPr="003772A4">
        <w:rPr>
          <w:rStyle w:val="markedcontent"/>
          <w:lang w:val="id-ID"/>
        </w:rPr>
        <w:t>A</w:t>
      </w:r>
      <w:r w:rsidRPr="003772A4">
        <w:rPr>
          <w:rStyle w:val="markedcontent"/>
        </w:rPr>
        <w:t>nsel</w:t>
      </w:r>
      <w:r w:rsidRPr="003772A4">
        <w:rPr>
          <w:rStyle w:val="markedcontent"/>
          <w:lang w:val="id-ID"/>
        </w:rPr>
        <w:t>l</w:t>
      </w:r>
      <w:r w:rsidRPr="003772A4">
        <w:rPr>
          <w:rStyle w:val="markedcontent"/>
        </w:rPr>
        <w:t xml:space="preserve">, C. </w:t>
      </w:r>
      <w:proofErr w:type="gramStart"/>
      <w:r w:rsidRPr="003772A4">
        <w:rPr>
          <w:rStyle w:val="markedcontent"/>
        </w:rPr>
        <w:t>dan</w:t>
      </w:r>
      <w:proofErr w:type="gramEnd"/>
      <w:r w:rsidRPr="003772A4">
        <w:rPr>
          <w:rStyle w:val="markedcontent"/>
        </w:rPr>
        <w:t xml:space="preserve"> Gash, A</w:t>
      </w:r>
      <w:r w:rsidRPr="003772A4">
        <w:rPr>
          <w:rStyle w:val="markedcontent"/>
          <w:lang w:val="id-ID"/>
        </w:rPr>
        <w:t>.</w:t>
      </w:r>
      <w:r w:rsidRPr="003772A4">
        <w:rPr>
          <w:rStyle w:val="markedcontent"/>
        </w:rPr>
        <w:t>, 2007</w:t>
      </w:r>
      <w:r w:rsidRPr="003772A4">
        <w:rPr>
          <w:rStyle w:val="markedcontent"/>
          <w:lang w:val="id-ID"/>
        </w:rPr>
        <w:t>,</w:t>
      </w:r>
      <w:r w:rsidRPr="003772A4">
        <w:rPr>
          <w:rStyle w:val="markedcontent"/>
        </w:rPr>
        <w:t xml:space="preserve"> </w:t>
      </w:r>
      <w:r w:rsidRPr="003772A4">
        <w:rPr>
          <w:rStyle w:val="markedcontent"/>
          <w:i/>
          <w:iCs/>
        </w:rPr>
        <w:t>Collaborative Governance in Theory and Practice</w:t>
      </w:r>
      <w:r w:rsidRPr="003772A4">
        <w:rPr>
          <w:rStyle w:val="markedcontent"/>
        </w:rPr>
        <w:t>, Berkeley:</w:t>
      </w:r>
      <w:r w:rsidRPr="003772A4">
        <w:rPr>
          <w:rStyle w:val="markedcontent"/>
          <w:lang w:val="id-ID"/>
        </w:rPr>
        <w:t xml:space="preserve"> </w:t>
      </w:r>
      <w:r w:rsidRPr="003772A4">
        <w:rPr>
          <w:rStyle w:val="markedcontent"/>
        </w:rPr>
        <w:t>Oxford Unversity Press</w:t>
      </w:r>
    </w:p>
    <w:p w:rsidR="00EB557A" w:rsidRPr="003772A4" w:rsidRDefault="00EB557A" w:rsidP="00C56ADA">
      <w:pPr>
        <w:pStyle w:val="NoSpacing"/>
        <w:spacing w:after="120"/>
        <w:ind w:left="567" w:hanging="567"/>
        <w:jc w:val="both"/>
        <w:rPr>
          <w:lang w:val="id-ID"/>
        </w:rPr>
      </w:pPr>
      <w:r w:rsidRPr="003772A4">
        <w:rPr>
          <w:rStyle w:val="markedcontent"/>
          <w:lang w:val="id-ID"/>
        </w:rPr>
        <w:t xml:space="preserve">Arrozaaq, D. L. C., 2016), </w:t>
      </w:r>
      <w:r w:rsidRPr="003772A4">
        <w:rPr>
          <w:rStyle w:val="markedcontent"/>
          <w:i/>
          <w:iCs/>
          <w:lang w:val="id-ID"/>
        </w:rPr>
        <w:t>Collaborattive Governance (Studi tentang Kolaborasi Antar Stakeholders dalam Pengembangan Kawasan Minapolitan di Kabupaten Sidoarjo)</w:t>
      </w:r>
      <w:r w:rsidRPr="003772A4">
        <w:rPr>
          <w:rStyle w:val="markedcontent"/>
          <w:lang w:val="id-ID"/>
        </w:rPr>
        <w:t xml:space="preserve">. </w:t>
      </w:r>
      <w:proofErr w:type="gramStart"/>
      <w:r w:rsidRPr="003772A4">
        <w:rPr>
          <w:rStyle w:val="markedcontent"/>
        </w:rPr>
        <w:t xml:space="preserve">Kebijakan </w:t>
      </w:r>
      <w:r w:rsidRPr="003772A4">
        <w:rPr>
          <w:rStyle w:val="markedcontent"/>
          <w:lang w:val="id-ID"/>
        </w:rPr>
        <w:t>d</w:t>
      </w:r>
      <w:r w:rsidRPr="003772A4">
        <w:rPr>
          <w:rStyle w:val="markedcontent"/>
        </w:rPr>
        <w:t>an Manajemen Publik, 3, 1–13.</w:t>
      </w:r>
      <w:proofErr w:type="gramEnd"/>
      <w:r w:rsidRPr="003772A4">
        <w:rPr>
          <w:rStyle w:val="markedcontent"/>
        </w:rPr>
        <w:t xml:space="preserve"> Retrieved from </w:t>
      </w:r>
      <w:hyperlink r:id="rId32" w:history="1">
        <w:r w:rsidRPr="003772A4">
          <w:rPr>
            <w:rStyle w:val="Hyperlink"/>
          </w:rPr>
          <w:t>http://repository.unair.ac.id/67685</w:t>
        </w:r>
      </w:hyperlink>
      <w:r w:rsidRPr="003772A4">
        <w:rPr>
          <w:rStyle w:val="markedcontent"/>
          <w:lang w:val="id-ID"/>
        </w:rPr>
        <w:t xml:space="preserve"> </w:t>
      </w:r>
    </w:p>
    <w:p w:rsidR="00EB557A" w:rsidRPr="003772A4" w:rsidRDefault="00EB557A" w:rsidP="00C56ADA">
      <w:pPr>
        <w:pStyle w:val="NoSpacing"/>
        <w:spacing w:after="120"/>
        <w:ind w:left="567" w:hanging="567"/>
        <w:jc w:val="both"/>
        <w:rPr>
          <w:rStyle w:val="markedcontent"/>
          <w:lang w:val="id-ID"/>
        </w:rPr>
      </w:pPr>
      <w:r w:rsidRPr="003772A4">
        <w:t>Astuti</w:t>
      </w:r>
      <w:r w:rsidRPr="003772A4">
        <w:rPr>
          <w:lang w:val="id-ID"/>
        </w:rPr>
        <w:t>,</w:t>
      </w:r>
      <w:r w:rsidRPr="003772A4">
        <w:t xml:space="preserve"> Retno Sunu</w:t>
      </w:r>
      <w:r w:rsidRPr="003772A4">
        <w:rPr>
          <w:lang w:val="id-ID"/>
        </w:rPr>
        <w:t xml:space="preserve">, </w:t>
      </w:r>
      <w:r w:rsidRPr="003772A4">
        <w:t>Hardi Warsono</w:t>
      </w:r>
      <w:r w:rsidRPr="003772A4">
        <w:rPr>
          <w:lang w:val="id-ID"/>
        </w:rPr>
        <w:t xml:space="preserve">, dan </w:t>
      </w:r>
      <w:r w:rsidRPr="003772A4">
        <w:t>Abd. Rachim</w:t>
      </w:r>
      <w:r w:rsidRPr="003772A4">
        <w:rPr>
          <w:lang w:val="id-ID"/>
        </w:rPr>
        <w:t xml:space="preserve">, 2020, </w:t>
      </w:r>
      <w:r w:rsidRPr="003772A4">
        <w:rPr>
          <w:i/>
          <w:iCs/>
        </w:rPr>
        <w:t>Collaborative Governance dalam Perspektif Administrasi Publik</w:t>
      </w:r>
      <w:r w:rsidRPr="003772A4">
        <w:rPr>
          <w:lang w:val="id-ID"/>
        </w:rPr>
        <w:t>, Semarang: DAP-FISIP UNDIP Press</w:t>
      </w:r>
    </w:p>
    <w:p w:rsidR="00EB557A" w:rsidRPr="003772A4" w:rsidRDefault="00EB557A" w:rsidP="00C56ADA">
      <w:pPr>
        <w:pStyle w:val="NoSpacing"/>
        <w:spacing w:after="120"/>
        <w:ind w:left="567" w:hanging="567"/>
        <w:jc w:val="both"/>
        <w:rPr>
          <w:rStyle w:val="markedcontent"/>
          <w:lang w:val="id-ID"/>
        </w:rPr>
      </w:pPr>
      <w:r w:rsidRPr="003772A4">
        <w:rPr>
          <w:rStyle w:val="markedcontent"/>
          <w:lang w:val="id-ID"/>
        </w:rPr>
        <w:t xml:space="preserve">Ayuningtyas, Dumilah, 2014, </w:t>
      </w:r>
      <w:r w:rsidRPr="003772A4">
        <w:rPr>
          <w:rStyle w:val="markedcontent"/>
          <w:i/>
          <w:iCs/>
          <w:lang w:val="id-ID"/>
        </w:rPr>
        <w:t>Kebijakan Kesehatan Prinsip dan Praktik</w:t>
      </w:r>
      <w:r w:rsidRPr="003772A4">
        <w:rPr>
          <w:rStyle w:val="markedcontent"/>
          <w:lang w:val="id-ID"/>
        </w:rPr>
        <w:t>, Jakarta: Raja Grafindo Persada</w:t>
      </w:r>
    </w:p>
    <w:p w:rsidR="00EB557A" w:rsidRPr="003772A4" w:rsidRDefault="00EB557A" w:rsidP="00C56ADA">
      <w:pPr>
        <w:pStyle w:val="NoSpacing"/>
        <w:spacing w:after="120"/>
        <w:ind w:left="567" w:hanging="567"/>
        <w:jc w:val="both"/>
        <w:rPr>
          <w:rStyle w:val="markedcontent"/>
          <w:lang w:val="id-ID"/>
        </w:rPr>
      </w:pPr>
      <w:r w:rsidRPr="003772A4">
        <w:rPr>
          <w:lang w:val="id-ID"/>
        </w:rPr>
        <w:t xml:space="preserve">Banga,Wempy, 2018, </w:t>
      </w:r>
      <w:r w:rsidRPr="003772A4">
        <w:rPr>
          <w:i/>
          <w:iCs/>
          <w:lang w:val="id-ID"/>
        </w:rPr>
        <w:t>Kajian Administrasi Publik Kontemporer</w:t>
      </w:r>
      <w:r w:rsidRPr="003772A4">
        <w:rPr>
          <w:lang w:val="id-ID"/>
        </w:rPr>
        <w:t>, Yogyakarta: Gava Media</w:t>
      </w:r>
      <w:r w:rsidRPr="003772A4">
        <w:rPr>
          <w:rStyle w:val="markedcontent"/>
          <w:lang w:val="id-ID"/>
        </w:rPr>
        <w:t xml:space="preserve"> </w:t>
      </w:r>
    </w:p>
    <w:p w:rsidR="00EB557A" w:rsidRPr="003772A4" w:rsidRDefault="00EB557A" w:rsidP="00C56ADA">
      <w:pPr>
        <w:pStyle w:val="NoSpacing"/>
        <w:spacing w:after="120"/>
        <w:ind w:left="567" w:hanging="567"/>
        <w:jc w:val="both"/>
        <w:rPr>
          <w:rStyle w:val="markedcontent"/>
          <w:lang w:val="id-ID"/>
        </w:rPr>
      </w:pPr>
      <w:r w:rsidRPr="003772A4">
        <w:rPr>
          <w:rStyle w:val="markedcontent"/>
          <w:lang w:val="id-ID"/>
        </w:rPr>
        <w:lastRenderedPageBreak/>
        <w:t xml:space="preserve">Bryson, J.M., 2011, </w:t>
      </w:r>
      <w:r w:rsidRPr="003772A4">
        <w:rPr>
          <w:i/>
          <w:iCs/>
          <w:shd w:val="clear" w:color="auto" w:fill="FFFFFF"/>
        </w:rPr>
        <w:t>Strategic Planning For Public And Nonprofit Organization</w:t>
      </w:r>
      <w:r w:rsidRPr="003772A4">
        <w:rPr>
          <w:rStyle w:val="markedcontent"/>
          <w:lang w:val="id-ID"/>
        </w:rPr>
        <w:t>, San Fransisco: Jossey-Bass</w:t>
      </w:r>
    </w:p>
    <w:p w:rsidR="00EB557A" w:rsidRPr="003772A4" w:rsidRDefault="00EB557A" w:rsidP="00C56ADA">
      <w:pPr>
        <w:pStyle w:val="NoSpacing"/>
        <w:spacing w:after="120"/>
        <w:ind w:left="567" w:hanging="567"/>
        <w:jc w:val="both"/>
        <w:rPr>
          <w:lang w:val="id-ID"/>
        </w:rPr>
      </w:pPr>
      <w:r w:rsidRPr="003772A4">
        <w:rPr>
          <w:lang w:val="id-ID"/>
        </w:rPr>
        <w:t xml:space="preserve">Danar, Oscar Radyan, 2020, </w:t>
      </w:r>
      <w:r w:rsidRPr="003772A4">
        <w:rPr>
          <w:i/>
          <w:iCs/>
          <w:lang w:val="id-ID"/>
        </w:rPr>
        <w:t>Disaster Gobvernance</w:t>
      </w:r>
      <w:r w:rsidRPr="003772A4">
        <w:rPr>
          <w:lang w:val="id-ID"/>
        </w:rPr>
        <w:t xml:space="preserve">, </w:t>
      </w:r>
      <w:r w:rsidRPr="003772A4">
        <w:t>Yogyakarta:</w:t>
      </w:r>
      <w:r w:rsidRPr="003772A4">
        <w:rPr>
          <w:lang w:val="id-ID"/>
        </w:rPr>
        <w:t xml:space="preserve"> Diva Press</w:t>
      </w:r>
    </w:p>
    <w:p w:rsidR="00EB557A" w:rsidRPr="003772A4" w:rsidRDefault="00EB557A" w:rsidP="00C56ADA">
      <w:pPr>
        <w:pStyle w:val="NoSpacing"/>
        <w:spacing w:after="120"/>
        <w:ind w:left="567" w:hanging="567"/>
        <w:jc w:val="both"/>
        <w:rPr>
          <w:rFonts w:eastAsia="Calibri"/>
          <w:lang w:val="id-ID"/>
        </w:rPr>
      </w:pPr>
      <w:r w:rsidRPr="003772A4">
        <w:rPr>
          <w:rFonts w:eastAsia="Calibri"/>
          <w:lang w:val="id-ID"/>
        </w:rPr>
        <w:t xml:space="preserve">Djumara, Noorsyamsa, 2020, </w:t>
      </w:r>
      <w:r w:rsidRPr="003772A4">
        <w:rPr>
          <w:rFonts w:eastAsia="Calibri"/>
          <w:i/>
          <w:iCs/>
          <w:lang w:val="id-ID"/>
        </w:rPr>
        <w:t>Negosiasi, Kolaborasi dan Jejaring Kerja</w:t>
      </w:r>
      <w:r w:rsidRPr="003772A4">
        <w:rPr>
          <w:rFonts w:eastAsia="Calibri"/>
          <w:lang w:val="id-ID"/>
        </w:rPr>
        <w:t>. Jakarta: Lembaga Administrasi Negara-RI</w:t>
      </w:r>
    </w:p>
    <w:p w:rsidR="00EB557A" w:rsidRPr="003772A4" w:rsidRDefault="00EB557A" w:rsidP="00C56ADA">
      <w:pPr>
        <w:pStyle w:val="NoSpacing"/>
        <w:spacing w:after="120"/>
        <w:ind w:left="567" w:hanging="567"/>
        <w:jc w:val="both"/>
        <w:rPr>
          <w:lang w:val="id-ID"/>
        </w:rPr>
      </w:pPr>
      <w:r w:rsidRPr="003772A4">
        <w:t>Dunn, William N.</w:t>
      </w:r>
      <w:r w:rsidRPr="003772A4">
        <w:rPr>
          <w:lang w:val="id-ID"/>
        </w:rPr>
        <w:t xml:space="preserve">, </w:t>
      </w:r>
      <w:r w:rsidRPr="003772A4">
        <w:t>200</w:t>
      </w:r>
      <w:r w:rsidRPr="003772A4">
        <w:rPr>
          <w:lang w:val="id-ID"/>
        </w:rPr>
        <w:t xml:space="preserve">5, </w:t>
      </w:r>
      <w:r w:rsidRPr="003772A4">
        <w:rPr>
          <w:i/>
          <w:iCs/>
        </w:rPr>
        <w:t>Analisis Kebijakan Publik</w:t>
      </w:r>
      <w:r w:rsidRPr="003772A4">
        <w:rPr>
          <w:lang w:val="id-ID"/>
        </w:rPr>
        <w:t>,</w:t>
      </w:r>
      <w:r w:rsidRPr="003772A4">
        <w:t xml:space="preserve"> Yogyakarta: Gadjah Mada University Press</w:t>
      </w:r>
    </w:p>
    <w:p w:rsidR="00EB557A" w:rsidRPr="003772A4" w:rsidRDefault="00EB557A" w:rsidP="00C56ADA">
      <w:pPr>
        <w:pStyle w:val="NoSpacing"/>
        <w:spacing w:after="120"/>
        <w:ind w:left="567" w:hanging="567"/>
        <w:jc w:val="both"/>
        <w:rPr>
          <w:lang w:val="id-ID"/>
        </w:rPr>
      </w:pPr>
      <w:r w:rsidRPr="003772A4">
        <w:rPr>
          <w:lang w:val="id-ID"/>
        </w:rPr>
        <w:t xml:space="preserve">Dye, Thomas R., 1978, </w:t>
      </w:r>
      <w:r w:rsidRPr="003772A4">
        <w:rPr>
          <w:i/>
          <w:iCs/>
          <w:lang w:val="id-ID"/>
        </w:rPr>
        <w:t>Understanding Public Policy</w:t>
      </w:r>
      <w:r w:rsidRPr="003772A4">
        <w:rPr>
          <w:lang w:val="id-ID"/>
        </w:rPr>
        <w:t>, New Jersey: Prentice Hall</w:t>
      </w:r>
    </w:p>
    <w:p w:rsidR="00EB557A" w:rsidRPr="003772A4" w:rsidRDefault="00EB557A" w:rsidP="00C56ADA">
      <w:pPr>
        <w:pStyle w:val="NoSpacing"/>
        <w:spacing w:after="120"/>
        <w:ind w:left="567" w:hanging="567"/>
        <w:jc w:val="both"/>
        <w:rPr>
          <w:rStyle w:val="markedcontent"/>
          <w:lang w:val="id-ID"/>
        </w:rPr>
      </w:pPr>
      <w:proofErr w:type="gramStart"/>
      <w:r w:rsidRPr="003772A4">
        <w:rPr>
          <w:rStyle w:val="markedcontent"/>
        </w:rPr>
        <w:t>Emerson, K., Nabatchi, T., Balogh, S</w:t>
      </w:r>
      <w:r w:rsidRPr="003772A4">
        <w:rPr>
          <w:rStyle w:val="markedcontent"/>
          <w:lang w:val="id-ID"/>
        </w:rPr>
        <w:t>.</w:t>
      </w:r>
      <w:r w:rsidRPr="003772A4">
        <w:rPr>
          <w:rStyle w:val="markedcontent"/>
        </w:rPr>
        <w:t>, 2011.</w:t>
      </w:r>
      <w:proofErr w:type="gramEnd"/>
      <w:r w:rsidRPr="003772A4">
        <w:rPr>
          <w:rStyle w:val="markedcontent"/>
        </w:rPr>
        <w:t xml:space="preserve"> </w:t>
      </w:r>
      <w:r w:rsidRPr="003772A4">
        <w:rPr>
          <w:rStyle w:val="markedcontent"/>
          <w:i/>
          <w:iCs/>
        </w:rPr>
        <w:t>An Integrative Framework for Collaborative Governance</w:t>
      </w:r>
      <w:r w:rsidRPr="003772A4">
        <w:rPr>
          <w:rStyle w:val="markedcontent"/>
        </w:rPr>
        <w:t>, New York: State University of New York</w:t>
      </w:r>
    </w:p>
    <w:p w:rsidR="00EB557A" w:rsidRPr="003772A4" w:rsidRDefault="00EB557A" w:rsidP="00C56ADA">
      <w:pPr>
        <w:pStyle w:val="NoSpacing"/>
        <w:spacing w:after="120"/>
        <w:ind w:left="567" w:hanging="567"/>
        <w:jc w:val="both"/>
        <w:rPr>
          <w:rStyle w:val="markedcontent"/>
          <w:lang w:val="id-ID"/>
        </w:rPr>
      </w:pPr>
      <w:r w:rsidRPr="003772A4">
        <w:rPr>
          <w:lang w:val="id-ID"/>
        </w:rPr>
        <w:t xml:space="preserve">Endarwati, Maria Christina et.al., 2016, </w:t>
      </w:r>
      <w:r w:rsidRPr="003772A4">
        <w:rPr>
          <w:i/>
          <w:iCs/>
          <w:lang w:val="id-ID"/>
        </w:rPr>
        <w:t>Kota Bandung Menuju Kota Tangguh Bencana dan Berketahanan Perubahan Iklim</w:t>
      </w:r>
      <w:r w:rsidRPr="003772A4">
        <w:rPr>
          <w:lang w:val="id-ID"/>
        </w:rPr>
        <w:t>, Jakarta: Direktorat Jenderal Tata Ruang Kementerian Agraria dan Tata Ruang/BPN</w:t>
      </w:r>
      <w:r w:rsidRPr="003772A4">
        <w:rPr>
          <w:rStyle w:val="markedcontent"/>
          <w:lang w:val="id-ID"/>
        </w:rPr>
        <w:t xml:space="preserve"> </w:t>
      </w:r>
    </w:p>
    <w:p w:rsidR="00EB557A" w:rsidRPr="003772A4" w:rsidRDefault="00EB557A" w:rsidP="00C56ADA">
      <w:pPr>
        <w:pStyle w:val="NoSpacing"/>
        <w:spacing w:after="120"/>
        <w:ind w:left="567" w:hanging="567"/>
        <w:jc w:val="both"/>
        <w:rPr>
          <w:rStyle w:val="markedcontent"/>
          <w:lang w:val="id-ID"/>
        </w:rPr>
      </w:pPr>
      <w:r w:rsidRPr="003772A4">
        <w:rPr>
          <w:rStyle w:val="markedcontent"/>
        </w:rPr>
        <w:t>Gray, B.</w:t>
      </w:r>
      <w:r w:rsidRPr="003772A4">
        <w:rPr>
          <w:rStyle w:val="markedcontent"/>
          <w:lang w:val="id-ID"/>
        </w:rPr>
        <w:t>,</w:t>
      </w:r>
      <w:r w:rsidRPr="003772A4">
        <w:rPr>
          <w:rStyle w:val="markedcontent"/>
        </w:rPr>
        <w:t xml:space="preserve"> 1989</w:t>
      </w:r>
      <w:r w:rsidRPr="003772A4">
        <w:rPr>
          <w:rStyle w:val="markedcontent"/>
          <w:lang w:val="id-ID"/>
        </w:rPr>
        <w:t xml:space="preserve">, </w:t>
      </w:r>
      <w:r w:rsidRPr="003772A4">
        <w:rPr>
          <w:rStyle w:val="markedcontent"/>
          <w:i/>
          <w:iCs/>
        </w:rPr>
        <w:t>Collaborating: Finding Common Ground for Multiparty Problems</w:t>
      </w:r>
      <w:r w:rsidRPr="003772A4">
        <w:rPr>
          <w:rStyle w:val="markedcontent"/>
          <w:lang w:val="id-ID"/>
        </w:rPr>
        <w:t>,</w:t>
      </w:r>
      <w:r w:rsidRPr="003772A4">
        <w:rPr>
          <w:rStyle w:val="markedcontent"/>
        </w:rPr>
        <w:t xml:space="preserve"> California: Jossey-Bass Inc</w:t>
      </w:r>
      <w:r w:rsidRPr="003772A4">
        <w:rPr>
          <w:rStyle w:val="markedcontent"/>
          <w:lang w:val="id-ID"/>
        </w:rPr>
        <w:t>.</w:t>
      </w:r>
      <w:r w:rsidRPr="003772A4">
        <w:rPr>
          <w:rStyle w:val="markedcontent"/>
        </w:rPr>
        <w:t xml:space="preserve"> Publishers</w:t>
      </w:r>
    </w:p>
    <w:p w:rsidR="00EB557A" w:rsidRPr="003772A4" w:rsidRDefault="00EB557A" w:rsidP="00C56ADA">
      <w:pPr>
        <w:pStyle w:val="NoSpacing"/>
        <w:spacing w:after="120"/>
        <w:ind w:left="567" w:hanging="567"/>
        <w:jc w:val="both"/>
        <w:rPr>
          <w:lang w:val="id-ID"/>
        </w:rPr>
      </w:pPr>
      <w:r w:rsidRPr="003772A4">
        <w:t>Gibson, R.</w:t>
      </w:r>
      <w:r w:rsidRPr="003772A4">
        <w:rPr>
          <w:lang w:val="id-ID"/>
        </w:rPr>
        <w:t xml:space="preserve">, </w:t>
      </w:r>
      <w:r w:rsidRPr="003772A4">
        <w:t>2011</w:t>
      </w:r>
      <w:r w:rsidRPr="003772A4">
        <w:rPr>
          <w:lang w:val="id-ID"/>
        </w:rPr>
        <w:t>,</w:t>
      </w:r>
      <w:r w:rsidRPr="003772A4">
        <w:t xml:space="preserve"> </w:t>
      </w:r>
      <w:proofErr w:type="gramStart"/>
      <w:r w:rsidRPr="003772A4">
        <w:rPr>
          <w:i/>
          <w:iCs/>
        </w:rPr>
        <w:t>A</w:t>
      </w:r>
      <w:proofErr w:type="gramEnd"/>
      <w:r w:rsidRPr="003772A4">
        <w:rPr>
          <w:i/>
          <w:iCs/>
        </w:rPr>
        <w:t xml:space="preserve"> Primer on Collaborative Multi-Level Governance</w:t>
      </w:r>
      <w:r w:rsidRPr="003772A4">
        <w:rPr>
          <w:lang w:val="id-ID"/>
        </w:rPr>
        <w:t>,</w:t>
      </w:r>
      <w:r w:rsidRPr="003772A4">
        <w:t xml:space="preserve"> </w:t>
      </w:r>
      <w:r w:rsidRPr="003772A4">
        <w:rPr>
          <w:lang w:val="id-ID"/>
        </w:rPr>
        <w:t>i</w:t>
      </w:r>
      <w:r w:rsidRPr="003772A4">
        <w:t xml:space="preserve">n </w:t>
      </w:r>
      <w:r w:rsidRPr="003772A4">
        <w:rPr>
          <w:i/>
          <w:iCs/>
        </w:rPr>
        <w:t>Canadian Regional Development: A Critical Review of Theory, Practice, and Potentials</w:t>
      </w:r>
      <w:r w:rsidRPr="003772A4">
        <w:t>.</w:t>
      </w:r>
    </w:p>
    <w:p w:rsidR="00EB557A" w:rsidRPr="003772A4" w:rsidRDefault="00EB557A" w:rsidP="00C56ADA">
      <w:pPr>
        <w:pStyle w:val="NoSpacing"/>
        <w:spacing w:after="120"/>
        <w:ind w:left="567" w:hanging="567"/>
        <w:jc w:val="both"/>
        <w:rPr>
          <w:lang w:val="id-ID"/>
        </w:rPr>
      </w:pPr>
      <w:r w:rsidRPr="003772A4">
        <w:rPr>
          <w:lang w:val="id-ID"/>
        </w:rPr>
        <w:t xml:space="preserve">Idrus, Muhammad, 2016, </w:t>
      </w:r>
      <w:r w:rsidRPr="003772A4">
        <w:rPr>
          <w:i/>
          <w:iCs/>
          <w:lang w:val="id-ID"/>
        </w:rPr>
        <w:t>Metode Peneltian Ilmu Sosial Pendekatan Kualitatif dan Kuantitatif</w:t>
      </w:r>
      <w:r w:rsidRPr="003772A4">
        <w:rPr>
          <w:lang w:val="id-ID"/>
        </w:rPr>
        <w:t xml:space="preserve">, Ed. 2, Jakarta: Penerbit Erlangga </w:t>
      </w:r>
    </w:p>
    <w:p w:rsidR="00EB557A" w:rsidRPr="003772A4" w:rsidRDefault="00EB557A" w:rsidP="00C56ADA">
      <w:pPr>
        <w:pStyle w:val="NoSpacing"/>
        <w:spacing w:after="120"/>
        <w:ind w:left="567" w:hanging="567"/>
        <w:jc w:val="both"/>
        <w:rPr>
          <w:rStyle w:val="markedcontent"/>
          <w:lang w:val="id-ID"/>
        </w:rPr>
      </w:pPr>
      <w:r w:rsidRPr="003772A4">
        <w:rPr>
          <w:rStyle w:val="markedcontent"/>
          <w:lang w:val="id-ID"/>
        </w:rPr>
        <w:t xml:space="preserve">Islamy, M. Irfan, 2014, </w:t>
      </w:r>
      <w:r w:rsidRPr="003772A4">
        <w:rPr>
          <w:rStyle w:val="markedcontent"/>
          <w:i/>
          <w:iCs/>
          <w:lang w:val="id-ID"/>
        </w:rPr>
        <w:t>Prinsip-prinsip Perumusan Kebijakan Negara</w:t>
      </w:r>
      <w:r w:rsidRPr="003772A4">
        <w:rPr>
          <w:rStyle w:val="markedcontent"/>
          <w:lang w:val="id-ID"/>
        </w:rPr>
        <w:t>, Jakarta: Bumi Aksara</w:t>
      </w:r>
    </w:p>
    <w:p w:rsidR="00EB557A" w:rsidRPr="003772A4" w:rsidRDefault="00EB557A" w:rsidP="00C56ADA">
      <w:pPr>
        <w:pStyle w:val="NoSpacing"/>
        <w:spacing w:after="120"/>
        <w:ind w:left="567" w:hanging="567"/>
        <w:jc w:val="both"/>
        <w:rPr>
          <w:lang w:val="id-ID" w:eastAsia="id-ID"/>
        </w:rPr>
      </w:pPr>
      <w:r w:rsidRPr="003772A4">
        <w:rPr>
          <w:rFonts w:eastAsia="Calibri"/>
          <w:lang w:val="id-ID"/>
        </w:rPr>
        <w:t xml:space="preserve">Junaidi, 2018, </w:t>
      </w:r>
      <w:r w:rsidRPr="003772A4">
        <w:rPr>
          <w:rFonts w:eastAsia="Calibri"/>
          <w:i/>
          <w:iCs/>
          <w:lang w:val="id-ID"/>
        </w:rPr>
        <w:t>Collaborative Governance dalam Upaya Menyelesaikan Krisis Listrik di Kota Tanjungpinang</w:t>
      </w:r>
      <w:r w:rsidRPr="003772A4">
        <w:rPr>
          <w:rFonts w:eastAsia="Calibri"/>
          <w:lang w:val="id-ID"/>
        </w:rPr>
        <w:t>, FISIP UMRAH</w:t>
      </w:r>
      <w:r w:rsidRPr="003772A4">
        <w:rPr>
          <w:lang w:val="id-ID" w:eastAsia="id-ID"/>
        </w:rPr>
        <w:t xml:space="preserve"> </w:t>
      </w:r>
    </w:p>
    <w:p w:rsidR="00EB557A" w:rsidRPr="003772A4" w:rsidRDefault="00EB557A" w:rsidP="00C56ADA">
      <w:pPr>
        <w:pStyle w:val="NoSpacing"/>
        <w:spacing w:after="120"/>
        <w:ind w:left="567" w:hanging="567"/>
        <w:jc w:val="both"/>
        <w:rPr>
          <w:lang w:val="id-ID"/>
        </w:rPr>
      </w:pPr>
      <w:r w:rsidRPr="003772A4">
        <w:rPr>
          <w:lang w:val="id-ID"/>
        </w:rPr>
        <w:t xml:space="preserve">Keban, Yeremias T., 2014, </w:t>
      </w:r>
      <w:r w:rsidRPr="003772A4">
        <w:rPr>
          <w:i/>
          <w:iCs/>
          <w:lang w:val="id-ID"/>
        </w:rPr>
        <w:t>Enam Dimensi Strategis Administrasi Publik: Konsep, Teori, dan Isu</w:t>
      </w:r>
      <w:r w:rsidRPr="003772A4">
        <w:rPr>
          <w:lang w:val="id-ID"/>
        </w:rPr>
        <w:t>, Yogyakarta: Gava Media</w:t>
      </w:r>
    </w:p>
    <w:p w:rsidR="00EB557A" w:rsidRPr="003772A4" w:rsidRDefault="00EB557A" w:rsidP="00C56ADA">
      <w:pPr>
        <w:pStyle w:val="NoSpacing"/>
        <w:spacing w:after="120"/>
        <w:ind w:left="567" w:hanging="567"/>
        <w:jc w:val="both"/>
        <w:rPr>
          <w:i/>
          <w:iCs/>
          <w:lang w:val="id-ID"/>
        </w:rPr>
      </w:pPr>
      <w:r w:rsidRPr="003772A4">
        <w:rPr>
          <w:lang w:val="id-ID"/>
        </w:rPr>
        <w:t>Maulana, Alam dan Apriyuanda Giyant Bayu</w:t>
      </w:r>
      <w:r w:rsidRPr="003772A4">
        <w:rPr>
          <w:rStyle w:val="A4"/>
          <w:b w:val="0"/>
          <w:bCs w:val="0"/>
          <w:sz w:val="24"/>
          <w:szCs w:val="24"/>
          <w:lang w:val="id-ID"/>
        </w:rPr>
        <w:t xml:space="preserve"> </w:t>
      </w:r>
      <w:r w:rsidRPr="003772A4">
        <w:rPr>
          <w:lang w:val="id-ID"/>
        </w:rPr>
        <w:t xml:space="preserve">Pradana, 2016, </w:t>
      </w:r>
      <w:r w:rsidRPr="003772A4">
        <w:rPr>
          <w:rStyle w:val="A01"/>
          <w:rFonts w:cs="Times New Roman"/>
          <w:i/>
          <w:iCs/>
          <w:sz w:val="24"/>
          <w:szCs w:val="24"/>
          <w:lang w:val="id-ID"/>
        </w:rPr>
        <w:t xml:space="preserve">Pembelajaran Penanggulangan Bencana Banjir di Tiga Daerah </w:t>
      </w:r>
      <w:r w:rsidRPr="003772A4">
        <w:rPr>
          <w:rStyle w:val="A11"/>
          <w:rFonts w:ascii="Times New Roman" w:hAnsi="Times New Roman" w:cs="Times New Roman"/>
          <w:i/>
          <w:iCs/>
          <w:lang w:val="id-ID"/>
        </w:rPr>
        <w:t>(Kabupaten Bandung, Kota Surakarta dan Provinsi DKI Jakarta)</w:t>
      </w:r>
      <w:r w:rsidRPr="003772A4">
        <w:rPr>
          <w:rStyle w:val="A11"/>
          <w:rFonts w:ascii="Times New Roman" w:hAnsi="Times New Roman" w:cs="Times New Roman"/>
          <w:lang w:val="id-ID"/>
        </w:rPr>
        <w:t>,</w:t>
      </w:r>
      <w:r w:rsidRPr="003772A4">
        <w:rPr>
          <w:lang w:val="id-ID"/>
        </w:rPr>
        <w:t xml:space="preserve"> Jakarta: Balai Pustaka</w:t>
      </w:r>
    </w:p>
    <w:p w:rsidR="00EB557A" w:rsidRPr="003772A4" w:rsidRDefault="00EB557A" w:rsidP="00C56ADA">
      <w:pPr>
        <w:pStyle w:val="NoSpacing"/>
        <w:spacing w:after="120"/>
        <w:ind w:left="567" w:hanging="567"/>
        <w:jc w:val="both"/>
        <w:rPr>
          <w:lang w:val="id-ID"/>
        </w:rPr>
      </w:pPr>
      <w:r w:rsidRPr="003772A4">
        <w:t>Mohr, J., &amp; Spekman, R.</w:t>
      </w:r>
      <w:r w:rsidRPr="003772A4">
        <w:rPr>
          <w:lang w:val="id-ID"/>
        </w:rPr>
        <w:t xml:space="preserve">, </w:t>
      </w:r>
      <w:r w:rsidRPr="003772A4">
        <w:t>1994</w:t>
      </w:r>
      <w:r w:rsidRPr="003772A4">
        <w:rPr>
          <w:lang w:val="id-ID"/>
        </w:rPr>
        <w:t xml:space="preserve">, </w:t>
      </w:r>
      <w:r w:rsidRPr="003772A4">
        <w:rPr>
          <w:i/>
          <w:iCs/>
        </w:rPr>
        <w:t>Characteristics of Partnership Success: Partnership Attributes, Communication Behavior, and Conflict Resolution Techniques</w:t>
      </w:r>
      <w:r w:rsidRPr="003772A4">
        <w:rPr>
          <w:lang w:val="id-ID"/>
        </w:rPr>
        <w:t>,</w:t>
      </w:r>
      <w:r w:rsidRPr="003772A4">
        <w:t xml:space="preserve"> Strategic Management Journal, 15</w:t>
      </w:r>
      <w:r w:rsidRPr="003772A4">
        <w:rPr>
          <w:lang w:val="id-ID"/>
        </w:rPr>
        <w:t xml:space="preserve"> </w:t>
      </w:r>
      <w:r w:rsidRPr="003772A4">
        <w:t>(2), 135</w:t>
      </w:r>
      <w:r w:rsidRPr="003772A4">
        <w:rPr>
          <w:lang w:val="id-ID"/>
        </w:rPr>
        <w:t>,</w:t>
      </w:r>
      <w:r w:rsidRPr="003772A4">
        <w:t xml:space="preserve"> </w:t>
      </w:r>
      <w:hyperlink r:id="rId33" w:history="1">
        <w:r w:rsidRPr="003772A4">
          <w:rPr>
            <w:rStyle w:val="Hyperlink"/>
          </w:rPr>
          <w:t>https://doi.org/10.1002/smj.4250150205</w:t>
        </w:r>
      </w:hyperlink>
    </w:p>
    <w:p w:rsidR="00EB557A" w:rsidRPr="003772A4" w:rsidRDefault="00EB557A" w:rsidP="00C56ADA">
      <w:pPr>
        <w:pStyle w:val="NoSpacing"/>
        <w:spacing w:after="120"/>
        <w:ind w:left="567" w:hanging="567"/>
        <w:jc w:val="both"/>
        <w:rPr>
          <w:lang w:val="id-ID"/>
        </w:rPr>
      </w:pPr>
      <w:r w:rsidRPr="003772A4">
        <w:rPr>
          <w:lang w:val="id-ID"/>
        </w:rPr>
        <w:t xml:space="preserve">Moleong, Lexy J., 2016, </w:t>
      </w:r>
      <w:r w:rsidRPr="003772A4">
        <w:rPr>
          <w:i/>
          <w:iCs/>
          <w:lang w:val="id-ID"/>
        </w:rPr>
        <w:t>Metode Penelitian Kualitatif</w:t>
      </w:r>
      <w:r w:rsidRPr="003772A4">
        <w:rPr>
          <w:lang w:val="id-ID"/>
        </w:rPr>
        <w:t>, Bandung: Remaja Rosdakarya</w:t>
      </w:r>
    </w:p>
    <w:p w:rsidR="00EB557A" w:rsidRPr="003772A4" w:rsidRDefault="00EB557A" w:rsidP="00C56ADA">
      <w:pPr>
        <w:pStyle w:val="NoSpacing"/>
        <w:spacing w:after="120"/>
        <w:ind w:left="567" w:hanging="567"/>
        <w:jc w:val="both"/>
        <w:rPr>
          <w:lang w:val="id-ID"/>
        </w:rPr>
      </w:pPr>
      <w:r w:rsidRPr="003772A4">
        <w:t>Mulyadi</w:t>
      </w:r>
      <w:r w:rsidRPr="003772A4">
        <w:rPr>
          <w:lang w:val="id-ID"/>
        </w:rPr>
        <w:t xml:space="preserve">, </w:t>
      </w:r>
      <w:r w:rsidRPr="003772A4">
        <w:t>Deddy</w:t>
      </w:r>
      <w:r w:rsidRPr="003772A4">
        <w:rPr>
          <w:lang w:val="id-ID"/>
        </w:rPr>
        <w:t xml:space="preserve"> dan</w:t>
      </w:r>
      <w:r w:rsidRPr="003772A4">
        <w:t xml:space="preserve"> Riky Rinaldy Maulana</w:t>
      </w:r>
      <w:r w:rsidRPr="003772A4">
        <w:rPr>
          <w:lang w:val="id-ID"/>
        </w:rPr>
        <w:t>, 2020,</w:t>
      </w:r>
      <w:r w:rsidRPr="003772A4">
        <w:t xml:space="preserve"> </w:t>
      </w:r>
      <w:r w:rsidRPr="003772A4">
        <w:rPr>
          <w:i/>
          <w:iCs/>
        </w:rPr>
        <w:t>Government Collaboration Model for Disaster Management Policy in West Bandung Regency</w:t>
      </w:r>
      <w:r w:rsidRPr="003772A4">
        <w:rPr>
          <w:lang w:val="id-ID"/>
        </w:rPr>
        <w:t>,</w:t>
      </w:r>
      <w:r w:rsidRPr="003772A4">
        <w:t xml:space="preserve"> Atlantis Press SARL Social Science, Education and Humanities Research, volume 564</w:t>
      </w:r>
    </w:p>
    <w:p w:rsidR="00C56ADA" w:rsidRPr="003772A4" w:rsidRDefault="00C56ADA" w:rsidP="00C56ADA">
      <w:pPr>
        <w:pStyle w:val="NoSpacing"/>
        <w:spacing w:after="120"/>
        <w:ind w:left="567" w:hanging="567"/>
        <w:jc w:val="both"/>
        <w:rPr>
          <w:lang w:val="id-ID"/>
        </w:rPr>
      </w:pPr>
      <w:r w:rsidRPr="003772A4">
        <w:rPr>
          <w:lang w:val="id-ID"/>
        </w:rPr>
        <w:lastRenderedPageBreak/>
        <w:t xml:space="preserve">Nag, N.S., 2018, </w:t>
      </w:r>
      <w:r w:rsidRPr="003772A4">
        <w:rPr>
          <w:i/>
          <w:iCs/>
          <w:lang w:val="id-ID"/>
        </w:rPr>
        <w:t>Government, Governance and Good Governance</w:t>
      </w:r>
      <w:r w:rsidRPr="003772A4">
        <w:rPr>
          <w:lang w:val="id-ID"/>
        </w:rPr>
        <w:t>, Indian Journal of Public Administration, 64(1)</w:t>
      </w:r>
    </w:p>
    <w:p w:rsidR="00EB557A" w:rsidRPr="003772A4" w:rsidRDefault="00EB557A" w:rsidP="00C56ADA">
      <w:pPr>
        <w:pStyle w:val="NoSpacing"/>
        <w:spacing w:after="120"/>
        <w:ind w:left="567" w:hanging="567"/>
        <w:jc w:val="both"/>
        <w:rPr>
          <w:lang w:val="id-ID"/>
        </w:rPr>
      </w:pPr>
      <w:r w:rsidRPr="003772A4">
        <w:rPr>
          <w:lang w:val="id-ID"/>
        </w:rPr>
        <w:t xml:space="preserve">Nugroho, Riant, 2014, </w:t>
      </w:r>
      <w:r w:rsidRPr="003772A4">
        <w:rPr>
          <w:i/>
          <w:lang w:val="id-ID"/>
        </w:rPr>
        <w:t>Public Policy</w:t>
      </w:r>
      <w:r w:rsidRPr="003772A4">
        <w:rPr>
          <w:lang w:val="id-ID"/>
        </w:rPr>
        <w:t>, Jakarta: Elexmedia Komputiondo</w:t>
      </w:r>
    </w:p>
    <w:p w:rsidR="00C56ADA" w:rsidRPr="003772A4" w:rsidRDefault="00C56ADA" w:rsidP="00C56ADA">
      <w:pPr>
        <w:pStyle w:val="NoSpacing"/>
        <w:spacing w:after="120"/>
        <w:ind w:left="567" w:hanging="567"/>
        <w:jc w:val="both"/>
        <w:rPr>
          <w:lang w:val="id-ID"/>
        </w:rPr>
      </w:pPr>
      <w:r w:rsidRPr="003772A4">
        <w:rPr>
          <w:lang w:val="id-ID"/>
        </w:rPr>
        <w:t xml:space="preserve">Nurharpani, 2020, </w:t>
      </w:r>
      <w:r w:rsidRPr="003772A4">
        <w:rPr>
          <w:i/>
          <w:iCs/>
        </w:rPr>
        <w:t xml:space="preserve">Perkembangan Ilmu Administrasi </w:t>
      </w:r>
      <w:r w:rsidRPr="003772A4">
        <w:rPr>
          <w:i/>
          <w:iCs/>
          <w:lang w:val="id-ID"/>
        </w:rPr>
        <w:t>d</w:t>
      </w:r>
      <w:r w:rsidRPr="003772A4">
        <w:rPr>
          <w:i/>
          <w:iCs/>
        </w:rPr>
        <w:t xml:space="preserve">an Fungsinya </w:t>
      </w:r>
      <w:r w:rsidRPr="003772A4">
        <w:rPr>
          <w:i/>
          <w:iCs/>
          <w:lang w:val="id-ID"/>
        </w:rPr>
        <w:t>u</w:t>
      </w:r>
      <w:r w:rsidRPr="003772A4">
        <w:rPr>
          <w:i/>
          <w:iCs/>
        </w:rPr>
        <w:t>ntuk Mendukung Perkembangan Ilmu Administras</w:t>
      </w:r>
      <w:r w:rsidRPr="003772A4">
        <w:t>i</w:t>
      </w:r>
      <w:r w:rsidRPr="003772A4">
        <w:rPr>
          <w:lang w:val="id-ID"/>
        </w:rPr>
        <w:t xml:space="preserve">, </w:t>
      </w:r>
      <w:r w:rsidRPr="003772A4">
        <w:t>Ensiklopedia Social Review</w:t>
      </w:r>
      <w:r w:rsidRPr="003772A4">
        <w:rPr>
          <w:lang w:val="id-ID"/>
        </w:rPr>
        <w:t xml:space="preserve">, </w:t>
      </w:r>
      <w:r w:rsidRPr="003772A4">
        <w:t xml:space="preserve">Vol. </w:t>
      </w:r>
      <w:proofErr w:type="gramStart"/>
      <w:r w:rsidRPr="003772A4">
        <w:t>2</w:t>
      </w:r>
      <w:proofErr w:type="gramEnd"/>
      <w:r w:rsidRPr="003772A4">
        <w:rPr>
          <w:lang w:val="id-ID"/>
        </w:rPr>
        <w:t xml:space="preserve"> </w:t>
      </w:r>
      <w:r w:rsidRPr="003772A4">
        <w:t>No.</w:t>
      </w:r>
      <w:r w:rsidRPr="003772A4">
        <w:rPr>
          <w:lang w:val="id-ID"/>
        </w:rPr>
        <w:t xml:space="preserve"> </w:t>
      </w:r>
      <w:r w:rsidRPr="003772A4">
        <w:t>1</w:t>
      </w:r>
      <w:r w:rsidRPr="003772A4">
        <w:rPr>
          <w:lang w:val="id-ID"/>
        </w:rPr>
        <w:t xml:space="preserve"> </w:t>
      </w:r>
      <w:r w:rsidRPr="003772A4">
        <w:t>Februari 2020</w:t>
      </w:r>
      <w:r w:rsidRPr="003772A4">
        <w:rPr>
          <w:lang w:val="id-ID"/>
        </w:rPr>
        <w:t xml:space="preserve">, </w:t>
      </w:r>
      <w:hyperlink r:id="rId34" w:history="1">
        <w:r w:rsidRPr="003772A4">
          <w:rPr>
            <w:rStyle w:val="Hyperlink"/>
          </w:rPr>
          <w:t>http://jurnal.ensiklopediaku.org</w:t>
        </w:r>
      </w:hyperlink>
    </w:p>
    <w:p w:rsidR="00EB557A" w:rsidRPr="003772A4" w:rsidRDefault="00EB557A" w:rsidP="00C56ADA">
      <w:pPr>
        <w:pStyle w:val="NoSpacing"/>
        <w:spacing w:after="120"/>
        <w:ind w:left="567" w:hanging="567"/>
        <w:jc w:val="both"/>
        <w:rPr>
          <w:lang w:val="id-ID"/>
        </w:rPr>
      </w:pPr>
      <w:r w:rsidRPr="003772A4">
        <w:t>Nurjanah</w:t>
      </w:r>
      <w:r w:rsidRPr="003772A4">
        <w:rPr>
          <w:lang w:val="id-ID"/>
        </w:rPr>
        <w:t xml:space="preserve">, </w:t>
      </w:r>
      <w:proofErr w:type="gramStart"/>
      <w:r w:rsidRPr="003772A4">
        <w:rPr>
          <w:lang w:val="id-ID"/>
        </w:rPr>
        <w:t>et.al.,</w:t>
      </w:r>
      <w:proofErr w:type="gramEnd"/>
      <w:r w:rsidRPr="003772A4">
        <w:rPr>
          <w:lang w:val="id-ID"/>
        </w:rPr>
        <w:t xml:space="preserve"> </w:t>
      </w:r>
      <w:r w:rsidRPr="003772A4">
        <w:t>2012</w:t>
      </w:r>
      <w:r w:rsidRPr="003772A4">
        <w:rPr>
          <w:lang w:val="id-ID"/>
        </w:rPr>
        <w:t xml:space="preserve">, </w:t>
      </w:r>
      <w:r w:rsidRPr="003772A4">
        <w:rPr>
          <w:i/>
          <w:iCs/>
          <w:lang w:val="id-ID"/>
        </w:rPr>
        <w:t>Manajemen Bencana</w:t>
      </w:r>
      <w:r w:rsidRPr="003772A4">
        <w:rPr>
          <w:lang w:val="id-ID"/>
        </w:rPr>
        <w:t>, Bandung: Alfabeta</w:t>
      </w:r>
    </w:p>
    <w:p w:rsidR="00EB557A" w:rsidRPr="003772A4" w:rsidRDefault="00EB557A" w:rsidP="00C56ADA">
      <w:pPr>
        <w:pStyle w:val="NoSpacing"/>
        <w:spacing w:after="120"/>
        <w:ind w:left="567" w:hanging="567"/>
        <w:jc w:val="both"/>
        <w:rPr>
          <w:lang w:val="id-ID"/>
        </w:rPr>
      </w:pPr>
      <w:r w:rsidRPr="003772A4">
        <w:rPr>
          <w:lang w:val="id-ID"/>
        </w:rPr>
        <w:t xml:space="preserve">Pasolong, Harbani, 2011, </w:t>
      </w:r>
      <w:r w:rsidRPr="003772A4">
        <w:rPr>
          <w:i/>
          <w:iCs/>
          <w:lang w:val="id-ID"/>
        </w:rPr>
        <w:t>Teori Administrasi Publik</w:t>
      </w:r>
      <w:r w:rsidRPr="003772A4">
        <w:rPr>
          <w:lang w:val="id-ID"/>
        </w:rPr>
        <w:t>, Bandung: Alfabeta</w:t>
      </w:r>
    </w:p>
    <w:p w:rsidR="00C56ADA" w:rsidRPr="003772A4" w:rsidRDefault="00C56ADA" w:rsidP="00C56ADA">
      <w:pPr>
        <w:pStyle w:val="NoSpacing"/>
        <w:spacing w:after="120"/>
        <w:ind w:left="567" w:hanging="567"/>
        <w:jc w:val="both"/>
        <w:rPr>
          <w:lang w:val="id-ID"/>
        </w:rPr>
      </w:pPr>
      <w:bookmarkStart w:id="1" w:name="_Hlk69488129"/>
      <w:r w:rsidRPr="003772A4">
        <w:t xml:space="preserve">Peraturan Pemerintah Nomor 21 Tahun 2008 </w:t>
      </w:r>
      <w:r w:rsidRPr="003772A4">
        <w:rPr>
          <w:lang w:val="id-ID"/>
        </w:rPr>
        <w:t>t</w:t>
      </w:r>
      <w:r w:rsidRPr="003772A4">
        <w:t>entang Penyelenggaraan Penanggulangan Bencana</w:t>
      </w:r>
    </w:p>
    <w:p w:rsidR="00C56ADA" w:rsidRPr="003772A4" w:rsidRDefault="00C56ADA" w:rsidP="00C56ADA">
      <w:pPr>
        <w:pStyle w:val="NoSpacing"/>
        <w:spacing w:after="120"/>
        <w:ind w:left="567" w:hanging="567"/>
        <w:jc w:val="both"/>
        <w:rPr>
          <w:lang w:val="id-ID"/>
        </w:rPr>
      </w:pPr>
      <w:r w:rsidRPr="003772A4">
        <w:t xml:space="preserve">Peraturan Presiden </w:t>
      </w:r>
      <w:r w:rsidRPr="003772A4">
        <w:rPr>
          <w:lang w:val="id-ID"/>
        </w:rPr>
        <w:t>N</w:t>
      </w:r>
      <w:r w:rsidRPr="003772A4">
        <w:t>omor 87 Tahun 2</w:t>
      </w:r>
      <w:r w:rsidRPr="003772A4">
        <w:rPr>
          <w:lang w:val="id-ID"/>
        </w:rPr>
        <w:t>0</w:t>
      </w:r>
      <w:r w:rsidRPr="003772A4">
        <w:t>2</w:t>
      </w:r>
      <w:r w:rsidRPr="003772A4">
        <w:rPr>
          <w:lang w:val="id-ID"/>
        </w:rPr>
        <w:t xml:space="preserve">0 </w:t>
      </w:r>
      <w:r w:rsidRPr="003772A4">
        <w:t>tentang</w:t>
      </w:r>
      <w:r w:rsidRPr="003772A4">
        <w:rPr>
          <w:lang w:val="id-ID"/>
        </w:rPr>
        <w:t xml:space="preserve"> R</w:t>
      </w:r>
      <w:r w:rsidRPr="003772A4">
        <w:t>encana Induk Penanggulangan Bencana Tahun 2</w:t>
      </w:r>
      <w:r w:rsidRPr="003772A4">
        <w:rPr>
          <w:lang w:val="id-ID"/>
        </w:rPr>
        <w:t>020</w:t>
      </w:r>
      <w:r w:rsidRPr="003772A4">
        <w:t>-2</w:t>
      </w:r>
      <w:r w:rsidRPr="003772A4">
        <w:rPr>
          <w:lang w:val="id-ID"/>
        </w:rPr>
        <w:t>0</w:t>
      </w:r>
      <w:r w:rsidRPr="003772A4">
        <w:t>44</w:t>
      </w:r>
    </w:p>
    <w:p w:rsidR="00C56ADA" w:rsidRPr="003772A4" w:rsidRDefault="00C56ADA" w:rsidP="00C56ADA">
      <w:pPr>
        <w:pStyle w:val="NoSpacing"/>
        <w:spacing w:after="120"/>
        <w:ind w:left="567" w:hanging="567"/>
        <w:jc w:val="both"/>
        <w:rPr>
          <w:lang w:val="id-ID"/>
        </w:rPr>
      </w:pPr>
      <w:r w:rsidRPr="003772A4">
        <w:rPr>
          <w:lang w:val="id-ID"/>
        </w:rPr>
        <w:t>Peraturan Walikota Bandung Nomor 626 Tahun 2017 tentang Satuan Pelaksana Penanggulangan Bencana Kota Bandung</w:t>
      </w:r>
    </w:p>
    <w:p w:rsidR="00C56ADA" w:rsidRPr="003772A4" w:rsidRDefault="00C56ADA" w:rsidP="00C56ADA">
      <w:pPr>
        <w:pStyle w:val="NoSpacing"/>
        <w:spacing w:after="120"/>
        <w:ind w:left="567" w:hanging="567"/>
        <w:jc w:val="both"/>
        <w:rPr>
          <w:rStyle w:val="Emphasis"/>
          <w:i w:val="0"/>
          <w:bdr w:val="none" w:sz="0" w:space="0" w:color="auto" w:frame="1"/>
          <w:lang w:val="id-ID"/>
        </w:rPr>
      </w:pPr>
      <w:r w:rsidRPr="003772A4">
        <w:rPr>
          <w:lang w:val="id-ID"/>
        </w:rPr>
        <w:t xml:space="preserve">Peirisal, Tepi, 2016,  </w:t>
      </w:r>
      <w:r w:rsidRPr="003772A4">
        <w:rPr>
          <w:i/>
          <w:iCs/>
          <w:lang w:val="id-ID"/>
        </w:rPr>
        <w:t>Evaluasi Implementasi Kebijakan Penanggulangan Bencana Banjir di Kabupaten Bandung</w:t>
      </w:r>
      <w:r w:rsidRPr="003772A4">
        <w:rPr>
          <w:lang w:val="id-ID"/>
        </w:rPr>
        <w:t>, Program Pascasarjana Ilmu Administrasi Universitas Padjadjaran</w:t>
      </w:r>
      <w:r w:rsidRPr="003772A4">
        <w:rPr>
          <w:rStyle w:val="Emphasis"/>
          <w:i w:val="0"/>
          <w:bdr w:val="none" w:sz="0" w:space="0" w:color="auto" w:frame="1"/>
          <w:lang w:val="id-ID"/>
        </w:rPr>
        <w:t xml:space="preserve"> </w:t>
      </w:r>
    </w:p>
    <w:p w:rsidR="00EB557A" w:rsidRPr="003772A4" w:rsidRDefault="00EB557A" w:rsidP="00C56ADA">
      <w:pPr>
        <w:pStyle w:val="NoSpacing"/>
        <w:spacing w:after="120"/>
        <w:ind w:left="567" w:hanging="567"/>
        <w:jc w:val="both"/>
        <w:rPr>
          <w:lang w:val="id-ID"/>
        </w:rPr>
      </w:pPr>
      <w:r w:rsidRPr="003772A4">
        <w:t>Purwanti, Nurul D</w:t>
      </w:r>
      <w:r w:rsidRPr="003772A4">
        <w:rPr>
          <w:lang w:val="id-ID"/>
        </w:rPr>
        <w:t>.</w:t>
      </w:r>
      <w:r w:rsidRPr="003772A4">
        <w:t>, 2016</w:t>
      </w:r>
      <w:r w:rsidRPr="003772A4">
        <w:rPr>
          <w:lang w:val="id-ID"/>
        </w:rPr>
        <w:t>,</w:t>
      </w:r>
      <w:r w:rsidRPr="003772A4">
        <w:t xml:space="preserve"> </w:t>
      </w:r>
      <w:r w:rsidRPr="003772A4">
        <w:rPr>
          <w:i/>
          <w:iCs/>
        </w:rPr>
        <w:t xml:space="preserve">Collaborative Governance (Kebijakan Publik dan Pemerintahan Kolaboratif, Isu-Isu Kontemporer), </w:t>
      </w:r>
      <w:r w:rsidRPr="003772A4">
        <w:t>Yogyakarta</w:t>
      </w:r>
      <w:r w:rsidRPr="003772A4">
        <w:rPr>
          <w:lang w:val="id-ID"/>
        </w:rPr>
        <w:t>:</w:t>
      </w:r>
      <w:r w:rsidRPr="003772A4">
        <w:t xml:space="preserve"> Center for Policy &amp; Management Studies FISIPOL UGM</w:t>
      </w:r>
    </w:p>
    <w:bookmarkEnd w:id="1"/>
    <w:p w:rsidR="00EB557A" w:rsidRPr="003772A4" w:rsidRDefault="00EB557A" w:rsidP="00C56ADA">
      <w:pPr>
        <w:pStyle w:val="NoSpacing"/>
        <w:spacing w:after="120"/>
        <w:ind w:left="567" w:hanging="567"/>
        <w:jc w:val="both"/>
        <w:rPr>
          <w:rStyle w:val="markedcontent"/>
          <w:lang w:val="id-ID"/>
        </w:rPr>
      </w:pPr>
      <w:r w:rsidRPr="003772A4">
        <w:rPr>
          <w:rStyle w:val="markedcontent"/>
          <w:lang w:val="id-ID"/>
        </w:rPr>
        <w:t xml:space="preserve">Ramli, Soehatman, 2011, </w:t>
      </w:r>
      <w:r w:rsidRPr="003772A4">
        <w:rPr>
          <w:rStyle w:val="markedcontent"/>
          <w:i/>
          <w:iCs/>
          <w:lang w:val="id-ID"/>
        </w:rPr>
        <w:t>Manajemen Bencana</w:t>
      </w:r>
      <w:r w:rsidRPr="003772A4">
        <w:rPr>
          <w:rStyle w:val="markedcontent"/>
          <w:lang w:val="id-ID"/>
        </w:rPr>
        <w:t>, Jakarta: Dian Rakyat</w:t>
      </w:r>
    </w:p>
    <w:p w:rsidR="00EB557A" w:rsidRPr="003772A4" w:rsidRDefault="00EB557A" w:rsidP="00C56ADA">
      <w:pPr>
        <w:pStyle w:val="NoSpacing"/>
        <w:spacing w:after="120"/>
        <w:ind w:left="567" w:hanging="567"/>
        <w:jc w:val="both"/>
        <w:rPr>
          <w:lang w:val="id-ID"/>
        </w:rPr>
      </w:pPr>
      <w:r w:rsidRPr="003772A4">
        <w:rPr>
          <w:lang w:val="id-ID"/>
        </w:rPr>
        <w:t xml:space="preserve">Sarosa, Samiaji, 2012, </w:t>
      </w:r>
      <w:r w:rsidRPr="003772A4">
        <w:rPr>
          <w:i/>
          <w:iCs/>
          <w:lang w:val="id-ID"/>
        </w:rPr>
        <w:t>Penelitian Kualitatif: Dasar-dasar</w:t>
      </w:r>
      <w:r w:rsidRPr="003772A4">
        <w:rPr>
          <w:lang w:val="id-ID"/>
        </w:rPr>
        <w:t xml:space="preserve">, Cet. I, Jakarta: Indeks </w:t>
      </w:r>
    </w:p>
    <w:p w:rsidR="00EB557A" w:rsidRPr="003772A4" w:rsidRDefault="00EB557A" w:rsidP="00C56ADA">
      <w:pPr>
        <w:pStyle w:val="NoSpacing"/>
        <w:spacing w:after="120"/>
        <w:ind w:left="567" w:hanging="567"/>
        <w:jc w:val="both"/>
        <w:rPr>
          <w:rStyle w:val="markedcontent"/>
          <w:lang w:val="id-ID"/>
        </w:rPr>
      </w:pPr>
      <w:r w:rsidRPr="003772A4">
        <w:t>Sturesson, E., Lindmark, A., &amp; Roos, M. N</w:t>
      </w:r>
      <w:r w:rsidRPr="003772A4">
        <w:rPr>
          <w:lang w:val="id-ID"/>
        </w:rPr>
        <w:t xml:space="preserve">., </w:t>
      </w:r>
      <w:r w:rsidRPr="003772A4">
        <w:t>2009</w:t>
      </w:r>
      <w:r w:rsidRPr="003772A4">
        <w:rPr>
          <w:lang w:val="id-ID"/>
        </w:rPr>
        <w:t>,</w:t>
      </w:r>
      <w:r w:rsidRPr="003772A4">
        <w:t xml:space="preserve"> </w:t>
      </w:r>
      <w:r w:rsidRPr="003772A4">
        <w:rPr>
          <w:i/>
          <w:iCs/>
        </w:rPr>
        <w:t>Collaboration for Innovation - A Study in the Öresund Region</w:t>
      </w:r>
      <w:r w:rsidRPr="003772A4">
        <w:rPr>
          <w:lang w:val="id-ID"/>
        </w:rPr>
        <w:t>,</w:t>
      </w:r>
      <w:r w:rsidRPr="003772A4">
        <w:t xml:space="preserve"> Lund University Libraries</w:t>
      </w:r>
      <w:r w:rsidRPr="003772A4">
        <w:rPr>
          <w:rStyle w:val="markedcontent"/>
        </w:rPr>
        <w:t xml:space="preserve"> </w:t>
      </w:r>
    </w:p>
    <w:p w:rsidR="00EB557A" w:rsidRPr="003772A4" w:rsidRDefault="00EB557A" w:rsidP="00C56ADA">
      <w:pPr>
        <w:pStyle w:val="NoSpacing"/>
        <w:spacing w:after="120"/>
        <w:ind w:left="567" w:hanging="567"/>
        <w:jc w:val="both"/>
        <w:rPr>
          <w:rStyle w:val="markedcontent"/>
          <w:lang w:val="id-ID"/>
        </w:rPr>
      </w:pPr>
      <w:r w:rsidRPr="003772A4">
        <w:rPr>
          <w:rStyle w:val="markedcontent"/>
        </w:rPr>
        <w:t>Subarsono, A</w:t>
      </w:r>
      <w:r w:rsidRPr="003772A4">
        <w:rPr>
          <w:rStyle w:val="markedcontent"/>
          <w:lang w:val="id-ID"/>
        </w:rPr>
        <w:t>.</w:t>
      </w:r>
      <w:r w:rsidRPr="003772A4">
        <w:rPr>
          <w:rStyle w:val="markedcontent"/>
        </w:rPr>
        <w:t>, 2016</w:t>
      </w:r>
      <w:r w:rsidRPr="003772A4">
        <w:rPr>
          <w:rStyle w:val="markedcontent"/>
          <w:lang w:val="id-ID"/>
        </w:rPr>
        <w:t>,</w:t>
      </w:r>
      <w:r w:rsidRPr="003772A4">
        <w:rPr>
          <w:rStyle w:val="markedcontent"/>
        </w:rPr>
        <w:t xml:space="preserve"> </w:t>
      </w:r>
      <w:r w:rsidRPr="003772A4">
        <w:rPr>
          <w:rStyle w:val="markedcontent"/>
          <w:i/>
          <w:iCs/>
        </w:rPr>
        <w:t>Kebijakan Publik dan Pemerintahan Kolaboratif, Isu-Isu Kontemporer</w:t>
      </w:r>
      <w:proofErr w:type="gramStart"/>
      <w:r w:rsidRPr="003772A4">
        <w:rPr>
          <w:rStyle w:val="markedcontent"/>
        </w:rPr>
        <w:t>,Yogyakarta</w:t>
      </w:r>
      <w:proofErr w:type="gramEnd"/>
      <w:r w:rsidRPr="003772A4">
        <w:rPr>
          <w:rStyle w:val="markedcontent"/>
        </w:rPr>
        <w:t>:</w:t>
      </w:r>
      <w:r w:rsidRPr="003772A4">
        <w:rPr>
          <w:rStyle w:val="markedcontent"/>
          <w:lang w:val="id-ID"/>
        </w:rPr>
        <w:t xml:space="preserve"> </w:t>
      </w:r>
      <w:r w:rsidRPr="003772A4">
        <w:rPr>
          <w:rStyle w:val="markedcontent"/>
        </w:rPr>
        <w:t>Gava Media</w:t>
      </w:r>
    </w:p>
    <w:p w:rsidR="00EB557A" w:rsidRPr="003772A4" w:rsidRDefault="00EB557A" w:rsidP="00C56ADA">
      <w:pPr>
        <w:pStyle w:val="NoSpacing"/>
        <w:spacing w:after="120"/>
        <w:ind w:left="567" w:hanging="567"/>
        <w:jc w:val="both"/>
        <w:rPr>
          <w:lang w:val="id-ID"/>
        </w:rPr>
      </w:pPr>
      <w:r w:rsidRPr="003772A4">
        <w:t>Sudibyakto</w:t>
      </w:r>
      <w:r w:rsidRPr="003772A4">
        <w:rPr>
          <w:lang w:val="id-ID"/>
        </w:rPr>
        <w:t xml:space="preserve">, H.A., </w:t>
      </w:r>
      <w:r w:rsidRPr="003772A4">
        <w:t>2011</w:t>
      </w:r>
      <w:r w:rsidRPr="003772A4">
        <w:rPr>
          <w:lang w:val="id-ID"/>
        </w:rPr>
        <w:t xml:space="preserve">, </w:t>
      </w:r>
      <w:r w:rsidRPr="003772A4">
        <w:rPr>
          <w:i/>
          <w:iCs/>
        </w:rPr>
        <w:t xml:space="preserve">Manajemen Bencana Indonesia </w:t>
      </w:r>
      <w:r w:rsidRPr="003772A4">
        <w:rPr>
          <w:i/>
          <w:iCs/>
          <w:lang w:val="id-ID"/>
        </w:rPr>
        <w:t>k</w:t>
      </w:r>
      <w:r w:rsidRPr="003772A4">
        <w:rPr>
          <w:i/>
          <w:iCs/>
        </w:rPr>
        <w:t>e Mana</w:t>
      </w:r>
      <w:proofErr w:type="gramStart"/>
      <w:r w:rsidRPr="003772A4">
        <w:rPr>
          <w:i/>
          <w:iCs/>
        </w:rPr>
        <w:t>?</w:t>
      </w:r>
      <w:r w:rsidRPr="003772A4">
        <w:rPr>
          <w:lang w:val="id-ID"/>
        </w:rPr>
        <w:t>,</w:t>
      </w:r>
      <w:proofErr w:type="gramEnd"/>
      <w:r w:rsidRPr="003772A4">
        <w:rPr>
          <w:lang w:val="id-ID"/>
        </w:rPr>
        <w:t xml:space="preserve"> Yogyakarta:</w:t>
      </w:r>
      <w:r w:rsidRPr="003772A4">
        <w:t xml:space="preserve"> Gadjahmada University Press</w:t>
      </w:r>
    </w:p>
    <w:p w:rsidR="00EB557A" w:rsidRPr="003772A4" w:rsidRDefault="00EB557A" w:rsidP="00C56ADA">
      <w:pPr>
        <w:pStyle w:val="NoSpacing"/>
        <w:spacing w:after="120"/>
        <w:ind w:left="567" w:hanging="567"/>
        <w:jc w:val="both"/>
        <w:rPr>
          <w:lang w:val="id-ID"/>
        </w:rPr>
      </w:pPr>
      <w:r w:rsidRPr="003772A4">
        <w:rPr>
          <w:lang w:val="id-ID"/>
        </w:rPr>
        <w:t xml:space="preserve">Sugiyono, 2014, </w:t>
      </w:r>
      <w:r w:rsidRPr="003772A4">
        <w:rPr>
          <w:i/>
          <w:iCs/>
          <w:lang w:val="id-ID"/>
        </w:rPr>
        <w:t>Memahami Penelitian Kualitatif</w:t>
      </w:r>
      <w:r w:rsidRPr="003772A4">
        <w:rPr>
          <w:lang w:val="id-ID"/>
        </w:rPr>
        <w:t>, Cet. IX, Bandung: Alfabeta</w:t>
      </w:r>
    </w:p>
    <w:p w:rsidR="00EB557A" w:rsidRPr="003772A4" w:rsidRDefault="00EB557A" w:rsidP="00C56ADA">
      <w:pPr>
        <w:pStyle w:val="NoSpacing"/>
        <w:spacing w:after="120"/>
        <w:ind w:left="567" w:hanging="567"/>
        <w:jc w:val="both"/>
        <w:rPr>
          <w:lang w:val="id-ID"/>
        </w:rPr>
      </w:pPr>
      <w:r w:rsidRPr="003772A4">
        <w:t>Sumarto</w:t>
      </w:r>
      <w:r w:rsidRPr="003772A4">
        <w:rPr>
          <w:lang w:val="id-ID"/>
        </w:rPr>
        <w:t>,</w:t>
      </w:r>
      <w:r w:rsidRPr="003772A4">
        <w:t xml:space="preserve"> Hetifah </w:t>
      </w:r>
      <w:proofErr w:type="gramStart"/>
      <w:r w:rsidRPr="003772A4">
        <w:t>S</w:t>
      </w:r>
      <w:r w:rsidRPr="003772A4">
        <w:rPr>
          <w:lang w:val="id-ID"/>
        </w:rPr>
        <w:t>J</w:t>
      </w:r>
      <w:r w:rsidRPr="003772A4">
        <w:t>.</w:t>
      </w:r>
      <w:r w:rsidRPr="003772A4">
        <w:rPr>
          <w:lang w:val="id-ID"/>
        </w:rPr>
        <w:t>,</w:t>
      </w:r>
      <w:proofErr w:type="gramEnd"/>
      <w:r w:rsidRPr="003772A4">
        <w:rPr>
          <w:lang w:val="id-ID"/>
        </w:rPr>
        <w:t xml:space="preserve"> </w:t>
      </w:r>
      <w:r w:rsidRPr="003772A4">
        <w:t>20</w:t>
      </w:r>
      <w:r w:rsidRPr="003772A4">
        <w:rPr>
          <w:lang w:val="id-ID"/>
        </w:rPr>
        <w:t>11,</w:t>
      </w:r>
      <w:r w:rsidRPr="003772A4">
        <w:t xml:space="preserve"> </w:t>
      </w:r>
      <w:r w:rsidRPr="003772A4">
        <w:rPr>
          <w:i/>
          <w:iCs/>
        </w:rPr>
        <w:t>Inovasi, Partisipasi dan Good Governance</w:t>
      </w:r>
      <w:r w:rsidRPr="003772A4">
        <w:rPr>
          <w:lang w:val="id-ID"/>
        </w:rPr>
        <w:t>,</w:t>
      </w:r>
      <w:r w:rsidRPr="003772A4">
        <w:t xml:space="preserve"> Jakarta: Yayasan Obor Indonesia</w:t>
      </w:r>
    </w:p>
    <w:p w:rsidR="00EB557A" w:rsidRPr="003772A4" w:rsidRDefault="00EB557A" w:rsidP="00C56ADA">
      <w:pPr>
        <w:pStyle w:val="NoSpacing"/>
        <w:spacing w:after="120"/>
        <w:ind w:left="567" w:hanging="567"/>
        <w:jc w:val="both"/>
        <w:rPr>
          <w:rStyle w:val="markedcontent"/>
          <w:lang w:val="id-ID"/>
        </w:rPr>
      </w:pPr>
      <w:r w:rsidRPr="003772A4">
        <w:rPr>
          <w:rStyle w:val="markedcontent"/>
        </w:rPr>
        <w:t>UNDP, 1997</w:t>
      </w:r>
      <w:r w:rsidRPr="003772A4">
        <w:rPr>
          <w:rStyle w:val="markedcontent"/>
          <w:lang w:val="id-ID"/>
        </w:rPr>
        <w:t>,</w:t>
      </w:r>
      <w:r w:rsidRPr="003772A4">
        <w:rPr>
          <w:rStyle w:val="markedcontent"/>
        </w:rPr>
        <w:t xml:space="preserve"> </w:t>
      </w:r>
      <w:r w:rsidRPr="003772A4">
        <w:rPr>
          <w:rStyle w:val="markedcontent"/>
          <w:i/>
          <w:iCs/>
        </w:rPr>
        <w:t>Governance</w:t>
      </w:r>
      <w:r w:rsidRPr="003772A4">
        <w:rPr>
          <w:rStyle w:val="markedcontent"/>
          <w:i/>
          <w:iCs/>
          <w:lang w:val="id-ID"/>
        </w:rPr>
        <w:t xml:space="preserve"> </w:t>
      </w:r>
      <w:r w:rsidRPr="003772A4">
        <w:rPr>
          <w:rStyle w:val="markedcontent"/>
          <w:i/>
          <w:iCs/>
        </w:rPr>
        <w:t>for Suistainable Development</w:t>
      </w:r>
      <w:r w:rsidRPr="003772A4">
        <w:rPr>
          <w:rStyle w:val="markedcontent"/>
          <w:i/>
          <w:iCs/>
          <w:lang w:val="id-ID"/>
        </w:rPr>
        <w:t xml:space="preserve"> </w:t>
      </w:r>
      <w:r w:rsidRPr="003772A4">
        <w:rPr>
          <w:rStyle w:val="markedcontent"/>
          <w:i/>
          <w:iCs/>
        </w:rPr>
        <w:t>-</w:t>
      </w:r>
      <w:r w:rsidRPr="003772A4">
        <w:rPr>
          <w:rStyle w:val="markedcontent"/>
          <w:i/>
          <w:iCs/>
          <w:lang w:val="id-ID"/>
        </w:rPr>
        <w:t xml:space="preserve"> a</w:t>
      </w:r>
      <w:r w:rsidRPr="003772A4">
        <w:rPr>
          <w:rStyle w:val="markedcontent"/>
          <w:i/>
          <w:iCs/>
        </w:rPr>
        <w:t xml:space="preserve"> Policy Document</w:t>
      </w:r>
      <w:r w:rsidRPr="003772A4">
        <w:rPr>
          <w:rStyle w:val="markedcontent"/>
        </w:rPr>
        <w:t>, New York: UNDP</w:t>
      </w:r>
    </w:p>
    <w:p w:rsidR="00C56ADA" w:rsidRPr="003772A4" w:rsidRDefault="00C56ADA" w:rsidP="00C56ADA">
      <w:pPr>
        <w:pStyle w:val="NoSpacing"/>
        <w:spacing w:after="120"/>
        <w:ind w:left="567" w:hanging="567"/>
        <w:jc w:val="both"/>
        <w:rPr>
          <w:lang w:val="id-ID"/>
        </w:rPr>
      </w:pPr>
      <w:r w:rsidRPr="003772A4">
        <w:rPr>
          <w:lang w:val="id-ID"/>
        </w:rPr>
        <w:t>Undang-Undang nomor 24 Tahun 2007 tentang Penanggulangan Bencana</w:t>
      </w:r>
    </w:p>
    <w:p w:rsidR="00EB557A" w:rsidRPr="003772A4" w:rsidRDefault="00EB557A" w:rsidP="00C56ADA">
      <w:pPr>
        <w:pStyle w:val="NoSpacing"/>
        <w:spacing w:after="120"/>
        <w:ind w:left="567" w:hanging="567"/>
        <w:jc w:val="both"/>
        <w:rPr>
          <w:lang w:val="id-ID"/>
        </w:rPr>
      </w:pPr>
      <w:r w:rsidRPr="003772A4">
        <w:rPr>
          <w:lang w:val="id-ID"/>
        </w:rPr>
        <w:t xml:space="preserve">Warsono, Hardi dan Ahmad Buchari, 2019, </w:t>
      </w:r>
      <w:r w:rsidRPr="003772A4">
        <w:rPr>
          <w:i/>
          <w:iCs/>
          <w:lang w:val="id-ID"/>
        </w:rPr>
        <w:t>Kolaborasi Penanganan Bencana</w:t>
      </w:r>
      <w:r w:rsidRPr="003772A4">
        <w:rPr>
          <w:lang w:val="id-ID"/>
        </w:rPr>
        <w:t>, Bandung: Penerbit Trim Komunikata</w:t>
      </w:r>
    </w:p>
    <w:sectPr w:rsidR="00EB557A" w:rsidRPr="003772A4" w:rsidSect="0062446C">
      <w:headerReference w:type="default" r:id="rId35"/>
      <w:footerReference w:type="default" r:id="rId36"/>
      <w:footerReference w:type="first" r:id="rId37"/>
      <w:pgSz w:w="11907" w:h="16839" w:code="9"/>
      <w:pgMar w:top="2268" w:right="1701" w:bottom="1701" w:left="2268" w:header="1247" w:footer="113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E3F83" w:rsidRDefault="003E3F83" w:rsidP="009C2911">
      <w:pPr>
        <w:spacing w:after="0" w:line="240" w:lineRule="auto"/>
      </w:pPr>
      <w:r>
        <w:separator/>
      </w:r>
    </w:p>
  </w:endnote>
  <w:endnote w:type="continuationSeparator" w:id="0">
    <w:p w:rsidR="003E3F83" w:rsidRDefault="003E3F83" w:rsidP="009C2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Cond">
    <w:panose1 w:val="020B06060304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446C" w:rsidRPr="00F87768" w:rsidRDefault="00F87768" w:rsidP="00F87768">
    <w:pPr>
      <w:pStyle w:val="Footer"/>
      <w:jc w:val="center"/>
      <w:rPr>
        <w:rFonts w:ascii="Times New Roman" w:hAnsi="Times New Roman"/>
        <w:sz w:val="22"/>
        <w:szCs w:val="22"/>
        <w:lang w:val="id-ID"/>
      </w:rPr>
    </w:pPr>
    <w:r w:rsidRPr="00F87768">
      <w:rPr>
        <w:rFonts w:ascii="Times New Roman" w:hAnsi="Times New Roman"/>
        <w:sz w:val="22"/>
        <w:szCs w:val="22"/>
      </w:rPr>
      <w:fldChar w:fldCharType="begin"/>
    </w:r>
    <w:r w:rsidRPr="00F87768">
      <w:rPr>
        <w:rFonts w:ascii="Times New Roman" w:hAnsi="Times New Roman"/>
        <w:sz w:val="22"/>
        <w:szCs w:val="22"/>
      </w:rPr>
      <w:instrText xml:space="preserve"> PAGE   \* MERGEFORMAT </w:instrText>
    </w:r>
    <w:r w:rsidRPr="00F87768">
      <w:rPr>
        <w:rFonts w:ascii="Times New Roman" w:hAnsi="Times New Roman"/>
        <w:sz w:val="22"/>
        <w:szCs w:val="22"/>
      </w:rPr>
      <w:fldChar w:fldCharType="separate"/>
    </w:r>
    <w:r w:rsidR="00E46092">
      <w:rPr>
        <w:rFonts w:ascii="Times New Roman" w:hAnsi="Times New Roman"/>
        <w:noProof/>
        <w:sz w:val="22"/>
        <w:szCs w:val="22"/>
      </w:rPr>
      <w:t>8</w:t>
    </w:r>
    <w:r w:rsidRPr="00F87768">
      <w:rPr>
        <w:rFonts w:ascii="Times New Roman" w:hAnsi="Times New Roman"/>
        <w:sz w:val="22"/>
        <w:szCs w:val="22"/>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D4D15" w:rsidRPr="00F768D2" w:rsidRDefault="000D4D15" w:rsidP="00F768D2">
    <w:pPr>
      <w:pStyle w:val="Footer"/>
      <w:jc w:val="center"/>
      <w:rPr>
        <w:rFonts w:ascii="Times New Roman" w:hAnsi="Times New Roman"/>
        <w:sz w:val="22"/>
        <w:szCs w:val="22"/>
        <w:lang w:val="id-ID"/>
      </w:rPr>
    </w:pPr>
    <w:r w:rsidRPr="00F768D2">
      <w:rPr>
        <w:rFonts w:ascii="Times New Roman" w:hAnsi="Times New Roman"/>
        <w:sz w:val="22"/>
        <w:szCs w:val="22"/>
      </w:rPr>
      <w:fldChar w:fldCharType="begin"/>
    </w:r>
    <w:r w:rsidRPr="00F768D2">
      <w:rPr>
        <w:rFonts w:ascii="Times New Roman" w:hAnsi="Times New Roman"/>
        <w:sz w:val="22"/>
        <w:szCs w:val="22"/>
      </w:rPr>
      <w:instrText xml:space="preserve"> PAGE   \* MERGEFORMAT </w:instrText>
    </w:r>
    <w:r w:rsidRPr="00F768D2">
      <w:rPr>
        <w:rFonts w:ascii="Times New Roman" w:hAnsi="Times New Roman"/>
        <w:sz w:val="22"/>
        <w:szCs w:val="22"/>
      </w:rPr>
      <w:fldChar w:fldCharType="separate"/>
    </w:r>
    <w:r w:rsidR="0062446C">
      <w:rPr>
        <w:rFonts w:ascii="Times New Roman" w:hAnsi="Times New Roman"/>
        <w:noProof/>
        <w:sz w:val="22"/>
        <w:szCs w:val="22"/>
      </w:rPr>
      <w:t>1</w:t>
    </w:r>
    <w:r w:rsidRPr="00F768D2">
      <w:rPr>
        <w:rFonts w:ascii="Times New Roman" w:hAnsi="Times New Roman"/>
        <w:noProof/>
        <w:sz w:val="22"/>
        <w:szCs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E3F83" w:rsidRDefault="003E3F83" w:rsidP="009C2911">
      <w:pPr>
        <w:spacing w:after="0" w:line="240" w:lineRule="auto"/>
      </w:pPr>
      <w:r>
        <w:separator/>
      </w:r>
    </w:p>
  </w:footnote>
  <w:footnote w:type="continuationSeparator" w:id="0">
    <w:p w:rsidR="003E3F83" w:rsidRDefault="003E3F83" w:rsidP="009C291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D4D15" w:rsidRPr="00F768D2" w:rsidRDefault="000D4D15" w:rsidP="00F768D2">
    <w:pPr>
      <w:pStyle w:val="Header"/>
      <w:jc w:val="right"/>
      <w:rPr>
        <w:rFonts w:ascii="Times New Roman" w:hAnsi="Times New Roman"/>
        <w:sz w:val="22"/>
        <w:szCs w:val="22"/>
        <w:lang w:val="id-ID"/>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525708"/>
    <w:multiLevelType w:val="hybridMultilevel"/>
    <w:tmpl w:val="2B801E82"/>
    <w:lvl w:ilvl="0" w:tplc="95160E9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9E75754"/>
    <w:multiLevelType w:val="hybridMultilevel"/>
    <w:tmpl w:val="D6CCD238"/>
    <w:lvl w:ilvl="0" w:tplc="95160E9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1277C36"/>
    <w:multiLevelType w:val="hybridMultilevel"/>
    <w:tmpl w:val="D2965B98"/>
    <w:lvl w:ilvl="0" w:tplc="95160E9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AE54DD0"/>
    <w:multiLevelType w:val="hybridMultilevel"/>
    <w:tmpl w:val="B82E6C98"/>
    <w:lvl w:ilvl="0" w:tplc="95160E9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AE7249C"/>
    <w:multiLevelType w:val="hybridMultilevel"/>
    <w:tmpl w:val="CA1E96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C685DC7"/>
    <w:multiLevelType w:val="hybridMultilevel"/>
    <w:tmpl w:val="F5EC0390"/>
    <w:lvl w:ilvl="0" w:tplc="17D242DA">
      <w:start w:val="1"/>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5594552"/>
    <w:multiLevelType w:val="hybridMultilevel"/>
    <w:tmpl w:val="43C68FC8"/>
    <w:lvl w:ilvl="0" w:tplc="95160E9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6033E0C"/>
    <w:multiLevelType w:val="hybridMultilevel"/>
    <w:tmpl w:val="2A708C4A"/>
    <w:lvl w:ilvl="0" w:tplc="95160E9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A5D447C"/>
    <w:multiLevelType w:val="hybridMultilevel"/>
    <w:tmpl w:val="B4BC02E4"/>
    <w:lvl w:ilvl="0" w:tplc="6304F54E">
      <w:start w:val="1"/>
      <w:numFmt w:val="lowerLetter"/>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CF17E04"/>
    <w:multiLevelType w:val="hybridMultilevel"/>
    <w:tmpl w:val="837A55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D5B64F5"/>
    <w:multiLevelType w:val="hybridMultilevel"/>
    <w:tmpl w:val="C8D063D8"/>
    <w:lvl w:ilvl="0" w:tplc="95160E9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1B41ABB"/>
    <w:multiLevelType w:val="hybridMultilevel"/>
    <w:tmpl w:val="66926D52"/>
    <w:lvl w:ilvl="0" w:tplc="95160E9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10C4325"/>
    <w:multiLevelType w:val="hybridMultilevel"/>
    <w:tmpl w:val="ADCC216A"/>
    <w:lvl w:ilvl="0" w:tplc="04090011">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FB41E97"/>
    <w:multiLevelType w:val="hybridMultilevel"/>
    <w:tmpl w:val="78329F56"/>
    <w:lvl w:ilvl="0" w:tplc="95160E9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2B02720"/>
    <w:multiLevelType w:val="hybridMultilevel"/>
    <w:tmpl w:val="7848DB72"/>
    <w:lvl w:ilvl="0" w:tplc="95160E9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35015A3"/>
    <w:multiLevelType w:val="hybridMultilevel"/>
    <w:tmpl w:val="A01CF59C"/>
    <w:lvl w:ilvl="0" w:tplc="95160E9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4D840DE"/>
    <w:multiLevelType w:val="hybridMultilevel"/>
    <w:tmpl w:val="85E8AAEA"/>
    <w:lvl w:ilvl="0" w:tplc="95160E9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8B876C6"/>
    <w:multiLevelType w:val="hybridMultilevel"/>
    <w:tmpl w:val="B1886362"/>
    <w:lvl w:ilvl="0" w:tplc="95160E9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9353795"/>
    <w:multiLevelType w:val="hybridMultilevel"/>
    <w:tmpl w:val="3B628BA0"/>
    <w:lvl w:ilvl="0" w:tplc="95160E9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FB6340D"/>
    <w:multiLevelType w:val="hybridMultilevel"/>
    <w:tmpl w:val="910AD76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FD61A71"/>
    <w:multiLevelType w:val="hybridMultilevel"/>
    <w:tmpl w:val="4ED6E3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9"/>
  </w:num>
  <w:num w:numId="3">
    <w:abstractNumId w:val="2"/>
  </w:num>
  <w:num w:numId="4">
    <w:abstractNumId w:val="14"/>
  </w:num>
  <w:num w:numId="5">
    <w:abstractNumId w:val="17"/>
  </w:num>
  <w:num w:numId="6">
    <w:abstractNumId w:val="13"/>
  </w:num>
  <w:num w:numId="7">
    <w:abstractNumId w:val="0"/>
  </w:num>
  <w:num w:numId="8">
    <w:abstractNumId w:val="18"/>
  </w:num>
  <w:num w:numId="9">
    <w:abstractNumId w:val="10"/>
  </w:num>
  <w:num w:numId="10">
    <w:abstractNumId w:val="11"/>
  </w:num>
  <w:num w:numId="11">
    <w:abstractNumId w:val="3"/>
  </w:num>
  <w:num w:numId="12">
    <w:abstractNumId w:val="16"/>
  </w:num>
  <w:num w:numId="13">
    <w:abstractNumId w:val="6"/>
  </w:num>
  <w:num w:numId="14">
    <w:abstractNumId w:val="7"/>
  </w:num>
  <w:num w:numId="15">
    <w:abstractNumId w:val="15"/>
  </w:num>
  <w:num w:numId="16">
    <w:abstractNumId w:val="1"/>
  </w:num>
  <w:num w:numId="17">
    <w:abstractNumId w:val="19"/>
  </w:num>
  <w:num w:numId="18">
    <w:abstractNumId w:val="12"/>
  </w:num>
  <w:num w:numId="19">
    <w:abstractNumId w:val="4"/>
  </w:num>
  <w:num w:numId="20">
    <w:abstractNumId w:val="20"/>
  </w:num>
  <w:num w:numId="21">
    <w:abstractNumId w:val="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40"/>
  <w:hideSpellingErrors/>
  <w:activeWritingStyle w:appName="MSWord" w:lang="en-US" w:vendorID="64" w:dllVersion="131078" w:nlCheck="1" w:checkStyle="0"/>
  <w:activeWritingStyle w:appName="MSWord" w:lang="en-US" w:vendorID="64" w:dllVersion="4096" w:nlCheck="1" w:checkStyle="0"/>
  <w:proofState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0sjQ2MbIwNDQ1MDdR0lEKTi0uzszPAymwrAUASwAt4ywAAAA="/>
  </w:docVars>
  <w:rsids>
    <w:rsidRoot w:val="00CF5D74"/>
    <w:rsid w:val="00002B99"/>
    <w:rsid w:val="000051B1"/>
    <w:rsid w:val="00011F37"/>
    <w:rsid w:val="00012075"/>
    <w:rsid w:val="0001386E"/>
    <w:rsid w:val="00014EE1"/>
    <w:rsid w:val="00015121"/>
    <w:rsid w:val="000169F4"/>
    <w:rsid w:val="00023998"/>
    <w:rsid w:val="0003284B"/>
    <w:rsid w:val="000337D3"/>
    <w:rsid w:val="00036E7E"/>
    <w:rsid w:val="00041C5A"/>
    <w:rsid w:val="00042FA4"/>
    <w:rsid w:val="000439EA"/>
    <w:rsid w:val="0005093D"/>
    <w:rsid w:val="000518EE"/>
    <w:rsid w:val="00055336"/>
    <w:rsid w:val="000558F1"/>
    <w:rsid w:val="00055DAA"/>
    <w:rsid w:val="00056059"/>
    <w:rsid w:val="0006051D"/>
    <w:rsid w:val="00067E64"/>
    <w:rsid w:val="0007526D"/>
    <w:rsid w:val="00075815"/>
    <w:rsid w:val="00090263"/>
    <w:rsid w:val="00090437"/>
    <w:rsid w:val="0009195A"/>
    <w:rsid w:val="0009495F"/>
    <w:rsid w:val="00096BCD"/>
    <w:rsid w:val="000A00E7"/>
    <w:rsid w:val="000A33A0"/>
    <w:rsid w:val="000A3562"/>
    <w:rsid w:val="000A3825"/>
    <w:rsid w:val="000A3913"/>
    <w:rsid w:val="000A7CE2"/>
    <w:rsid w:val="000B22D5"/>
    <w:rsid w:val="000B3E90"/>
    <w:rsid w:val="000B77AC"/>
    <w:rsid w:val="000C0635"/>
    <w:rsid w:val="000C7C62"/>
    <w:rsid w:val="000D4743"/>
    <w:rsid w:val="000D4D15"/>
    <w:rsid w:val="000E06C9"/>
    <w:rsid w:val="000E3C6C"/>
    <w:rsid w:val="000F14C6"/>
    <w:rsid w:val="000F4DF8"/>
    <w:rsid w:val="00101E63"/>
    <w:rsid w:val="00102CDD"/>
    <w:rsid w:val="00103AF6"/>
    <w:rsid w:val="00106D82"/>
    <w:rsid w:val="00107589"/>
    <w:rsid w:val="00110900"/>
    <w:rsid w:val="00112830"/>
    <w:rsid w:val="00120EB2"/>
    <w:rsid w:val="0012643E"/>
    <w:rsid w:val="00126C25"/>
    <w:rsid w:val="00135510"/>
    <w:rsid w:val="00136B60"/>
    <w:rsid w:val="0014059A"/>
    <w:rsid w:val="00141A58"/>
    <w:rsid w:val="00142C5C"/>
    <w:rsid w:val="001600A9"/>
    <w:rsid w:val="00160A63"/>
    <w:rsid w:val="00164DD3"/>
    <w:rsid w:val="0016698D"/>
    <w:rsid w:val="00167FEC"/>
    <w:rsid w:val="00181030"/>
    <w:rsid w:val="001900F4"/>
    <w:rsid w:val="00194AF4"/>
    <w:rsid w:val="001A0208"/>
    <w:rsid w:val="001A3E2D"/>
    <w:rsid w:val="001A496E"/>
    <w:rsid w:val="001A5295"/>
    <w:rsid w:val="001A705F"/>
    <w:rsid w:val="001B12C9"/>
    <w:rsid w:val="001B3B96"/>
    <w:rsid w:val="001B3F8F"/>
    <w:rsid w:val="001B456B"/>
    <w:rsid w:val="001B4784"/>
    <w:rsid w:val="001B4E45"/>
    <w:rsid w:val="001B4EC0"/>
    <w:rsid w:val="001B4F52"/>
    <w:rsid w:val="001B6161"/>
    <w:rsid w:val="001B7A9A"/>
    <w:rsid w:val="001C069A"/>
    <w:rsid w:val="001C1AC0"/>
    <w:rsid w:val="001C1E58"/>
    <w:rsid w:val="001C2A3A"/>
    <w:rsid w:val="001C4233"/>
    <w:rsid w:val="001C678A"/>
    <w:rsid w:val="001C6FE0"/>
    <w:rsid w:val="001D241B"/>
    <w:rsid w:val="001D393B"/>
    <w:rsid w:val="001E33A7"/>
    <w:rsid w:val="001E5271"/>
    <w:rsid w:val="001E69ED"/>
    <w:rsid w:val="001E7C3B"/>
    <w:rsid w:val="001F3057"/>
    <w:rsid w:val="001F48CB"/>
    <w:rsid w:val="00204542"/>
    <w:rsid w:val="00204B4C"/>
    <w:rsid w:val="002059CA"/>
    <w:rsid w:val="00205F6F"/>
    <w:rsid w:val="00206AC0"/>
    <w:rsid w:val="0021791D"/>
    <w:rsid w:val="0022506F"/>
    <w:rsid w:val="002256D6"/>
    <w:rsid w:val="002258A8"/>
    <w:rsid w:val="00226CBB"/>
    <w:rsid w:val="00231AB4"/>
    <w:rsid w:val="00232E05"/>
    <w:rsid w:val="0023752C"/>
    <w:rsid w:val="00240997"/>
    <w:rsid w:val="002441AE"/>
    <w:rsid w:val="002463B9"/>
    <w:rsid w:val="00246AA7"/>
    <w:rsid w:val="00247474"/>
    <w:rsid w:val="002476EF"/>
    <w:rsid w:val="00247EC6"/>
    <w:rsid w:val="00250399"/>
    <w:rsid w:val="00251248"/>
    <w:rsid w:val="00251AF9"/>
    <w:rsid w:val="0025705D"/>
    <w:rsid w:val="0026192D"/>
    <w:rsid w:val="00263AE5"/>
    <w:rsid w:val="002650CB"/>
    <w:rsid w:val="002710FF"/>
    <w:rsid w:val="00272040"/>
    <w:rsid w:val="002726C3"/>
    <w:rsid w:val="00274AFE"/>
    <w:rsid w:val="00276178"/>
    <w:rsid w:val="0027679A"/>
    <w:rsid w:val="002840E6"/>
    <w:rsid w:val="002860F4"/>
    <w:rsid w:val="002914DF"/>
    <w:rsid w:val="002933E9"/>
    <w:rsid w:val="002A0566"/>
    <w:rsid w:val="002A5987"/>
    <w:rsid w:val="002B0863"/>
    <w:rsid w:val="002C4BC2"/>
    <w:rsid w:val="002D4320"/>
    <w:rsid w:val="002E06EA"/>
    <w:rsid w:val="002E4911"/>
    <w:rsid w:val="002F0451"/>
    <w:rsid w:val="002F5166"/>
    <w:rsid w:val="002F5934"/>
    <w:rsid w:val="002F77CA"/>
    <w:rsid w:val="002F7D9F"/>
    <w:rsid w:val="00302FD4"/>
    <w:rsid w:val="00306736"/>
    <w:rsid w:val="00310A88"/>
    <w:rsid w:val="0031220C"/>
    <w:rsid w:val="0031441A"/>
    <w:rsid w:val="003169B3"/>
    <w:rsid w:val="00317443"/>
    <w:rsid w:val="003276E0"/>
    <w:rsid w:val="003302FB"/>
    <w:rsid w:val="0033586F"/>
    <w:rsid w:val="00347678"/>
    <w:rsid w:val="00355756"/>
    <w:rsid w:val="003568FB"/>
    <w:rsid w:val="0036417E"/>
    <w:rsid w:val="00367E25"/>
    <w:rsid w:val="003701C2"/>
    <w:rsid w:val="00377DCA"/>
    <w:rsid w:val="0038169E"/>
    <w:rsid w:val="003834FC"/>
    <w:rsid w:val="00383E35"/>
    <w:rsid w:val="00385698"/>
    <w:rsid w:val="00390977"/>
    <w:rsid w:val="00390BC6"/>
    <w:rsid w:val="00390EF9"/>
    <w:rsid w:val="00392143"/>
    <w:rsid w:val="00393320"/>
    <w:rsid w:val="003953B6"/>
    <w:rsid w:val="00396F15"/>
    <w:rsid w:val="003A09F1"/>
    <w:rsid w:val="003A11C1"/>
    <w:rsid w:val="003A1448"/>
    <w:rsid w:val="003A1D56"/>
    <w:rsid w:val="003A5734"/>
    <w:rsid w:val="003A6FE2"/>
    <w:rsid w:val="003B2445"/>
    <w:rsid w:val="003B48AF"/>
    <w:rsid w:val="003C1907"/>
    <w:rsid w:val="003C40C4"/>
    <w:rsid w:val="003D003B"/>
    <w:rsid w:val="003D3AF5"/>
    <w:rsid w:val="003D3B03"/>
    <w:rsid w:val="003D4EAF"/>
    <w:rsid w:val="003D734A"/>
    <w:rsid w:val="003E3F83"/>
    <w:rsid w:val="003E4227"/>
    <w:rsid w:val="003F07FB"/>
    <w:rsid w:val="003F09D6"/>
    <w:rsid w:val="003F15EC"/>
    <w:rsid w:val="003F3BC4"/>
    <w:rsid w:val="003F58C5"/>
    <w:rsid w:val="003F73E0"/>
    <w:rsid w:val="00401ED6"/>
    <w:rsid w:val="00404803"/>
    <w:rsid w:val="0040681C"/>
    <w:rsid w:val="004141A2"/>
    <w:rsid w:val="00414C38"/>
    <w:rsid w:val="00414E78"/>
    <w:rsid w:val="00415F0C"/>
    <w:rsid w:val="004217D4"/>
    <w:rsid w:val="00422212"/>
    <w:rsid w:val="00424F9C"/>
    <w:rsid w:val="00425FE8"/>
    <w:rsid w:val="0042610F"/>
    <w:rsid w:val="00426492"/>
    <w:rsid w:val="004271E3"/>
    <w:rsid w:val="00427C53"/>
    <w:rsid w:val="00432ED5"/>
    <w:rsid w:val="0043417E"/>
    <w:rsid w:val="00434C6A"/>
    <w:rsid w:val="00434F5F"/>
    <w:rsid w:val="00437AF3"/>
    <w:rsid w:val="004405A2"/>
    <w:rsid w:val="004411DF"/>
    <w:rsid w:val="00442EE0"/>
    <w:rsid w:val="00443A54"/>
    <w:rsid w:val="00444E44"/>
    <w:rsid w:val="004453C8"/>
    <w:rsid w:val="00450B35"/>
    <w:rsid w:val="00453B8D"/>
    <w:rsid w:val="00454D86"/>
    <w:rsid w:val="00454E3A"/>
    <w:rsid w:val="004651C6"/>
    <w:rsid w:val="00466168"/>
    <w:rsid w:val="004671C6"/>
    <w:rsid w:val="0047178F"/>
    <w:rsid w:val="00473D3A"/>
    <w:rsid w:val="004761EE"/>
    <w:rsid w:val="00476F3D"/>
    <w:rsid w:val="00477A1E"/>
    <w:rsid w:val="004836A3"/>
    <w:rsid w:val="00485CFB"/>
    <w:rsid w:val="00486452"/>
    <w:rsid w:val="00486478"/>
    <w:rsid w:val="00493BC2"/>
    <w:rsid w:val="0049762D"/>
    <w:rsid w:val="00497C11"/>
    <w:rsid w:val="004A12A9"/>
    <w:rsid w:val="004A41B6"/>
    <w:rsid w:val="004A43F8"/>
    <w:rsid w:val="004A5510"/>
    <w:rsid w:val="004A7741"/>
    <w:rsid w:val="004B0DF7"/>
    <w:rsid w:val="004B2D36"/>
    <w:rsid w:val="004B5040"/>
    <w:rsid w:val="004B54D9"/>
    <w:rsid w:val="004B5FDE"/>
    <w:rsid w:val="004C1CE0"/>
    <w:rsid w:val="004C1DAD"/>
    <w:rsid w:val="004C4A92"/>
    <w:rsid w:val="004D0C89"/>
    <w:rsid w:val="004D0E03"/>
    <w:rsid w:val="004D0EF5"/>
    <w:rsid w:val="004D2BDD"/>
    <w:rsid w:val="004D7C38"/>
    <w:rsid w:val="004D7F53"/>
    <w:rsid w:val="004E069E"/>
    <w:rsid w:val="004E1593"/>
    <w:rsid w:val="004E31C3"/>
    <w:rsid w:val="004E51EB"/>
    <w:rsid w:val="004E7054"/>
    <w:rsid w:val="004F036D"/>
    <w:rsid w:val="004F7E9B"/>
    <w:rsid w:val="00502D11"/>
    <w:rsid w:val="0051197A"/>
    <w:rsid w:val="005119F0"/>
    <w:rsid w:val="00512911"/>
    <w:rsid w:val="005134D9"/>
    <w:rsid w:val="00520CEC"/>
    <w:rsid w:val="005232C2"/>
    <w:rsid w:val="00527AA6"/>
    <w:rsid w:val="00531089"/>
    <w:rsid w:val="00531510"/>
    <w:rsid w:val="0053166E"/>
    <w:rsid w:val="005351AD"/>
    <w:rsid w:val="00535CC3"/>
    <w:rsid w:val="00536FCE"/>
    <w:rsid w:val="00540537"/>
    <w:rsid w:val="00541E8D"/>
    <w:rsid w:val="00542F2E"/>
    <w:rsid w:val="00560468"/>
    <w:rsid w:val="005626F1"/>
    <w:rsid w:val="00575DD6"/>
    <w:rsid w:val="00580AFC"/>
    <w:rsid w:val="00583D80"/>
    <w:rsid w:val="005851ED"/>
    <w:rsid w:val="00593D32"/>
    <w:rsid w:val="00597BB0"/>
    <w:rsid w:val="005B24DE"/>
    <w:rsid w:val="005C302E"/>
    <w:rsid w:val="005C6445"/>
    <w:rsid w:val="005C7B63"/>
    <w:rsid w:val="005D1701"/>
    <w:rsid w:val="005D5617"/>
    <w:rsid w:val="005D6FC0"/>
    <w:rsid w:val="005E1582"/>
    <w:rsid w:val="00602184"/>
    <w:rsid w:val="00604606"/>
    <w:rsid w:val="00605E05"/>
    <w:rsid w:val="00610508"/>
    <w:rsid w:val="006111FF"/>
    <w:rsid w:val="0061674C"/>
    <w:rsid w:val="0062446C"/>
    <w:rsid w:val="00630110"/>
    <w:rsid w:val="00631868"/>
    <w:rsid w:val="0063459C"/>
    <w:rsid w:val="00635759"/>
    <w:rsid w:val="0063648E"/>
    <w:rsid w:val="006406B3"/>
    <w:rsid w:val="00644148"/>
    <w:rsid w:val="00647E63"/>
    <w:rsid w:val="0065297D"/>
    <w:rsid w:val="0065447D"/>
    <w:rsid w:val="00667272"/>
    <w:rsid w:val="00675F55"/>
    <w:rsid w:val="00676803"/>
    <w:rsid w:val="00677573"/>
    <w:rsid w:val="006779B6"/>
    <w:rsid w:val="00681960"/>
    <w:rsid w:val="0068213F"/>
    <w:rsid w:val="006826D7"/>
    <w:rsid w:val="00684925"/>
    <w:rsid w:val="00684DD7"/>
    <w:rsid w:val="006909AF"/>
    <w:rsid w:val="00693A90"/>
    <w:rsid w:val="0069404F"/>
    <w:rsid w:val="00694736"/>
    <w:rsid w:val="0069691E"/>
    <w:rsid w:val="006A0F5F"/>
    <w:rsid w:val="006A1EFE"/>
    <w:rsid w:val="006A536B"/>
    <w:rsid w:val="006A58A4"/>
    <w:rsid w:val="006A72EA"/>
    <w:rsid w:val="006B24E6"/>
    <w:rsid w:val="006B26B2"/>
    <w:rsid w:val="006B402B"/>
    <w:rsid w:val="006B51C9"/>
    <w:rsid w:val="006B533B"/>
    <w:rsid w:val="006C00A2"/>
    <w:rsid w:val="006C0787"/>
    <w:rsid w:val="006C0857"/>
    <w:rsid w:val="006C0893"/>
    <w:rsid w:val="006C1214"/>
    <w:rsid w:val="006C15F5"/>
    <w:rsid w:val="006C6290"/>
    <w:rsid w:val="006D083B"/>
    <w:rsid w:val="006D0E51"/>
    <w:rsid w:val="006D438C"/>
    <w:rsid w:val="006E17B7"/>
    <w:rsid w:val="006E4038"/>
    <w:rsid w:val="006F7A7C"/>
    <w:rsid w:val="00706AA1"/>
    <w:rsid w:val="00710A2C"/>
    <w:rsid w:val="00711FF9"/>
    <w:rsid w:val="007142EC"/>
    <w:rsid w:val="00715468"/>
    <w:rsid w:val="00716147"/>
    <w:rsid w:val="00716AF0"/>
    <w:rsid w:val="0072027A"/>
    <w:rsid w:val="0072295D"/>
    <w:rsid w:val="007232B4"/>
    <w:rsid w:val="0072418F"/>
    <w:rsid w:val="00725B84"/>
    <w:rsid w:val="00730D6F"/>
    <w:rsid w:val="00731702"/>
    <w:rsid w:val="0073493F"/>
    <w:rsid w:val="00736103"/>
    <w:rsid w:val="00737F4B"/>
    <w:rsid w:val="007401D5"/>
    <w:rsid w:val="0074562D"/>
    <w:rsid w:val="007512E5"/>
    <w:rsid w:val="007524ED"/>
    <w:rsid w:val="0075544A"/>
    <w:rsid w:val="00756433"/>
    <w:rsid w:val="00762AA8"/>
    <w:rsid w:val="0076392B"/>
    <w:rsid w:val="007673C0"/>
    <w:rsid w:val="00773F95"/>
    <w:rsid w:val="007741F8"/>
    <w:rsid w:val="00775951"/>
    <w:rsid w:val="0078063A"/>
    <w:rsid w:val="00781020"/>
    <w:rsid w:val="007837D1"/>
    <w:rsid w:val="00783944"/>
    <w:rsid w:val="00795C14"/>
    <w:rsid w:val="007964FF"/>
    <w:rsid w:val="007B1FA2"/>
    <w:rsid w:val="007C12B8"/>
    <w:rsid w:val="007C261D"/>
    <w:rsid w:val="007C2F1D"/>
    <w:rsid w:val="007C3201"/>
    <w:rsid w:val="007C6644"/>
    <w:rsid w:val="007D2D8A"/>
    <w:rsid w:val="007D5EE1"/>
    <w:rsid w:val="007D6D41"/>
    <w:rsid w:val="007E0454"/>
    <w:rsid w:val="007E0B02"/>
    <w:rsid w:val="007E1358"/>
    <w:rsid w:val="007E1B97"/>
    <w:rsid w:val="007F5C47"/>
    <w:rsid w:val="007F75F3"/>
    <w:rsid w:val="008040E5"/>
    <w:rsid w:val="00804E90"/>
    <w:rsid w:val="00805EF5"/>
    <w:rsid w:val="00811042"/>
    <w:rsid w:val="008151EB"/>
    <w:rsid w:val="0081618E"/>
    <w:rsid w:val="0082120D"/>
    <w:rsid w:val="00831857"/>
    <w:rsid w:val="00833C91"/>
    <w:rsid w:val="008342F7"/>
    <w:rsid w:val="00835BCA"/>
    <w:rsid w:val="008400E2"/>
    <w:rsid w:val="008431B3"/>
    <w:rsid w:val="00844222"/>
    <w:rsid w:val="0084775E"/>
    <w:rsid w:val="008519FD"/>
    <w:rsid w:val="00853129"/>
    <w:rsid w:val="008535D4"/>
    <w:rsid w:val="008547B0"/>
    <w:rsid w:val="008602EE"/>
    <w:rsid w:val="00862D1C"/>
    <w:rsid w:val="008637F5"/>
    <w:rsid w:val="00872027"/>
    <w:rsid w:val="008743DF"/>
    <w:rsid w:val="00875942"/>
    <w:rsid w:val="00876CD5"/>
    <w:rsid w:val="00877003"/>
    <w:rsid w:val="0088454C"/>
    <w:rsid w:val="008930D2"/>
    <w:rsid w:val="0089360E"/>
    <w:rsid w:val="00895B60"/>
    <w:rsid w:val="00897211"/>
    <w:rsid w:val="008A005B"/>
    <w:rsid w:val="008A4692"/>
    <w:rsid w:val="008B00D9"/>
    <w:rsid w:val="008B0967"/>
    <w:rsid w:val="008B2A1B"/>
    <w:rsid w:val="008B2B1E"/>
    <w:rsid w:val="008B433A"/>
    <w:rsid w:val="008C12CE"/>
    <w:rsid w:val="008C6D45"/>
    <w:rsid w:val="008C708A"/>
    <w:rsid w:val="008C7788"/>
    <w:rsid w:val="008C7EA6"/>
    <w:rsid w:val="008D01CF"/>
    <w:rsid w:val="008D0D7D"/>
    <w:rsid w:val="008D1EA7"/>
    <w:rsid w:val="008D6B0E"/>
    <w:rsid w:val="008E0136"/>
    <w:rsid w:val="008E1F3D"/>
    <w:rsid w:val="008E1F58"/>
    <w:rsid w:val="008E33D0"/>
    <w:rsid w:val="008E47DC"/>
    <w:rsid w:val="008E4F14"/>
    <w:rsid w:val="008E71C5"/>
    <w:rsid w:val="008E739D"/>
    <w:rsid w:val="008F0C78"/>
    <w:rsid w:val="008F1C07"/>
    <w:rsid w:val="008F2541"/>
    <w:rsid w:val="008F3127"/>
    <w:rsid w:val="008F53ED"/>
    <w:rsid w:val="0090247F"/>
    <w:rsid w:val="00906B1E"/>
    <w:rsid w:val="00910826"/>
    <w:rsid w:val="00910D53"/>
    <w:rsid w:val="009110B1"/>
    <w:rsid w:val="00911A29"/>
    <w:rsid w:val="009146DB"/>
    <w:rsid w:val="009152CB"/>
    <w:rsid w:val="00915C79"/>
    <w:rsid w:val="00915FE2"/>
    <w:rsid w:val="00917001"/>
    <w:rsid w:val="00920CE2"/>
    <w:rsid w:val="009211F9"/>
    <w:rsid w:val="00921EFA"/>
    <w:rsid w:val="00923489"/>
    <w:rsid w:val="00924EBB"/>
    <w:rsid w:val="009264E7"/>
    <w:rsid w:val="0092755D"/>
    <w:rsid w:val="009278CA"/>
    <w:rsid w:val="00931468"/>
    <w:rsid w:val="00936A68"/>
    <w:rsid w:val="00944195"/>
    <w:rsid w:val="0094424C"/>
    <w:rsid w:val="0094532D"/>
    <w:rsid w:val="00945BB4"/>
    <w:rsid w:val="00947167"/>
    <w:rsid w:val="009503E2"/>
    <w:rsid w:val="009548EC"/>
    <w:rsid w:val="0096714E"/>
    <w:rsid w:val="009760F3"/>
    <w:rsid w:val="00976E20"/>
    <w:rsid w:val="00987625"/>
    <w:rsid w:val="00992C46"/>
    <w:rsid w:val="00993506"/>
    <w:rsid w:val="0099360A"/>
    <w:rsid w:val="00993EF0"/>
    <w:rsid w:val="00996A7B"/>
    <w:rsid w:val="009A3270"/>
    <w:rsid w:val="009A78D6"/>
    <w:rsid w:val="009B24E0"/>
    <w:rsid w:val="009B3327"/>
    <w:rsid w:val="009B558D"/>
    <w:rsid w:val="009C071E"/>
    <w:rsid w:val="009C28F2"/>
    <w:rsid w:val="009C2911"/>
    <w:rsid w:val="009C7095"/>
    <w:rsid w:val="009D24B9"/>
    <w:rsid w:val="009D3931"/>
    <w:rsid w:val="009D54DF"/>
    <w:rsid w:val="009D6570"/>
    <w:rsid w:val="009D73FF"/>
    <w:rsid w:val="009D7846"/>
    <w:rsid w:val="009E25C9"/>
    <w:rsid w:val="009E4D86"/>
    <w:rsid w:val="009E4D8B"/>
    <w:rsid w:val="009E6B00"/>
    <w:rsid w:val="009F7565"/>
    <w:rsid w:val="00A0734B"/>
    <w:rsid w:val="00A130BF"/>
    <w:rsid w:val="00A13EFC"/>
    <w:rsid w:val="00A15AC6"/>
    <w:rsid w:val="00A175CE"/>
    <w:rsid w:val="00A2043B"/>
    <w:rsid w:val="00A20664"/>
    <w:rsid w:val="00A20767"/>
    <w:rsid w:val="00A22322"/>
    <w:rsid w:val="00A22889"/>
    <w:rsid w:val="00A24A80"/>
    <w:rsid w:val="00A35372"/>
    <w:rsid w:val="00A40E12"/>
    <w:rsid w:val="00A42184"/>
    <w:rsid w:val="00A44AAF"/>
    <w:rsid w:val="00A472A1"/>
    <w:rsid w:val="00A50DF0"/>
    <w:rsid w:val="00A55140"/>
    <w:rsid w:val="00A55160"/>
    <w:rsid w:val="00A561D6"/>
    <w:rsid w:val="00A57B4B"/>
    <w:rsid w:val="00A66DEF"/>
    <w:rsid w:val="00A725B8"/>
    <w:rsid w:val="00A7376D"/>
    <w:rsid w:val="00A752BE"/>
    <w:rsid w:val="00A76515"/>
    <w:rsid w:val="00A82516"/>
    <w:rsid w:val="00A84495"/>
    <w:rsid w:val="00A87399"/>
    <w:rsid w:val="00A87B48"/>
    <w:rsid w:val="00A90817"/>
    <w:rsid w:val="00A90DB9"/>
    <w:rsid w:val="00AA700D"/>
    <w:rsid w:val="00AB3669"/>
    <w:rsid w:val="00AC0D22"/>
    <w:rsid w:val="00AC2723"/>
    <w:rsid w:val="00AC6B33"/>
    <w:rsid w:val="00AD4D98"/>
    <w:rsid w:val="00AD50B6"/>
    <w:rsid w:val="00AE05C8"/>
    <w:rsid w:val="00AE43B2"/>
    <w:rsid w:val="00AE746B"/>
    <w:rsid w:val="00AE7848"/>
    <w:rsid w:val="00AF0B19"/>
    <w:rsid w:val="00AF6503"/>
    <w:rsid w:val="00B00A09"/>
    <w:rsid w:val="00B014AB"/>
    <w:rsid w:val="00B05A6B"/>
    <w:rsid w:val="00B10057"/>
    <w:rsid w:val="00B16271"/>
    <w:rsid w:val="00B224C2"/>
    <w:rsid w:val="00B249F7"/>
    <w:rsid w:val="00B267F2"/>
    <w:rsid w:val="00B27491"/>
    <w:rsid w:val="00B31B40"/>
    <w:rsid w:val="00B3426B"/>
    <w:rsid w:val="00B351BC"/>
    <w:rsid w:val="00B40F44"/>
    <w:rsid w:val="00B45937"/>
    <w:rsid w:val="00B46932"/>
    <w:rsid w:val="00B520F9"/>
    <w:rsid w:val="00B60AA4"/>
    <w:rsid w:val="00B611C6"/>
    <w:rsid w:val="00B6713C"/>
    <w:rsid w:val="00B673BA"/>
    <w:rsid w:val="00B70C95"/>
    <w:rsid w:val="00B7348B"/>
    <w:rsid w:val="00B831E4"/>
    <w:rsid w:val="00B90E50"/>
    <w:rsid w:val="00BA24D7"/>
    <w:rsid w:val="00BB2027"/>
    <w:rsid w:val="00BB2B7B"/>
    <w:rsid w:val="00BB4B08"/>
    <w:rsid w:val="00BB51B4"/>
    <w:rsid w:val="00BB5EA2"/>
    <w:rsid w:val="00BB7B7C"/>
    <w:rsid w:val="00BB7DB8"/>
    <w:rsid w:val="00BB7FA4"/>
    <w:rsid w:val="00BC2402"/>
    <w:rsid w:val="00BC61B5"/>
    <w:rsid w:val="00BC6EB8"/>
    <w:rsid w:val="00BC78AC"/>
    <w:rsid w:val="00BD616E"/>
    <w:rsid w:val="00BE43A2"/>
    <w:rsid w:val="00BE4CD9"/>
    <w:rsid w:val="00BE7E45"/>
    <w:rsid w:val="00BF559E"/>
    <w:rsid w:val="00BF6FDB"/>
    <w:rsid w:val="00BF708E"/>
    <w:rsid w:val="00C012FC"/>
    <w:rsid w:val="00C0719F"/>
    <w:rsid w:val="00C123AA"/>
    <w:rsid w:val="00C12F44"/>
    <w:rsid w:val="00C22477"/>
    <w:rsid w:val="00C32310"/>
    <w:rsid w:val="00C355F1"/>
    <w:rsid w:val="00C37B05"/>
    <w:rsid w:val="00C40CC9"/>
    <w:rsid w:val="00C42BE5"/>
    <w:rsid w:val="00C5648C"/>
    <w:rsid w:val="00C56ADA"/>
    <w:rsid w:val="00C65B44"/>
    <w:rsid w:val="00C667DB"/>
    <w:rsid w:val="00C713E3"/>
    <w:rsid w:val="00C7324F"/>
    <w:rsid w:val="00C77746"/>
    <w:rsid w:val="00C80D71"/>
    <w:rsid w:val="00C8653B"/>
    <w:rsid w:val="00C865B6"/>
    <w:rsid w:val="00C91411"/>
    <w:rsid w:val="00C938CF"/>
    <w:rsid w:val="00C96B2A"/>
    <w:rsid w:val="00CA7CEC"/>
    <w:rsid w:val="00CB0541"/>
    <w:rsid w:val="00CB349C"/>
    <w:rsid w:val="00CB4350"/>
    <w:rsid w:val="00CB43F6"/>
    <w:rsid w:val="00CB5271"/>
    <w:rsid w:val="00CB5462"/>
    <w:rsid w:val="00CC0D1D"/>
    <w:rsid w:val="00CC172C"/>
    <w:rsid w:val="00CC2F9A"/>
    <w:rsid w:val="00CC595A"/>
    <w:rsid w:val="00CC78E8"/>
    <w:rsid w:val="00CC7C6E"/>
    <w:rsid w:val="00CD0470"/>
    <w:rsid w:val="00CD0C07"/>
    <w:rsid w:val="00CD31A7"/>
    <w:rsid w:val="00CD3DBF"/>
    <w:rsid w:val="00CD7821"/>
    <w:rsid w:val="00CE087B"/>
    <w:rsid w:val="00CE2878"/>
    <w:rsid w:val="00CE2B2D"/>
    <w:rsid w:val="00CE3EF5"/>
    <w:rsid w:val="00CE7943"/>
    <w:rsid w:val="00CF1096"/>
    <w:rsid w:val="00CF5D74"/>
    <w:rsid w:val="00D02455"/>
    <w:rsid w:val="00D058FF"/>
    <w:rsid w:val="00D0633F"/>
    <w:rsid w:val="00D20C4F"/>
    <w:rsid w:val="00D2249F"/>
    <w:rsid w:val="00D268BD"/>
    <w:rsid w:val="00D301BE"/>
    <w:rsid w:val="00D30ABC"/>
    <w:rsid w:val="00D31CA0"/>
    <w:rsid w:val="00D33787"/>
    <w:rsid w:val="00D36E61"/>
    <w:rsid w:val="00D3729F"/>
    <w:rsid w:val="00D4129F"/>
    <w:rsid w:val="00D41EF5"/>
    <w:rsid w:val="00D53317"/>
    <w:rsid w:val="00D533D4"/>
    <w:rsid w:val="00D64239"/>
    <w:rsid w:val="00D6732E"/>
    <w:rsid w:val="00D73080"/>
    <w:rsid w:val="00D7340B"/>
    <w:rsid w:val="00D76E3F"/>
    <w:rsid w:val="00D80AAD"/>
    <w:rsid w:val="00D82BB7"/>
    <w:rsid w:val="00D837FD"/>
    <w:rsid w:val="00D84F0B"/>
    <w:rsid w:val="00D8529B"/>
    <w:rsid w:val="00D9436A"/>
    <w:rsid w:val="00D9506D"/>
    <w:rsid w:val="00D968AF"/>
    <w:rsid w:val="00D970BD"/>
    <w:rsid w:val="00DB00EE"/>
    <w:rsid w:val="00DB0CEE"/>
    <w:rsid w:val="00DB0E89"/>
    <w:rsid w:val="00DB2112"/>
    <w:rsid w:val="00DB75E4"/>
    <w:rsid w:val="00DB7ACB"/>
    <w:rsid w:val="00DC1C72"/>
    <w:rsid w:val="00DC2ACF"/>
    <w:rsid w:val="00DD02E0"/>
    <w:rsid w:val="00DD1C9D"/>
    <w:rsid w:val="00DD2765"/>
    <w:rsid w:val="00DD2AE4"/>
    <w:rsid w:val="00DD4123"/>
    <w:rsid w:val="00DD5B15"/>
    <w:rsid w:val="00DE4A15"/>
    <w:rsid w:val="00DE52C9"/>
    <w:rsid w:val="00DE6A81"/>
    <w:rsid w:val="00DF2D64"/>
    <w:rsid w:val="00E02194"/>
    <w:rsid w:val="00E068CC"/>
    <w:rsid w:val="00E1699E"/>
    <w:rsid w:val="00E17B98"/>
    <w:rsid w:val="00E2102B"/>
    <w:rsid w:val="00E21FB4"/>
    <w:rsid w:val="00E228BE"/>
    <w:rsid w:val="00E31060"/>
    <w:rsid w:val="00E32DA5"/>
    <w:rsid w:val="00E36197"/>
    <w:rsid w:val="00E372D1"/>
    <w:rsid w:val="00E43A37"/>
    <w:rsid w:val="00E43D7E"/>
    <w:rsid w:val="00E46092"/>
    <w:rsid w:val="00E463BE"/>
    <w:rsid w:val="00E512E0"/>
    <w:rsid w:val="00E5590D"/>
    <w:rsid w:val="00E765C5"/>
    <w:rsid w:val="00E82DCB"/>
    <w:rsid w:val="00E90C43"/>
    <w:rsid w:val="00E92C4C"/>
    <w:rsid w:val="00E9339F"/>
    <w:rsid w:val="00E94283"/>
    <w:rsid w:val="00E947D0"/>
    <w:rsid w:val="00E951EE"/>
    <w:rsid w:val="00E97218"/>
    <w:rsid w:val="00EA5917"/>
    <w:rsid w:val="00EA6F1D"/>
    <w:rsid w:val="00EA7E82"/>
    <w:rsid w:val="00EB0972"/>
    <w:rsid w:val="00EB36CE"/>
    <w:rsid w:val="00EB557A"/>
    <w:rsid w:val="00EC05B5"/>
    <w:rsid w:val="00EC1589"/>
    <w:rsid w:val="00EC4937"/>
    <w:rsid w:val="00EC4A8C"/>
    <w:rsid w:val="00EC67A3"/>
    <w:rsid w:val="00EC74A6"/>
    <w:rsid w:val="00EC7D2A"/>
    <w:rsid w:val="00ED0236"/>
    <w:rsid w:val="00ED12FE"/>
    <w:rsid w:val="00ED24DE"/>
    <w:rsid w:val="00ED3D93"/>
    <w:rsid w:val="00ED46E1"/>
    <w:rsid w:val="00ED5636"/>
    <w:rsid w:val="00ED7CBC"/>
    <w:rsid w:val="00EE03E3"/>
    <w:rsid w:val="00EE15D0"/>
    <w:rsid w:val="00EE20F8"/>
    <w:rsid w:val="00EE4916"/>
    <w:rsid w:val="00EF7680"/>
    <w:rsid w:val="00F01679"/>
    <w:rsid w:val="00F04953"/>
    <w:rsid w:val="00F05295"/>
    <w:rsid w:val="00F11A6B"/>
    <w:rsid w:val="00F17B21"/>
    <w:rsid w:val="00F2059D"/>
    <w:rsid w:val="00F2213D"/>
    <w:rsid w:val="00F313FE"/>
    <w:rsid w:val="00F35DA3"/>
    <w:rsid w:val="00F360BF"/>
    <w:rsid w:val="00F373D3"/>
    <w:rsid w:val="00F42511"/>
    <w:rsid w:val="00F46AAC"/>
    <w:rsid w:val="00F46B55"/>
    <w:rsid w:val="00F54D9B"/>
    <w:rsid w:val="00F57FDE"/>
    <w:rsid w:val="00F618DA"/>
    <w:rsid w:val="00F651D4"/>
    <w:rsid w:val="00F65821"/>
    <w:rsid w:val="00F67C04"/>
    <w:rsid w:val="00F72FE6"/>
    <w:rsid w:val="00F768D2"/>
    <w:rsid w:val="00F807C8"/>
    <w:rsid w:val="00F84F96"/>
    <w:rsid w:val="00F84FC9"/>
    <w:rsid w:val="00F8512B"/>
    <w:rsid w:val="00F87768"/>
    <w:rsid w:val="00F91A4F"/>
    <w:rsid w:val="00F941FE"/>
    <w:rsid w:val="00F96159"/>
    <w:rsid w:val="00FB05FC"/>
    <w:rsid w:val="00FB1354"/>
    <w:rsid w:val="00FB4926"/>
    <w:rsid w:val="00FC1C6D"/>
    <w:rsid w:val="00FC5C99"/>
    <w:rsid w:val="00FC6149"/>
    <w:rsid w:val="00FD2F64"/>
    <w:rsid w:val="00FD323B"/>
    <w:rsid w:val="00FD35F5"/>
    <w:rsid w:val="00FD46DC"/>
    <w:rsid w:val="00FE1E27"/>
    <w:rsid w:val="00FE1E6F"/>
    <w:rsid w:val="00FE7930"/>
    <w:rsid w:val="00FF3A17"/>
    <w:rsid w:val="00FF42E9"/>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Calibri"/>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2" w:uiPriority="0"/>
    <w:lsdException w:name="Body Text Indent 2" w:uiPriority="0"/>
    <w:lsdException w:name="Body Text Indent 3" w:uiPriority="0"/>
    <w:lsdException w:name="Hyperlink" w:uiPriority="0"/>
    <w:lsdException w:name="Strong" w:semiHidden="0" w:uiPriority="22" w:unhideWhenUsed="0" w:qFormat="1"/>
    <w:lsdException w:name="Emphasis" w:semiHidden="0" w:uiPriority="20" w:unhideWhenUsed="0" w:qFormat="1"/>
    <w:lsdException w:name="Normal (Web)"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5D74"/>
    <w:pPr>
      <w:spacing w:after="200" w:line="276" w:lineRule="auto"/>
    </w:pPr>
    <w:rPr>
      <w:rFonts w:cs="Times New Roman"/>
      <w:sz w:val="22"/>
      <w:szCs w:val="22"/>
      <w:lang w:val="en-US" w:eastAsia="en-US"/>
    </w:rPr>
  </w:style>
  <w:style w:type="paragraph" w:styleId="Heading1">
    <w:name w:val="heading 1"/>
    <w:basedOn w:val="Normal"/>
    <w:next w:val="Normal"/>
    <w:link w:val="Heading1Char"/>
    <w:uiPriority w:val="9"/>
    <w:qFormat/>
    <w:rsid w:val="00A87399"/>
    <w:pPr>
      <w:keepNext/>
      <w:spacing w:before="240" w:after="60"/>
      <w:outlineLvl w:val="0"/>
    </w:pPr>
    <w:rPr>
      <w:rFonts w:ascii="Cambria" w:hAnsi="Cambria"/>
      <w:b/>
      <w:bCs/>
      <w:kern w:val="32"/>
      <w:sz w:val="32"/>
      <w:szCs w:val="32"/>
      <w:lang w:val="x-none" w:eastAsia="x-none"/>
    </w:rPr>
  </w:style>
  <w:style w:type="paragraph" w:styleId="Heading3">
    <w:name w:val="heading 3"/>
    <w:basedOn w:val="Normal"/>
    <w:next w:val="Normal"/>
    <w:link w:val="Heading3Char"/>
    <w:uiPriority w:val="9"/>
    <w:semiHidden/>
    <w:unhideWhenUsed/>
    <w:qFormat/>
    <w:rsid w:val="002441AE"/>
    <w:pPr>
      <w:keepNext/>
      <w:spacing w:before="240" w:after="60"/>
      <w:outlineLvl w:val="2"/>
    </w:pPr>
    <w:rPr>
      <w:rFonts w:ascii="Calibri Light" w:hAnsi="Calibri Light"/>
      <w:b/>
      <w:bCs/>
      <w:sz w:val="26"/>
      <w:szCs w:val="26"/>
      <w:lang w:val="x-none" w:eastAsia="x-none"/>
    </w:rPr>
  </w:style>
  <w:style w:type="paragraph" w:styleId="Heading6">
    <w:name w:val="heading 6"/>
    <w:basedOn w:val="Normal"/>
    <w:next w:val="Normal"/>
    <w:link w:val="Heading6Char"/>
    <w:uiPriority w:val="9"/>
    <w:unhideWhenUsed/>
    <w:qFormat/>
    <w:rsid w:val="00A87399"/>
    <w:pPr>
      <w:spacing w:before="240" w:after="60" w:line="240" w:lineRule="auto"/>
      <w:outlineLvl w:val="5"/>
    </w:pPr>
    <w:rPr>
      <w:b/>
      <w:bCs/>
      <w:sz w:val="20"/>
      <w:szCs w:val="20"/>
      <w:lang w:val="x-none" w:eastAsia="x-none"/>
    </w:rPr>
  </w:style>
  <w:style w:type="paragraph" w:styleId="Heading7">
    <w:name w:val="heading 7"/>
    <w:basedOn w:val="Normal"/>
    <w:next w:val="Normal"/>
    <w:link w:val="Heading7Char"/>
    <w:uiPriority w:val="9"/>
    <w:rsid w:val="00A87399"/>
    <w:pPr>
      <w:overflowPunct w:val="0"/>
      <w:autoSpaceDE w:val="0"/>
      <w:autoSpaceDN w:val="0"/>
      <w:adjustRightInd w:val="0"/>
      <w:spacing w:before="240" w:after="60" w:line="240" w:lineRule="auto"/>
      <w:textAlignment w:val="baseline"/>
      <w:outlineLvl w:val="6"/>
    </w:pPr>
    <w:rPr>
      <w:rFonts w:ascii="Tahoma" w:hAnsi="Tahoma"/>
      <w:noProof/>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A87399"/>
    <w:rPr>
      <w:rFonts w:ascii="Cambria" w:hAnsi="Cambria" w:cs="Times New Roman"/>
      <w:b/>
      <w:bCs/>
      <w:kern w:val="32"/>
      <w:sz w:val="32"/>
      <w:szCs w:val="32"/>
    </w:rPr>
  </w:style>
  <w:style w:type="character" w:customStyle="1" w:styleId="Heading6Char">
    <w:name w:val="Heading 6 Char"/>
    <w:link w:val="Heading6"/>
    <w:uiPriority w:val="9"/>
    <w:locked/>
    <w:rsid w:val="00A87399"/>
    <w:rPr>
      <w:rFonts w:ascii="Calibri" w:hAnsi="Calibri" w:cs="Times New Roman"/>
      <w:b/>
      <w:bCs/>
    </w:rPr>
  </w:style>
  <w:style w:type="character" w:customStyle="1" w:styleId="Heading7Char">
    <w:name w:val="Heading 7 Char"/>
    <w:link w:val="Heading7"/>
    <w:uiPriority w:val="9"/>
    <w:locked/>
    <w:rsid w:val="00A87399"/>
    <w:rPr>
      <w:rFonts w:ascii="Tahoma" w:hAnsi="Tahoma" w:cs="Tahoma"/>
      <w:noProof/>
      <w:sz w:val="24"/>
      <w:szCs w:val="24"/>
      <w:lang w:val="en-GB" w:eastAsia="en-GB"/>
    </w:rPr>
  </w:style>
  <w:style w:type="paragraph" w:styleId="ListParagraph">
    <w:name w:val="List Paragraph"/>
    <w:aliases w:val="Body Text Char1,Char Char2,tabel,Char Char21,List Paragraph1,List Paragraph2,skripsi,kepala"/>
    <w:basedOn w:val="Normal"/>
    <w:link w:val="ListParagraphChar"/>
    <w:uiPriority w:val="34"/>
    <w:qFormat/>
    <w:rsid w:val="00CF5D74"/>
    <w:pPr>
      <w:ind w:left="720"/>
      <w:contextualSpacing/>
    </w:pPr>
    <w:rPr>
      <w:sz w:val="20"/>
      <w:szCs w:val="20"/>
      <w:lang w:val="x-none" w:eastAsia="x-none"/>
    </w:rPr>
  </w:style>
  <w:style w:type="paragraph" w:styleId="NoSpacing">
    <w:name w:val="No Spacing"/>
    <w:link w:val="NoSpacingChar"/>
    <w:uiPriority w:val="1"/>
    <w:qFormat/>
    <w:rsid w:val="00CF5D74"/>
    <w:rPr>
      <w:rFonts w:ascii="Times New Roman" w:hAnsi="Times New Roman" w:cs="Times New Roman"/>
      <w:sz w:val="24"/>
      <w:szCs w:val="24"/>
      <w:lang w:val="en-US" w:eastAsia="en-US"/>
    </w:rPr>
  </w:style>
  <w:style w:type="paragraph" w:styleId="Header">
    <w:name w:val="header"/>
    <w:basedOn w:val="Normal"/>
    <w:link w:val="HeaderChar"/>
    <w:uiPriority w:val="99"/>
    <w:unhideWhenUsed/>
    <w:rsid w:val="009C2911"/>
    <w:pPr>
      <w:tabs>
        <w:tab w:val="center" w:pos="4513"/>
        <w:tab w:val="right" w:pos="9026"/>
      </w:tabs>
      <w:spacing w:after="0" w:line="240" w:lineRule="auto"/>
    </w:pPr>
    <w:rPr>
      <w:sz w:val="20"/>
      <w:szCs w:val="20"/>
      <w:lang w:val="x-none" w:eastAsia="x-none"/>
    </w:rPr>
  </w:style>
  <w:style w:type="character" w:customStyle="1" w:styleId="HeaderChar">
    <w:name w:val="Header Char"/>
    <w:link w:val="Header"/>
    <w:uiPriority w:val="99"/>
    <w:locked/>
    <w:rsid w:val="009C2911"/>
    <w:rPr>
      <w:rFonts w:ascii="Calibri" w:hAnsi="Calibri" w:cs="Times New Roman"/>
    </w:rPr>
  </w:style>
  <w:style w:type="paragraph" w:styleId="Footer">
    <w:name w:val="footer"/>
    <w:basedOn w:val="Normal"/>
    <w:link w:val="FooterChar"/>
    <w:uiPriority w:val="99"/>
    <w:unhideWhenUsed/>
    <w:rsid w:val="009C2911"/>
    <w:pPr>
      <w:tabs>
        <w:tab w:val="center" w:pos="4513"/>
        <w:tab w:val="right" w:pos="9026"/>
      </w:tabs>
      <w:spacing w:after="0" w:line="240" w:lineRule="auto"/>
    </w:pPr>
    <w:rPr>
      <w:sz w:val="20"/>
      <w:szCs w:val="20"/>
      <w:lang w:val="x-none" w:eastAsia="x-none"/>
    </w:rPr>
  </w:style>
  <w:style w:type="character" w:customStyle="1" w:styleId="FooterChar">
    <w:name w:val="Footer Char"/>
    <w:link w:val="Footer"/>
    <w:uiPriority w:val="99"/>
    <w:locked/>
    <w:rsid w:val="009C2911"/>
    <w:rPr>
      <w:rFonts w:ascii="Calibri" w:hAnsi="Calibri" w:cs="Times New Roman"/>
    </w:rPr>
  </w:style>
  <w:style w:type="paragraph" w:styleId="BodyTextIndent2">
    <w:name w:val="Body Text Indent 2"/>
    <w:basedOn w:val="Normal"/>
    <w:link w:val="BodyTextIndent2Char"/>
    <w:uiPriority w:val="99"/>
    <w:unhideWhenUsed/>
    <w:rsid w:val="00A87399"/>
    <w:pPr>
      <w:spacing w:after="120" w:line="480" w:lineRule="auto"/>
      <w:ind w:left="360"/>
    </w:pPr>
    <w:rPr>
      <w:sz w:val="20"/>
      <w:szCs w:val="20"/>
      <w:lang w:val="x-none" w:eastAsia="x-none"/>
    </w:rPr>
  </w:style>
  <w:style w:type="character" w:customStyle="1" w:styleId="BodyTextIndent2Char">
    <w:name w:val="Body Text Indent 2 Char"/>
    <w:link w:val="BodyTextIndent2"/>
    <w:uiPriority w:val="99"/>
    <w:locked/>
    <w:rsid w:val="00A87399"/>
    <w:rPr>
      <w:rFonts w:ascii="Calibri" w:hAnsi="Calibri" w:cs="Times New Roman"/>
    </w:rPr>
  </w:style>
  <w:style w:type="paragraph" w:styleId="BodyTextIndent3">
    <w:name w:val="Body Text Indent 3"/>
    <w:basedOn w:val="Normal"/>
    <w:link w:val="BodyTextIndent3Char"/>
    <w:uiPriority w:val="99"/>
    <w:unhideWhenUsed/>
    <w:rsid w:val="00A87399"/>
    <w:pPr>
      <w:spacing w:after="120"/>
      <w:ind w:left="360"/>
    </w:pPr>
    <w:rPr>
      <w:sz w:val="16"/>
      <w:szCs w:val="16"/>
      <w:lang w:val="x-none" w:eastAsia="x-none"/>
    </w:rPr>
  </w:style>
  <w:style w:type="character" w:customStyle="1" w:styleId="BodyTextIndent3Char">
    <w:name w:val="Body Text Indent 3 Char"/>
    <w:link w:val="BodyTextIndent3"/>
    <w:uiPriority w:val="99"/>
    <w:locked/>
    <w:rsid w:val="00A87399"/>
    <w:rPr>
      <w:rFonts w:ascii="Calibri" w:hAnsi="Calibri" w:cs="Times New Roman"/>
      <w:sz w:val="16"/>
      <w:szCs w:val="16"/>
    </w:rPr>
  </w:style>
  <w:style w:type="character" w:customStyle="1" w:styleId="ListParagraphChar">
    <w:name w:val="List Paragraph Char"/>
    <w:aliases w:val="Body Text Char1 Char,Char Char2 Char,tabel Char,Char Char21 Char,List Paragraph1 Char,List Paragraph2 Char,skripsi Char,kepala Char"/>
    <w:link w:val="ListParagraph"/>
    <w:uiPriority w:val="34"/>
    <w:locked/>
    <w:rsid w:val="00A87399"/>
    <w:rPr>
      <w:rFonts w:ascii="Calibri" w:hAnsi="Calibri" w:cs="Times New Roman"/>
    </w:rPr>
  </w:style>
  <w:style w:type="paragraph" w:styleId="BalloonText">
    <w:name w:val="Balloon Text"/>
    <w:basedOn w:val="Normal"/>
    <w:link w:val="BalloonTextChar"/>
    <w:uiPriority w:val="99"/>
    <w:unhideWhenUsed/>
    <w:rsid w:val="00A87399"/>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locked/>
    <w:rsid w:val="00A87399"/>
    <w:rPr>
      <w:rFonts w:ascii="Tahoma" w:hAnsi="Tahoma" w:cs="Tahoma"/>
      <w:sz w:val="16"/>
      <w:szCs w:val="16"/>
    </w:rPr>
  </w:style>
  <w:style w:type="character" w:styleId="LineNumber">
    <w:name w:val="line number"/>
    <w:uiPriority w:val="99"/>
    <w:semiHidden/>
    <w:unhideWhenUsed/>
    <w:rsid w:val="00A87399"/>
    <w:rPr>
      <w:rFonts w:cs="Times New Roman"/>
    </w:rPr>
  </w:style>
  <w:style w:type="table" w:styleId="TableGrid">
    <w:name w:val="Table Grid"/>
    <w:basedOn w:val="TableNormal"/>
    <w:uiPriority w:val="59"/>
    <w:rsid w:val="00A87399"/>
    <w:rPr>
      <w:rFonts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A87399"/>
    <w:rPr>
      <w:rFonts w:cs="Times New Roman"/>
      <w:sz w:val="22"/>
      <w:szCs w:val="22"/>
      <w:lang w:val="en-US" w:eastAsia="en-US"/>
    </w:rPr>
  </w:style>
  <w:style w:type="character" w:styleId="CommentReference">
    <w:name w:val="annotation reference"/>
    <w:uiPriority w:val="99"/>
    <w:semiHidden/>
    <w:unhideWhenUsed/>
    <w:rsid w:val="00A87399"/>
    <w:rPr>
      <w:rFonts w:cs="Times New Roman"/>
      <w:sz w:val="16"/>
      <w:szCs w:val="16"/>
    </w:rPr>
  </w:style>
  <w:style w:type="paragraph" w:styleId="CommentText">
    <w:name w:val="annotation text"/>
    <w:basedOn w:val="Normal"/>
    <w:link w:val="CommentTextChar"/>
    <w:uiPriority w:val="99"/>
    <w:semiHidden/>
    <w:unhideWhenUsed/>
    <w:rsid w:val="00A87399"/>
    <w:pPr>
      <w:spacing w:line="240" w:lineRule="auto"/>
    </w:pPr>
    <w:rPr>
      <w:sz w:val="20"/>
      <w:szCs w:val="20"/>
      <w:lang w:val="x-none" w:eastAsia="x-none"/>
    </w:rPr>
  </w:style>
  <w:style w:type="character" w:customStyle="1" w:styleId="CommentTextChar">
    <w:name w:val="Comment Text Char"/>
    <w:link w:val="CommentText"/>
    <w:uiPriority w:val="99"/>
    <w:semiHidden/>
    <w:locked/>
    <w:rsid w:val="00A87399"/>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A87399"/>
    <w:rPr>
      <w:b/>
      <w:bCs/>
    </w:rPr>
  </w:style>
  <w:style w:type="character" w:customStyle="1" w:styleId="CommentSubjectChar">
    <w:name w:val="Comment Subject Char"/>
    <w:link w:val="CommentSubject"/>
    <w:uiPriority w:val="99"/>
    <w:semiHidden/>
    <w:locked/>
    <w:rsid w:val="00A87399"/>
    <w:rPr>
      <w:rFonts w:ascii="Calibri" w:hAnsi="Calibri" w:cs="Times New Roman"/>
      <w:b/>
      <w:bCs/>
      <w:sz w:val="20"/>
      <w:szCs w:val="20"/>
    </w:rPr>
  </w:style>
  <w:style w:type="character" w:styleId="PlaceholderText">
    <w:name w:val="Placeholder Text"/>
    <w:uiPriority w:val="99"/>
    <w:semiHidden/>
    <w:rsid w:val="00A87399"/>
    <w:rPr>
      <w:rFonts w:cs="Times New Roman"/>
      <w:color w:val="808080"/>
    </w:rPr>
  </w:style>
  <w:style w:type="paragraph" w:styleId="DocumentMap">
    <w:name w:val="Document Map"/>
    <w:basedOn w:val="Normal"/>
    <w:link w:val="DocumentMapChar"/>
    <w:uiPriority w:val="99"/>
    <w:semiHidden/>
    <w:unhideWhenUsed/>
    <w:rsid w:val="00A87399"/>
    <w:pPr>
      <w:spacing w:after="0" w:line="240" w:lineRule="auto"/>
    </w:pPr>
    <w:rPr>
      <w:rFonts w:ascii="Tahoma" w:hAnsi="Tahoma"/>
      <w:sz w:val="16"/>
      <w:szCs w:val="16"/>
      <w:lang w:val="x-none" w:eastAsia="x-none"/>
    </w:rPr>
  </w:style>
  <w:style w:type="character" w:customStyle="1" w:styleId="DocumentMapChar">
    <w:name w:val="Document Map Char"/>
    <w:link w:val="DocumentMap"/>
    <w:uiPriority w:val="99"/>
    <w:semiHidden/>
    <w:locked/>
    <w:rsid w:val="00A87399"/>
    <w:rPr>
      <w:rFonts w:ascii="Tahoma" w:hAnsi="Tahoma" w:cs="Tahoma"/>
      <w:sz w:val="16"/>
      <w:szCs w:val="16"/>
    </w:rPr>
  </w:style>
  <w:style w:type="paragraph" w:styleId="BodyTextIndent">
    <w:name w:val="Body Text Indent"/>
    <w:basedOn w:val="Normal"/>
    <w:link w:val="BodyTextIndentChar"/>
    <w:uiPriority w:val="99"/>
    <w:unhideWhenUsed/>
    <w:rsid w:val="00A87399"/>
    <w:pPr>
      <w:spacing w:after="120"/>
      <w:ind w:left="360"/>
    </w:pPr>
    <w:rPr>
      <w:sz w:val="20"/>
      <w:szCs w:val="20"/>
      <w:lang w:val="id-ID" w:eastAsia="x-none"/>
    </w:rPr>
  </w:style>
  <w:style w:type="character" w:customStyle="1" w:styleId="BodyTextIndentChar">
    <w:name w:val="Body Text Indent Char"/>
    <w:link w:val="BodyTextIndent"/>
    <w:uiPriority w:val="99"/>
    <w:locked/>
    <w:rsid w:val="00A87399"/>
    <w:rPr>
      <w:rFonts w:ascii="Calibri" w:hAnsi="Calibri" w:cs="Times New Roman"/>
      <w:lang w:val="id-ID" w:eastAsia="x-none"/>
    </w:rPr>
  </w:style>
  <w:style w:type="paragraph" w:styleId="BodyText">
    <w:name w:val="Body Text"/>
    <w:basedOn w:val="Normal"/>
    <w:link w:val="BodyTextChar"/>
    <w:uiPriority w:val="99"/>
    <w:unhideWhenUsed/>
    <w:rsid w:val="00A87399"/>
    <w:pPr>
      <w:spacing w:after="120" w:line="240" w:lineRule="auto"/>
    </w:pPr>
    <w:rPr>
      <w:rFonts w:ascii="Times New Roman" w:hAnsi="Times New Roman"/>
      <w:sz w:val="24"/>
      <w:szCs w:val="24"/>
      <w:lang w:val="x-none" w:eastAsia="x-none"/>
    </w:rPr>
  </w:style>
  <w:style w:type="character" w:customStyle="1" w:styleId="BodyTextChar">
    <w:name w:val="Body Text Char"/>
    <w:link w:val="BodyText"/>
    <w:uiPriority w:val="99"/>
    <w:locked/>
    <w:rsid w:val="00A87399"/>
    <w:rPr>
      <w:rFonts w:ascii="Times New Roman" w:hAnsi="Times New Roman" w:cs="Times New Roman"/>
      <w:sz w:val="24"/>
      <w:szCs w:val="24"/>
    </w:rPr>
  </w:style>
  <w:style w:type="paragraph" w:customStyle="1" w:styleId="ParagrapNormal">
    <w:name w:val="Paragrap Normal"/>
    <w:basedOn w:val="Normal"/>
    <w:rsid w:val="00A87399"/>
    <w:pPr>
      <w:widowControl w:val="0"/>
      <w:shd w:val="clear" w:color="auto" w:fill="FFFFFF"/>
      <w:autoSpaceDE w:val="0"/>
      <w:autoSpaceDN w:val="0"/>
      <w:adjustRightInd w:val="0"/>
      <w:spacing w:after="0" w:line="480" w:lineRule="auto"/>
      <w:ind w:left="11" w:right="11" w:firstLine="675"/>
      <w:jc w:val="both"/>
    </w:pPr>
    <w:rPr>
      <w:rFonts w:cs="Calibri"/>
      <w:noProof/>
      <w:color w:val="000000"/>
      <w:sz w:val="24"/>
      <w:szCs w:val="24"/>
      <w:lang w:val="id-ID"/>
    </w:rPr>
  </w:style>
  <w:style w:type="paragraph" w:customStyle="1" w:styleId="Default">
    <w:name w:val="Default"/>
    <w:rsid w:val="00A87399"/>
    <w:pPr>
      <w:autoSpaceDE w:val="0"/>
      <w:autoSpaceDN w:val="0"/>
      <w:adjustRightInd w:val="0"/>
    </w:pPr>
    <w:rPr>
      <w:rFonts w:ascii="Times New Roman" w:hAnsi="Times New Roman" w:cs="Times New Roman"/>
      <w:color w:val="000000"/>
      <w:sz w:val="24"/>
      <w:szCs w:val="24"/>
      <w:lang w:val="en-US" w:eastAsia="en-US"/>
    </w:rPr>
  </w:style>
  <w:style w:type="paragraph" w:styleId="BodyText2">
    <w:name w:val="Body Text 2"/>
    <w:basedOn w:val="Normal"/>
    <w:link w:val="BodyText2Char"/>
    <w:uiPriority w:val="99"/>
    <w:unhideWhenUsed/>
    <w:rsid w:val="00A87399"/>
    <w:pPr>
      <w:spacing w:after="120" w:line="480" w:lineRule="auto"/>
    </w:pPr>
    <w:rPr>
      <w:sz w:val="20"/>
      <w:szCs w:val="20"/>
      <w:lang w:val="x-none" w:eastAsia="x-none"/>
    </w:rPr>
  </w:style>
  <w:style w:type="character" w:customStyle="1" w:styleId="BodyText2Char">
    <w:name w:val="Body Text 2 Char"/>
    <w:link w:val="BodyText2"/>
    <w:uiPriority w:val="99"/>
    <w:locked/>
    <w:rsid w:val="00A87399"/>
    <w:rPr>
      <w:rFonts w:ascii="Calibri" w:hAnsi="Calibri" w:cs="Times New Roman"/>
    </w:rPr>
  </w:style>
  <w:style w:type="paragraph" w:styleId="NormalWeb">
    <w:name w:val="Normal (Web)"/>
    <w:basedOn w:val="Normal"/>
    <w:uiPriority w:val="99"/>
    <w:rsid w:val="00A87399"/>
    <w:pPr>
      <w:spacing w:before="100" w:beforeAutospacing="1" w:after="100" w:afterAutospacing="1" w:line="240" w:lineRule="auto"/>
    </w:pPr>
    <w:rPr>
      <w:rFonts w:ascii="Tahoma" w:hAnsi="Tahoma" w:cs="Tahoma"/>
      <w:sz w:val="24"/>
      <w:szCs w:val="24"/>
    </w:rPr>
  </w:style>
  <w:style w:type="paragraph" w:customStyle="1" w:styleId="TxBrp3">
    <w:name w:val="TxBr_p3"/>
    <w:basedOn w:val="Normal"/>
    <w:rsid w:val="00A87399"/>
    <w:pPr>
      <w:tabs>
        <w:tab w:val="left" w:pos="272"/>
      </w:tabs>
      <w:autoSpaceDE w:val="0"/>
      <w:autoSpaceDN w:val="0"/>
      <w:adjustRightInd w:val="0"/>
      <w:spacing w:after="0" w:line="240" w:lineRule="atLeast"/>
      <w:ind w:left="90" w:hanging="272"/>
      <w:jc w:val="both"/>
    </w:pPr>
    <w:rPr>
      <w:rFonts w:ascii="Tahoma" w:hAnsi="Tahoma" w:cs="Tahoma"/>
      <w:sz w:val="20"/>
      <w:szCs w:val="20"/>
    </w:rPr>
  </w:style>
  <w:style w:type="character" w:styleId="PageNumber">
    <w:name w:val="page number"/>
    <w:uiPriority w:val="99"/>
    <w:rsid w:val="00A87399"/>
    <w:rPr>
      <w:rFonts w:cs="Times New Roman"/>
    </w:rPr>
  </w:style>
  <w:style w:type="paragraph" w:customStyle="1" w:styleId="Style1">
    <w:name w:val="Style 1"/>
    <w:basedOn w:val="Normal"/>
    <w:rsid w:val="00A87399"/>
    <w:pPr>
      <w:widowControl w:val="0"/>
      <w:autoSpaceDE w:val="0"/>
      <w:autoSpaceDN w:val="0"/>
      <w:spacing w:after="0" w:line="360" w:lineRule="auto"/>
      <w:ind w:right="72" w:firstLine="720"/>
      <w:jc w:val="both"/>
    </w:pPr>
    <w:rPr>
      <w:rFonts w:ascii="Tahoma" w:hAnsi="Tahoma" w:cs="Tahoma"/>
      <w:sz w:val="24"/>
      <w:szCs w:val="24"/>
    </w:rPr>
  </w:style>
  <w:style w:type="paragraph" w:customStyle="1" w:styleId="Style2">
    <w:name w:val="Style 2"/>
    <w:basedOn w:val="Normal"/>
    <w:rsid w:val="00A87399"/>
    <w:pPr>
      <w:widowControl w:val="0"/>
      <w:autoSpaceDE w:val="0"/>
      <w:autoSpaceDN w:val="0"/>
      <w:spacing w:after="0" w:line="360" w:lineRule="auto"/>
      <w:ind w:firstLine="648"/>
      <w:jc w:val="both"/>
    </w:pPr>
    <w:rPr>
      <w:rFonts w:ascii="Tahoma" w:hAnsi="Tahoma" w:cs="Tahoma"/>
      <w:sz w:val="24"/>
      <w:szCs w:val="24"/>
    </w:rPr>
  </w:style>
  <w:style w:type="paragraph" w:customStyle="1" w:styleId="TxBr3p1">
    <w:name w:val="TxBr_3p1"/>
    <w:basedOn w:val="Normal"/>
    <w:rsid w:val="00A87399"/>
    <w:pPr>
      <w:tabs>
        <w:tab w:val="left" w:pos="731"/>
      </w:tabs>
      <w:autoSpaceDE w:val="0"/>
      <w:autoSpaceDN w:val="0"/>
      <w:adjustRightInd w:val="0"/>
      <w:spacing w:after="0" w:line="549" w:lineRule="atLeast"/>
      <w:ind w:firstLine="732"/>
      <w:jc w:val="both"/>
    </w:pPr>
    <w:rPr>
      <w:rFonts w:ascii="Tahoma" w:hAnsi="Tahoma" w:cs="Tahoma"/>
      <w:sz w:val="24"/>
      <w:szCs w:val="24"/>
      <w:lang w:eastAsia="id-ID"/>
    </w:rPr>
  </w:style>
  <w:style w:type="paragraph" w:customStyle="1" w:styleId="TxBr3p6">
    <w:name w:val="TxBr_3p6"/>
    <w:basedOn w:val="Normal"/>
    <w:rsid w:val="00A87399"/>
    <w:pPr>
      <w:tabs>
        <w:tab w:val="left" w:pos="754"/>
      </w:tabs>
      <w:autoSpaceDE w:val="0"/>
      <w:autoSpaceDN w:val="0"/>
      <w:adjustRightInd w:val="0"/>
      <w:spacing w:after="0" w:line="240" w:lineRule="atLeast"/>
      <w:ind w:left="1370" w:hanging="754"/>
      <w:jc w:val="both"/>
    </w:pPr>
    <w:rPr>
      <w:rFonts w:ascii="Tahoma" w:hAnsi="Tahoma" w:cs="Tahoma"/>
      <w:sz w:val="24"/>
      <w:szCs w:val="24"/>
      <w:lang w:eastAsia="id-ID"/>
    </w:rPr>
  </w:style>
  <w:style w:type="character" w:styleId="Hyperlink">
    <w:name w:val="Hyperlink"/>
    <w:uiPriority w:val="99"/>
    <w:rsid w:val="00A87399"/>
    <w:rPr>
      <w:rFonts w:cs="Times New Roman"/>
      <w:color w:val="0000FF"/>
      <w:u w:val="single"/>
    </w:rPr>
  </w:style>
  <w:style w:type="character" w:customStyle="1" w:styleId="apple-style-span">
    <w:name w:val="apple-style-span"/>
    <w:rsid w:val="00A87399"/>
    <w:rPr>
      <w:rFonts w:cs="Times New Roman"/>
    </w:rPr>
  </w:style>
  <w:style w:type="character" w:customStyle="1" w:styleId="apple-converted-space">
    <w:name w:val="apple-converted-space"/>
    <w:rsid w:val="00A87399"/>
    <w:rPr>
      <w:rFonts w:cs="Times New Roman"/>
    </w:rPr>
  </w:style>
  <w:style w:type="character" w:customStyle="1" w:styleId="NoSpacingChar">
    <w:name w:val="No Spacing Char"/>
    <w:link w:val="NoSpacing"/>
    <w:uiPriority w:val="1"/>
    <w:locked/>
    <w:rsid w:val="00015121"/>
    <w:rPr>
      <w:rFonts w:ascii="Times New Roman" w:hAnsi="Times New Roman" w:cs="Times New Roman"/>
      <w:sz w:val="24"/>
      <w:szCs w:val="24"/>
      <w:lang w:val="en-US" w:eastAsia="en-US" w:bidi="ar-SA"/>
    </w:rPr>
  </w:style>
  <w:style w:type="character" w:customStyle="1" w:styleId="Heading3Char">
    <w:name w:val="Heading 3 Char"/>
    <w:link w:val="Heading3"/>
    <w:uiPriority w:val="9"/>
    <w:semiHidden/>
    <w:rsid w:val="002441AE"/>
    <w:rPr>
      <w:rFonts w:ascii="Calibri Light" w:eastAsia="Times New Roman" w:hAnsi="Calibri Light" w:cs="Times New Roman"/>
      <w:b/>
      <w:bCs/>
      <w:sz w:val="26"/>
      <w:szCs w:val="26"/>
    </w:rPr>
  </w:style>
  <w:style w:type="character" w:styleId="Emphasis">
    <w:name w:val="Emphasis"/>
    <w:uiPriority w:val="20"/>
    <w:qFormat/>
    <w:rsid w:val="004D0C89"/>
    <w:rPr>
      <w:i/>
      <w:iCs/>
    </w:rPr>
  </w:style>
  <w:style w:type="paragraph" w:styleId="FootnoteText">
    <w:name w:val="footnote text"/>
    <w:basedOn w:val="Normal"/>
    <w:link w:val="FootnoteTextChar"/>
    <w:uiPriority w:val="99"/>
    <w:semiHidden/>
    <w:unhideWhenUsed/>
    <w:rsid w:val="008040E5"/>
    <w:rPr>
      <w:sz w:val="20"/>
      <w:szCs w:val="20"/>
    </w:rPr>
  </w:style>
  <w:style w:type="character" w:customStyle="1" w:styleId="FootnoteTextChar">
    <w:name w:val="Footnote Text Char"/>
    <w:link w:val="FootnoteText"/>
    <w:uiPriority w:val="99"/>
    <w:semiHidden/>
    <w:rsid w:val="008040E5"/>
    <w:rPr>
      <w:rFonts w:cs="Times New Roman"/>
      <w:lang w:val="en-US" w:eastAsia="en-US"/>
    </w:rPr>
  </w:style>
  <w:style w:type="character" w:styleId="FootnoteReference">
    <w:name w:val="footnote reference"/>
    <w:uiPriority w:val="99"/>
    <w:semiHidden/>
    <w:unhideWhenUsed/>
    <w:rsid w:val="008040E5"/>
    <w:rPr>
      <w:vertAlign w:val="superscript"/>
    </w:rPr>
  </w:style>
  <w:style w:type="character" w:customStyle="1" w:styleId="markedcontent">
    <w:name w:val="markedcontent"/>
    <w:basedOn w:val="DefaultParagraphFont"/>
    <w:rsid w:val="00DB0E89"/>
  </w:style>
  <w:style w:type="character" w:customStyle="1" w:styleId="A01">
    <w:name w:val="A0+1"/>
    <w:uiPriority w:val="99"/>
    <w:rsid w:val="00EB557A"/>
    <w:rPr>
      <w:rFonts w:cs="Franklin Gothic Medium Cond"/>
      <w:color w:val="000000"/>
      <w:sz w:val="46"/>
      <w:szCs w:val="46"/>
    </w:rPr>
  </w:style>
  <w:style w:type="character" w:customStyle="1" w:styleId="A11">
    <w:name w:val="A1+1"/>
    <w:uiPriority w:val="99"/>
    <w:rsid w:val="00EB557A"/>
    <w:rPr>
      <w:rFonts w:ascii="Arial Narrow" w:hAnsi="Arial Narrow" w:cs="Arial Narrow"/>
      <w:color w:val="000000"/>
    </w:rPr>
  </w:style>
  <w:style w:type="character" w:customStyle="1" w:styleId="A4">
    <w:name w:val="A4"/>
    <w:uiPriority w:val="99"/>
    <w:rsid w:val="00EB557A"/>
    <w:rPr>
      <w:b/>
      <w:bCs/>
      <w:color w:val="000000"/>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Calibri"/>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2" w:uiPriority="0"/>
    <w:lsdException w:name="Body Text Indent 2" w:uiPriority="0"/>
    <w:lsdException w:name="Body Text Indent 3" w:uiPriority="0"/>
    <w:lsdException w:name="Hyperlink" w:uiPriority="0"/>
    <w:lsdException w:name="Strong" w:semiHidden="0" w:uiPriority="22" w:unhideWhenUsed="0" w:qFormat="1"/>
    <w:lsdException w:name="Emphasis" w:semiHidden="0" w:uiPriority="20" w:unhideWhenUsed="0" w:qFormat="1"/>
    <w:lsdException w:name="Normal (Web)"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5D74"/>
    <w:pPr>
      <w:spacing w:after="200" w:line="276" w:lineRule="auto"/>
    </w:pPr>
    <w:rPr>
      <w:rFonts w:cs="Times New Roman"/>
      <w:sz w:val="22"/>
      <w:szCs w:val="22"/>
      <w:lang w:val="en-US" w:eastAsia="en-US"/>
    </w:rPr>
  </w:style>
  <w:style w:type="paragraph" w:styleId="Heading1">
    <w:name w:val="heading 1"/>
    <w:basedOn w:val="Normal"/>
    <w:next w:val="Normal"/>
    <w:link w:val="Heading1Char"/>
    <w:uiPriority w:val="9"/>
    <w:qFormat/>
    <w:rsid w:val="00A87399"/>
    <w:pPr>
      <w:keepNext/>
      <w:spacing w:before="240" w:after="60"/>
      <w:outlineLvl w:val="0"/>
    </w:pPr>
    <w:rPr>
      <w:rFonts w:ascii="Cambria" w:hAnsi="Cambria"/>
      <w:b/>
      <w:bCs/>
      <w:kern w:val="32"/>
      <w:sz w:val="32"/>
      <w:szCs w:val="32"/>
      <w:lang w:val="x-none" w:eastAsia="x-none"/>
    </w:rPr>
  </w:style>
  <w:style w:type="paragraph" w:styleId="Heading3">
    <w:name w:val="heading 3"/>
    <w:basedOn w:val="Normal"/>
    <w:next w:val="Normal"/>
    <w:link w:val="Heading3Char"/>
    <w:uiPriority w:val="9"/>
    <w:semiHidden/>
    <w:unhideWhenUsed/>
    <w:qFormat/>
    <w:rsid w:val="002441AE"/>
    <w:pPr>
      <w:keepNext/>
      <w:spacing w:before="240" w:after="60"/>
      <w:outlineLvl w:val="2"/>
    </w:pPr>
    <w:rPr>
      <w:rFonts w:ascii="Calibri Light" w:hAnsi="Calibri Light"/>
      <w:b/>
      <w:bCs/>
      <w:sz w:val="26"/>
      <w:szCs w:val="26"/>
      <w:lang w:val="x-none" w:eastAsia="x-none"/>
    </w:rPr>
  </w:style>
  <w:style w:type="paragraph" w:styleId="Heading6">
    <w:name w:val="heading 6"/>
    <w:basedOn w:val="Normal"/>
    <w:next w:val="Normal"/>
    <w:link w:val="Heading6Char"/>
    <w:uiPriority w:val="9"/>
    <w:unhideWhenUsed/>
    <w:qFormat/>
    <w:rsid w:val="00A87399"/>
    <w:pPr>
      <w:spacing w:before="240" w:after="60" w:line="240" w:lineRule="auto"/>
      <w:outlineLvl w:val="5"/>
    </w:pPr>
    <w:rPr>
      <w:b/>
      <w:bCs/>
      <w:sz w:val="20"/>
      <w:szCs w:val="20"/>
      <w:lang w:val="x-none" w:eastAsia="x-none"/>
    </w:rPr>
  </w:style>
  <w:style w:type="paragraph" w:styleId="Heading7">
    <w:name w:val="heading 7"/>
    <w:basedOn w:val="Normal"/>
    <w:next w:val="Normal"/>
    <w:link w:val="Heading7Char"/>
    <w:uiPriority w:val="9"/>
    <w:rsid w:val="00A87399"/>
    <w:pPr>
      <w:overflowPunct w:val="0"/>
      <w:autoSpaceDE w:val="0"/>
      <w:autoSpaceDN w:val="0"/>
      <w:adjustRightInd w:val="0"/>
      <w:spacing w:before="240" w:after="60" w:line="240" w:lineRule="auto"/>
      <w:textAlignment w:val="baseline"/>
      <w:outlineLvl w:val="6"/>
    </w:pPr>
    <w:rPr>
      <w:rFonts w:ascii="Tahoma" w:hAnsi="Tahoma"/>
      <w:noProof/>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A87399"/>
    <w:rPr>
      <w:rFonts w:ascii="Cambria" w:hAnsi="Cambria" w:cs="Times New Roman"/>
      <w:b/>
      <w:bCs/>
      <w:kern w:val="32"/>
      <w:sz w:val="32"/>
      <w:szCs w:val="32"/>
    </w:rPr>
  </w:style>
  <w:style w:type="character" w:customStyle="1" w:styleId="Heading6Char">
    <w:name w:val="Heading 6 Char"/>
    <w:link w:val="Heading6"/>
    <w:uiPriority w:val="9"/>
    <w:locked/>
    <w:rsid w:val="00A87399"/>
    <w:rPr>
      <w:rFonts w:ascii="Calibri" w:hAnsi="Calibri" w:cs="Times New Roman"/>
      <w:b/>
      <w:bCs/>
    </w:rPr>
  </w:style>
  <w:style w:type="character" w:customStyle="1" w:styleId="Heading7Char">
    <w:name w:val="Heading 7 Char"/>
    <w:link w:val="Heading7"/>
    <w:uiPriority w:val="9"/>
    <w:locked/>
    <w:rsid w:val="00A87399"/>
    <w:rPr>
      <w:rFonts w:ascii="Tahoma" w:hAnsi="Tahoma" w:cs="Tahoma"/>
      <w:noProof/>
      <w:sz w:val="24"/>
      <w:szCs w:val="24"/>
      <w:lang w:val="en-GB" w:eastAsia="en-GB"/>
    </w:rPr>
  </w:style>
  <w:style w:type="paragraph" w:styleId="ListParagraph">
    <w:name w:val="List Paragraph"/>
    <w:aliases w:val="Body Text Char1,Char Char2,tabel,Char Char21,List Paragraph1,List Paragraph2,skripsi,kepala"/>
    <w:basedOn w:val="Normal"/>
    <w:link w:val="ListParagraphChar"/>
    <w:uiPriority w:val="34"/>
    <w:qFormat/>
    <w:rsid w:val="00CF5D74"/>
    <w:pPr>
      <w:ind w:left="720"/>
      <w:contextualSpacing/>
    </w:pPr>
    <w:rPr>
      <w:sz w:val="20"/>
      <w:szCs w:val="20"/>
      <w:lang w:val="x-none" w:eastAsia="x-none"/>
    </w:rPr>
  </w:style>
  <w:style w:type="paragraph" w:styleId="NoSpacing">
    <w:name w:val="No Spacing"/>
    <w:link w:val="NoSpacingChar"/>
    <w:uiPriority w:val="1"/>
    <w:qFormat/>
    <w:rsid w:val="00CF5D74"/>
    <w:rPr>
      <w:rFonts w:ascii="Times New Roman" w:hAnsi="Times New Roman" w:cs="Times New Roman"/>
      <w:sz w:val="24"/>
      <w:szCs w:val="24"/>
      <w:lang w:val="en-US" w:eastAsia="en-US"/>
    </w:rPr>
  </w:style>
  <w:style w:type="paragraph" w:styleId="Header">
    <w:name w:val="header"/>
    <w:basedOn w:val="Normal"/>
    <w:link w:val="HeaderChar"/>
    <w:uiPriority w:val="99"/>
    <w:unhideWhenUsed/>
    <w:rsid w:val="009C2911"/>
    <w:pPr>
      <w:tabs>
        <w:tab w:val="center" w:pos="4513"/>
        <w:tab w:val="right" w:pos="9026"/>
      </w:tabs>
      <w:spacing w:after="0" w:line="240" w:lineRule="auto"/>
    </w:pPr>
    <w:rPr>
      <w:sz w:val="20"/>
      <w:szCs w:val="20"/>
      <w:lang w:val="x-none" w:eastAsia="x-none"/>
    </w:rPr>
  </w:style>
  <w:style w:type="character" w:customStyle="1" w:styleId="HeaderChar">
    <w:name w:val="Header Char"/>
    <w:link w:val="Header"/>
    <w:uiPriority w:val="99"/>
    <w:locked/>
    <w:rsid w:val="009C2911"/>
    <w:rPr>
      <w:rFonts w:ascii="Calibri" w:hAnsi="Calibri" w:cs="Times New Roman"/>
    </w:rPr>
  </w:style>
  <w:style w:type="paragraph" w:styleId="Footer">
    <w:name w:val="footer"/>
    <w:basedOn w:val="Normal"/>
    <w:link w:val="FooterChar"/>
    <w:uiPriority w:val="99"/>
    <w:unhideWhenUsed/>
    <w:rsid w:val="009C2911"/>
    <w:pPr>
      <w:tabs>
        <w:tab w:val="center" w:pos="4513"/>
        <w:tab w:val="right" w:pos="9026"/>
      </w:tabs>
      <w:spacing w:after="0" w:line="240" w:lineRule="auto"/>
    </w:pPr>
    <w:rPr>
      <w:sz w:val="20"/>
      <w:szCs w:val="20"/>
      <w:lang w:val="x-none" w:eastAsia="x-none"/>
    </w:rPr>
  </w:style>
  <w:style w:type="character" w:customStyle="1" w:styleId="FooterChar">
    <w:name w:val="Footer Char"/>
    <w:link w:val="Footer"/>
    <w:uiPriority w:val="99"/>
    <w:locked/>
    <w:rsid w:val="009C2911"/>
    <w:rPr>
      <w:rFonts w:ascii="Calibri" w:hAnsi="Calibri" w:cs="Times New Roman"/>
    </w:rPr>
  </w:style>
  <w:style w:type="paragraph" w:styleId="BodyTextIndent2">
    <w:name w:val="Body Text Indent 2"/>
    <w:basedOn w:val="Normal"/>
    <w:link w:val="BodyTextIndent2Char"/>
    <w:uiPriority w:val="99"/>
    <w:unhideWhenUsed/>
    <w:rsid w:val="00A87399"/>
    <w:pPr>
      <w:spacing w:after="120" w:line="480" w:lineRule="auto"/>
      <w:ind w:left="360"/>
    </w:pPr>
    <w:rPr>
      <w:sz w:val="20"/>
      <w:szCs w:val="20"/>
      <w:lang w:val="x-none" w:eastAsia="x-none"/>
    </w:rPr>
  </w:style>
  <w:style w:type="character" w:customStyle="1" w:styleId="BodyTextIndent2Char">
    <w:name w:val="Body Text Indent 2 Char"/>
    <w:link w:val="BodyTextIndent2"/>
    <w:uiPriority w:val="99"/>
    <w:locked/>
    <w:rsid w:val="00A87399"/>
    <w:rPr>
      <w:rFonts w:ascii="Calibri" w:hAnsi="Calibri" w:cs="Times New Roman"/>
    </w:rPr>
  </w:style>
  <w:style w:type="paragraph" w:styleId="BodyTextIndent3">
    <w:name w:val="Body Text Indent 3"/>
    <w:basedOn w:val="Normal"/>
    <w:link w:val="BodyTextIndent3Char"/>
    <w:uiPriority w:val="99"/>
    <w:unhideWhenUsed/>
    <w:rsid w:val="00A87399"/>
    <w:pPr>
      <w:spacing w:after="120"/>
      <w:ind w:left="360"/>
    </w:pPr>
    <w:rPr>
      <w:sz w:val="16"/>
      <w:szCs w:val="16"/>
      <w:lang w:val="x-none" w:eastAsia="x-none"/>
    </w:rPr>
  </w:style>
  <w:style w:type="character" w:customStyle="1" w:styleId="BodyTextIndent3Char">
    <w:name w:val="Body Text Indent 3 Char"/>
    <w:link w:val="BodyTextIndent3"/>
    <w:uiPriority w:val="99"/>
    <w:locked/>
    <w:rsid w:val="00A87399"/>
    <w:rPr>
      <w:rFonts w:ascii="Calibri" w:hAnsi="Calibri" w:cs="Times New Roman"/>
      <w:sz w:val="16"/>
      <w:szCs w:val="16"/>
    </w:rPr>
  </w:style>
  <w:style w:type="character" w:customStyle="1" w:styleId="ListParagraphChar">
    <w:name w:val="List Paragraph Char"/>
    <w:aliases w:val="Body Text Char1 Char,Char Char2 Char,tabel Char,Char Char21 Char,List Paragraph1 Char,List Paragraph2 Char,skripsi Char,kepala Char"/>
    <w:link w:val="ListParagraph"/>
    <w:uiPriority w:val="34"/>
    <w:locked/>
    <w:rsid w:val="00A87399"/>
    <w:rPr>
      <w:rFonts w:ascii="Calibri" w:hAnsi="Calibri" w:cs="Times New Roman"/>
    </w:rPr>
  </w:style>
  <w:style w:type="paragraph" w:styleId="BalloonText">
    <w:name w:val="Balloon Text"/>
    <w:basedOn w:val="Normal"/>
    <w:link w:val="BalloonTextChar"/>
    <w:uiPriority w:val="99"/>
    <w:unhideWhenUsed/>
    <w:rsid w:val="00A87399"/>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locked/>
    <w:rsid w:val="00A87399"/>
    <w:rPr>
      <w:rFonts w:ascii="Tahoma" w:hAnsi="Tahoma" w:cs="Tahoma"/>
      <w:sz w:val="16"/>
      <w:szCs w:val="16"/>
    </w:rPr>
  </w:style>
  <w:style w:type="character" w:styleId="LineNumber">
    <w:name w:val="line number"/>
    <w:uiPriority w:val="99"/>
    <w:semiHidden/>
    <w:unhideWhenUsed/>
    <w:rsid w:val="00A87399"/>
    <w:rPr>
      <w:rFonts w:cs="Times New Roman"/>
    </w:rPr>
  </w:style>
  <w:style w:type="table" w:styleId="TableGrid">
    <w:name w:val="Table Grid"/>
    <w:basedOn w:val="TableNormal"/>
    <w:uiPriority w:val="59"/>
    <w:rsid w:val="00A87399"/>
    <w:rPr>
      <w:rFonts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A87399"/>
    <w:rPr>
      <w:rFonts w:cs="Times New Roman"/>
      <w:sz w:val="22"/>
      <w:szCs w:val="22"/>
      <w:lang w:val="en-US" w:eastAsia="en-US"/>
    </w:rPr>
  </w:style>
  <w:style w:type="character" w:styleId="CommentReference">
    <w:name w:val="annotation reference"/>
    <w:uiPriority w:val="99"/>
    <w:semiHidden/>
    <w:unhideWhenUsed/>
    <w:rsid w:val="00A87399"/>
    <w:rPr>
      <w:rFonts w:cs="Times New Roman"/>
      <w:sz w:val="16"/>
      <w:szCs w:val="16"/>
    </w:rPr>
  </w:style>
  <w:style w:type="paragraph" w:styleId="CommentText">
    <w:name w:val="annotation text"/>
    <w:basedOn w:val="Normal"/>
    <w:link w:val="CommentTextChar"/>
    <w:uiPriority w:val="99"/>
    <w:semiHidden/>
    <w:unhideWhenUsed/>
    <w:rsid w:val="00A87399"/>
    <w:pPr>
      <w:spacing w:line="240" w:lineRule="auto"/>
    </w:pPr>
    <w:rPr>
      <w:sz w:val="20"/>
      <w:szCs w:val="20"/>
      <w:lang w:val="x-none" w:eastAsia="x-none"/>
    </w:rPr>
  </w:style>
  <w:style w:type="character" w:customStyle="1" w:styleId="CommentTextChar">
    <w:name w:val="Comment Text Char"/>
    <w:link w:val="CommentText"/>
    <w:uiPriority w:val="99"/>
    <w:semiHidden/>
    <w:locked/>
    <w:rsid w:val="00A87399"/>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A87399"/>
    <w:rPr>
      <w:b/>
      <w:bCs/>
    </w:rPr>
  </w:style>
  <w:style w:type="character" w:customStyle="1" w:styleId="CommentSubjectChar">
    <w:name w:val="Comment Subject Char"/>
    <w:link w:val="CommentSubject"/>
    <w:uiPriority w:val="99"/>
    <w:semiHidden/>
    <w:locked/>
    <w:rsid w:val="00A87399"/>
    <w:rPr>
      <w:rFonts w:ascii="Calibri" w:hAnsi="Calibri" w:cs="Times New Roman"/>
      <w:b/>
      <w:bCs/>
      <w:sz w:val="20"/>
      <w:szCs w:val="20"/>
    </w:rPr>
  </w:style>
  <w:style w:type="character" w:styleId="PlaceholderText">
    <w:name w:val="Placeholder Text"/>
    <w:uiPriority w:val="99"/>
    <w:semiHidden/>
    <w:rsid w:val="00A87399"/>
    <w:rPr>
      <w:rFonts w:cs="Times New Roman"/>
      <w:color w:val="808080"/>
    </w:rPr>
  </w:style>
  <w:style w:type="paragraph" w:styleId="DocumentMap">
    <w:name w:val="Document Map"/>
    <w:basedOn w:val="Normal"/>
    <w:link w:val="DocumentMapChar"/>
    <w:uiPriority w:val="99"/>
    <w:semiHidden/>
    <w:unhideWhenUsed/>
    <w:rsid w:val="00A87399"/>
    <w:pPr>
      <w:spacing w:after="0" w:line="240" w:lineRule="auto"/>
    </w:pPr>
    <w:rPr>
      <w:rFonts w:ascii="Tahoma" w:hAnsi="Tahoma"/>
      <w:sz w:val="16"/>
      <w:szCs w:val="16"/>
      <w:lang w:val="x-none" w:eastAsia="x-none"/>
    </w:rPr>
  </w:style>
  <w:style w:type="character" w:customStyle="1" w:styleId="DocumentMapChar">
    <w:name w:val="Document Map Char"/>
    <w:link w:val="DocumentMap"/>
    <w:uiPriority w:val="99"/>
    <w:semiHidden/>
    <w:locked/>
    <w:rsid w:val="00A87399"/>
    <w:rPr>
      <w:rFonts w:ascii="Tahoma" w:hAnsi="Tahoma" w:cs="Tahoma"/>
      <w:sz w:val="16"/>
      <w:szCs w:val="16"/>
    </w:rPr>
  </w:style>
  <w:style w:type="paragraph" w:styleId="BodyTextIndent">
    <w:name w:val="Body Text Indent"/>
    <w:basedOn w:val="Normal"/>
    <w:link w:val="BodyTextIndentChar"/>
    <w:uiPriority w:val="99"/>
    <w:unhideWhenUsed/>
    <w:rsid w:val="00A87399"/>
    <w:pPr>
      <w:spacing w:after="120"/>
      <w:ind w:left="360"/>
    </w:pPr>
    <w:rPr>
      <w:sz w:val="20"/>
      <w:szCs w:val="20"/>
      <w:lang w:val="id-ID" w:eastAsia="x-none"/>
    </w:rPr>
  </w:style>
  <w:style w:type="character" w:customStyle="1" w:styleId="BodyTextIndentChar">
    <w:name w:val="Body Text Indent Char"/>
    <w:link w:val="BodyTextIndent"/>
    <w:uiPriority w:val="99"/>
    <w:locked/>
    <w:rsid w:val="00A87399"/>
    <w:rPr>
      <w:rFonts w:ascii="Calibri" w:hAnsi="Calibri" w:cs="Times New Roman"/>
      <w:lang w:val="id-ID" w:eastAsia="x-none"/>
    </w:rPr>
  </w:style>
  <w:style w:type="paragraph" w:styleId="BodyText">
    <w:name w:val="Body Text"/>
    <w:basedOn w:val="Normal"/>
    <w:link w:val="BodyTextChar"/>
    <w:uiPriority w:val="99"/>
    <w:unhideWhenUsed/>
    <w:rsid w:val="00A87399"/>
    <w:pPr>
      <w:spacing w:after="120" w:line="240" w:lineRule="auto"/>
    </w:pPr>
    <w:rPr>
      <w:rFonts w:ascii="Times New Roman" w:hAnsi="Times New Roman"/>
      <w:sz w:val="24"/>
      <w:szCs w:val="24"/>
      <w:lang w:val="x-none" w:eastAsia="x-none"/>
    </w:rPr>
  </w:style>
  <w:style w:type="character" w:customStyle="1" w:styleId="BodyTextChar">
    <w:name w:val="Body Text Char"/>
    <w:link w:val="BodyText"/>
    <w:uiPriority w:val="99"/>
    <w:locked/>
    <w:rsid w:val="00A87399"/>
    <w:rPr>
      <w:rFonts w:ascii="Times New Roman" w:hAnsi="Times New Roman" w:cs="Times New Roman"/>
      <w:sz w:val="24"/>
      <w:szCs w:val="24"/>
    </w:rPr>
  </w:style>
  <w:style w:type="paragraph" w:customStyle="1" w:styleId="ParagrapNormal">
    <w:name w:val="Paragrap Normal"/>
    <w:basedOn w:val="Normal"/>
    <w:rsid w:val="00A87399"/>
    <w:pPr>
      <w:widowControl w:val="0"/>
      <w:shd w:val="clear" w:color="auto" w:fill="FFFFFF"/>
      <w:autoSpaceDE w:val="0"/>
      <w:autoSpaceDN w:val="0"/>
      <w:adjustRightInd w:val="0"/>
      <w:spacing w:after="0" w:line="480" w:lineRule="auto"/>
      <w:ind w:left="11" w:right="11" w:firstLine="675"/>
      <w:jc w:val="both"/>
    </w:pPr>
    <w:rPr>
      <w:rFonts w:cs="Calibri"/>
      <w:noProof/>
      <w:color w:val="000000"/>
      <w:sz w:val="24"/>
      <w:szCs w:val="24"/>
      <w:lang w:val="id-ID"/>
    </w:rPr>
  </w:style>
  <w:style w:type="paragraph" w:customStyle="1" w:styleId="Default">
    <w:name w:val="Default"/>
    <w:rsid w:val="00A87399"/>
    <w:pPr>
      <w:autoSpaceDE w:val="0"/>
      <w:autoSpaceDN w:val="0"/>
      <w:adjustRightInd w:val="0"/>
    </w:pPr>
    <w:rPr>
      <w:rFonts w:ascii="Times New Roman" w:hAnsi="Times New Roman" w:cs="Times New Roman"/>
      <w:color w:val="000000"/>
      <w:sz w:val="24"/>
      <w:szCs w:val="24"/>
      <w:lang w:val="en-US" w:eastAsia="en-US"/>
    </w:rPr>
  </w:style>
  <w:style w:type="paragraph" w:styleId="BodyText2">
    <w:name w:val="Body Text 2"/>
    <w:basedOn w:val="Normal"/>
    <w:link w:val="BodyText2Char"/>
    <w:uiPriority w:val="99"/>
    <w:unhideWhenUsed/>
    <w:rsid w:val="00A87399"/>
    <w:pPr>
      <w:spacing w:after="120" w:line="480" w:lineRule="auto"/>
    </w:pPr>
    <w:rPr>
      <w:sz w:val="20"/>
      <w:szCs w:val="20"/>
      <w:lang w:val="x-none" w:eastAsia="x-none"/>
    </w:rPr>
  </w:style>
  <w:style w:type="character" w:customStyle="1" w:styleId="BodyText2Char">
    <w:name w:val="Body Text 2 Char"/>
    <w:link w:val="BodyText2"/>
    <w:uiPriority w:val="99"/>
    <w:locked/>
    <w:rsid w:val="00A87399"/>
    <w:rPr>
      <w:rFonts w:ascii="Calibri" w:hAnsi="Calibri" w:cs="Times New Roman"/>
    </w:rPr>
  </w:style>
  <w:style w:type="paragraph" w:styleId="NormalWeb">
    <w:name w:val="Normal (Web)"/>
    <w:basedOn w:val="Normal"/>
    <w:uiPriority w:val="99"/>
    <w:rsid w:val="00A87399"/>
    <w:pPr>
      <w:spacing w:before="100" w:beforeAutospacing="1" w:after="100" w:afterAutospacing="1" w:line="240" w:lineRule="auto"/>
    </w:pPr>
    <w:rPr>
      <w:rFonts w:ascii="Tahoma" w:hAnsi="Tahoma" w:cs="Tahoma"/>
      <w:sz w:val="24"/>
      <w:szCs w:val="24"/>
    </w:rPr>
  </w:style>
  <w:style w:type="paragraph" w:customStyle="1" w:styleId="TxBrp3">
    <w:name w:val="TxBr_p3"/>
    <w:basedOn w:val="Normal"/>
    <w:rsid w:val="00A87399"/>
    <w:pPr>
      <w:tabs>
        <w:tab w:val="left" w:pos="272"/>
      </w:tabs>
      <w:autoSpaceDE w:val="0"/>
      <w:autoSpaceDN w:val="0"/>
      <w:adjustRightInd w:val="0"/>
      <w:spacing w:after="0" w:line="240" w:lineRule="atLeast"/>
      <w:ind w:left="90" w:hanging="272"/>
      <w:jc w:val="both"/>
    </w:pPr>
    <w:rPr>
      <w:rFonts w:ascii="Tahoma" w:hAnsi="Tahoma" w:cs="Tahoma"/>
      <w:sz w:val="20"/>
      <w:szCs w:val="20"/>
    </w:rPr>
  </w:style>
  <w:style w:type="character" w:styleId="PageNumber">
    <w:name w:val="page number"/>
    <w:uiPriority w:val="99"/>
    <w:rsid w:val="00A87399"/>
    <w:rPr>
      <w:rFonts w:cs="Times New Roman"/>
    </w:rPr>
  </w:style>
  <w:style w:type="paragraph" w:customStyle="1" w:styleId="Style1">
    <w:name w:val="Style 1"/>
    <w:basedOn w:val="Normal"/>
    <w:rsid w:val="00A87399"/>
    <w:pPr>
      <w:widowControl w:val="0"/>
      <w:autoSpaceDE w:val="0"/>
      <w:autoSpaceDN w:val="0"/>
      <w:spacing w:after="0" w:line="360" w:lineRule="auto"/>
      <w:ind w:right="72" w:firstLine="720"/>
      <w:jc w:val="both"/>
    </w:pPr>
    <w:rPr>
      <w:rFonts w:ascii="Tahoma" w:hAnsi="Tahoma" w:cs="Tahoma"/>
      <w:sz w:val="24"/>
      <w:szCs w:val="24"/>
    </w:rPr>
  </w:style>
  <w:style w:type="paragraph" w:customStyle="1" w:styleId="Style2">
    <w:name w:val="Style 2"/>
    <w:basedOn w:val="Normal"/>
    <w:rsid w:val="00A87399"/>
    <w:pPr>
      <w:widowControl w:val="0"/>
      <w:autoSpaceDE w:val="0"/>
      <w:autoSpaceDN w:val="0"/>
      <w:spacing w:after="0" w:line="360" w:lineRule="auto"/>
      <w:ind w:firstLine="648"/>
      <w:jc w:val="both"/>
    </w:pPr>
    <w:rPr>
      <w:rFonts w:ascii="Tahoma" w:hAnsi="Tahoma" w:cs="Tahoma"/>
      <w:sz w:val="24"/>
      <w:szCs w:val="24"/>
    </w:rPr>
  </w:style>
  <w:style w:type="paragraph" w:customStyle="1" w:styleId="TxBr3p1">
    <w:name w:val="TxBr_3p1"/>
    <w:basedOn w:val="Normal"/>
    <w:rsid w:val="00A87399"/>
    <w:pPr>
      <w:tabs>
        <w:tab w:val="left" w:pos="731"/>
      </w:tabs>
      <w:autoSpaceDE w:val="0"/>
      <w:autoSpaceDN w:val="0"/>
      <w:adjustRightInd w:val="0"/>
      <w:spacing w:after="0" w:line="549" w:lineRule="atLeast"/>
      <w:ind w:firstLine="732"/>
      <w:jc w:val="both"/>
    </w:pPr>
    <w:rPr>
      <w:rFonts w:ascii="Tahoma" w:hAnsi="Tahoma" w:cs="Tahoma"/>
      <w:sz w:val="24"/>
      <w:szCs w:val="24"/>
      <w:lang w:eastAsia="id-ID"/>
    </w:rPr>
  </w:style>
  <w:style w:type="paragraph" w:customStyle="1" w:styleId="TxBr3p6">
    <w:name w:val="TxBr_3p6"/>
    <w:basedOn w:val="Normal"/>
    <w:rsid w:val="00A87399"/>
    <w:pPr>
      <w:tabs>
        <w:tab w:val="left" w:pos="754"/>
      </w:tabs>
      <w:autoSpaceDE w:val="0"/>
      <w:autoSpaceDN w:val="0"/>
      <w:adjustRightInd w:val="0"/>
      <w:spacing w:after="0" w:line="240" w:lineRule="atLeast"/>
      <w:ind w:left="1370" w:hanging="754"/>
      <w:jc w:val="both"/>
    </w:pPr>
    <w:rPr>
      <w:rFonts w:ascii="Tahoma" w:hAnsi="Tahoma" w:cs="Tahoma"/>
      <w:sz w:val="24"/>
      <w:szCs w:val="24"/>
      <w:lang w:eastAsia="id-ID"/>
    </w:rPr>
  </w:style>
  <w:style w:type="character" w:styleId="Hyperlink">
    <w:name w:val="Hyperlink"/>
    <w:uiPriority w:val="99"/>
    <w:rsid w:val="00A87399"/>
    <w:rPr>
      <w:rFonts w:cs="Times New Roman"/>
      <w:color w:val="0000FF"/>
      <w:u w:val="single"/>
    </w:rPr>
  </w:style>
  <w:style w:type="character" w:customStyle="1" w:styleId="apple-style-span">
    <w:name w:val="apple-style-span"/>
    <w:rsid w:val="00A87399"/>
    <w:rPr>
      <w:rFonts w:cs="Times New Roman"/>
    </w:rPr>
  </w:style>
  <w:style w:type="character" w:customStyle="1" w:styleId="apple-converted-space">
    <w:name w:val="apple-converted-space"/>
    <w:rsid w:val="00A87399"/>
    <w:rPr>
      <w:rFonts w:cs="Times New Roman"/>
    </w:rPr>
  </w:style>
  <w:style w:type="character" w:customStyle="1" w:styleId="NoSpacingChar">
    <w:name w:val="No Spacing Char"/>
    <w:link w:val="NoSpacing"/>
    <w:uiPriority w:val="1"/>
    <w:locked/>
    <w:rsid w:val="00015121"/>
    <w:rPr>
      <w:rFonts w:ascii="Times New Roman" w:hAnsi="Times New Roman" w:cs="Times New Roman"/>
      <w:sz w:val="24"/>
      <w:szCs w:val="24"/>
      <w:lang w:val="en-US" w:eastAsia="en-US" w:bidi="ar-SA"/>
    </w:rPr>
  </w:style>
  <w:style w:type="character" w:customStyle="1" w:styleId="Heading3Char">
    <w:name w:val="Heading 3 Char"/>
    <w:link w:val="Heading3"/>
    <w:uiPriority w:val="9"/>
    <w:semiHidden/>
    <w:rsid w:val="002441AE"/>
    <w:rPr>
      <w:rFonts w:ascii="Calibri Light" w:eastAsia="Times New Roman" w:hAnsi="Calibri Light" w:cs="Times New Roman"/>
      <w:b/>
      <w:bCs/>
      <w:sz w:val="26"/>
      <w:szCs w:val="26"/>
    </w:rPr>
  </w:style>
  <w:style w:type="character" w:styleId="Emphasis">
    <w:name w:val="Emphasis"/>
    <w:uiPriority w:val="20"/>
    <w:qFormat/>
    <w:rsid w:val="004D0C89"/>
    <w:rPr>
      <w:i/>
      <w:iCs/>
    </w:rPr>
  </w:style>
  <w:style w:type="paragraph" w:styleId="FootnoteText">
    <w:name w:val="footnote text"/>
    <w:basedOn w:val="Normal"/>
    <w:link w:val="FootnoteTextChar"/>
    <w:uiPriority w:val="99"/>
    <w:semiHidden/>
    <w:unhideWhenUsed/>
    <w:rsid w:val="008040E5"/>
    <w:rPr>
      <w:sz w:val="20"/>
      <w:szCs w:val="20"/>
    </w:rPr>
  </w:style>
  <w:style w:type="character" w:customStyle="1" w:styleId="FootnoteTextChar">
    <w:name w:val="Footnote Text Char"/>
    <w:link w:val="FootnoteText"/>
    <w:uiPriority w:val="99"/>
    <w:semiHidden/>
    <w:rsid w:val="008040E5"/>
    <w:rPr>
      <w:rFonts w:cs="Times New Roman"/>
      <w:lang w:val="en-US" w:eastAsia="en-US"/>
    </w:rPr>
  </w:style>
  <w:style w:type="character" w:styleId="FootnoteReference">
    <w:name w:val="footnote reference"/>
    <w:uiPriority w:val="99"/>
    <w:semiHidden/>
    <w:unhideWhenUsed/>
    <w:rsid w:val="008040E5"/>
    <w:rPr>
      <w:vertAlign w:val="superscript"/>
    </w:rPr>
  </w:style>
  <w:style w:type="character" w:customStyle="1" w:styleId="markedcontent">
    <w:name w:val="markedcontent"/>
    <w:basedOn w:val="DefaultParagraphFont"/>
    <w:rsid w:val="00DB0E89"/>
  </w:style>
  <w:style w:type="character" w:customStyle="1" w:styleId="A01">
    <w:name w:val="A0+1"/>
    <w:uiPriority w:val="99"/>
    <w:rsid w:val="00EB557A"/>
    <w:rPr>
      <w:rFonts w:cs="Franklin Gothic Medium Cond"/>
      <w:color w:val="000000"/>
      <w:sz w:val="46"/>
      <w:szCs w:val="46"/>
    </w:rPr>
  </w:style>
  <w:style w:type="character" w:customStyle="1" w:styleId="A11">
    <w:name w:val="A1+1"/>
    <w:uiPriority w:val="99"/>
    <w:rsid w:val="00EB557A"/>
    <w:rPr>
      <w:rFonts w:ascii="Arial Narrow" w:hAnsi="Arial Narrow" w:cs="Arial Narrow"/>
      <w:color w:val="000000"/>
    </w:rPr>
  </w:style>
  <w:style w:type="character" w:customStyle="1" w:styleId="A4">
    <w:name w:val="A4"/>
    <w:uiPriority w:val="99"/>
    <w:rsid w:val="00EB557A"/>
    <w:rPr>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0528242">
      <w:bodyDiv w:val="1"/>
      <w:marLeft w:val="0"/>
      <w:marRight w:val="0"/>
      <w:marTop w:val="0"/>
      <w:marBottom w:val="0"/>
      <w:divBdr>
        <w:top w:val="none" w:sz="0" w:space="0" w:color="auto"/>
        <w:left w:val="none" w:sz="0" w:space="0" w:color="auto"/>
        <w:bottom w:val="none" w:sz="0" w:space="0" w:color="auto"/>
        <w:right w:val="none" w:sz="0" w:space="0" w:color="auto"/>
      </w:divBdr>
      <w:divsChild>
        <w:div w:id="455687217">
          <w:marLeft w:val="0"/>
          <w:marRight w:val="0"/>
          <w:marTop w:val="0"/>
          <w:marBottom w:val="0"/>
          <w:divBdr>
            <w:top w:val="none" w:sz="0" w:space="0" w:color="auto"/>
            <w:left w:val="none" w:sz="0" w:space="0" w:color="auto"/>
            <w:bottom w:val="none" w:sz="0" w:space="0" w:color="auto"/>
            <w:right w:val="none" w:sz="0" w:space="0" w:color="auto"/>
          </w:divBdr>
        </w:div>
        <w:div w:id="817962800">
          <w:marLeft w:val="0"/>
          <w:marRight w:val="0"/>
          <w:marTop w:val="0"/>
          <w:marBottom w:val="0"/>
          <w:divBdr>
            <w:top w:val="none" w:sz="0" w:space="0" w:color="auto"/>
            <w:left w:val="none" w:sz="0" w:space="0" w:color="auto"/>
            <w:bottom w:val="none" w:sz="0" w:space="0" w:color="auto"/>
            <w:right w:val="none" w:sz="0" w:space="0" w:color="auto"/>
          </w:divBdr>
        </w:div>
        <w:div w:id="1134983674">
          <w:marLeft w:val="0"/>
          <w:marRight w:val="0"/>
          <w:marTop w:val="0"/>
          <w:marBottom w:val="0"/>
          <w:divBdr>
            <w:top w:val="none" w:sz="0" w:space="0" w:color="auto"/>
            <w:left w:val="none" w:sz="0" w:space="0" w:color="auto"/>
            <w:bottom w:val="none" w:sz="0" w:space="0" w:color="auto"/>
            <w:right w:val="none" w:sz="0" w:space="0" w:color="auto"/>
          </w:divBdr>
        </w:div>
        <w:div w:id="1947422008">
          <w:marLeft w:val="0"/>
          <w:marRight w:val="0"/>
          <w:marTop w:val="0"/>
          <w:marBottom w:val="0"/>
          <w:divBdr>
            <w:top w:val="none" w:sz="0" w:space="0" w:color="auto"/>
            <w:left w:val="none" w:sz="0" w:space="0" w:color="auto"/>
            <w:bottom w:val="none" w:sz="0" w:space="0" w:color="auto"/>
            <w:right w:val="none" w:sz="0" w:space="0" w:color="auto"/>
          </w:divBdr>
        </w:div>
        <w:div w:id="2120446920">
          <w:marLeft w:val="0"/>
          <w:marRight w:val="0"/>
          <w:marTop w:val="0"/>
          <w:marBottom w:val="0"/>
          <w:divBdr>
            <w:top w:val="none" w:sz="0" w:space="0" w:color="auto"/>
            <w:left w:val="none" w:sz="0" w:space="0" w:color="auto"/>
            <w:bottom w:val="none" w:sz="0" w:space="0" w:color="auto"/>
            <w:right w:val="none" w:sz="0" w:space="0" w:color="auto"/>
          </w:divBdr>
        </w:div>
      </w:divsChild>
    </w:div>
    <w:div w:id="754322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hyperlink" Target="http://jurnal.ensiklopediaku.org" TargetMode="Externa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hyperlink" Target="https://doi.org/10.1002/smj.4250150205"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0.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hyperlink" Target="http://repository.unair.ac.id/67685" TargetMode="External"/><Relationship Id="rId37"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2.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eader" Target="header1.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B59A9F6-A1F7-4A6B-90ED-96C2EDAFF0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0</Pages>
  <Words>7261</Words>
  <Characters>41394</Characters>
  <Application>Microsoft Office Word</Application>
  <DocSecurity>0</DocSecurity>
  <Lines>344</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58</CharactersWithSpaces>
  <SharedDoc>false</SharedDoc>
  <HLinks>
    <vt:vector size="18" baseType="variant">
      <vt:variant>
        <vt:i4>2031703</vt:i4>
      </vt:variant>
      <vt:variant>
        <vt:i4>9</vt:i4>
      </vt:variant>
      <vt:variant>
        <vt:i4>0</vt:i4>
      </vt:variant>
      <vt:variant>
        <vt:i4>5</vt:i4>
      </vt:variant>
      <vt:variant>
        <vt:lpwstr>http://jurnal.ensiklopediaku.org/</vt:lpwstr>
      </vt:variant>
      <vt:variant>
        <vt:lpwstr/>
      </vt:variant>
      <vt:variant>
        <vt:i4>6291569</vt:i4>
      </vt:variant>
      <vt:variant>
        <vt:i4>6</vt:i4>
      </vt:variant>
      <vt:variant>
        <vt:i4>0</vt:i4>
      </vt:variant>
      <vt:variant>
        <vt:i4>5</vt:i4>
      </vt:variant>
      <vt:variant>
        <vt:lpwstr>https://doi.org/10.1002/smj.4250150205</vt:lpwstr>
      </vt:variant>
      <vt:variant>
        <vt:lpwstr/>
      </vt:variant>
      <vt:variant>
        <vt:i4>7405617</vt:i4>
      </vt:variant>
      <vt:variant>
        <vt:i4>3</vt:i4>
      </vt:variant>
      <vt:variant>
        <vt:i4>0</vt:i4>
      </vt:variant>
      <vt:variant>
        <vt:i4>5</vt:i4>
      </vt:variant>
      <vt:variant>
        <vt:lpwstr>http://repository.unair.ac.id/67685</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palaperpus</dc:creator>
  <cp:lastModifiedBy>Windows User</cp:lastModifiedBy>
  <cp:revision>9</cp:revision>
  <cp:lastPrinted>2014-07-01T18:03:00Z</cp:lastPrinted>
  <dcterms:created xsi:type="dcterms:W3CDTF">2022-06-29T06:55:00Z</dcterms:created>
  <dcterms:modified xsi:type="dcterms:W3CDTF">2022-06-29T07:38:00Z</dcterms:modified>
</cp:coreProperties>
</file>